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EEECE1" w:themeColor="background2"/>
  <w:body>
    <w:p w14:paraId="2BFBC666" w14:textId="7F74D035" w:rsidR="00D25CBB" w:rsidRPr="004E520E" w:rsidRDefault="00D25CBB" w:rsidP="00D25CBB">
      <w:pPr>
        <w:spacing w:after="160" w:line="259" w:lineRule="auto"/>
        <w:contextualSpacing w:val="0"/>
        <w:jc w:val="center"/>
        <w:rPr>
          <w:b/>
          <w:sz w:val="32"/>
          <w:szCs w:val="24"/>
        </w:rPr>
      </w:pPr>
      <w:bookmarkStart w:id="0" w:name="_Toc477985599"/>
      <w:bookmarkStart w:id="1" w:name="_Toc494828831"/>
      <w:bookmarkStart w:id="2" w:name="SW0000"/>
      <w:r w:rsidRPr="004E520E">
        <w:rPr>
          <w:b/>
          <w:sz w:val="32"/>
          <w:szCs w:val="24"/>
        </w:rPr>
        <w:t>Immortal</w:t>
      </w:r>
    </w:p>
    <w:p w14:paraId="74F70F64" w14:textId="79ACBC8F" w:rsidR="00D25CBB" w:rsidRPr="004E520E" w:rsidRDefault="00DF1357" w:rsidP="00D25CBB">
      <w:pPr>
        <w:spacing w:after="160" w:line="259" w:lineRule="auto"/>
        <w:contextualSpacing w:val="0"/>
        <w:jc w:val="center"/>
        <w:rPr>
          <w:b/>
          <w:sz w:val="32"/>
          <w:szCs w:val="24"/>
        </w:rPr>
      </w:pPr>
      <w:r w:rsidRPr="004E520E">
        <w:rPr>
          <w:b/>
          <w:sz w:val="32"/>
          <w:szCs w:val="24"/>
        </w:rPr>
        <w:t>b</w:t>
      </w:r>
      <w:r w:rsidR="00D25CBB" w:rsidRPr="004E520E">
        <w:rPr>
          <w:b/>
          <w:sz w:val="32"/>
          <w:szCs w:val="24"/>
        </w:rPr>
        <w:t>y</w:t>
      </w:r>
    </w:p>
    <w:p w14:paraId="45167573" w14:textId="37927DF2" w:rsidR="00D25CBB" w:rsidRPr="004E520E" w:rsidRDefault="00D25CBB" w:rsidP="00D25CBB">
      <w:pPr>
        <w:spacing w:after="160" w:line="259" w:lineRule="auto"/>
        <w:contextualSpacing w:val="0"/>
        <w:jc w:val="center"/>
        <w:rPr>
          <w:b/>
          <w:sz w:val="32"/>
          <w:szCs w:val="24"/>
        </w:rPr>
      </w:pPr>
      <w:r w:rsidRPr="004E520E">
        <w:rPr>
          <w:b/>
          <w:sz w:val="32"/>
          <w:szCs w:val="24"/>
        </w:rPr>
        <w:t>Nick M Lloyd</w:t>
      </w:r>
    </w:p>
    <w:p w14:paraId="09F66CAF" w14:textId="4DB418CA" w:rsidR="004E520E" w:rsidRPr="004E520E" w:rsidRDefault="004E520E" w:rsidP="00D25CBB">
      <w:pPr>
        <w:spacing w:after="160" w:line="259" w:lineRule="auto"/>
        <w:contextualSpacing w:val="0"/>
        <w:jc w:val="center"/>
        <w:rPr>
          <w:b/>
          <w:sz w:val="32"/>
          <w:szCs w:val="24"/>
        </w:rPr>
      </w:pPr>
    </w:p>
    <w:p w14:paraId="1127E576" w14:textId="028FB854" w:rsidR="004E520E" w:rsidRPr="004E520E" w:rsidRDefault="004E520E" w:rsidP="00D25CBB">
      <w:pPr>
        <w:spacing w:after="160" w:line="259" w:lineRule="auto"/>
        <w:contextualSpacing w:val="0"/>
        <w:jc w:val="center"/>
        <w:rPr>
          <w:b/>
          <w:sz w:val="32"/>
          <w:szCs w:val="24"/>
        </w:rPr>
      </w:pPr>
      <w:r w:rsidRPr="004E520E">
        <w:rPr>
          <w:b/>
          <w:sz w:val="32"/>
          <w:szCs w:val="24"/>
        </w:rPr>
        <w:t>(Excerpt for Interest)</w:t>
      </w:r>
    </w:p>
    <w:p w14:paraId="5D441362" w14:textId="77777777" w:rsidR="00DB0316" w:rsidRPr="004E520E" w:rsidRDefault="00DB0316" w:rsidP="00D25CBB">
      <w:pPr>
        <w:pStyle w:val="NormalWeb"/>
        <w:spacing w:line="360" w:lineRule="auto"/>
        <w:jc w:val="center"/>
        <w:rPr>
          <w:rFonts w:ascii="Garamond" w:hAnsi="Garamond"/>
          <w:sz w:val="32"/>
        </w:rPr>
      </w:pPr>
    </w:p>
    <w:p w14:paraId="512B94C7" w14:textId="77777777" w:rsidR="00DB0316" w:rsidRPr="004E520E" w:rsidRDefault="00DB0316" w:rsidP="00D25CBB">
      <w:pPr>
        <w:pStyle w:val="NormalWeb"/>
        <w:spacing w:line="360" w:lineRule="auto"/>
        <w:jc w:val="center"/>
        <w:rPr>
          <w:rFonts w:ascii="Garamond" w:hAnsi="Garamond"/>
          <w:sz w:val="32"/>
        </w:rPr>
      </w:pPr>
      <w:r w:rsidRPr="004E520E">
        <w:rPr>
          <w:rFonts w:ascii="Garamond" w:hAnsi="Garamond"/>
          <w:sz w:val="32"/>
        </w:rPr>
        <w:t>‘Immortal’</w:t>
      </w:r>
    </w:p>
    <w:p w14:paraId="36B16F3C" w14:textId="6C77F62A" w:rsidR="00D25CBB" w:rsidRPr="004E520E" w:rsidRDefault="00DB0316" w:rsidP="00D25CBB">
      <w:pPr>
        <w:pStyle w:val="NormalWeb"/>
        <w:spacing w:line="360" w:lineRule="auto"/>
        <w:jc w:val="center"/>
        <w:rPr>
          <w:rFonts w:ascii="Garamond" w:hAnsi="Garamond"/>
          <w:sz w:val="32"/>
        </w:rPr>
      </w:pPr>
      <w:r w:rsidRPr="004E520E">
        <w:rPr>
          <w:rFonts w:ascii="Garamond" w:hAnsi="Garamond"/>
          <w:sz w:val="32"/>
        </w:rPr>
        <w:t>1</w:t>
      </w:r>
      <w:r w:rsidRPr="004E520E">
        <w:rPr>
          <w:rFonts w:ascii="Garamond" w:hAnsi="Garamond"/>
          <w:sz w:val="32"/>
          <w:vertAlign w:val="superscript"/>
        </w:rPr>
        <w:t>st</w:t>
      </w:r>
      <w:r w:rsidRPr="004E520E">
        <w:rPr>
          <w:rFonts w:ascii="Garamond" w:hAnsi="Garamond"/>
          <w:sz w:val="32"/>
        </w:rPr>
        <w:t xml:space="preserve"> Edition</w:t>
      </w:r>
    </w:p>
    <w:p w14:paraId="5005320E" w14:textId="77777777" w:rsidR="00D25CBB" w:rsidRPr="004E520E" w:rsidRDefault="00D25CBB" w:rsidP="00D25CBB">
      <w:pPr>
        <w:pStyle w:val="NormalWeb"/>
        <w:spacing w:before="0" w:beforeAutospacing="0" w:after="0" w:afterAutospacing="0" w:line="360" w:lineRule="auto"/>
        <w:jc w:val="center"/>
        <w:rPr>
          <w:rFonts w:ascii="Garamond" w:hAnsi="Garamond"/>
          <w:sz w:val="32"/>
        </w:rPr>
      </w:pPr>
    </w:p>
    <w:p w14:paraId="725E1415" w14:textId="7F60AD0B" w:rsidR="00D25CBB" w:rsidRPr="004E520E" w:rsidRDefault="00D25CBB" w:rsidP="00D25CBB">
      <w:pPr>
        <w:pStyle w:val="NormalWeb"/>
        <w:spacing w:before="0" w:beforeAutospacing="0" w:after="0" w:afterAutospacing="0" w:line="360" w:lineRule="auto"/>
        <w:jc w:val="center"/>
        <w:rPr>
          <w:rFonts w:ascii="Garamond" w:hAnsi="Garamond"/>
          <w:sz w:val="32"/>
        </w:rPr>
      </w:pPr>
      <w:r w:rsidRPr="004E520E">
        <w:rPr>
          <w:rFonts w:ascii="Garamond" w:hAnsi="Garamond"/>
          <w:sz w:val="32"/>
        </w:rPr>
        <w:t>Copyright © 201</w:t>
      </w:r>
      <w:r w:rsidR="00934F0A" w:rsidRPr="004E520E">
        <w:rPr>
          <w:rFonts w:ascii="Garamond" w:hAnsi="Garamond"/>
          <w:sz w:val="32"/>
        </w:rPr>
        <w:t>9</w:t>
      </w:r>
      <w:r w:rsidRPr="004E520E">
        <w:rPr>
          <w:rFonts w:ascii="Garamond" w:hAnsi="Garamond"/>
          <w:sz w:val="32"/>
        </w:rPr>
        <w:t xml:space="preserve"> by Nick M Lloyd</w:t>
      </w:r>
    </w:p>
    <w:p w14:paraId="1E355108" w14:textId="77777777" w:rsidR="00D25CBB" w:rsidRPr="004E520E" w:rsidRDefault="00D25CBB" w:rsidP="00D25CBB">
      <w:pPr>
        <w:pStyle w:val="NormalWeb"/>
        <w:spacing w:before="0" w:beforeAutospacing="0" w:after="0" w:afterAutospacing="0" w:line="360" w:lineRule="auto"/>
        <w:jc w:val="center"/>
        <w:rPr>
          <w:rFonts w:ascii="Garamond" w:hAnsi="Garamond"/>
          <w:sz w:val="32"/>
        </w:rPr>
      </w:pPr>
      <w:r w:rsidRPr="004E520E">
        <w:rPr>
          <w:rFonts w:ascii="Garamond" w:hAnsi="Garamond"/>
          <w:sz w:val="32"/>
        </w:rPr>
        <w:t>www.nickmlloyd.com</w:t>
      </w:r>
    </w:p>
    <w:p w14:paraId="7E726CDB" w14:textId="77777777" w:rsidR="00D25CBB" w:rsidRPr="004E520E" w:rsidRDefault="00D25CBB" w:rsidP="00D25CBB">
      <w:pPr>
        <w:pStyle w:val="NormalWeb"/>
        <w:spacing w:before="0" w:beforeAutospacing="0" w:after="0" w:afterAutospacing="0" w:line="360" w:lineRule="auto"/>
        <w:jc w:val="center"/>
        <w:rPr>
          <w:rFonts w:ascii="Garamond" w:hAnsi="Garamond"/>
          <w:sz w:val="32"/>
        </w:rPr>
      </w:pPr>
    </w:p>
    <w:p w14:paraId="06C6FC4E" w14:textId="40C66307" w:rsidR="00D25CBB" w:rsidRPr="004E520E" w:rsidRDefault="00D25CBB" w:rsidP="00D25CBB">
      <w:pPr>
        <w:pStyle w:val="NormalWeb"/>
        <w:spacing w:line="360" w:lineRule="auto"/>
        <w:jc w:val="center"/>
        <w:rPr>
          <w:rFonts w:ascii="Garamond" w:hAnsi="Garamond"/>
          <w:sz w:val="32"/>
        </w:rPr>
      </w:pPr>
      <w:r w:rsidRPr="004E520E">
        <w:rPr>
          <w:rFonts w:ascii="Garamond" w:hAnsi="Garamond"/>
          <w:sz w:val="32"/>
        </w:rPr>
        <w:t xml:space="preserve">ISBN: </w:t>
      </w:r>
      <w:r w:rsidR="00B0273B" w:rsidRPr="004E520E">
        <w:rPr>
          <w:rFonts w:ascii="Garamond" w:hAnsi="Garamond"/>
          <w:b/>
          <w:sz w:val="32"/>
        </w:rPr>
        <w:t>978-0-9930779-6-8</w:t>
      </w:r>
      <w:r w:rsidR="002E2E2A">
        <w:rPr>
          <w:rFonts w:ascii="Garamond" w:hAnsi="Garamond"/>
          <w:b/>
          <w:sz w:val="32"/>
        </w:rPr>
        <w:t xml:space="preserve"> (Excerpt)</w:t>
      </w:r>
    </w:p>
    <w:p w14:paraId="1ACA01CC" w14:textId="77777777" w:rsidR="00D25CBB" w:rsidRPr="004E520E" w:rsidRDefault="00D25CBB" w:rsidP="00D25CBB">
      <w:pPr>
        <w:pStyle w:val="NormalWeb"/>
        <w:spacing w:line="360" w:lineRule="auto"/>
        <w:jc w:val="center"/>
        <w:rPr>
          <w:rFonts w:ascii="Garamond" w:hAnsi="Garamond"/>
          <w:sz w:val="32"/>
        </w:rPr>
      </w:pPr>
    </w:p>
    <w:p w14:paraId="52A1ACF2" w14:textId="77777777" w:rsidR="00D25CBB" w:rsidRPr="004E520E" w:rsidRDefault="00D25CBB" w:rsidP="00D25CBB">
      <w:pPr>
        <w:pStyle w:val="NormalWeb"/>
        <w:spacing w:line="360" w:lineRule="auto"/>
        <w:jc w:val="center"/>
        <w:rPr>
          <w:rFonts w:ascii="Garamond" w:hAnsi="Garamond"/>
          <w:sz w:val="32"/>
        </w:rPr>
      </w:pPr>
      <w:r w:rsidRPr="004E520E">
        <w:rPr>
          <w:rFonts w:ascii="Garamond" w:hAnsi="Garamond"/>
          <w:sz w:val="32"/>
        </w:rPr>
        <w:t>All characters and events in this publication, other than those clearly in the public domain, are fictitious and any resemblance to real persons, living or dead, is purely coincidental.</w:t>
      </w:r>
    </w:p>
    <w:p w14:paraId="25C6B84D" w14:textId="14C55D29" w:rsidR="00934F0A" w:rsidRPr="004E520E" w:rsidRDefault="00D25CBB" w:rsidP="00D25CBB">
      <w:pPr>
        <w:pStyle w:val="NormalWeb"/>
        <w:spacing w:line="360" w:lineRule="auto"/>
        <w:jc w:val="center"/>
        <w:rPr>
          <w:sz w:val="44"/>
          <w:szCs w:val="20"/>
        </w:rPr>
      </w:pPr>
      <w:r w:rsidRPr="004E520E">
        <w:rPr>
          <w:rFonts w:ascii="Garamond" w:hAnsi="Garamond"/>
          <w:sz w:val="32"/>
        </w:rPr>
        <w:t>All rights reserved. No part of this publication may be reproduced, stored in a retrieval system, or transmitted, in any form or by any means, without the prior permission in writing of the publisher.</w:t>
      </w:r>
    </w:p>
    <w:p w14:paraId="2519A950" w14:textId="77777777" w:rsidR="0000433D" w:rsidRPr="00EC1DA1" w:rsidRDefault="0000433D" w:rsidP="0000433D">
      <w:pPr>
        <w:spacing w:after="160" w:line="259" w:lineRule="auto"/>
        <w:contextualSpacing w:val="0"/>
        <w:rPr>
          <w:rFonts w:eastAsia="Times New Roman" w:cs="Times New Roman"/>
          <w:sz w:val="36"/>
          <w:szCs w:val="20"/>
        </w:rPr>
      </w:pPr>
      <w:bookmarkStart w:id="3" w:name="_Toc494828832"/>
      <w:bookmarkEnd w:id="0"/>
      <w:bookmarkEnd w:id="1"/>
      <w:bookmarkEnd w:id="2"/>
      <w:r w:rsidRPr="00EC1DA1">
        <w:rPr>
          <w:sz w:val="36"/>
          <w:szCs w:val="20"/>
        </w:rPr>
        <w:br w:type="page"/>
      </w:r>
    </w:p>
    <w:p w14:paraId="6481202D" w14:textId="3CFDF50F" w:rsidR="0000433D" w:rsidRPr="00EC1DA1" w:rsidRDefault="0000433D" w:rsidP="0000433D">
      <w:pPr>
        <w:pStyle w:val="ChapterNumber"/>
      </w:pPr>
      <w:r w:rsidRPr="00EC1DA1">
        <w:lastRenderedPageBreak/>
        <w:t>PROLOGUE</w:t>
      </w:r>
    </w:p>
    <w:p w14:paraId="48BC4E71" w14:textId="446DEBEC" w:rsidR="0000433D" w:rsidRPr="00EC1DA1" w:rsidRDefault="0000433D" w:rsidP="0000433D">
      <w:pPr>
        <w:pStyle w:val="FirstParagraphEmerg"/>
        <w:rPr>
          <w:b/>
          <w:sz w:val="20"/>
        </w:rPr>
      </w:pPr>
      <w:r w:rsidRPr="00EC1DA1">
        <w:rPr>
          <w:b/>
          <w:sz w:val="20"/>
        </w:rPr>
        <w:t>London, Friday 4th August</w:t>
      </w:r>
    </w:p>
    <w:p w14:paraId="75D289A3" w14:textId="3B637D9C" w:rsidR="00D30DC4" w:rsidRPr="00EC1DA1" w:rsidRDefault="00DC0EB1" w:rsidP="009E4D95">
      <w:pPr>
        <w:pStyle w:val="FirstParagraphEmerg"/>
      </w:pPr>
      <w:bookmarkStart w:id="4" w:name="_Hlk518726478"/>
      <w:r w:rsidRPr="00EC1DA1">
        <w:t xml:space="preserve">When </w:t>
      </w:r>
      <w:r w:rsidR="0000433D" w:rsidRPr="00EC1DA1">
        <w:t xml:space="preserve">Imperial College’s students </w:t>
      </w:r>
      <w:r w:rsidR="00367B93" w:rsidRPr="00EC1DA1">
        <w:t xml:space="preserve">had been ordered </w:t>
      </w:r>
      <w:r w:rsidR="0000433D" w:rsidRPr="00EC1DA1">
        <w:t xml:space="preserve">to vacate the </w:t>
      </w:r>
      <w:r w:rsidR="00367B93" w:rsidRPr="00EC1DA1">
        <w:t xml:space="preserve">main </w:t>
      </w:r>
      <w:r w:rsidR="0000433D" w:rsidRPr="00EC1DA1">
        <w:t xml:space="preserve">campus </w:t>
      </w:r>
      <w:r w:rsidR="00367B93" w:rsidRPr="00EC1DA1">
        <w:t>for</w:t>
      </w:r>
      <w:r w:rsidR="0000433D" w:rsidRPr="00EC1DA1">
        <w:t xml:space="preserve"> </w:t>
      </w:r>
      <w:r w:rsidR="00367B93" w:rsidRPr="00EC1DA1">
        <w:t xml:space="preserve">the </w:t>
      </w:r>
      <w:r w:rsidR="00B54CC0" w:rsidRPr="00EC1DA1">
        <w:t xml:space="preserve">whole </w:t>
      </w:r>
      <w:r w:rsidR="00367B93" w:rsidRPr="00EC1DA1">
        <w:t xml:space="preserve">of Friday </w:t>
      </w:r>
      <w:r w:rsidR="0000433D" w:rsidRPr="00EC1DA1">
        <w:t>evening</w:t>
      </w:r>
      <w:r w:rsidRPr="00EC1DA1">
        <w:t xml:space="preserve"> t</w:t>
      </w:r>
      <w:r w:rsidR="0000433D" w:rsidRPr="00EC1DA1">
        <w:t>he rumour-mill had gone into overdrive</w:t>
      </w:r>
      <w:r w:rsidR="00D30DC4" w:rsidRPr="00EC1DA1">
        <w:t>,</w:t>
      </w:r>
      <w:r w:rsidR="0000433D" w:rsidRPr="00EC1DA1">
        <w:t xml:space="preserve"> settl</w:t>
      </w:r>
      <w:r w:rsidR="00D30DC4" w:rsidRPr="00EC1DA1">
        <w:t xml:space="preserve">ing </w:t>
      </w:r>
      <w:r w:rsidR="0000433D" w:rsidRPr="00EC1DA1">
        <w:t xml:space="preserve">on the </w:t>
      </w:r>
      <w:r w:rsidR="00EC11D8" w:rsidRPr="00EC1DA1">
        <w:t>view</w:t>
      </w:r>
      <w:r w:rsidR="0000433D" w:rsidRPr="00EC1DA1">
        <w:t xml:space="preserve"> that an extremely influential investor was being given a private tour.</w:t>
      </w:r>
      <w:r w:rsidR="009E4D95" w:rsidRPr="00EC1DA1">
        <w:t xml:space="preserve"> </w:t>
      </w:r>
    </w:p>
    <w:p w14:paraId="11DA935D" w14:textId="1A2E1B1B" w:rsidR="00A878B0" w:rsidRPr="00EC1DA1" w:rsidRDefault="00712980" w:rsidP="00F07CC0">
      <w:pPr>
        <w:pStyle w:val="NormalParagraphEmergence"/>
        <w:rPr>
          <w:color w:val="auto"/>
        </w:rPr>
      </w:pPr>
      <w:r w:rsidRPr="00EC1DA1">
        <w:rPr>
          <w:color w:val="auto"/>
        </w:rPr>
        <w:t>Coming a close second was the supposition that the entire place was being fumigated for rats.</w:t>
      </w:r>
    </w:p>
    <w:p w14:paraId="3298F417" w14:textId="58B92475" w:rsidR="0000433D" w:rsidRPr="00EC1DA1" w:rsidRDefault="0000433D" w:rsidP="00A878B0">
      <w:pPr>
        <w:pStyle w:val="NormalParagraphEmergence"/>
        <w:rPr>
          <w:color w:val="auto"/>
        </w:rPr>
      </w:pPr>
      <w:r w:rsidRPr="00EC1DA1">
        <w:rPr>
          <w:color w:val="auto"/>
        </w:rPr>
        <w:t>The students were wrong</w:t>
      </w:r>
      <w:r w:rsidR="00712980" w:rsidRPr="00EC1DA1">
        <w:rPr>
          <w:color w:val="auto"/>
        </w:rPr>
        <w:t xml:space="preserve"> on both counts.</w:t>
      </w:r>
    </w:p>
    <w:p w14:paraId="153D5102" w14:textId="72D69BA4" w:rsidR="00277B61" w:rsidRPr="00EC1DA1" w:rsidRDefault="00417B1C" w:rsidP="0000433D">
      <w:pPr>
        <w:pStyle w:val="NormalParagraphEmergence"/>
        <w:rPr>
          <w:color w:val="auto"/>
        </w:rPr>
      </w:pPr>
      <w:r w:rsidRPr="00EC1DA1">
        <w:rPr>
          <w:color w:val="auto"/>
        </w:rPr>
        <w:t xml:space="preserve">The </w:t>
      </w:r>
      <w:r w:rsidR="00FB0C3F" w:rsidRPr="00EC1DA1">
        <w:rPr>
          <w:color w:val="auto"/>
        </w:rPr>
        <w:t>c</w:t>
      </w:r>
      <w:r w:rsidRPr="00EC1DA1">
        <w:rPr>
          <w:color w:val="auto"/>
        </w:rPr>
        <w:t xml:space="preserve">hancellor of </w:t>
      </w:r>
      <w:r w:rsidR="0000433D" w:rsidRPr="00EC1DA1">
        <w:rPr>
          <w:color w:val="auto"/>
        </w:rPr>
        <w:t>Imperial College was hosting a presentation</w:t>
      </w:r>
      <w:r w:rsidR="00E41F32" w:rsidRPr="00EC1DA1">
        <w:rPr>
          <w:color w:val="auto"/>
        </w:rPr>
        <w:t>,</w:t>
      </w:r>
      <w:r w:rsidR="009E4D95" w:rsidRPr="00EC1DA1">
        <w:rPr>
          <w:color w:val="auto"/>
        </w:rPr>
        <w:t xml:space="preserve"> but precious f</w:t>
      </w:r>
      <w:r w:rsidRPr="00EC1DA1">
        <w:rPr>
          <w:color w:val="auto"/>
        </w:rPr>
        <w:t>ew</w:t>
      </w:r>
      <w:r w:rsidR="0000433D" w:rsidRPr="00EC1DA1">
        <w:rPr>
          <w:color w:val="auto"/>
        </w:rPr>
        <w:t xml:space="preserve"> of the invitees knew any</w:t>
      </w:r>
      <w:r w:rsidR="009E4D95" w:rsidRPr="00EC1DA1">
        <w:rPr>
          <w:color w:val="auto"/>
        </w:rPr>
        <w:t xml:space="preserve"> </w:t>
      </w:r>
      <w:r w:rsidR="0000433D" w:rsidRPr="00EC1DA1">
        <w:rPr>
          <w:color w:val="auto"/>
        </w:rPr>
        <w:t xml:space="preserve">more than </w:t>
      </w:r>
      <w:r w:rsidR="009E4D95" w:rsidRPr="00EC1DA1">
        <w:rPr>
          <w:color w:val="auto"/>
        </w:rPr>
        <w:t xml:space="preserve">the temporarily </w:t>
      </w:r>
      <w:r w:rsidR="00277B61" w:rsidRPr="00EC1DA1">
        <w:rPr>
          <w:color w:val="auto"/>
        </w:rPr>
        <w:t xml:space="preserve">disenfranchised </w:t>
      </w:r>
      <w:r w:rsidR="009E4D95" w:rsidRPr="00EC1DA1">
        <w:rPr>
          <w:color w:val="auto"/>
        </w:rPr>
        <w:t>students</w:t>
      </w:r>
      <w:r w:rsidR="0000433D" w:rsidRPr="00EC1DA1">
        <w:rPr>
          <w:color w:val="auto"/>
        </w:rPr>
        <w:t xml:space="preserve">. </w:t>
      </w:r>
    </w:p>
    <w:p w14:paraId="30D8E0E9" w14:textId="52CBBFBD" w:rsidR="0000433D" w:rsidRPr="00EC1DA1" w:rsidRDefault="009E4D95" w:rsidP="0000433D">
      <w:pPr>
        <w:pStyle w:val="NormalParagraphEmergence"/>
        <w:rPr>
          <w:color w:val="auto"/>
        </w:rPr>
      </w:pPr>
      <w:r w:rsidRPr="00EC1DA1">
        <w:rPr>
          <w:color w:val="auto"/>
        </w:rPr>
        <w:t xml:space="preserve">The attending academics, </w:t>
      </w:r>
      <w:r w:rsidR="0000433D" w:rsidRPr="00EC1DA1">
        <w:rPr>
          <w:color w:val="auto"/>
        </w:rPr>
        <w:t xml:space="preserve">press reporters, and politicians had been told </w:t>
      </w:r>
      <w:r w:rsidR="00417B1C" w:rsidRPr="00EC1DA1">
        <w:rPr>
          <w:color w:val="auto"/>
        </w:rPr>
        <w:t xml:space="preserve">nothing more than </w:t>
      </w:r>
      <w:r w:rsidR="00E41F32" w:rsidRPr="00EC1DA1">
        <w:rPr>
          <w:color w:val="auto"/>
        </w:rPr>
        <w:t xml:space="preserve">to expect something </w:t>
      </w:r>
      <w:r w:rsidR="0000433D" w:rsidRPr="00EC1DA1">
        <w:rPr>
          <w:color w:val="auto"/>
        </w:rPr>
        <w:t>era-defining</w:t>
      </w:r>
      <w:r w:rsidR="00417B1C" w:rsidRPr="00EC1DA1">
        <w:rPr>
          <w:color w:val="auto"/>
        </w:rPr>
        <w:t>.</w:t>
      </w:r>
    </w:p>
    <w:p w14:paraId="0B391A39" w14:textId="0038C776" w:rsidR="0000433D" w:rsidRPr="00EC1DA1" w:rsidRDefault="0000433D" w:rsidP="0000433D">
      <w:pPr>
        <w:pStyle w:val="NormalParagraphEmergence"/>
        <w:rPr>
          <w:color w:val="auto"/>
        </w:rPr>
      </w:pPr>
      <w:r w:rsidRPr="00EC1DA1">
        <w:rPr>
          <w:color w:val="auto"/>
        </w:rPr>
        <w:t xml:space="preserve">As </w:t>
      </w:r>
      <w:r w:rsidR="00417B1C" w:rsidRPr="00EC1DA1">
        <w:rPr>
          <w:color w:val="auto"/>
        </w:rPr>
        <w:t xml:space="preserve">Tim Boston </w:t>
      </w:r>
      <w:r w:rsidRPr="00EC1DA1">
        <w:rPr>
          <w:color w:val="auto"/>
        </w:rPr>
        <w:t>was patted down</w:t>
      </w:r>
      <w:r w:rsidR="00E41F32" w:rsidRPr="00EC1DA1">
        <w:rPr>
          <w:color w:val="auto"/>
        </w:rPr>
        <w:t xml:space="preserve"> for recording devices</w:t>
      </w:r>
      <w:r w:rsidRPr="00EC1DA1">
        <w:rPr>
          <w:color w:val="auto"/>
        </w:rPr>
        <w:t xml:space="preserve"> at the third and final security gate, </w:t>
      </w:r>
      <w:r w:rsidR="00417B1C" w:rsidRPr="00EC1DA1">
        <w:rPr>
          <w:color w:val="auto"/>
        </w:rPr>
        <w:t>he</w:t>
      </w:r>
      <w:r w:rsidRPr="00EC1DA1">
        <w:rPr>
          <w:color w:val="auto"/>
        </w:rPr>
        <w:t xml:space="preserve"> </w:t>
      </w:r>
      <w:r w:rsidR="00F77B8F" w:rsidRPr="00EC1DA1">
        <w:rPr>
          <w:color w:val="auto"/>
        </w:rPr>
        <w:t>smiled;</w:t>
      </w:r>
      <w:r w:rsidRPr="00EC1DA1">
        <w:rPr>
          <w:color w:val="auto"/>
        </w:rPr>
        <w:t xml:space="preserve"> he was one of the </w:t>
      </w:r>
      <w:r w:rsidR="00417B1C" w:rsidRPr="00EC1DA1">
        <w:rPr>
          <w:color w:val="auto"/>
        </w:rPr>
        <w:t xml:space="preserve">select few </w:t>
      </w:r>
      <w:r w:rsidR="00E41F32" w:rsidRPr="00EC1DA1">
        <w:rPr>
          <w:color w:val="auto"/>
        </w:rPr>
        <w:t>to know</w:t>
      </w:r>
      <w:r w:rsidRPr="00EC1DA1">
        <w:rPr>
          <w:color w:val="auto"/>
        </w:rPr>
        <w:t xml:space="preserve"> the truth.</w:t>
      </w:r>
    </w:p>
    <w:p w14:paraId="0E4D8049" w14:textId="1D48B643" w:rsidR="00BB59F9" w:rsidRPr="00EC1DA1" w:rsidRDefault="0000433D" w:rsidP="0000433D">
      <w:pPr>
        <w:pStyle w:val="NormalParagraphEmergence"/>
        <w:rPr>
          <w:color w:val="auto"/>
        </w:rPr>
      </w:pPr>
      <w:r w:rsidRPr="00EC1DA1">
        <w:rPr>
          <w:color w:val="auto"/>
        </w:rPr>
        <w:t xml:space="preserve">Tim opened the door to </w:t>
      </w:r>
      <w:r w:rsidR="00C25536" w:rsidRPr="00EC1DA1">
        <w:rPr>
          <w:color w:val="auto"/>
        </w:rPr>
        <w:t xml:space="preserve">the </w:t>
      </w:r>
      <w:r w:rsidRPr="00EC1DA1">
        <w:rPr>
          <w:color w:val="auto"/>
        </w:rPr>
        <w:t>lecture theatre for his colleague, Samantha Turner, who wheeled herself through.</w:t>
      </w:r>
    </w:p>
    <w:p w14:paraId="76771336" w14:textId="435360D6" w:rsidR="0000433D" w:rsidRPr="00EC1DA1" w:rsidRDefault="00BB59F9" w:rsidP="0000433D">
      <w:pPr>
        <w:pStyle w:val="NormalParagraphEmergence"/>
        <w:rPr>
          <w:color w:val="auto"/>
        </w:rPr>
      </w:pPr>
      <w:r w:rsidRPr="00EC1DA1">
        <w:rPr>
          <w:color w:val="auto"/>
        </w:rPr>
        <w:t>N</w:t>
      </w:r>
      <w:r w:rsidR="00417B1C" w:rsidRPr="00EC1DA1">
        <w:rPr>
          <w:color w:val="auto"/>
        </w:rPr>
        <w:t xml:space="preserve">ormally </w:t>
      </w:r>
      <w:r w:rsidR="0000433D" w:rsidRPr="00EC1DA1">
        <w:rPr>
          <w:color w:val="auto"/>
        </w:rPr>
        <w:t xml:space="preserve">dressed </w:t>
      </w:r>
      <w:r w:rsidR="00417B1C" w:rsidRPr="00EC1DA1">
        <w:rPr>
          <w:color w:val="auto"/>
        </w:rPr>
        <w:t xml:space="preserve">entirely </w:t>
      </w:r>
      <w:r w:rsidR="0000433D" w:rsidRPr="00EC1DA1">
        <w:rPr>
          <w:color w:val="auto"/>
        </w:rPr>
        <w:t xml:space="preserve">for utility, </w:t>
      </w:r>
      <w:r w:rsidRPr="00EC1DA1">
        <w:rPr>
          <w:color w:val="auto"/>
        </w:rPr>
        <w:t xml:space="preserve">Sam </w:t>
      </w:r>
      <w:r w:rsidR="0000433D" w:rsidRPr="00EC1DA1">
        <w:rPr>
          <w:color w:val="auto"/>
        </w:rPr>
        <w:t xml:space="preserve">was looking </w:t>
      </w:r>
      <w:r w:rsidR="00417B1C" w:rsidRPr="00EC1DA1">
        <w:rPr>
          <w:color w:val="auto"/>
        </w:rPr>
        <w:t xml:space="preserve">rather </w:t>
      </w:r>
      <w:r w:rsidR="0000433D" w:rsidRPr="00EC1DA1">
        <w:rPr>
          <w:color w:val="auto"/>
        </w:rPr>
        <w:t>glam</w:t>
      </w:r>
      <w:r w:rsidR="00417B1C" w:rsidRPr="00EC1DA1">
        <w:rPr>
          <w:color w:val="auto"/>
        </w:rPr>
        <w:t>orous</w:t>
      </w:r>
      <w:r w:rsidR="00E41F32" w:rsidRPr="00EC1DA1">
        <w:rPr>
          <w:color w:val="auto"/>
        </w:rPr>
        <w:t xml:space="preserve"> this evening</w:t>
      </w:r>
      <w:r w:rsidR="0000433D" w:rsidRPr="00EC1DA1">
        <w:rPr>
          <w:color w:val="auto"/>
        </w:rPr>
        <w:t xml:space="preserve">. </w:t>
      </w:r>
      <w:r w:rsidR="00417B1C" w:rsidRPr="00EC1DA1">
        <w:rPr>
          <w:color w:val="auto"/>
        </w:rPr>
        <w:t xml:space="preserve">Her </w:t>
      </w:r>
      <w:r w:rsidR="0000433D" w:rsidRPr="00EC1DA1">
        <w:rPr>
          <w:color w:val="auto"/>
        </w:rPr>
        <w:t xml:space="preserve">blonde </w:t>
      </w:r>
      <w:r w:rsidR="00417B1C" w:rsidRPr="00EC1DA1">
        <w:rPr>
          <w:color w:val="auto"/>
        </w:rPr>
        <w:t xml:space="preserve">hair, </w:t>
      </w:r>
      <w:r w:rsidR="0000433D" w:rsidRPr="00EC1DA1">
        <w:rPr>
          <w:color w:val="auto"/>
        </w:rPr>
        <w:t>usually stuffed under a beanie hat</w:t>
      </w:r>
      <w:r w:rsidR="00417B1C" w:rsidRPr="00EC1DA1">
        <w:rPr>
          <w:color w:val="auto"/>
        </w:rPr>
        <w:t xml:space="preserve">, was now an asymmetric bob with </w:t>
      </w:r>
      <w:r w:rsidR="0000433D" w:rsidRPr="00EC1DA1">
        <w:rPr>
          <w:color w:val="auto"/>
        </w:rPr>
        <w:t>electric purple</w:t>
      </w:r>
      <w:r w:rsidR="00417B1C" w:rsidRPr="00EC1DA1">
        <w:rPr>
          <w:color w:val="auto"/>
        </w:rPr>
        <w:t xml:space="preserve"> streaks.</w:t>
      </w:r>
    </w:p>
    <w:p w14:paraId="5128E63E" w14:textId="45D528C6" w:rsidR="0000433D" w:rsidRPr="00EC1DA1" w:rsidRDefault="0000433D" w:rsidP="0000433D">
      <w:pPr>
        <w:pStyle w:val="NormalParagraphEmergence"/>
        <w:rPr>
          <w:color w:val="auto"/>
        </w:rPr>
      </w:pPr>
      <w:r w:rsidRPr="00EC1DA1">
        <w:rPr>
          <w:color w:val="auto"/>
        </w:rPr>
        <w:t>‘</w:t>
      </w:r>
      <w:r w:rsidR="00417B1C" w:rsidRPr="00EC1DA1">
        <w:rPr>
          <w:color w:val="auto"/>
        </w:rPr>
        <w:t xml:space="preserve">Cool </w:t>
      </w:r>
      <w:r w:rsidRPr="00EC1DA1">
        <w:rPr>
          <w:color w:val="auto"/>
        </w:rPr>
        <w:t>hair</w:t>
      </w:r>
      <w:r w:rsidR="00417B1C" w:rsidRPr="00EC1DA1">
        <w:rPr>
          <w:color w:val="auto"/>
        </w:rPr>
        <w:t>cut</w:t>
      </w:r>
      <w:r w:rsidRPr="00EC1DA1">
        <w:rPr>
          <w:color w:val="auto"/>
        </w:rPr>
        <w:t>,’ said Tim as he foll</w:t>
      </w:r>
      <w:bookmarkStart w:id="5" w:name="_GoBack"/>
      <w:bookmarkEnd w:id="5"/>
      <w:r w:rsidRPr="00EC1DA1">
        <w:rPr>
          <w:color w:val="auto"/>
        </w:rPr>
        <w:t>owed her in. ‘I didn’t see it in the taxi.’</w:t>
      </w:r>
    </w:p>
    <w:p w14:paraId="2915BA75" w14:textId="280174AB" w:rsidR="0000433D" w:rsidRPr="00EC1DA1" w:rsidRDefault="0000433D" w:rsidP="0000433D">
      <w:pPr>
        <w:pStyle w:val="NormalParagraphEmergence"/>
        <w:rPr>
          <w:color w:val="auto"/>
        </w:rPr>
      </w:pPr>
      <w:r w:rsidRPr="00EC1DA1">
        <w:rPr>
          <w:color w:val="auto"/>
        </w:rPr>
        <w:t>‘Thanks for noticing,’ said</w:t>
      </w:r>
      <w:r w:rsidR="00277B61" w:rsidRPr="00EC1DA1">
        <w:rPr>
          <w:color w:val="auto"/>
        </w:rPr>
        <w:t xml:space="preserve"> Sam</w:t>
      </w:r>
      <w:r w:rsidRPr="00EC1DA1">
        <w:rPr>
          <w:color w:val="auto"/>
        </w:rPr>
        <w:t>. ‘I thought I’d try for once.’</w:t>
      </w:r>
    </w:p>
    <w:p w14:paraId="531C082D" w14:textId="11BB15DD" w:rsidR="00132BD5" w:rsidRPr="00EC1DA1" w:rsidRDefault="00557F89" w:rsidP="00E41F32">
      <w:pPr>
        <w:pStyle w:val="NormalParagraphEmergence"/>
        <w:rPr>
          <w:color w:val="auto"/>
        </w:rPr>
      </w:pPr>
      <w:r w:rsidRPr="00EC1DA1">
        <w:rPr>
          <w:color w:val="auto"/>
        </w:rPr>
        <w:t>Tim chuckled</w:t>
      </w:r>
      <w:r w:rsidR="00306495" w:rsidRPr="00EC1DA1">
        <w:rPr>
          <w:color w:val="auto"/>
        </w:rPr>
        <w:t xml:space="preserve">. </w:t>
      </w:r>
      <w:r w:rsidR="00132BD5" w:rsidRPr="00EC1DA1">
        <w:rPr>
          <w:color w:val="auto"/>
        </w:rPr>
        <w:t>Sam didn’t need to try</w:t>
      </w:r>
      <w:r w:rsidR="00277B61" w:rsidRPr="00EC1DA1">
        <w:rPr>
          <w:color w:val="auto"/>
        </w:rPr>
        <w:t xml:space="preserve"> – as evidenced by the m</w:t>
      </w:r>
      <w:r w:rsidR="00132BD5" w:rsidRPr="00EC1DA1">
        <w:rPr>
          <w:color w:val="auto"/>
        </w:rPr>
        <w:t xml:space="preserve">any eyes </w:t>
      </w:r>
      <w:r w:rsidR="00277B61" w:rsidRPr="00EC1DA1">
        <w:rPr>
          <w:color w:val="auto"/>
        </w:rPr>
        <w:t xml:space="preserve">following </w:t>
      </w:r>
      <w:r w:rsidR="00132BD5" w:rsidRPr="00EC1DA1">
        <w:rPr>
          <w:color w:val="auto"/>
        </w:rPr>
        <w:t xml:space="preserve">her as </w:t>
      </w:r>
      <w:r w:rsidR="00E41F32" w:rsidRPr="00EC1DA1">
        <w:rPr>
          <w:color w:val="auto"/>
        </w:rPr>
        <w:t xml:space="preserve">she </w:t>
      </w:r>
      <w:r w:rsidR="00277B61" w:rsidRPr="00EC1DA1">
        <w:rPr>
          <w:color w:val="auto"/>
        </w:rPr>
        <w:t>entered the auditorium.</w:t>
      </w:r>
      <w:r w:rsidR="00277B61" w:rsidRPr="00EC1DA1" w:rsidDel="00277B61">
        <w:rPr>
          <w:color w:val="auto"/>
        </w:rPr>
        <w:t xml:space="preserve"> </w:t>
      </w:r>
      <w:r w:rsidR="00E41F32" w:rsidRPr="00EC1DA1">
        <w:rPr>
          <w:color w:val="auto"/>
        </w:rPr>
        <w:t>His</w:t>
      </w:r>
      <w:r w:rsidR="00132BD5" w:rsidRPr="00EC1DA1">
        <w:rPr>
          <w:color w:val="auto"/>
        </w:rPr>
        <w:t xml:space="preserve"> smile slipped</w:t>
      </w:r>
      <w:r w:rsidR="00E41F32" w:rsidRPr="00EC1DA1">
        <w:rPr>
          <w:color w:val="auto"/>
        </w:rPr>
        <w:t>, though,</w:t>
      </w:r>
      <w:r w:rsidR="00E136FB" w:rsidRPr="00EC1DA1">
        <w:rPr>
          <w:color w:val="auto"/>
        </w:rPr>
        <w:t xml:space="preserve"> </w:t>
      </w:r>
      <w:r w:rsidR="00277B61" w:rsidRPr="00EC1DA1">
        <w:rPr>
          <w:color w:val="auto"/>
        </w:rPr>
        <w:t>as</w:t>
      </w:r>
      <w:r w:rsidR="00E136FB" w:rsidRPr="00EC1DA1">
        <w:rPr>
          <w:color w:val="auto"/>
        </w:rPr>
        <w:t xml:space="preserve"> he noted the </w:t>
      </w:r>
      <w:r w:rsidR="00132BD5" w:rsidRPr="00EC1DA1">
        <w:rPr>
          <w:color w:val="auto"/>
        </w:rPr>
        <w:t xml:space="preserve">initially approving eyes </w:t>
      </w:r>
      <w:r w:rsidR="00E136FB" w:rsidRPr="00EC1DA1">
        <w:rPr>
          <w:color w:val="auto"/>
        </w:rPr>
        <w:t xml:space="preserve">now </w:t>
      </w:r>
      <w:r w:rsidRPr="00EC1DA1">
        <w:rPr>
          <w:color w:val="auto"/>
        </w:rPr>
        <w:t xml:space="preserve">looking for </w:t>
      </w:r>
      <w:r w:rsidR="00132BD5" w:rsidRPr="00EC1DA1">
        <w:rPr>
          <w:color w:val="auto"/>
        </w:rPr>
        <w:t xml:space="preserve">a </w:t>
      </w:r>
      <w:r w:rsidRPr="00EC1DA1">
        <w:rPr>
          <w:color w:val="auto"/>
        </w:rPr>
        <w:t>plaster cast</w:t>
      </w:r>
      <w:r w:rsidR="00132BD5" w:rsidRPr="00EC1DA1">
        <w:rPr>
          <w:color w:val="auto"/>
        </w:rPr>
        <w:t xml:space="preserve"> or other acceptable reason for her to be in a wheelchair.</w:t>
      </w:r>
    </w:p>
    <w:p w14:paraId="6CFFE5FF" w14:textId="5F6493C3" w:rsidR="00132BD5" w:rsidRPr="00EC1DA1" w:rsidRDefault="00132BD5" w:rsidP="00A34E9E">
      <w:pPr>
        <w:pStyle w:val="DirectThought"/>
      </w:pPr>
      <w:r w:rsidRPr="00EC1DA1">
        <w:t>Superficial arseholes.</w:t>
      </w:r>
    </w:p>
    <w:p w14:paraId="1CD03363" w14:textId="51427169" w:rsidR="00277B61" w:rsidRPr="00EC1DA1" w:rsidRDefault="00306495" w:rsidP="00306495">
      <w:pPr>
        <w:pStyle w:val="NormalParagraphEmergence"/>
        <w:rPr>
          <w:color w:val="auto"/>
        </w:rPr>
      </w:pPr>
      <w:r w:rsidRPr="00EC1DA1">
        <w:rPr>
          <w:color w:val="auto"/>
        </w:rPr>
        <w:t>Tim put it out of his mind</w:t>
      </w:r>
      <w:r w:rsidR="00E41F32" w:rsidRPr="00EC1DA1">
        <w:rPr>
          <w:color w:val="auto"/>
        </w:rPr>
        <w:t>,</w:t>
      </w:r>
      <w:r w:rsidRPr="00EC1DA1">
        <w:rPr>
          <w:color w:val="auto"/>
        </w:rPr>
        <w:t xml:space="preserve"> </w:t>
      </w:r>
      <w:r w:rsidR="00E136FB" w:rsidRPr="00EC1DA1">
        <w:rPr>
          <w:color w:val="auto"/>
        </w:rPr>
        <w:t xml:space="preserve">knowing </w:t>
      </w:r>
      <w:r w:rsidRPr="00EC1DA1">
        <w:rPr>
          <w:color w:val="auto"/>
        </w:rPr>
        <w:t xml:space="preserve">Sam was </w:t>
      </w:r>
      <w:r w:rsidR="00E136FB" w:rsidRPr="00EC1DA1">
        <w:rPr>
          <w:color w:val="auto"/>
        </w:rPr>
        <w:t xml:space="preserve">accepting of </w:t>
      </w:r>
      <w:r w:rsidRPr="00EC1DA1">
        <w:rPr>
          <w:color w:val="auto"/>
        </w:rPr>
        <w:t>it. It was she who’d pointed</w:t>
      </w:r>
      <w:r w:rsidR="00277B61" w:rsidRPr="00EC1DA1">
        <w:rPr>
          <w:color w:val="auto"/>
        </w:rPr>
        <w:t xml:space="preserve"> out</w:t>
      </w:r>
      <w:r w:rsidRPr="00EC1DA1">
        <w:rPr>
          <w:color w:val="auto"/>
        </w:rPr>
        <w:t xml:space="preserve"> </w:t>
      </w:r>
      <w:r w:rsidR="00277B61" w:rsidRPr="00EC1DA1">
        <w:rPr>
          <w:color w:val="auto"/>
        </w:rPr>
        <w:t xml:space="preserve">that </w:t>
      </w:r>
      <w:proofErr w:type="gramStart"/>
      <w:r w:rsidR="00E136FB" w:rsidRPr="00EC1DA1">
        <w:rPr>
          <w:color w:val="auto"/>
        </w:rPr>
        <w:t xml:space="preserve">particular </w:t>
      </w:r>
      <w:r w:rsidRPr="00EC1DA1">
        <w:rPr>
          <w:color w:val="auto"/>
        </w:rPr>
        <w:t>behaviour</w:t>
      </w:r>
      <w:proofErr w:type="gramEnd"/>
      <w:r w:rsidRPr="00EC1DA1">
        <w:rPr>
          <w:color w:val="auto"/>
        </w:rPr>
        <w:t xml:space="preserve"> to </w:t>
      </w:r>
      <w:r w:rsidR="00E136FB" w:rsidRPr="00EC1DA1">
        <w:rPr>
          <w:color w:val="auto"/>
        </w:rPr>
        <w:t xml:space="preserve">him </w:t>
      </w:r>
      <w:r w:rsidRPr="00EC1DA1">
        <w:rPr>
          <w:color w:val="auto"/>
        </w:rPr>
        <w:t>in the first place.</w:t>
      </w:r>
    </w:p>
    <w:p w14:paraId="478848FD" w14:textId="77777777" w:rsidR="00E136FB" w:rsidRPr="00EC1DA1" w:rsidRDefault="00277B61" w:rsidP="00306495">
      <w:pPr>
        <w:pStyle w:val="NormalParagraphEmergence"/>
        <w:rPr>
          <w:color w:val="auto"/>
        </w:rPr>
      </w:pPr>
      <w:r w:rsidRPr="00EC1DA1">
        <w:rPr>
          <w:color w:val="auto"/>
        </w:rPr>
        <w:t xml:space="preserve">Looking </w:t>
      </w:r>
      <w:r w:rsidR="0000433D" w:rsidRPr="00EC1DA1">
        <w:rPr>
          <w:color w:val="auto"/>
        </w:rPr>
        <w:t>around the lecture theatre</w:t>
      </w:r>
      <w:r w:rsidRPr="00EC1DA1">
        <w:rPr>
          <w:color w:val="auto"/>
        </w:rPr>
        <w:t>, Tim reflected that i</w:t>
      </w:r>
      <w:r w:rsidR="0000433D" w:rsidRPr="00EC1DA1">
        <w:rPr>
          <w:color w:val="auto"/>
        </w:rPr>
        <w:t xml:space="preserve">t hadn’t </w:t>
      </w:r>
      <w:r w:rsidR="00E136FB" w:rsidRPr="00EC1DA1">
        <w:rPr>
          <w:color w:val="auto"/>
        </w:rPr>
        <w:t xml:space="preserve">physically </w:t>
      </w:r>
      <w:r w:rsidR="0000433D" w:rsidRPr="00EC1DA1">
        <w:rPr>
          <w:color w:val="auto"/>
        </w:rPr>
        <w:t>changed much in the fifteen years since he’d left the place</w:t>
      </w:r>
      <w:r w:rsidRPr="00EC1DA1">
        <w:rPr>
          <w:color w:val="auto"/>
        </w:rPr>
        <w:t xml:space="preserve">. </w:t>
      </w:r>
    </w:p>
    <w:p w14:paraId="419EDD7D" w14:textId="5F442CF2" w:rsidR="0000433D" w:rsidRPr="00EC1DA1" w:rsidRDefault="00E136FB" w:rsidP="00306495">
      <w:pPr>
        <w:pStyle w:val="NormalParagraphEmergence"/>
        <w:rPr>
          <w:color w:val="auto"/>
        </w:rPr>
      </w:pPr>
      <w:r w:rsidRPr="00EC1DA1">
        <w:rPr>
          <w:color w:val="auto"/>
        </w:rPr>
        <w:t>T</w:t>
      </w:r>
      <w:r w:rsidR="00F77B8F" w:rsidRPr="00EC1DA1">
        <w:rPr>
          <w:color w:val="auto"/>
        </w:rPr>
        <w:t>he atmosphere was very different t</w:t>
      </w:r>
      <w:r w:rsidR="00277B61" w:rsidRPr="00EC1DA1">
        <w:rPr>
          <w:color w:val="auto"/>
        </w:rPr>
        <w:t>oday</w:t>
      </w:r>
      <w:r w:rsidRPr="00EC1DA1">
        <w:rPr>
          <w:color w:val="auto"/>
        </w:rPr>
        <w:t>, however</w:t>
      </w:r>
      <w:r w:rsidR="00F77B8F" w:rsidRPr="00EC1DA1">
        <w:rPr>
          <w:color w:val="auto"/>
        </w:rPr>
        <w:t>.</w:t>
      </w:r>
      <w:r w:rsidRPr="00EC1DA1">
        <w:rPr>
          <w:color w:val="auto"/>
        </w:rPr>
        <w:t xml:space="preserve"> </w:t>
      </w:r>
      <w:r w:rsidR="00F77B8F" w:rsidRPr="00EC1DA1">
        <w:rPr>
          <w:color w:val="auto"/>
        </w:rPr>
        <w:t>A</w:t>
      </w:r>
      <w:r w:rsidRPr="00EC1DA1">
        <w:rPr>
          <w:color w:val="auto"/>
        </w:rPr>
        <w:t xml:space="preserve">long with the sheer number of people packed in, the nervous </w:t>
      </w:r>
      <w:r w:rsidR="00712980" w:rsidRPr="00EC1DA1">
        <w:rPr>
          <w:color w:val="auto"/>
        </w:rPr>
        <w:t>anticipation</w:t>
      </w:r>
      <w:r w:rsidRPr="00EC1DA1">
        <w:rPr>
          <w:color w:val="auto"/>
        </w:rPr>
        <w:t xml:space="preserve"> was palpable.</w:t>
      </w:r>
    </w:p>
    <w:p w14:paraId="21C9616E" w14:textId="5E87B7A1" w:rsidR="00417B1C" w:rsidRPr="00EC1DA1" w:rsidRDefault="0000433D" w:rsidP="0000433D">
      <w:pPr>
        <w:pStyle w:val="NormalParagraphEmergence"/>
        <w:rPr>
          <w:color w:val="auto"/>
        </w:rPr>
      </w:pPr>
      <w:r w:rsidRPr="00EC1DA1">
        <w:rPr>
          <w:color w:val="auto"/>
        </w:rPr>
        <w:t xml:space="preserve">‘A full house,’ said Sam, </w:t>
      </w:r>
      <w:r w:rsidR="00306495" w:rsidRPr="00EC1DA1">
        <w:rPr>
          <w:color w:val="auto"/>
        </w:rPr>
        <w:t xml:space="preserve">glancing around </w:t>
      </w:r>
      <w:r w:rsidRPr="00EC1DA1">
        <w:rPr>
          <w:color w:val="auto"/>
        </w:rPr>
        <w:t>the room</w:t>
      </w:r>
      <w:r w:rsidR="00020140" w:rsidRPr="00EC1DA1">
        <w:rPr>
          <w:color w:val="auto"/>
        </w:rPr>
        <w:t>.</w:t>
      </w:r>
      <w:r w:rsidRPr="00EC1DA1">
        <w:rPr>
          <w:color w:val="auto"/>
        </w:rPr>
        <w:t xml:space="preserve"> ‘They’re probably not even here.</w:t>
      </w:r>
      <w:r w:rsidR="00417B1C" w:rsidRPr="00EC1DA1">
        <w:rPr>
          <w:color w:val="auto"/>
        </w:rPr>
        <w:t>’</w:t>
      </w:r>
    </w:p>
    <w:p w14:paraId="3562B5AF" w14:textId="1F0FD992" w:rsidR="00417B1C" w:rsidRPr="00EC1DA1" w:rsidRDefault="00417B1C" w:rsidP="0000433D">
      <w:pPr>
        <w:pStyle w:val="NormalParagraphEmergence"/>
        <w:rPr>
          <w:color w:val="auto"/>
        </w:rPr>
      </w:pPr>
      <w:r w:rsidRPr="00EC1DA1">
        <w:rPr>
          <w:color w:val="auto"/>
        </w:rPr>
        <w:t>‘They may be.’</w:t>
      </w:r>
    </w:p>
    <w:p w14:paraId="06A3ED17" w14:textId="37182170" w:rsidR="0000433D" w:rsidRPr="00EC1DA1" w:rsidRDefault="00417B1C" w:rsidP="0000433D">
      <w:pPr>
        <w:pStyle w:val="NormalParagraphEmergence"/>
        <w:rPr>
          <w:color w:val="auto"/>
        </w:rPr>
      </w:pPr>
      <w:r w:rsidRPr="00EC1DA1">
        <w:rPr>
          <w:color w:val="auto"/>
        </w:rPr>
        <w:t>‘</w:t>
      </w:r>
      <w:r w:rsidR="0000433D" w:rsidRPr="00EC1DA1">
        <w:rPr>
          <w:color w:val="auto"/>
        </w:rPr>
        <w:t xml:space="preserve">You know what </w:t>
      </w:r>
      <w:r w:rsidR="004439EF">
        <w:rPr>
          <w:color w:val="auto"/>
        </w:rPr>
        <w:t>MacKenzie</w:t>
      </w:r>
      <w:r w:rsidR="0000433D" w:rsidRPr="00EC1DA1">
        <w:rPr>
          <w:color w:val="auto"/>
        </w:rPr>
        <w:t>’s like</w:t>
      </w:r>
      <w:r w:rsidRPr="00EC1DA1">
        <w:rPr>
          <w:color w:val="auto"/>
        </w:rPr>
        <w:t>,</w:t>
      </w:r>
      <w:r w:rsidR="0000433D" w:rsidRPr="00EC1DA1">
        <w:rPr>
          <w:color w:val="auto"/>
        </w:rPr>
        <w:t>’</w:t>
      </w:r>
      <w:r w:rsidRPr="00EC1DA1">
        <w:rPr>
          <w:color w:val="auto"/>
        </w:rPr>
        <w:t xml:space="preserve"> said Sam.</w:t>
      </w:r>
    </w:p>
    <w:bookmarkEnd w:id="4"/>
    <w:p w14:paraId="7DBA88D7" w14:textId="650DC56E" w:rsidR="00712980" w:rsidRPr="00EC1DA1" w:rsidRDefault="0000433D" w:rsidP="0000433D">
      <w:pPr>
        <w:pStyle w:val="NormalParagraphEmergence"/>
        <w:rPr>
          <w:color w:val="auto"/>
        </w:rPr>
      </w:pPr>
      <w:r w:rsidRPr="00EC1DA1">
        <w:rPr>
          <w:color w:val="auto"/>
        </w:rPr>
        <w:t xml:space="preserve">Tim </w:t>
      </w:r>
      <w:r w:rsidR="00712980" w:rsidRPr="00EC1DA1">
        <w:rPr>
          <w:color w:val="auto"/>
        </w:rPr>
        <w:t>shrugged. ‘We’re here</w:t>
      </w:r>
      <w:r w:rsidR="00AB4D6D" w:rsidRPr="00EC1DA1">
        <w:rPr>
          <w:color w:val="auto"/>
        </w:rPr>
        <w:t> …</w:t>
      </w:r>
      <w:r w:rsidR="00712980" w:rsidRPr="00EC1DA1">
        <w:rPr>
          <w:color w:val="auto"/>
        </w:rPr>
        <w:t>’</w:t>
      </w:r>
    </w:p>
    <w:p w14:paraId="59CB3550" w14:textId="38FC8AC5" w:rsidR="0000433D" w:rsidRPr="00EC1DA1" w:rsidRDefault="0000433D" w:rsidP="0000433D">
      <w:pPr>
        <w:pStyle w:val="NormalParagraphEmergence"/>
        <w:rPr>
          <w:color w:val="auto"/>
        </w:rPr>
      </w:pPr>
      <w:r w:rsidRPr="00EC1DA1">
        <w:rPr>
          <w:color w:val="auto"/>
        </w:rPr>
        <w:t xml:space="preserve">Today was launch day for </w:t>
      </w:r>
      <w:r w:rsidR="00712980" w:rsidRPr="00EC1DA1">
        <w:rPr>
          <w:color w:val="auto"/>
        </w:rPr>
        <w:t xml:space="preserve">Francis </w:t>
      </w:r>
      <w:r w:rsidR="004439EF">
        <w:rPr>
          <w:color w:val="auto"/>
        </w:rPr>
        <w:t>MacKenzie</w:t>
      </w:r>
      <w:r w:rsidR="00712980" w:rsidRPr="00EC1DA1">
        <w:rPr>
          <w:color w:val="auto"/>
        </w:rPr>
        <w:t xml:space="preserve">’s </w:t>
      </w:r>
      <w:r w:rsidRPr="00EC1DA1">
        <w:rPr>
          <w:color w:val="auto"/>
        </w:rPr>
        <w:t xml:space="preserve">new MedOp service. As the </w:t>
      </w:r>
      <w:r w:rsidR="00277B61" w:rsidRPr="00EC1DA1">
        <w:rPr>
          <w:color w:val="auto"/>
        </w:rPr>
        <w:t xml:space="preserve">core </w:t>
      </w:r>
      <w:r w:rsidR="0029584E" w:rsidRPr="00EC1DA1">
        <w:rPr>
          <w:color w:val="auto"/>
        </w:rPr>
        <w:t xml:space="preserve">members </w:t>
      </w:r>
      <w:r w:rsidRPr="00EC1DA1">
        <w:rPr>
          <w:color w:val="auto"/>
        </w:rPr>
        <w:t xml:space="preserve">of the MIDAS (Massive Integrated Data Analysis System) delivery team, Tim </w:t>
      </w:r>
      <w:r w:rsidR="00277B61" w:rsidRPr="00EC1DA1">
        <w:rPr>
          <w:color w:val="auto"/>
        </w:rPr>
        <w:t xml:space="preserve">and Sam </w:t>
      </w:r>
      <w:r w:rsidRPr="00EC1DA1">
        <w:rPr>
          <w:color w:val="auto"/>
        </w:rPr>
        <w:t xml:space="preserve">had been invited. From what </w:t>
      </w:r>
      <w:r w:rsidR="00277B61" w:rsidRPr="00EC1DA1">
        <w:rPr>
          <w:color w:val="auto"/>
        </w:rPr>
        <w:t xml:space="preserve">Tim had </w:t>
      </w:r>
      <w:r w:rsidRPr="00EC1DA1">
        <w:rPr>
          <w:color w:val="auto"/>
        </w:rPr>
        <w:t xml:space="preserve">managed to get out of Charlie Taylor, </w:t>
      </w:r>
      <w:r w:rsidR="004439EF">
        <w:rPr>
          <w:color w:val="auto"/>
        </w:rPr>
        <w:t>MacKenzie</w:t>
      </w:r>
      <w:r w:rsidRPr="00EC1DA1">
        <w:rPr>
          <w:color w:val="auto"/>
        </w:rPr>
        <w:t xml:space="preserve">’s right-hand man, there were at least </w:t>
      </w:r>
      <w:r w:rsidR="00712980" w:rsidRPr="00EC1DA1">
        <w:rPr>
          <w:color w:val="auto"/>
        </w:rPr>
        <w:t xml:space="preserve">nine </w:t>
      </w:r>
      <w:r w:rsidRPr="00EC1DA1">
        <w:rPr>
          <w:color w:val="auto"/>
        </w:rPr>
        <w:t xml:space="preserve">other teams working </w:t>
      </w:r>
      <w:r w:rsidR="00712980" w:rsidRPr="00EC1DA1">
        <w:rPr>
          <w:color w:val="auto"/>
        </w:rPr>
        <w:t xml:space="preserve">– in strict silos – on other </w:t>
      </w:r>
      <w:r w:rsidRPr="00EC1DA1">
        <w:rPr>
          <w:color w:val="auto"/>
        </w:rPr>
        <w:t xml:space="preserve">aspects of MedOp. Tim </w:t>
      </w:r>
      <w:r w:rsidRPr="00EC1DA1">
        <w:rPr>
          <w:color w:val="auto"/>
        </w:rPr>
        <w:lastRenderedPageBreak/>
        <w:t xml:space="preserve">would have liked to meet </w:t>
      </w:r>
      <w:r w:rsidR="00712980" w:rsidRPr="00EC1DA1">
        <w:rPr>
          <w:color w:val="auto"/>
        </w:rPr>
        <w:t xml:space="preserve">someone from the quant </w:t>
      </w:r>
      <w:r w:rsidRPr="00EC1DA1">
        <w:rPr>
          <w:color w:val="auto"/>
        </w:rPr>
        <w:t xml:space="preserve">algorithm team but whether </w:t>
      </w:r>
      <w:r w:rsidR="00712980" w:rsidRPr="00EC1DA1">
        <w:rPr>
          <w:color w:val="auto"/>
        </w:rPr>
        <w:t xml:space="preserve">any of them had </w:t>
      </w:r>
      <w:r w:rsidRPr="00EC1DA1">
        <w:rPr>
          <w:color w:val="auto"/>
        </w:rPr>
        <w:t>been invited</w:t>
      </w:r>
      <w:r w:rsidR="00207DAE" w:rsidRPr="00EC1DA1">
        <w:rPr>
          <w:color w:val="auto"/>
        </w:rPr>
        <w:t xml:space="preserve"> </w:t>
      </w:r>
      <w:r w:rsidRPr="00EC1DA1">
        <w:rPr>
          <w:color w:val="auto"/>
        </w:rPr>
        <w:t>was unclear.</w:t>
      </w:r>
    </w:p>
    <w:p w14:paraId="7E3CBA02" w14:textId="65DA1196" w:rsidR="00712980" w:rsidRPr="00EC1DA1" w:rsidRDefault="0000433D" w:rsidP="0075781F">
      <w:pPr>
        <w:pStyle w:val="NormalParagraphEmergence"/>
        <w:rPr>
          <w:color w:val="auto"/>
        </w:rPr>
      </w:pPr>
      <w:r w:rsidRPr="00EC1DA1">
        <w:rPr>
          <w:color w:val="auto"/>
        </w:rPr>
        <w:t>Charlie had said</w:t>
      </w:r>
      <w:r w:rsidR="0075781F" w:rsidRPr="00EC1DA1">
        <w:rPr>
          <w:color w:val="auto"/>
        </w:rPr>
        <w:t xml:space="preserve"> </w:t>
      </w:r>
      <w:r w:rsidR="00277B61" w:rsidRPr="00EC1DA1">
        <w:rPr>
          <w:color w:val="auto"/>
        </w:rPr>
        <w:t xml:space="preserve">many times in the run up that </w:t>
      </w:r>
      <w:r w:rsidR="0075781F" w:rsidRPr="00EC1DA1">
        <w:rPr>
          <w:color w:val="auto"/>
        </w:rPr>
        <w:t xml:space="preserve">MedOp </w:t>
      </w:r>
      <w:r w:rsidRPr="00EC1DA1">
        <w:rPr>
          <w:color w:val="auto"/>
        </w:rPr>
        <w:t>team attendance</w:t>
      </w:r>
      <w:r w:rsidR="00731C5E" w:rsidRPr="00EC1DA1">
        <w:rPr>
          <w:color w:val="auto"/>
        </w:rPr>
        <w:t xml:space="preserve"> was strictly limited</w:t>
      </w:r>
      <w:r w:rsidR="0075781F" w:rsidRPr="00EC1DA1">
        <w:rPr>
          <w:color w:val="auto"/>
        </w:rPr>
        <w:t>. He</w:t>
      </w:r>
      <w:r w:rsidR="00277B61" w:rsidRPr="00EC1DA1">
        <w:rPr>
          <w:color w:val="auto"/>
        </w:rPr>
        <w:t xml:space="preserve">’d </w:t>
      </w:r>
      <w:r w:rsidR="0075781F" w:rsidRPr="00EC1DA1">
        <w:rPr>
          <w:color w:val="auto"/>
        </w:rPr>
        <w:t xml:space="preserve">gone on to say, in </w:t>
      </w:r>
      <w:proofErr w:type="gramStart"/>
      <w:r w:rsidR="0075781F" w:rsidRPr="00EC1DA1">
        <w:rPr>
          <w:color w:val="auto"/>
        </w:rPr>
        <w:t>great detail</w:t>
      </w:r>
      <w:proofErr w:type="gramEnd"/>
      <w:r w:rsidR="0075781F" w:rsidRPr="00EC1DA1">
        <w:rPr>
          <w:color w:val="auto"/>
        </w:rPr>
        <w:t xml:space="preserve"> and with notable deference to </w:t>
      </w:r>
      <w:r w:rsidR="004439EF">
        <w:rPr>
          <w:color w:val="auto"/>
        </w:rPr>
        <w:t>MacKenzie</w:t>
      </w:r>
      <w:r w:rsidR="0075781F" w:rsidRPr="00EC1DA1">
        <w:rPr>
          <w:color w:val="auto"/>
        </w:rPr>
        <w:t xml:space="preserve">, that </w:t>
      </w:r>
      <w:r w:rsidR="00712980" w:rsidRPr="00EC1DA1">
        <w:rPr>
          <w:color w:val="auto"/>
        </w:rPr>
        <w:t xml:space="preserve">Tim and Sam had been very lucky to be invited </w:t>
      </w:r>
      <w:r w:rsidR="0075781F" w:rsidRPr="00EC1DA1">
        <w:rPr>
          <w:color w:val="auto"/>
        </w:rPr>
        <w:t xml:space="preserve">at all </w:t>
      </w:r>
      <w:r w:rsidR="00712980" w:rsidRPr="00EC1DA1">
        <w:rPr>
          <w:color w:val="auto"/>
        </w:rPr>
        <w:t xml:space="preserve">and </w:t>
      </w:r>
      <w:r w:rsidR="0075781F" w:rsidRPr="00EC1DA1">
        <w:rPr>
          <w:color w:val="auto"/>
        </w:rPr>
        <w:t xml:space="preserve">that </w:t>
      </w:r>
      <w:r w:rsidR="00712980" w:rsidRPr="00EC1DA1">
        <w:rPr>
          <w:color w:val="auto"/>
        </w:rPr>
        <w:t xml:space="preserve">they were absolutely not allowed to </w:t>
      </w:r>
      <w:r w:rsidR="00277B61" w:rsidRPr="00EC1DA1">
        <w:rPr>
          <w:color w:val="auto"/>
        </w:rPr>
        <w:t xml:space="preserve">network </w:t>
      </w:r>
      <w:r w:rsidR="0075781F" w:rsidRPr="00EC1DA1">
        <w:rPr>
          <w:color w:val="auto"/>
        </w:rPr>
        <w:t>at the event.</w:t>
      </w:r>
    </w:p>
    <w:p w14:paraId="38C89B00" w14:textId="75A25026" w:rsidR="0000433D" w:rsidRPr="00EC1DA1" w:rsidRDefault="0000433D" w:rsidP="0000433D">
      <w:pPr>
        <w:pStyle w:val="NormalParagraphEmergence"/>
        <w:rPr>
          <w:color w:val="auto"/>
        </w:rPr>
      </w:pPr>
      <w:r w:rsidRPr="00EC1DA1">
        <w:rPr>
          <w:color w:val="auto"/>
        </w:rPr>
        <w:t>Tim looked across the room</w:t>
      </w:r>
      <w:r w:rsidR="00731C5E" w:rsidRPr="00EC1DA1">
        <w:rPr>
          <w:color w:val="auto"/>
        </w:rPr>
        <w:t>.</w:t>
      </w:r>
      <w:r w:rsidRPr="00EC1DA1">
        <w:rPr>
          <w:color w:val="auto"/>
        </w:rPr>
        <w:t xml:space="preserve"> Charlie was talking with Max Greening, the </w:t>
      </w:r>
      <w:r w:rsidR="00C6655E" w:rsidRPr="00EC1DA1">
        <w:rPr>
          <w:color w:val="auto"/>
        </w:rPr>
        <w:t>c</w:t>
      </w:r>
      <w:r w:rsidRPr="00EC1DA1">
        <w:rPr>
          <w:color w:val="auto"/>
        </w:rPr>
        <w:t>hancellor of Imperial College.</w:t>
      </w:r>
    </w:p>
    <w:p w14:paraId="1EFB0605" w14:textId="4CF4352B" w:rsidR="00277B61" w:rsidRPr="00EC1DA1" w:rsidRDefault="00277B61" w:rsidP="00A34E9E">
      <w:pPr>
        <w:pStyle w:val="DirectThought"/>
      </w:pPr>
      <w:r w:rsidRPr="00EC1DA1">
        <w:t>He’s networking</w:t>
      </w:r>
      <w:r w:rsidR="00AB4D6D" w:rsidRPr="00EC1DA1">
        <w:t> …</w:t>
      </w:r>
    </w:p>
    <w:p w14:paraId="02EF1403" w14:textId="23C0E036" w:rsidR="0000433D" w:rsidRPr="00EC1DA1" w:rsidRDefault="0000433D" w:rsidP="0000433D">
      <w:pPr>
        <w:pStyle w:val="NormalParagraphEmergence"/>
        <w:rPr>
          <w:color w:val="auto"/>
        </w:rPr>
      </w:pPr>
      <w:r w:rsidRPr="00EC1DA1">
        <w:rPr>
          <w:color w:val="auto"/>
        </w:rPr>
        <w:t xml:space="preserve">Sam leant over. ‘The </w:t>
      </w:r>
      <w:r w:rsidR="00E25982" w:rsidRPr="00EC1DA1">
        <w:rPr>
          <w:color w:val="auto"/>
        </w:rPr>
        <w:t>c</w:t>
      </w:r>
      <w:r w:rsidRPr="00EC1DA1">
        <w:rPr>
          <w:color w:val="auto"/>
        </w:rPr>
        <w:t>hancellor has won the lottery tonight.’</w:t>
      </w:r>
    </w:p>
    <w:p w14:paraId="28DF75BB" w14:textId="1C610B55" w:rsidR="0000433D" w:rsidRPr="00EC1DA1" w:rsidRDefault="0000433D" w:rsidP="0000433D">
      <w:pPr>
        <w:pStyle w:val="NormalParagraphEmergence"/>
        <w:rPr>
          <w:color w:val="auto"/>
        </w:rPr>
      </w:pPr>
      <w:r w:rsidRPr="00EC1DA1">
        <w:rPr>
          <w:color w:val="auto"/>
        </w:rPr>
        <w:t>Tim nodded.</w:t>
      </w:r>
      <w:r w:rsidR="0075781F" w:rsidRPr="00EC1DA1">
        <w:rPr>
          <w:color w:val="auto"/>
        </w:rPr>
        <w:t xml:space="preserve"> It would be amazing publicity for Imperial College.</w:t>
      </w:r>
    </w:p>
    <w:p w14:paraId="1FB45B15" w14:textId="333EDD97" w:rsidR="0000433D" w:rsidRPr="00EC1DA1" w:rsidRDefault="0000433D" w:rsidP="0000433D">
      <w:pPr>
        <w:pStyle w:val="NormalParagraphEmergence"/>
        <w:rPr>
          <w:color w:val="auto"/>
        </w:rPr>
      </w:pPr>
      <w:r w:rsidRPr="00EC1DA1">
        <w:rPr>
          <w:color w:val="auto"/>
        </w:rPr>
        <w:t xml:space="preserve">‘I imagine </w:t>
      </w:r>
      <w:r w:rsidR="00BB59F9" w:rsidRPr="00EC1DA1">
        <w:rPr>
          <w:color w:val="auto"/>
        </w:rPr>
        <w:t xml:space="preserve">Chancellor </w:t>
      </w:r>
      <w:r w:rsidRPr="00EC1DA1">
        <w:rPr>
          <w:color w:val="auto"/>
        </w:rPr>
        <w:t xml:space="preserve">Greening has had full </w:t>
      </w:r>
      <w:r w:rsidR="00EC11D8" w:rsidRPr="00EC1DA1">
        <w:rPr>
          <w:color w:val="auto"/>
        </w:rPr>
        <w:t xml:space="preserve">unrestricted </w:t>
      </w:r>
      <w:r w:rsidRPr="00EC1DA1">
        <w:rPr>
          <w:color w:val="auto"/>
        </w:rPr>
        <w:t>briefings,’ said Sam.</w:t>
      </w:r>
    </w:p>
    <w:p w14:paraId="6516FE6E" w14:textId="6EE9C1B4" w:rsidR="0000433D" w:rsidRPr="00EC1DA1" w:rsidRDefault="00207DAE" w:rsidP="0000433D">
      <w:pPr>
        <w:pStyle w:val="NormalParagraphEmergence"/>
        <w:rPr>
          <w:color w:val="auto"/>
        </w:rPr>
      </w:pPr>
      <w:r w:rsidRPr="00EC1DA1">
        <w:rPr>
          <w:color w:val="auto"/>
        </w:rPr>
        <w:t>T</w:t>
      </w:r>
      <w:r w:rsidR="0000433D" w:rsidRPr="00EC1DA1">
        <w:rPr>
          <w:color w:val="auto"/>
        </w:rPr>
        <w:t xml:space="preserve">he tone </w:t>
      </w:r>
      <w:r w:rsidR="00C6655E" w:rsidRPr="00EC1DA1">
        <w:rPr>
          <w:color w:val="auto"/>
        </w:rPr>
        <w:t xml:space="preserve">of </w:t>
      </w:r>
      <w:r w:rsidR="0000433D" w:rsidRPr="00EC1DA1">
        <w:rPr>
          <w:color w:val="auto"/>
        </w:rPr>
        <w:t>her voice made Tim turn.</w:t>
      </w:r>
    </w:p>
    <w:p w14:paraId="3E2BBEF1" w14:textId="77777777" w:rsidR="0000433D" w:rsidRPr="00EC1DA1" w:rsidRDefault="0000433D" w:rsidP="0000433D">
      <w:pPr>
        <w:pStyle w:val="NormalParagraphEmergence"/>
        <w:rPr>
          <w:color w:val="auto"/>
        </w:rPr>
      </w:pPr>
      <w:r w:rsidRPr="00EC1DA1">
        <w:rPr>
          <w:color w:val="auto"/>
        </w:rPr>
        <w:t>Sam, her eyes wide and innocent, smiled sweetly.</w:t>
      </w:r>
    </w:p>
    <w:p w14:paraId="2F48FC7E" w14:textId="5DEBABDD" w:rsidR="0000433D" w:rsidRPr="00EC1DA1" w:rsidRDefault="0000433D" w:rsidP="0000433D">
      <w:pPr>
        <w:pStyle w:val="NormalParagraphEmergence"/>
        <w:rPr>
          <w:color w:val="auto"/>
        </w:rPr>
      </w:pPr>
      <w:r w:rsidRPr="00EC1DA1">
        <w:rPr>
          <w:color w:val="auto"/>
        </w:rPr>
        <w:t xml:space="preserve">‘Charlie should have told you,’ said Tim. ‘But you know what </w:t>
      </w:r>
      <w:r w:rsidR="004439EF">
        <w:rPr>
          <w:color w:val="auto"/>
        </w:rPr>
        <w:t>MacKenzie</w:t>
      </w:r>
      <w:r w:rsidRPr="00EC1DA1">
        <w:rPr>
          <w:color w:val="auto"/>
        </w:rPr>
        <w:t>’s like.’</w:t>
      </w:r>
    </w:p>
    <w:p w14:paraId="1E0B388E" w14:textId="77777777" w:rsidR="0000433D" w:rsidRPr="00EC1DA1" w:rsidRDefault="0000433D" w:rsidP="0000433D">
      <w:pPr>
        <w:pStyle w:val="NormalParagraphEmergence"/>
        <w:rPr>
          <w:color w:val="auto"/>
        </w:rPr>
      </w:pPr>
      <w:r w:rsidRPr="00EC1DA1">
        <w:rPr>
          <w:color w:val="auto"/>
        </w:rPr>
        <w:t>‘Don’t worry, I’ve practised my surprised smile,’ said Sam, winking.</w:t>
      </w:r>
    </w:p>
    <w:p w14:paraId="10E0D115" w14:textId="77777777" w:rsidR="00BB59F9" w:rsidRPr="00EC1DA1" w:rsidRDefault="0000433D" w:rsidP="0000433D">
      <w:pPr>
        <w:pStyle w:val="NormalParagraphEmergence"/>
        <w:rPr>
          <w:color w:val="auto"/>
        </w:rPr>
      </w:pPr>
      <w:r w:rsidRPr="00EC1DA1">
        <w:rPr>
          <w:color w:val="auto"/>
        </w:rPr>
        <w:t xml:space="preserve">Tim smiled back. </w:t>
      </w:r>
    </w:p>
    <w:p w14:paraId="2A688C1F" w14:textId="21B9CBD0" w:rsidR="0000433D" w:rsidRPr="00EC1DA1" w:rsidRDefault="0000433D" w:rsidP="00BB59F9">
      <w:pPr>
        <w:pStyle w:val="NormalParagraphEmergence"/>
        <w:rPr>
          <w:color w:val="auto"/>
        </w:rPr>
      </w:pPr>
      <w:r w:rsidRPr="00EC1DA1">
        <w:rPr>
          <w:color w:val="auto"/>
        </w:rPr>
        <w:t>Charlie had been in a relationship with Sam for almost six months</w:t>
      </w:r>
      <w:r w:rsidR="00512C59" w:rsidRPr="00EC1DA1">
        <w:rPr>
          <w:color w:val="auto"/>
        </w:rPr>
        <w:t xml:space="preserve"> – d</w:t>
      </w:r>
      <w:r w:rsidR="00BB59F9" w:rsidRPr="00EC1DA1">
        <w:rPr>
          <w:color w:val="auto"/>
        </w:rPr>
        <w:t>uring which, he’d</w:t>
      </w:r>
      <w:r w:rsidRPr="00EC1DA1">
        <w:rPr>
          <w:color w:val="auto"/>
        </w:rPr>
        <w:t xml:space="preserve"> consistently refused to tell </w:t>
      </w:r>
      <w:r w:rsidR="00512C59" w:rsidRPr="00EC1DA1">
        <w:rPr>
          <w:color w:val="auto"/>
        </w:rPr>
        <w:t xml:space="preserve">her </w:t>
      </w:r>
      <w:r w:rsidRPr="00EC1DA1">
        <w:rPr>
          <w:color w:val="auto"/>
        </w:rPr>
        <w:t xml:space="preserve">anything about his </w:t>
      </w:r>
      <w:r w:rsidR="0029584E" w:rsidRPr="00EC1DA1">
        <w:rPr>
          <w:color w:val="auto"/>
        </w:rPr>
        <w:t xml:space="preserve">own </w:t>
      </w:r>
      <w:r w:rsidRPr="00EC1DA1">
        <w:rPr>
          <w:color w:val="auto"/>
        </w:rPr>
        <w:t xml:space="preserve">work with </w:t>
      </w:r>
      <w:r w:rsidR="004439EF">
        <w:rPr>
          <w:color w:val="auto"/>
        </w:rPr>
        <w:t>MacKenzie</w:t>
      </w:r>
      <w:r w:rsidRPr="00EC1DA1">
        <w:rPr>
          <w:color w:val="auto"/>
        </w:rPr>
        <w:t xml:space="preserve">. </w:t>
      </w:r>
      <w:r w:rsidR="00BB59F9" w:rsidRPr="00EC1DA1">
        <w:rPr>
          <w:color w:val="auto"/>
        </w:rPr>
        <w:t>I</w:t>
      </w:r>
      <w:r w:rsidRPr="00EC1DA1">
        <w:rPr>
          <w:color w:val="auto"/>
        </w:rPr>
        <w:t xml:space="preserve">t was not a high point in </w:t>
      </w:r>
      <w:r w:rsidR="008A4188" w:rsidRPr="00EC1DA1">
        <w:rPr>
          <w:color w:val="auto"/>
        </w:rPr>
        <w:t>the</w:t>
      </w:r>
      <w:r w:rsidR="00BB59F9" w:rsidRPr="00EC1DA1">
        <w:rPr>
          <w:color w:val="auto"/>
        </w:rPr>
        <w:t>ir</w:t>
      </w:r>
      <w:r w:rsidR="008A4188" w:rsidRPr="00EC1DA1">
        <w:rPr>
          <w:color w:val="auto"/>
        </w:rPr>
        <w:t xml:space="preserve"> </w:t>
      </w:r>
      <w:r w:rsidRPr="00EC1DA1">
        <w:rPr>
          <w:color w:val="auto"/>
        </w:rPr>
        <w:t>relationship</w:t>
      </w:r>
      <w:r w:rsidR="00BB59F9" w:rsidRPr="00EC1DA1">
        <w:rPr>
          <w:color w:val="auto"/>
        </w:rPr>
        <w:t xml:space="preserve"> </w:t>
      </w:r>
      <w:proofErr w:type="gramStart"/>
      <w:r w:rsidR="00BB59F9" w:rsidRPr="00EC1DA1">
        <w:rPr>
          <w:color w:val="auto"/>
        </w:rPr>
        <w:t>dynamic</w:t>
      </w:r>
      <w:r w:rsidR="00512C59" w:rsidRPr="00EC1DA1">
        <w:rPr>
          <w:color w:val="auto"/>
        </w:rPr>
        <w:t>, and</w:t>
      </w:r>
      <w:proofErr w:type="gramEnd"/>
      <w:r w:rsidR="00512C59" w:rsidRPr="00EC1DA1">
        <w:rPr>
          <w:color w:val="auto"/>
        </w:rPr>
        <w:t xml:space="preserve"> was</w:t>
      </w:r>
      <w:r w:rsidR="00BB59F9" w:rsidRPr="00EC1DA1">
        <w:rPr>
          <w:color w:val="auto"/>
        </w:rPr>
        <w:t xml:space="preserve"> </w:t>
      </w:r>
      <w:r w:rsidR="00512C59" w:rsidRPr="00EC1DA1">
        <w:rPr>
          <w:color w:val="auto"/>
        </w:rPr>
        <w:t>p</w:t>
      </w:r>
      <w:r w:rsidR="00BB59F9" w:rsidRPr="00EC1DA1">
        <w:rPr>
          <w:color w:val="auto"/>
        </w:rPr>
        <w:t xml:space="preserve">ossibly made worse by the fact that </w:t>
      </w:r>
      <w:r w:rsidRPr="00EC1DA1">
        <w:rPr>
          <w:color w:val="auto"/>
        </w:rPr>
        <w:t>Tim had told Sam everything he</w:t>
      </w:r>
      <w:r w:rsidR="00876462" w:rsidRPr="00EC1DA1">
        <w:rPr>
          <w:color w:val="auto"/>
        </w:rPr>
        <w:t xml:space="preserve"> </w:t>
      </w:r>
      <w:r w:rsidRPr="00EC1DA1">
        <w:rPr>
          <w:color w:val="auto"/>
        </w:rPr>
        <w:t xml:space="preserve">knew. Which wasn’t </w:t>
      </w:r>
      <w:r w:rsidR="00EC11D8" w:rsidRPr="00EC1DA1">
        <w:rPr>
          <w:color w:val="auto"/>
        </w:rPr>
        <w:t xml:space="preserve">that </w:t>
      </w:r>
      <w:r w:rsidRPr="00EC1DA1">
        <w:rPr>
          <w:color w:val="auto"/>
        </w:rPr>
        <w:t>much</w:t>
      </w:r>
      <w:r w:rsidR="002A70A4" w:rsidRPr="00EC1DA1">
        <w:rPr>
          <w:color w:val="auto"/>
        </w:rPr>
        <w:t xml:space="preserve"> about wider MedOp activities</w:t>
      </w:r>
      <w:r w:rsidRPr="00EC1DA1">
        <w:rPr>
          <w:color w:val="auto"/>
        </w:rPr>
        <w:t xml:space="preserve">, but it was </w:t>
      </w:r>
      <w:r w:rsidR="0075781F" w:rsidRPr="00EC1DA1">
        <w:rPr>
          <w:color w:val="auto"/>
        </w:rPr>
        <w:t xml:space="preserve">more than </w:t>
      </w:r>
      <w:r w:rsidR="00BB59F9" w:rsidRPr="00EC1DA1">
        <w:rPr>
          <w:color w:val="auto"/>
        </w:rPr>
        <w:t>nothing</w:t>
      </w:r>
      <w:r w:rsidR="0075781F" w:rsidRPr="00EC1DA1">
        <w:rPr>
          <w:color w:val="auto"/>
        </w:rPr>
        <w:t>.</w:t>
      </w:r>
    </w:p>
    <w:p w14:paraId="07D450EA" w14:textId="180B74FB" w:rsidR="0000433D" w:rsidRPr="00EC1DA1" w:rsidRDefault="0000433D" w:rsidP="0000433D">
      <w:pPr>
        <w:pStyle w:val="NormalParagraphEmergence"/>
        <w:rPr>
          <w:color w:val="auto"/>
        </w:rPr>
      </w:pPr>
      <w:r w:rsidRPr="00EC1DA1">
        <w:rPr>
          <w:color w:val="auto"/>
        </w:rPr>
        <w:t>‘</w:t>
      </w:r>
      <w:r w:rsidR="00306495" w:rsidRPr="00EC1DA1">
        <w:rPr>
          <w:color w:val="auto"/>
        </w:rPr>
        <w:t>W</w:t>
      </w:r>
      <w:r w:rsidRPr="00EC1DA1">
        <w:rPr>
          <w:color w:val="auto"/>
        </w:rPr>
        <w:t xml:space="preserve">hy </w:t>
      </w:r>
      <w:r w:rsidR="00306495" w:rsidRPr="00EC1DA1">
        <w:rPr>
          <w:color w:val="auto"/>
        </w:rPr>
        <w:t xml:space="preserve">would </w:t>
      </w:r>
      <w:r w:rsidR="004439EF">
        <w:rPr>
          <w:color w:val="auto"/>
        </w:rPr>
        <w:t>MacKenzie</w:t>
      </w:r>
      <w:r w:rsidRPr="00EC1DA1">
        <w:rPr>
          <w:color w:val="auto"/>
        </w:rPr>
        <w:t xml:space="preserve"> think we’d </w:t>
      </w:r>
      <w:r w:rsidR="0091431E">
        <w:rPr>
          <w:color w:val="auto"/>
        </w:rPr>
        <w:t xml:space="preserve">have leaked anything </w:t>
      </w:r>
      <w:r w:rsidR="00306495" w:rsidRPr="00EC1DA1">
        <w:rPr>
          <w:color w:val="auto"/>
        </w:rPr>
        <w:t>anyway?</w:t>
      </w:r>
      <w:r w:rsidRPr="00EC1DA1">
        <w:rPr>
          <w:color w:val="auto"/>
        </w:rPr>
        <w:t>’</w:t>
      </w:r>
      <w:r w:rsidR="00306495" w:rsidRPr="00EC1DA1">
        <w:rPr>
          <w:color w:val="auto"/>
        </w:rPr>
        <w:t xml:space="preserve"> asked Sam</w:t>
      </w:r>
      <w:r w:rsidR="0091431E">
        <w:rPr>
          <w:color w:val="auto"/>
        </w:rPr>
        <w:t>.</w:t>
      </w:r>
    </w:p>
    <w:p w14:paraId="7730D7B4" w14:textId="2DD65094" w:rsidR="0000433D" w:rsidRPr="00EC1DA1" w:rsidRDefault="0000433D" w:rsidP="0000433D">
      <w:pPr>
        <w:pStyle w:val="NormalParagraphEmergence"/>
        <w:rPr>
          <w:color w:val="auto"/>
        </w:rPr>
      </w:pPr>
      <w:r w:rsidRPr="00EC1DA1">
        <w:rPr>
          <w:color w:val="auto"/>
        </w:rPr>
        <w:t xml:space="preserve">‘It </w:t>
      </w:r>
      <w:r w:rsidR="0091431E">
        <w:rPr>
          <w:color w:val="auto"/>
        </w:rPr>
        <w:t>w</w:t>
      </w:r>
      <w:r w:rsidRPr="00EC1DA1">
        <w:rPr>
          <w:color w:val="auto"/>
        </w:rPr>
        <w:t xml:space="preserve">ould </w:t>
      </w:r>
      <w:r w:rsidR="0091431E">
        <w:rPr>
          <w:color w:val="auto"/>
        </w:rPr>
        <w:t xml:space="preserve">have </w:t>
      </w:r>
      <w:r w:rsidRPr="00EC1DA1">
        <w:rPr>
          <w:color w:val="auto"/>
        </w:rPr>
        <w:t>add</w:t>
      </w:r>
      <w:r w:rsidR="0091431E">
        <w:rPr>
          <w:color w:val="auto"/>
        </w:rPr>
        <w:t>ed</w:t>
      </w:r>
      <w:r w:rsidRPr="00EC1DA1">
        <w:rPr>
          <w:color w:val="auto"/>
        </w:rPr>
        <w:t xml:space="preserve"> to the general distrust of </w:t>
      </w:r>
      <w:r w:rsidR="004439EF">
        <w:rPr>
          <w:color w:val="auto"/>
        </w:rPr>
        <w:t>MacKenzie</w:t>
      </w:r>
      <w:r w:rsidRPr="00EC1DA1">
        <w:rPr>
          <w:color w:val="auto"/>
        </w:rPr>
        <w:t xml:space="preserve"> if we</w:t>
      </w:r>
      <w:r w:rsidR="0091431E">
        <w:rPr>
          <w:color w:val="auto"/>
        </w:rPr>
        <w:t>’d</w:t>
      </w:r>
      <w:r w:rsidRPr="00EC1DA1">
        <w:rPr>
          <w:color w:val="auto"/>
        </w:rPr>
        <w:t xml:space="preserve"> told </w:t>
      </w:r>
      <w:r w:rsidR="0091431E">
        <w:rPr>
          <w:color w:val="auto"/>
        </w:rPr>
        <w:t xml:space="preserve">anyone </w:t>
      </w:r>
      <w:r w:rsidRPr="00EC1DA1">
        <w:rPr>
          <w:color w:val="auto"/>
        </w:rPr>
        <w:t xml:space="preserve">our role,’ said Tim. The public was increasingly </w:t>
      </w:r>
      <w:r w:rsidR="00512C59" w:rsidRPr="00EC1DA1">
        <w:rPr>
          <w:color w:val="auto"/>
        </w:rPr>
        <w:t xml:space="preserve">conscious </w:t>
      </w:r>
      <w:r w:rsidRPr="00EC1DA1">
        <w:rPr>
          <w:color w:val="auto"/>
        </w:rPr>
        <w:t xml:space="preserve">of </w:t>
      </w:r>
      <w:r w:rsidR="00306495" w:rsidRPr="00EC1DA1">
        <w:rPr>
          <w:color w:val="auto"/>
        </w:rPr>
        <w:t xml:space="preserve">data privacy and </w:t>
      </w:r>
      <w:r w:rsidRPr="00EC1DA1">
        <w:rPr>
          <w:color w:val="auto"/>
        </w:rPr>
        <w:t>how third parties used person</w:t>
      </w:r>
      <w:r w:rsidR="00306495" w:rsidRPr="00EC1DA1">
        <w:rPr>
          <w:color w:val="auto"/>
        </w:rPr>
        <w:t>a</w:t>
      </w:r>
      <w:r w:rsidRPr="00EC1DA1">
        <w:rPr>
          <w:color w:val="auto"/>
        </w:rPr>
        <w:t>l data. MIDAS was the most advanced data aggregation and analysis system ever developed</w:t>
      </w:r>
      <w:r w:rsidR="00F22FCD" w:rsidRPr="00EC1DA1">
        <w:rPr>
          <w:color w:val="auto"/>
        </w:rPr>
        <w:t xml:space="preserve">; data privacy was </w:t>
      </w:r>
      <w:r w:rsidR="0091431E">
        <w:rPr>
          <w:color w:val="auto"/>
        </w:rPr>
        <w:t xml:space="preserve">the clear </w:t>
      </w:r>
      <w:r w:rsidR="00F22FCD" w:rsidRPr="00EC1DA1">
        <w:rPr>
          <w:color w:val="auto"/>
        </w:rPr>
        <w:t>victim of its capability</w:t>
      </w:r>
      <w:r w:rsidR="00220161">
        <w:rPr>
          <w:color w:val="auto"/>
        </w:rPr>
        <w:t xml:space="preserve"> … </w:t>
      </w:r>
      <w:r w:rsidR="0091431E">
        <w:rPr>
          <w:color w:val="auto"/>
        </w:rPr>
        <w:t xml:space="preserve">but </w:t>
      </w:r>
      <w:r w:rsidR="00EB5C18">
        <w:rPr>
          <w:color w:val="auto"/>
        </w:rPr>
        <w:t xml:space="preserve">within a few hours everyone would be begging Francis </w:t>
      </w:r>
      <w:r w:rsidR="004439EF">
        <w:rPr>
          <w:color w:val="auto"/>
        </w:rPr>
        <w:t>MacKenzie</w:t>
      </w:r>
      <w:r w:rsidR="00220161">
        <w:rPr>
          <w:color w:val="auto"/>
        </w:rPr>
        <w:t xml:space="preserve"> to harvest their data</w:t>
      </w:r>
      <w:r w:rsidR="00EB5C18">
        <w:rPr>
          <w:color w:val="auto"/>
        </w:rPr>
        <w:t>.</w:t>
      </w:r>
    </w:p>
    <w:p w14:paraId="27D00529" w14:textId="131B1A45" w:rsidR="0000433D" w:rsidRPr="00EC1DA1" w:rsidRDefault="0000433D" w:rsidP="0000433D">
      <w:pPr>
        <w:pStyle w:val="NormalParagraphEmergence"/>
        <w:rPr>
          <w:color w:val="auto"/>
        </w:rPr>
      </w:pPr>
      <w:r w:rsidRPr="00EC1DA1">
        <w:rPr>
          <w:color w:val="auto"/>
        </w:rPr>
        <w:t>‘</w:t>
      </w:r>
      <w:r w:rsidR="00EC11D8" w:rsidRPr="00EC1DA1">
        <w:rPr>
          <w:color w:val="auto"/>
        </w:rPr>
        <w:t>But</w:t>
      </w:r>
      <w:r w:rsidR="00AB4D6D" w:rsidRPr="00EC1DA1">
        <w:rPr>
          <w:color w:val="auto"/>
        </w:rPr>
        <w:t> …</w:t>
      </w:r>
      <w:r w:rsidR="00EC11D8" w:rsidRPr="00EC1DA1">
        <w:rPr>
          <w:color w:val="auto"/>
        </w:rPr>
        <w:t xml:space="preserve"> c</w:t>
      </w:r>
      <w:r w:rsidRPr="00EC1DA1">
        <w:rPr>
          <w:color w:val="auto"/>
        </w:rPr>
        <w:t>an people distrust him any</w:t>
      </w:r>
      <w:r w:rsidR="0028072B" w:rsidRPr="00EC1DA1">
        <w:rPr>
          <w:color w:val="auto"/>
        </w:rPr>
        <w:t xml:space="preserve"> </w:t>
      </w:r>
      <w:r w:rsidRPr="00EC1DA1">
        <w:rPr>
          <w:color w:val="auto"/>
        </w:rPr>
        <w:t>more than they already do?’</w:t>
      </w:r>
      <w:r w:rsidR="0075781F" w:rsidRPr="00EC1DA1">
        <w:rPr>
          <w:color w:val="auto"/>
        </w:rPr>
        <w:t xml:space="preserve"> asked Sam with a </w:t>
      </w:r>
      <w:r w:rsidR="00BB59F9" w:rsidRPr="00EC1DA1">
        <w:rPr>
          <w:color w:val="auto"/>
        </w:rPr>
        <w:t>raised eyebrow</w:t>
      </w:r>
      <w:r w:rsidR="0075781F" w:rsidRPr="00EC1DA1">
        <w:rPr>
          <w:color w:val="auto"/>
        </w:rPr>
        <w:t>.</w:t>
      </w:r>
    </w:p>
    <w:p w14:paraId="7262B79B" w14:textId="4AB87FC4" w:rsidR="0000433D" w:rsidRPr="00EC1DA1" w:rsidRDefault="0000433D" w:rsidP="0000433D">
      <w:pPr>
        <w:pStyle w:val="NormalParagraphEmergence"/>
        <w:rPr>
          <w:color w:val="auto"/>
        </w:rPr>
      </w:pPr>
      <w:r w:rsidRPr="00EC1DA1">
        <w:rPr>
          <w:color w:val="auto"/>
        </w:rPr>
        <w:t xml:space="preserve">Movement towards them drew Tim’s </w:t>
      </w:r>
      <w:r w:rsidR="00BB59F9" w:rsidRPr="00EC1DA1">
        <w:rPr>
          <w:color w:val="auto"/>
        </w:rPr>
        <w:t>attention</w:t>
      </w:r>
      <w:r w:rsidR="00512C59" w:rsidRPr="00EC1DA1">
        <w:rPr>
          <w:color w:val="auto"/>
        </w:rPr>
        <w:t xml:space="preserve"> before he could answer</w:t>
      </w:r>
      <w:r w:rsidRPr="00EC1DA1">
        <w:rPr>
          <w:color w:val="auto"/>
        </w:rPr>
        <w:t xml:space="preserve">. Charlie was </w:t>
      </w:r>
      <w:r w:rsidR="00512C59" w:rsidRPr="00EC1DA1">
        <w:rPr>
          <w:color w:val="auto"/>
        </w:rPr>
        <w:t>walking over with a big smile on his face</w:t>
      </w:r>
      <w:r w:rsidRPr="00EC1DA1">
        <w:rPr>
          <w:color w:val="auto"/>
        </w:rPr>
        <w:t>.</w:t>
      </w:r>
    </w:p>
    <w:p w14:paraId="502A9A9C" w14:textId="6BADDE80" w:rsidR="0000433D" w:rsidRPr="00EC1DA1" w:rsidRDefault="0000433D" w:rsidP="0000433D">
      <w:pPr>
        <w:pStyle w:val="NormalParagraphEmergence"/>
        <w:rPr>
          <w:color w:val="auto"/>
        </w:rPr>
      </w:pPr>
      <w:r w:rsidRPr="00EC1DA1">
        <w:rPr>
          <w:color w:val="auto"/>
        </w:rPr>
        <w:t xml:space="preserve">‘Don’t wind </w:t>
      </w:r>
      <w:r w:rsidR="00EB35F1" w:rsidRPr="00EC1DA1">
        <w:rPr>
          <w:color w:val="auto"/>
        </w:rPr>
        <w:t>him</w:t>
      </w:r>
      <w:r w:rsidRPr="00EC1DA1">
        <w:rPr>
          <w:color w:val="auto"/>
        </w:rPr>
        <w:t xml:space="preserve"> up,’ said Tim.</w:t>
      </w:r>
    </w:p>
    <w:p w14:paraId="0D7A42B1" w14:textId="5F6B8450" w:rsidR="0000433D" w:rsidRPr="00EC1DA1" w:rsidRDefault="0000433D" w:rsidP="0000433D">
      <w:pPr>
        <w:pStyle w:val="NormalParagraphEmergence"/>
        <w:rPr>
          <w:color w:val="auto"/>
        </w:rPr>
      </w:pPr>
      <w:r w:rsidRPr="00EC1DA1">
        <w:rPr>
          <w:color w:val="auto"/>
        </w:rPr>
        <w:t>Charlie shook Tim’s hand</w:t>
      </w:r>
      <w:r w:rsidR="00512C59" w:rsidRPr="00EC1DA1">
        <w:rPr>
          <w:color w:val="auto"/>
        </w:rPr>
        <w:t>,</w:t>
      </w:r>
      <w:r w:rsidRPr="00EC1DA1">
        <w:rPr>
          <w:color w:val="auto"/>
        </w:rPr>
        <w:t xml:space="preserve"> then bent down and kissed Sam on the cheek. ‘Almost time,’ he said. ‘Ready for the most momentous scientific proclamation of the century?’</w:t>
      </w:r>
    </w:p>
    <w:p w14:paraId="265D48FC" w14:textId="3ABFDF0F" w:rsidR="0000433D" w:rsidRPr="00EC1DA1" w:rsidRDefault="0000433D" w:rsidP="0000433D">
      <w:pPr>
        <w:pStyle w:val="NormalParagraphEmergence"/>
        <w:rPr>
          <w:color w:val="auto"/>
        </w:rPr>
      </w:pPr>
      <w:r w:rsidRPr="00EC1DA1">
        <w:rPr>
          <w:color w:val="auto"/>
        </w:rPr>
        <w:t>‘I’d enjoy it more if I knew more about it,’ said Sam, point</w:t>
      </w:r>
      <w:r w:rsidR="00512C59" w:rsidRPr="00EC1DA1">
        <w:rPr>
          <w:color w:val="auto"/>
        </w:rPr>
        <w:t>-</w:t>
      </w:r>
      <w:r w:rsidRPr="00EC1DA1">
        <w:rPr>
          <w:color w:val="auto"/>
        </w:rPr>
        <w:t>scoring.</w:t>
      </w:r>
    </w:p>
    <w:p w14:paraId="63C5A65D" w14:textId="6DDD0ECC" w:rsidR="0000433D" w:rsidRPr="00EC1DA1" w:rsidRDefault="0000433D" w:rsidP="0000433D">
      <w:pPr>
        <w:pStyle w:val="NormalParagraphEmergence"/>
        <w:rPr>
          <w:color w:val="auto"/>
        </w:rPr>
      </w:pPr>
      <w:r w:rsidRPr="00EC1DA1">
        <w:rPr>
          <w:color w:val="auto"/>
        </w:rPr>
        <w:t xml:space="preserve">‘You soon will,’ said Charlie, the smile fixed on his face but now looking a little forced. </w:t>
      </w:r>
      <w:r w:rsidR="005B6701" w:rsidRPr="00EC1DA1">
        <w:rPr>
          <w:color w:val="auto"/>
        </w:rPr>
        <w:t>‘</w:t>
      </w:r>
      <w:r w:rsidR="00EC11D8" w:rsidRPr="00EC1DA1">
        <w:rPr>
          <w:color w:val="auto"/>
        </w:rPr>
        <w:t xml:space="preserve">I </w:t>
      </w:r>
      <w:r w:rsidRPr="00EC1DA1">
        <w:rPr>
          <w:color w:val="auto"/>
        </w:rPr>
        <w:t xml:space="preserve">got </w:t>
      </w:r>
      <w:r w:rsidR="00EC11D8" w:rsidRPr="00EC1DA1">
        <w:rPr>
          <w:color w:val="auto"/>
        </w:rPr>
        <w:t xml:space="preserve">you </w:t>
      </w:r>
      <w:r w:rsidRPr="00EC1DA1">
        <w:rPr>
          <w:color w:val="auto"/>
        </w:rPr>
        <w:t>the best seats</w:t>
      </w:r>
      <w:r w:rsidR="0029584E" w:rsidRPr="00EC1DA1">
        <w:rPr>
          <w:color w:val="auto"/>
        </w:rPr>
        <w:t xml:space="preserve">. Sorry, I’d </w:t>
      </w:r>
      <w:r w:rsidRPr="00EC1DA1">
        <w:rPr>
          <w:color w:val="auto"/>
        </w:rPr>
        <w:t xml:space="preserve">better </w:t>
      </w:r>
      <w:r w:rsidR="0029584E" w:rsidRPr="00EC1DA1">
        <w:rPr>
          <w:color w:val="auto"/>
        </w:rPr>
        <w:t>get back</w:t>
      </w:r>
      <w:r w:rsidRPr="00EC1DA1">
        <w:rPr>
          <w:color w:val="auto"/>
        </w:rPr>
        <w:t>.’</w:t>
      </w:r>
    </w:p>
    <w:p w14:paraId="308C2E2E" w14:textId="548DABD5" w:rsidR="0000433D" w:rsidRPr="00EC1DA1" w:rsidRDefault="0000433D" w:rsidP="0000433D">
      <w:pPr>
        <w:pStyle w:val="NormalParagraphEmergence"/>
        <w:rPr>
          <w:color w:val="auto"/>
        </w:rPr>
      </w:pPr>
      <w:r w:rsidRPr="00EC1DA1">
        <w:rPr>
          <w:color w:val="auto"/>
        </w:rPr>
        <w:t xml:space="preserve">As </w:t>
      </w:r>
      <w:r w:rsidR="00A84946" w:rsidRPr="00EC1DA1">
        <w:rPr>
          <w:color w:val="auto"/>
        </w:rPr>
        <w:t xml:space="preserve">he </w:t>
      </w:r>
      <w:r w:rsidRPr="00EC1DA1">
        <w:rPr>
          <w:color w:val="auto"/>
        </w:rPr>
        <w:t>departed, Sam turned to Tim. ‘Front row</w:t>
      </w:r>
      <w:r w:rsidR="00AB4D6D" w:rsidRPr="00EC1DA1">
        <w:rPr>
          <w:color w:val="auto"/>
        </w:rPr>
        <w:t> …</w:t>
      </w:r>
      <w:r w:rsidRPr="00EC1DA1">
        <w:rPr>
          <w:color w:val="auto"/>
        </w:rPr>
        <w:t xml:space="preserve"> and that’s just one of the benefits of the crippling pain and lack of mobility,’ she said</w:t>
      </w:r>
      <w:r w:rsidR="00A84946" w:rsidRPr="00EC1DA1">
        <w:rPr>
          <w:color w:val="auto"/>
        </w:rPr>
        <w:t>,</w:t>
      </w:r>
      <w:r w:rsidRPr="00EC1DA1">
        <w:rPr>
          <w:color w:val="auto"/>
        </w:rPr>
        <w:t xml:space="preserve"> tapping the arm of her wheelchair.</w:t>
      </w:r>
    </w:p>
    <w:p w14:paraId="0CD45FE0" w14:textId="5A05F0CE" w:rsidR="0000433D" w:rsidRPr="00EC1DA1" w:rsidRDefault="0000433D" w:rsidP="0000433D">
      <w:pPr>
        <w:pStyle w:val="NormalParagraphEmergence"/>
        <w:rPr>
          <w:color w:val="auto"/>
        </w:rPr>
      </w:pPr>
      <w:r w:rsidRPr="00EC1DA1">
        <w:rPr>
          <w:color w:val="auto"/>
        </w:rPr>
        <w:lastRenderedPageBreak/>
        <w:t xml:space="preserve">Tim </w:t>
      </w:r>
      <w:r w:rsidR="003A6F79" w:rsidRPr="00EC1DA1">
        <w:rPr>
          <w:color w:val="auto"/>
        </w:rPr>
        <w:t>winced</w:t>
      </w:r>
      <w:r w:rsidRPr="00EC1DA1">
        <w:rPr>
          <w:color w:val="auto"/>
        </w:rPr>
        <w:t xml:space="preserve">. Almost five years after the accident, he still couldn’t </w:t>
      </w:r>
      <w:r w:rsidR="00A84946" w:rsidRPr="00EC1DA1">
        <w:rPr>
          <w:color w:val="auto"/>
        </w:rPr>
        <w:t xml:space="preserve">handle Sam’s </w:t>
      </w:r>
      <w:r w:rsidRPr="00EC1DA1">
        <w:rPr>
          <w:color w:val="auto"/>
        </w:rPr>
        <w:t>flippancy</w:t>
      </w:r>
      <w:r w:rsidR="00A84946" w:rsidRPr="00EC1DA1">
        <w:rPr>
          <w:color w:val="auto"/>
        </w:rPr>
        <w:t xml:space="preserve"> about her condition</w:t>
      </w:r>
      <w:r w:rsidRPr="00EC1DA1">
        <w:rPr>
          <w:color w:val="auto"/>
        </w:rPr>
        <w:t xml:space="preserve"> even though he knew it was an important coping mechanism for her.</w:t>
      </w:r>
    </w:p>
    <w:p w14:paraId="4A6EBA97" w14:textId="58EAC8BD" w:rsidR="0000433D" w:rsidRPr="00EC1DA1" w:rsidRDefault="0000433D" w:rsidP="0000433D">
      <w:pPr>
        <w:pStyle w:val="NormalParagraphEmergence"/>
        <w:rPr>
          <w:color w:val="auto"/>
        </w:rPr>
      </w:pPr>
      <w:r w:rsidRPr="00EC1DA1">
        <w:rPr>
          <w:color w:val="auto"/>
        </w:rPr>
        <w:t xml:space="preserve">Again, Tim craned his neck and looked around. Did any of these people look like mathematics geniuses, capable of writing a ground-breaking data </w:t>
      </w:r>
      <w:r w:rsidR="00494494" w:rsidRPr="00EC1DA1">
        <w:rPr>
          <w:color w:val="auto"/>
        </w:rPr>
        <w:t>analysis</w:t>
      </w:r>
      <w:r w:rsidRPr="00EC1DA1">
        <w:rPr>
          <w:color w:val="auto"/>
        </w:rPr>
        <w:t xml:space="preserve"> algorithm?</w:t>
      </w:r>
    </w:p>
    <w:p w14:paraId="14F8FEC3" w14:textId="439BE874" w:rsidR="0000433D" w:rsidRPr="00EC1DA1" w:rsidRDefault="0000433D" w:rsidP="0000433D">
      <w:pPr>
        <w:pStyle w:val="NormalParagraphEmergence"/>
        <w:rPr>
          <w:color w:val="auto"/>
        </w:rPr>
      </w:pPr>
      <w:r w:rsidRPr="00EC1DA1">
        <w:rPr>
          <w:color w:val="auto"/>
        </w:rPr>
        <w:t>Sam nudged Tim. ‘Over there,’ she whispered. ‘Behind Chancellor Greening, I recognise her</w:t>
      </w:r>
      <w:r w:rsidR="00AB4D6D" w:rsidRPr="00EC1DA1">
        <w:rPr>
          <w:color w:val="auto"/>
        </w:rPr>
        <w:t> …</w:t>
      </w:r>
      <w:r w:rsidRPr="00EC1DA1">
        <w:rPr>
          <w:color w:val="auto"/>
        </w:rPr>
        <w:t>’</w:t>
      </w:r>
    </w:p>
    <w:p w14:paraId="2F523264" w14:textId="30F3F44A" w:rsidR="0000433D" w:rsidRPr="00EC1DA1" w:rsidRDefault="0000433D" w:rsidP="0000433D">
      <w:pPr>
        <w:pStyle w:val="NormalParagraphEmergence"/>
        <w:rPr>
          <w:color w:val="auto"/>
        </w:rPr>
      </w:pPr>
      <w:r w:rsidRPr="00EC1DA1">
        <w:rPr>
          <w:color w:val="auto"/>
        </w:rPr>
        <w:t>Tim looked. In the low lighting of the auditorium he could</w:t>
      </w:r>
      <w:r w:rsidR="003A6F79" w:rsidRPr="00EC1DA1">
        <w:rPr>
          <w:color w:val="auto"/>
        </w:rPr>
        <w:t xml:space="preserve"> </w:t>
      </w:r>
      <w:r w:rsidRPr="00EC1DA1">
        <w:rPr>
          <w:color w:val="auto"/>
        </w:rPr>
        <w:t xml:space="preserve">make out </w:t>
      </w:r>
      <w:r w:rsidR="00A84946" w:rsidRPr="00EC1DA1">
        <w:rPr>
          <w:color w:val="auto"/>
        </w:rPr>
        <w:t xml:space="preserve">only </w:t>
      </w:r>
      <w:r w:rsidRPr="00EC1DA1">
        <w:rPr>
          <w:color w:val="auto"/>
        </w:rPr>
        <w:t xml:space="preserve">the </w:t>
      </w:r>
      <w:r w:rsidR="003A6F79" w:rsidRPr="00EC1DA1">
        <w:rPr>
          <w:color w:val="auto"/>
        </w:rPr>
        <w:t xml:space="preserve">vaguest details of the </w:t>
      </w:r>
      <w:r w:rsidRPr="00EC1DA1">
        <w:rPr>
          <w:color w:val="auto"/>
        </w:rPr>
        <w:t xml:space="preserve">woman’s </w:t>
      </w:r>
      <w:proofErr w:type="gramStart"/>
      <w:r w:rsidRPr="00EC1DA1">
        <w:rPr>
          <w:color w:val="auto"/>
        </w:rPr>
        <w:t>face</w:t>
      </w:r>
      <w:proofErr w:type="gramEnd"/>
      <w:r w:rsidR="003A6F79" w:rsidRPr="00EC1DA1">
        <w:rPr>
          <w:color w:val="auto"/>
        </w:rPr>
        <w:t xml:space="preserve"> but s</w:t>
      </w:r>
      <w:r w:rsidR="00E94EB7" w:rsidRPr="00EC1DA1">
        <w:rPr>
          <w:color w:val="auto"/>
        </w:rPr>
        <w:t xml:space="preserve">he did look a little familiar. </w:t>
      </w:r>
      <w:r w:rsidRPr="00EC1DA1">
        <w:rPr>
          <w:color w:val="auto"/>
        </w:rPr>
        <w:t>‘Not sure.’</w:t>
      </w:r>
    </w:p>
    <w:p w14:paraId="7F63FEF7" w14:textId="109862D8" w:rsidR="0000433D" w:rsidRPr="00EC1DA1" w:rsidRDefault="0000433D" w:rsidP="0000433D">
      <w:pPr>
        <w:pStyle w:val="NormalParagraphEmergence"/>
        <w:rPr>
          <w:color w:val="auto"/>
        </w:rPr>
      </w:pPr>
      <w:r w:rsidRPr="00EC1DA1">
        <w:rPr>
          <w:color w:val="auto"/>
        </w:rPr>
        <w:t>Moments later, Chancellor Greening took to the stage</w:t>
      </w:r>
      <w:r w:rsidR="00A84946" w:rsidRPr="00EC1DA1">
        <w:rPr>
          <w:color w:val="auto"/>
        </w:rPr>
        <w:t>, to brief applause</w:t>
      </w:r>
      <w:r w:rsidRPr="00EC1DA1">
        <w:rPr>
          <w:color w:val="auto"/>
        </w:rPr>
        <w:t>. A</w:t>
      </w:r>
      <w:r w:rsidR="00A84946" w:rsidRPr="00EC1DA1">
        <w:rPr>
          <w:color w:val="auto"/>
        </w:rPr>
        <w:t>s it subsided</w:t>
      </w:r>
      <w:r w:rsidRPr="00EC1DA1">
        <w:rPr>
          <w:color w:val="auto"/>
        </w:rPr>
        <w:t xml:space="preserve">, he spoke. ‘Government ministers, benefactors, academics, friends, and </w:t>
      </w:r>
      <w:r w:rsidR="00A84946" w:rsidRPr="00EC1DA1">
        <w:rPr>
          <w:color w:val="auto"/>
        </w:rPr>
        <w:t xml:space="preserve">ladies and gentlemen of </w:t>
      </w:r>
      <w:r w:rsidRPr="00EC1DA1">
        <w:rPr>
          <w:color w:val="auto"/>
        </w:rPr>
        <w:t xml:space="preserve">the press, welcome. Tonight, I’d like to introduce you to Francis </w:t>
      </w:r>
      <w:r w:rsidR="004439EF">
        <w:rPr>
          <w:color w:val="auto"/>
        </w:rPr>
        <w:t>MacKenzie</w:t>
      </w:r>
      <w:r w:rsidRPr="00EC1DA1">
        <w:rPr>
          <w:color w:val="auto"/>
        </w:rPr>
        <w:t>, the father of entrepreneurial science advancement.’</w:t>
      </w:r>
    </w:p>
    <w:p w14:paraId="3A39455D" w14:textId="5838266E" w:rsidR="0000433D" w:rsidRPr="00EC1DA1" w:rsidRDefault="0000433D" w:rsidP="0000433D">
      <w:pPr>
        <w:pStyle w:val="NormalParagraphEmergence"/>
        <w:rPr>
          <w:color w:val="auto"/>
        </w:rPr>
      </w:pPr>
      <w:r w:rsidRPr="00EC1DA1">
        <w:rPr>
          <w:color w:val="auto"/>
        </w:rPr>
        <w:t>The lights dimmed further, and Chancellor Greening stepped to the side.</w:t>
      </w:r>
    </w:p>
    <w:p w14:paraId="7017529E" w14:textId="543FD01D" w:rsidR="0075781F" w:rsidRPr="00EC1DA1" w:rsidRDefault="0000433D" w:rsidP="0000433D">
      <w:pPr>
        <w:pStyle w:val="NormalParagraphEmergence"/>
        <w:rPr>
          <w:color w:val="auto"/>
        </w:rPr>
      </w:pPr>
      <w:r w:rsidRPr="00EC1DA1">
        <w:rPr>
          <w:color w:val="auto"/>
        </w:rPr>
        <w:t xml:space="preserve">An enormous screen </w:t>
      </w:r>
      <w:r w:rsidR="00A84946" w:rsidRPr="00EC1DA1">
        <w:rPr>
          <w:color w:val="auto"/>
        </w:rPr>
        <w:t xml:space="preserve">which filled </w:t>
      </w:r>
      <w:r w:rsidRPr="00EC1DA1">
        <w:rPr>
          <w:color w:val="auto"/>
        </w:rPr>
        <w:t xml:space="preserve">the middle of the stage slowly lit up. Gradually an image became clear. It was the head and shoulders of Francis </w:t>
      </w:r>
      <w:r w:rsidR="004439EF">
        <w:rPr>
          <w:color w:val="auto"/>
        </w:rPr>
        <w:t>MacKenzie</w:t>
      </w:r>
      <w:r w:rsidR="00607DB8" w:rsidRPr="00EC1DA1">
        <w:rPr>
          <w:color w:val="auto"/>
        </w:rPr>
        <w:t>: t</w:t>
      </w:r>
      <w:r w:rsidR="00BB59F9" w:rsidRPr="00EC1DA1">
        <w:rPr>
          <w:color w:val="auto"/>
        </w:rPr>
        <w:t>rademark thick black</w:t>
      </w:r>
      <w:r w:rsidR="00A84946" w:rsidRPr="00EC1DA1">
        <w:rPr>
          <w:color w:val="auto"/>
        </w:rPr>
        <w:t>-</w:t>
      </w:r>
      <w:r w:rsidR="00BB59F9" w:rsidRPr="00EC1DA1">
        <w:rPr>
          <w:color w:val="auto"/>
        </w:rPr>
        <w:t xml:space="preserve">rimmed </w:t>
      </w:r>
      <w:r w:rsidR="00607DB8" w:rsidRPr="00EC1DA1">
        <w:rPr>
          <w:color w:val="auto"/>
        </w:rPr>
        <w:t>glasses</w:t>
      </w:r>
      <w:r w:rsidRPr="00EC1DA1">
        <w:rPr>
          <w:color w:val="auto"/>
        </w:rPr>
        <w:t xml:space="preserve">, a </w:t>
      </w:r>
      <w:r w:rsidR="00607DB8" w:rsidRPr="00EC1DA1">
        <w:rPr>
          <w:color w:val="auto"/>
        </w:rPr>
        <w:t>close-cut</w:t>
      </w:r>
      <w:r w:rsidRPr="00EC1DA1">
        <w:rPr>
          <w:color w:val="auto"/>
        </w:rPr>
        <w:t xml:space="preserve"> beard, and chin resting on the tips of his </w:t>
      </w:r>
      <w:r w:rsidR="00607DB8" w:rsidRPr="00EC1DA1">
        <w:rPr>
          <w:color w:val="auto"/>
        </w:rPr>
        <w:t>fingers</w:t>
      </w:r>
      <w:r w:rsidRPr="00EC1DA1">
        <w:rPr>
          <w:color w:val="auto"/>
        </w:rPr>
        <w:t>, pressed together as if in prayer</w:t>
      </w:r>
      <w:r w:rsidR="00481EE9">
        <w:rPr>
          <w:color w:val="auto"/>
        </w:rPr>
        <w:t>.</w:t>
      </w:r>
      <w:r w:rsidR="0075781F" w:rsidRPr="00EC1DA1">
        <w:rPr>
          <w:color w:val="auto"/>
        </w:rPr>
        <w:t xml:space="preserve"> </w:t>
      </w:r>
    </w:p>
    <w:p w14:paraId="4226CF89" w14:textId="2D629EFF" w:rsidR="0000433D" w:rsidRPr="00EC1DA1" w:rsidRDefault="0075781F" w:rsidP="0000433D">
      <w:pPr>
        <w:pStyle w:val="NormalParagraphEmergence"/>
        <w:rPr>
          <w:color w:val="auto"/>
        </w:rPr>
      </w:pPr>
      <w:r w:rsidRPr="00EC1DA1">
        <w:rPr>
          <w:color w:val="auto"/>
        </w:rPr>
        <w:t>He slowly blinked and a took a breath, seemingly preparing himself.</w:t>
      </w:r>
    </w:p>
    <w:p w14:paraId="65F490EF" w14:textId="5DD689D5" w:rsidR="0000433D" w:rsidRPr="00EC1DA1" w:rsidRDefault="0000433D" w:rsidP="0000433D">
      <w:pPr>
        <w:pStyle w:val="NormalParagraphEmergence"/>
        <w:rPr>
          <w:color w:val="auto"/>
        </w:rPr>
      </w:pPr>
      <w:r w:rsidRPr="00EC1DA1">
        <w:rPr>
          <w:color w:val="auto"/>
        </w:rPr>
        <w:t>Then</w:t>
      </w:r>
      <w:r w:rsidR="00481EE9">
        <w:rPr>
          <w:color w:val="auto"/>
        </w:rPr>
        <w:t xml:space="preserve">, looking straight into the camera, </w:t>
      </w:r>
      <w:r w:rsidR="009F339E" w:rsidRPr="00EC1DA1">
        <w:rPr>
          <w:color w:val="auto"/>
        </w:rPr>
        <w:t>he</w:t>
      </w:r>
      <w:r w:rsidRPr="00EC1DA1">
        <w:rPr>
          <w:color w:val="auto"/>
        </w:rPr>
        <w:t xml:space="preserve"> spoke.</w:t>
      </w:r>
    </w:p>
    <w:p w14:paraId="72691CAE" w14:textId="74700081" w:rsidR="0000433D" w:rsidRPr="00EC1DA1" w:rsidRDefault="0000433D" w:rsidP="0000433D">
      <w:pPr>
        <w:pStyle w:val="NormalParagraphEmergence"/>
        <w:rPr>
          <w:color w:val="auto"/>
        </w:rPr>
      </w:pPr>
      <w:r w:rsidRPr="00EC1DA1">
        <w:rPr>
          <w:color w:val="auto"/>
        </w:rPr>
        <w:t>‘Good evening</w:t>
      </w:r>
      <w:r w:rsidR="00A84946" w:rsidRPr="00EC1DA1">
        <w:rPr>
          <w:color w:val="auto"/>
        </w:rPr>
        <w:t>.</w:t>
      </w:r>
      <w:r w:rsidRPr="00EC1DA1">
        <w:rPr>
          <w:color w:val="auto"/>
        </w:rPr>
        <w:t xml:space="preserve"> </w:t>
      </w:r>
      <w:r w:rsidR="00A84946" w:rsidRPr="00EC1DA1">
        <w:rPr>
          <w:color w:val="auto"/>
        </w:rPr>
        <w:t>I</w:t>
      </w:r>
      <w:r w:rsidRPr="00EC1DA1">
        <w:rPr>
          <w:color w:val="auto"/>
        </w:rPr>
        <w:t xml:space="preserve">t is my pleasure to address you tonight,’ said </w:t>
      </w:r>
      <w:r w:rsidR="004439EF">
        <w:rPr>
          <w:color w:val="auto"/>
        </w:rPr>
        <w:t>MacKenzie</w:t>
      </w:r>
      <w:r w:rsidRPr="00EC1DA1">
        <w:rPr>
          <w:color w:val="auto"/>
        </w:rPr>
        <w:t>.</w:t>
      </w:r>
    </w:p>
    <w:p w14:paraId="457E22B7" w14:textId="20BD59AE" w:rsidR="0000433D" w:rsidRPr="00EC1DA1" w:rsidRDefault="0000433D" w:rsidP="0000433D">
      <w:pPr>
        <w:pStyle w:val="NormalParagraphEmergence"/>
        <w:rPr>
          <w:color w:val="auto"/>
        </w:rPr>
      </w:pPr>
      <w:r w:rsidRPr="00EC1DA1">
        <w:rPr>
          <w:color w:val="auto"/>
        </w:rPr>
        <w:t xml:space="preserve">Tim looked across at Sam to see her produce a mock yawn with </w:t>
      </w:r>
      <w:r w:rsidR="00A84946" w:rsidRPr="00EC1DA1">
        <w:rPr>
          <w:color w:val="auto"/>
        </w:rPr>
        <w:t xml:space="preserve">accompanying </w:t>
      </w:r>
      <w:r w:rsidRPr="00EC1DA1">
        <w:rPr>
          <w:color w:val="auto"/>
        </w:rPr>
        <w:t>eye-rolling.</w:t>
      </w:r>
    </w:p>
    <w:p w14:paraId="1306A8B7" w14:textId="5CE68FBC" w:rsidR="0000433D" w:rsidRPr="00EC1DA1" w:rsidRDefault="0000433D" w:rsidP="0000433D">
      <w:pPr>
        <w:pStyle w:val="NormalParagraphEmergence"/>
        <w:rPr>
          <w:color w:val="auto"/>
        </w:rPr>
      </w:pPr>
      <w:r w:rsidRPr="00EC1DA1">
        <w:rPr>
          <w:color w:val="auto"/>
        </w:rPr>
        <w:t xml:space="preserve">‘Many of you will have heard of me for my work on SpaceOp,’ said </w:t>
      </w:r>
      <w:r w:rsidR="004439EF">
        <w:rPr>
          <w:color w:val="auto"/>
        </w:rPr>
        <w:t>MacKenzie</w:t>
      </w:r>
      <w:r w:rsidRPr="00EC1DA1">
        <w:rPr>
          <w:color w:val="auto"/>
        </w:rPr>
        <w:t>. ‘</w:t>
      </w:r>
      <w:r w:rsidR="00EF15BB" w:rsidRPr="00EC1DA1">
        <w:rPr>
          <w:color w:val="auto"/>
        </w:rPr>
        <w:t>S</w:t>
      </w:r>
      <w:r w:rsidRPr="00EC1DA1">
        <w:rPr>
          <w:color w:val="auto"/>
        </w:rPr>
        <w:t xml:space="preserve">ome of you </w:t>
      </w:r>
      <w:r w:rsidR="00A84946" w:rsidRPr="00EC1DA1">
        <w:rPr>
          <w:color w:val="auto"/>
        </w:rPr>
        <w:t>with</w:t>
      </w:r>
      <w:r w:rsidRPr="00EC1DA1">
        <w:rPr>
          <w:color w:val="auto"/>
        </w:rPr>
        <w:t xml:space="preserve"> longer memories </w:t>
      </w:r>
      <w:r w:rsidR="00A84946" w:rsidRPr="00EC1DA1">
        <w:rPr>
          <w:color w:val="auto"/>
        </w:rPr>
        <w:t xml:space="preserve">will </w:t>
      </w:r>
      <w:r w:rsidRPr="00EC1DA1">
        <w:rPr>
          <w:color w:val="auto"/>
        </w:rPr>
        <w:t>recall my corporate raider days.’</w:t>
      </w:r>
    </w:p>
    <w:p w14:paraId="57B451E0" w14:textId="7CF40F45" w:rsidR="00607DB8" w:rsidRPr="00EC1DA1" w:rsidRDefault="0000433D" w:rsidP="0000433D">
      <w:pPr>
        <w:pStyle w:val="NormalParagraphEmergence"/>
        <w:rPr>
          <w:color w:val="auto"/>
        </w:rPr>
      </w:pPr>
      <w:r w:rsidRPr="00EC1DA1">
        <w:rPr>
          <w:color w:val="auto"/>
        </w:rPr>
        <w:t>Tim knew this</w:t>
      </w:r>
      <w:r w:rsidR="009F339E" w:rsidRPr="00EC1DA1">
        <w:rPr>
          <w:color w:val="auto"/>
        </w:rPr>
        <w:t xml:space="preserve">. He’d </w:t>
      </w:r>
      <w:r w:rsidR="00481EE9">
        <w:rPr>
          <w:color w:val="auto"/>
        </w:rPr>
        <w:t xml:space="preserve">performed a detailed background </w:t>
      </w:r>
      <w:r w:rsidR="00CE47D1" w:rsidRPr="00EC1DA1">
        <w:rPr>
          <w:color w:val="auto"/>
        </w:rPr>
        <w:t>investigat</w:t>
      </w:r>
      <w:r w:rsidR="00481EE9">
        <w:rPr>
          <w:color w:val="auto"/>
        </w:rPr>
        <w:t xml:space="preserve">ion of </w:t>
      </w:r>
      <w:r w:rsidR="004439EF">
        <w:rPr>
          <w:color w:val="auto"/>
        </w:rPr>
        <w:t>MacKenzie</w:t>
      </w:r>
      <w:r w:rsidR="009F339E" w:rsidRPr="00EC1DA1">
        <w:rPr>
          <w:color w:val="auto"/>
        </w:rPr>
        <w:t xml:space="preserve"> </w:t>
      </w:r>
      <w:r w:rsidR="00481EE9">
        <w:rPr>
          <w:color w:val="auto"/>
        </w:rPr>
        <w:t>before he’d taken the role at MedOp.</w:t>
      </w:r>
      <w:r w:rsidR="00CE47D1" w:rsidRPr="00EC1DA1">
        <w:rPr>
          <w:color w:val="auto"/>
        </w:rPr>
        <w:t xml:space="preserve"> Francis </w:t>
      </w:r>
      <w:r w:rsidR="004439EF">
        <w:rPr>
          <w:color w:val="auto"/>
        </w:rPr>
        <w:t>MacKenzie</w:t>
      </w:r>
      <w:r w:rsidR="00CE47D1" w:rsidRPr="00EC1DA1">
        <w:rPr>
          <w:color w:val="auto"/>
        </w:rPr>
        <w:t xml:space="preserve"> </w:t>
      </w:r>
      <w:r w:rsidR="00481EE9">
        <w:rPr>
          <w:color w:val="auto"/>
        </w:rPr>
        <w:t xml:space="preserve">was ruthless and </w:t>
      </w:r>
      <w:r w:rsidR="00CE47D1" w:rsidRPr="00EC1DA1">
        <w:rPr>
          <w:color w:val="auto"/>
        </w:rPr>
        <w:t xml:space="preserve">not </w:t>
      </w:r>
      <w:r w:rsidR="0029584E" w:rsidRPr="00EC1DA1">
        <w:rPr>
          <w:color w:val="auto"/>
        </w:rPr>
        <w:t xml:space="preserve">particularly </w:t>
      </w:r>
      <w:r w:rsidR="00CE47D1" w:rsidRPr="00EC1DA1">
        <w:rPr>
          <w:color w:val="auto"/>
        </w:rPr>
        <w:t>well liked.</w:t>
      </w:r>
    </w:p>
    <w:p w14:paraId="20614B03" w14:textId="66E656F3" w:rsidR="0000433D" w:rsidRPr="00EC1DA1" w:rsidRDefault="0000433D" w:rsidP="0000433D">
      <w:pPr>
        <w:pStyle w:val="NormalParagraphEmergence"/>
        <w:rPr>
          <w:color w:val="auto"/>
        </w:rPr>
      </w:pPr>
      <w:r w:rsidRPr="00EC1DA1">
        <w:rPr>
          <w:color w:val="auto"/>
        </w:rPr>
        <w:t>‘</w:t>
      </w:r>
      <w:r w:rsidR="009F339E" w:rsidRPr="00EC1DA1">
        <w:rPr>
          <w:color w:val="auto"/>
        </w:rPr>
        <w:t>T</w:t>
      </w:r>
      <w:r w:rsidRPr="00EC1DA1">
        <w:rPr>
          <w:color w:val="auto"/>
        </w:rPr>
        <w:t xml:space="preserve">oday, in these brief minutes, I shall be telling you about my new venture MedOp.’ </w:t>
      </w:r>
      <w:r w:rsidR="004439EF">
        <w:rPr>
          <w:color w:val="auto"/>
        </w:rPr>
        <w:t>MacKenzie</w:t>
      </w:r>
      <w:r w:rsidR="00CE47D1" w:rsidRPr="00EC1DA1">
        <w:rPr>
          <w:color w:val="auto"/>
        </w:rPr>
        <w:t xml:space="preserve"> </w:t>
      </w:r>
      <w:r w:rsidRPr="00EC1DA1">
        <w:rPr>
          <w:color w:val="auto"/>
        </w:rPr>
        <w:t>paused. ‘Looking back over human history, it is clear to see that for most of the time</w:t>
      </w:r>
      <w:r w:rsidR="009F339E" w:rsidRPr="00EC1DA1">
        <w:rPr>
          <w:color w:val="auto"/>
        </w:rPr>
        <w:t>,</w:t>
      </w:r>
      <w:r w:rsidRPr="00EC1DA1">
        <w:rPr>
          <w:color w:val="auto"/>
        </w:rPr>
        <w:t xml:space="preserve"> life has been </w:t>
      </w:r>
      <w:r w:rsidR="002F7705" w:rsidRPr="00EC1DA1">
        <w:rPr>
          <w:color w:val="auto"/>
        </w:rPr>
        <w:t xml:space="preserve">regarded as a </w:t>
      </w:r>
      <w:r w:rsidRPr="00EC1DA1">
        <w:rPr>
          <w:color w:val="auto"/>
        </w:rPr>
        <w:t>very cheap</w:t>
      </w:r>
      <w:r w:rsidR="002F7705" w:rsidRPr="00EC1DA1">
        <w:rPr>
          <w:color w:val="auto"/>
        </w:rPr>
        <w:t xml:space="preserve"> commodity</w:t>
      </w:r>
      <w:r w:rsidRPr="00EC1DA1">
        <w:rPr>
          <w:color w:val="auto"/>
        </w:rPr>
        <w:t xml:space="preserve">. The pharaohs, the robber barons, the various dictators, have all spent human capital without much thought. In the last fifty years, </w:t>
      </w:r>
      <w:r w:rsidR="002F7705" w:rsidRPr="00EC1DA1">
        <w:rPr>
          <w:color w:val="auto"/>
        </w:rPr>
        <w:t xml:space="preserve">however – </w:t>
      </w:r>
      <w:r w:rsidRPr="00EC1DA1">
        <w:rPr>
          <w:color w:val="auto"/>
        </w:rPr>
        <w:t>an eye</w:t>
      </w:r>
      <w:r w:rsidR="002F7705" w:rsidRPr="00EC1DA1">
        <w:rPr>
          <w:color w:val="auto"/>
        </w:rPr>
        <w:t>-</w:t>
      </w:r>
      <w:r w:rsidRPr="00EC1DA1">
        <w:rPr>
          <w:color w:val="auto"/>
        </w:rPr>
        <w:t>blink relative to human existence</w:t>
      </w:r>
      <w:r w:rsidR="002F7705" w:rsidRPr="00EC1DA1">
        <w:rPr>
          <w:color w:val="auto"/>
        </w:rPr>
        <w:t xml:space="preserve"> –</w:t>
      </w:r>
      <w:r w:rsidRPr="00EC1DA1">
        <w:rPr>
          <w:color w:val="auto"/>
        </w:rPr>
        <w:t xml:space="preserve"> social and medical advancements have made life valuable</w:t>
      </w:r>
      <w:r w:rsidR="00AB4D6D" w:rsidRPr="00EC1DA1">
        <w:rPr>
          <w:color w:val="auto"/>
        </w:rPr>
        <w:t> …</w:t>
      </w:r>
      <w:r w:rsidRPr="00EC1DA1">
        <w:rPr>
          <w:color w:val="auto"/>
        </w:rPr>
        <w:t xml:space="preserve"> treasured</w:t>
      </w:r>
      <w:r w:rsidR="00AB4D6D" w:rsidRPr="00EC1DA1">
        <w:rPr>
          <w:color w:val="auto"/>
        </w:rPr>
        <w:t> …</w:t>
      </w:r>
      <w:r w:rsidRPr="00EC1DA1">
        <w:rPr>
          <w:color w:val="auto"/>
        </w:rPr>
        <w:t xml:space="preserve"> precious.’</w:t>
      </w:r>
    </w:p>
    <w:p w14:paraId="4F8783E9" w14:textId="77777777" w:rsidR="0000433D" w:rsidRPr="00EC1DA1" w:rsidRDefault="0000433D" w:rsidP="0000433D">
      <w:pPr>
        <w:pStyle w:val="NormalParagraphEmergence"/>
        <w:rPr>
          <w:color w:val="auto"/>
        </w:rPr>
      </w:pPr>
      <w:r w:rsidRPr="00EC1DA1">
        <w:rPr>
          <w:color w:val="auto"/>
        </w:rPr>
        <w:t>The screen faded out.</w:t>
      </w:r>
    </w:p>
    <w:p w14:paraId="1CDC747A" w14:textId="5AB764E2" w:rsidR="0000433D" w:rsidRPr="00EC1DA1" w:rsidRDefault="0000433D" w:rsidP="0000433D">
      <w:pPr>
        <w:pStyle w:val="NormalParagraphEmergence"/>
        <w:rPr>
          <w:color w:val="auto"/>
        </w:rPr>
      </w:pPr>
      <w:r w:rsidRPr="00EC1DA1">
        <w:rPr>
          <w:color w:val="auto"/>
        </w:rPr>
        <w:t>Total darkness and utter silence lasted for a few seconds.</w:t>
      </w:r>
    </w:p>
    <w:p w14:paraId="198C7B0D" w14:textId="77777777" w:rsidR="00AF279D" w:rsidRPr="00EC1DA1" w:rsidRDefault="00AF279D" w:rsidP="0000433D">
      <w:pPr>
        <w:pStyle w:val="NormalParagraphEmergence"/>
        <w:rPr>
          <w:color w:val="auto"/>
        </w:rPr>
      </w:pPr>
      <w:r w:rsidRPr="00EC1DA1">
        <w:rPr>
          <w:color w:val="auto"/>
        </w:rPr>
        <w:t xml:space="preserve">When the screen lit again, it was filled with the image of a single fern-shaped leaf. </w:t>
      </w:r>
    </w:p>
    <w:p w14:paraId="745BCB82" w14:textId="77777777" w:rsidR="00481EE9" w:rsidRDefault="00AF279D" w:rsidP="0000433D">
      <w:pPr>
        <w:pStyle w:val="NormalParagraphEmergence"/>
        <w:rPr>
          <w:color w:val="auto"/>
        </w:rPr>
      </w:pPr>
      <w:r w:rsidRPr="00EC1DA1">
        <w:rPr>
          <w:color w:val="auto"/>
        </w:rPr>
        <w:t xml:space="preserve">Tim looked closer. It wasn’t a biological </w:t>
      </w:r>
      <w:proofErr w:type="gramStart"/>
      <w:r w:rsidRPr="00EC1DA1">
        <w:rPr>
          <w:color w:val="auto"/>
        </w:rPr>
        <w:t>leaf,</w:t>
      </w:r>
      <w:proofErr w:type="gramEnd"/>
      <w:r w:rsidRPr="00EC1DA1">
        <w:rPr>
          <w:color w:val="auto"/>
        </w:rPr>
        <w:t xml:space="preserve"> the shape had been created by a mathematical model.</w:t>
      </w:r>
    </w:p>
    <w:p w14:paraId="04A34FB5" w14:textId="72360F62" w:rsidR="0000433D" w:rsidRPr="00EC1DA1" w:rsidRDefault="0000433D" w:rsidP="0000433D">
      <w:pPr>
        <w:pStyle w:val="NormalParagraphEmergence"/>
        <w:rPr>
          <w:color w:val="auto"/>
        </w:rPr>
      </w:pPr>
      <w:r w:rsidRPr="00EC1DA1">
        <w:rPr>
          <w:color w:val="auto"/>
        </w:rPr>
        <w:t>‘</w:t>
      </w:r>
      <w:r w:rsidR="00481EE9">
        <w:rPr>
          <w:color w:val="auto"/>
        </w:rPr>
        <w:t>The fabled f</w:t>
      </w:r>
      <w:r w:rsidRPr="00EC1DA1">
        <w:rPr>
          <w:color w:val="auto"/>
        </w:rPr>
        <w:t>ractal leaf,’ whispered Sam</w:t>
      </w:r>
      <w:r w:rsidR="00220161">
        <w:rPr>
          <w:color w:val="auto"/>
        </w:rPr>
        <w:t>.</w:t>
      </w:r>
      <w:r w:rsidR="00481EE9">
        <w:rPr>
          <w:color w:val="auto"/>
        </w:rPr>
        <w:t xml:space="preserve"> </w:t>
      </w:r>
      <w:r w:rsidR="00220161">
        <w:rPr>
          <w:color w:val="auto"/>
        </w:rPr>
        <w:t>I</w:t>
      </w:r>
      <w:r w:rsidR="00481EE9">
        <w:rPr>
          <w:color w:val="auto"/>
        </w:rPr>
        <w:t>t was the secret MedOp emblem</w:t>
      </w:r>
      <w:r w:rsidR="00220161">
        <w:rPr>
          <w:color w:val="auto"/>
        </w:rPr>
        <w:t>.</w:t>
      </w:r>
    </w:p>
    <w:p w14:paraId="0AB89C99" w14:textId="3DB2E43A" w:rsidR="0000433D" w:rsidRPr="00EC1DA1" w:rsidRDefault="0000433D" w:rsidP="0000433D">
      <w:pPr>
        <w:pStyle w:val="NormalParagraphEmergence"/>
        <w:rPr>
          <w:color w:val="auto"/>
        </w:rPr>
      </w:pPr>
      <w:r w:rsidRPr="00EC1DA1">
        <w:rPr>
          <w:color w:val="auto"/>
        </w:rPr>
        <w:t>The word ‘MedOp’ appeared superimposed over the leaf.</w:t>
      </w:r>
    </w:p>
    <w:p w14:paraId="675C4BC8" w14:textId="2ABCD59D" w:rsidR="0000433D" w:rsidRPr="00EC1DA1" w:rsidRDefault="0000433D" w:rsidP="0000433D">
      <w:pPr>
        <w:pStyle w:val="NormalParagraphEmergence"/>
        <w:rPr>
          <w:color w:val="auto"/>
        </w:rPr>
      </w:pPr>
      <w:r w:rsidRPr="00EC1DA1">
        <w:rPr>
          <w:color w:val="auto"/>
        </w:rPr>
        <w:t xml:space="preserve">Just as a murmur started to build around the auditorium, a </w:t>
      </w:r>
      <w:r w:rsidR="002F7705" w:rsidRPr="00EC1DA1">
        <w:rPr>
          <w:color w:val="auto"/>
        </w:rPr>
        <w:t>spot</w:t>
      </w:r>
      <w:r w:rsidRPr="00EC1DA1">
        <w:rPr>
          <w:color w:val="auto"/>
        </w:rPr>
        <w:t>light appeared at the side of the stage.</w:t>
      </w:r>
    </w:p>
    <w:p w14:paraId="5AD42C51" w14:textId="519405F8" w:rsidR="0000433D" w:rsidRPr="00EC1DA1" w:rsidRDefault="0000433D" w:rsidP="0000433D">
      <w:pPr>
        <w:pStyle w:val="NormalParagraphEmergence"/>
        <w:rPr>
          <w:color w:val="auto"/>
        </w:rPr>
      </w:pPr>
      <w:r w:rsidRPr="00EC1DA1">
        <w:rPr>
          <w:color w:val="auto"/>
        </w:rPr>
        <w:t xml:space="preserve">Francis </w:t>
      </w:r>
      <w:r w:rsidR="004439EF">
        <w:rPr>
          <w:color w:val="auto"/>
        </w:rPr>
        <w:t>MacKenzie</w:t>
      </w:r>
      <w:r w:rsidR="002F7705" w:rsidRPr="00EC1DA1">
        <w:rPr>
          <w:color w:val="auto"/>
        </w:rPr>
        <w:t xml:space="preserve"> </w:t>
      </w:r>
      <w:r w:rsidRPr="00EC1DA1">
        <w:rPr>
          <w:color w:val="auto"/>
        </w:rPr>
        <w:t xml:space="preserve">stepped into </w:t>
      </w:r>
      <w:r w:rsidR="002F7705" w:rsidRPr="00EC1DA1">
        <w:rPr>
          <w:color w:val="auto"/>
        </w:rPr>
        <w:t>it</w:t>
      </w:r>
      <w:r w:rsidRPr="00EC1DA1">
        <w:rPr>
          <w:color w:val="auto"/>
        </w:rPr>
        <w:t>.</w:t>
      </w:r>
    </w:p>
    <w:p w14:paraId="18B51883" w14:textId="77777777" w:rsidR="0000433D" w:rsidRPr="00EC1DA1" w:rsidRDefault="0000433D" w:rsidP="0000433D">
      <w:pPr>
        <w:pStyle w:val="NormalParagraphEmergence"/>
        <w:rPr>
          <w:color w:val="auto"/>
        </w:rPr>
      </w:pPr>
      <w:r w:rsidRPr="00EC1DA1">
        <w:rPr>
          <w:color w:val="auto"/>
        </w:rPr>
        <w:lastRenderedPageBreak/>
        <w:t>The murmuring stopped.</w:t>
      </w:r>
    </w:p>
    <w:p w14:paraId="767A2171" w14:textId="77777777" w:rsidR="0000433D" w:rsidRPr="00EC1DA1" w:rsidRDefault="0000433D" w:rsidP="0000433D">
      <w:pPr>
        <w:pStyle w:val="NormalParagraphEmergence"/>
        <w:rPr>
          <w:color w:val="auto"/>
        </w:rPr>
      </w:pPr>
      <w:r w:rsidRPr="00EC1DA1">
        <w:rPr>
          <w:color w:val="auto"/>
        </w:rPr>
        <w:t>‘I do not intend to make life cheap again. I intend to make it free.’</w:t>
      </w:r>
    </w:p>
    <w:p w14:paraId="4661F3AC" w14:textId="7C17DF91" w:rsidR="0000433D" w:rsidRPr="00EC1DA1" w:rsidRDefault="002F7705" w:rsidP="0000433D">
      <w:pPr>
        <w:pStyle w:val="NormalParagraphEmergence"/>
        <w:rPr>
          <w:color w:val="auto"/>
        </w:rPr>
      </w:pPr>
      <w:r w:rsidRPr="00EC1DA1">
        <w:rPr>
          <w:color w:val="auto"/>
        </w:rPr>
        <w:t>It was not clear</w:t>
      </w:r>
      <w:r w:rsidR="00AF279D" w:rsidRPr="00EC1DA1">
        <w:rPr>
          <w:color w:val="auto"/>
        </w:rPr>
        <w:t xml:space="preserve"> </w:t>
      </w:r>
      <w:r w:rsidRPr="00EC1DA1">
        <w:rPr>
          <w:color w:val="auto"/>
        </w:rPr>
        <w:t>w</w:t>
      </w:r>
      <w:r w:rsidR="0000433D" w:rsidRPr="00EC1DA1">
        <w:rPr>
          <w:color w:val="auto"/>
        </w:rPr>
        <w:t xml:space="preserve">hether </w:t>
      </w:r>
      <w:r w:rsidR="004439EF">
        <w:rPr>
          <w:color w:val="auto"/>
        </w:rPr>
        <w:t>MacKenzie</w:t>
      </w:r>
      <w:r w:rsidR="0000433D" w:rsidRPr="00EC1DA1">
        <w:rPr>
          <w:color w:val="auto"/>
        </w:rPr>
        <w:t xml:space="preserve"> expected applause or cheers</w:t>
      </w:r>
      <w:r w:rsidRPr="00EC1DA1">
        <w:rPr>
          <w:color w:val="auto"/>
        </w:rPr>
        <w:t>, but</w:t>
      </w:r>
      <w:r w:rsidR="0000433D" w:rsidRPr="00EC1DA1">
        <w:rPr>
          <w:color w:val="auto"/>
        </w:rPr>
        <w:t xml:space="preserve"> </w:t>
      </w:r>
      <w:r w:rsidRPr="00EC1DA1">
        <w:rPr>
          <w:color w:val="auto"/>
        </w:rPr>
        <w:t>the auditorium remained silent.</w:t>
      </w:r>
    </w:p>
    <w:p w14:paraId="36CDDEA2" w14:textId="0BCC6974" w:rsidR="0000433D" w:rsidRPr="00EC1DA1" w:rsidRDefault="004439EF" w:rsidP="0000433D">
      <w:pPr>
        <w:pStyle w:val="NormalParagraphEmergence"/>
        <w:rPr>
          <w:color w:val="auto"/>
        </w:rPr>
      </w:pPr>
      <w:r>
        <w:rPr>
          <w:color w:val="auto"/>
        </w:rPr>
        <w:t>MacKenzie</w:t>
      </w:r>
      <w:r w:rsidR="0000433D" w:rsidRPr="00EC1DA1">
        <w:rPr>
          <w:color w:val="auto"/>
        </w:rPr>
        <w:t xml:space="preserve"> did not miss a beat. ‘Nine years ago, I set up a corporation focused on life improvement via genetic engineering. The early work suffered from accusations of eugenics and sustaining the global elite.’</w:t>
      </w:r>
    </w:p>
    <w:p w14:paraId="12E2BBD4" w14:textId="6DA50653" w:rsidR="0000433D" w:rsidRPr="00EC1DA1" w:rsidRDefault="0000433D" w:rsidP="0000433D">
      <w:pPr>
        <w:pStyle w:val="NormalParagraphEmergence"/>
        <w:rPr>
          <w:color w:val="auto"/>
        </w:rPr>
      </w:pPr>
      <w:r w:rsidRPr="00EC1DA1">
        <w:rPr>
          <w:color w:val="auto"/>
        </w:rPr>
        <w:t xml:space="preserve">He paused </w:t>
      </w:r>
      <w:r w:rsidR="00CE47D1" w:rsidRPr="00EC1DA1">
        <w:rPr>
          <w:color w:val="auto"/>
        </w:rPr>
        <w:t xml:space="preserve">for </w:t>
      </w:r>
      <w:r w:rsidR="009E1515" w:rsidRPr="00EC1DA1">
        <w:rPr>
          <w:color w:val="auto"/>
        </w:rPr>
        <w:t xml:space="preserve">a </w:t>
      </w:r>
      <w:r w:rsidR="00CE47D1" w:rsidRPr="00EC1DA1">
        <w:rPr>
          <w:color w:val="auto"/>
        </w:rPr>
        <w:t xml:space="preserve">moment to take </w:t>
      </w:r>
      <w:r w:rsidR="00607DB8" w:rsidRPr="00EC1DA1">
        <w:rPr>
          <w:color w:val="auto"/>
        </w:rPr>
        <w:t xml:space="preserve">off his </w:t>
      </w:r>
      <w:r w:rsidR="00CE47D1" w:rsidRPr="00EC1DA1">
        <w:rPr>
          <w:color w:val="auto"/>
        </w:rPr>
        <w:t>glasses</w:t>
      </w:r>
      <w:r w:rsidR="00607DB8" w:rsidRPr="00EC1DA1">
        <w:rPr>
          <w:color w:val="auto"/>
        </w:rPr>
        <w:t>, clean them, and replace them</w:t>
      </w:r>
      <w:r w:rsidR="00CE47D1" w:rsidRPr="00EC1DA1">
        <w:rPr>
          <w:color w:val="auto"/>
        </w:rPr>
        <w:t xml:space="preserve">. Then he </w:t>
      </w:r>
      <w:r w:rsidRPr="00EC1DA1">
        <w:rPr>
          <w:color w:val="auto"/>
        </w:rPr>
        <w:t>walked to the front of the stage.</w:t>
      </w:r>
    </w:p>
    <w:p w14:paraId="1F4C78BA" w14:textId="6EF08088" w:rsidR="0000433D" w:rsidRPr="00EC1DA1" w:rsidRDefault="0000433D" w:rsidP="0000433D">
      <w:pPr>
        <w:pStyle w:val="NormalParagraphEmergence"/>
        <w:rPr>
          <w:color w:val="auto"/>
        </w:rPr>
      </w:pPr>
      <w:r w:rsidRPr="00EC1DA1">
        <w:rPr>
          <w:color w:val="auto"/>
        </w:rPr>
        <w:t>‘But that was just politics, which frankly does not bother me at all.’</w:t>
      </w:r>
    </w:p>
    <w:p w14:paraId="53C040B3" w14:textId="1B7FCE48" w:rsidR="0000433D" w:rsidRPr="00EC1DA1" w:rsidRDefault="0000433D" w:rsidP="0000433D">
      <w:pPr>
        <w:pStyle w:val="NormalParagraphEmergence"/>
        <w:rPr>
          <w:color w:val="auto"/>
        </w:rPr>
      </w:pPr>
      <w:r w:rsidRPr="00EC1DA1">
        <w:rPr>
          <w:color w:val="auto"/>
        </w:rPr>
        <w:t>A polite chuckle filtered around the room</w:t>
      </w:r>
      <w:r w:rsidR="00D5538D" w:rsidRPr="00EC1DA1">
        <w:rPr>
          <w:color w:val="auto"/>
        </w:rPr>
        <w:t>.</w:t>
      </w:r>
    </w:p>
    <w:p w14:paraId="5E99FD6F" w14:textId="724D18E2" w:rsidR="0000433D" w:rsidRPr="00EC1DA1" w:rsidRDefault="0000433D" w:rsidP="0000433D">
      <w:pPr>
        <w:pStyle w:val="NormalParagraphEmergence"/>
        <w:rPr>
          <w:color w:val="auto"/>
        </w:rPr>
      </w:pPr>
      <w:r w:rsidRPr="00EC1DA1">
        <w:rPr>
          <w:color w:val="auto"/>
        </w:rPr>
        <w:t>‘What did bother me, very much, was</w:t>
      </w:r>
      <w:r w:rsidR="009E1515" w:rsidRPr="00EC1DA1">
        <w:rPr>
          <w:color w:val="auto"/>
        </w:rPr>
        <w:t xml:space="preserve"> that</w:t>
      </w:r>
      <w:r w:rsidRPr="00EC1DA1">
        <w:rPr>
          <w:color w:val="auto"/>
        </w:rPr>
        <w:t xml:space="preserve"> it never really worked.’ </w:t>
      </w:r>
      <w:r w:rsidR="004439EF">
        <w:rPr>
          <w:color w:val="auto"/>
        </w:rPr>
        <w:t>MacKenzie</w:t>
      </w:r>
      <w:r w:rsidRPr="00EC1DA1">
        <w:rPr>
          <w:color w:val="auto"/>
        </w:rPr>
        <w:t xml:space="preserve"> </w:t>
      </w:r>
      <w:r w:rsidR="00DA0242" w:rsidRPr="00EC1DA1">
        <w:rPr>
          <w:color w:val="auto"/>
        </w:rPr>
        <w:t>paused</w:t>
      </w:r>
      <w:r w:rsidRPr="00EC1DA1">
        <w:rPr>
          <w:color w:val="auto"/>
        </w:rPr>
        <w:t>. ‘Biological life</w:t>
      </w:r>
      <w:r w:rsidR="00DA0242" w:rsidRPr="00EC1DA1">
        <w:rPr>
          <w:color w:val="auto"/>
        </w:rPr>
        <w:t xml:space="preserve"> </w:t>
      </w:r>
      <w:r w:rsidRPr="00EC1DA1">
        <w:rPr>
          <w:color w:val="auto"/>
        </w:rPr>
        <w:t xml:space="preserve">is complex. I won’t insult the mathematicians here by saying </w:t>
      </w:r>
      <w:r w:rsidRPr="00EC1DA1">
        <w:rPr>
          <w:i/>
          <w:color w:val="auto"/>
        </w:rPr>
        <w:t>infinitely complex</w:t>
      </w:r>
      <w:r w:rsidRPr="00EC1DA1">
        <w:rPr>
          <w:color w:val="auto"/>
        </w:rPr>
        <w:t>. But, as we hit unintended consequence after unintended consequence, I realised that solving the equations of life from first principles was beyond humanity’s ability.</w:t>
      </w:r>
    </w:p>
    <w:p w14:paraId="549C6922" w14:textId="57606AF4" w:rsidR="0000433D" w:rsidRPr="00EC1DA1" w:rsidRDefault="0000433D" w:rsidP="0000433D">
      <w:pPr>
        <w:pStyle w:val="NormalParagraphEmergence"/>
        <w:rPr>
          <w:color w:val="auto"/>
        </w:rPr>
      </w:pPr>
      <w:r w:rsidRPr="00EC1DA1">
        <w:rPr>
          <w:color w:val="auto"/>
        </w:rPr>
        <w:t>‘For instance, my teams spent years trying to work out which genes controlled the development of arterial plaque, which enzymes and proteins were involved</w:t>
      </w:r>
      <w:r w:rsidR="00DA0A3B" w:rsidRPr="00EC1DA1">
        <w:rPr>
          <w:color w:val="auto"/>
        </w:rPr>
        <w:t>,</w:t>
      </w:r>
      <w:r w:rsidRPr="00EC1DA1">
        <w:rPr>
          <w:color w:val="auto"/>
        </w:rPr>
        <w:t xml:space="preserve"> and how they could be turned off. Every time a lead was found, months later, it would be shown </w:t>
      </w:r>
      <w:r w:rsidR="00DA0A3B" w:rsidRPr="00EC1DA1">
        <w:rPr>
          <w:color w:val="auto"/>
        </w:rPr>
        <w:t xml:space="preserve">that </w:t>
      </w:r>
      <w:r w:rsidRPr="00EC1DA1">
        <w:rPr>
          <w:color w:val="auto"/>
        </w:rPr>
        <w:t xml:space="preserve">those same </w:t>
      </w:r>
      <w:r w:rsidR="00AF279D" w:rsidRPr="00EC1DA1">
        <w:rPr>
          <w:color w:val="auto"/>
        </w:rPr>
        <w:t xml:space="preserve">enzymes and proteins </w:t>
      </w:r>
      <w:r w:rsidRPr="00EC1DA1">
        <w:rPr>
          <w:color w:val="auto"/>
        </w:rPr>
        <w:t>were also critical for eyesight, or balance, or liver function.</w:t>
      </w:r>
    </w:p>
    <w:p w14:paraId="0F7A2714" w14:textId="00C0669C" w:rsidR="0000433D" w:rsidRPr="00EC1DA1" w:rsidRDefault="0000433D" w:rsidP="0000433D">
      <w:pPr>
        <w:pStyle w:val="NormalParagraphEmergence"/>
        <w:rPr>
          <w:color w:val="auto"/>
        </w:rPr>
      </w:pPr>
      <w:r w:rsidRPr="00EC1DA1">
        <w:rPr>
          <w:color w:val="auto"/>
        </w:rPr>
        <w:t>‘So</w:t>
      </w:r>
      <w:r w:rsidR="00AB4D6D" w:rsidRPr="00EC1DA1">
        <w:rPr>
          <w:color w:val="auto"/>
        </w:rPr>
        <w:t> …</w:t>
      </w:r>
      <w:r w:rsidRPr="00EC1DA1">
        <w:rPr>
          <w:color w:val="auto"/>
        </w:rPr>
        <w:t xml:space="preserve"> here and now, I am formally surrendering to theory. I won’t fight it. From now on</w:t>
      </w:r>
      <w:r w:rsidR="00AB4D6D" w:rsidRPr="00EC1DA1">
        <w:rPr>
          <w:color w:val="auto"/>
        </w:rPr>
        <w:t> …</w:t>
      </w:r>
      <w:r w:rsidRPr="00EC1DA1">
        <w:rPr>
          <w:color w:val="auto"/>
        </w:rPr>
        <w:t xml:space="preserve"> it’s all about practical application.’ </w:t>
      </w:r>
      <w:r w:rsidR="004439EF">
        <w:rPr>
          <w:color w:val="auto"/>
        </w:rPr>
        <w:t>MacKenzie</w:t>
      </w:r>
      <w:r w:rsidRPr="00EC1DA1">
        <w:rPr>
          <w:color w:val="auto"/>
        </w:rPr>
        <w:t xml:space="preserve"> scanned the crowd. ‘So where am I going?’</w:t>
      </w:r>
    </w:p>
    <w:p w14:paraId="5C39E90E" w14:textId="31582D12" w:rsidR="0000433D" w:rsidRPr="00EC1DA1" w:rsidRDefault="0000433D" w:rsidP="0000433D">
      <w:pPr>
        <w:pStyle w:val="NormalParagraphEmergence"/>
        <w:rPr>
          <w:color w:val="auto"/>
        </w:rPr>
      </w:pPr>
      <w:r w:rsidRPr="00EC1DA1">
        <w:rPr>
          <w:color w:val="auto"/>
        </w:rPr>
        <w:t>The image on the screen changed from the fractal leaf to a spider</w:t>
      </w:r>
      <w:r w:rsidR="00DA0A3B" w:rsidRPr="00EC1DA1">
        <w:rPr>
          <w:color w:val="auto"/>
        </w:rPr>
        <w:t>-</w:t>
      </w:r>
      <w:r w:rsidRPr="00EC1DA1">
        <w:rPr>
          <w:color w:val="auto"/>
        </w:rPr>
        <w:t>shaped robot.</w:t>
      </w:r>
    </w:p>
    <w:p w14:paraId="34AEA02B" w14:textId="0B7320CA" w:rsidR="0000433D" w:rsidRPr="00EC1DA1" w:rsidRDefault="0000433D" w:rsidP="0000433D">
      <w:pPr>
        <w:pStyle w:val="NormalParagraphEmergence"/>
        <w:rPr>
          <w:color w:val="auto"/>
        </w:rPr>
      </w:pPr>
      <w:r w:rsidRPr="00EC1DA1">
        <w:rPr>
          <w:color w:val="auto"/>
        </w:rPr>
        <w:t xml:space="preserve">‘Health. Affordable and available.’ </w:t>
      </w:r>
      <w:r w:rsidR="004439EF">
        <w:rPr>
          <w:color w:val="auto"/>
        </w:rPr>
        <w:t>MacKenzie</w:t>
      </w:r>
      <w:r w:rsidRPr="00EC1DA1">
        <w:rPr>
          <w:color w:val="auto"/>
        </w:rPr>
        <w:t xml:space="preserve"> looked up at the screen. ‘This robot is my firstborn. </w:t>
      </w:r>
      <w:r w:rsidR="00DA0A3B" w:rsidRPr="00EC1DA1">
        <w:rPr>
          <w:color w:val="auto"/>
        </w:rPr>
        <w:t>Invisible to</w:t>
      </w:r>
      <w:r w:rsidRPr="00EC1DA1">
        <w:rPr>
          <w:color w:val="auto"/>
        </w:rPr>
        <w:t xml:space="preserve"> the human eye, it operates for up to four hours without recharging.’ He paused. ‘But what does it do?’</w:t>
      </w:r>
    </w:p>
    <w:p w14:paraId="2A43628C" w14:textId="61883DCC" w:rsidR="0000433D" w:rsidRPr="00EC1DA1" w:rsidRDefault="0000433D" w:rsidP="0000433D">
      <w:pPr>
        <w:pStyle w:val="NormalParagraphEmergence"/>
        <w:rPr>
          <w:color w:val="auto"/>
        </w:rPr>
      </w:pPr>
      <w:r w:rsidRPr="00EC1DA1">
        <w:rPr>
          <w:color w:val="auto"/>
        </w:rPr>
        <w:t xml:space="preserve">After waiting a few seconds, </w:t>
      </w:r>
      <w:r w:rsidR="00627687">
        <w:rPr>
          <w:color w:val="auto"/>
        </w:rPr>
        <w:t>he</w:t>
      </w:r>
      <w:r w:rsidR="00627687" w:rsidRPr="00EC1DA1">
        <w:rPr>
          <w:color w:val="auto"/>
        </w:rPr>
        <w:t xml:space="preserve"> </w:t>
      </w:r>
      <w:r w:rsidRPr="00EC1DA1">
        <w:rPr>
          <w:color w:val="auto"/>
        </w:rPr>
        <w:t xml:space="preserve">continued. ‘Injected directly into the blood stream, with special </w:t>
      </w:r>
      <w:r w:rsidR="00DA0A3B" w:rsidRPr="00EC1DA1">
        <w:rPr>
          <w:color w:val="auto"/>
        </w:rPr>
        <w:t xml:space="preserve">human antigens </w:t>
      </w:r>
      <w:r w:rsidRPr="00EC1DA1">
        <w:rPr>
          <w:color w:val="auto"/>
        </w:rPr>
        <w:t>on its surface to ensure it is not rejected by the immune system</w:t>
      </w:r>
      <w:r w:rsidR="00AB4D6D" w:rsidRPr="00EC1DA1">
        <w:rPr>
          <w:color w:val="auto"/>
        </w:rPr>
        <w:t> …</w:t>
      </w:r>
      <w:r w:rsidRPr="00EC1DA1">
        <w:rPr>
          <w:color w:val="auto"/>
        </w:rPr>
        <w:t xml:space="preserve"> it eats arterial plaque.’</w:t>
      </w:r>
    </w:p>
    <w:p w14:paraId="76284EED" w14:textId="346A9AF1" w:rsidR="0000433D" w:rsidRPr="00EC1DA1" w:rsidRDefault="0000433D" w:rsidP="0000433D">
      <w:pPr>
        <w:pStyle w:val="NormalParagraphEmergence"/>
        <w:rPr>
          <w:color w:val="auto"/>
        </w:rPr>
      </w:pPr>
      <w:r w:rsidRPr="00EC1DA1">
        <w:rPr>
          <w:color w:val="auto"/>
        </w:rPr>
        <w:t>He pointed at a simple graphic that had just appeared on the screen. ‘It doesn’t care how the plaque is formed.</w:t>
      </w:r>
      <w:r w:rsidR="00DA0242" w:rsidRPr="00EC1DA1">
        <w:rPr>
          <w:color w:val="auto"/>
        </w:rPr>
        <w:t xml:space="preserve">’ </w:t>
      </w:r>
      <w:r w:rsidR="004439EF">
        <w:rPr>
          <w:color w:val="auto"/>
        </w:rPr>
        <w:t>MacKenzie</w:t>
      </w:r>
      <w:r w:rsidR="00DA0242" w:rsidRPr="00EC1DA1">
        <w:rPr>
          <w:color w:val="auto"/>
        </w:rPr>
        <w:t xml:space="preserve"> paused. ‘</w:t>
      </w:r>
      <w:r w:rsidRPr="00EC1DA1">
        <w:rPr>
          <w:color w:val="auto"/>
        </w:rPr>
        <w:t xml:space="preserve">Or why the plaque is formed.’ </w:t>
      </w:r>
      <w:r w:rsidR="00627687">
        <w:rPr>
          <w:color w:val="auto"/>
        </w:rPr>
        <w:t>He</w:t>
      </w:r>
      <w:r w:rsidR="00627687" w:rsidRPr="00EC1DA1">
        <w:rPr>
          <w:color w:val="auto"/>
        </w:rPr>
        <w:t xml:space="preserve"> </w:t>
      </w:r>
      <w:r w:rsidRPr="00EC1DA1">
        <w:rPr>
          <w:color w:val="auto"/>
        </w:rPr>
        <w:t>paused</w:t>
      </w:r>
      <w:r w:rsidR="00DA0242" w:rsidRPr="00EC1DA1">
        <w:rPr>
          <w:color w:val="auto"/>
        </w:rPr>
        <w:t xml:space="preserve"> again</w:t>
      </w:r>
      <w:r w:rsidRPr="00EC1DA1">
        <w:rPr>
          <w:color w:val="auto"/>
        </w:rPr>
        <w:t>. ‘</w:t>
      </w:r>
      <w:r w:rsidR="00DA0242" w:rsidRPr="00EC1DA1">
        <w:rPr>
          <w:color w:val="auto"/>
        </w:rPr>
        <w:t>It simply demolishes it</w:t>
      </w:r>
      <w:r w:rsidRPr="00EC1DA1">
        <w:rPr>
          <w:color w:val="auto"/>
        </w:rPr>
        <w:t>.’</w:t>
      </w:r>
    </w:p>
    <w:p w14:paraId="0368D18A" w14:textId="77777777" w:rsidR="0000433D" w:rsidRPr="00EC1DA1" w:rsidRDefault="0000433D" w:rsidP="0000433D">
      <w:pPr>
        <w:pStyle w:val="NormalParagraphEmergence"/>
        <w:rPr>
          <w:color w:val="auto"/>
        </w:rPr>
      </w:pPr>
      <w:r w:rsidRPr="00EC1DA1">
        <w:rPr>
          <w:color w:val="auto"/>
        </w:rPr>
        <w:t>Low background conversations sprung up around the auditorium.</w:t>
      </w:r>
    </w:p>
    <w:p w14:paraId="673B3CEC" w14:textId="0233B029" w:rsidR="0000433D" w:rsidRPr="00EC1DA1" w:rsidRDefault="004439EF" w:rsidP="0000433D">
      <w:pPr>
        <w:pStyle w:val="NormalParagraphEmergence"/>
        <w:rPr>
          <w:color w:val="auto"/>
        </w:rPr>
      </w:pPr>
      <w:r>
        <w:rPr>
          <w:color w:val="auto"/>
        </w:rPr>
        <w:t>MacKenzie</w:t>
      </w:r>
      <w:r w:rsidR="0000433D" w:rsidRPr="00EC1DA1">
        <w:rPr>
          <w:color w:val="auto"/>
        </w:rPr>
        <w:t xml:space="preserve"> talked over </w:t>
      </w:r>
      <w:r w:rsidR="00845E39" w:rsidRPr="00EC1DA1">
        <w:rPr>
          <w:color w:val="auto"/>
        </w:rPr>
        <w:t>them</w:t>
      </w:r>
      <w:r w:rsidR="0000433D" w:rsidRPr="00EC1DA1">
        <w:rPr>
          <w:color w:val="auto"/>
        </w:rPr>
        <w:t>. ‘Within three years, MedOp will provide free arterial cleaning to whoever wants it.’</w:t>
      </w:r>
    </w:p>
    <w:p w14:paraId="669D26DD" w14:textId="6E60CF04" w:rsidR="0000433D" w:rsidRPr="00EC1DA1" w:rsidRDefault="0000433D" w:rsidP="0000433D">
      <w:pPr>
        <w:pStyle w:val="NormalParagraphEmergence"/>
        <w:rPr>
          <w:color w:val="auto"/>
        </w:rPr>
      </w:pPr>
      <w:r w:rsidRPr="00EC1DA1">
        <w:rPr>
          <w:color w:val="auto"/>
        </w:rPr>
        <w:t xml:space="preserve">Tim had gone into the presentation knowing that MedOp would be providing the arterial cleaning, </w:t>
      </w:r>
      <w:r w:rsidR="002F22FA" w:rsidRPr="00EC1DA1">
        <w:rPr>
          <w:color w:val="auto"/>
        </w:rPr>
        <w:t>having</w:t>
      </w:r>
      <w:r w:rsidRPr="00EC1DA1">
        <w:rPr>
          <w:color w:val="auto"/>
        </w:rPr>
        <w:t xml:space="preserve"> been told himself </w:t>
      </w:r>
      <w:r w:rsidR="00481EE9">
        <w:rPr>
          <w:color w:val="auto"/>
        </w:rPr>
        <w:t xml:space="preserve">six </w:t>
      </w:r>
      <w:r w:rsidRPr="00EC1DA1">
        <w:rPr>
          <w:color w:val="auto"/>
        </w:rPr>
        <w:t xml:space="preserve">months previously. He </w:t>
      </w:r>
      <w:r w:rsidR="00DA0242" w:rsidRPr="00EC1DA1">
        <w:rPr>
          <w:color w:val="auto"/>
        </w:rPr>
        <w:t xml:space="preserve">had also </w:t>
      </w:r>
      <w:r w:rsidRPr="00EC1DA1">
        <w:rPr>
          <w:color w:val="auto"/>
        </w:rPr>
        <w:t xml:space="preserve">known </w:t>
      </w:r>
      <w:r w:rsidR="00DA0242" w:rsidRPr="00EC1DA1">
        <w:rPr>
          <w:color w:val="auto"/>
        </w:rPr>
        <w:t xml:space="preserve">that </w:t>
      </w:r>
      <w:r w:rsidR="004439EF">
        <w:rPr>
          <w:color w:val="auto"/>
        </w:rPr>
        <w:t>MacKenzie</w:t>
      </w:r>
      <w:r w:rsidRPr="00EC1DA1">
        <w:rPr>
          <w:color w:val="auto"/>
        </w:rPr>
        <w:t xml:space="preserve"> </w:t>
      </w:r>
      <w:r w:rsidR="00DA0242" w:rsidRPr="00EC1DA1">
        <w:rPr>
          <w:color w:val="auto"/>
        </w:rPr>
        <w:t xml:space="preserve">intended </w:t>
      </w:r>
      <w:r w:rsidR="002F22FA" w:rsidRPr="00EC1DA1">
        <w:rPr>
          <w:color w:val="auto"/>
        </w:rPr>
        <w:t>to provide</w:t>
      </w:r>
      <w:r w:rsidR="00DA0242" w:rsidRPr="00EC1DA1">
        <w:rPr>
          <w:color w:val="auto"/>
        </w:rPr>
        <w:t xml:space="preserve"> </w:t>
      </w:r>
      <w:r w:rsidR="002F22FA" w:rsidRPr="00EC1DA1">
        <w:rPr>
          <w:color w:val="auto"/>
        </w:rPr>
        <w:t>it</w:t>
      </w:r>
      <w:r w:rsidRPr="00EC1DA1">
        <w:rPr>
          <w:color w:val="auto"/>
        </w:rPr>
        <w:t xml:space="preserve"> as a free service for everyone.</w:t>
      </w:r>
      <w:r w:rsidR="00DA0242" w:rsidRPr="00EC1DA1">
        <w:rPr>
          <w:color w:val="auto"/>
        </w:rPr>
        <w:t xml:space="preserve"> Paying for the service was a key aspect of the MIDAS application.</w:t>
      </w:r>
    </w:p>
    <w:p w14:paraId="35E8D32A" w14:textId="0643127E" w:rsidR="0000433D" w:rsidRPr="00EC1DA1" w:rsidRDefault="0000433D" w:rsidP="0000433D">
      <w:pPr>
        <w:pStyle w:val="NormalParagraphEmergence"/>
        <w:rPr>
          <w:color w:val="auto"/>
        </w:rPr>
      </w:pPr>
      <w:r w:rsidRPr="00EC1DA1">
        <w:rPr>
          <w:color w:val="auto"/>
        </w:rPr>
        <w:t>Chancellor Greening walked back onto the stage. ‘Thank you very much, Francis. I believe you are prepared to take a few questions?’</w:t>
      </w:r>
    </w:p>
    <w:p w14:paraId="3FF9B4CB" w14:textId="031BAED3" w:rsidR="0000433D" w:rsidRPr="00EC1DA1" w:rsidRDefault="00627687" w:rsidP="0000433D">
      <w:pPr>
        <w:pStyle w:val="NormalParagraphEmergence"/>
        <w:rPr>
          <w:color w:val="auto"/>
        </w:rPr>
      </w:pPr>
      <w:r>
        <w:rPr>
          <w:color w:val="auto"/>
        </w:rPr>
        <w:lastRenderedPageBreak/>
        <w:t>S</w:t>
      </w:r>
      <w:r w:rsidR="00181324" w:rsidRPr="00EC1DA1">
        <w:rPr>
          <w:color w:val="auto"/>
        </w:rPr>
        <w:t>mil</w:t>
      </w:r>
      <w:r>
        <w:rPr>
          <w:color w:val="auto"/>
        </w:rPr>
        <w:t>ing</w:t>
      </w:r>
      <w:r w:rsidR="00181324" w:rsidRPr="00EC1DA1">
        <w:rPr>
          <w:color w:val="auto"/>
        </w:rPr>
        <w:t xml:space="preserve"> </w:t>
      </w:r>
      <w:r w:rsidR="0000433D" w:rsidRPr="00EC1DA1">
        <w:rPr>
          <w:color w:val="auto"/>
        </w:rPr>
        <w:t>in assent</w:t>
      </w:r>
      <w:r>
        <w:rPr>
          <w:color w:val="auto"/>
        </w:rPr>
        <w:t xml:space="preserve">, </w:t>
      </w:r>
      <w:r w:rsidR="004439EF">
        <w:rPr>
          <w:color w:val="auto"/>
        </w:rPr>
        <w:t>MacKenzie</w:t>
      </w:r>
      <w:r>
        <w:rPr>
          <w:color w:val="auto"/>
        </w:rPr>
        <w:t xml:space="preserve"> turned to the audience</w:t>
      </w:r>
      <w:r w:rsidR="0000433D" w:rsidRPr="00EC1DA1">
        <w:rPr>
          <w:color w:val="auto"/>
        </w:rPr>
        <w:t>. ‘Questions. Please state your name and then your question.’</w:t>
      </w:r>
    </w:p>
    <w:p w14:paraId="6999B4F9" w14:textId="2F0302E0" w:rsidR="0000433D" w:rsidRPr="00EC1DA1" w:rsidRDefault="0000433D" w:rsidP="0000433D">
      <w:pPr>
        <w:pStyle w:val="NormalParagraphEmergence"/>
        <w:rPr>
          <w:color w:val="auto"/>
        </w:rPr>
      </w:pPr>
      <w:r w:rsidRPr="00EC1DA1">
        <w:rPr>
          <w:color w:val="auto"/>
        </w:rPr>
        <w:t xml:space="preserve">The house lights came up and a couple of the administrative staff </w:t>
      </w:r>
      <w:r w:rsidR="00E74DEB" w:rsidRPr="00EC1DA1">
        <w:rPr>
          <w:color w:val="auto"/>
        </w:rPr>
        <w:t xml:space="preserve">handed </w:t>
      </w:r>
      <w:r w:rsidRPr="00EC1DA1">
        <w:rPr>
          <w:color w:val="auto"/>
        </w:rPr>
        <w:t>out microphones to questioners.</w:t>
      </w:r>
    </w:p>
    <w:p w14:paraId="48C09D82" w14:textId="080AD2B4" w:rsidR="0000433D" w:rsidRPr="00EC1DA1" w:rsidRDefault="0000433D" w:rsidP="0000433D">
      <w:pPr>
        <w:pStyle w:val="NormalParagraphEmergence"/>
        <w:rPr>
          <w:color w:val="auto"/>
        </w:rPr>
      </w:pPr>
      <w:r w:rsidRPr="00EC1DA1">
        <w:rPr>
          <w:color w:val="auto"/>
        </w:rPr>
        <w:t xml:space="preserve">‘Professor </w:t>
      </w:r>
      <w:r w:rsidR="00F50366" w:rsidRPr="00EC1DA1">
        <w:rPr>
          <w:color w:val="auto"/>
        </w:rPr>
        <w:t xml:space="preserve">Steven </w:t>
      </w:r>
      <w:r w:rsidRPr="00EC1DA1">
        <w:rPr>
          <w:color w:val="auto"/>
        </w:rPr>
        <w:t>Johnson</w:t>
      </w:r>
      <w:r w:rsidR="00F50366" w:rsidRPr="00EC1DA1">
        <w:rPr>
          <w:color w:val="auto"/>
        </w:rPr>
        <w:t>, Biomedical Engineering, UCL</w:t>
      </w:r>
      <w:r w:rsidRPr="00EC1DA1">
        <w:rPr>
          <w:color w:val="auto"/>
        </w:rPr>
        <w:t>. Have you started human trials? And if so, where?’</w:t>
      </w:r>
    </w:p>
    <w:p w14:paraId="20675108" w14:textId="0315F18B" w:rsidR="0000433D" w:rsidRPr="00EC1DA1" w:rsidRDefault="0000433D" w:rsidP="0000433D">
      <w:pPr>
        <w:pStyle w:val="NormalParagraphEmergence"/>
        <w:rPr>
          <w:color w:val="auto"/>
        </w:rPr>
      </w:pPr>
      <w:r w:rsidRPr="00EC1DA1">
        <w:rPr>
          <w:color w:val="auto"/>
        </w:rPr>
        <w:t xml:space="preserve">Talk about a pointed question. Human trials with tiny spider robots injected into someone’s bloodstream. Tim could feel </w:t>
      </w:r>
      <w:r w:rsidR="004439EF">
        <w:rPr>
          <w:color w:val="auto"/>
        </w:rPr>
        <w:t>MacKenzie</w:t>
      </w:r>
      <w:r w:rsidRPr="00EC1DA1">
        <w:rPr>
          <w:color w:val="auto"/>
        </w:rPr>
        <w:t xml:space="preserve">’s lawyers all holding their breath. If they’d run those tests without enormous levels of approval from government agencies, then </w:t>
      </w:r>
      <w:r w:rsidR="004439EF">
        <w:rPr>
          <w:color w:val="auto"/>
        </w:rPr>
        <w:t>MacKenzie</w:t>
      </w:r>
      <w:r w:rsidR="00DA0242" w:rsidRPr="00EC1DA1">
        <w:rPr>
          <w:color w:val="auto"/>
        </w:rPr>
        <w:t xml:space="preserve"> </w:t>
      </w:r>
      <w:r w:rsidRPr="00EC1DA1">
        <w:rPr>
          <w:color w:val="auto"/>
        </w:rPr>
        <w:t xml:space="preserve">would be complicit </w:t>
      </w:r>
      <w:r w:rsidR="00F50366" w:rsidRPr="00EC1DA1">
        <w:rPr>
          <w:color w:val="auto"/>
        </w:rPr>
        <w:t xml:space="preserve">in </w:t>
      </w:r>
      <w:r w:rsidRPr="00EC1DA1">
        <w:rPr>
          <w:color w:val="auto"/>
        </w:rPr>
        <w:t>a myriad of crimes.</w:t>
      </w:r>
    </w:p>
    <w:p w14:paraId="369C5A5A" w14:textId="77777777" w:rsidR="0000433D" w:rsidRPr="00EC1DA1" w:rsidRDefault="0000433D" w:rsidP="0000433D">
      <w:pPr>
        <w:pStyle w:val="NormalParagraphEmergence"/>
        <w:rPr>
          <w:color w:val="auto"/>
        </w:rPr>
      </w:pPr>
      <w:r w:rsidRPr="00EC1DA1">
        <w:rPr>
          <w:color w:val="auto"/>
        </w:rPr>
        <w:t>Silence.</w:t>
      </w:r>
    </w:p>
    <w:p w14:paraId="2742FC3F" w14:textId="7F6C7EB5" w:rsidR="0000433D" w:rsidRPr="00EC1DA1" w:rsidRDefault="0000433D" w:rsidP="0000433D">
      <w:pPr>
        <w:pStyle w:val="NormalParagraphEmergence"/>
        <w:rPr>
          <w:color w:val="auto"/>
        </w:rPr>
      </w:pPr>
      <w:r w:rsidRPr="00EC1DA1">
        <w:rPr>
          <w:color w:val="auto"/>
        </w:rPr>
        <w:t>The image on the screen changed back to the fractal leaf.</w:t>
      </w:r>
    </w:p>
    <w:p w14:paraId="4FD3D6A6" w14:textId="77777777" w:rsidR="0000433D" w:rsidRPr="00EC1DA1" w:rsidRDefault="0000433D" w:rsidP="0000433D">
      <w:pPr>
        <w:pStyle w:val="NormalParagraphEmergence"/>
        <w:rPr>
          <w:color w:val="auto"/>
        </w:rPr>
      </w:pPr>
      <w:r w:rsidRPr="00EC1DA1">
        <w:rPr>
          <w:color w:val="auto"/>
        </w:rPr>
        <w:t xml:space="preserve">‘We have not yet </w:t>
      </w:r>
      <w:r w:rsidRPr="00EC1DA1">
        <w:rPr>
          <w:i/>
          <w:color w:val="auto"/>
        </w:rPr>
        <w:t>completed</w:t>
      </w:r>
      <w:r w:rsidRPr="00EC1DA1">
        <w:rPr>
          <w:color w:val="auto"/>
        </w:rPr>
        <w:t xml:space="preserve"> human trials.’</w:t>
      </w:r>
    </w:p>
    <w:p w14:paraId="0CDE8F60" w14:textId="77777777" w:rsidR="0000433D" w:rsidRPr="00EC1DA1" w:rsidRDefault="0000433D" w:rsidP="0000433D">
      <w:pPr>
        <w:pStyle w:val="NormalParagraphEmergence"/>
        <w:rPr>
          <w:color w:val="auto"/>
        </w:rPr>
      </w:pPr>
      <w:r w:rsidRPr="00EC1DA1">
        <w:rPr>
          <w:color w:val="auto"/>
        </w:rPr>
        <w:t>A ripple passed around the crowd.</w:t>
      </w:r>
    </w:p>
    <w:p w14:paraId="512F0D06" w14:textId="5BD9DC6C" w:rsidR="0000433D" w:rsidRPr="00EC1DA1" w:rsidRDefault="004439EF" w:rsidP="0000433D">
      <w:pPr>
        <w:pStyle w:val="NormalParagraphEmergence"/>
        <w:rPr>
          <w:color w:val="auto"/>
        </w:rPr>
      </w:pPr>
      <w:r>
        <w:rPr>
          <w:color w:val="auto"/>
        </w:rPr>
        <w:t>MacKenzie</w:t>
      </w:r>
      <w:r w:rsidR="0000433D" w:rsidRPr="00EC1DA1">
        <w:rPr>
          <w:color w:val="auto"/>
        </w:rPr>
        <w:t xml:space="preserve"> was being deliberately antagonistic. The word completed could be interpreted in many ways.</w:t>
      </w:r>
    </w:p>
    <w:p w14:paraId="15136D08" w14:textId="1CB03362" w:rsidR="0000433D" w:rsidRPr="00EC1DA1" w:rsidRDefault="00B440E9" w:rsidP="0000433D">
      <w:pPr>
        <w:pStyle w:val="NormalParagraphEmergence"/>
        <w:rPr>
          <w:color w:val="auto"/>
        </w:rPr>
      </w:pPr>
      <w:r w:rsidRPr="00EC1DA1">
        <w:rPr>
          <w:color w:val="auto"/>
        </w:rPr>
        <w:t xml:space="preserve">Sam </w:t>
      </w:r>
      <w:r w:rsidR="0000433D" w:rsidRPr="00EC1DA1">
        <w:rPr>
          <w:color w:val="auto"/>
        </w:rPr>
        <w:t>laughed quietly. ‘Showman.’</w:t>
      </w:r>
    </w:p>
    <w:p w14:paraId="254A9B2F" w14:textId="53D592BD" w:rsidR="0000433D" w:rsidRPr="00EC1DA1" w:rsidRDefault="00B440E9" w:rsidP="0000433D">
      <w:pPr>
        <w:pStyle w:val="NormalParagraphEmergence"/>
        <w:rPr>
          <w:color w:val="auto"/>
        </w:rPr>
      </w:pPr>
      <w:r w:rsidRPr="00EC1DA1">
        <w:rPr>
          <w:color w:val="auto"/>
        </w:rPr>
        <w:t>‘</w:t>
      </w:r>
      <w:r w:rsidR="0000433D" w:rsidRPr="00EC1DA1">
        <w:rPr>
          <w:color w:val="auto"/>
        </w:rPr>
        <w:t xml:space="preserve">Show </w:t>
      </w:r>
      <w:r w:rsidR="0000433D" w:rsidRPr="00EC1DA1">
        <w:rPr>
          <w:i/>
          <w:color w:val="auto"/>
        </w:rPr>
        <w:t>off</w:t>
      </w:r>
      <w:r w:rsidR="00F50366" w:rsidRPr="00EC1DA1">
        <w:rPr>
          <w:i/>
          <w:color w:val="auto"/>
        </w:rPr>
        <w:t>,</w:t>
      </w:r>
      <w:r w:rsidRPr="00EC1DA1">
        <w:rPr>
          <w:color w:val="auto"/>
        </w:rPr>
        <w:t xml:space="preserve"> more like,’ replied Tim.</w:t>
      </w:r>
    </w:p>
    <w:p w14:paraId="3A30144B" w14:textId="6096471A" w:rsidR="0000433D" w:rsidRPr="00EC1DA1" w:rsidRDefault="004439EF" w:rsidP="0000433D">
      <w:pPr>
        <w:pStyle w:val="NormalParagraphEmergence"/>
        <w:rPr>
          <w:rFonts w:cs="Times New Roman"/>
          <w:color w:val="auto"/>
          <w:sz w:val="16"/>
          <w:szCs w:val="16"/>
        </w:rPr>
      </w:pPr>
      <w:r>
        <w:rPr>
          <w:color w:val="auto"/>
        </w:rPr>
        <w:t>MacKenzie</w:t>
      </w:r>
      <w:r w:rsidR="0000433D" w:rsidRPr="00EC1DA1">
        <w:rPr>
          <w:color w:val="auto"/>
        </w:rPr>
        <w:t xml:space="preserve"> turned back to the screen. ‘But to wind in my own </w:t>
      </w:r>
      <w:r w:rsidR="00B440E9" w:rsidRPr="00EC1DA1">
        <w:rPr>
          <w:color w:val="auto"/>
        </w:rPr>
        <w:t xml:space="preserve">innate </w:t>
      </w:r>
      <w:r w:rsidR="0000433D" w:rsidRPr="00EC1DA1">
        <w:rPr>
          <w:color w:val="auto"/>
        </w:rPr>
        <w:t xml:space="preserve">desire </w:t>
      </w:r>
      <w:r w:rsidR="00F50366" w:rsidRPr="00EC1DA1">
        <w:rPr>
          <w:color w:val="auto"/>
        </w:rPr>
        <w:t xml:space="preserve">for </w:t>
      </w:r>
      <w:r w:rsidR="0000433D" w:rsidRPr="00EC1DA1">
        <w:rPr>
          <w:color w:val="auto"/>
        </w:rPr>
        <w:t xml:space="preserve">shock and awe, I will clarify. </w:t>
      </w:r>
      <w:r w:rsidR="00F50366" w:rsidRPr="00EC1DA1">
        <w:rPr>
          <w:color w:val="auto"/>
        </w:rPr>
        <w:t>No, w</w:t>
      </w:r>
      <w:r w:rsidR="0000433D" w:rsidRPr="00EC1DA1">
        <w:rPr>
          <w:color w:val="auto"/>
        </w:rPr>
        <w:t>e have not yet started human trials.</w:t>
      </w:r>
      <w:r w:rsidR="00F50366" w:rsidRPr="00EC1DA1">
        <w:rPr>
          <w:color w:val="auto"/>
        </w:rPr>
        <w:t xml:space="preserve"> Next question?</w:t>
      </w:r>
      <w:r w:rsidR="0000433D" w:rsidRPr="00EC1DA1">
        <w:rPr>
          <w:color w:val="auto"/>
        </w:rPr>
        <w:t>’</w:t>
      </w:r>
    </w:p>
    <w:p w14:paraId="218483BE" w14:textId="5A9CB7A1" w:rsidR="0000433D" w:rsidRPr="00EC1DA1" w:rsidRDefault="0000433D" w:rsidP="0000433D">
      <w:pPr>
        <w:pStyle w:val="NormalParagraphEmergence"/>
        <w:rPr>
          <w:color w:val="auto"/>
        </w:rPr>
      </w:pPr>
      <w:r w:rsidRPr="00EC1DA1">
        <w:rPr>
          <w:color w:val="auto"/>
        </w:rPr>
        <w:t>‘Mary Cleaves,</w:t>
      </w:r>
      <w:r w:rsidR="00F50366" w:rsidRPr="00EC1DA1">
        <w:rPr>
          <w:color w:val="auto"/>
        </w:rPr>
        <w:t xml:space="preserve"> </w:t>
      </w:r>
      <w:r w:rsidR="009B0082" w:rsidRPr="00EC1DA1">
        <w:rPr>
          <w:color w:val="auto"/>
        </w:rPr>
        <w:t>Harefield Hospital,</w:t>
      </w:r>
      <w:r w:rsidRPr="00EC1DA1">
        <w:rPr>
          <w:color w:val="auto"/>
        </w:rPr>
        <w:t>’ said a voice towards the back. ‘How does the immunosuppression work?’</w:t>
      </w:r>
    </w:p>
    <w:p w14:paraId="73BED99A" w14:textId="31EF3627" w:rsidR="0000433D" w:rsidRPr="00EC1DA1" w:rsidRDefault="0000433D" w:rsidP="0000433D">
      <w:pPr>
        <w:pStyle w:val="NormalParagraphEmergence"/>
        <w:rPr>
          <w:color w:val="auto"/>
        </w:rPr>
      </w:pPr>
      <w:r w:rsidRPr="00EC1DA1">
        <w:rPr>
          <w:color w:val="auto"/>
        </w:rPr>
        <w:t>‘I will not be sharing the underlying science,</w:t>
      </w:r>
      <w:r w:rsidR="0000510C">
        <w:rPr>
          <w:color w:val="auto"/>
        </w:rPr>
        <w:t xml:space="preserve">’ replied </w:t>
      </w:r>
      <w:r w:rsidR="004439EF">
        <w:rPr>
          <w:color w:val="auto"/>
        </w:rPr>
        <w:t>MacKenzie</w:t>
      </w:r>
      <w:r w:rsidR="0000510C">
        <w:rPr>
          <w:color w:val="auto"/>
        </w:rPr>
        <w:t xml:space="preserve"> with a slight shake of his head. ‘B</w:t>
      </w:r>
      <w:r w:rsidRPr="00EC1DA1">
        <w:rPr>
          <w:color w:val="auto"/>
        </w:rPr>
        <w:t xml:space="preserve">ut at the end of the evening, a data sheet </w:t>
      </w:r>
      <w:r w:rsidR="003C277E">
        <w:rPr>
          <w:color w:val="auto"/>
        </w:rPr>
        <w:t xml:space="preserve">will be distributed </w:t>
      </w:r>
      <w:r w:rsidRPr="00EC1DA1">
        <w:rPr>
          <w:color w:val="auto"/>
        </w:rPr>
        <w:t xml:space="preserve">with facts about rejection rates and suchlike. </w:t>
      </w:r>
      <w:r w:rsidR="009B0082" w:rsidRPr="00EC1DA1">
        <w:rPr>
          <w:color w:val="auto"/>
        </w:rPr>
        <w:t xml:space="preserve">I am sure you will </w:t>
      </w:r>
      <w:proofErr w:type="gramStart"/>
      <w:r w:rsidR="009B0082" w:rsidRPr="00EC1DA1">
        <w:rPr>
          <w:color w:val="auto"/>
        </w:rPr>
        <w:t>understand</w:t>
      </w:r>
      <w:r w:rsidRPr="00EC1DA1">
        <w:rPr>
          <w:color w:val="auto"/>
        </w:rPr>
        <w:t>,</w:t>
      </w:r>
      <w:proofErr w:type="gramEnd"/>
      <w:r w:rsidRPr="00EC1DA1">
        <w:rPr>
          <w:color w:val="auto"/>
        </w:rPr>
        <w:t xml:space="preserve"> some information will be kept confidential.’</w:t>
      </w:r>
    </w:p>
    <w:p w14:paraId="7BAED104" w14:textId="77777777" w:rsidR="0000433D" w:rsidRPr="00EC1DA1" w:rsidRDefault="0000433D" w:rsidP="0000433D">
      <w:pPr>
        <w:pStyle w:val="NormalParagraphEmergence"/>
        <w:rPr>
          <w:color w:val="auto"/>
        </w:rPr>
      </w:pPr>
      <w:r w:rsidRPr="00EC1DA1">
        <w:rPr>
          <w:color w:val="auto"/>
        </w:rPr>
        <w:t>Chancellor Greening stepped forward and raised his own microphone. ‘If I may. How will people apply for the treatment?’</w:t>
      </w:r>
    </w:p>
    <w:p w14:paraId="7C959231" w14:textId="537825C2" w:rsidR="0000433D" w:rsidRPr="00EC1DA1" w:rsidRDefault="004439EF" w:rsidP="0000433D">
      <w:pPr>
        <w:pStyle w:val="NormalParagraphEmergence"/>
        <w:rPr>
          <w:color w:val="auto"/>
        </w:rPr>
      </w:pPr>
      <w:r>
        <w:rPr>
          <w:color w:val="auto"/>
        </w:rPr>
        <w:t>MacKenzie</w:t>
      </w:r>
      <w:r w:rsidR="0000433D" w:rsidRPr="00EC1DA1">
        <w:rPr>
          <w:color w:val="auto"/>
        </w:rPr>
        <w:t xml:space="preserve"> addressed his answer to the audience. ‘Taking the arterial cleaning will be one hundred </w:t>
      </w:r>
      <w:r w:rsidR="00ED22E4" w:rsidRPr="00EC1DA1">
        <w:rPr>
          <w:color w:val="auto"/>
        </w:rPr>
        <w:t>percent</w:t>
      </w:r>
      <w:r w:rsidR="0000433D" w:rsidRPr="00EC1DA1">
        <w:rPr>
          <w:color w:val="auto"/>
        </w:rPr>
        <w:t xml:space="preserve"> elective. From tomorrow, any UK </w:t>
      </w:r>
      <w:r w:rsidR="009B0082" w:rsidRPr="00EC1DA1">
        <w:rPr>
          <w:color w:val="auto"/>
        </w:rPr>
        <w:t xml:space="preserve">resident </w:t>
      </w:r>
      <w:r w:rsidR="0000433D" w:rsidRPr="00EC1DA1">
        <w:rPr>
          <w:color w:val="auto"/>
        </w:rPr>
        <w:t xml:space="preserve">will be able to apply to </w:t>
      </w:r>
      <w:r w:rsidR="009B0082" w:rsidRPr="00EC1DA1">
        <w:rPr>
          <w:color w:val="auto"/>
        </w:rPr>
        <w:t xml:space="preserve">join a </w:t>
      </w:r>
      <w:r w:rsidR="0000433D" w:rsidRPr="00EC1DA1">
        <w:rPr>
          <w:color w:val="auto"/>
        </w:rPr>
        <w:t>waiting list. Once all tests and approvals are completed, we will start working through that list.’</w:t>
      </w:r>
    </w:p>
    <w:p w14:paraId="111658DD" w14:textId="2199CAED" w:rsidR="0000433D" w:rsidRPr="00EC1DA1" w:rsidRDefault="0000433D" w:rsidP="0000433D">
      <w:pPr>
        <w:pStyle w:val="NormalParagraphEmergence"/>
        <w:rPr>
          <w:color w:val="auto"/>
        </w:rPr>
      </w:pPr>
      <w:r w:rsidRPr="00EC1DA1">
        <w:rPr>
          <w:color w:val="auto"/>
        </w:rPr>
        <w:t xml:space="preserve">‘Simple as that, Francis?’ asked the </w:t>
      </w:r>
      <w:r w:rsidR="00E25982" w:rsidRPr="00EC1DA1">
        <w:rPr>
          <w:color w:val="auto"/>
        </w:rPr>
        <w:t>c</w:t>
      </w:r>
      <w:r w:rsidRPr="00EC1DA1">
        <w:rPr>
          <w:color w:val="auto"/>
        </w:rPr>
        <w:t>hancellor.</w:t>
      </w:r>
    </w:p>
    <w:p w14:paraId="215BE1E4" w14:textId="0BC7E9AB" w:rsidR="0000433D" w:rsidRPr="00EC1DA1" w:rsidRDefault="00F33630" w:rsidP="0000433D">
      <w:pPr>
        <w:pStyle w:val="NormalParagraphEmergence"/>
        <w:rPr>
          <w:color w:val="auto"/>
        </w:rPr>
      </w:pPr>
      <w:r w:rsidRPr="00EC1DA1">
        <w:rPr>
          <w:color w:val="auto"/>
        </w:rPr>
        <w:t xml:space="preserve">Again, </w:t>
      </w:r>
      <w:r w:rsidR="004439EF">
        <w:rPr>
          <w:color w:val="auto"/>
        </w:rPr>
        <w:t>MacKenzie</w:t>
      </w:r>
      <w:r w:rsidR="0000433D" w:rsidRPr="00EC1DA1">
        <w:rPr>
          <w:color w:val="auto"/>
        </w:rPr>
        <w:t xml:space="preserve"> shook his head. ‘Not quite. People who sign up will commit to participating in a series of anonymous surveys across any subject matter chosen by MedOp. They will also provide </w:t>
      </w:r>
      <w:r w:rsidR="005C5792">
        <w:rPr>
          <w:color w:val="auto"/>
        </w:rPr>
        <w:t xml:space="preserve">detailed </w:t>
      </w:r>
      <w:r w:rsidR="0000433D" w:rsidRPr="00EC1DA1">
        <w:rPr>
          <w:color w:val="auto"/>
        </w:rPr>
        <w:t xml:space="preserve">personal data </w:t>
      </w:r>
      <w:r w:rsidR="005C5792">
        <w:rPr>
          <w:color w:val="auto"/>
        </w:rPr>
        <w:t xml:space="preserve">along with a </w:t>
      </w:r>
      <w:r w:rsidR="0000433D" w:rsidRPr="00EC1DA1">
        <w:rPr>
          <w:color w:val="auto"/>
        </w:rPr>
        <w:t xml:space="preserve">DNA </w:t>
      </w:r>
      <w:r w:rsidR="005C5792">
        <w:rPr>
          <w:color w:val="auto"/>
        </w:rPr>
        <w:t>swab</w:t>
      </w:r>
      <w:r w:rsidR="0000433D" w:rsidRPr="00EC1DA1">
        <w:rPr>
          <w:color w:val="auto"/>
        </w:rPr>
        <w:t>.’</w:t>
      </w:r>
    </w:p>
    <w:p w14:paraId="5CF5A5DE" w14:textId="240AB78C" w:rsidR="0000433D" w:rsidRPr="00EC1DA1" w:rsidRDefault="0000433D" w:rsidP="0000433D">
      <w:pPr>
        <w:pStyle w:val="NormalParagraphEmergence"/>
        <w:rPr>
          <w:color w:val="auto"/>
        </w:rPr>
      </w:pPr>
      <w:r w:rsidRPr="00EC1DA1">
        <w:rPr>
          <w:color w:val="auto"/>
        </w:rPr>
        <w:t>‘But they will not have to pay anything?’</w:t>
      </w:r>
    </w:p>
    <w:p w14:paraId="56E91EC6" w14:textId="5673D638" w:rsidR="0000433D" w:rsidRDefault="0000433D" w:rsidP="0000433D">
      <w:pPr>
        <w:pStyle w:val="NormalParagraphEmergence"/>
        <w:rPr>
          <w:color w:val="auto"/>
        </w:rPr>
      </w:pPr>
      <w:r w:rsidRPr="00EC1DA1">
        <w:rPr>
          <w:color w:val="auto"/>
        </w:rPr>
        <w:t xml:space="preserve">‘Nothing.’ </w:t>
      </w:r>
      <w:r w:rsidR="004439EF">
        <w:rPr>
          <w:color w:val="auto"/>
        </w:rPr>
        <w:t>MacKenzie</w:t>
      </w:r>
      <w:r w:rsidRPr="00EC1DA1">
        <w:rPr>
          <w:color w:val="auto"/>
        </w:rPr>
        <w:t xml:space="preserve"> paused. </w:t>
      </w:r>
      <w:r w:rsidR="005C5792">
        <w:rPr>
          <w:color w:val="auto"/>
        </w:rPr>
        <w:t xml:space="preserve">‘Just fill out the surveys </w:t>
      </w:r>
      <w:r w:rsidR="00AA5E0D">
        <w:rPr>
          <w:color w:val="auto"/>
        </w:rPr>
        <w:t>anonymously</w:t>
      </w:r>
      <w:r w:rsidR="005C5792">
        <w:rPr>
          <w:color w:val="auto"/>
        </w:rPr>
        <w:t xml:space="preserve"> and accurately.’</w:t>
      </w:r>
    </w:p>
    <w:p w14:paraId="64EE446A" w14:textId="206AB3B7" w:rsidR="005C5792" w:rsidRPr="00EC1DA1" w:rsidRDefault="005C5792" w:rsidP="005C5792">
      <w:pPr>
        <w:pStyle w:val="NormalParagraphEmergence"/>
        <w:rPr>
          <w:color w:val="auto"/>
        </w:rPr>
      </w:pPr>
      <w:r w:rsidRPr="00EC1DA1">
        <w:rPr>
          <w:color w:val="auto"/>
        </w:rPr>
        <w:t>Historically, the weakness of online survey tools had always been convincing people to fill them in</w:t>
      </w:r>
      <w:r w:rsidR="00F26ACF">
        <w:rPr>
          <w:color w:val="auto"/>
        </w:rPr>
        <w:t>;</w:t>
      </w:r>
      <w:r>
        <w:rPr>
          <w:color w:val="auto"/>
        </w:rPr>
        <w:t xml:space="preserve"> response </w:t>
      </w:r>
      <w:r w:rsidR="00F26ACF">
        <w:rPr>
          <w:color w:val="auto"/>
        </w:rPr>
        <w:t>percentages</w:t>
      </w:r>
      <w:r>
        <w:rPr>
          <w:color w:val="auto"/>
        </w:rPr>
        <w:t xml:space="preserve"> were usually in the low single digits</w:t>
      </w:r>
      <w:r w:rsidRPr="00EC1DA1">
        <w:rPr>
          <w:color w:val="auto"/>
        </w:rPr>
        <w:t xml:space="preserve">. MedOp applicants would have a </w:t>
      </w:r>
      <w:r>
        <w:rPr>
          <w:color w:val="auto"/>
        </w:rPr>
        <w:t xml:space="preserve">very </w:t>
      </w:r>
      <w:r w:rsidRPr="00EC1DA1">
        <w:rPr>
          <w:color w:val="auto"/>
        </w:rPr>
        <w:t xml:space="preserve">compelling </w:t>
      </w:r>
      <w:r w:rsidR="00F26ACF">
        <w:rPr>
          <w:color w:val="auto"/>
        </w:rPr>
        <w:t>incentive</w:t>
      </w:r>
      <w:r>
        <w:rPr>
          <w:color w:val="auto"/>
        </w:rPr>
        <w:t>.</w:t>
      </w:r>
    </w:p>
    <w:p w14:paraId="484E65B3" w14:textId="30F5C6E3" w:rsidR="0000433D" w:rsidRPr="00EC1DA1" w:rsidRDefault="0000433D" w:rsidP="0000433D">
      <w:pPr>
        <w:pStyle w:val="NormalParagraphEmergence"/>
        <w:rPr>
          <w:color w:val="auto"/>
        </w:rPr>
      </w:pPr>
      <w:r w:rsidRPr="00EC1DA1">
        <w:rPr>
          <w:color w:val="auto"/>
        </w:rPr>
        <w:t xml:space="preserve">MIDAS </w:t>
      </w:r>
      <w:r w:rsidR="00B440E9" w:rsidRPr="00EC1DA1">
        <w:rPr>
          <w:color w:val="auto"/>
        </w:rPr>
        <w:t xml:space="preserve">would </w:t>
      </w:r>
      <w:r w:rsidRPr="00EC1DA1">
        <w:rPr>
          <w:color w:val="auto"/>
        </w:rPr>
        <w:t xml:space="preserve">create, disseminate, and analyse </w:t>
      </w:r>
      <w:r w:rsidR="005C5792">
        <w:rPr>
          <w:color w:val="auto"/>
        </w:rPr>
        <w:t xml:space="preserve">the responses </w:t>
      </w:r>
      <w:r w:rsidR="00F26ACF">
        <w:rPr>
          <w:color w:val="auto"/>
        </w:rPr>
        <w:t>to</w:t>
      </w:r>
      <w:r w:rsidR="005C5792">
        <w:rPr>
          <w:color w:val="auto"/>
        </w:rPr>
        <w:t xml:space="preserve"> those </w:t>
      </w:r>
      <w:r w:rsidRPr="00EC1DA1">
        <w:rPr>
          <w:color w:val="auto"/>
        </w:rPr>
        <w:t>survey</w:t>
      </w:r>
      <w:r w:rsidR="005C5792">
        <w:rPr>
          <w:color w:val="auto"/>
        </w:rPr>
        <w:t>s, correlating</w:t>
      </w:r>
      <w:r w:rsidR="00F26ACF">
        <w:rPr>
          <w:color w:val="auto"/>
        </w:rPr>
        <w:t xml:space="preserve"> them</w:t>
      </w:r>
      <w:r w:rsidR="005C5792">
        <w:rPr>
          <w:color w:val="auto"/>
        </w:rPr>
        <w:t xml:space="preserve"> where required with the participants’ DNA readings and all manner of </w:t>
      </w:r>
      <w:r w:rsidR="00F26ACF">
        <w:rPr>
          <w:color w:val="auto"/>
        </w:rPr>
        <w:t xml:space="preserve">other </w:t>
      </w:r>
      <w:r w:rsidR="005C5792">
        <w:rPr>
          <w:color w:val="auto"/>
        </w:rPr>
        <w:t>personal data.</w:t>
      </w:r>
    </w:p>
    <w:p w14:paraId="02A060B8" w14:textId="0D613246" w:rsidR="0000433D" w:rsidRPr="00EC1DA1" w:rsidRDefault="00494494" w:rsidP="0000433D">
      <w:pPr>
        <w:pStyle w:val="NormalParagraphEmergence"/>
        <w:rPr>
          <w:color w:val="auto"/>
        </w:rPr>
      </w:pPr>
      <w:r w:rsidRPr="00EC1DA1">
        <w:rPr>
          <w:color w:val="auto"/>
        </w:rPr>
        <w:lastRenderedPageBreak/>
        <w:t>Sam leant in close and whispered</w:t>
      </w:r>
      <w:r w:rsidR="00F26ACF">
        <w:rPr>
          <w:color w:val="auto"/>
        </w:rPr>
        <w:t>,</w:t>
      </w:r>
      <w:r w:rsidRPr="00EC1DA1">
        <w:rPr>
          <w:color w:val="auto"/>
        </w:rPr>
        <w:t xml:space="preserve"> </w:t>
      </w:r>
      <w:r w:rsidR="0000433D" w:rsidRPr="00EC1DA1">
        <w:rPr>
          <w:color w:val="auto"/>
        </w:rPr>
        <w:t>‘</w:t>
      </w:r>
      <w:r w:rsidR="00B440E9" w:rsidRPr="00EC1DA1">
        <w:rPr>
          <w:color w:val="auto"/>
        </w:rPr>
        <w:t xml:space="preserve">I’m going to </w:t>
      </w:r>
      <w:r w:rsidR="0029584E" w:rsidRPr="00EC1DA1">
        <w:rPr>
          <w:color w:val="auto"/>
        </w:rPr>
        <w:t xml:space="preserve">ask </w:t>
      </w:r>
      <w:r w:rsidR="00B440E9" w:rsidRPr="00EC1DA1">
        <w:rPr>
          <w:color w:val="auto"/>
        </w:rPr>
        <w:t xml:space="preserve">him about </w:t>
      </w:r>
      <w:r w:rsidR="00F22FCD" w:rsidRPr="00EC1DA1">
        <w:rPr>
          <w:color w:val="auto"/>
        </w:rPr>
        <w:t xml:space="preserve">certifying </w:t>
      </w:r>
      <w:r w:rsidR="00B440E9" w:rsidRPr="00EC1DA1">
        <w:rPr>
          <w:color w:val="auto"/>
        </w:rPr>
        <w:t xml:space="preserve">the data </w:t>
      </w:r>
      <w:r w:rsidR="00F22FCD" w:rsidRPr="00EC1DA1">
        <w:rPr>
          <w:color w:val="auto"/>
        </w:rPr>
        <w:t>privacy</w:t>
      </w:r>
      <w:r w:rsidR="00B440E9" w:rsidRPr="00EC1DA1">
        <w:rPr>
          <w:color w:val="auto"/>
        </w:rPr>
        <w:t>.</w:t>
      </w:r>
      <w:r w:rsidR="0000433D" w:rsidRPr="00EC1DA1">
        <w:rPr>
          <w:color w:val="auto"/>
        </w:rPr>
        <w:t>’</w:t>
      </w:r>
    </w:p>
    <w:p w14:paraId="5299DA4A" w14:textId="0C98D052" w:rsidR="0029584E" w:rsidRPr="00EC1DA1" w:rsidRDefault="0029584E" w:rsidP="0000433D">
      <w:pPr>
        <w:pStyle w:val="NormalParagraphEmergence"/>
        <w:rPr>
          <w:color w:val="auto"/>
        </w:rPr>
      </w:pPr>
      <w:r w:rsidRPr="00EC1DA1">
        <w:rPr>
          <w:color w:val="auto"/>
        </w:rPr>
        <w:t>As Sam raised her hand, Tim grabbed it and pushed i</w:t>
      </w:r>
      <w:r w:rsidR="009B0082" w:rsidRPr="00EC1DA1">
        <w:rPr>
          <w:color w:val="auto"/>
        </w:rPr>
        <w:t>t</w:t>
      </w:r>
      <w:r w:rsidRPr="00EC1DA1">
        <w:rPr>
          <w:color w:val="auto"/>
        </w:rPr>
        <w:t xml:space="preserve"> down. ‘Please, not now.’</w:t>
      </w:r>
    </w:p>
    <w:p w14:paraId="451E206F" w14:textId="7AD5FDAD" w:rsidR="0029584E" w:rsidRPr="00EC1DA1" w:rsidRDefault="0029584E" w:rsidP="0000433D">
      <w:pPr>
        <w:pStyle w:val="NormalParagraphEmergence"/>
        <w:rPr>
          <w:color w:val="auto"/>
        </w:rPr>
      </w:pPr>
      <w:r w:rsidRPr="00EC1DA1">
        <w:rPr>
          <w:color w:val="auto"/>
        </w:rPr>
        <w:t xml:space="preserve">Sam looked for a moment as if she would overrule Tim, but she </w:t>
      </w:r>
      <w:r w:rsidR="00845E39" w:rsidRPr="00EC1DA1">
        <w:rPr>
          <w:color w:val="auto"/>
        </w:rPr>
        <w:t>relented</w:t>
      </w:r>
      <w:r w:rsidRPr="00EC1DA1">
        <w:rPr>
          <w:color w:val="auto"/>
        </w:rPr>
        <w:t>. ‘Later.’</w:t>
      </w:r>
    </w:p>
    <w:p w14:paraId="0820DE08" w14:textId="29AE2036" w:rsidR="0000433D" w:rsidRPr="00EC1DA1" w:rsidRDefault="00B440E9" w:rsidP="0000433D">
      <w:pPr>
        <w:pStyle w:val="NormalParagraphEmergence"/>
        <w:rPr>
          <w:color w:val="auto"/>
        </w:rPr>
      </w:pPr>
      <w:r w:rsidRPr="00EC1DA1">
        <w:rPr>
          <w:color w:val="auto"/>
        </w:rPr>
        <w:t xml:space="preserve">Back on the stage, </w:t>
      </w:r>
      <w:r w:rsidR="004439EF">
        <w:rPr>
          <w:color w:val="auto"/>
        </w:rPr>
        <w:t>MacKenzie</w:t>
      </w:r>
      <w:r w:rsidRPr="00EC1DA1">
        <w:rPr>
          <w:color w:val="auto"/>
        </w:rPr>
        <w:t xml:space="preserve"> continued to speak. ‘</w:t>
      </w:r>
      <w:r w:rsidR="0000433D" w:rsidRPr="00EC1DA1">
        <w:rPr>
          <w:color w:val="auto"/>
        </w:rPr>
        <w:t>I can assure everyone that all data received will be treated confidential</w:t>
      </w:r>
      <w:r w:rsidR="00225EE7" w:rsidRPr="00EC1DA1">
        <w:rPr>
          <w:color w:val="auto"/>
        </w:rPr>
        <w:t>l</w:t>
      </w:r>
      <w:r w:rsidR="0000433D" w:rsidRPr="00EC1DA1">
        <w:rPr>
          <w:color w:val="auto"/>
        </w:rPr>
        <w:t>y, and all applications will be treated fairly</w:t>
      </w:r>
      <w:r w:rsidRPr="00EC1DA1">
        <w:rPr>
          <w:color w:val="auto"/>
        </w:rPr>
        <w:t>.’</w:t>
      </w:r>
    </w:p>
    <w:p w14:paraId="2EAD0786" w14:textId="0D992CC1" w:rsidR="0000433D" w:rsidRPr="00EC1DA1" w:rsidRDefault="0000433D" w:rsidP="0000433D">
      <w:pPr>
        <w:pStyle w:val="NormalParagraphEmergence"/>
        <w:rPr>
          <w:color w:val="auto"/>
        </w:rPr>
      </w:pPr>
      <w:r w:rsidRPr="00EC1DA1">
        <w:rPr>
          <w:color w:val="auto"/>
        </w:rPr>
        <w:t>‘What political fallout are you preparing for?’</w:t>
      </w:r>
      <w:r w:rsidR="001C487B">
        <w:rPr>
          <w:color w:val="auto"/>
        </w:rPr>
        <w:t xml:space="preserve"> asked the chancellor.</w:t>
      </w:r>
    </w:p>
    <w:p w14:paraId="3F067DB7" w14:textId="175B9AFA" w:rsidR="0000433D" w:rsidRPr="00EC1DA1" w:rsidRDefault="0000433D" w:rsidP="0000433D">
      <w:pPr>
        <w:pStyle w:val="NormalParagraphEmergence"/>
        <w:rPr>
          <w:color w:val="auto"/>
        </w:rPr>
      </w:pPr>
      <w:r w:rsidRPr="00EC1DA1">
        <w:rPr>
          <w:color w:val="auto"/>
        </w:rPr>
        <w:t xml:space="preserve">‘The next three years are not going to be easy. I am in close discussions with the </w:t>
      </w:r>
      <w:r w:rsidR="004E629D" w:rsidRPr="00EC1DA1">
        <w:rPr>
          <w:color w:val="auto"/>
        </w:rPr>
        <w:t>p</w:t>
      </w:r>
      <w:r w:rsidRPr="00EC1DA1">
        <w:rPr>
          <w:color w:val="auto"/>
        </w:rPr>
        <w:t xml:space="preserve">rime </w:t>
      </w:r>
      <w:r w:rsidR="004E629D" w:rsidRPr="00EC1DA1">
        <w:rPr>
          <w:color w:val="auto"/>
        </w:rPr>
        <w:t>m</w:t>
      </w:r>
      <w:r w:rsidRPr="00EC1DA1">
        <w:rPr>
          <w:color w:val="auto"/>
        </w:rPr>
        <w:t>inister to ensure that although the service remains a private enterprise, MedOp enjoys the full backing of the British government</w:t>
      </w:r>
      <w:r w:rsidR="00225EE7" w:rsidRPr="00EC1DA1">
        <w:rPr>
          <w:color w:val="auto"/>
        </w:rPr>
        <w:t xml:space="preserve">, which will </w:t>
      </w:r>
      <w:r w:rsidR="002524D4" w:rsidRPr="00EC1DA1">
        <w:rPr>
          <w:color w:val="auto"/>
        </w:rPr>
        <w:t>be examining</w:t>
      </w:r>
      <w:r w:rsidR="00225EE7" w:rsidRPr="00EC1DA1">
        <w:rPr>
          <w:color w:val="auto"/>
        </w:rPr>
        <w:t xml:space="preserve"> the implications for</w:t>
      </w:r>
      <w:r w:rsidRPr="00EC1DA1">
        <w:rPr>
          <w:color w:val="auto"/>
        </w:rPr>
        <w:t xml:space="preserve"> international relations, </w:t>
      </w:r>
      <w:r w:rsidR="00C83C98" w:rsidRPr="00EC1DA1">
        <w:rPr>
          <w:color w:val="auto"/>
        </w:rPr>
        <w:t xml:space="preserve">tax, the </w:t>
      </w:r>
      <w:r w:rsidRPr="00EC1DA1">
        <w:rPr>
          <w:color w:val="auto"/>
        </w:rPr>
        <w:t>retirement age</w:t>
      </w:r>
      <w:r w:rsidR="00AB4D6D" w:rsidRPr="00EC1DA1">
        <w:rPr>
          <w:color w:val="auto"/>
        </w:rPr>
        <w:t>…</w:t>
      </w:r>
      <w:r w:rsidRPr="00EC1DA1">
        <w:rPr>
          <w:color w:val="auto"/>
        </w:rPr>
        <w:t xml:space="preserve"> the list goes on.’ </w:t>
      </w:r>
    </w:p>
    <w:p w14:paraId="7711ADBE" w14:textId="7DB8C788" w:rsidR="0000433D" w:rsidRPr="00EC1DA1" w:rsidRDefault="0000433D" w:rsidP="0000433D">
      <w:pPr>
        <w:pStyle w:val="NormalParagraphEmergence"/>
        <w:rPr>
          <w:color w:val="auto"/>
        </w:rPr>
      </w:pPr>
      <w:r w:rsidRPr="00EC1DA1">
        <w:rPr>
          <w:color w:val="auto"/>
        </w:rPr>
        <w:t xml:space="preserve">‘Are you signing up for it yourself?’ </w:t>
      </w:r>
      <w:r w:rsidR="00F26ACF">
        <w:rPr>
          <w:color w:val="auto"/>
        </w:rPr>
        <w:t>someone</w:t>
      </w:r>
      <w:r w:rsidR="00F26ACF" w:rsidRPr="00EC1DA1">
        <w:rPr>
          <w:color w:val="auto"/>
        </w:rPr>
        <w:t xml:space="preserve"> </w:t>
      </w:r>
      <w:r w:rsidRPr="00EC1DA1">
        <w:rPr>
          <w:color w:val="auto"/>
        </w:rPr>
        <w:t>shouted from the back corner of the auditorium.</w:t>
      </w:r>
    </w:p>
    <w:p w14:paraId="7C43512C" w14:textId="77777777" w:rsidR="0000433D" w:rsidRPr="00EC1DA1" w:rsidRDefault="0000433D" w:rsidP="0000433D">
      <w:pPr>
        <w:pStyle w:val="NormalParagraphEmergence"/>
        <w:rPr>
          <w:color w:val="auto"/>
        </w:rPr>
      </w:pPr>
      <w:r w:rsidRPr="00EC1DA1">
        <w:rPr>
          <w:color w:val="auto"/>
        </w:rPr>
        <w:t xml:space="preserve">‘I expect to need it, to remain healthy to fight all the upcoming battles.’ </w:t>
      </w:r>
    </w:p>
    <w:p w14:paraId="3D8E0EA1" w14:textId="34418DE7" w:rsidR="0000433D" w:rsidRPr="00EC1DA1" w:rsidRDefault="004439EF" w:rsidP="0000433D">
      <w:pPr>
        <w:pStyle w:val="NormalParagraphEmergence"/>
        <w:rPr>
          <w:color w:val="auto"/>
        </w:rPr>
      </w:pPr>
      <w:r>
        <w:rPr>
          <w:color w:val="auto"/>
        </w:rPr>
        <w:t>MacKenzie</w:t>
      </w:r>
      <w:r w:rsidR="0000433D" w:rsidRPr="00EC1DA1">
        <w:rPr>
          <w:color w:val="auto"/>
        </w:rPr>
        <w:t xml:space="preserve"> turned away from the audience towards the </w:t>
      </w:r>
      <w:r w:rsidR="00E25982" w:rsidRPr="00EC1DA1">
        <w:rPr>
          <w:color w:val="auto"/>
        </w:rPr>
        <w:t>c</w:t>
      </w:r>
      <w:r w:rsidR="0000433D" w:rsidRPr="00EC1DA1">
        <w:rPr>
          <w:color w:val="auto"/>
        </w:rPr>
        <w:t>hancellor, but the heckler had a follow</w:t>
      </w:r>
      <w:r w:rsidR="007E2558" w:rsidRPr="00EC1DA1">
        <w:rPr>
          <w:color w:val="auto"/>
        </w:rPr>
        <w:t>-</w:t>
      </w:r>
      <w:r w:rsidR="0000433D" w:rsidRPr="00EC1DA1">
        <w:rPr>
          <w:color w:val="auto"/>
        </w:rPr>
        <w:t>up.</w:t>
      </w:r>
    </w:p>
    <w:p w14:paraId="0DD403E5" w14:textId="3F286FAE" w:rsidR="0000433D" w:rsidRPr="00EC1DA1" w:rsidRDefault="0000433D" w:rsidP="0000433D">
      <w:pPr>
        <w:pStyle w:val="NormalParagraphEmergence"/>
        <w:rPr>
          <w:color w:val="auto"/>
        </w:rPr>
      </w:pPr>
      <w:r w:rsidRPr="00EC1DA1">
        <w:rPr>
          <w:color w:val="auto"/>
        </w:rPr>
        <w:t>‘</w:t>
      </w:r>
      <w:r w:rsidR="00CC3BE4">
        <w:rPr>
          <w:color w:val="auto"/>
        </w:rPr>
        <w:t xml:space="preserve">Will you make </w:t>
      </w:r>
      <w:r w:rsidRPr="00EC1DA1">
        <w:rPr>
          <w:color w:val="auto"/>
        </w:rPr>
        <w:t>immortality</w:t>
      </w:r>
      <w:r w:rsidR="00CC3BE4">
        <w:rPr>
          <w:color w:val="auto"/>
        </w:rPr>
        <w:t xml:space="preserve"> available to everyone once you crack it</w:t>
      </w:r>
      <w:r w:rsidRPr="00EC1DA1">
        <w:rPr>
          <w:color w:val="auto"/>
        </w:rPr>
        <w:t>?’</w:t>
      </w:r>
    </w:p>
    <w:p w14:paraId="60C72E87" w14:textId="1AD2F330" w:rsidR="0029584E" w:rsidRPr="00EC1DA1" w:rsidRDefault="002524D4" w:rsidP="0000433D">
      <w:pPr>
        <w:pStyle w:val="NormalParagraphEmergence"/>
        <w:rPr>
          <w:color w:val="auto"/>
        </w:rPr>
      </w:pPr>
      <w:r w:rsidRPr="00EC1DA1">
        <w:rPr>
          <w:color w:val="auto"/>
        </w:rPr>
        <w:t>From</w:t>
      </w:r>
      <w:r w:rsidR="0029584E" w:rsidRPr="00EC1DA1">
        <w:rPr>
          <w:color w:val="auto"/>
        </w:rPr>
        <w:t xml:space="preserve"> his own research of </w:t>
      </w:r>
      <w:r w:rsidR="004439EF">
        <w:rPr>
          <w:color w:val="auto"/>
        </w:rPr>
        <w:t>MacKenzie</w:t>
      </w:r>
      <w:r w:rsidR="0029584E" w:rsidRPr="00EC1DA1">
        <w:rPr>
          <w:color w:val="auto"/>
        </w:rPr>
        <w:t xml:space="preserve">, Tim </w:t>
      </w:r>
      <w:r w:rsidRPr="00EC1DA1">
        <w:rPr>
          <w:color w:val="auto"/>
        </w:rPr>
        <w:t>understood the basis of</w:t>
      </w:r>
      <w:r w:rsidR="0029584E" w:rsidRPr="00EC1DA1">
        <w:rPr>
          <w:color w:val="auto"/>
        </w:rPr>
        <w:t xml:space="preserve"> the question. </w:t>
      </w:r>
      <w:r w:rsidR="004439EF">
        <w:rPr>
          <w:color w:val="auto"/>
        </w:rPr>
        <w:t>MacKenzie</w:t>
      </w:r>
      <w:r w:rsidR="0029584E" w:rsidRPr="00EC1DA1">
        <w:rPr>
          <w:color w:val="auto"/>
        </w:rPr>
        <w:t xml:space="preserve"> had given generously to cryogenic research and </w:t>
      </w:r>
      <w:r w:rsidR="00460F21">
        <w:rPr>
          <w:color w:val="auto"/>
        </w:rPr>
        <w:t xml:space="preserve">stem cell </w:t>
      </w:r>
      <w:r w:rsidR="0029584E" w:rsidRPr="00EC1DA1">
        <w:rPr>
          <w:color w:val="auto"/>
        </w:rPr>
        <w:t>research long before he’d started MedOp.</w:t>
      </w:r>
    </w:p>
    <w:p w14:paraId="19A60DA9" w14:textId="02FE1702" w:rsidR="0000433D" w:rsidRPr="00EC1DA1" w:rsidRDefault="004439EF" w:rsidP="0000433D">
      <w:pPr>
        <w:pStyle w:val="NormalParagraphEmergence"/>
        <w:rPr>
          <w:color w:val="auto"/>
        </w:rPr>
      </w:pPr>
      <w:r>
        <w:rPr>
          <w:color w:val="auto"/>
        </w:rPr>
        <w:t>MacKenzie</w:t>
      </w:r>
      <w:r w:rsidR="0000433D" w:rsidRPr="00EC1DA1">
        <w:rPr>
          <w:color w:val="auto"/>
        </w:rPr>
        <w:t xml:space="preserve"> ignored the question. ‘Free arterial cleaning for everyone within three years</w:t>
      </w:r>
      <w:r w:rsidR="00573121">
        <w:rPr>
          <w:color w:val="auto"/>
        </w:rPr>
        <w:t>.’</w:t>
      </w:r>
    </w:p>
    <w:p w14:paraId="1266B8FB" w14:textId="13E65B78" w:rsidR="0000433D" w:rsidRPr="00EC1DA1" w:rsidRDefault="006F6793" w:rsidP="0000433D">
      <w:pPr>
        <w:pStyle w:val="NormalParagraphEmergence"/>
        <w:rPr>
          <w:color w:val="auto"/>
        </w:rPr>
      </w:pPr>
      <w:r w:rsidRPr="00EC1DA1">
        <w:rPr>
          <w:color w:val="auto"/>
        </w:rPr>
        <w:t>A</w:t>
      </w:r>
      <w:r w:rsidR="0000433D" w:rsidRPr="00EC1DA1">
        <w:rPr>
          <w:color w:val="auto"/>
        </w:rPr>
        <w:t xml:space="preserve">fter briefly shaking the </w:t>
      </w:r>
      <w:r w:rsidR="00E25982" w:rsidRPr="00EC1DA1">
        <w:rPr>
          <w:color w:val="auto"/>
        </w:rPr>
        <w:t>c</w:t>
      </w:r>
      <w:r w:rsidR="0000433D" w:rsidRPr="00EC1DA1">
        <w:rPr>
          <w:color w:val="auto"/>
        </w:rPr>
        <w:t>hancellor’s hand, he walked off</w:t>
      </w:r>
      <w:r w:rsidR="00802C41" w:rsidRPr="00EC1DA1">
        <w:rPr>
          <w:color w:val="auto"/>
        </w:rPr>
        <w:t xml:space="preserve"> the</w:t>
      </w:r>
      <w:r w:rsidR="0000433D" w:rsidRPr="00EC1DA1">
        <w:rPr>
          <w:color w:val="auto"/>
        </w:rPr>
        <w:t xml:space="preserve"> stage.</w:t>
      </w:r>
    </w:p>
    <w:p w14:paraId="09D32B96" w14:textId="353BB26E" w:rsidR="0000433D" w:rsidRPr="00EC1DA1" w:rsidRDefault="00B750CA" w:rsidP="00B750CA">
      <w:pPr>
        <w:pStyle w:val="FirstParagraphEmerg"/>
        <w:spacing w:before="360" w:after="360"/>
        <w:jc w:val="center"/>
      </w:pPr>
      <w:r>
        <w:t>--------</w:t>
      </w:r>
    </w:p>
    <w:p w14:paraId="053BC807" w14:textId="77777777" w:rsidR="0000433D" w:rsidRPr="00EC1DA1" w:rsidRDefault="0000433D" w:rsidP="0000433D">
      <w:pPr>
        <w:pStyle w:val="FirstParagraphEmerg"/>
      </w:pPr>
      <w:r w:rsidRPr="00EC1DA1">
        <w:t>After waiting ten minutes for the auditorium to clear, Tim and Sam headed for the post-talk drinks reception.</w:t>
      </w:r>
    </w:p>
    <w:p w14:paraId="6175604D" w14:textId="7D5F7744" w:rsidR="0000433D" w:rsidRPr="00EC1DA1" w:rsidRDefault="0000433D" w:rsidP="0000433D">
      <w:pPr>
        <w:pStyle w:val="NormalParagraphEmergence"/>
        <w:rPr>
          <w:color w:val="auto"/>
        </w:rPr>
      </w:pPr>
      <w:r w:rsidRPr="00EC1DA1">
        <w:rPr>
          <w:color w:val="auto"/>
        </w:rPr>
        <w:t xml:space="preserve">Again, Tim scanned the room. He hadn’t given up all hope of meeting the mathematician who was responsible for the underlying </w:t>
      </w:r>
      <w:r w:rsidR="00494494" w:rsidRPr="00EC1DA1">
        <w:rPr>
          <w:color w:val="auto"/>
        </w:rPr>
        <w:t xml:space="preserve">data analysis </w:t>
      </w:r>
      <w:r w:rsidRPr="00EC1DA1">
        <w:rPr>
          <w:color w:val="auto"/>
        </w:rPr>
        <w:t xml:space="preserve">algorithm. It was only two </w:t>
      </w:r>
      <w:r w:rsidR="00ED22E4" w:rsidRPr="00EC1DA1">
        <w:rPr>
          <w:color w:val="auto"/>
        </w:rPr>
        <w:t>percent</w:t>
      </w:r>
      <w:r w:rsidRPr="00EC1DA1">
        <w:rPr>
          <w:color w:val="auto"/>
        </w:rPr>
        <w:t xml:space="preserve"> of the overall MIDAS code</w:t>
      </w:r>
      <w:r w:rsidR="00532836" w:rsidRPr="00EC1DA1">
        <w:rPr>
          <w:color w:val="auto"/>
        </w:rPr>
        <w:t xml:space="preserve"> –</w:t>
      </w:r>
      <w:r w:rsidRPr="00EC1DA1">
        <w:rPr>
          <w:color w:val="auto"/>
        </w:rPr>
        <w:t xml:space="preserve"> Tim </w:t>
      </w:r>
      <w:r w:rsidR="00790053" w:rsidRPr="00EC1DA1">
        <w:rPr>
          <w:color w:val="auto"/>
        </w:rPr>
        <w:t xml:space="preserve">and Sam </w:t>
      </w:r>
      <w:r w:rsidRPr="00EC1DA1">
        <w:rPr>
          <w:color w:val="auto"/>
        </w:rPr>
        <w:t>had written almost all the rest</w:t>
      </w:r>
      <w:r w:rsidR="00532836" w:rsidRPr="00EC1DA1">
        <w:rPr>
          <w:color w:val="auto"/>
        </w:rPr>
        <w:t xml:space="preserve"> –</w:t>
      </w:r>
      <w:r w:rsidRPr="00EC1DA1">
        <w:rPr>
          <w:color w:val="auto"/>
        </w:rPr>
        <w:t xml:space="preserve"> but </w:t>
      </w:r>
      <w:r w:rsidR="00790053" w:rsidRPr="00EC1DA1">
        <w:rPr>
          <w:color w:val="auto"/>
        </w:rPr>
        <w:t xml:space="preserve">that algorithm </w:t>
      </w:r>
      <w:r w:rsidRPr="00EC1DA1">
        <w:rPr>
          <w:color w:val="auto"/>
        </w:rPr>
        <w:t>was one of the most devilishly clever bits.</w:t>
      </w:r>
    </w:p>
    <w:p w14:paraId="6EFC46CE" w14:textId="75774959" w:rsidR="0000433D" w:rsidRPr="00EC1DA1" w:rsidRDefault="0000433D" w:rsidP="0000433D">
      <w:pPr>
        <w:pStyle w:val="NormalParagraphEmergence"/>
        <w:rPr>
          <w:color w:val="auto"/>
        </w:rPr>
      </w:pPr>
      <w:r w:rsidRPr="00EC1DA1">
        <w:rPr>
          <w:color w:val="auto"/>
        </w:rPr>
        <w:t xml:space="preserve">In fact, Charlie had helped with some of the </w:t>
      </w:r>
      <w:r w:rsidR="00790053" w:rsidRPr="00EC1DA1">
        <w:rPr>
          <w:color w:val="auto"/>
        </w:rPr>
        <w:t xml:space="preserve">coding </w:t>
      </w:r>
      <w:r w:rsidRPr="00EC1DA1">
        <w:rPr>
          <w:color w:val="auto"/>
        </w:rPr>
        <w:t xml:space="preserve">logic too. Charlie’s </w:t>
      </w:r>
      <w:r w:rsidR="00790053" w:rsidRPr="00EC1DA1">
        <w:rPr>
          <w:color w:val="auto"/>
        </w:rPr>
        <w:t xml:space="preserve">own </w:t>
      </w:r>
      <w:r w:rsidRPr="00EC1DA1">
        <w:rPr>
          <w:color w:val="auto"/>
        </w:rPr>
        <w:t xml:space="preserve">background in behavioural modelling had supported </w:t>
      </w:r>
      <w:r w:rsidR="00790053" w:rsidRPr="00EC1DA1">
        <w:rPr>
          <w:color w:val="auto"/>
        </w:rPr>
        <w:t xml:space="preserve">their </w:t>
      </w:r>
      <w:r w:rsidRPr="00EC1DA1">
        <w:rPr>
          <w:color w:val="auto"/>
        </w:rPr>
        <w:t xml:space="preserve">work on </w:t>
      </w:r>
      <w:r w:rsidR="00790053" w:rsidRPr="00EC1DA1">
        <w:rPr>
          <w:color w:val="auto"/>
        </w:rPr>
        <w:t>dynamic meme linking</w:t>
      </w:r>
      <w:r w:rsidRPr="00EC1DA1">
        <w:rPr>
          <w:color w:val="auto"/>
        </w:rPr>
        <w:t>.</w:t>
      </w:r>
    </w:p>
    <w:p w14:paraId="5F354F0F" w14:textId="458AB1C4" w:rsidR="0000433D" w:rsidRPr="00EC1DA1" w:rsidRDefault="0000433D" w:rsidP="00A34E9E">
      <w:pPr>
        <w:pStyle w:val="DirectThought"/>
      </w:pPr>
      <w:r w:rsidRPr="00EC1DA1">
        <w:t>Speak of the devil</w:t>
      </w:r>
      <w:r w:rsidR="00AB4D6D" w:rsidRPr="00EC1DA1">
        <w:t> …</w:t>
      </w:r>
    </w:p>
    <w:p w14:paraId="1B26E6F7" w14:textId="526F7785" w:rsidR="0000433D" w:rsidRPr="00EC1DA1" w:rsidRDefault="0000433D" w:rsidP="0000433D">
      <w:pPr>
        <w:pStyle w:val="NormalParagraphEmergence"/>
        <w:rPr>
          <w:color w:val="auto"/>
        </w:rPr>
      </w:pPr>
      <w:r w:rsidRPr="00EC1DA1">
        <w:rPr>
          <w:color w:val="auto"/>
        </w:rPr>
        <w:t xml:space="preserve">Charlie had broken away from </w:t>
      </w:r>
      <w:r w:rsidR="00E94EB7" w:rsidRPr="00EC1DA1">
        <w:rPr>
          <w:color w:val="auto"/>
        </w:rPr>
        <w:t xml:space="preserve">talking to </w:t>
      </w:r>
      <w:r w:rsidR="00B440E9" w:rsidRPr="00EC1DA1">
        <w:rPr>
          <w:color w:val="auto"/>
        </w:rPr>
        <w:t xml:space="preserve">the </w:t>
      </w:r>
      <w:r w:rsidR="00E94EB7" w:rsidRPr="00EC1DA1">
        <w:rPr>
          <w:color w:val="auto"/>
        </w:rPr>
        <w:t xml:space="preserve">familiar-looking </w:t>
      </w:r>
      <w:r w:rsidR="00B440E9" w:rsidRPr="00EC1DA1">
        <w:rPr>
          <w:color w:val="auto"/>
        </w:rPr>
        <w:t xml:space="preserve">woman </w:t>
      </w:r>
      <w:r w:rsidR="00E94EB7" w:rsidRPr="00EC1DA1">
        <w:rPr>
          <w:color w:val="auto"/>
        </w:rPr>
        <w:t>they’d</w:t>
      </w:r>
      <w:r w:rsidR="00B440E9" w:rsidRPr="00EC1DA1">
        <w:rPr>
          <w:color w:val="auto"/>
        </w:rPr>
        <w:t xml:space="preserve"> seen </w:t>
      </w:r>
      <w:r w:rsidR="00E94EB7" w:rsidRPr="00EC1DA1">
        <w:rPr>
          <w:color w:val="auto"/>
        </w:rPr>
        <w:t xml:space="preserve">earlier </w:t>
      </w:r>
      <w:r w:rsidR="00B440E9" w:rsidRPr="00EC1DA1">
        <w:rPr>
          <w:color w:val="auto"/>
        </w:rPr>
        <w:t>in the lecture theatre and walked over to join them.</w:t>
      </w:r>
    </w:p>
    <w:p w14:paraId="3E775684" w14:textId="36F2968A" w:rsidR="0000433D" w:rsidRPr="00EC1DA1" w:rsidRDefault="0000433D" w:rsidP="0000433D">
      <w:pPr>
        <w:pStyle w:val="NormalParagraphEmergence"/>
        <w:rPr>
          <w:color w:val="auto"/>
        </w:rPr>
      </w:pPr>
      <w:r w:rsidRPr="00EC1DA1">
        <w:rPr>
          <w:color w:val="auto"/>
        </w:rPr>
        <w:t xml:space="preserve">‘Are there other </w:t>
      </w:r>
      <w:r w:rsidR="00494494" w:rsidRPr="00EC1DA1">
        <w:rPr>
          <w:color w:val="auto"/>
        </w:rPr>
        <w:t>team</w:t>
      </w:r>
      <w:r w:rsidRPr="00EC1DA1">
        <w:rPr>
          <w:color w:val="auto"/>
        </w:rPr>
        <w:t xml:space="preserve"> leaders here?’ Tim asked Charlie as he arrived.</w:t>
      </w:r>
    </w:p>
    <w:p w14:paraId="033ED60E" w14:textId="38306E2B" w:rsidR="0000433D" w:rsidRPr="00EC1DA1" w:rsidRDefault="0000433D" w:rsidP="0000433D">
      <w:pPr>
        <w:pStyle w:val="NormalParagraphEmergence"/>
        <w:rPr>
          <w:color w:val="auto"/>
        </w:rPr>
      </w:pPr>
      <w:r w:rsidRPr="00EC1DA1">
        <w:rPr>
          <w:color w:val="auto"/>
        </w:rPr>
        <w:t>‘</w:t>
      </w:r>
      <w:r w:rsidR="00573121">
        <w:rPr>
          <w:color w:val="auto"/>
        </w:rPr>
        <w:t>Nope</w:t>
      </w:r>
      <w:r w:rsidRPr="00EC1DA1">
        <w:rPr>
          <w:color w:val="auto"/>
        </w:rPr>
        <w:t>,’ said Charlie</w:t>
      </w:r>
      <w:r w:rsidR="00573121">
        <w:rPr>
          <w:color w:val="auto"/>
        </w:rPr>
        <w:t>, reaching down and taking Sam’s hand</w:t>
      </w:r>
      <w:r w:rsidRPr="00EC1DA1">
        <w:rPr>
          <w:color w:val="auto"/>
        </w:rPr>
        <w:t>. ‘You two are special cases.’</w:t>
      </w:r>
    </w:p>
    <w:p w14:paraId="1CA6913C" w14:textId="28A06112" w:rsidR="0000433D" w:rsidRPr="00EC1DA1" w:rsidRDefault="0000433D" w:rsidP="0000433D">
      <w:pPr>
        <w:pStyle w:val="NormalParagraphEmergence"/>
        <w:rPr>
          <w:color w:val="auto"/>
        </w:rPr>
      </w:pPr>
      <w:r w:rsidRPr="00EC1DA1">
        <w:rPr>
          <w:color w:val="auto"/>
        </w:rPr>
        <w:t xml:space="preserve">‘You said there was a chance I’d meet </w:t>
      </w:r>
      <w:r w:rsidR="00494494" w:rsidRPr="00EC1DA1">
        <w:rPr>
          <w:color w:val="auto"/>
        </w:rPr>
        <w:t>a few</w:t>
      </w:r>
      <w:r w:rsidRPr="00EC1DA1">
        <w:rPr>
          <w:color w:val="auto"/>
        </w:rPr>
        <w:t>,’ said Tim, aware that he was sounding a little needy.</w:t>
      </w:r>
    </w:p>
    <w:p w14:paraId="3D1E5C7A" w14:textId="20BA6AD4" w:rsidR="0000433D" w:rsidRPr="00EC1DA1" w:rsidRDefault="0000433D" w:rsidP="0000433D">
      <w:pPr>
        <w:pStyle w:val="NormalParagraphEmergence"/>
        <w:rPr>
          <w:color w:val="auto"/>
        </w:rPr>
      </w:pPr>
      <w:r w:rsidRPr="00EC1DA1">
        <w:rPr>
          <w:color w:val="auto"/>
        </w:rPr>
        <w:t xml:space="preserve">Sam came to </w:t>
      </w:r>
      <w:r w:rsidR="00532836" w:rsidRPr="00EC1DA1">
        <w:rPr>
          <w:color w:val="auto"/>
        </w:rPr>
        <w:t>his defence</w:t>
      </w:r>
      <w:r w:rsidRPr="00EC1DA1">
        <w:rPr>
          <w:color w:val="auto"/>
        </w:rPr>
        <w:t>. ‘Come on, Charlie.’</w:t>
      </w:r>
    </w:p>
    <w:p w14:paraId="50CE8F35" w14:textId="73A24A15" w:rsidR="0000433D" w:rsidRPr="00EC1DA1" w:rsidRDefault="0000433D" w:rsidP="0000433D">
      <w:pPr>
        <w:pStyle w:val="NormalParagraphEmergence"/>
        <w:rPr>
          <w:color w:val="auto"/>
        </w:rPr>
      </w:pPr>
      <w:r w:rsidRPr="00EC1DA1">
        <w:rPr>
          <w:color w:val="auto"/>
        </w:rPr>
        <w:lastRenderedPageBreak/>
        <w:t xml:space="preserve">‘I </w:t>
      </w:r>
      <w:r w:rsidR="00494494" w:rsidRPr="00EC1DA1">
        <w:rPr>
          <w:color w:val="auto"/>
        </w:rPr>
        <w:t>never promised that</w:t>
      </w:r>
      <w:r w:rsidRPr="00EC1DA1">
        <w:rPr>
          <w:color w:val="auto"/>
        </w:rPr>
        <w:t xml:space="preserve">,’ said Charlie, his eyes darting to the corner of the room where </w:t>
      </w:r>
      <w:r w:rsidR="004439EF">
        <w:rPr>
          <w:color w:val="auto"/>
        </w:rPr>
        <w:t>MacKenzie</w:t>
      </w:r>
      <w:r w:rsidRPr="00EC1DA1">
        <w:rPr>
          <w:color w:val="auto"/>
        </w:rPr>
        <w:t xml:space="preserve"> was speaking to Chancellor Greening. ‘You know what Francis is like.’</w:t>
      </w:r>
    </w:p>
    <w:p w14:paraId="1F58CAC2" w14:textId="2403EE4C" w:rsidR="0000433D" w:rsidRPr="00EC1DA1" w:rsidRDefault="0000433D" w:rsidP="0000433D">
      <w:pPr>
        <w:pStyle w:val="NormalParagraphEmergence"/>
        <w:rPr>
          <w:color w:val="auto"/>
        </w:rPr>
      </w:pPr>
      <w:r w:rsidRPr="00EC1DA1">
        <w:rPr>
          <w:color w:val="auto"/>
        </w:rPr>
        <w:t>‘Who was the lady you were speaking to before?’ asked Sam.</w:t>
      </w:r>
      <w:r w:rsidR="009F339E" w:rsidRPr="00EC1DA1">
        <w:rPr>
          <w:color w:val="auto"/>
        </w:rPr>
        <w:t xml:space="preserve"> ‘I saw her in the lecture theatre behind Chancellor Greening.’</w:t>
      </w:r>
    </w:p>
    <w:p w14:paraId="2C673A89" w14:textId="77777777" w:rsidR="0000433D" w:rsidRPr="00EC1DA1" w:rsidRDefault="0000433D" w:rsidP="0000433D">
      <w:pPr>
        <w:pStyle w:val="NormalParagraphEmergence"/>
        <w:rPr>
          <w:color w:val="auto"/>
        </w:rPr>
      </w:pPr>
      <w:r w:rsidRPr="00EC1DA1">
        <w:rPr>
          <w:color w:val="auto"/>
        </w:rPr>
        <w:t>For a moment it looked like Charlie wouldn’t answer, but then he relented. ‘Xandra Kusr.’</w:t>
      </w:r>
    </w:p>
    <w:p w14:paraId="69CBF4BB" w14:textId="77777777" w:rsidR="00573121" w:rsidRDefault="00573121" w:rsidP="00A34E9E">
      <w:pPr>
        <w:pStyle w:val="DirectThought"/>
      </w:pPr>
      <w:r>
        <w:t>Ah…</w:t>
      </w:r>
    </w:p>
    <w:p w14:paraId="1BEC1A80" w14:textId="06E60DD6" w:rsidR="001D4F4C" w:rsidRPr="00EC1DA1" w:rsidRDefault="0000433D" w:rsidP="00251A92">
      <w:pPr>
        <w:pStyle w:val="NormalParagraphEmergence"/>
        <w:rPr>
          <w:color w:val="auto"/>
        </w:rPr>
      </w:pPr>
      <w:r w:rsidRPr="00EC1DA1">
        <w:rPr>
          <w:color w:val="auto"/>
        </w:rPr>
        <w:t xml:space="preserve">Tim </w:t>
      </w:r>
      <w:r w:rsidR="00494494" w:rsidRPr="00EC1DA1">
        <w:rPr>
          <w:color w:val="auto"/>
        </w:rPr>
        <w:t xml:space="preserve">knew </w:t>
      </w:r>
      <w:r w:rsidRPr="00EC1DA1">
        <w:rPr>
          <w:color w:val="auto"/>
        </w:rPr>
        <w:t xml:space="preserve">her name. </w:t>
      </w:r>
      <w:r w:rsidR="00A3163E" w:rsidRPr="00EC1DA1">
        <w:rPr>
          <w:color w:val="auto"/>
        </w:rPr>
        <w:t>Dr</w:t>
      </w:r>
      <w:r w:rsidRPr="00EC1DA1">
        <w:rPr>
          <w:color w:val="auto"/>
        </w:rPr>
        <w:t xml:space="preserve"> Xandra Kusr was a </w:t>
      </w:r>
      <w:r w:rsidR="00573121">
        <w:rPr>
          <w:color w:val="auto"/>
        </w:rPr>
        <w:t xml:space="preserve">neurosurgeon – a </w:t>
      </w:r>
      <w:r w:rsidR="00573121">
        <w:rPr>
          <w:i/>
          <w:color w:val="auto"/>
        </w:rPr>
        <w:t xml:space="preserve">struck-off </w:t>
      </w:r>
      <w:r w:rsidR="00573121">
        <w:rPr>
          <w:color w:val="auto"/>
        </w:rPr>
        <w:t>neurosurgeon.</w:t>
      </w:r>
    </w:p>
    <w:p w14:paraId="5B7155A7" w14:textId="1C0FB9DB" w:rsidR="0000433D" w:rsidRPr="00EC1DA1" w:rsidRDefault="0000433D" w:rsidP="0000433D">
      <w:pPr>
        <w:pStyle w:val="NormalParagraphEmergence"/>
        <w:rPr>
          <w:color w:val="auto"/>
        </w:rPr>
      </w:pPr>
      <w:r w:rsidRPr="00EC1DA1">
        <w:rPr>
          <w:color w:val="auto"/>
        </w:rPr>
        <w:t xml:space="preserve">‘She’s </w:t>
      </w:r>
      <w:r w:rsidR="00251A92" w:rsidRPr="00EC1DA1">
        <w:rPr>
          <w:color w:val="auto"/>
        </w:rPr>
        <w:t xml:space="preserve">formally </w:t>
      </w:r>
      <w:r w:rsidRPr="00EC1DA1">
        <w:rPr>
          <w:color w:val="auto"/>
        </w:rPr>
        <w:t>working with MedOp?’</w:t>
      </w:r>
      <w:r w:rsidR="00251A92" w:rsidRPr="00EC1DA1">
        <w:rPr>
          <w:color w:val="auto"/>
        </w:rPr>
        <w:t xml:space="preserve"> asked Tim.</w:t>
      </w:r>
    </w:p>
    <w:p w14:paraId="25EFBC6A" w14:textId="42AD8171" w:rsidR="0000433D" w:rsidRPr="00EC1DA1" w:rsidRDefault="0000433D" w:rsidP="0000433D">
      <w:pPr>
        <w:pStyle w:val="NormalParagraphEmergence"/>
        <w:rPr>
          <w:color w:val="auto"/>
        </w:rPr>
      </w:pPr>
      <w:r w:rsidRPr="00EC1DA1">
        <w:rPr>
          <w:color w:val="auto"/>
        </w:rPr>
        <w:t>‘</w:t>
      </w:r>
      <w:r w:rsidR="00251A92" w:rsidRPr="00EC1DA1">
        <w:rPr>
          <w:color w:val="auto"/>
        </w:rPr>
        <w:t>Almost</w:t>
      </w:r>
      <w:r w:rsidRPr="00EC1DA1">
        <w:rPr>
          <w:color w:val="auto"/>
        </w:rPr>
        <w:t>,’ said Charlie. ‘</w:t>
      </w:r>
      <w:r w:rsidR="00573121">
        <w:rPr>
          <w:color w:val="auto"/>
        </w:rPr>
        <w:t>I know that you know her background. It’s complicated</w:t>
      </w:r>
      <w:r w:rsidR="00251A92" w:rsidRPr="00EC1DA1">
        <w:rPr>
          <w:color w:val="auto"/>
        </w:rPr>
        <w:t>.’</w:t>
      </w:r>
    </w:p>
    <w:p w14:paraId="791BF2B0" w14:textId="77777777" w:rsidR="0000433D" w:rsidRPr="00EC1DA1" w:rsidRDefault="0000433D" w:rsidP="0000433D">
      <w:pPr>
        <w:pStyle w:val="NormalParagraphEmergence"/>
        <w:rPr>
          <w:color w:val="auto"/>
        </w:rPr>
      </w:pPr>
      <w:r w:rsidRPr="00EC1DA1">
        <w:rPr>
          <w:color w:val="auto"/>
        </w:rPr>
        <w:t>‘Can I talk to her?’ asked Sam.</w:t>
      </w:r>
    </w:p>
    <w:p w14:paraId="403A5561" w14:textId="263D2C10" w:rsidR="0000433D" w:rsidRPr="00EC1DA1" w:rsidRDefault="0000433D" w:rsidP="0000433D">
      <w:pPr>
        <w:pStyle w:val="NormalParagraphEmergence"/>
        <w:rPr>
          <w:color w:val="auto"/>
        </w:rPr>
      </w:pPr>
      <w:r w:rsidRPr="00EC1DA1">
        <w:rPr>
          <w:color w:val="auto"/>
        </w:rPr>
        <w:t xml:space="preserve">‘No,’ said Tim, aware the question had been for Charlie. ‘We mustn’t risk annoying </w:t>
      </w:r>
      <w:r w:rsidR="004439EF">
        <w:rPr>
          <w:color w:val="auto"/>
        </w:rPr>
        <w:t>MacKenzie</w:t>
      </w:r>
      <w:r w:rsidRPr="00EC1DA1">
        <w:rPr>
          <w:color w:val="auto"/>
        </w:rPr>
        <w:t>. You know his views on compartmentalisation.’</w:t>
      </w:r>
    </w:p>
    <w:p w14:paraId="18EA456E" w14:textId="67B006DB" w:rsidR="0000433D" w:rsidRPr="00EC1DA1" w:rsidRDefault="0000433D" w:rsidP="0000433D">
      <w:pPr>
        <w:pStyle w:val="NormalParagraphEmergence"/>
        <w:rPr>
          <w:color w:val="auto"/>
        </w:rPr>
      </w:pPr>
      <w:r w:rsidRPr="00EC1DA1">
        <w:rPr>
          <w:color w:val="auto"/>
        </w:rPr>
        <w:t xml:space="preserve">Tim really didn’t want to annoy </w:t>
      </w:r>
      <w:r w:rsidR="004439EF">
        <w:rPr>
          <w:color w:val="auto"/>
        </w:rPr>
        <w:t>MacKenzie</w:t>
      </w:r>
      <w:r w:rsidRPr="00EC1DA1">
        <w:rPr>
          <w:color w:val="auto"/>
        </w:rPr>
        <w:t xml:space="preserve">. Their ability to earn </w:t>
      </w:r>
      <w:r w:rsidR="001D4F4C" w:rsidRPr="00EC1DA1">
        <w:rPr>
          <w:color w:val="auto"/>
        </w:rPr>
        <w:t xml:space="preserve">significant </w:t>
      </w:r>
      <w:r w:rsidRPr="00EC1DA1">
        <w:rPr>
          <w:color w:val="auto"/>
        </w:rPr>
        <w:t xml:space="preserve">money developing MIDAS was entirely reliant on the final discretionary bonus that </w:t>
      </w:r>
      <w:r w:rsidR="004439EF">
        <w:rPr>
          <w:color w:val="auto"/>
        </w:rPr>
        <w:t>MacKenzie</w:t>
      </w:r>
      <w:r w:rsidRPr="00EC1DA1">
        <w:rPr>
          <w:color w:val="auto"/>
        </w:rPr>
        <w:t xml:space="preserve"> would decide independently. </w:t>
      </w:r>
      <w:r w:rsidR="004439EF">
        <w:rPr>
          <w:color w:val="auto"/>
        </w:rPr>
        <w:t>MacKenzie</w:t>
      </w:r>
      <w:r w:rsidRPr="00EC1DA1">
        <w:rPr>
          <w:color w:val="auto"/>
        </w:rPr>
        <w:t xml:space="preserve"> was not known to be generous at all, but even less so with people he felt had crossed him in any way. The previous year, </w:t>
      </w:r>
      <w:r w:rsidR="00532836" w:rsidRPr="00EC1DA1">
        <w:rPr>
          <w:color w:val="auto"/>
        </w:rPr>
        <w:t xml:space="preserve">Tim had </w:t>
      </w:r>
      <w:r w:rsidRPr="00EC1DA1">
        <w:rPr>
          <w:color w:val="auto"/>
        </w:rPr>
        <w:t xml:space="preserve">found an editorial in a business journal detailing a company </w:t>
      </w:r>
      <w:r w:rsidR="004439EF">
        <w:rPr>
          <w:color w:val="auto"/>
        </w:rPr>
        <w:t>MacKenzie</w:t>
      </w:r>
      <w:r w:rsidRPr="00EC1DA1">
        <w:rPr>
          <w:color w:val="auto"/>
        </w:rPr>
        <w:t xml:space="preserve"> had bought. </w:t>
      </w:r>
      <w:r w:rsidR="00156353" w:rsidRPr="00EC1DA1">
        <w:rPr>
          <w:color w:val="auto"/>
        </w:rPr>
        <w:t>T</w:t>
      </w:r>
      <w:r w:rsidRPr="00EC1DA1">
        <w:rPr>
          <w:color w:val="auto"/>
        </w:rPr>
        <w:t>he factory workers</w:t>
      </w:r>
      <w:r w:rsidR="00156353" w:rsidRPr="00EC1DA1">
        <w:rPr>
          <w:color w:val="auto"/>
        </w:rPr>
        <w:t xml:space="preserve"> were rumoured to have</w:t>
      </w:r>
      <w:r w:rsidRPr="00EC1DA1">
        <w:rPr>
          <w:color w:val="auto"/>
        </w:rPr>
        <w:t xml:space="preserve"> been ‘off’ with him</w:t>
      </w:r>
      <w:r w:rsidR="00156353" w:rsidRPr="00EC1DA1">
        <w:rPr>
          <w:color w:val="auto"/>
        </w:rPr>
        <w:t xml:space="preserve"> on his first site visit</w:t>
      </w:r>
      <w:r w:rsidRPr="00EC1DA1">
        <w:rPr>
          <w:color w:val="auto"/>
        </w:rPr>
        <w:t xml:space="preserve">. So, </w:t>
      </w:r>
      <w:r w:rsidR="004439EF">
        <w:rPr>
          <w:color w:val="auto"/>
        </w:rPr>
        <w:t>MacKenzie</w:t>
      </w:r>
      <w:r w:rsidRPr="00EC1DA1">
        <w:rPr>
          <w:color w:val="auto"/>
        </w:rPr>
        <w:t xml:space="preserve"> had shelved his turn-around plans, stripped the assets, sacked the workers, and sold off the real estate</w:t>
      </w:r>
      <w:r w:rsidR="00A07FC2" w:rsidRPr="00EC1DA1">
        <w:rPr>
          <w:color w:val="auto"/>
        </w:rPr>
        <w:t xml:space="preserve"> – </w:t>
      </w:r>
      <w:r w:rsidRPr="00EC1DA1">
        <w:rPr>
          <w:color w:val="auto"/>
        </w:rPr>
        <w:t xml:space="preserve">all within three days. </w:t>
      </w:r>
      <w:r w:rsidR="00790053" w:rsidRPr="00EC1DA1">
        <w:rPr>
          <w:color w:val="auto"/>
        </w:rPr>
        <w:t xml:space="preserve">The editorial stated that </w:t>
      </w:r>
      <w:r w:rsidR="004439EF">
        <w:rPr>
          <w:color w:val="auto"/>
        </w:rPr>
        <w:t>MacKenzie</w:t>
      </w:r>
      <w:r w:rsidR="00790053" w:rsidRPr="00EC1DA1">
        <w:rPr>
          <w:color w:val="auto"/>
        </w:rPr>
        <w:t xml:space="preserve"> had been entirely upfront about his change of heart, simply stating that the original rescue plans had assumed a certain level of employee buy-in and motivation. When it became clear to </w:t>
      </w:r>
      <w:r w:rsidR="004439EF">
        <w:rPr>
          <w:color w:val="auto"/>
        </w:rPr>
        <w:t>MacKenzie</w:t>
      </w:r>
      <w:r w:rsidR="00790053" w:rsidRPr="00EC1DA1">
        <w:rPr>
          <w:color w:val="auto"/>
        </w:rPr>
        <w:t xml:space="preserve"> that part of the equation did not exist</w:t>
      </w:r>
      <w:r w:rsidR="00AA4326" w:rsidRPr="00EC1DA1">
        <w:rPr>
          <w:color w:val="auto"/>
        </w:rPr>
        <w:t xml:space="preserve">, </w:t>
      </w:r>
      <w:r w:rsidR="00156353" w:rsidRPr="00EC1DA1">
        <w:rPr>
          <w:color w:val="auto"/>
        </w:rPr>
        <w:t>he</w:t>
      </w:r>
      <w:r w:rsidR="004166FD" w:rsidRPr="00EC1DA1">
        <w:rPr>
          <w:color w:val="auto"/>
        </w:rPr>
        <w:t>’d</w:t>
      </w:r>
      <w:r w:rsidR="00156353" w:rsidRPr="00EC1DA1">
        <w:rPr>
          <w:color w:val="auto"/>
        </w:rPr>
        <w:t xml:space="preserve"> implemented </w:t>
      </w:r>
      <w:r w:rsidR="00790053" w:rsidRPr="00EC1DA1">
        <w:rPr>
          <w:color w:val="auto"/>
        </w:rPr>
        <w:t>Plan B.</w:t>
      </w:r>
    </w:p>
    <w:p w14:paraId="6E76429B" w14:textId="77777777" w:rsidR="0000433D" w:rsidRPr="00EC1DA1" w:rsidRDefault="0000433D" w:rsidP="0000433D">
      <w:pPr>
        <w:pStyle w:val="NormalParagraphEmergence"/>
        <w:rPr>
          <w:color w:val="auto"/>
        </w:rPr>
      </w:pPr>
      <w:r w:rsidRPr="00EC1DA1">
        <w:rPr>
          <w:color w:val="auto"/>
        </w:rPr>
        <w:t>‘I want to know what Kusr has been up to,’ said Sam.</w:t>
      </w:r>
    </w:p>
    <w:p w14:paraId="49E6369C" w14:textId="77777777" w:rsidR="0000433D" w:rsidRPr="00EC1DA1" w:rsidRDefault="0000433D" w:rsidP="0000433D">
      <w:pPr>
        <w:pStyle w:val="NormalParagraphEmergence"/>
        <w:rPr>
          <w:color w:val="auto"/>
        </w:rPr>
      </w:pPr>
      <w:r w:rsidRPr="00EC1DA1">
        <w:rPr>
          <w:color w:val="auto"/>
        </w:rPr>
        <w:t>Charlie shook his head. ‘Sorry.’</w:t>
      </w:r>
    </w:p>
    <w:p w14:paraId="1FC9D3B8" w14:textId="1C1C0444" w:rsidR="0000433D" w:rsidRPr="00EC1DA1" w:rsidRDefault="0000433D" w:rsidP="0000433D">
      <w:pPr>
        <w:pStyle w:val="NormalParagraphEmergence"/>
        <w:rPr>
          <w:color w:val="auto"/>
        </w:rPr>
      </w:pPr>
      <w:r w:rsidRPr="00EC1DA1">
        <w:rPr>
          <w:color w:val="auto"/>
        </w:rPr>
        <w:t>Sam’s face registered disappointment. For a moment it looked as if she would wheel herself over</w:t>
      </w:r>
      <w:r w:rsidR="00B440E9" w:rsidRPr="00EC1DA1">
        <w:rPr>
          <w:color w:val="auto"/>
        </w:rPr>
        <w:t xml:space="preserve"> to the woman in question</w:t>
      </w:r>
      <w:r w:rsidRPr="00EC1DA1">
        <w:rPr>
          <w:color w:val="auto"/>
        </w:rPr>
        <w:t xml:space="preserve">, but </w:t>
      </w:r>
      <w:r w:rsidR="004166FD" w:rsidRPr="00EC1DA1">
        <w:rPr>
          <w:color w:val="auto"/>
        </w:rPr>
        <w:t>then</w:t>
      </w:r>
      <w:r w:rsidRPr="00EC1DA1">
        <w:rPr>
          <w:color w:val="auto"/>
        </w:rPr>
        <w:t xml:space="preserve"> a voice interrupted the conversation.</w:t>
      </w:r>
    </w:p>
    <w:p w14:paraId="1CCBF38A" w14:textId="1D4CE679" w:rsidR="0000433D" w:rsidRPr="00EC1DA1" w:rsidRDefault="0000433D" w:rsidP="0000433D">
      <w:pPr>
        <w:pStyle w:val="NormalParagraphEmergence"/>
        <w:rPr>
          <w:color w:val="auto"/>
        </w:rPr>
      </w:pPr>
      <w:r w:rsidRPr="00EC1DA1">
        <w:rPr>
          <w:color w:val="auto"/>
        </w:rPr>
        <w:t>‘Mr Boston. Miss Tu</w:t>
      </w:r>
      <w:r w:rsidR="00E94EB7" w:rsidRPr="00EC1DA1">
        <w:rPr>
          <w:color w:val="auto"/>
        </w:rPr>
        <w:t>r</w:t>
      </w:r>
      <w:r w:rsidRPr="00EC1DA1">
        <w:rPr>
          <w:color w:val="auto"/>
        </w:rPr>
        <w:t xml:space="preserve">ner.’ The voice of Francis </w:t>
      </w:r>
      <w:r w:rsidR="004439EF">
        <w:rPr>
          <w:color w:val="auto"/>
        </w:rPr>
        <w:t>MacKenzie</w:t>
      </w:r>
      <w:r w:rsidRPr="00EC1DA1">
        <w:rPr>
          <w:color w:val="auto"/>
        </w:rPr>
        <w:t xml:space="preserve">. </w:t>
      </w:r>
    </w:p>
    <w:p w14:paraId="574AC9BA" w14:textId="77777777" w:rsidR="0000433D" w:rsidRPr="00EC1DA1" w:rsidRDefault="0000433D" w:rsidP="0000433D">
      <w:pPr>
        <w:pStyle w:val="NormalParagraphEmergence"/>
        <w:rPr>
          <w:color w:val="auto"/>
        </w:rPr>
      </w:pPr>
      <w:r w:rsidRPr="00EC1DA1">
        <w:rPr>
          <w:color w:val="auto"/>
        </w:rPr>
        <w:t>Tim turned.</w:t>
      </w:r>
    </w:p>
    <w:p w14:paraId="6B29C12E" w14:textId="6E421B46" w:rsidR="0000433D" w:rsidRPr="00EC1DA1" w:rsidRDefault="0000433D" w:rsidP="0000433D">
      <w:pPr>
        <w:pStyle w:val="NormalParagraphEmergence"/>
        <w:rPr>
          <w:color w:val="auto"/>
        </w:rPr>
      </w:pPr>
      <w:r w:rsidRPr="00EC1DA1">
        <w:rPr>
          <w:color w:val="auto"/>
        </w:rPr>
        <w:t xml:space="preserve">‘Is MIDAS ready to send surveys to applicants?’ asked </w:t>
      </w:r>
      <w:r w:rsidR="004439EF">
        <w:rPr>
          <w:color w:val="auto"/>
        </w:rPr>
        <w:t>MacKenzie</w:t>
      </w:r>
      <w:r w:rsidRPr="00EC1DA1">
        <w:rPr>
          <w:color w:val="auto"/>
        </w:rPr>
        <w:t>.</w:t>
      </w:r>
    </w:p>
    <w:p w14:paraId="3BE4EF08" w14:textId="70547FBC" w:rsidR="0000433D" w:rsidRPr="00EC1DA1" w:rsidRDefault="0000433D" w:rsidP="0000433D">
      <w:pPr>
        <w:pStyle w:val="NormalParagraphEmergence"/>
        <w:rPr>
          <w:color w:val="auto"/>
        </w:rPr>
      </w:pPr>
      <w:r w:rsidRPr="00EC1DA1">
        <w:rPr>
          <w:color w:val="auto"/>
        </w:rPr>
        <w:t xml:space="preserve">Tim took a breath before answering. </w:t>
      </w:r>
      <w:r w:rsidR="004439EF">
        <w:rPr>
          <w:color w:val="auto"/>
        </w:rPr>
        <w:t>MacKenzie</w:t>
      </w:r>
      <w:r w:rsidRPr="00EC1DA1">
        <w:rPr>
          <w:color w:val="auto"/>
        </w:rPr>
        <w:t xml:space="preserve"> knew it was. They’d been testing it hard for the last two months. ‘We’re ready,’ he said.</w:t>
      </w:r>
    </w:p>
    <w:p w14:paraId="58B2E058" w14:textId="6B6FAAF8" w:rsidR="0000433D" w:rsidRPr="00EC1DA1" w:rsidRDefault="0000433D" w:rsidP="0000433D">
      <w:pPr>
        <w:pStyle w:val="NormalParagraphEmergence"/>
        <w:rPr>
          <w:color w:val="auto"/>
        </w:rPr>
      </w:pPr>
      <w:r w:rsidRPr="00EC1DA1">
        <w:rPr>
          <w:color w:val="auto"/>
        </w:rPr>
        <w:t>‘</w:t>
      </w:r>
      <w:r w:rsidR="00251A92" w:rsidRPr="00EC1DA1">
        <w:rPr>
          <w:color w:val="auto"/>
        </w:rPr>
        <w:t xml:space="preserve">It’s </w:t>
      </w:r>
      <w:r w:rsidRPr="00EC1DA1">
        <w:rPr>
          <w:color w:val="auto"/>
        </w:rPr>
        <w:t xml:space="preserve">critical,’ said </w:t>
      </w:r>
      <w:r w:rsidR="004439EF">
        <w:rPr>
          <w:color w:val="auto"/>
        </w:rPr>
        <w:t>MacKenzie</w:t>
      </w:r>
      <w:r w:rsidRPr="00EC1DA1">
        <w:rPr>
          <w:color w:val="auto"/>
        </w:rPr>
        <w:t>. ‘I need to track public opinion and keep ahead of any growing concern</w:t>
      </w:r>
      <w:r w:rsidR="00251A92" w:rsidRPr="00EC1DA1">
        <w:rPr>
          <w:color w:val="auto"/>
        </w:rPr>
        <w:t>s</w:t>
      </w:r>
      <w:r w:rsidR="001544E0" w:rsidRPr="00EC1DA1">
        <w:rPr>
          <w:color w:val="auto"/>
        </w:rPr>
        <w:t>. T</w:t>
      </w:r>
      <w:r w:rsidR="00251A92" w:rsidRPr="00EC1DA1">
        <w:rPr>
          <w:color w:val="auto"/>
        </w:rPr>
        <w:t>he information I get from th</w:t>
      </w:r>
      <w:r w:rsidR="001544E0" w:rsidRPr="00EC1DA1">
        <w:rPr>
          <w:color w:val="auto"/>
        </w:rPr>
        <w:t xml:space="preserve">at </w:t>
      </w:r>
      <w:r w:rsidRPr="00EC1DA1">
        <w:rPr>
          <w:color w:val="auto"/>
        </w:rPr>
        <w:t>survey data is gold</w:t>
      </w:r>
      <w:r w:rsidR="00251A92" w:rsidRPr="00EC1DA1">
        <w:rPr>
          <w:color w:val="auto"/>
        </w:rPr>
        <w:t xml:space="preserve"> dust</w:t>
      </w:r>
      <w:r w:rsidRPr="00EC1DA1">
        <w:rPr>
          <w:color w:val="auto"/>
        </w:rPr>
        <w:t>.’</w:t>
      </w:r>
    </w:p>
    <w:p w14:paraId="5081570A" w14:textId="0BB11FEB" w:rsidR="001544E0" w:rsidRPr="00EC1DA1" w:rsidRDefault="004439EF" w:rsidP="0000433D">
      <w:pPr>
        <w:pStyle w:val="NormalParagraphEmergence"/>
        <w:rPr>
          <w:color w:val="auto"/>
        </w:rPr>
      </w:pPr>
      <w:r>
        <w:rPr>
          <w:color w:val="auto"/>
        </w:rPr>
        <w:t>MacKenzie</w:t>
      </w:r>
      <w:r w:rsidR="001544E0" w:rsidRPr="00EC1DA1">
        <w:rPr>
          <w:color w:val="auto"/>
        </w:rPr>
        <w:t xml:space="preserve"> was correct about the data being valuable</w:t>
      </w:r>
      <w:r w:rsidR="00251A92" w:rsidRPr="00EC1DA1">
        <w:rPr>
          <w:color w:val="auto"/>
        </w:rPr>
        <w:t xml:space="preserve">. As well as </w:t>
      </w:r>
      <w:r w:rsidR="009421D9" w:rsidRPr="00EC1DA1">
        <w:rPr>
          <w:color w:val="auto"/>
        </w:rPr>
        <w:t xml:space="preserve">using it for </w:t>
      </w:r>
      <w:r w:rsidR="001544E0" w:rsidRPr="00EC1DA1">
        <w:rPr>
          <w:color w:val="auto"/>
        </w:rPr>
        <w:t xml:space="preserve">early identification, and validation, of negative </w:t>
      </w:r>
      <w:r w:rsidR="00251A92" w:rsidRPr="00EC1DA1">
        <w:rPr>
          <w:color w:val="auto"/>
        </w:rPr>
        <w:t>public perception</w:t>
      </w:r>
      <w:r w:rsidR="001544E0" w:rsidRPr="00EC1DA1">
        <w:rPr>
          <w:color w:val="auto"/>
        </w:rPr>
        <w:t xml:space="preserve"> – which could then be countered with focused interventions – </w:t>
      </w:r>
      <w:r w:rsidR="009421D9" w:rsidRPr="00EC1DA1">
        <w:rPr>
          <w:color w:val="auto"/>
        </w:rPr>
        <w:t>MedOp also needed the financial security it would bring. P</w:t>
      </w:r>
      <w:r w:rsidR="00E94EB7" w:rsidRPr="00EC1DA1">
        <w:rPr>
          <w:color w:val="auto"/>
        </w:rPr>
        <w:t xml:space="preserve">articipants </w:t>
      </w:r>
      <w:r w:rsidR="00573121">
        <w:rPr>
          <w:color w:val="auto"/>
        </w:rPr>
        <w:t xml:space="preserve">very explicitly </w:t>
      </w:r>
      <w:r w:rsidR="00E94EB7" w:rsidRPr="00EC1DA1">
        <w:rPr>
          <w:color w:val="auto"/>
        </w:rPr>
        <w:t xml:space="preserve">agreed, in their contracts, for the </w:t>
      </w:r>
      <w:r w:rsidR="00251A92" w:rsidRPr="00EC1DA1">
        <w:rPr>
          <w:color w:val="auto"/>
        </w:rPr>
        <w:t xml:space="preserve">data </w:t>
      </w:r>
      <w:r w:rsidR="00E94EB7" w:rsidRPr="00EC1DA1">
        <w:rPr>
          <w:color w:val="auto"/>
        </w:rPr>
        <w:t xml:space="preserve">to be sold </w:t>
      </w:r>
      <w:r w:rsidR="001544E0" w:rsidRPr="00EC1DA1">
        <w:rPr>
          <w:color w:val="auto"/>
        </w:rPr>
        <w:t>to</w:t>
      </w:r>
      <w:r w:rsidR="00251A92" w:rsidRPr="00EC1DA1">
        <w:rPr>
          <w:color w:val="auto"/>
        </w:rPr>
        <w:t xml:space="preserve"> </w:t>
      </w:r>
      <w:r w:rsidR="009421D9" w:rsidRPr="00EC1DA1">
        <w:rPr>
          <w:color w:val="auto"/>
        </w:rPr>
        <w:t>third parties</w:t>
      </w:r>
      <w:r w:rsidR="001544E0" w:rsidRPr="00EC1DA1">
        <w:rPr>
          <w:color w:val="auto"/>
        </w:rPr>
        <w:t>.</w:t>
      </w:r>
    </w:p>
    <w:p w14:paraId="61557306" w14:textId="2A5CD9FB" w:rsidR="0000433D" w:rsidRPr="00EC1DA1" w:rsidRDefault="00E94EB7" w:rsidP="0000433D">
      <w:pPr>
        <w:pStyle w:val="NormalParagraphEmergence"/>
        <w:rPr>
          <w:color w:val="auto"/>
        </w:rPr>
      </w:pPr>
      <w:r w:rsidRPr="00EC1DA1" w:rsidDel="00E94EB7">
        <w:rPr>
          <w:color w:val="auto"/>
        </w:rPr>
        <w:t xml:space="preserve"> </w:t>
      </w:r>
      <w:r w:rsidR="0000433D" w:rsidRPr="00EC1DA1">
        <w:rPr>
          <w:color w:val="auto"/>
        </w:rPr>
        <w:t xml:space="preserve">‘It’s ready,’ Tim repeated. He always felt uncomfortable when the </w:t>
      </w:r>
      <w:r w:rsidR="00D30DC4" w:rsidRPr="00EC1DA1">
        <w:rPr>
          <w:color w:val="auto"/>
        </w:rPr>
        <w:t xml:space="preserve">commercial element </w:t>
      </w:r>
      <w:r w:rsidR="0000433D" w:rsidRPr="00EC1DA1">
        <w:rPr>
          <w:color w:val="auto"/>
        </w:rPr>
        <w:t xml:space="preserve">came up. </w:t>
      </w:r>
      <w:r w:rsidR="004439EF">
        <w:rPr>
          <w:color w:val="auto"/>
        </w:rPr>
        <w:t>MacKenzie</w:t>
      </w:r>
      <w:r w:rsidR="001544E0" w:rsidRPr="00EC1DA1">
        <w:rPr>
          <w:color w:val="auto"/>
        </w:rPr>
        <w:t xml:space="preserve"> always stated that data tranches would be </w:t>
      </w:r>
      <w:proofErr w:type="gramStart"/>
      <w:r w:rsidR="001544E0" w:rsidRPr="00EC1DA1">
        <w:rPr>
          <w:color w:val="auto"/>
        </w:rPr>
        <w:t>anonymised</w:t>
      </w:r>
      <w:proofErr w:type="gramEnd"/>
      <w:r w:rsidR="00F22FCD" w:rsidRPr="00EC1DA1">
        <w:rPr>
          <w:color w:val="auto"/>
        </w:rPr>
        <w:t xml:space="preserve"> and </w:t>
      </w:r>
      <w:r w:rsidR="009421D9" w:rsidRPr="00EC1DA1">
        <w:rPr>
          <w:color w:val="auto"/>
        </w:rPr>
        <w:t xml:space="preserve">individuals’ </w:t>
      </w:r>
      <w:r w:rsidR="00F22FCD" w:rsidRPr="00EC1DA1">
        <w:rPr>
          <w:color w:val="auto"/>
        </w:rPr>
        <w:t>privacy protected</w:t>
      </w:r>
      <w:r w:rsidR="001544E0" w:rsidRPr="00EC1DA1">
        <w:rPr>
          <w:color w:val="auto"/>
        </w:rPr>
        <w:t xml:space="preserve">, but Tim </w:t>
      </w:r>
      <w:r w:rsidR="0000433D" w:rsidRPr="00EC1DA1">
        <w:rPr>
          <w:color w:val="auto"/>
        </w:rPr>
        <w:t xml:space="preserve">knew </w:t>
      </w:r>
      <w:r w:rsidR="001544E0" w:rsidRPr="00EC1DA1">
        <w:rPr>
          <w:color w:val="auto"/>
        </w:rPr>
        <w:t xml:space="preserve">that </w:t>
      </w:r>
      <w:r w:rsidR="0000433D" w:rsidRPr="00EC1DA1">
        <w:rPr>
          <w:color w:val="auto"/>
        </w:rPr>
        <w:t xml:space="preserve">Sam </w:t>
      </w:r>
      <w:r w:rsidR="009421D9" w:rsidRPr="00EC1DA1">
        <w:rPr>
          <w:color w:val="auto"/>
        </w:rPr>
        <w:t>seriously doubted</w:t>
      </w:r>
      <w:r w:rsidR="0000433D" w:rsidRPr="00EC1DA1">
        <w:rPr>
          <w:color w:val="auto"/>
        </w:rPr>
        <w:t xml:space="preserve"> the anonymisation would be </w:t>
      </w:r>
      <w:r w:rsidR="00D30DC4" w:rsidRPr="00EC1DA1">
        <w:rPr>
          <w:color w:val="auto"/>
        </w:rPr>
        <w:t>enough</w:t>
      </w:r>
      <w:r w:rsidR="0000433D" w:rsidRPr="00EC1DA1">
        <w:rPr>
          <w:color w:val="auto"/>
        </w:rPr>
        <w:t>.</w:t>
      </w:r>
      <w:r w:rsidR="001544E0" w:rsidRPr="00EC1DA1">
        <w:rPr>
          <w:color w:val="auto"/>
        </w:rPr>
        <w:t xml:space="preserve"> The </w:t>
      </w:r>
      <w:r w:rsidR="001544E0" w:rsidRPr="00EC1DA1">
        <w:rPr>
          <w:color w:val="auto"/>
        </w:rPr>
        <w:lastRenderedPageBreak/>
        <w:t>available tools providing smart data triangulation were simply too strong. Sam should know</w:t>
      </w:r>
      <w:r w:rsidR="009421D9" w:rsidRPr="00EC1DA1">
        <w:rPr>
          <w:color w:val="auto"/>
        </w:rPr>
        <w:t>;</w:t>
      </w:r>
      <w:r w:rsidR="001544E0" w:rsidRPr="00EC1DA1">
        <w:rPr>
          <w:color w:val="auto"/>
        </w:rPr>
        <w:t xml:space="preserve"> she’d designed the module used in MIDAS for just that purpose.</w:t>
      </w:r>
    </w:p>
    <w:p w14:paraId="78680D92" w14:textId="1668D63E" w:rsidR="009C71D2" w:rsidRPr="00EC1DA1" w:rsidRDefault="009C71D2" w:rsidP="0000433D">
      <w:pPr>
        <w:pStyle w:val="NormalParagraphEmergence"/>
        <w:rPr>
          <w:color w:val="auto"/>
        </w:rPr>
      </w:pPr>
      <w:r w:rsidRPr="00EC1DA1">
        <w:rPr>
          <w:color w:val="auto"/>
        </w:rPr>
        <w:t>Tim looked at Sam, willing her not to bring the subject up.</w:t>
      </w:r>
    </w:p>
    <w:p w14:paraId="262A8BF7" w14:textId="162121EE" w:rsidR="0000433D" w:rsidRPr="00EC1DA1" w:rsidRDefault="009C71D2" w:rsidP="0000433D">
      <w:pPr>
        <w:pStyle w:val="NormalParagraphEmergence"/>
        <w:rPr>
          <w:color w:val="auto"/>
        </w:rPr>
      </w:pPr>
      <w:r w:rsidRPr="00EC1DA1">
        <w:rPr>
          <w:color w:val="auto"/>
        </w:rPr>
        <w:t xml:space="preserve">She seemed to be considering it, but luckily </w:t>
      </w:r>
      <w:r w:rsidR="0000433D" w:rsidRPr="00EC1DA1">
        <w:rPr>
          <w:color w:val="auto"/>
        </w:rPr>
        <w:t>Charlie</w:t>
      </w:r>
      <w:r w:rsidRPr="00EC1DA1">
        <w:rPr>
          <w:color w:val="auto"/>
        </w:rPr>
        <w:t xml:space="preserve"> – perhaps sensing the moment too –intervened. </w:t>
      </w:r>
    </w:p>
    <w:p w14:paraId="494853F4" w14:textId="0C81EE12" w:rsidR="0000433D" w:rsidRPr="00EC1DA1" w:rsidRDefault="0000433D" w:rsidP="0000433D">
      <w:pPr>
        <w:pStyle w:val="NormalParagraphEmergence"/>
        <w:rPr>
          <w:color w:val="auto"/>
        </w:rPr>
      </w:pPr>
      <w:r w:rsidRPr="00EC1DA1">
        <w:rPr>
          <w:color w:val="auto"/>
        </w:rPr>
        <w:t>‘We think that at least five million people will sign up,’ said Charlie. ‘And they will commit to answering surveys every week to keep their allotted spaces.’</w:t>
      </w:r>
    </w:p>
    <w:p w14:paraId="76C98D95" w14:textId="1A554907" w:rsidR="0000433D" w:rsidRPr="00EC1DA1" w:rsidRDefault="0000433D" w:rsidP="0000433D">
      <w:pPr>
        <w:pStyle w:val="NormalParagraphEmergence"/>
        <w:rPr>
          <w:color w:val="auto"/>
        </w:rPr>
      </w:pPr>
      <w:r w:rsidRPr="00EC1DA1">
        <w:rPr>
          <w:color w:val="auto"/>
        </w:rPr>
        <w:t>‘Blackmail,’ said Sam</w:t>
      </w:r>
      <w:r w:rsidR="00E94EB7" w:rsidRPr="00EC1DA1">
        <w:rPr>
          <w:color w:val="auto"/>
        </w:rPr>
        <w:t xml:space="preserve"> lightly</w:t>
      </w:r>
      <w:r w:rsidR="00A87F97" w:rsidRPr="00EC1DA1">
        <w:rPr>
          <w:color w:val="auto"/>
        </w:rPr>
        <w:t>.</w:t>
      </w:r>
    </w:p>
    <w:p w14:paraId="2D497415" w14:textId="2E5F486A" w:rsidR="0000433D" w:rsidRPr="00EC1DA1" w:rsidRDefault="004439EF" w:rsidP="0000433D">
      <w:pPr>
        <w:pStyle w:val="NormalParagraphEmergence"/>
        <w:rPr>
          <w:color w:val="auto"/>
        </w:rPr>
      </w:pPr>
      <w:r>
        <w:rPr>
          <w:color w:val="auto"/>
        </w:rPr>
        <w:t>MacKenzie</w:t>
      </w:r>
      <w:r w:rsidR="00E94EB7" w:rsidRPr="00EC1DA1">
        <w:rPr>
          <w:color w:val="auto"/>
        </w:rPr>
        <w:t xml:space="preserve"> smiled, appearing to take the comment in the intended manner</w:t>
      </w:r>
      <w:r w:rsidR="0000433D" w:rsidRPr="00EC1DA1">
        <w:rPr>
          <w:color w:val="auto"/>
        </w:rPr>
        <w:t xml:space="preserve">. ‘I think, </w:t>
      </w:r>
      <w:r w:rsidR="00E94EB7" w:rsidRPr="00EC1DA1">
        <w:rPr>
          <w:color w:val="auto"/>
        </w:rPr>
        <w:t>Samantha</w:t>
      </w:r>
      <w:r w:rsidR="0000433D" w:rsidRPr="00EC1DA1">
        <w:rPr>
          <w:color w:val="auto"/>
        </w:rPr>
        <w:t>, they’re getting the better end of the deal. They tell me which butter they prefer, and I cure their heart disease.’ He paused. ‘Anyway, don’t book yourself on any holidays. It’s going to be non-stop.’</w:t>
      </w:r>
    </w:p>
    <w:p w14:paraId="75F71348" w14:textId="25F5AF24" w:rsidR="0000433D" w:rsidRPr="00EC1DA1" w:rsidRDefault="0000433D" w:rsidP="0000433D">
      <w:pPr>
        <w:pStyle w:val="NormalParagraphEmergence"/>
        <w:rPr>
          <w:color w:val="auto"/>
        </w:rPr>
      </w:pPr>
      <w:r w:rsidRPr="00EC1DA1">
        <w:rPr>
          <w:color w:val="auto"/>
        </w:rPr>
        <w:t>‘We’re on top of the next set of enhancements,’ said Tim</w:t>
      </w:r>
      <w:r w:rsidR="00E94EB7" w:rsidRPr="00EC1DA1">
        <w:rPr>
          <w:color w:val="auto"/>
        </w:rPr>
        <w:t>.</w:t>
      </w:r>
    </w:p>
    <w:p w14:paraId="652EC37A" w14:textId="4B8424A2" w:rsidR="009C71D2" w:rsidRPr="00EC1DA1" w:rsidRDefault="009C71D2" w:rsidP="0000433D">
      <w:pPr>
        <w:pStyle w:val="NormalParagraphEmergence"/>
        <w:rPr>
          <w:color w:val="auto"/>
        </w:rPr>
      </w:pPr>
      <w:r w:rsidRPr="00EC1DA1">
        <w:rPr>
          <w:color w:val="auto"/>
        </w:rPr>
        <w:t>‘Improved anonymisation</w:t>
      </w:r>
      <w:r w:rsidR="00AB4D6D" w:rsidRPr="00EC1DA1">
        <w:rPr>
          <w:color w:val="auto"/>
        </w:rPr>
        <w:t> …</w:t>
      </w:r>
      <w:r w:rsidRPr="00EC1DA1">
        <w:rPr>
          <w:color w:val="auto"/>
        </w:rPr>
        <w:t>’ said Sam quietly.</w:t>
      </w:r>
    </w:p>
    <w:p w14:paraId="7FB33CB3" w14:textId="31CE977B" w:rsidR="00E14DA6" w:rsidRPr="00EC1DA1" w:rsidRDefault="004439EF" w:rsidP="0000433D">
      <w:pPr>
        <w:pStyle w:val="NormalParagraphEmergence"/>
        <w:rPr>
          <w:color w:val="auto"/>
        </w:rPr>
      </w:pPr>
      <w:r>
        <w:rPr>
          <w:color w:val="auto"/>
        </w:rPr>
        <w:t>MacKenzie</w:t>
      </w:r>
      <w:r w:rsidR="009C71D2" w:rsidRPr="00EC1DA1">
        <w:rPr>
          <w:color w:val="auto"/>
        </w:rPr>
        <w:t xml:space="preserve"> </w:t>
      </w:r>
      <w:r w:rsidR="00E14DA6" w:rsidRPr="00EC1DA1">
        <w:rPr>
          <w:color w:val="auto"/>
        </w:rPr>
        <w:t>affected</w:t>
      </w:r>
      <w:r w:rsidR="009C71D2" w:rsidRPr="00EC1DA1">
        <w:rPr>
          <w:color w:val="auto"/>
        </w:rPr>
        <w:t xml:space="preserve"> not to have heard Sam</w:t>
      </w:r>
      <w:r w:rsidR="00E94EB7" w:rsidRPr="00EC1DA1">
        <w:rPr>
          <w:color w:val="auto"/>
        </w:rPr>
        <w:t>, but the tone of his voice indicated his mood had soured</w:t>
      </w:r>
      <w:r w:rsidR="009C71D2" w:rsidRPr="00EC1DA1">
        <w:rPr>
          <w:color w:val="auto"/>
        </w:rPr>
        <w:t xml:space="preserve">. </w:t>
      </w:r>
      <w:r w:rsidR="0000433D" w:rsidRPr="00EC1DA1">
        <w:rPr>
          <w:color w:val="auto"/>
        </w:rPr>
        <w:t xml:space="preserve">‘I </w:t>
      </w:r>
      <w:r w:rsidR="00E94EB7" w:rsidRPr="00EC1DA1">
        <w:rPr>
          <w:color w:val="auto"/>
        </w:rPr>
        <w:t>hope so</w:t>
      </w:r>
      <w:r w:rsidR="0000433D" w:rsidRPr="00EC1DA1">
        <w:rPr>
          <w:color w:val="auto"/>
        </w:rPr>
        <w:t>. Your bonus depends on it</w:t>
      </w:r>
      <w:r w:rsidR="00E14DA6" w:rsidRPr="00EC1DA1">
        <w:rPr>
          <w:color w:val="auto"/>
        </w:rPr>
        <w:t>.</w:t>
      </w:r>
      <w:r w:rsidR="0000433D" w:rsidRPr="00EC1DA1">
        <w:rPr>
          <w:color w:val="auto"/>
        </w:rPr>
        <w:t xml:space="preserve">’ </w:t>
      </w:r>
    </w:p>
    <w:p w14:paraId="2D2DA5DC" w14:textId="47187B4F" w:rsidR="0000433D" w:rsidRPr="00EC1DA1" w:rsidRDefault="00E94EB7" w:rsidP="0000433D">
      <w:pPr>
        <w:pStyle w:val="NormalParagraphEmergence"/>
        <w:rPr>
          <w:color w:val="auto"/>
        </w:rPr>
      </w:pPr>
      <w:r w:rsidRPr="00EC1DA1">
        <w:rPr>
          <w:color w:val="auto"/>
        </w:rPr>
        <w:t>W</w:t>
      </w:r>
      <w:r w:rsidR="00E14DA6" w:rsidRPr="00EC1DA1">
        <w:rPr>
          <w:color w:val="auto"/>
        </w:rPr>
        <w:t xml:space="preserve">ith a </w:t>
      </w:r>
      <w:r w:rsidR="00A87F97" w:rsidRPr="00EC1DA1">
        <w:rPr>
          <w:color w:val="auto"/>
        </w:rPr>
        <w:t xml:space="preserve">disapproving </w:t>
      </w:r>
      <w:r w:rsidR="00E14DA6" w:rsidRPr="00EC1DA1">
        <w:rPr>
          <w:color w:val="auto"/>
        </w:rPr>
        <w:t xml:space="preserve">glance </w:t>
      </w:r>
      <w:r w:rsidR="009C71D2" w:rsidRPr="00EC1DA1">
        <w:rPr>
          <w:color w:val="auto"/>
        </w:rPr>
        <w:t xml:space="preserve">at </w:t>
      </w:r>
      <w:r w:rsidRPr="00EC1DA1">
        <w:rPr>
          <w:color w:val="auto"/>
        </w:rPr>
        <w:t>Tim</w:t>
      </w:r>
      <w:r w:rsidR="00E14DA6" w:rsidRPr="00EC1DA1">
        <w:rPr>
          <w:color w:val="auto"/>
        </w:rPr>
        <w:t xml:space="preserve">, </w:t>
      </w:r>
      <w:r w:rsidR="004439EF">
        <w:rPr>
          <w:color w:val="auto"/>
        </w:rPr>
        <w:t>MacKenzie</w:t>
      </w:r>
      <w:r w:rsidR="00E14DA6" w:rsidRPr="00EC1DA1">
        <w:rPr>
          <w:color w:val="auto"/>
        </w:rPr>
        <w:t xml:space="preserve"> walked </w:t>
      </w:r>
      <w:r w:rsidR="0000433D" w:rsidRPr="00EC1DA1">
        <w:rPr>
          <w:color w:val="auto"/>
        </w:rPr>
        <w:t>away</w:t>
      </w:r>
      <w:r w:rsidR="00AD1355">
        <w:rPr>
          <w:color w:val="auto"/>
        </w:rPr>
        <w:t xml:space="preserve"> with </w:t>
      </w:r>
      <w:r w:rsidR="0000433D" w:rsidRPr="00EC1DA1">
        <w:rPr>
          <w:color w:val="auto"/>
        </w:rPr>
        <w:t>Charlie hurr</w:t>
      </w:r>
      <w:r w:rsidR="00AD1355">
        <w:rPr>
          <w:color w:val="auto"/>
        </w:rPr>
        <w:t xml:space="preserve">ying </w:t>
      </w:r>
      <w:r w:rsidR="0000433D" w:rsidRPr="00EC1DA1">
        <w:rPr>
          <w:color w:val="auto"/>
        </w:rPr>
        <w:t xml:space="preserve">after </w:t>
      </w:r>
      <w:r w:rsidR="00AD1355">
        <w:rPr>
          <w:color w:val="auto"/>
        </w:rPr>
        <w:t>him</w:t>
      </w:r>
      <w:r w:rsidR="0000433D" w:rsidRPr="00EC1DA1">
        <w:rPr>
          <w:color w:val="auto"/>
        </w:rPr>
        <w:t>.</w:t>
      </w:r>
    </w:p>
    <w:p w14:paraId="7B4EA5D6" w14:textId="79F5748B" w:rsidR="009C71D2" w:rsidRPr="00EC1DA1" w:rsidRDefault="009C71D2" w:rsidP="0000433D">
      <w:pPr>
        <w:pStyle w:val="NormalParagraphEmergence"/>
        <w:rPr>
          <w:color w:val="auto"/>
        </w:rPr>
      </w:pPr>
      <w:r w:rsidRPr="00EC1DA1">
        <w:rPr>
          <w:color w:val="auto"/>
        </w:rPr>
        <w:t>‘</w:t>
      </w:r>
      <w:r w:rsidR="005A4A79" w:rsidRPr="00EC1DA1">
        <w:rPr>
          <w:color w:val="auto"/>
        </w:rPr>
        <w:t>Not great</w:t>
      </w:r>
      <w:r w:rsidRPr="00EC1DA1">
        <w:rPr>
          <w:color w:val="auto"/>
        </w:rPr>
        <w:t>,’ said Tim</w:t>
      </w:r>
      <w:r w:rsidR="00A87F97" w:rsidRPr="00EC1DA1">
        <w:rPr>
          <w:color w:val="auto"/>
        </w:rPr>
        <w:t>.</w:t>
      </w:r>
    </w:p>
    <w:p w14:paraId="282D039F" w14:textId="77302176" w:rsidR="009C71D2" w:rsidRPr="00EC1DA1" w:rsidRDefault="0000433D" w:rsidP="009C71D2">
      <w:pPr>
        <w:pStyle w:val="NormalParagraphEmergence"/>
        <w:rPr>
          <w:color w:val="auto"/>
        </w:rPr>
      </w:pPr>
      <w:r w:rsidRPr="00EC1DA1">
        <w:rPr>
          <w:color w:val="auto"/>
        </w:rPr>
        <w:t>‘</w:t>
      </w:r>
      <w:r w:rsidR="005A4A79" w:rsidRPr="00EC1DA1">
        <w:rPr>
          <w:color w:val="auto"/>
        </w:rPr>
        <w:t>Sorry</w:t>
      </w:r>
      <w:r w:rsidRPr="00EC1DA1">
        <w:rPr>
          <w:color w:val="auto"/>
        </w:rPr>
        <w:t xml:space="preserve">,’ said Sam </w:t>
      </w:r>
      <w:r w:rsidR="009C71D2" w:rsidRPr="00EC1DA1">
        <w:rPr>
          <w:color w:val="auto"/>
        </w:rPr>
        <w:t>quietly</w:t>
      </w:r>
      <w:r w:rsidR="00D30DC4" w:rsidRPr="00EC1DA1">
        <w:rPr>
          <w:color w:val="auto"/>
        </w:rPr>
        <w:t>.</w:t>
      </w:r>
    </w:p>
    <w:p w14:paraId="151417B7" w14:textId="2ECB909D" w:rsidR="0000433D" w:rsidRPr="00EC1DA1" w:rsidRDefault="0000433D" w:rsidP="0000433D">
      <w:pPr>
        <w:pStyle w:val="NormalParagraphEmergence"/>
        <w:rPr>
          <w:color w:val="auto"/>
        </w:rPr>
      </w:pPr>
      <w:r w:rsidRPr="00EC1DA1">
        <w:rPr>
          <w:color w:val="auto"/>
        </w:rPr>
        <w:t xml:space="preserve">They </w:t>
      </w:r>
      <w:r w:rsidR="00E14DA6" w:rsidRPr="00EC1DA1">
        <w:rPr>
          <w:color w:val="auto"/>
        </w:rPr>
        <w:t xml:space="preserve">both </w:t>
      </w:r>
      <w:r w:rsidRPr="00EC1DA1">
        <w:rPr>
          <w:color w:val="auto"/>
        </w:rPr>
        <w:t xml:space="preserve">watched as Charlie was </w:t>
      </w:r>
      <w:r w:rsidR="000634E2">
        <w:rPr>
          <w:color w:val="auto"/>
        </w:rPr>
        <w:t xml:space="preserve">waved </w:t>
      </w:r>
      <w:r w:rsidRPr="00EC1DA1">
        <w:rPr>
          <w:color w:val="auto"/>
        </w:rPr>
        <w:t>away</w:t>
      </w:r>
      <w:r w:rsidR="00E00AB4" w:rsidRPr="00EC1DA1">
        <w:rPr>
          <w:color w:val="auto"/>
        </w:rPr>
        <w:t>.</w:t>
      </w:r>
    </w:p>
    <w:p w14:paraId="3EDE8C57" w14:textId="1930F961" w:rsidR="0000433D" w:rsidRPr="00EC1DA1" w:rsidRDefault="0000433D" w:rsidP="0000433D">
      <w:pPr>
        <w:pStyle w:val="NormalParagraphEmergence"/>
        <w:rPr>
          <w:color w:val="auto"/>
        </w:rPr>
      </w:pPr>
      <w:r w:rsidRPr="00EC1DA1">
        <w:rPr>
          <w:color w:val="auto"/>
        </w:rPr>
        <w:t>‘</w:t>
      </w:r>
      <w:r w:rsidR="003A6F79" w:rsidRPr="00EC1DA1">
        <w:rPr>
          <w:color w:val="auto"/>
        </w:rPr>
        <w:t xml:space="preserve">I wasn’t the only one who annoyed </w:t>
      </w:r>
      <w:r w:rsidR="000634E2">
        <w:rPr>
          <w:color w:val="auto"/>
        </w:rPr>
        <w:t xml:space="preserve">him </w:t>
      </w:r>
      <w:r w:rsidR="003A6F79" w:rsidRPr="00EC1DA1">
        <w:rPr>
          <w:color w:val="auto"/>
        </w:rPr>
        <w:t>this evening,’ said Sam. ‘</w:t>
      </w:r>
      <w:r w:rsidR="00D30DC4" w:rsidRPr="00EC1DA1">
        <w:rPr>
          <w:color w:val="auto"/>
        </w:rPr>
        <w:t xml:space="preserve">There was the </w:t>
      </w:r>
      <w:r w:rsidRPr="00EC1DA1">
        <w:rPr>
          <w:color w:val="auto"/>
        </w:rPr>
        <w:t xml:space="preserve">guy </w:t>
      </w:r>
      <w:r w:rsidR="00D30DC4" w:rsidRPr="00EC1DA1">
        <w:rPr>
          <w:color w:val="auto"/>
        </w:rPr>
        <w:t xml:space="preserve">with </w:t>
      </w:r>
      <w:r w:rsidRPr="00EC1DA1">
        <w:rPr>
          <w:color w:val="auto"/>
        </w:rPr>
        <w:t>the immortality question</w:t>
      </w:r>
      <w:r w:rsidR="003A6F79" w:rsidRPr="00EC1DA1">
        <w:rPr>
          <w:color w:val="auto"/>
        </w:rPr>
        <w:t>.’</w:t>
      </w:r>
    </w:p>
    <w:p w14:paraId="68E4EEDE" w14:textId="747180C2" w:rsidR="0000433D" w:rsidRPr="00EC1DA1" w:rsidRDefault="0000433D" w:rsidP="0000433D">
      <w:pPr>
        <w:pStyle w:val="NormalParagraphEmergence"/>
        <w:rPr>
          <w:color w:val="auto"/>
        </w:rPr>
      </w:pPr>
      <w:r w:rsidRPr="00EC1DA1">
        <w:rPr>
          <w:color w:val="auto"/>
        </w:rPr>
        <w:t>‘</w:t>
      </w:r>
      <w:r w:rsidR="003A6F79" w:rsidRPr="00EC1DA1">
        <w:rPr>
          <w:color w:val="auto"/>
        </w:rPr>
        <w:t xml:space="preserve">You </w:t>
      </w:r>
      <w:r w:rsidR="005A4A79" w:rsidRPr="00EC1DA1">
        <w:rPr>
          <w:color w:val="auto"/>
        </w:rPr>
        <w:t>can see how MedOp looks</w:t>
      </w:r>
      <w:r w:rsidR="00D30DC4" w:rsidRPr="00EC1DA1">
        <w:rPr>
          <w:color w:val="auto"/>
        </w:rPr>
        <w:t xml:space="preserve"> at first sight</w:t>
      </w:r>
      <w:r w:rsidR="003A6F79" w:rsidRPr="00EC1DA1">
        <w:rPr>
          <w:color w:val="auto"/>
        </w:rPr>
        <w:t xml:space="preserve">. </w:t>
      </w:r>
      <w:r w:rsidR="00D30DC4" w:rsidRPr="00EC1DA1">
        <w:rPr>
          <w:color w:val="auto"/>
        </w:rPr>
        <w:t xml:space="preserve">There’s </w:t>
      </w:r>
      <w:r w:rsidR="003A6F79" w:rsidRPr="00EC1DA1">
        <w:rPr>
          <w:color w:val="auto"/>
        </w:rPr>
        <w:t>some big ethical questions</w:t>
      </w:r>
      <w:r w:rsidRPr="00EC1DA1">
        <w:rPr>
          <w:color w:val="auto"/>
        </w:rPr>
        <w:t>,’ said Tim. ‘</w:t>
      </w:r>
      <w:r w:rsidR="00D30DC4" w:rsidRPr="00EC1DA1">
        <w:rPr>
          <w:color w:val="auto"/>
        </w:rPr>
        <w:t xml:space="preserve">Who wouldn’t want to </w:t>
      </w:r>
      <w:r w:rsidRPr="00EC1DA1">
        <w:rPr>
          <w:color w:val="auto"/>
        </w:rPr>
        <w:t>live forever?</w:t>
      </w:r>
      <w:r w:rsidR="005A4A79" w:rsidRPr="00EC1DA1">
        <w:rPr>
          <w:color w:val="auto"/>
        </w:rPr>
        <w:t>’</w:t>
      </w:r>
    </w:p>
    <w:p w14:paraId="5CFEA780" w14:textId="34342810" w:rsidR="00D30DC4" w:rsidRPr="00EC1DA1" w:rsidRDefault="00D30DC4" w:rsidP="0000433D">
      <w:pPr>
        <w:pStyle w:val="NormalParagraphEmergence"/>
        <w:rPr>
          <w:color w:val="auto"/>
        </w:rPr>
      </w:pPr>
      <w:r w:rsidRPr="00EC1DA1">
        <w:rPr>
          <w:color w:val="auto"/>
        </w:rPr>
        <w:t xml:space="preserve">‘Me,’ said </w:t>
      </w:r>
      <w:r w:rsidR="0000433D" w:rsidRPr="00EC1DA1">
        <w:rPr>
          <w:color w:val="auto"/>
        </w:rPr>
        <w:t xml:space="preserve">Sam </w:t>
      </w:r>
      <w:r w:rsidRPr="00EC1DA1">
        <w:rPr>
          <w:color w:val="auto"/>
        </w:rPr>
        <w:t xml:space="preserve">with a tiny gesture at her wheelchair. </w:t>
      </w:r>
      <w:r w:rsidR="0000433D" w:rsidRPr="00EC1DA1">
        <w:rPr>
          <w:color w:val="auto"/>
        </w:rPr>
        <w:t>‘Not like this</w:t>
      </w:r>
      <w:r w:rsidR="00F50F50" w:rsidRPr="00EC1DA1">
        <w:rPr>
          <w:color w:val="auto"/>
        </w:rPr>
        <w:t>,</w:t>
      </w:r>
      <w:r w:rsidRPr="00EC1DA1">
        <w:rPr>
          <w:color w:val="auto"/>
        </w:rPr>
        <w:t xml:space="preserve"> anyway.</w:t>
      </w:r>
      <w:r w:rsidR="0000433D" w:rsidRPr="00EC1DA1">
        <w:rPr>
          <w:color w:val="auto"/>
        </w:rPr>
        <w:t>’</w:t>
      </w:r>
    </w:p>
    <w:p w14:paraId="4A555132" w14:textId="5793D27B" w:rsidR="0000433D" w:rsidRPr="00EC1DA1" w:rsidRDefault="0000433D" w:rsidP="0000433D">
      <w:pPr>
        <w:pStyle w:val="NormalParagraphEmergence"/>
        <w:rPr>
          <w:color w:val="auto"/>
        </w:rPr>
      </w:pPr>
      <w:r w:rsidRPr="00EC1DA1">
        <w:rPr>
          <w:color w:val="auto"/>
        </w:rPr>
        <w:t>Tim</w:t>
      </w:r>
      <w:r w:rsidR="00A87F97" w:rsidRPr="00EC1DA1">
        <w:rPr>
          <w:color w:val="auto"/>
        </w:rPr>
        <w:t xml:space="preserve"> </w:t>
      </w:r>
      <w:r w:rsidRPr="00EC1DA1">
        <w:rPr>
          <w:color w:val="auto"/>
        </w:rPr>
        <w:t>took</w:t>
      </w:r>
      <w:r w:rsidR="00861036" w:rsidRPr="00EC1DA1">
        <w:rPr>
          <w:color w:val="auto"/>
        </w:rPr>
        <w:t xml:space="preserve"> a</w:t>
      </w:r>
      <w:r w:rsidRPr="00EC1DA1">
        <w:rPr>
          <w:color w:val="auto"/>
        </w:rPr>
        <w:t xml:space="preserve"> sip of his drink and scanned the crowd.</w:t>
      </w:r>
    </w:p>
    <w:p w14:paraId="4618C202" w14:textId="77777777" w:rsidR="0000433D" w:rsidRPr="00EC1DA1" w:rsidRDefault="0000433D" w:rsidP="0000433D">
      <w:pPr>
        <w:pStyle w:val="NormalParagraphEmergence"/>
        <w:rPr>
          <w:color w:val="auto"/>
        </w:rPr>
      </w:pPr>
      <w:r w:rsidRPr="00EC1DA1">
        <w:rPr>
          <w:color w:val="auto"/>
        </w:rPr>
        <w:t>The silence stretched.</w:t>
      </w:r>
    </w:p>
    <w:p w14:paraId="3ED78E35" w14:textId="307BB32E" w:rsidR="0000433D" w:rsidRPr="00EC1DA1" w:rsidRDefault="0000433D" w:rsidP="0000433D">
      <w:pPr>
        <w:pStyle w:val="NormalParagraphEmergence"/>
        <w:rPr>
          <w:color w:val="auto"/>
        </w:rPr>
      </w:pPr>
      <w:r w:rsidRPr="00EC1DA1">
        <w:rPr>
          <w:color w:val="auto"/>
        </w:rPr>
        <w:t>‘</w:t>
      </w:r>
      <w:r w:rsidR="005A4A79" w:rsidRPr="00EC1DA1">
        <w:rPr>
          <w:color w:val="auto"/>
        </w:rPr>
        <w:t>Sorry,</w:t>
      </w:r>
      <w:r w:rsidR="001D4F4C" w:rsidRPr="00EC1DA1">
        <w:rPr>
          <w:color w:val="auto"/>
        </w:rPr>
        <w:t xml:space="preserve">’ </w:t>
      </w:r>
      <w:r w:rsidR="005A4A79" w:rsidRPr="00EC1DA1">
        <w:rPr>
          <w:color w:val="auto"/>
        </w:rPr>
        <w:t xml:space="preserve">said </w:t>
      </w:r>
      <w:r w:rsidR="001D4F4C" w:rsidRPr="00EC1DA1">
        <w:rPr>
          <w:color w:val="auto"/>
        </w:rPr>
        <w:t>Sam</w:t>
      </w:r>
      <w:r w:rsidRPr="00EC1DA1">
        <w:rPr>
          <w:color w:val="auto"/>
        </w:rPr>
        <w:t>.</w:t>
      </w:r>
      <w:r w:rsidR="005A4A79" w:rsidRPr="00EC1DA1">
        <w:rPr>
          <w:color w:val="auto"/>
        </w:rPr>
        <w:t xml:space="preserve"> ‘You know I don’t mean</w:t>
      </w:r>
      <w:r w:rsidR="00AB4D6D" w:rsidRPr="00EC1DA1">
        <w:rPr>
          <w:color w:val="auto"/>
        </w:rPr>
        <w:t> …</w:t>
      </w:r>
      <w:r w:rsidR="005A4A79" w:rsidRPr="00EC1DA1">
        <w:rPr>
          <w:color w:val="auto"/>
        </w:rPr>
        <w:t>’</w:t>
      </w:r>
    </w:p>
    <w:p w14:paraId="6E776C08" w14:textId="54E18841" w:rsidR="0000433D" w:rsidRPr="00EC1DA1" w:rsidRDefault="00F50F50" w:rsidP="0000433D">
      <w:pPr>
        <w:pStyle w:val="NormalParagraphEmergence"/>
        <w:rPr>
          <w:color w:val="auto"/>
        </w:rPr>
      </w:pPr>
      <w:r w:rsidRPr="00EC1DA1">
        <w:rPr>
          <w:color w:val="auto"/>
        </w:rPr>
        <w:t xml:space="preserve">Charlie </w:t>
      </w:r>
      <w:r w:rsidR="000634E2">
        <w:rPr>
          <w:color w:val="auto"/>
        </w:rPr>
        <w:t>slunk back</w:t>
      </w:r>
      <w:r w:rsidRPr="00EC1DA1">
        <w:rPr>
          <w:color w:val="auto"/>
        </w:rPr>
        <w:t xml:space="preserve">. </w:t>
      </w:r>
      <w:r w:rsidR="0000433D" w:rsidRPr="00EC1DA1">
        <w:rPr>
          <w:color w:val="auto"/>
        </w:rPr>
        <w:t>‘Dinner</w:t>
      </w:r>
      <w:r w:rsidR="00A17B11">
        <w:rPr>
          <w:color w:val="auto"/>
        </w:rPr>
        <w:t xml:space="preserve"> for three</w:t>
      </w:r>
      <w:r w:rsidR="0000433D" w:rsidRPr="00EC1DA1">
        <w:rPr>
          <w:color w:val="auto"/>
        </w:rPr>
        <w:t>?’</w:t>
      </w:r>
    </w:p>
    <w:p w14:paraId="76785482" w14:textId="7080FBB3" w:rsidR="0000433D" w:rsidRPr="00EC1DA1" w:rsidRDefault="0000433D" w:rsidP="0000433D">
      <w:pPr>
        <w:pStyle w:val="NormalParagraphEmergence"/>
        <w:rPr>
          <w:color w:val="auto"/>
        </w:rPr>
      </w:pPr>
      <w:r w:rsidRPr="00EC1DA1">
        <w:rPr>
          <w:color w:val="auto"/>
        </w:rPr>
        <w:t>T</w:t>
      </w:r>
      <w:r w:rsidR="00F50F50" w:rsidRPr="00EC1DA1">
        <w:rPr>
          <w:color w:val="auto"/>
        </w:rPr>
        <w:t xml:space="preserve">im </w:t>
      </w:r>
      <w:r w:rsidR="00A17B11">
        <w:rPr>
          <w:color w:val="auto"/>
        </w:rPr>
        <w:t xml:space="preserve">considered </w:t>
      </w:r>
      <w:r w:rsidR="00F50F50" w:rsidRPr="00EC1DA1">
        <w:rPr>
          <w:color w:val="auto"/>
        </w:rPr>
        <w:t>t</w:t>
      </w:r>
      <w:r w:rsidRPr="00EC1DA1">
        <w:rPr>
          <w:color w:val="auto"/>
        </w:rPr>
        <w:t xml:space="preserve">he </w:t>
      </w:r>
      <w:r w:rsidR="00F50F50" w:rsidRPr="00EC1DA1">
        <w:rPr>
          <w:color w:val="auto"/>
        </w:rPr>
        <w:t xml:space="preserve">invitation </w:t>
      </w:r>
      <w:r w:rsidR="00A17B11">
        <w:rPr>
          <w:color w:val="auto"/>
        </w:rPr>
        <w:t>very briefly</w:t>
      </w:r>
      <w:r w:rsidRPr="00EC1DA1">
        <w:rPr>
          <w:color w:val="auto"/>
        </w:rPr>
        <w:t>. ‘Not for me, thanks</w:t>
      </w:r>
      <w:r w:rsidR="003A6F79" w:rsidRPr="00EC1DA1">
        <w:rPr>
          <w:color w:val="auto"/>
        </w:rPr>
        <w:t xml:space="preserve">. </w:t>
      </w:r>
      <w:r w:rsidRPr="00EC1DA1">
        <w:rPr>
          <w:color w:val="auto"/>
        </w:rPr>
        <w:t xml:space="preserve">I’ll soak up the atmosphere </w:t>
      </w:r>
      <w:r w:rsidR="003A6F79" w:rsidRPr="00EC1DA1">
        <w:rPr>
          <w:color w:val="auto"/>
        </w:rPr>
        <w:t xml:space="preserve">here </w:t>
      </w:r>
      <w:r w:rsidRPr="00EC1DA1">
        <w:rPr>
          <w:color w:val="auto"/>
        </w:rPr>
        <w:t>for a bit.’</w:t>
      </w:r>
    </w:p>
    <w:p w14:paraId="014EE4C2" w14:textId="77777777" w:rsidR="0000433D" w:rsidRPr="00EC1DA1" w:rsidRDefault="0000433D" w:rsidP="0000433D">
      <w:pPr>
        <w:pStyle w:val="NormalParagraphEmergence"/>
        <w:rPr>
          <w:color w:val="auto"/>
        </w:rPr>
      </w:pPr>
      <w:r w:rsidRPr="00EC1DA1">
        <w:rPr>
          <w:color w:val="auto"/>
        </w:rPr>
        <w:t>‘Maybe find an algorithm writer?’ asked Sam.</w:t>
      </w:r>
    </w:p>
    <w:p w14:paraId="4AAA9EBF" w14:textId="4FFE1019" w:rsidR="0000433D" w:rsidRPr="00EC1DA1" w:rsidRDefault="0000433D" w:rsidP="0000433D">
      <w:pPr>
        <w:pStyle w:val="NormalParagraphEmergence"/>
        <w:rPr>
          <w:color w:val="auto"/>
        </w:rPr>
      </w:pPr>
      <w:r w:rsidRPr="00EC1DA1">
        <w:rPr>
          <w:color w:val="auto"/>
        </w:rPr>
        <w:t>‘</w:t>
      </w:r>
      <w:r w:rsidR="00845E39" w:rsidRPr="00EC1DA1">
        <w:rPr>
          <w:color w:val="auto"/>
        </w:rPr>
        <w:t>Please d</w:t>
      </w:r>
      <w:r w:rsidRPr="00EC1DA1">
        <w:rPr>
          <w:color w:val="auto"/>
        </w:rPr>
        <w:t>on’t,’ said Charlie, with an admonishing look</w:t>
      </w:r>
      <w:r w:rsidR="00845E39" w:rsidRPr="00EC1DA1">
        <w:rPr>
          <w:color w:val="auto"/>
        </w:rPr>
        <w:t>.</w:t>
      </w:r>
      <w:r w:rsidRPr="00EC1DA1">
        <w:rPr>
          <w:color w:val="auto"/>
        </w:rPr>
        <w:t xml:space="preserve"> </w:t>
      </w:r>
    </w:p>
    <w:p w14:paraId="0E98EF0A" w14:textId="144B07FD" w:rsidR="0000433D" w:rsidRPr="00EC1DA1" w:rsidRDefault="0000433D" w:rsidP="0000433D">
      <w:pPr>
        <w:pStyle w:val="NormalParagraphEmergence"/>
        <w:rPr>
          <w:color w:val="auto"/>
        </w:rPr>
      </w:pPr>
      <w:r w:rsidRPr="00EC1DA1">
        <w:rPr>
          <w:color w:val="auto"/>
        </w:rPr>
        <w:t>Sam gave Tim a final smile, before turning and wheeling away</w:t>
      </w:r>
      <w:r w:rsidR="00845E39" w:rsidRPr="00EC1DA1">
        <w:rPr>
          <w:color w:val="auto"/>
        </w:rPr>
        <w:t xml:space="preserve"> with Charlie</w:t>
      </w:r>
      <w:r w:rsidRPr="00EC1DA1">
        <w:rPr>
          <w:color w:val="auto"/>
        </w:rPr>
        <w:t>. ‘See you Monday,’ she called over her shoulder.</w:t>
      </w:r>
    </w:p>
    <w:p w14:paraId="36B56A0F" w14:textId="1E9E256E" w:rsidR="00845E39" w:rsidRPr="00EC1DA1" w:rsidRDefault="0000433D" w:rsidP="000D60B9">
      <w:pPr>
        <w:pStyle w:val="NormalParagraphEmergence"/>
        <w:rPr>
          <w:color w:val="auto"/>
        </w:rPr>
      </w:pPr>
      <w:r w:rsidRPr="00EC1DA1">
        <w:rPr>
          <w:color w:val="auto"/>
        </w:rPr>
        <w:t>‘See you Monday,’ said Tim</w:t>
      </w:r>
      <w:r w:rsidR="0078490F" w:rsidRPr="00EC1DA1">
        <w:rPr>
          <w:color w:val="auto"/>
        </w:rPr>
        <w:t xml:space="preserve"> quietly</w:t>
      </w:r>
      <w:r w:rsidRPr="00EC1DA1">
        <w:rPr>
          <w:color w:val="auto"/>
        </w:rPr>
        <w:t>, to her retreating back.</w:t>
      </w:r>
    </w:p>
    <w:p w14:paraId="0FC034B1" w14:textId="19EE5117" w:rsidR="00845E39" w:rsidRPr="00EC1DA1" w:rsidRDefault="0078490F" w:rsidP="000D60B9">
      <w:pPr>
        <w:pStyle w:val="NormalParagraphEmergence"/>
        <w:rPr>
          <w:color w:val="auto"/>
        </w:rPr>
      </w:pPr>
      <w:r w:rsidRPr="00EC1DA1">
        <w:rPr>
          <w:color w:val="auto"/>
        </w:rPr>
        <w:t xml:space="preserve">Alone now, </w:t>
      </w:r>
      <w:r w:rsidR="00845E39" w:rsidRPr="00EC1DA1">
        <w:rPr>
          <w:color w:val="auto"/>
        </w:rPr>
        <w:t xml:space="preserve">Tim </w:t>
      </w:r>
      <w:r w:rsidR="0000433D" w:rsidRPr="00EC1DA1">
        <w:rPr>
          <w:color w:val="auto"/>
        </w:rPr>
        <w:t>watched the crowd ebb and flow</w:t>
      </w:r>
      <w:r w:rsidRPr="00EC1DA1">
        <w:rPr>
          <w:color w:val="auto"/>
        </w:rPr>
        <w:t xml:space="preserve"> whilst he finished his drink.</w:t>
      </w:r>
    </w:p>
    <w:p w14:paraId="3E831DE2" w14:textId="23B16CCE" w:rsidR="0000433D" w:rsidRPr="00EC1DA1" w:rsidRDefault="0000433D" w:rsidP="000D60B9">
      <w:pPr>
        <w:pStyle w:val="NormalParagraphEmergence"/>
        <w:rPr>
          <w:color w:val="auto"/>
        </w:rPr>
      </w:pPr>
      <w:r w:rsidRPr="00EC1DA1">
        <w:rPr>
          <w:color w:val="auto"/>
        </w:rPr>
        <w:t xml:space="preserve">It should have been him taking </w:t>
      </w:r>
      <w:r w:rsidR="00845E39" w:rsidRPr="00EC1DA1">
        <w:rPr>
          <w:color w:val="auto"/>
        </w:rPr>
        <w:t xml:space="preserve">Sam </w:t>
      </w:r>
      <w:r w:rsidRPr="00EC1DA1">
        <w:rPr>
          <w:color w:val="auto"/>
        </w:rPr>
        <w:t>for dinner, but somewhere along the way</w:t>
      </w:r>
      <w:r w:rsidR="00F50F50" w:rsidRPr="00EC1DA1">
        <w:rPr>
          <w:color w:val="auto"/>
        </w:rPr>
        <w:t>,</w:t>
      </w:r>
      <w:r w:rsidRPr="00EC1DA1">
        <w:rPr>
          <w:color w:val="auto"/>
        </w:rPr>
        <w:t xml:space="preserve"> he’d missed his chance.</w:t>
      </w:r>
    </w:p>
    <w:bookmarkEnd w:id="3"/>
    <w:p w14:paraId="5042F164" w14:textId="4C8891F8" w:rsidR="00D25CBB" w:rsidRPr="00EC1DA1" w:rsidRDefault="005A65AC" w:rsidP="00D25CBB">
      <w:pPr>
        <w:pStyle w:val="ChapterNumber"/>
      </w:pPr>
      <w:r w:rsidRPr="00EC1DA1">
        <w:lastRenderedPageBreak/>
        <w:t>Chapter 1</w:t>
      </w:r>
    </w:p>
    <w:p w14:paraId="5D116400" w14:textId="6E778833" w:rsidR="00D25CBB" w:rsidRPr="00EC1DA1" w:rsidRDefault="00D25CBB" w:rsidP="00D25CBB">
      <w:pPr>
        <w:pStyle w:val="FirstParagraphEmerg"/>
        <w:rPr>
          <w:b/>
          <w:sz w:val="20"/>
        </w:rPr>
      </w:pPr>
      <w:r w:rsidRPr="00EC1DA1">
        <w:rPr>
          <w:b/>
          <w:sz w:val="20"/>
        </w:rPr>
        <w:t>MIDAS Butler Street Offices, East London, Monday 8th April</w:t>
      </w:r>
    </w:p>
    <w:p w14:paraId="1234D928" w14:textId="0DA132EC" w:rsidR="00DC0096" w:rsidRPr="00EC1DA1" w:rsidRDefault="00BA251F" w:rsidP="00BA251F">
      <w:pPr>
        <w:pStyle w:val="FirstParagraphEmerg"/>
      </w:pPr>
      <w:r w:rsidRPr="00EC1DA1">
        <w:t xml:space="preserve">Climbing the stairs to the company offices in Butler Street, Tim entered the password into the door and then swiped his smart card. </w:t>
      </w:r>
      <w:r w:rsidR="00DC0096" w:rsidRPr="00EC1DA1">
        <w:t xml:space="preserve">The </w:t>
      </w:r>
      <w:r w:rsidR="00F50F50" w:rsidRPr="00EC1DA1">
        <w:t>light</w:t>
      </w:r>
      <w:r w:rsidR="00DC0096" w:rsidRPr="00EC1DA1">
        <w:t xml:space="preserve"> flashed </w:t>
      </w:r>
      <w:r w:rsidR="00DC48AD">
        <w:t>green</w:t>
      </w:r>
      <w:r w:rsidR="00DC0096" w:rsidRPr="00EC1DA1">
        <w:t>.</w:t>
      </w:r>
    </w:p>
    <w:p w14:paraId="41DB2BF4" w14:textId="1F830FB3" w:rsidR="00DC48AD" w:rsidRPr="00EC1DA1" w:rsidRDefault="00BA251F" w:rsidP="00DC0096">
      <w:pPr>
        <w:pStyle w:val="NormalParagraphEmergence"/>
        <w:rPr>
          <w:color w:val="auto"/>
        </w:rPr>
      </w:pPr>
      <w:r w:rsidRPr="00EC1DA1">
        <w:rPr>
          <w:color w:val="auto"/>
        </w:rPr>
        <w:t xml:space="preserve">Inside the main office area, he typed the daily encryption key-code into his phone and the room registered his presence by adding his name to a smart </w:t>
      </w:r>
      <w:r w:rsidR="00BE40FD" w:rsidRPr="00EC1DA1">
        <w:rPr>
          <w:color w:val="auto"/>
        </w:rPr>
        <w:t>screen</w:t>
      </w:r>
      <w:r w:rsidRPr="00EC1DA1">
        <w:rPr>
          <w:color w:val="auto"/>
        </w:rPr>
        <w:t xml:space="preserve"> on the wall.</w:t>
      </w:r>
    </w:p>
    <w:p w14:paraId="7625A137" w14:textId="57A75444" w:rsidR="00DC48AD" w:rsidRDefault="00D25CBB" w:rsidP="00DC48AD">
      <w:pPr>
        <w:pStyle w:val="NormalParagraphEmergence"/>
        <w:rPr>
          <w:color w:val="auto"/>
        </w:rPr>
      </w:pPr>
      <w:r w:rsidRPr="00EC1DA1">
        <w:rPr>
          <w:color w:val="auto"/>
        </w:rPr>
        <w:t xml:space="preserve">Sam was already at her desk. </w:t>
      </w:r>
      <w:r w:rsidR="00DC48AD" w:rsidRPr="00DC48AD">
        <w:rPr>
          <w:color w:val="auto"/>
        </w:rPr>
        <w:t xml:space="preserve">This was not unusual; a combination of poor sleep patterns, desire to leave at a sensible time, and the fact </w:t>
      </w:r>
      <w:r w:rsidR="003C1800">
        <w:rPr>
          <w:color w:val="auto"/>
        </w:rPr>
        <w:t>she</w:t>
      </w:r>
      <w:r w:rsidR="00DC48AD" w:rsidRPr="00DC48AD">
        <w:rPr>
          <w:color w:val="auto"/>
        </w:rPr>
        <w:t xml:space="preserve"> preferred not to be watched during her arrival routine meant that she was normally in the office first.</w:t>
      </w:r>
      <w:r w:rsidR="00DC48AD">
        <w:rPr>
          <w:color w:val="auto"/>
        </w:rPr>
        <w:t xml:space="preserve"> </w:t>
      </w:r>
    </w:p>
    <w:p w14:paraId="5C27A72C" w14:textId="1241B988" w:rsidR="00D25CBB" w:rsidRPr="00EC1DA1" w:rsidRDefault="00DC48AD" w:rsidP="00DC48AD">
      <w:pPr>
        <w:pStyle w:val="NormalParagraphEmergence"/>
        <w:rPr>
          <w:color w:val="auto"/>
        </w:rPr>
      </w:pPr>
      <w:r>
        <w:rPr>
          <w:color w:val="auto"/>
        </w:rPr>
        <w:t xml:space="preserve">Sam’s </w:t>
      </w:r>
      <w:r w:rsidR="00D25CBB" w:rsidRPr="00EC1DA1">
        <w:rPr>
          <w:color w:val="auto"/>
        </w:rPr>
        <w:t xml:space="preserve">hair appeared to have been heavily re-bleached over the weekend, and the tiny blue tattoo of the Greek letter </w:t>
      </w:r>
      <w:r w:rsidR="00594C8F" w:rsidRPr="00EC1DA1">
        <w:rPr>
          <w:color w:val="auto"/>
        </w:rPr>
        <w:t>p</w:t>
      </w:r>
      <w:r w:rsidR="00D25CBB" w:rsidRPr="00EC1DA1">
        <w:rPr>
          <w:color w:val="auto"/>
        </w:rPr>
        <w:t xml:space="preserve">si stood out even more prominently on her neck. Her desk, </w:t>
      </w:r>
      <w:r w:rsidR="00C3583A" w:rsidRPr="00EC1DA1">
        <w:rPr>
          <w:color w:val="auto"/>
        </w:rPr>
        <w:t xml:space="preserve">ostensibly </w:t>
      </w:r>
      <w:r w:rsidR="00D25CBB" w:rsidRPr="00EC1DA1">
        <w:rPr>
          <w:color w:val="auto"/>
        </w:rPr>
        <w:t>subject to the same overnight cleanliness policy as Tim’s, was already piled high with junk: two soft drinks cans, a bowl of muesli, a raincoat, and a Virtual Reality headset.</w:t>
      </w:r>
    </w:p>
    <w:p w14:paraId="78453566" w14:textId="23D197E9" w:rsidR="00D25CBB" w:rsidRPr="00EC1DA1" w:rsidRDefault="00D25CBB" w:rsidP="00D25CBB">
      <w:pPr>
        <w:pStyle w:val="NormalParagraphEmergence"/>
        <w:rPr>
          <w:color w:val="auto"/>
        </w:rPr>
      </w:pPr>
      <w:r w:rsidRPr="00EC1DA1">
        <w:rPr>
          <w:color w:val="auto"/>
        </w:rPr>
        <w:t>‘Does the extra colour mean you won?’ asked Tim.</w:t>
      </w:r>
    </w:p>
    <w:p w14:paraId="121E71E9" w14:textId="5598550D" w:rsidR="00D25CBB" w:rsidRPr="00EC1DA1" w:rsidRDefault="00D25CBB" w:rsidP="00D25CBB">
      <w:pPr>
        <w:pStyle w:val="NormalParagraphEmergence"/>
        <w:rPr>
          <w:color w:val="auto"/>
        </w:rPr>
      </w:pPr>
      <w:r w:rsidRPr="00EC1DA1">
        <w:rPr>
          <w:color w:val="auto"/>
        </w:rPr>
        <w:t>‘Yep,’ said Sam</w:t>
      </w:r>
      <w:r w:rsidR="00594C8F" w:rsidRPr="00EC1DA1">
        <w:rPr>
          <w:color w:val="auto"/>
        </w:rPr>
        <w:t>,</w:t>
      </w:r>
      <w:r w:rsidRPr="00EC1DA1">
        <w:rPr>
          <w:color w:val="auto"/>
        </w:rPr>
        <w:t xml:space="preserve"> gingerly leaning back in her chair. ‘The Triple-Bs fragged their way to another trophy.’ She made a gun </w:t>
      </w:r>
      <w:r w:rsidR="00594C8F" w:rsidRPr="00EC1DA1">
        <w:rPr>
          <w:color w:val="auto"/>
        </w:rPr>
        <w:t xml:space="preserve">from </w:t>
      </w:r>
      <w:r w:rsidRPr="00EC1DA1">
        <w:rPr>
          <w:color w:val="auto"/>
        </w:rPr>
        <w:t>her pointed finger and blew imaginary smoke off the top of it.</w:t>
      </w:r>
    </w:p>
    <w:p w14:paraId="40153161" w14:textId="68B01D07" w:rsidR="00376F53" w:rsidRPr="00EC1DA1" w:rsidRDefault="00D25CBB" w:rsidP="00D25CBB">
      <w:pPr>
        <w:pStyle w:val="NormalParagraphEmergence"/>
        <w:rPr>
          <w:color w:val="auto"/>
        </w:rPr>
      </w:pPr>
      <w:r w:rsidRPr="00EC1DA1">
        <w:rPr>
          <w:color w:val="auto"/>
        </w:rPr>
        <w:t>‘</w:t>
      </w:r>
      <w:r w:rsidR="00594C8F" w:rsidRPr="00EC1DA1">
        <w:rPr>
          <w:color w:val="auto"/>
        </w:rPr>
        <w:t xml:space="preserve">Has </w:t>
      </w:r>
      <w:r w:rsidRPr="00EC1DA1">
        <w:rPr>
          <w:color w:val="auto"/>
        </w:rPr>
        <w:t>Charlie sa</w:t>
      </w:r>
      <w:r w:rsidR="00594C8F" w:rsidRPr="00EC1DA1">
        <w:rPr>
          <w:color w:val="auto"/>
        </w:rPr>
        <w:t>id</w:t>
      </w:r>
      <w:r w:rsidRPr="00EC1DA1">
        <w:rPr>
          <w:color w:val="auto"/>
        </w:rPr>
        <w:t xml:space="preserve"> anything about the exact dates of the next </w:t>
      </w:r>
      <w:r w:rsidR="00234BCB" w:rsidRPr="00EC1DA1">
        <w:rPr>
          <w:color w:val="auto"/>
        </w:rPr>
        <w:t xml:space="preserve">code </w:t>
      </w:r>
      <w:r w:rsidRPr="00EC1DA1">
        <w:rPr>
          <w:color w:val="auto"/>
        </w:rPr>
        <w:t>delivery?’</w:t>
      </w:r>
    </w:p>
    <w:p w14:paraId="0DC125F9" w14:textId="0F3A066D" w:rsidR="00D25CBB" w:rsidRPr="00EC1DA1" w:rsidRDefault="00D25CBB" w:rsidP="00D25CBB">
      <w:pPr>
        <w:pStyle w:val="NormalParagraphEmergence"/>
        <w:rPr>
          <w:color w:val="auto"/>
        </w:rPr>
      </w:pPr>
      <w:r w:rsidRPr="00EC1DA1">
        <w:rPr>
          <w:color w:val="auto"/>
        </w:rPr>
        <w:t>‘He was working o</w:t>
      </w:r>
      <w:r w:rsidR="008F1317" w:rsidRPr="00EC1DA1">
        <w:rPr>
          <w:color w:val="auto"/>
        </w:rPr>
        <w:t>n</w:t>
      </w:r>
      <w:r w:rsidRPr="00EC1DA1">
        <w:rPr>
          <w:color w:val="auto"/>
        </w:rPr>
        <w:t xml:space="preserve"> special projects for </w:t>
      </w:r>
      <w:r w:rsidRPr="00EC1DA1">
        <w:rPr>
          <w:i/>
          <w:color w:val="auto"/>
        </w:rPr>
        <w:t xml:space="preserve">Francis </w:t>
      </w:r>
      <w:r w:rsidRPr="00EC1DA1">
        <w:rPr>
          <w:color w:val="auto"/>
        </w:rPr>
        <w:t>all weekend.’ Sam rolled her eyes. ‘I didn’t see him.’</w:t>
      </w:r>
    </w:p>
    <w:p w14:paraId="45DA80C5" w14:textId="0E0829EC" w:rsidR="00D25CBB" w:rsidRPr="00EC1DA1" w:rsidRDefault="00D25CBB" w:rsidP="00D25CBB">
      <w:pPr>
        <w:pStyle w:val="NormalParagraphEmergence"/>
        <w:rPr>
          <w:color w:val="auto"/>
        </w:rPr>
      </w:pPr>
      <w:r w:rsidRPr="00EC1DA1">
        <w:rPr>
          <w:color w:val="auto"/>
        </w:rPr>
        <w:t>‘Fair enough,’ said Tim, aware that Sam and Charlie were going through some relationship tension.</w:t>
      </w:r>
    </w:p>
    <w:p w14:paraId="6A8AF20F" w14:textId="77777777" w:rsidR="00D25CBB" w:rsidRPr="00EC1DA1" w:rsidRDefault="00D25CBB" w:rsidP="00A34E9E">
      <w:pPr>
        <w:pStyle w:val="DirectThought"/>
      </w:pPr>
      <w:r w:rsidRPr="00EC1DA1">
        <w:t>Just don’t dump him before we get paid.</w:t>
      </w:r>
    </w:p>
    <w:p w14:paraId="6F752A40" w14:textId="4756796C" w:rsidR="00D25CBB" w:rsidRPr="00EC1DA1" w:rsidRDefault="00D25CBB" w:rsidP="00D25CBB">
      <w:pPr>
        <w:pStyle w:val="NormalParagraphEmergence"/>
        <w:rPr>
          <w:color w:val="auto"/>
        </w:rPr>
      </w:pPr>
      <w:r w:rsidRPr="00EC1DA1">
        <w:rPr>
          <w:color w:val="auto"/>
        </w:rPr>
        <w:t xml:space="preserve">The thought jumped unbidden from some dark place within Tim’s psyche. Luckily, his filter stopped him verbalising </w:t>
      </w:r>
      <w:r w:rsidR="00D46DCC" w:rsidRPr="00EC1DA1">
        <w:rPr>
          <w:color w:val="auto"/>
        </w:rPr>
        <w:t>it</w:t>
      </w:r>
      <w:r w:rsidRPr="00EC1DA1">
        <w:rPr>
          <w:color w:val="auto"/>
        </w:rPr>
        <w:t>. Charlie had been instrumental in them getting the contract for MIDAS, and</w:t>
      </w:r>
      <w:r w:rsidR="009349BF" w:rsidRPr="00EC1DA1">
        <w:rPr>
          <w:color w:val="auto"/>
        </w:rPr>
        <w:t xml:space="preserve"> </w:t>
      </w:r>
      <w:r w:rsidRPr="00EC1DA1">
        <w:rPr>
          <w:color w:val="auto"/>
        </w:rPr>
        <w:t>his ongoing goodwill was critical.</w:t>
      </w:r>
    </w:p>
    <w:p w14:paraId="7CE2BC4D" w14:textId="5B7D02F1" w:rsidR="00D25CBB" w:rsidRPr="00EC1DA1" w:rsidRDefault="00D25CBB" w:rsidP="00D25CBB">
      <w:pPr>
        <w:pStyle w:val="NormalParagraphEmergence"/>
        <w:rPr>
          <w:color w:val="auto"/>
        </w:rPr>
      </w:pPr>
      <w:r w:rsidRPr="00EC1DA1">
        <w:rPr>
          <w:color w:val="auto"/>
        </w:rPr>
        <w:t>‘OrcLore?’ asked Tim, nodding at the Virtual Reality headset on Sam’s desk.</w:t>
      </w:r>
      <w:r w:rsidR="00376F53" w:rsidRPr="00EC1DA1">
        <w:rPr>
          <w:color w:val="auto"/>
        </w:rPr>
        <w:t xml:space="preserve"> OrcLore was an online role-playing game that had first interested Sam purely as a pastime but had recently </w:t>
      </w:r>
      <w:r w:rsidR="00594C8F" w:rsidRPr="00EC1DA1">
        <w:rPr>
          <w:color w:val="auto"/>
        </w:rPr>
        <w:t xml:space="preserve">become enmeshed in her work, as </w:t>
      </w:r>
      <w:r w:rsidR="00376F53" w:rsidRPr="00EC1DA1">
        <w:rPr>
          <w:color w:val="auto"/>
        </w:rPr>
        <w:t>a potential source of data. It had tens of thousands of subscribers all running around a make-believe world interacting with each other, mostly fighting but sometimes hav</w:t>
      </w:r>
      <w:r w:rsidR="00FB191F" w:rsidRPr="00EC1DA1">
        <w:rPr>
          <w:color w:val="auto"/>
        </w:rPr>
        <w:t>ing</w:t>
      </w:r>
      <w:r w:rsidR="00376F53" w:rsidRPr="00EC1DA1">
        <w:rPr>
          <w:color w:val="auto"/>
        </w:rPr>
        <w:t xml:space="preserve"> conversations.</w:t>
      </w:r>
    </w:p>
    <w:p w14:paraId="215EDB46" w14:textId="42EE6DDA" w:rsidR="00D25CBB" w:rsidRPr="00EC1DA1" w:rsidRDefault="00D25CBB" w:rsidP="00D25CBB">
      <w:pPr>
        <w:pStyle w:val="NormalParagraphEmergence"/>
        <w:rPr>
          <w:color w:val="auto"/>
        </w:rPr>
      </w:pPr>
      <w:r w:rsidRPr="00EC1DA1">
        <w:rPr>
          <w:color w:val="auto"/>
        </w:rPr>
        <w:t>‘</w:t>
      </w:r>
      <w:r w:rsidR="00501D1A" w:rsidRPr="00EC1DA1">
        <w:rPr>
          <w:color w:val="auto"/>
        </w:rPr>
        <w:t xml:space="preserve">Yep. </w:t>
      </w:r>
      <w:r w:rsidRPr="00EC1DA1">
        <w:rPr>
          <w:color w:val="auto"/>
        </w:rPr>
        <w:t>I finished the scripts last night. I’ll give you an update later.’</w:t>
      </w:r>
    </w:p>
    <w:p w14:paraId="4F0EC54D" w14:textId="2C0722F1" w:rsidR="00D25CBB" w:rsidRPr="00EC1DA1" w:rsidRDefault="00D25CBB" w:rsidP="00D25CBB">
      <w:pPr>
        <w:pStyle w:val="NormalParagraphEmergence"/>
        <w:rPr>
          <w:color w:val="auto"/>
        </w:rPr>
      </w:pPr>
      <w:r w:rsidRPr="00EC1DA1">
        <w:rPr>
          <w:color w:val="auto"/>
        </w:rPr>
        <w:t xml:space="preserve">‘Great,’ said Tim, moving over to his desk. He booted up his computer and checked the overnight runs. ‘I look forward to seeing </w:t>
      </w:r>
      <w:r w:rsidR="009349BF" w:rsidRPr="00EC1DA1">
        <w:rPr>
          <w:color w:val="auto"/>
        </w:rPr>
        <w:t xml:space="preserve">if your </w:t>
      </w:r>
      <w:r w:rsidRPr="00EC1DA1">
        <w:rPr>
          <w:color w:val="auto"/>
        </w:rPr>
        <w:t xml:space="preserve">gamebots </w:t>
      </w:r>
      <w:r w:rsidR="009349BF" w:rsidRPr="00EC1DA1">
        <w:rPr>
          <w:color w:val="auto"/>
        </w:rPr>
        <w:t xml:space="preserve">can extract </w:t>
      </w:r>
      <w:r w:rsidRPr="00EC1DA1">
        <w:rPr>
          <w:color w:val="auto"/>
        </w:rPr>
        <w:t xml:space="preserve">information from other players whilst they’re </w:t>
      </w:r>
      <w:r w:rsidR="009349BF" w:rsidRPr="00EC1DA1">
        <w:rPr>
          <w:color w:val="auto"/>
        </w:rPr>
        <w:t xml:space="preserve">hunting </w:t>
      </w:r>
      <w:r w:rsidRPr="00EC1DA1">
        <w:rPr>
          <w:color w:val="auto"/>
        </w:rPr>
        <w:t>wolf pelts.’</w:t>
      </w:r>
    </w:p>
    <w:p w14:paraId="04B3EFA5" w14:textId="77777777" w:rsidR="00D25CBB" w:rsidRPr="00EC1DA1" w:rsidRDefault="00D25CBB" w:rsidP="00D25CBB">
      <w:pPr>
        <w:pStyle w:val="NormalParagraphEmergence"/>
        <w:rPr>
          <w:color w:val="auto"/>
        </w:rPr>
      </w:pPr>
      <w:r w:rsidRPr="00EC1DA1">
        <w:rPr>
          <w:color w:val="auto"/>
        </w:rPr>
        <w:t>Sam sniffed in response, and then narrowed her eyes. ‘You’ll see.’</w:t>
      </w:r>
    </w:p>
    <w:p w14:paraId="3D1DF113" w14:textId="77777777" w:rsidR="00A63D99" w:rsidRDefault="00D25CBB" w:rsidP="00D25CBB">
      <w:pPr>
        <w:pStyle w:val="NormalParagraphEmergence"/>
        <w:rPr>
          <w:color w:val="auto"/>
        </w:rPr>
      </w:pPr>
      <w:r w:rsidRPr="00EC1DA1">
        <w:rPr>
          <w:color w:val="auto"/>
        </w:rPr>
        <w:t xml:space="preserve">Tim turned back to his </w:t>
      </w:r>
      <w:r w:rsidR="00376F53" w:rsidRPr="00EC1DA1">
        <w:rPr>
          <w:color w:val="auto"/>
        </w:rPr>
        <w:t xml:space="preserve">own </w:t>
      </w:r>
      <w:r w:rsidRPr="00EC1DA1">
        <w:rPr>
          <w:color w:val="auto"/>
        </w:rPr>
        <w:t>screen</w:t>
      </w:r>
      <w:r w:rsidR="00A63D99">
        <w:rPr>
          <w:color w:val="auto"/>
        </w:rPr>
        <w:t xml:space="preserve"> and checked the status.</w:t>
      </w:r>
    </w:p>
    <w:p w14:paraId="0FC5C7A8" w14:textId="77777777" w:rsidR="00A63D99" w:rsidRDefault="00A63D99" w:rsidP="00A34E9E">
      <w:pPr>
        <w:pStyle w:val="DirectThought"/>
      </w:pPr>
      <w:r>
        <w:t>Odd…</w:t>
      </w:r>
    </w:p>
    <w:p w14:paraId="31F68D71" w14:textId="4FFA0547" w:rsidR="001D7DE0" w:rsidRDefault="00A63D99" w:rsidP="00D25CBB">
      <w:pPr>
        <w:pStyle w:val="NormalParagraphEmergence"/>
        <w:rPr>
          <w:color w:val="auto"/>
        </w:rPr>
      </w:pPr>
      <w:r>
        <w:rPr>
          <w:color w:val="auto"/>
        </w:rPr>
        <w:t xml:space="preserve">One of the </w:t>
      </w:r>
      <w:r w:rsidR="001D7DE0">
        <w:rPr>
          <w:color w:val="auto"/>
        </w:rPr>
        <w:t xml:space="preserve">security </w:t>
      </w:r>
      <w:r>
        <w:rPr>
          <w:color w:val="auto"/>
        </w:rPr>
        <w:t>logs was showing</w:t>
      </w:r>
      <w:r w:rsidR="001D7DE0">
        <w:rPr>
          <w:color w:val="auto"/>
        </w:rPr>
        <w:t xml:space="preserve"> a data anomaly.</w:t>
      </w:r>
    </w:p>
    <w:p w14:paraId="66E0946C" w14:textId="7987D1BB" w:rsidR="001D7DE0" w:rsidRPr="00EC1DA1" w:rsidRDefault="001D7DE0" w:rsidP="001D7DE0">
      <w:pPr>
        <w:pStyle w:val="NormalParagraphEmergence"/>
        <w:rPr>
          <w:color w:val="auto"/>
        </w:rPr>
      </w:pPr>
      <w:r w:rsidRPr="00EC1DA1">
        <w:rPr>
          <w:color w:val="auto"/>
        </w:rPr>
        <w:lastRenderedPageBreak/>
        <w:t>‘Have you picked up the overnight server room prints?’</w:t>
      </w:r>
      <w:r>
        <w:rPr>
          <w:color w:val="auto"/>
        </w:rPr>
        <w:t xml:space="preserve"> Tim asked Sam.</w:t>
      </w:r>
    </w:p>
    <w:p w14:paraId="50AAD248" w14:textId="45A959B9" w:rsidR="001D7DE0" w:rsidRPr="00EC1DA1" w:rsidRDefault="001D7DE0" w:rsidP="001D7DE0">
      <w:pPr>
        <w:pStyle w:val="NormalParagraphEmergence"/>
        <w:rPr>
          <w:color w:val="auto"/>
        </w:rPr>
      </w:pPr>
      <w:r w:rsidRPr="00EC1DA1">
        <w:rPr>
          <w:color w:val="auto"/>
        </w:rPr>
        <w:t xml:space="preserve">‘Sorry, no.’ Sam dug around on her desk for a few moments, and then passed over a few A4 printouts. ‘These are the </w:t>
      </w:r>
      <w:r>
        <w:rPr>
          <w:color w:val="auto"/>
        </w:rPr>
        <w:t>office ones</w:t>
      </w:r>
      <w:r w:rsidRPr="00EC1DA1">
        <w:rPr>
          <w:color w:val="auto"/>
        </w:rPr>
        <w:t>.’</w:t>
      </w:r>
    </w:p>
    <w:p w14:paraId="3B357F92" w14:textId="578E2B8E" w:rsidR="001D7DE0" w:rsidRDefault="001D7DE0" w:rsidP="001D7DE0">
      <w:pPr>
        <w:pStyle w:val="NormalParagraphEmergence"/>
        <w:rPr>
          <w:color w:val="auto"/>
        </w:rPr>
      </w:pPr>
      <w:r w:rsidRPr="00EC1DA1">
        <w:rPr>
          <w:color w:val="auto"/>
        </w:rPr>
        <w:t xml:space="preserve">Given that MIDAS was constantly connecting into millions of external data sources, </w:t>
      </w:r>
      <w:r w:rsidR="004439EF">
        <w:rPr>
          <w:color w:val="auto"/>
        </w:rPr>
        <w:t>MacKenzie</w:t>
      </w:r>
      <w:r w:rsidRPr="00EC1DA1">
        <w:rPr>
          <w:color w:val="auto"/>
        </w:rPr>
        <w:t xml:space="preserve"> had been obsessive about having intricate checks to protect against hacking. They used highly specialised passive sniffing module</w:t>
      </w:r>
      <w:r>
        <w:rPr>
          <w:color w:val="auto"/>
        </w:rPr>
        <w:t>s</w:t>
      </w:r>
      <w:r w:rsidRPr="00EC1DA1">
        <w:rPr>
          <w:color w:val="auto"/>
        </w:rPr>
        <w:t xml:space="preserve"> clamped around the </w:t>
      </w:r>
      <w:r>
        <w:rPr>
          <w:color w:val="auto"/>
        </w:rPr>
        <w:t xml:space="preserve">various </w:t>
      </w:r>
      <w:r w:rsidRPr="00EC1DA1">
        <w:rPr>
          <w:color w:val="auto"/>
        </w:rPr>
        <w:t>ethernet cable</w:t>
      </w:r>
      <w:r>
        <w:rPr>
          <w:color w:val="auto"/>
        </w:rPr>
        <w:t>s</w:t>
      </w:r>
      <w:r w:rsidRPr="00EC1DA1">
        <w:rPr>
          <w:color w:val="auto"/>
        </w:rPr>
        <w:t xml:space="preserve"> </w:t>
      </w:r>
      <w:r>
        <w:rPr>
          <w:color w:val="auto"/>
        </w:rPr>
        <w:t xml:space="preserve">within the </w:t>
      </w:r>
      <w:r w:rsidRPr="00EC1DA1">
        <w:rPr>
          <w:color w:val="auto"/>
        </w:rPr>
        <w:t>main office</w:t>
      </w:r>
      <w:r>
        <w:rPr>
          <w:color w:val="auto"/>
        </w:rPr>
        <w:t xml:space="preserve"> and server room</w:t>
      </w:r>
      <w:r w:rsidRPr="00EC1DA1">
        <w:rPr>
          <w:color w:val="auto"/>
        </w:rPr>
        <w:t>. The module</w:t>
      </w:r>
      <w:r>
        <w:rPr>
          <w:color w:val="auto"/>
        </w:rPr>
        <w:t>s</w:t>
      </w:r>
      <w:r w:rsidRPr="00EC1DA1">
        <w:rPr>
          <w:color w:val="auto"/>
        </w:rPr>
        <w:t xml:space="preserve"> measured the tiny changes in electromagnetic radiation when signals passed to MIDAS from the </w:t>
      </w:r>
      <w:r>
        <w:rPr>
          <w:color w:val="auto"/>
        </w:rPr>
        <w:t xml:space="preserve">office </w:t>
      </w:r>
      <w:r w:rsidRPr="00EC1DA1">
        <w:rPr>
          <w:color w:val="auto"/>
        </w:rPr>
        <w:t xml:space="preserve">workstations. </w:t>
      </w:r>
      <w:r>
        <w:rPr>
          <w:color w:val="auto"/>
        </w:rPr>
        <w:t>Separate program</w:t>
      </w:r>
      <w:r w:rsidR="00961A25">
        <w:rPr>
          <w:color w:val="auto"/>
        </w:rPr>
        <w:t>s</w:t>
      </w:r>
      <w:r>
        <w:rPr>
          <w:color w:val="auto"/>
        </w:rPr>
        <w:t xml:space="preserve"> monitored the various </w:t>
      </w:r>
      <w:r w:rsidR="00961A25">
        <w:rPr>
          <w:color w:val="auto"/>
        </w:rPr>
        <w:t xml:space="preserve">processes on every computer. By triangulation, and big data analysis, a security protocol raised alerts if there was a </w:t>
      </w:r>
      <w:r w:rsidR="00AA5E0D">
        <w:rPr>
          <w:color w:val="auto"/>
        </w:rPr>
        <w:t>chance</w:t>
      </w:r>
      <w:r w:rsidR="00961A25">
        <w:rPr>
          <w:color w:val="auto"/>
        </w:rPr>
        <w:t xml:space="preserve"> that data had been stolen, moved, or created without appropriate permissions.</w:t>
      </w:r>
    </w:p>
    <w:p w14:paraId="187F1B07" w14:textId="77777777" w:rsidR="00961A25" w:rsidRDefault="00961A25" w:rsidP="00D25CBB">
      <w:pPr>
        <w:pStyle w:val="NormalParagraphEmergence"/>
        <w:rPr>
          <w:color w:val="auto"/>
        </w:rPr>
      </w:pPr>
      <w:r>
        <w:rPr>
          <w:color w:val="auto"/>
        </w:rPr>
        <w:t>The security log anomaly implied something had happened.</w:t>
      </w:r>
    </w:p>
    <w:p w14:paraId="46D4600A" w14:textId="44FC1EF4" w:rsidR="00961A25" w:rsidRDefault="00961A25" w:rsidP="00D25CBB">
      <w:pPr>
        <w:pStyle w:val="NormalParagraphEmergence"/>
        <w:rPr>
          <w:color w:val="auto"/>
        </w:rPr>
      </w:pPr>
      <w:r>
        <w:rPr>
          <w:color w:val="auto"/>
        </w:rPr>
        <w:t>Tim looked up at the smart screens and then across to Sam. ‘Have you noticed any data leakage?’</w:t>
      </w:r>
    </w:p>
    <w:p w14:paraId="704BC3E3" w14:textId="1F657DF8" w:rsidR="00961A25" w:rsidRDefault="00961A25" w:rsidP="00D25CBB">
      <w:pPr>
        <w:pStyle w:val="NormalParagraphEmergence"/>
        <w:rPr>
          <w:color w:val="auto"/>
        </w:rPr>
      </w:pPr>
      <w:r>
        <w:rPr>
          <w:color w:val="auto"/>
        </w:rPr>
        <w:t>Sam shook her head. ‘My stuff is all secure. Why?’</w:t>
      </w:r>
    </w:p>
    <w:p w14:paraId="139E5D0D" w14:textId="14E3CD9F" w:rsidR="00961A25" w:rsidRDefault="00961A25" w:rsidP="00D25CBB">
      <w:pPr>
        <w:pStyle w:val="NormalParagraphEmergence"/>
        <w:rPr>
          <w:color w:val="auto"/>
        </w:rPr>
      </w:pPr>
      <w:r>
        <w:rPr>
          <w:color w:val="auto"/>
        </w:rPr>
        <w:t>‘One of my logs is showing a blip,’ said Tim. ‘I’d better report it.’</w:t>
      </w:r>
    </w:p>
    <w:p w14:paraId="02541705" w14:textId="023875B8" w:rsidR="00961A25" w:rsidRDefault="00961A25" w:rsidP="00D25CBB">
      <w:pPr>
        <w:pStyle w:val="NormalParagraphEmergence"/>
        <w:rPr>
          <w:color w:val="auto"/>
        </w:rPr>
      </w:pPr>
      <w:r>
        <w:rPr>
          <w:color w:val="auto"/>
        </w:rPr>
        <w:t>‘Let’s track it down first</w:t>
      </w:r>
      <w:r w:rsidR="00E46001">
        <w:rPr>
          <w:color w:val="auto"/>
        </w:rPr>
        <w:t xml:space="preserve">. </w:t>
      </w:r>
      <w:r>
        <w:rPr>
          <w:color w:val="auto"/>
        </w:rPr>
        <w:t>Send me the log file.’</w:t>
      </w:r>
    </w:p>
    <w:p w14:paraId="63753153" w14:textId="173C5FEB" w:rsidR="00961A25" w:rsidRDefault="00961A25" w:rsidP="00A34E9E">
      <w:pPr>
        <w:pStyle w:val="DirectThought"/>
      </w:pPr>
      <w:r>
        <w:t>Wise words</w:t>
      </w:r>
      <w:r w:rsidR="00E46001">
        <w:t> </w:t>
      </w:r>
      <w:r>
        <w:t>…</w:t>
      </w:r>
    </w:p>
    <w:p w14:paraId="5F31C034" w14:textId="4D709DB1" w:rsidR="007871E4" w:rsidRDefault="004439EF" w:rsidP="00D25CBB">
      <w:pPr>
        <w:pStyle w:val="NormalParagraphEmergence"/>
        <w:rPr>
          <w:color w:val="auto"/>
        </w:rPr>
      </w:pPr>
      <w:r>
        <w:rPr>
          <w:color w:val="auto"/>
        </w:rPr>
        <w:t>MacKenzie</w:t>
      </w:r>
      <w:r w:rsidR="008F1317" w:rsidRPr="00EC1DA1">
        <w:rPr>
          <w:color w:val="auto"/>
        </w:rPr>
        <w:t xml:space="preserve">’s obsession with secrecy meant that Tim and his development team </w:t>
      </w:r>
      <w:r w:rsidR="00E46001">
        <w:rPr>
          <w:color w:val="auto"/>
        </w:rPr>
        <w:t>had no</w:t>
      </w:r>
      <w:r w:rsidR="008F1317" w:rsidRPr="00EC1DA1">
        <w:rPr>
          <w:color w:val="auto"/>
        </w:rPr>
        <w:t xml:space="preserve"> access to the </w:t>
      </w:r>
      <w:r w:rsidR="00961A25">
        <w:rPr>
          <w:color w:val="auto"/>
        </w:rPr>
        <w:t xml:space="preserve">MIDAS </w:t>
      </w:r>
      <w:r w:rsidR="008F1317" w:rsidRPr="00EC1DA1">
        <w:rPr>
          <w:color w:val="auto"/>
        </w:rPr>
        <w:t xml:space="preserve">production systems installed in Anglesey. </w:t>
      </w:r>
      <w:r w:rsidR="00961A25">
        <w:rPr>
          <w:color w:val="auto"/>
        </w:rPr>
        <w:t xml:space="preserve">Just because their development system was showing a blip didn’t </w:t>
      </w:r>
      <w:r w:rsidR="00AA5E0D">
        <w:rPr>
          <w:color w:val="auto"/>
        </w:rPr>
        <w:t>automatically</w:t>
      </w:r>
      <w:r w:rsidR="00961A25">
        <w:rPr>
          <w:color w:val="auto"/>
        </w:rPr>
        <w:t xml:space="preserve"> mean that </w:t>
      </w:r>
      <w:r>
        <w:rPr>
          <w:color w:val="auto"/>
        </w:rPr>
        <w:t>MacKenzie</w:t>
      </w:r>
      <w:r w:rsidR="00961A25">
        <w:rPr>
          <w:color w:val="auto"/>
        </w:rPr>
        <w:t xml:space="preserve">’s MIDAS </w:t>
      </w:r>
      <w:r w:rsidR="00E46001">
        <w:rPr>
          <w:color w:val="auto"/>
        </w:rPr>
        <w:t xml:space="preserve">production </w:t>
      </w:r>
      <w:r w:rsidR="00961A25">
        <w:rPr>
          <w:color w:val="auto"/>
        </w:rPr>
        <w:t>had been impacted.</w:t>
      </w:r>
    </w:p>
    <w:p w14:paraId="0FE53D69" w14:textId="49208053" w:rsidR="00064790" w:rsidRDefault="00064790" w:rsidP="00A34E9E">
      <w:pPr>
        <w:pStyle w:val="DirectThought"/>
      </w:pPr>
      <w:r>
        <w:t>But if there was a risk…</w:t>
      </w:r>
    </w:p>
    <w:p w14:paraId="6D57E514" w14:textId="66A94817" w:rsidR="00064790" w:rsidRDefault="00064790" w:rsidP="00064790">
      <w:pPr>
        <w:pStyle w:val="NormalParagraphEmergence"/>
      </w:pPr>
      <w:r>
        <w:t xml:space="preserve">Quickly, Tim dropped an email to </w:t>
      </w:r>
      <w:r w:rsidR="004439EF">
        <w:t>MacKenzie</w:t>
      </w:r>
      <w:r>
        <w:t xml:space="preserve"> stating a possible hack had been registered and they were investigating.</w:t>
      </w:r>
    </w:p>
    <w:p w14:paraId="49C1C5A0" w14:textId="40BB1440" w:rsidR="00064790" w:rsidRDefault="00064790" w:rsidP="00064790">
      <w:pPr>
        <w:pStyle w:val="NormalParagraphEmergence"/>
      </w:pPr>
      <w:r>
        <w:t>The response came back in five seconds.</w:t>
      </w:r>
    </w:p>
    <w:p w14:paraId="482A97B7" w14:textId="5F1197A5" w:rsidR="00064790" w:rsidRDefault="00064790" w:rsidP="00E46001">
      <w:pPr>
        <w:pStyle w:val="QETMessage"/>
      </w:pPr>
      <w:r>
        <w:t xml:space="preserve">Full report by </w:t>
      </w:r>
      <w:r w:rsidR="00384B75">
        <w:t>tomorrow lunchtime</w:t>
      </w:r>
      <w:r>
        <w:t>.</w:t>
      </w:r>
    </w:p>
    <w:p w14:paraId="2F64DFDC" w14:textId="4D730760" w:rsidR="00064790" w:rsidRDefault="00500AAF" w:rsidP="00064790">
      <w:pPr>
        <w:pStyle w:val="NormalParagraphEmergence"/>
        <w:rPr>
          <w:color w:val="auto"/>
        </w:rPr>
      </w:pPr>
      <w:r w:rsidRPr="00EC1DA1">
        <w:rPr>
          <w:color w:val="auto"/>
        </w:rPr>
        <w:t xml:space="preserve">Toby – the third and final member of the MIDAS development team – arrived. </w:t>
      </w:r>
      <w:r w:rsidR="00064790">
        <w:rPr>
          <w:color w:val="auto"/>
        </w:rPr>
        <w:t>W</w:t>
      </w:r>
      <w:r w:rsidR="00064790" w:rsidRPr="00EC1DA1">
        <w:rPr>
          <w:color w:val="auto"/>
        </w:rPr>
        <w:t xml:space="preserve">alking over to the wall where </w:t>
      </w:r>
      <w:r w:rsidR="00064790">
        <w:rPr>
          <w:color w:val="auto"/>
        </w:rPr>
        <w:t xml:space="preserve">a </w:t>
      </w:r>
      <w:r w:rsidR="00064790" w:rsidRPr="00EC1DA1">
        <w:rPr>
          <w:color w:val="auto"/>
        </w:rPr>
        <w:t xml:space="preserve">sheet </w:t>
      </w:r>
      <w:r w:rsidR="00064790">
        <w:rPr>
          <w:color w:val="auto"/>
        </w:rPr>
        <w:t xml:space="preserve">of paper </w:t>
      </w:r>
      <w:r w:rsidR="00064790" w:rsidRPr="00EC1DA1">
        <w:rPr>
          <w:color w:val="auto"/>
        </w:rPr>
        <w:t>was stuck</w:t>
      </w:r>
      <w:r w:rsidR="00064790">
        <w:rPr>
          <w:color w:val="auto"/>
        </w:rPr>
        <w:t xml:space="preserve"> on the corner of a smart screen, h</w:t>
      </w:r>
      <w:r w:rsidR="00064790" w:rsidRPr="00EC1DA1">
        <w:rPr>
          <w:color w:val="auto"/>
        </w:rPr>
        <w:t xml:space="preserve">e scrawled </w:t>
      </w:r>
      <w:r w:rsidR="00064790">
        <w:rPr>
          <w:color w:val="auto"/>
        </w:rPr>
        <w:t>‘</w:t>
      </w:r>
      <w:r w:rsidR="00064790" w:rsidRPr="00EC1DA1">
        <w:rPr>
          <w:color w:val="auto"/>
        </w:rPr>
        <w:t>40</w:t>
      </w:r>
      <w:r w:rsidR="00064790">
        <w:rPr>
          <w:color w:val="auto"/>
        </w:rPr>
        <w:t xml:space="preserve"> </w:t>
      </w:r>
      <w:r w:rsidR="00064790" w:rsidRPr="00EC1DA1">
        <w:rPr>
          <w:color w:val="auto"/>
        </w:rPr>
        <w:t>m</w:t>
      </w:r>
      <w:r w:rsidR="00064790">
        <w:rPr>
          <w:color w:val="auto"/>
        </w:rPr>
        <w:t>illion</w:t>
      </w:r>
      <w:r w:rsidR="00064790" w:rsidRPr="00EC1DA1">
        <w:rPr>
          <w:color w:val="auto"/>
        </w:rPr>
        <w:t>’ on the sheet. ‘</w:t>
      </w:r>
      <w:r w:rsidR="00064790">
        <w:rPr>
          <w:color w:val="auto"/>
        </w:rPr>
        <w:t xml:space="preserve">I changed my mind over the weekend. </w:t>
      </w:r>
      <w:r w:rsidR="00064790" w:rsidRPr="00EC1DA1">
        <w:rPr>
          <w:color w:val="auto"/>
        </w:rPr>
        <w:t>Immortality over freedom.</w:t>
      </w:r>
      <w:r w:rsidR="00064790">
        <w:rPr>
          <w:color w:val="auto"/>
        </w:rPr>
        <w:t xml:space="preserve"> </w:t>
      </w:r>
      <w:proofErr w:type="spellStart"/>
      <w:r w:rsidR="00064790" w:rsidRPr="00EC1DA1">
        <w:rPr>
          <w:color w:val="auto"/>
        </w:rPr>
        <w:t>Everyone</w:t>
      </w:r>
      <w:proofErr w:type="spellEnd"/>
      <w:r w:rsidR="00064790" w:rsidRPr="00EC1DA1">
        <w:rPr>
          <w:color w:val="auto"/>
        </w:rPr>
        <w:t xml:space="preserve"> of the right age who can read, write, and has internet access.’</w:t>
      </w:r>
    </w:p>
    <w:p w14:paraId="1E2FBE21" w14:textId="50EECA1C" w:rsidR="00064790" w:rsidRDefault="00064790" w:rsidP="00064790">
      <w:pPr>
        <w:pStyle w:val="NormalParagraphEmergence"/>
        <w:rPr>
          <w:color w:val="auto"/>
        </w:rPr>
      </w:pPr>
      <w:r>
        <w:rPr>
          <w:color w:val="auto"/>
        </w:rPr>
        <w:t xml:space="preserve">It was their ongoing team bet as to who could guess the eventual number of UK MedOp applications by the time initial registration was frozen </w:t>
      </w:r>
      <w:r w:rsidR="002523B8">
        <w:rPr>
          <w:color w:val="auto"/>
        </w:rPr>
        <w:t>at the end of the year</w:t>
      </w:r>
      <w:r>
        <w:rPr>
          <w:color w:val="auto"/>
        </w:rPr>
        <w:t>.</w:t>
      </w:r>
    </w:p>
    <w:p w14:paraId="4BECD73C" w14:textId="77777777" w:rsidR="00064790" w:rsidRPr="00EC1DA1" w:rsidRDefault="00064790" w:rsidP="00064790">
      <w:pPr>
        <w:pStyle w:val="NormalParagraphEmergence"/>
        <w:rPr>
          <w:color w:val="auto"/>
        </w:rPr>
      </w:pPr>
      <w:r w:rsidRPr="00EC1DA1">
        <w:rPr>
          <w:color w:val="auto"/>
        </w:rPr>
        <w:t>‘So, you don’t think anyone is put off by the data suck requirements?’ asked Sam.</w:t>
      </w:r>
    </w:p>
    <w:p w14:paraId="5809EA3E" w14:textId="77777777" w:rsidR="00064790" w:rsidRPr="00EC1DA1" w:rsidRDefault="00064790" w:rsidP="00064790">
      <w:pPr>
        <w:pStyle w:val="NormalParagraphEmergence"/>
        <w:rPr>
          <w:color w:val="auto"/>
        </w:rPr>
      </w:pPr>
      <w:r w:rsidRPr="00EC1DA1">
        <w:rPr>
          <w:color w:val="auto"/>
        </w:rPr>
        <w:t>‘Personal medical data, like the DNA swab, is a bit sensitive,’ said Toby. ‘But the surveys are just market research.’</w:t>
      </w:r>
    </w:p>
    <w:p w14:paraId="0F6C3760" w14:textId="77777777" w:rsidR="00064790" w:rsidRDefault="00064790" w:rsidP="00064790">
      <w:pPr>
        <w:pStyle w:val="NormalParagraphEmergence"/>
        <w:rPr>
          <w:color w:val="auto"/>
        </w:rPr>
      </w:pPr>
      <w:r w:rsidRPr="00EC1DA1">
        <w:rPr>
          <w:color w:val="auto"/>
        </w:rPr>
        <w:t>‘We don’t actually know what is asked day-to-day,’ said Sam, raising her eyebrows. ‘Do we?’</w:t>
      </w:r>
    </w:p>
    <w:p w14:paraId="4595121A" w14:textId="0BC21585" w:rsidR="00064790" w:rsidRDefault="00064790" w:rsidP="00064790">
      <w:pPr>
        <w:pStyle w:val="NormalParagraphEmergence"/>
        <w:rPr>
          <w:color w:val="auto"/>
        </w:rPr>
      </w:pPr>
      <w:r w:rsidRPr="00EC1DA1">
        <w:rPr>
          <w:color w:val="auto"/>
        </w:rPr>
        <w:t>Tim su</w:t>
      </w:r>
      <w:r w:rsidR="00996BD9">
        <w:rPr>
          <w:color w:val="auto"/>
        </w:rPr>
        <w:t>p</w:t>
      </w:r>
      <w:r w:rsidRPr="00EC1DA1">
        <w:rPr>
          <w:color w:val="auto"/>
        </w:rPr>
        <w:t xml:space="preserve">pressed a groan. Sam was needling Toby. </w:t>
      </w:r>
      <w:r w:rsidR="004439EF">
        <w:rPr>
          <w:color w:val="auto"/>
        </w:rPr>
        <w:t>MacKenzie</w:t>
      </w:r>
      <w:r w:rsidRPr="00EC1DA1">
        <w:rPr>
          <w:color w:val="auto"/>
        </w:rPr>
        <w:t xml:space="preserve"> had forbidden anyone professionally involved in MedOp from applying for registration. Their families were forbidden </w:t>
      </w:r>
      <w:r w:rsidRPr="00EC1DA1">
        <w:rPr>
          <w:color w:val="auto"/>
        </w:rPr>
        <w:lastRenderedPageBreak/>
        <w:t>also, but Sam was positive that Toby’s father, having applied with a fake name and address, was getting surveys.</w:t>
      </w:r>
      <w:r w:rsidR="005B6771">
        <w:rPr>
          <w:color w:val="auto"/>
        </w:rPr>
        <w:t xml:space="preserve"> In fact, Sam had </w:t>
      </w:r>
      <w:r w:rsidR="00F12328">
        <w:rPr>
          <w:color w:val="auto"/>
        </w:rPr>
        <w:t xml:space="preserve">always </w:t>
      </w:r>
      <w:r w:rsidR="005B6771">
        <w:rPr>
          <w:color w:val="auto"/>
        </w:rPr>
        <w:t xml:space="preserve">said she wouldn’t </w:t>
      </w:r>
      <w:r w:rsidR="00F12328">
        <w:rPr>
          <w:color w:val="auto"/>
        </w:rPr>
        <w:t xml:space="preserve">apply </w:t>
      </w:r>
      <w:r w:rsidR="005B6771">
        <w:rPr>
          <w:color w:val="auto"/>
        </w:rPr>
        <w:t xml:space="preserve">as </w:t>
      </w:r>
      <w:r w:rsidR="00F12328">
        <w:rPr>
          <w:color w:val="auto"/>
        </w:rPr>
        <w:t>she</w:t>
      </w:r>
      <w:r w:rsidR="005B6771">
        <w:rPr>
          <w:color w:val="auto"/>
        </w:rPr>
        <w:t xml:space="preserve"> didn’t want </w:t>
      </w:r>
      <w:r w:rsidR="004439EF">
        <w:rPr>
          <w:color w:val="auto"/>
        </w:rPr>
        <w:t>MacKenzie</w:t>
      </w:r>
      <w:r w:rsidR="00F12328">
        <w:rPr>
          <w:color w:val="auto"/>
        </w:rPr>
        <w:t xml:space="preserve"> accessing all her personal data.</w:t>
      </w:r>
    </w:p>
    <w:p w14:paraId="402F9C05" w14:textId="1C0644DC" w:rsidR="00F12328" w:rsidRPr="00EC1DA1" w:rsidRDefault="00F12328" w:rsidP="00A34E9E">
      <w:pPr>
        <w:pStyle w:val="DirectThought"/>
      </w:pPr>
      <w:r>
        <w:t>As if he couldn’t have swabbed the desks in here for her DNA a hundred times if he wanted it …</w:t>
      </w:r>
    </w:p>
    <w:p w14:paraId="02E43A14" w14:textId="77777777" w:rsidR="00064790" w:rsidRPr="00EC1DA1" w:rsidRDefault="00064790" w:rsidP="00064790">
      <w:pPr>
        <w:pStyle w:val="NormalParagraphEmergence"/>
        <w:rPr>
          <w:color w:val="auto"/>
        </w:rPr>
      </w:pPr>
      <w:r w:rsidRPr="00EC1DA1">
        <w:rPr>
          <w:color w:val="auto"/>
        </w:rPr>
        <w:t>‘Let’s not go there again,’ said Tim.</w:t>
      </w:r>
    </w:p>
    <w:p w14:paraId="0894C173" w14:textId="003C29DD" w:rsidR="00064790" w:rsidRPr="00EC1DA1" w:rsidRDefault="00064790" w:rsidP="00064790">
      <w:pPr>
        <w:pStyle w:val="NormalParagraphEmergence"/>
        <w:rPr>
          <w:color w:val="auto"/>
        </w:rPr>
      </w:pPr>
      <w:r w:rsidRPr="00EC1DA1">
        <w:rPr>
          <w:color w:val="auto"/>
        </w:rPr>
        <w:t xml:space="preserve">‘Do you really not think it’s worth it?’ asked Toby, looking at Sam as he set his coffee down on the desk. ‘This is an amazing step towards proper technology augmentation for humans. Surely it’s reasonable if </w:t>
      </w:r>
      <w:r w:rsidR="004439EF">
        <w:rPr>
          <w:color w:val="auto"/>
        </w:rPr>
        <w:t>MacKenzie</w:t>
      </w:r>
      <w:r w:rsidRPr="00EC1DA1">
        <w:rPr>
          <w:color w:val="auto"/>
        </w:rPr>
        <w:t xml:space="preserve"> needs to pay for the research using marketing data?’</w:t>
      </w:r>
    </w:p>
    <w:p w14:paraId="4DCE0463" w14:textId="77777777" w:rsidR="00064790" w:rsidRPr="00EC1DA1" w:rsidRDefault="00064790" w:rsidP="00064790">
      <w:pPr>
        <w:pStyle w:val="NormalParagraphEmergence"/>
        <w:rPr>
          <w:color w:val="auto"/>
        </w:rPr>
      </w:pPr>
      <w:r w:rsidRPr="00EC1DA1">
        <w:rPr>
          <w:color w:val="auto"/>
        </w:rPr>
        <w:t>Sam looked uncertain for a moment, but then her eyes narrowed and face hardened. ‘I get the maths, yes. Give me your data and I will give you good health.’</w:t>
      </w:r>
    </w:p>
    <w:p w14:paraId="738B2FDB" w14:textId="77777777" w:rsidR="00064790" w:rsidRPr="00EC1DA1" w:rsidRDefault="00064790" w:rsidP="00064790">
      <w:pPr>
        <w:pStyle w:val="NormalParagraphEmergence"/>
        <w:rPr>
          <w:color w:val="auto"/>
        </w:rPr>
      </w:pPr>
      <w:r w:rsidRPr="00EC1DA1">
        <w:rPr>
          <w:color w:val="auto"/>
        </w:rPr>
        <w:t>‘So, you just don’t want MedOp to tell the corporations what your favourite pizza topping is?’ asked Toby.</w:t>
      </w:r>
    </w:p>
    <w:p w14:paraId="3E545E3A" w14:textId="0CF5D067" w:rsidR="002523B8" w:rsidRPr="00EC1DA1" w:rsidRDefault="00064790" w:rsidP="0019439E">
      <w:pPr>
        <w:pStyle w:val="NormalParagraphEmergence"/>
        <w:rPr>
          <w:color w:val="auto"/>
        </w:rPr>
      </w:pPr>
      <w:r w:rsidRPr="00EC1DA1">
        <w:rPr>
          <w:color w:val="auto"/>
        </w:rPr>
        <w:t>‘It’s not that,’ said Sam.</w:t>
      </w:r>
      <w:r>
        <w:rPr>
          <w:color w:val="auto"/>
        </w:rPr>
        <w:t xml:space="preserve"> </w:t>
      </w:r>
      <w:r w:rsidR="002523B8">
        <w:rPr>
          <w:color w:val="auto"/>
        </w:rPr>
        <w:t>‘</w:t>
      </w:r>
      <w:r w:rsidR="002523B8" w:rsidRPr="00EC1DA1">
        <w:rPr>
          <w:color w:val="auto"/>
        </w:rPr>
        <w:t>I don’t have a problem with selling the data as long as it’s not attributable back to a single individual.’</w:t>
      </w:r>
    </w:p>
    <w:p w14:paraId="400FA73D" w14:textId="35082FE4" w:rsidR="002523B8" w:rsidRDefault="002523B8" w:rsidP="002523B8">
      <w:pPr>
        <w:pStyle w:val="NormalParagraphEmergence"/>
        <w:rPr>
          <w:color w:val="auto"/>
        </w:rPr>
      </w:pPr>
      <w:r w:rsidRPr="00EC1DA1">
        <w:rPr>
          <w:color w:val="auto"/>
        </w:rPr>
        <w:t>‘Agreed,’ said Tim.</w:t>
      </w:r>
      <w:r>
        <w:rPr>
          <w:color w:val="auto"/>
        </w:rPr>
        <w:t xml:space="preserve"> </w:t>
      </w:r>
      <w:r w:rsidRPr="00EC1DA1">
        <w:rPr>
          <w:color w:val="auto"/>
        </w:rPr>
        <w:t xml:space="preserve">A few months previously, </w:t>
      </w:r>
      <w:r w:rsidR="004439EF">
        <w:rPr>
          <w:color w:val="auto"/>
        </w:rPr>
        <w:t>MacKenzie</w:t>
      </w:r>
      <w:r w:rsidRPr="00EC1DA1">
        <w:rPr>
          <w:color w:val="auto"/>
        </w:rPr>
        <w:t xml:space="preserve"> had sold the first tranche of MIDAS data to a large pharmaceutical firm. Tim and Sam had triangulated searches around the company and its employees to see what they could discern about the contents of the data. It had all appeared clean. </w:t>
      </w:r>
      <w:r w:rsidR="004439EF">
        <w:rPr>
          <w:color w:val="auto"/>
        </w:rPr>
        <w:t>MacKenzie</w:t>
      </w:r>
      <w:r w:rsidRPr="00EC1DA1">
        <w:rPr>
          <w:color w:val="auto"/>
        </w:rPr>
        <w:t xml:space="preserve"> seemed to have adhered to his data privacy commitments.</w:t>
      </w:r>
    </w:p>
    <w:p w14:paraId="71F97F93" w14:textId="77777777" w:rsidR="002523B8" w:rsidRDefault="002523B8" w:rsidP="002523B8">
      <w:pPr>
        <w:pStyle w:val="NormalParagraphEmergence"/>
        <w:rPr>
          <w:color w:val="auto"/>
        </w:rPr>
      </w:pPr>
      <w:r w:rsidRPr="00EC1DA1">
        <w:rPr>
          <w:color w:val="auto"/>
        </w:rPr>
        <w:t>‘</w:t>
      </w:r>
      <w:r>
        <w:rPr>
          <w:color w:val="auto"/>
        </w:rPr>
        <w:t xml:space="preserve">When can you get </w:t>
      </w:r>
      <w:r w:rsidRPr="00EC1DA1">
        <w:rPr>
          <w:color w:val="auto"/>
        </w:rPr>
        <w:t>the real number</w:t>
      </w:r>
      <w:r>
        <w:rPr>
          <w:color w:val="auto"/>
        </w:rPr>
        <w:t xml:space="preserve">?’ asked Toby. </w:t>
      </w:r>
    </w:p>
    <w:p w14:paraId="4D2EA51B" w14:textId="4B470A2B" w:rsidR="002523B8" w:rsidRPr="00EC1DA1" w:rsidRDefault="002523B8" w:rsidP="002523B8">
      <w:pPr>
        <w:pStyle w:val="NormalParagraphEmergence"/>
        <w:rPr>
          <w:color w:val="auto"/>
        </w:rPr>
      </w:pPr>
      <w:r w:rsidRPr="00EC1DA1">
        <w:rPr>
          <w:color w:val="auto"/>
        </w:rPr>
        <w:t xml:space="preserve">MedOp registration included severe preconditions that </w:t>
      </w:r>
      <w:r w:rsidR="00AA5E0D">
        <w:rPr>
          <w:color w:val="auto"/>
        </w:rPr>
        <w:t>applicants</w:t>
      </w:r>
      <w:r w:rsidRPr="00EC1DA1">
        <w:rPr>
          <w:color w:val="auto"/>
        </w:rPr>
        <w:t xml:space="preserve"> were not allowed in any circumstances to discuss or broadcast anything related to MedOp.</w:t>
      </w:r>
      <w:r>
        <w:rPr>
          <w:color w:val="auto"/>
        </w:rPr>
        <w:t xml:space="preserve"> It was impossible to get the real number of applicants from public source</w:t>
      </w:r>
      <w:r w:rsidR="00E46001">
        <w:rPr>
          <w:color w:val="auto"/>
        </w:rPr>
        <w:t>s,</w:t>
      </w:r>
      <w:r>
        <w:rPr>
          <w:color w:val="auto"/>
        </w:rPr>
        <w:t xml:space="preserve"> but newspapers – with </w:t>
      </w:r>
      <w:r w:rsidR="00E46001">
        <w:rPr>
          <w:color w:val="auto"/>
        </w:rPr>
        <w:t>G</w:t>
      </w:r>
      <w:r>
        <w:rPr>
          <w:color w:val="auto"/>
        </w:rPr>
        <w:t>od kn</w:t>
      </w:r>
      <w:r w:rsidR="00E46001">
        <w:rPr>
          <w:color w:val="auto"/>
        </w:rPr>
        <w:t>ew</w:t>
      </w:r>
      <w:r>
        <w:rPr>
          <w:color w:val="auto"/>
        </w:rPr>
        <w:t xml:space="preserve"> what sources – had estimated that in </w:t>
      </w:r>
      <w:r w:rsidRPr="00EC1DA1">
        <w:rPr>
          <w:color w:val="auto"/>
        </w:rPr>
        <w:t>the eighteen months</w:t>
      </w:r>
      <w:r>
        <w:rPr>
          <w:color w:val="auto"/>
        </w:rPr>
        <w:t xml:space="preserve"> since the Imperial College launch, five million people had signed</w:t>
      </w:r>
      <w:r w:rsidR="00E46001">
        <w:rPr>
          <w:color w:val="auto"/>
        </w:rPr>
        <w:t xml:space="preserve"> </w:t>
      </w:r>
      <w:r>
        <w:rPr>
          <w:color w:val="auto"/>
        </w:rPr>
        <w:t>up.</w:t>
      </w:r>
    </w:p>
    <w:p w14:paraId="6E5F304D" w14:textId="7738042E" w:rsidR="00AE7656" w:rsidRDefault="002523B8" w:rsidP="00064790">
      <w:pPr>
        <w:pStyle w:val="NormalParagraphEmergence"/>
        <w:rPr>
          <w:color w:val="auto"/>
        </w:rPr>
      </w:pPr>
      <w:r w:rsidRPr="00EC1DA1">
        <w:rPr>
          <w:color w:val="auto"/>
        </w:rPr>
        <w:t>Tim, due in Anglesey later in the month, would have access to the production systems and had undertaken to try to get the real number. Of course, he would not attempt it if there was even a tiny chance of being caught, but he had some ideas.</w:t>
      </w:r>
      <w:r>
        <w:rPr>
          <w:color w:val="auto"/>
        </w:rPr>
        <w:t xml:space="preserve"> </w:t>
      </w:r>
      <w:r w:rsidRPr="00EC1DA1">
        <w:rPr>
          <w:color w:val="auto"/>
        </w:rPr>
        <w:t>‘I’m not promising anything</w:t>
      </w:r>
      <w:r w:rsidR="00AE7656">
        <w:rPr>
          <w:color w:val="auto"/>
        </w:rPr>
        <w:t>.’</w:t>
      </w:r>
    </w:p>
    <w:p w14:paraId="52BEE127" w14:textId="6D1D2EE5" w:rsidR="00064790" w:rsidRPr="00EC1DA1" w:rsidRDefault="00AE7656" w:rsidP="0019439E">
      <w:pPr>
        <w:pStyle w:val="NormalParagraphEmergence"/>
        <w:rPr>
          <w:color w:val="auto"/>
        </w:rPr>
      </w:pPr>
      <w:r>
        <w:rPr>
          <w:color w:val="auto"/>
        </w:rPr>
        <w:t>‘</w:t>
      </w:r>
      <w:r w:rsidR="00064790" w:rsidRPr="00EC1DA1">
        <w:rPr>
          <w:color w:val="auto"/>
        </w:rPr>
        <w:t xml:space="preserve">I </w:t>
      </w:r>
      <w:r>
        <w:rPr>
          <w:color w:val="auto"/>
        </w:rPr>
        <w:t xml:space="preserve">accept </w:t>
      </w:r>
      <w:r w:rsidR="00064790" w:rsidRPr="00EC1DA1">
        <w:rPr>
          <w:color w:val="auto"/>
        </w:rPr>
        <w:t>that fear of a heart attack is a strong</w:t>
      </w:r>
      <w:r>
        <w:rPr>
          <w:color w:val="auto"/>
        </w:rPr>
        <w:t xml:space="preserve"> </w:t>
      </w:r>
      <w:r w:rsidR="00064790" w:rsidRPr="00EC1DA1">
        <w:rPr>
          <w:color w:val="auto"/>
        </w:rPr>
        <w:t>driver</w:t>
      </w:r>
      <w:r>
        <w:rPr>
          <w:color w:val="auto"/>
        </w:rPr>
        <w:t>,</w:t>
      </w:r>
      <w:r w:rsidR="00064790" w:rsidRPr="00EC1DA1">
        <w:rPr>
          <w:color w:val="auto"/>
        </w:rPr>
        <w:t>’</w:t>
      </w:r>
      <w:r>
        <w:rPr>
          <w:color w:val="auto"/>
        </w:rPr>
        <w:t xml:space="preserve"> said Sam, ‘but </w:t>
      </w:r>
      <w:r w:rsidR="002523B8">
        <w:rPr>
          <w:color w:val="auto"/>
        </w:rPr>
        <w:t>I’ll stick with six million</w:t>
      </w:r>
      <w:r>
        <w:rPr>
          <w:color w:val="auto"/>
        </w:rPr>
        <w:t>.’</w:t>
      </w:r>
    </w:p>
    <w:p w14:paraId="7FD078AB" w14:textId="0A3BA8BC" w:rsidR="00064790" w:rsidRDefault="00064790" w:rsidP="00064790">
      <w:pPr>
        <w:pStyle w:val="NormalParagraphEmergence"/>
        <w:rPr>
          <w:color w:val="auto"/>
        </w:rPr>
      </w:pPr>
      <w:r w:rsidRPr="00EC1DA1">
        <w:rPr>
          <w:color w:val="auto"/>
        </w:rPr>
        <w:t>‘</w:t>
      </w:r>
      <w:r w:rsidR="00AE7656">
        <w:rPr>
          <w:color w:val="auto"/>
        </w:rPr>
        <w:t>Why so low?</w:t>
      </w:r>
      <w:r w:rsidRPr="00EC1DA1">
        <w:rPr>
          <w:color w:val="auto"/>
        </w:rPr>
        <w:t xml:space="preserve">’ </w:t>
      </w:r>
      <w:r w:rsidR="00AE7656">
        <w:rPr>
          <w:color w:val="auto"/>
        </w:rPr>
        <w:t xml:space="preserve">asked </w:t>
      </w:r>
      <w:r w:rsidRPr="00EC1DA1">
        <w:rPr>
          <w:color w:val="auto"/>
        </w:rPr>
        <w:t>Tim</w:t>
      </w:r>
      <w:r w:rsidR="00AE7656">
        <w:rPr>
          <w:color w:val="auto"/>
        </w:rPr>
        <w:t xml:space="preserve">, whose own guess was nine million. ‘Is it really data privacy? Or do you think </w:t>
      </w:r>
      <w:r w:rsidRPr="00EC1DA1">
        <w:rPr>
          <w:color w:val="auto"/>
        </w:rPr>
        <w:t>people are just waiting to see if the first candidates get eaten alive from the inside</w:t>
      </w:r>
      <w:r w:rsidR="00AE7656">
        <w:rPr>
          <w:color w:val="auto"/>
        </w:rPr>
        <w:t>?</w:t>
      </w:r>
      <w:r w:rsidRPr="00EC1DA1">
        <w:rPr>
          <w:color w:val="auto"/>
        </w:rPr>
        <w:t>’</w:t>
      </w:r>
    </w:p>
    <w:p w14:paraId="680D3E41" w14:textId="43A56B73" w:rsidR="00064790" w:rsidRDefault="00AE7656" w:rsidP="0019439E">
      <w:pPr>
        <w:pStyle w:val="NormalParagraphEmergence"/>
        <w:rPr>
          <w:color w:val="auto"/>
        </w:rPr>
      </w:pPr>
      <w:r>
        <w:rPr>
          <w:color w:val="auto"/>
        </w:rPr>
        <w:t xml:space="preserve">Sam smiled warmly at Tim, causing a small </w:t>
      </w:r>
      <w:r w:rsidR="00C404B1">
        <w:rPr>
          <w:color w:val="auto"/>
        </w:rPr>
        <w:t>buzz</w:t>
      </w:r>
      <w:r>
        <w:rPr>
          <w:color w:val="auto"/>
        </w:rPr>
        <w:t xml:space="preserve"> of satisfaction to flow through him.</w:t>
      </w:r>
    </w:p>
    <w:p w14:paraId="755B6060" w14:textId="5E1DB4D1" w:rsidR="003B6B4D" w:rsidRPr="00EC1DA1" w:rsidRDefault="00C8507B" w:rsidP="0095066C">
      <w:pPr>
        <w:pStyle w:val="NormalParagraphEmergence"/>
        <w:rPr>
          <w:color w:val="auto"/>
        </w:rPr>
      </w:pPr>
      <w:r>
        <w:rPr>
          <w:color w:val="auto"/>
        </w:rPr>
        <w:t xml:space="preserve">The feeling </w:t>
      </w:r>
      <w:r w:rsidR="00E46001">
        <w:rPr>
          <w:color w:val="auto"/>
        </w:rPr>
        <w:t xml:space="preserve">ended </w:t>
      </w:r>
      <w:r>
        <w:rPr>
          <w:color w:val="auto"/>
        </w:rPr>
        <w:t>abruptly as a</w:t>
      </w:r>
      <w:r w:rsidR="003B6B4D" w:rsidRPr="00EC1DA1">
        <w:rPr>
          <w:color w:val="auto"/>
        </w:rPr>
        <w:t>n alarm sounded and f</w:t>
      </w:r>
      <w:r w:rsidR="0095066C" w:rsidRPr="00EC1DA1">
        <w:rPr>
          <w:color w:val="auto"/>
        </w:rPr>
        <w:t>ive of the smart screens on the office wall flashed</w:t>
      </w:r>
      <w:r w:rsidR="003B6B4D" w:rsidRPr="00EC1DA1">
        <w:rPr>
          <w:color w:val="auto"/>
        </w:rPr>
        <w:t>.</w:t>
      </w:r>
    </w:p>
    <w:p w14:paraId="5035C17B" w14:textId="0E03199D" w:rsidR="0095066C" w:rsidRPr="00EC1DA1" w:rsidRDefault="00C8507B" w:rsidP="0095066C">
      <w:pPr>
        <w:pStyle w:val="NormalParagraphEmergence"/>
        <w:rPr>
          <w:color w:val="auto"/>
        </w:rPr>
      </w:pPr>
      <w:r>
        <w:rPr>
          <w:color w:val="auto"/>
        </w:rPr>
        <w:t>E</w:t>
      </w:r>
      <w:r w:rsidR="0095066C" w:rsidRPr="00EC1DA1">
        <w:rPr>
          <w:color w:val="auto"/>
        </w:rPr>
        <w:t>ach</w:t>
      </w:r>
      <w:r w:rsidR="003B6B4D" w:rsidRPr="00EC1DA1">
        <w:rPr>
          <w:color w:val="auto"/>
        </w:rPr>
        <w:t xml:space="preserve"> of them </w:t>
      </w:r>
      <w:r w:rsidR="0095066C" w:rsidRPr="00EC1DA1">
        <w:rPr>
          <w:color w:val="auto"/>
        </w:rPr>
        <w:t>display</w:t>
      </w:r>
      <w:r>
        <w:rPr>
          <w:color w:val="auto"/>
        </w:rPr>
        <w:t xml:space="preserve">ing </w:t>
      </w:r>
      <w:r w:rsidR="0095066C" w:rsidRPr="00EC1DA1">
        <w:rPr>
          <w:color w:val="auto"/>
        </w:rPr>
        <w:t>an identical message.</w:t>
      </w:r>
    </w:p>
    <w:p w14:paraId="394C7B07" w14:textId="0DA7C32A" w:rsidR="0095066C" w:rsidRPr="00EC1DA1" w:rsidRDefault="0095066C" w:rsidP="0095066C">
      <w:pPr>
        <w:pStyle w:val="AlienTransmit"/>
      </w:pPr>
      <w:r w:rsidRPr="00EC1DA1">
        <w:t>We are the Ankor</w:t>
      </w:r>
    </w:p>
    <w:p w14:paraId="77F6D787" w14:textId="05310BB4" w:rsidR="00E55588" w:rsidRPr="00EC1DA1" w:rsidRDefault="00E55588" w:rsidP="0095066C">
      <w:pPr>
        <w:pStyle w:val="AlienTransmit"/>
      </w:pPr>
      <w:r w:rsidRPr="00EC1DA1">
        <w:t>We are ‘Aliens’</w:t>
      </w:r>
    </w:p>
    <w:p w14:paraId="4618923C" w14:textId="2A1DC4E5" w:rsidR="0095066C" w:rsidRPr="00EC1DA1" w:rsidRDefault="0095066C" w:rsidP="0095066C">
      <w:pPr>
        <w:pStyle w:val="AlienTransmit"/>
      </w:pPr>
      <w:r w:rsidRPr="00EC1DA1">
        <w:t xml:space="preserve">You must obey </w:t>
      </w:r>
      <w:r w:rsidR="00E55588" w:rsidRPr="00EC1DA1">
        <w:t xml:space="preserve">us </w:t>
      </w:r>
      <w:r w:rsidRPr="00EC1DA1">
        <w:t>in full to survive</w:t>
      </w:r>
    </w:p>
    <w:p w14:paraId="37AEE7B5" w14:textId="77777777" w:rsidR="0095066C" w:rsidRPr="00EC1DA1" w:rsidRDefault="0095066C" w:rsidP="0095066C">
      <w:pPr>
        <w:pStyle w:val="AlienTransmit"/>
      </w:pPr>
      <w:r w:rsidRPr="00EC1DA1">
        <w:t>There will be no dialogue</w:t>
      </w:r>
    </w:p>
    <w:p w14:paraId="4BFBD169" w14:textId="77777777" w:rsidR="0095066C" w:rsidRPr="00EC1DA1" w:rsidRDefault="0095066C" w:rsidP="0095066C">
      <w:pPr>
        <w:pStyle w:val="AlienTransmit"/>
      </w:pPr>
      <w:r w:rsidRPr="00EC1DA1">
        <w:t>We will send critical directives</w:t>
      </w:r>
    </w:p>
    <w:p w14:paraId="169D8E00" w14:textId="01D2A762" w:rsidR="0095066C" w:rsidRPr="00EC1DA1" w:rsidRDefault="00E55588" w:rsidP="0095066C">
      <w:pPr>
        <w:pStyle w:val="AlienTransmit"/>
      </w:pPr>
      <w:r w:rsidRPr="00EC1DA1">
        <w:t xml:space="preserve">A </w:t>
      </w:r>
      <w:r w:rsidR="0095066C" w:rsidRPr="00EC1DA1">
        <w:t xml:space="preserve">Gamma Ray Burst </w:t>
      </w:r>
      <w:r w:rsidRPr="00EC1DA1">
        <w:t>will a</w:t>
      </w:r>
      <w:r w:rsidR="0095066C" w:rsidRPr="00EC1DA1">
        <w:t>rri</w:t>
      </w:r>
      <w:r w:rsidRPr="00EC1DA1">
        <w:t xml:space="preserve">ve </w:t>
      </w:r>
      <w:r w:rsidR="0095066C" w:rsidRPr="00EC1DA1">
        <w:t>in 164 Earth days</w:t>
      </w:r>
    </w:p>
    <w:p w14:paraId="355D5C35" w14:textId="07919762" w:rsidR="0095066C" w:rsidRPr="00EC1DA1" w:rsidRDefault="0095066C" w:rsidP="0095066C">
      <w:pPr>
        <w:pStyle w:val="AlienTransmit"/>
      </w:pPr>
      <w:r w:rsidRPr="00EC1DA1">
        <w:t xml:space="preserve">Three concurrent </w:t>
      </w:r>
      <w:r w:rsidR="00E55588" w:rsidRPr="00EC1DA1">
        <w:t>defences are necessary</w:t>
      </w:r>
    </w:p>
    <w:p w14:paraId="59A73EA9" w14:textId="77777777" w:rsidR="0095066C" w:rsidRPr="00EC1DA1" w:rsidRDefault="0095066C" w:rsidP="0095066C">
      <w:pPr>
        <w:pStyle w:val="AlienTransmit"/>
      </w:pPr>
      <w:r w:rsidRPr="00EC1DA1">
        <w:lastRenderedPageBreak/>
        <w:t>Deflector shield</w:t>
      </w:r>
    </w:p>
    <w:p w14:paraId="001BB855" w14:textId="77777777" w:rsidR="0095066C" w:rsidRPr="00EC1DA1" w:rsidRDefault="0095066C" w:rsidP="0095066C">
      <w:pPr>
        <w:pStyle w:val="AlienTransmit"/>
      </w:pPr>
      <w:r w:rsidRPr="00EC1DA1">
        <w:t>Survival units</w:t>
      </w:r>
    </w:p>
    <w:p w14:paraId="427B4DAD" w14:textId="77777777" w:rsidR="0095066C" w:rsidRPr="00EC1DA1" w:rsidRDefault="0095066C" w:rsidP="0095066C">
      <w:pPr>
        <w:pStyle w:val="AlienTransmit"/>
      </w:pPr>
      <w:r w:rsidRPr="00EC1DA1">
        <w:t>Community bunkers</w:t>
      </w:r>
    </w:p>
    <w:p w14:paraId="0F5FB38E" w14:textId="77777777" w:rsidR="0095066C" w:rsidRPr="00EC1DA1" w:rsidRDefault="0095066C" w:rsidP="0095066C">
      <w:pPr>
        <w:pStyle w:val="AlienTransmit"/>
      </w:pPr>
      <w:r w:rsidRPr="00EC1DA1">
        <w:t>Individual instructions will follow</w:t>
      </w:r>
    </w:p>
    <w:p w14:paraId="6577F7F2" w14:textId="77777777" w:rsidR="0095066C" w:rsidRPr="00EC1DA1" w:rsidRDefault="0095066C" w:rsidP="0095066C">
      <w:pPr>
        <w:pStyle w:val="NormalParagraphEmergence"/>
        <w:rPr>
          <w:color w:val="auto"/>
        </w:rPr>
      </w:pPr>
      <w:r w:rsidRPr="00EC1DA1">
        <w:rPr>
          <w:color w:val="auto"/>
        </w:rPr>
        <w:t>‘What’s that?’ said Sam.</w:t>
      </w:r>
    </w:p>
    <w:p w14:paraId="466FE2F1" w14:textId="77777777" w:rsidR="0095066C" w:rsidRPr="00EC1DA1" w:rsidRDefault="0095066C" w:rsidP="0095066C">
      <w:pPr>
        <w:pStyle w:val="NormalParagraphEmergence"/>
        <w:rPr>
          <w:color w:val="auto"/>
        </w:rPr>
      </w:pPr>
      <w:r w:rsidRPr="00EC1DA1">
        <w:rPr>
          <w:color w:val="auto"/>
        </w:rPr>
        <w:t>‘Some type of practical joke?’ said Toby. ‘An Eastern European hack?’</w:t>
      </w:r>
    </w:p>
    <w:p w14:paraId="4D622432" w14:textId="3C17EA80" w:rsidR="0095066C" w:rsidRPr="00EC1DA1" w:rsidRDefault="0095066C" w:rsidP="0095066C">
      <w:pPr>
        <w:pStyle w:val="NormalParagraphEmergence"/>
        <w:rPr>
          <w:color w:val="auto"/>
        </w:rPr>
      </w:pPr>
      <w:r w:rsidRPr="00EC1DA1">
        <w:rPr>
          <w:color w:val="auto"/>
        </w:rPr>
        <w:t>‘Maybe a viral advert for a new online game,’ said Tim</w:t>
      </w:r>
      <w:r w:rsidR="00C8507B">
        <w:rPr>
          <w:color w:val="auto"/>
        </w:rPr>
        <w:t>, wondering if the earlier data anomaly was related.</w:t>
      </w:r>
    </w:p>
    <w:p w14:paraId="49137A8A" w14:textId="128103F5" w:rsidR="0095066C" w:rsidRPr="00EC1DA1" w:rsidRDefault="0095066C" w:rsidP="0095066C">
      <w:pPr>
        <w:pStyle w:val="NormalParagraphEmergence"/>
        <w:rPr>
          <w:color w:val="auto"/>
        </w:rPr>
      </w:pPr>
      <w:r w:rsidRPr="00EC1DA1">
        <w:rPr>
          <w:color w:val="auto"/>
        </w:rPr>
        <w:t>‘It’s on my phone too,’ said Sam</w:t>
      </w:r>
      <w:r w:rsidR="0006422C" w:rsidRPr="00EC1DA1">
        <w:rPr>
          <w:color w:val="auto"/>
        </w:rPr>
        <w:t>,</w:t>
      </w:r>
      <w:r w:rsidRPr="00EC1DA1">
        <w:rPr>
          <w:color w:val="auto"/>
        </w:rPr>
        <w:t xml:space="preserve"> holding up her mobile.</w:t>
      </w:r>
    </w:p>
    <w:p w14:paraId="0B50DAF3" w14:textId="77777777" w:rsidR="0095066C" w:rsidRPr="00EC1DA1" w:rsidRDefault="0095066C" w:rsidP="0095066C">
      <w:pPr>
        <w:pStyle w:val="NormalParagraphEmergence"/>
        <w:rPr>
          <w:color w:val="auto"/>
        </w:rPr>
      </w:pPr>
      <w:r w:rsidRPr="00EC1DA1">
        <w:rPr>
          <w:color w:val="auto"/>
        </w:rPr>
        <w:t>‘And mine,’ said Toby.</w:t>
      </w:r>
    </w:p>
    <w:p w14:paraId="37EC5573" w14:textId="77694164" w:rsidR="0095066C" w:rsidRPr="00EC1DA1" w:rsidRDefault="0095066C" w:rsidP="0095066C">
      <w:pPr>
        <w:pStyle w:val="NormalParagraphEmergence"/>
        <w:rPr>
          <w:color w:val="auto"/>
        </w:rPr>
      </w:pPr>
      <w:r w:rsidRPr="00EC1DA1">
        <w:rPr>
          <w:color w:val="auto"/>
        </w:rPr>
        <w:t xml:space="preserve">Tim looked at his own. </w:t>
      </w:r>
      <w:r w:rsidR="00E55588" w:rsidRPr="00EC1DA1">
        <w:rPr>
          <w:color w:val="auto"/>
        </w:rPr>
        <w:t>He had it too.</w:t>
      </w:r>
    </w:p>
    <w:p w14:paraId="0096E6F6" w14:textId="77777777" w:rsidR="0095066C" w:rsidRPr="00EC1DA1" w:rsidRDefault="0095066C" w:rsidP="0095066C">
      <w:pPr>
        <w:pStyle w:val="NormalParagraphEmergence"/>
        <w:rPr>
          <w:color w:val="auto"/>
        </w:rPr>
      </w:pPr>
      <w:r w:rsidRPr="00EC1DA1">
        <w:rPr>
          <w:color w:val="auto"/>
        </w:rPr>
        <w:t>‘Aliens,’ said Toby. ‘My mother is going to freak out.’</w:t>
      </w:r>
    </w:p>
    <w:p w14:paraId="3827181A" w14:textId="69572C2D" w:rsidR="0095066C" w:rsidRPr="00EC1DA1" w:rsidRDefault="0095066C" w:rsidP="0095066C">
      <w:pPr>
        <w:pStyle w:val="NormalParagraphEmergence"/>
        <w:rPr>
          <w:color w:val="auto"/>
        </w:rPr>
      </w:pPr>
      <w:r w:rsidRPr="00EC1DA1">
        <w:rPr>
          <w:color w:val="auto"/>
        </w:rPr>
        <w:t>‘She freaked out when they changed the shape of the one-pound coin,’ said Sam. ‘Didn’t she go to bed for three days?’</w:t>
      </w:r>
    </w:p>
    <w:p w14:paraId="4ED461C8" w14:textId="17492568" w:rsidR="0095066C" w:rsidRPr="00EC1DA1" w:rsidRDefault="0095066C" w:rsidP="0095066C">
      <w:pPr>
        <w:pStyle w:val="NormalParagraphEmergence"/>
        <w:rPr>
          <w:color w:val="auto"/>
        </w:rPr>
      </w:pPr>
      <w:r w:rsidRPr="00EC1DA1">
        <w:rPr>
          <w:color w:val="auto"/>
        </w:rPr>
        <w:t>‘Yep,’ said Toby</w:t>
      </w:r>
      <w:r w:rsidR="0006422C" w:rsidRPr="00EC1DA1">
        <w:rPr>
          <w:color w:val="auto"/>
        </w:rPr>
        <w:t>,</w:t>
      </w:r>
      <w:r w:rsidRPr="00EC1DA1">
        <w:rPr>
          <w:color w:val="auto"/>
        </w:rPr>
        <w:t xml:space="preserve"> </w:t>
      </w:r>
      <w:r w:rsidR="0078490F" w:rsidRPr="00EC1DA1">
        <w:rPr>
          <w:color w:val="auto"/>
        </w:rPr>
        <w:t xml:space="preserve">already </w:t>
      </w:r>
      <w:r w:rsidRPr="00EC1DA1">
        <w:rPr>
          <w:color w:val="auto"/>
        </w:rPr>
        <w:t>dialling.</w:t>
      </w:r>
    </w:p>
    <w:p w14:paraId="44B80DC6" w14:textId="38384DC5" w:rsidR="0095066C" w:rsidRPr="00EC1DA1" w:rsidRDefault="0095066C" w:rsidP="0095066C">
      <w:pPr>
        <w:pStyle w:val="NormalParagraphEmergence"/>
        <w:rPr>
          <w:color w:val="auto"/>
        </w:rPr>
      </w:pPr>
      <w:r w:rsidRPr="00EC1DA1">
        <w:rPr>
          <w:color w:val="auto"/>
        </w:rPr>
        <w:t xml:space="preserve">Sam </w:t>
      </w:r>
      <w:r w:rsidR="00E55588" w:rsidRPr="00EC1DA1">
        <w:rPr>
          <w:color w:val="auto"/>
        </w:rPr>
        <w:t>dialled hers</w:t>
      </w:r>
      <w:r w:rsidR="0006422C" w:rsidRPr="00EC1DA1">
        <w:rPr>
          <w:color w:val="auto"/>
        </w:rPr>
        <w:t>,</w:t>
      </w:r>
      <w:r w:rsidR="00E55588" w:rsidRPr="00EC1DA1">
        <w:rPr>
          <w:color w:val="auto"/>
        </w:rPr>
        <w:t xml:space="preserve"> </w:t>
      </w:r>
      <w:r w:rsidRPr="00EC1DA1">
        <w:rPr>
          <w:color w:val="auto"/>
        </w:rPr>
        <w:t>too.</w:t>
      </w:r>
    </w:p>
    <w:p w14:paraId="63F52FC8" w14:textId="039B802A" w:rsidR="0095066C" w:rsidRPr="00EC1DA1" w:rsidRDefault="004A6CAC" w:rsidP="004A6CAC">
      <w:pPr>
        <w:pStyle w:val="NormalParagraphEmergence"/>
        <w:rPr>
          <w:color w:val="auto"/>
        </w:rPr>
      </w:pPr>
      <w:r w:rsidRPr="00EC1DA1">
        <w:rPr>
          <w:color w:val="auto"/>
        </w:rPr>
        <w:t>Tim considered calling his own father but decided to simply sen</w:t>
      </w:r>
      <w:r w:rsidR="003B6B4D" w:rsidRPr="00EC1DA1">
        <w:rPr>
          <w:color w:val="auto"/>
        </w:rPr>
        <w:t xml:space="preserve">d a </w:t>
      </w:r>
      <w:r w:rsidRPr="00EC1DA1">
        <w:rPr>
          <w:color w:val="auto"/>
        </w:rPr>
        <w:t xml:space="preserve">text checking everything was okay. He </w:t>
      </w:r>
      <w:r w:rsidR="0095066C" w:rsidRPr="00EC1DA1">
        <w:rPr>
          <w:color w:val="auto"/>
        </w:rPr>
        <w:t xml:space="preserve">stood and looked out of one of the main windows onto the street below. Two floors up, and </w:t>
      </w:r>
      <w:r w:rsidR="00B67D31" w:rsidRPr="00EC1DA1">
        <w:rPr>
          <w:color w:val="auto"/>
        </w:rPr>
        <w:t xml:space="preserve">shielded by </w:t>
      </w:r>
      <w:r w:rsidR="0095066C" w:rsidRPr="00EC1DA1">
        <w:rPr>
          <w:color w:val="auto"/>
        </w:rPr>
        <w:t xml:space="preserve">reinforced secure windows, Tim couldn’t hear </w:t>
      </w:r>
      <w:r w:rsidR="0068224C" w:rsidRPr="00EC1DA1">
        <w:rPr>
          <w:color w:val="auto"/>
        </w:rPr>
        <w:t xml:space="preserve">any </w:t>
      </w:r>
      <w:r w:rsidR="0095066C" w:rsidRPr="00EC1DA1">
        <w:rPr>
          <w:color w:val="auto"/>
        </w:rPr>
        <w:t>sound from the street. As he looked closer, however, he could see groups of men and women clumping together and staring at mobile phone screens.</w:t>
      </w:r>
    </w:p>
    <w:p w14:paraId="5036F71A" w14:textId="7F908626" w:rsidR="0095066C" w:rsidRPr="00EC1DA1" w:rsidRDefault="0095066C" w:rsidP="0095066C">
      <w:pPr>
        <w:pStyle w:val="NormalParagraphEmergence"/>
        <w:rPr>
          <w:color w:val="auto"/>
        </w:rPr>
      </w:pPr>
      <w:r w:rsidRPr="00EC1DA1">
        <w:rPr>
          <w:color w:val="auto"/>
        </w:rPr>
        <w:t>A few cars pulled over onto the pavement</w:t>
      </w:r>
      <w:r w:rsidR="0068224C" w:rsidRPr="00EC1DA1">
        <w:rPr>
          <w:color w:val="auto"/>
        </w:rPr>
        <w:t>;</w:t>
      </w:r>
      <w:r w:rsidRPr="00EC1DA1">
        <w:rPr>
          <w:color w:val="auto"/>
        </w:rPr>
        <w:t xml:space="preserve"> people got out and congregated.</w:t>
      </w:r>
    </w:p>
    <w:p w14:paraId="67B28C6A" w14:textId="77777777" w:rsidR="0095066C" w:rsidRPr="00EC1DA1" w:rsidRDefault="0095066C" w:rsidP="0095066C">
      <w:pPr>
        <w:pStyle w:val="NormalParagraphEmergence"/>
        <w:rPr>
          <w:color w:val="auto"/>
        </w:rPr>
      </w:pPr>
      <w:r w:rsidRPr="00EC1DA1">
        <w:rPr>
          <w:color w:val="auto"/>
        </w:rPr>
        <w:t>Back in the room, Toby was whispering urgently into his phone, whilst Sam had obviously completed her call and was now launching a series of searches within MIDAS and feeding them to the main smart screens.</w:t>
      </w:r>
    </w:p>
    <w:p w14:paraId="47C1B4E5" w14:textId="6677572A" w:rsidR="0095066C" w:rsidRPr="00EC1DA1" w:rsidRDefault="0095066C" w:rsidP="0095066C">
      <w:pPr>
        <w:pStyle w:val="NormalParagraphEmergence"/>
        <w:rPr>
          <w:color w:val="auto"/>
        </w:rPr>
      </w:pPr>
      <w:r w:rsidRPr="00EC1DA1">
        <w:rPr>
          <w:color w:val="auto"/>
        </w:rPr>
        <w:t xml:space="preserve">Tim closed the </w:t>
      </w:r>
      <w:r w:rsidR="0068224C" w:rsidRPr="00EC1DA1">
        <w:rPr>
          <w:color w:val="auto"/>
        </w:rPr>
        <w:t xml:space="preserve">window </w:t>
      </w:r>
      <w:r w:rsidRPr="00EC1DA1">
        <w:rPr>
          <w:color w:val="auto"/>
        </w:rPr>
        <w:t>blinds and returned to his desk.</w:t>
      </w:r>
    </w:p>
    <w:p w14:paraId="6D458EBA" w14:textId="77777777" w:rsidR="0095066C" w:rsidRPr="00EC1DA1" w:rsidRDefault="0095066C" w:rsidP="0095066C">
      <w:pPr>
        <w:pStyle w:val="NormalParagraphEmergence"/>
        <w:rPr>
          <w:color w:val="auto"/>
        </w:rPr>
      </w:pPr>
      <w:r w:rsidRPr="00EC1DA1">
        <w:rPr>
          <w:color w:val="auto"/>
        </w:rPr>
        <w:t>The central smart screen showed MIDAS in action: newsfeeds, social media feeds, and real-time automated surveys flooded the screen with text and information. The far right-hand screen simply showed a summary, whilst other screens displayed maps, video streams, and other information.</w:t>
      </w:r>
    </w:p>
    <w:p w14:paraId="20817819" w14:textId="2620DB06" w:rsidR="0095066C" w:rsidRPr="00EC1DA1" w:rsidRDefault="0095066C" w:rsidP="0095066C">
      <w:pPr>
        <w:pStyle w:val="NormalParagraphEmergence"/>
        <w:rPr>
          <w:color w:val="auto"/>
        </w:rPr>
      </w:pPr>
      <w:r w:rsidRPr="00EC1DA1">
        <w:rPr>
          <w:color w:val="auto"/>
        </w:rPr>
        <w:t xml:space="preserve">After twenty minutes of information bedlam, some </w:t>
      </w:r>
      <w:r w:rsidR="007D5A8E" w:rsidRPr="00EC1DA1">
        <w:rPr>
          <w:color w:val="auto"/>
        </w:rPr>
        <w:t xml:space="preserve">relevant </w:t>
      </w:r>
      <w:r w:rsidRPr="00EC1DA1">
        <w:rPr>
          <w:color w:val="auto"/>
        </w:rPr>
        <w:t>items appeared on the smart screen. This was data that MIDAS had determined to have the most validity, consequence, and relevance.</w:t>
      </w:r>
    </w:p>
    <w:p w14:paraId="21E91ABF" w14:textId="375903D6" w:rsidR="0095066C" w:rsidRPr="00EC1DA1" w:rsidRDefault="0095066C" w:rsidP="0095066C">
      <w:pPr>
        <w:pStyle w:val="QETMessage"/>
      </w:pPr>
      <w:r w:rsidRPr="00EC1DA1">
        <w:t>Multiple governmental agencies across the globe have validated that the messages are coming from somewhere just outside the current orbit of Neptune. An elaborate hoax has not been ruled out but there are very few Earth craft out there</w:t>
      </w:r>
    </w:p>
    <w:p w14:paraId="06B3C5B1" w14:textId="77777777" w:rsidR="0095066C" w:rsidRPr="00EC1DA1" w:rsidRDefault="0095066C" w:rsidP="0095066C">
      <w:pPr>
        <w:pStyle w:val="QETMessage"/>
      </w:pPr>
    </w:p>
    <w:p w14:paraId="39B3C289" w14:textId="77777777" w:rsidR="0095066C" w:rsidRPr="00EC1DA1" w:rsidRDefault="0095066C" w:rsidP="0095066C">
      <w:pPr>
        <w:pStyle w:val="QETMessage"/>
      </w:pPr>
      <w:r w:rsidRPr="00EC1DA1">
        <w:t>***</w:t>
      </w:r>
    </w:p>
    <w:p w14:paraId="403AD431" w14:textId="77777777" w:rsidR="0095066C" w:rsidRPr="00EC1DA1" w:rsidRDefault="0095066C" w:rsidP="0095066C">
      <w:pPr>
        <w:pStyle w:val="QETMessage"/>
      </w:pPr>
    </w:p>
    <w:p w14:paraId="2BEB2E26" w14:textId="6CF4F637" w:rsidR="0095066C" w:rsidRPr="00EC1DA1" w:rsidRDefault="0095066C" w:rsidP="0095066C">
      <w:pPr>
        <w:pStyle w:val="QETMessage"/>
      </w:pPr>
      <w:r w:rsidRPr="00EC1DA1">
        <w:t>Gamma Ray Burst arrival 164 days. Source unknown. Damage unknown. Large Gamma Ray Burst associated with previous Earth extinction event</w:t>
      </w:r>
    </w:p>
    <w:p w14:paraId="7856332E" w14:textId="77777777" w:rsidR="0095066C" w:rsidRPr="00EC1DA1" w:rsidRDefault="0095066C" w:rsidP="0095066C">
      <w:pPr>
        <w:pStyle w:val="QETMessage"/>
      </w:pPr>
    </w:p>
    <w:p w14:paraId="1DF66193" w14:textId="77777777" w:rsidR="0095066C" w:rsidRPr="00EC1DA1" w:rsidRDefault="0095066C" w:rsidP="0095066C">
      <w:pPr>
        <w:pStyle w:val="QETMessage"/>
      </w:pPr>
      <w:r w:rsidRPr="00EC1DA1">
        <w:t>***</w:t>
      </w:r>
    </w:p>
    <w:p w14:paraId="531B52C1" w14:textId="77777777" w:rsidR="0095066C" w:rsidRPr="00EC1DA1" w:rsidRDefault="0095066C" w:rsidP="0095066C">
      <w:pPr>
        <w:pStyle w:val="NormalParagraphEmergence"/>
        <w:rPr>
          <w:color w:val="auto"/>
        </w:rPr>
      </w:pPr>
      <w:r w:rsidRPr="00EC1DA1">
        <w:rPr>
          <w:color w:val="auto"/>
        </w:rPr>
        <w:t>On a new screen, Sam typed in ‘alien invasion’.</w:t>
      </w:r>
    </w:p>
    <w:p w14:paraId="49BE311A" w14:textId="77777777" w:rsidR="0095066C" w:rsidRPr="00EC1DA1" w:rsidRDefault="0095066C" w:rsidP="0095066C">
      <w:pPr>
        <w:pStyle w:val="NormalParagraphEmergence"/>
        <w:rPr>
          <w:color w:val="auto"/>
        </w:rPr>
      </w:pPr>
      <w:r w:rsidRPr="00EC1DA1">
        <w:rPr>
          <w:color w:val="auto"/>
        </w:rPr>
        <w:t>Within moments, MIDAS came back with:</w:t>
      </w:r>
    </w:p>
    <w:p w14:paraId="206E88D7" w14:textId="77777777" w:rsidR="0095066C" w:rsidRPr="00EC1DA1" w:rsidRDefault="0095066C" w:rsidP="0095066C">
      <w:pPr>
        <w:pStyle w:val="QETMessage"/>
      </w:pPr>
      <w:r w:rsidRPr="00EC1DA1">
        <w:t>Alien Invasion largely rejected by data feeds.</w:t>
      </w:r>
    </w:p>
    <w:p w14:paraId="4B846424" w14:textId="77777777" w:rsidR="0095066C" w:rsidRPr="00EC1DA1" w:rsidRDefault="0095066C" w:rsidP="0095066C">
      <w:pPr>
        <w:pStyle w:val="QETMessage"/>
      </w:pPr>
      <w:r w:rsidRPr="00EC1DA1">
        <w:t>Trending words: pointless, unlikely, conspiracy</w:t>
      </w:r>
    </w:p>
    <w:p w14:paraId="4A6397B3" w14:textId="0AF644C4" w:rsidR="0095066C" w:rsidRPr="00EC1DA1" w:rsidRDefault="0095066C" w:rsidP="00BC0742">
      <w:pPr>
        <w:pStyle w:val="NormalParagraphEmergence"/>
      </w:pPr>
      <w:r w:rsidRPr="00EC1DA1">
        <w:rPr>
          <w:color w:val="auto"/>
        </w:rPr>
        <w:t>There were also links to the most</w:t>
      </w:r>
      <w:r w:rsidR="00BC0742">
        <w:rPr>
          <w:color w:val="auto"/>
        </w:rPr>
        <w:t xml:space="preserve"> </w:t>
      </w:r>
      <w:r w:rsidRPr="00EC1DA1">
        <w:rPr>
          <w:color w:val="auto"/>
        </w:rPr>
        <w:t xml:space="preserve">read and </w:t>
      </w:r>
      <w:r w:rsidR="00BC0742">
        <w:rPr>
          <w:color w:val="auto"/>
        </w:rPr>
        <w:t xml:space="preserve">most </w:t>
      </w:r>
      <w:r w:rsidRPr="00EC1DA1">
        <w:rPr>
          <w:color w:val="auto"/>
        </w:rPr>
        <w:t>recently published articles about alien invasion. Tim created a duplicate of the search results on his own desktop and started reading</w:t>
      </w:r>
      <w:r w:rsidR="000069BE">
        <w:rPr>
          <w:color w:val="auto"/>
        </w:rPr>
        <w:t>.</w:t>
      </w:r>
    </w:p>
    <w:p w14:paraId="69BF8252" w14:textId="57513985" w:rsidR="0095066C" w:rsidRPr="00EC1DA1" w:rsidRDefault="0095066C" w:rsidP="0095066C">
      <w:pPr>
        <w:pStyle w:val="NormalParagraphEmergence"/>
        <w:rPr>
          <w:color w:val="auto"/>
        </w:rPr>
      </w:pPr>
      <w:r w:rsidRPr="00EC1DA1">
        <w:rPr>
          <w:color w:val="auto"/>
        </w:rPr>
        <w:t xml:space="preserve">‘I’d quite like to get a sense of the atmosphere </w:t>
      </w:r>
      <w:r w:rsidR="003B6B4D" w:rsidRPr="00EC1DA1">
        <w:rPr>
          <w:color w:val="auto"/>
        </w:rPr>
        <w:t>out there</w:t>
      </w:r>
      <w:r w:rsidRPr="00EC1DA1">
        <w:rPr>
          <w:color w:val="auto"/>
        </w:rPr>
        <w:t>,’ said Sam, reaching for her emergency crutches.</w:t>
      </w:r>
      <w:r w:rsidR="00122718">
        <w:rPr>
          <w:color w:val="auto"/>
        </w:rPr>
        <w:t xml:space="preserve"> ‘Coffee?’</w:t>
      </w:r>
    </w:p>
    <w:p w14:paraId="50FB05AF" w14:textId="16748F44" w:rsidR="003B6B4D" w:rsidRPr="00EC1DA1" w:rsidRDefault="003B6B4D" w:rsidP="0095066C">
      <w:pPr>
        <w:pStyle w:val="NormalParagraphEmergence"/>
        <w:rPr>
          <w:color w:val="auto"/>
        </w:rPr>
      </w:pPr>
      <w:r w:rsidRPr="00EC1DA1">
        <w:rPr>
          <w:color w:val="auto"/>
        </w:rPr>
        <w:t xml:space="preserve">‘Are you sure?’ asked Tim. ‘We’ll </w:t>
      </w:r>
      <w:r w:rsidR="00122718">
        <w:rPr>
          <w:color w:val="auto"/>
        </w:rPr>
        <w:t xml:space="preserve">be able to monitor </w:t>
      </w:r>
      <w:r w:rsidRPr="00EC1DA1">
        <w:rPr>
          <w:color w:val="auto"/>
        </w:rPr>
        <w:t xml:space="preserve">more </w:t>
      </w:r>
      <w:r w:rsidR="00122718">
        <w:rPr>
          <w:color w:val="auto"/>
        </w:rPr>
        <w:t xml:space="preserve">from in </w:t>
      </w:r>
      <w:r w:rsidRPr="00EC1DA1">
        <w:rPr>
          <w:color w:val="auto"/>
        </w:rPr>
        <w:t>here.’</w:t>
      </w:r>
    </w:p>
    <w:p w14:paraId="742E8771" w14:textId="10A8CE57" w:rsidR="003B6B4D" w:rsidRDefault="003B6B4D" w:rsidP="0095066C">
      <w:pPr>
        <w:pStyle w:val="NormalParagraphEmergence"/>
        <w:rPr>
          <w:color w:val="auto"/>
        </w:rPr>
      </w:pPr>
      <w:r w:rsidRPr="00EC1DA1">
        <w:rPr>
          <w:color w:val="auto"/>
        </w:rPr>
        <w:t>‘But</w:t>
      </w:r>
      <w:r w:rsidR="0068224C" w:rsidRPr="00EC1DA1">
        <w:rPr>
          <w:color w:val="auto"/>
        </w:rPr>
        <w:t xml:space="preserve"> w</w:t>
      </w:r>
      <w:r w:rsidRPr="00EC1DA1">
        <w:rPr>
          <w:color w:val="auto"/>
        </w:rPr>
        <w:t xml:space="preserve">e’ll </w:t>
      </w:r>
      <w:r w:rsidRPr="00BC0742">
        <w:rPr>
          <w:i/>
          <w:color w:val="auto"/>
        </w:rPr>
        <w:t>feel</w:t>
      </w:r>
      <w:r w:rsidRPr="00EC1DA1">
        <w:rPr>
          <w:color w:val="auto"/>
        </w:rPr>
        <w:t xml:space="preserve"> more </w:t>
      </w:r>
      <w:r w:rsidR="00122718">
        <w:rPr>
          <w:color w:val="auto"/>
        </w:rPr>
        <w:t>out there</w:t>
      </w:r>
      <w:r w:rsidRPr="00EC1DA1">
        <w:rPr>
          <w:color w:val="auto"/>
        </w:rPr>
        <w:t>.’</w:t>
      </w:r>
    </w:p>
    <w:p w14:paraId="04EEAA4F" w14:textId="188DFC8C" w:rsidR="00122718" w:rsidRPr="00EC1DA1" w:rsidRDefault="00122718" w:rsidP="0095066C">
      <w:pPr>
        <w:pStyle w:val="NormalParagraphEmergence"/>
        <w:rPr>
          <w:color w:val="auto"/>
        </w:rPr>
      </w:pPr>
      <w:r>
        <w:rPr>
          <w:color w:val="auto"/>
        </w:rPr>
        <w:t>‘Okay,’ said Tim.</w:t>
      </w:r>
    </w:p>
    <w:p w14:paraId="35B2666A" w14:textId="6F59C163" w:rsidR="001427CF" w:rsidRDefault="0095066C" w:rsidP="0095066C">
      <w:pPr>
        <w:pStyle w:val="NormalParagraphEmergence"/>
        <w:rPr>
          <w:color w:val="auto"/>
        </w:rPr>
      </w:pPr>
      <w:r w:rsidRPr="00EC1DA1">
        <w:rPr>
          <w:color w:val="auto"/>
        </w:rPr>
        <w:t xml:space="preserve">Knowing from experience that Sam could only function on crutches for twenty minutes before </w:t>
      </w:r>
      <w:r w:rsidR="001427CF">
        <w:rPr>
          <w:color w:val="auto"/>
        </w:rPr>
        <w:t>serious discomfort set in</w:t>
      </w:r>
      <w:r w:rsidRPr="00EC1DA1">
        <w:rPr>
          <w:color w:val="auto"/>
        </w:rPr>
        <w:t>, Tim stood and retrieved her wheelchair.</w:t>
      </w:r>
    </w:p>
    <w:p w14:paraId="263426B1" w14:textId="30A5DE53" w:rsidR="001427CF" w:rsidRDefault="001427CF" w:rsidP="0095066C">
      <w:pPr>
        <w:pStyle w:val="NormalParagraphEmergence"/>
        <w:rPr>
          <w:color w:val="auto"/>
        </w:rPr>
      </w:pPr>
      <w:r>
        <w:rPr>
          <w:color w:val="auto"/>
        </w:rPr>
        <w:t>S</w:t>
      </w:r>
      <w:r w:rsidR="0095066C" w:rsidRPr="00EC1DA1">
        <w:rPr>
          <w:color w:val="auto"/>
        </w:rPr>
        <w:t xml:space="preserve">pinal injuries were bastards to </w:t>
      </w:r>
      <w:r>
        <w:rPr>
          <w:color w:val="auto"/>
        </w:rPr>
        <w:t>manage</w:t>
      </w:r>
      <w:r w:rsidR="00712C2E">
        <w:rPr>
          <w:color w:val="auto"/>
        </w:rPr>
        <w:t>,</w:t>
      </w:r>
      <w:r>
        <w:rPr>
          <w:color w:val="auto"/>
        </w:rPr>
        <w:t xml:space="preserve"> with crippling p</w:t>
      </w:r>
      <w:r w:rsidRPr="00EC1DA1">
        <w:rPr>
          <w:color w:val="auto"/>
        </w:rPr>
        <w:t xml:space="preserve">ain </w:t>
      </w:r>
      <w:r>
        <w:rPr>
          <w:color w:val="auto"/>
        </w:rPr>
        <w:t xml:space="preserve">being </w:t>
      </w:r>
      <w:r w:rsidRPr="00EC1DA1">
        <w:rPr>
          <w:color w:val="auto"/>
        </w:rPr>
        <w:t xml:space="preserve">the </w:t>
      </w:r>
      <w:r>
        <w:rPr>
          <w:color w:val="auto"/>
        </w:rPr>
        <w:t xml:space="preserve">constantly lurking enemy. Once the </w:t>
      </w:r>
      <w:r w:rsidRPr="00EC1DA1">
        <w:rPr>
          <w:color w:val="auto"/>
        </w:rPr>
        <w:t xml:space="preserve">final bonus payment from </w:t>
      </w:r>
      <w:r w:rsidR="004439EF">
        <w:rPr>
          <w:color w:val="auto"/>
        </w:rPr>
        <w:t>MacKenzie</w:t>
      </w:r>
      <w:r>
        <w:rPr>
          <w:color w:val="auto"/>
        </w:rPr>
        <w:t xml:space="preserve"> came through, </w:t>
      </w:r>
      <w:r w:rsidRPr="00EC1DA1">
        <w:rPr>
          <w:color w:val="auto"/>
        </w:rPr>
        <w:t xml:space="preserve">Tim </w:t>
      </w:r>
      <w:r>
        <w:rPr>
          <w:color w:val="auto"/>
        </w:rPr>
        <w:t xml:space="preserve">hoped he </w:t>
      </w:r>
      <w:r w:rsidRPr="00EC1DA1">
        <w:rPr>
          <w:color w:val="auto"/>
        </w:rPr>
        <w:t xml:space="preserve">could convince </w:t>
      </w:r>
      <w:r>
        <w:rPr>
          <w:color w:val="auto"/>
        </w:rPr>
        <w:t xml:space="preserve">Sam </w:t>
      </w:r>
      <w:r w:rsidRPr="00EC1DA1">
        <w:rPr>
          <w:color w:val="auto"/>
        </w:rPr>
        <w:t xml:space="preserve">to </w:t>
      </w:r>
      <w:r w:rsidR="00712C2E">
        <w:rPr>
          <w:color w:val="auto"/>
        </w:rPr>
        <w:t>try</w:t>
      </w:r>
      <w:r>
        <w:rPr>
          <w:color w:val="auto"/>
        </w:rPr>
        <w:t xml:space="preserve"> </w:t>
      </w:r>
      <w:r w:rsidR="0095066C" w:rsidRPr="00EC1DA1">
        <w:rPr>
          <w:color w:val="auto"/>
        </w:rPr>
        <w:t xml:space="preserve">ground-breaking neural pathway regrowth treatment. </w:t>
      </w:r>
    </w:p>
    <w:p w14:paraId="18CC8446" w14:textId="77777777" w:rsidR="0095066C" w:rsidRPr="00EC1DA1" w:rsidRDefault="0095066C" w:rsidP="0095066C">
      <w:pPr>
        <w:pStyle w:val="NormalParagraphEmergence"/>
        <w:rPr>
          <w:color w:val="auto"/>
        </w:rPr>
      </w:pPr>
      <w:r w:rsidRPr="00EC1DA1">
        <w:rPr>
          <w:color w:val="auto"/>
        </w:rPr>
        <w:t>‘I’ll stay in and monitor the news,’ said Toby.</w:t>
      </w:r>
    </w:p>
    <w:p w14:paraId="698BA093" w14:textId="509CB141" w:rsidR="001427CF" w:rsidRPr="00EC1DA1" w:rsidRDefault="0095066C" w:rsidP="0019439E">
      <w:pPr>
        <w:pStyle w:val="NormalParagraphEmergence"/>
        <w:rPr>
          <w:i/>
          <w:color w:val="auto"/>
        </w:rPr>
      </w:pPr>
      <w:r w:rsidRPr="00EC1DA1">
        <w:rPr>
          <w:color w:val="auto"/>
        </w:rPr>
        <w:t xml:space="preserve">Five minutes later, </w:t>
      </w:r>
      <w:r w:rsidR="001427CF">
        <w:rPr>
          <w:color w:val="auto"/>
        </w:rPr>
        <w:t xml:space="preserve">they </w:t>
      </w:r>
      <w:r w:rsidRPr="00EC1DA1">
        <w:rPr>
          <w:color w:val="auto"/>
        </w:rPr>
        <w:t xml:space="preserve">were </w:t>
      </w:r>
      <w:r w:rsidR="00501120" w:rsidRPr="00EC1DA1">
        <w:rPr>
          <w:color w:val="auto"/>
        </w:rPr>
        <w:t xml:space="preserve">out </w:t>
      </w:r>
      <w:r w:rsidRPr="00EC1DA1">
        <w:rPr>
          <w:color w:val="auto"/>
        </w:rPr>
        <w:t>on the pavement</w:t>
      </w:r>
      <w:r w:rsidR="00712C2E">
        <w:rPr>
          <w:color w:val="auto"/>
        </w:rPr>
        <w:t>,</w:t>
      </w:r>
      <w:r w:rsidR="001427CF">
        <w:rPr>
          <w:color w:val="auto"/>
        </w:rPr>
        <w:t xml:space="preserve"> Sam </w:t>
      </w:r>
      <w:r w:rsidR="001427CF" w:rsidRPr="00EC1DA1">
        <w:rPr>
          <w:color w:val="auto"/>
        </w:rPr>
        <w:t>wheeling herself</w:t>
      </w:r>
      <w:r w:rsidR="00712C2E">
        <w:rPr>
          <w:color w:val="auto"/>
        </w:rPr>
        <w:t>, as usual</w:t>
      </w:r>
      <w:r w:rsidR="001427CF" w:rsidRPr="00EC1DA1">
        <w:rPr>
          <w:color w:val="auto"/>
        </w:rPr>
        <w:t xml:space="preserve">. </w:t>
      </w:r>
      <w:r w:rsidR="001427CF">
        <w:rPr>
          <w:color w:val="auto"/>
        </w:rPr>
        <w:t xml:space="preserve">Her </w:t>
      </w:r>
      <w:r w:rsidR="001427CF" w:rsidRPr="00EC1DA1">
        <w:rPr>
          <w:color w:val="auto"/>
        </w:rPr>
        <w:t xml:space="preserve">chair did have detachable handles stored under the seat – </w:t>
      </w:r>
      <w:r w:rsidR="001427CF" w:rsidRPr="00EC1DA1">
        <w:rPr>
          <w:i/>
          <w:color w:val="auto"/>
        </w:rPr>
        <w:t xml:space="preserve">for emergency purposes only. </w:t>
      </w:r>
      <w:r w:rsidR="001427CF" w:rsidRPr="00EC1DA1">
        <w:rPr>
          <w:color w:val="auto"/>
        </w:rPr>
        <w:t>She was very clear on that. Tim had had his thigh punched on more than one occasion for trying to give unsolicited assistance.</w:t>
      </w:r>
    </w:p>
    <w:p w14:paraId="7659D650" w14:textId="6F00316A" w:rsidR="007C12BB" w:rsidRDefault="00501120" w:rsidP="00501120">
      <w:pPr>
        <w:pStyle w:val="NormalParagraphEmergence"/>
        <w:rPr>
          <w:color w:val="auto"/>
        </w:rPr>
      </w:pPr>
      <w:r w:rsidRPr="00EC1DA1">
        <w:rPr>
          <w:color w:val="auto"/>
        </w:rPr>
        <w:t>Up and down the road</w:t>
      </w:r>
      <w:r w:rsidR="001427CF">
        <w:rPr>
          <w:color w:val="auto"/>
        </w:rPr>
        <w:t xml:space="preserve">, the pavements were filling up with </w:t>
      </w:r>
      <w:r w:rsidRPr="00EC1DA1">
        <w:rPr>
          <w:color w:val="auto"/>
        </w:rPr>
        <w:t xml:space="preserve">other people </w:t>
      </w:r>
      <w:r w:rsidR="001427CF">
        <w:rPr>
          <w:color w:val="auto"/>
        </w:rPr>
        <w:t xml:space="preserve">who </w:t>
      </w:r>
      <w:r w:rsidRPr="00EC1DA1">
        <w:rPr>
          <w:color w:val="auto"/>
        </w:rPr>
        <w:t xml:space="preserve">had </w:t>
      </w:r>
      <w:r w:rsidR="007C12BB">
        <w:rPr>
          <w:color w:val="auto"/>
        </w:rPr>
        <w:t xml:space="preserve">decided to </w:t>
      </w:r>
      <w:r w:rsidRPr="00EC1DA1">
        <w:rPr>
          <w:color w:val="auto"/>
        </w:rPr>
        <w:t>go outside</w:t>
      </w:r>
      <w:r w:rsidR="007C12BB">
        <w:rPr>
          <w:color w:val="auto"/>
        </w:rPr>
        <w:t xml:space="preserve"> too: </w:t>
      </w:r>
      <w:r w:rsidR="007C12BB" w:rsidRPr="00EC1DA1">
        <w:rPr>
          <w:color w:val="auto"/>
        </w:rPr>
        <w:t>mothers with babies, old people, and youths who should have been at school all gathered on the pavement.</w:t>
      </w:r>
    </w:p>
    <w:p w14:paraId="5F779520" w14:textId="245CB263" w:rsidR="001427CF" w:rsidRDefault="00501120" w:rsidP="0095066C">
      <w:pPr>
        <w:pStyle w:val="NormalParagraphEmergence"/>
        <w:rPr>
          <w:color w:val="auto"/>
        </w:rPr>
      </w:pPr>
      <w:r w:rsidRPr="00EC1DA1">
        <w:rPr>
          <w:color w:val="auto"/>
        </w:rPr>
        <w:t>The nervous energy was palpable.</w:t>
      </w:r>
    </w:p>
    <w:p w14:paraId="299A54F0" w14:textId="3F585B8E" w:rsidR="0095066C" w:rsidRPr="00EC1DA1" w:rsidRDefault="0095066C" w:rsidP="0095066C">
      <w:pPr>
        <w:pStyle w:val="NormalParagraphEmergence"/>
        <w:rPr>
          <w:color w:val="auto"/>
        </w:rPr>
      </w:pPr>
      <w:r w:rsidRPr="00EC1DA1">
        <w:rPr>
          <w:color w:val="auto"/>
        </w:rPr>
        <w:t xml:space="preserve">Suddenly, </w:t>
      </w:r>
      <w:r w:rsidR="005E6A33" w:rsidRPr="00EC1DA1">
        <w:rPr>
          <w:color w:val="auto"/>
        </w:rPr>
        <w:t xml:space="preserve">being outside </w:t>
      </w:r>
      <w:r w:rsidRPr="00EC1DA1">
        <w:rPr>
          <w:color w:val="auto"/>
        </w:rPr>
        <w:t xml:space="preserve">didn’t seem like quite such a good idea. ‘Maybe </w:t>
      </w:r>
      <w:r w:rsidR="00501120" w:rsidRPr="00EC1DA1">
        <w:rPr>
          <w:color w:val="auto"/>
        </w:rPr>
        <w:t>we should go back</w:t>
      </w:r>
      <w:r w:rsidRPr="00EC1DA1">
        <w:rPr>
          <w:color w:val="auto"/>
        </w:rPr>
        <w:t>?’</w:t>
      </w:r>
    </w:p>
    <w:p w14:paraId="5708552D" w14:textId="5E99F5C1" w:rsidR="0095066C" w:rsidRPr="00EC1DA1" w:rsidRDefault="0095066C" w:rsidP="0095066C">
      <w:pPr>
        <w:pStyle w:val="NormalParagraphEmergence"/>
        <w:rPr>
          <w:color w:val="auto"/>
        </w:rPr>
      </w:pPr>
      <w:r w:rsidRPr="00EC1DA1">
        <w:rPr>
          <w:color w:val="auto"/>
        </w:rPr>
        <w:t>‘</w:t>
      </w:r>
      <w:r w:rsidR="003B6B4D" w:rsidRPr="00EC1DA1">
        <w:rPr>
          <w:color w:val="auto"/>
        </w:rPr>
        <w:t>W</w:t>
      </w:r>
      <w:r w:rsidRPr="00EC1DA1">
        <w:rPr>
          <w:color w:val="auto"/>
        </w:rPr>
        <w:t xml:space="preserve">e’re not going to </w:t>
      </w:r>
      <w:r w:rsidR="00501120" w:rsidRPr="00EC1DA1">
        <w:rPr>
          <w:color w:val="auto"/>
        </w:rPr>
        <w:t xml:space="preserve">suddenly </w:t>
      </w:r>
      <w:r w:rsidRPr="00EC1DA1">
        <w:rPr>
          <w:color w:val="auto"/>
        </w:rPr>
        <w:t>be attacked</w:t>
      </w:r>
      <w:r w:rsidR="00E55588" w:rsidRPr="00EC1DA1">
        <w:rPr>
          <w:color w:val="auto"/>
        </w:rPr>
        <w:t xml:space="preserve"> by our neighbours</w:t>
      </w:r>
      <w:r w:rsidR="003B6B4D" w:rsidRPr="00EC1DA1">
        <w:rPr>
          <w:color w:val="auto"/>
        </w:rPr>
        <w:t>,’ said Sam</w:t>
      </w:r>
      <w:r w:rsidR="001427CF">
        <w:rPr>
          <w:color w:val="auto"/>
        </w:rPr>
        <w:t xml:space="preserve">, pointing </w:t>
      </w:r>
      <w:r w:rsidR="00501120" w:rsidRPr="00EC1DA1">
        <w:rPr>
          <w:color w:val="auto"/>
        </w:rPr>
        <w:t xml:space="preserve">towards a </w:t>
      </w:r>
      <w:r w:rsidRPr="00EC1DA1">
        <w:rPr>
          <w:color w:val="auto"/>
        </w:rPr>
        <w:t xml:space="preserve">large </w:t>
      </w:r>
      <w:r w:rsidR="00501120" w:rsidRPr="00EC1DA1">
        <w:rPr>
          <w:color w:val="auto"/>
        </w:rPr>
        <w:t xml:space="preserve">group of middle-aged men and women </w:t>
      </w:r>
      <w:r w:rsidRPr="00EC1DA1">
        <w:rPr>
          <w:color w:val="auto"/>
        </w:rPr>
        <w:t xml:space="preserve">congregating outside </w:t>
      </w:r>
      <w:proofErr w:type="gramStart"/>
      <w:r w:rsidRPr="00EC1DA1">
        <w:rPr>
          <w:color w:val="auto"/>
        </w:rPr>
        <w:t>an electronics</w:t>
      </w:r>
      <w:proofErr w:type="gramEnd"/>
      <w:r w:rsidRPr="00EC1DA1">
        <w:rPr>
          <w:color w:val="auto"/>
        </w:rPr>
        <w:t xml:space="preserve"> store a few doors down</w:t>
      </w:r>
      <w:r w:rsidR="00501120" w:rsidRPr="00EC1DA1">
        <w:rPr>
          <w:color w:val="auto"/>
        </w:rPr>
        <w:t xml:space="preserve">. </w:t>
      </w:r>
      <w:r w:rsidRPr="00EC1DA1">
        <w:rPr>
          <w:color w:val="auto"/>
        </w:rPr>
        <w:t>‘Let’s see what’s going on over there</w:t>
      </w:r>
      <w:r w:rsidR="00501120" w:rsidRPr="00EC1DA1">
        <w:rPr>
          <w:color w:val="auto"/>
        </w:rPr>
        <w:t>.’</w:t>
      </w:r>
    </w:p>
    <w:p w14:paraId="1EB44678" w14:textId="6E923091" w:rsidR="0095066C" w:rsidRPr="00EC1DA1" w:rsidRDefault="0095066C" w:rsidP="0095066C">
      <w:pPr>
        <w:pStyle w:val="NormalParagraphEmergence"/>
        <w:rPr>
          <w:color w:val="auto"/>
        </w:rPr>
      </w:pPr>
      <w:r w:rsidRPr="00EC1DA1">
        <w:rPr>
          <w:color w:val="auto"/>
        </w:rPr>
        <w:t xml:space="preserve">As they got closer, the crowd resolved into a collection of worried individuals. Newsfeeds showing on televisions in a shop window showed various governmental agencies asking for calm. All the programmes had a ticker along the bottom of the picture saying the prime minister </w:t>
      </w:r>
      <w:r w:rsidR="003156B9" w:rsidRPr="00EC1DA1">
        <w:rPr>
          <w:color w:val="auto"/>
        </w:rPr>
        <w:t>would</w:t>
      </w:r>
      <w:r w:rsidRPr="00EC1DA1">
        <w:rPr>
          <w:color w:val="auto"/>
        </w:rPr>
        <w:t xml:space="preserve"> address the nation at two o’clock.</w:t>
      </w:r>
    </w:p>
    <w:p w14:paraId="2F5D61AB" w14:textId="77777777" w:rsidR="00E55588" w:rsidRPr="00EC1DA1" w:rsidRDefault="0095066C" w:rsidP="0095066C">
      <w:pPr>
        <w:pStyle w:val="NormalParagraphEmergence"/>
        <w:rPr>
          <w:color w:val="auto"/>
        </w:rPr>
      </w:pPr>
      <w:r w:rsidRPr="00EC1DA1">
        <w:rPr>
          <w:color w:val="auto"/>
        </w:rPr>
        <w:t xml:space="preserve">Tim reached for his phone to check the latest on the internet. </w:t>
      </w:r>
    </w:p>
    <w:p w14:paraId="05003B92" w14:textId="0C969525" w:rsidR="0095066C" w:rsidRPr="00EC1DA1" w:rsidRDefault="00E55588" w:rsidP="00E66506">
      <w:pPr>
        <w:pStyle w:val="QETMessage"/>
      </w:pPr>
      <w:r w:rsidRPr="00EC1DA1">
        <w:t>Unable to connect</w:t>
      </w:r>
    </w:p>
    <w:p w14:paraId="74F9F893" w14:textId="795E15F8" w:rsidR="0095066C" w:rsidRPr="00EC1DA1" w:rsidRDefault="0095066C" w:rsidP="0095066C">
      <w:pPr>
        <w:pStyle w:val="NormalParagraphEmergence"/>
        <w:rPr>
          <w:color w:val="auto"/>
        </w:rPr>
      </w:pPr>
      <w:r w:rsidRPr="00EC1DA1">
        <w:rPr>
          <w:color w:val="auto"/>
        </w:rPr>
        <w:t xml:space="preserve">‘It’s the start of an invasion,’ </w:t>
      </w:r>
      <w:r w:rsidR="003156B9" w:rsidRPr="00EC1DA1">
        <w:rPr>
          <w:color w:val="auto"/>
        </w:rPr>
        <w:t>someone said</w:t>
      </w:r>
      <w:r w:rsidRPr="00EC1DA1">
        <w:rPr>
          <w:color w:val="auto"/>
        </w:rPr>
        <w:t>.</w:t>
      </w:r>
    </w:p>
    <w:p w14:paraId="34C20382" w14:textId="297DCF7E" w:rsidR="0095066C" w:rsidRPr="00EC1DA1" w:rsidRDefault="0095066C" w:rsidP="0095066C">
      <w:pPr>
        <w:pStyle w:val="NormalParagraphEmergence"/>
        <w:rPr>
          <w:color w:val="auto"/>
        </w:rPr>
      </w:pPr>
      <w:r w:rsidRPr="00EC1DA1">
        <w:rPr>
          <w:color w:val="auto"/>
        </w:rPr>
        <w:t xml:space="preserve">‘Judgement </w:t>
      </w:r>
      <w:r w:rsidR="003156B9" w:rsidRPr="00EC1DA1">
        <w:rPr>
          <w:color w:val="auto"/>
        </w:rPr>
        <w:t>D</w:t>
      </w:r>
      <w:r w:rsidRPr="00EC1DA1">
        <w:rPr>
          <w:color w:val="auto"/>
        </w:rPr>
        <w:t>ay,’ said another</w:t>
      </w:r>
      <w:r w:rsidR="003156B9" w:rsidRPr="00EC1DA1">
        <w:rPr>
          <w:color w:val="auto"/>
        </w:rPr>
        <w:t xml:space="preserve"> woman</w:t>
      </w:r>
      <w:r w:rsidRPr="00EC1DA1">
        <w:rPr>
          <w:color w:val="auto"/>
        </w:rPr>
        <w:t>.</w:t>
      </w:r>
    </w:p>
    <w:p w14:paraId="120D5F7B" w14:textId="11CE514C" w:rsidR="0095066C" w:rsidRPr="00EC1DA1" w:rsidRDefault="0095066C" w:rsidP="0095066C">
      <w:pPr>
        <w:pStyle w:val="NormalParagraphEmergence"/>
        <w:rPr>
          <w:color w:val="auto"/>
        </w:rPr>
      </w:pPr>
      <w:r w:rsidRPr="00EC1DA1">
        <w:rPr>
          <w:color w:val="auto"/>
        </w:rPr>
        <w:lastRenderedPageBreak/>
        <w:t xml:space="preserve">Each </w:t>
      </w:r>
      <w:r w:rsidR="003156B9" w:rsidRPr="00EC1DA1">
        <w:rPr>
          <w:color w:val="auto"/>
        </w:rPr>
        <w:t>phrase</w:t>
      </w:r>
      <w:r w:rsidRPr="00EC1DA1">
        <w:rPr>
          <w:color w:val="auto"/>
        </w:rPr>
        <w:t xml:space="preserve"> triggered part of Tim’s brain to run a little simulation and determine both the likelihood, and the severity of the consequences.</w:t>
      </w:r>
    </w:p>
    <w:p w14:paraId="2614AF94" w14:textId="77777777" w:rsidR="0095066C" w:rsidRPr="00EC1DA1" w:rsidRDefault="0095066C" w:rsidP="00A34E9E">
      <w:pPr>
        <w:pStyle w:val="DirectThought"/>
      </w:pPr>
      <w:r w:rsidRPr="00EC1DA1">
        <w:t>Not good!</w:t>
      </w:r>
    </w:p>
    <w:p w14:paraId="02A07598" w14:textId="51804088" w:rsidR="0095066C" w:rsidRPr="00EC1DA1" w:rsidRDefault="0095066C" w:rsidP="0095066C">
      <w:pPr>
        <w:pStyle w:val="NormalParagraphEmergence"/>
        <w:rPr>
          <w:color w:val="auto"/>
        </w:rPr>
      </w:pPr>
      <w:r w:rsidRPr="00EC1DA1">
        <w:rPr>
          <w:color w:val="auto"/>
        </w:rPr>
        <w:t>‘You okay?’ asked Sam, obviously seeing his face registering fear.</w:t>
      </w:r>
    </w:p>
    <w:p w14:paraId="3097AB77" w14:textId="403877F3" w:rsidR="0095066C" w:rsidRPr="00EC1DA1" w:rsidRDefault="0095066C" w:rsidP="0019439E">
      <w:pPr>
        <w:pStyle w:val="NormalParagraphEmergence"/>
        <w:rPr>
          <w:color w:val="auto"/>
          <w:szCs w:val="24"/>
        </w:rPr>
      </w:pPr>
      <w:r w:rsidRPr="00EC1DA1">
        <w:rPr>
          <w:color w:val="auto"/>
          <w:szCs w:val="24"/>
        </w:rPr>
        <w:t>‘</w:t>
      </w:r>
      <w:r w:rsidR="007C12BB">
        <w:rPr>
          <w:color w:val="auto"/>
          <w:szCs w:val="24"/>
        </w:rPr>
        <w:t>Ye</w:t>
      </w:r>
      <w:r w:rsidR="00712C2E">
        <w:rPr>
          <w:color w:val="auto"/>
          <w:szCs w:val="24"/>
        </w:rPr>
        <w:t>a</w:t>
      </w:r>
      <w:r w:rsidR="007C12BB">
        <w:rPr>
          <w:color w:val="auto"/>
          <w:szCs w:val="24"/>
        </w:rPr>
        <w:t>h</w:t>
      </w:r>
      <w:r w:rsidRPr="00EC1DA1">
        <w:rPr>
          <w:color w:val="auto"/>
          <w:szCs w:val="24"/>
        </w:rPr>
        <w:t xml:space="preserve">, </w:t>
      </w:r>
      <w:r w:rsidR="00E55588" w:rsidRPr="00EC1DA1">
        <w:rPr>
          <w:color w:val="auto"/>
          <w:szCs w:val="24"/>
        </w:rPr>
        <w:t xml:space="preserve">let’s get </w:t>
      </w:r>
      <w:r w:rsidR="007C12BB">
        <w:rPr>
          <w:color w:val="auto"/>
          <w:szCs w:val="24"/>
        </w:rPr>
        <w:t xml:space="preserve">that </w:t>
      </w:r>
      <w:r w:rsidR="00E55588" w:rsidRPr="00EC1DA1">
        <w:rPr>
          <w:color w:val="auto"/>
          <w:szCs w:val="24"/>
        </w:rPr>
        <w:t>coffee,</w:t>
      </w:r>
      <w:r w:rsidRPr="00EC1DA1">
        <w:rPr>
          <w:color w:val="auto"/>
          <w:szCs w:val="24"/>
        </w:rPr>
        <w:t>’</w:t>
      </w:r>
      <w:r w:rsidR="00E55588" w:rsidRPr="00EC1DA1">
        <w:rPr>
          <w:color w:val="auto"/>
          <w:szCs w:val="24"/>
        </w:rPr>
        <w:t xml:space="preserve"> said Tim</w:t>
      </w:r>
      <w:r w:rsidR="007C12BB">
        <w:rPr>
          <w:color w:val="auto"/>
          <w:szCs w:val="24"/>
        </w:rPr>
        <w:t>, burying his fear.</w:t>
      </w:r>
    </w:p>
    <w:p w14:paraId="4599C441" w14:textId="77777777" w:rsidR="0095066C" w:rsidRPr="00EC1DA1" w:rsidRDefault="0095066C" w:rsidP="0095066C">
      <w:pPr>
        <w:pStyle w:val="NormalParagraphEmergence"/>
        <w:rPr>
          <w:color w:val="auto"/>
          <w:szCs w:val="24"/>
        </w:rPr>
      </w:pPr>
      <w:r w:rsidRPr="00EC1DA1">
        <w:rPr>
          <w:color w:val="auto"/>
          <w:szCs w:val="24"/>
        </w:rPr>
        <w:t>Two minutes later, they entered their favourite coffee shop Bean Ground Down?</w:t>
      </w:r>
    </w:p>
    <w:p w14:paraId="370ACB27" w14:textId="2A5D098E" w:rsidR="0095066C" w:rsidRPr="00EC1DA1" w:rsidRDefault="0095066C" w:rsidP="0095066C">
      <w:pPr>
        <w:pStyle w:val="NormalParagraphEmergence"/>
        <w:rPr>
          <w:color w:val="auto"/>
          <w:szCs w:val="24"/>
        </w:rPr>
      </w:pPr>
      <w:r w:rsidRPr="00EC1DA1">
        <w:rPr>
          <w:color w:val="auto"/>
          <w:szCs w:val="24"/>
        </w:rPr>
        <w:t xml:space="preserve">The proprietor was </w:t>
      </w:r>
      <w:r w:rsidR="003156B9" w:rsidRPr="00EC1DA1">
        <w:rPr>
          <w:color w:val="auto"/>
          <w:szCs w:val="24"/>
        </w:rPr>
        <w:t>switching off the lights</w:t>
      </w:r>
      <w:r w:rsidRPr="00EC1DA1">
        <w:rPr>
          <w:color w:val="auto"/>
          <w:szCs w:val="24"/>
        </w:rPr>
        <w:t xml:space="preserve">. ‘Sorry. </w:t>
      </w:r>
      <w:r w:rsidR="007C12BB">
        <w:rPr>
          <w:color w:val="auto"/>
          <w:szCs w:val="24"/>
        </w:rPr>
        <w:t xml:space="preserve">All my staff </w:t>
      </w:r>
      <w:r w:rsidRPr="00EC1DA1">
        <w:rPr>
          <w:color w:val="auto"/>
          <w:szCs w:val="24"/>
        </w:rPr>
        <w:t>want</w:t>
      </w:r>
      <w:r w:rsidR="007C12BB">
        <w:rPr>
          <w:color w:val="auto"/>
          <w:szCs w:val="24"/>
        </w:rPr>
        <w:t xml:space="preserve">ed </w:t>
      </w:r>
      <w:r w:rsidRPr="00EC1DA1">
        <w:rPr>
          <w:color w:val="auto"/>
          <w:szCs w:val="24"/>
        </w:rPr>
        <w:t xml:space="preserve">to </w:t>
      </w:r>
      <w:r w:rsidR="007C12BB">
        <w:rPr>
          <w:color w:val="auto"/>
          <w:szCs w:val="24"/>
        </w:rPr>
        <w:t xml:space="preserve">get home and </w:t>
      </w:r>
      <w:r w:rsidRPr="00EC1DA1">
        <w:rPr>
          <w:color w:val="auto"/>
          <w:szCs w:val="24"/>
        </w:rPr>
        <w:t>check in with their famil</w:t>
      </w:r>
      <w:r w:rsidR="00712C2E">
        <w:rPr>
          <w:color w:val="auto"/>
          <w:szCs w:val="24"/>
        </w:rPr>
        <w:t>ies</w:t>
      </w:r>
      <w:r w:rsidR="007C12BB">
        <w:rPr>
          <w:color w:val="auto"/>
          <w:szCs w:val="24"/>
        </w:rPr>
        <w:t>.</w:t>
      </w:r>
      <w:r w:rsidRPr="00EC1DA1">
        <w:rPr>
          <w:color w:val="auto"/>
          <w:szCs w:val="24"/>
        </w:rPr>
        <w:t>’</w:t>
      </w:r>
    </w:p>
    <w:p w14:paraId="34207355" w14:textId="064582C0" w:rsidR="0095066C" w:rsidRPr="00EC1DA1" w:rsidRDefault="0095066C" w:rsidP="0095066C">
      <w:pPr>
        <w:pStyle w:val="NormalParagraphEmergence"/>
        <w:rPr>
          <w:color w:val="auto"/>
          <w:szCs w:val="24"/>
        </w:rPr>
      </w:pPr>
      <w:r w:rsidRPr="00EC1DA1">
        <w:rPr>
          <w:color w:val="auto"/>
          <w:szCs w:val="24"/>
        </w:rPr>
        <w:t>‘No problem,’ said Tim, suddenly wondering whether he should have done the same. He turned to Sam. ‘Do you want to go home?’</w:t>
      </w:r>
    </w:p>
    <w:p w14:paraId="5BF54763" w14:textId="7880F520" w:rsidR="0095066C" w:rsidRPr="00EC1DA1" w:rsidRDefault="0095066C" w:rsidP="0095066C">
      <w:pPr>
        <w:pStyle w:val="NormalParagraphEmergence"/>
        <w:rPr>
          <w:color w:val="auto"/>
          <w:szCs w:val="24"/>
        </w:rPr>
      </w:pPr>
      <w:r w:rsidRPr="00EC1DA1">
        <w:rPr>
          <w:color w:val="auto"/>
          <w:szCs w:val="24"/>
        </w:rPr>
        <w:t>‘</w:t>
      </w:r>
      <w:r w:rsidR="007C12BB">
        <w:rPr>
          <w:color w:val="auto"/>
          <w:szCs w:val="24"/>
        </w:rPr>
        <w:t>I’m fine</w:t>
      </w:r>
      <w:r w:rsidRPr="00EC1DA1">
        <w:rPr>
          <w:color w:val="auto"/>
          <w:szCs w:val="24"/>
        </w:rPr>
        <w:t>,’ said Sam.</w:t>
      </w:r>
    </w:p>
    <w:p w14:paraId="6BC0940D" w14:textId="77777777" w:rsidR="0095066C" w:rsidRPr="00EC1DA1" w:rsidRDefault="0095066C" w:rsidP="0095066C">
      <w:pPr>
        <w:pStyle w:val="NormalParagraphEmergence"/>
        <w:rPr>
          <w:color w:val="auto"/>
          <w:szCs w:val="24"/>
        </w:rPr>
      </w:pPr>
      <w:r w:rsidRPr="00EC1DA1">
        <w:rPr>
          <w:color w:val="auto"/>
          <w:szCs w:val="24"/>
        </w:rPr>
        <w:t>Tim called Toby and gave the same message. His sense was that Toby had left the building before Tim had hung up.</w:t>
      </w:r>
    </w:p>
    <w:p w14:paraId="55FCB6ED" w14:textId="77777777" w:rsidR="0095066C" w:rsidRPr="00EC1DA1" w:rsidRDefault="0095066C" w:rsidP="0095066C">
      <w:pPr>
        <w:pStyle w:val="NormalParagraphEmergence"/>
        <w:rPr>
          <w:color w:val="auto"/>
          <w:szCs w:val="24"/>
        </w:rPr>
      </w:pPr>
      <w:r w:rsidRPr="00EC1DA1">
        <w:rPr>
          <w:color w:val="auto"/>
          <w:szCs w:val="24"/>
        </w:rPr>
        <w:t>‘I’d better check that Toby locked up properly,’ said Tim.</w:t>
      </w:r>
    </w:p>
    <w:p w14:paraId="5B0273D8" w14:textId="77777777" w:rsidR="0095066C" w:rsidRPr="00EC1DA1" w:rsidRDefault="0095066C" w:rsidP="0095066C">
      <w:pPr>
        <w:pStyle w:val="NormalParagraphEmergence"/>
        <w:rPr>
          <w:color w:val="auto"/>
          <w:szCs w:val="24"/>
        </w:rPr>
      </w:pPr>
      <w:r w:rsidRPr="00EC1DA1">
        <w:rPr>
          <w:color w:val="auto"/>
          <w:szCs w:val="24"/>
        </w:rPr>
        <w:t>‘I’ve got to come back to collect my stuff.’</w:t>
      </w:r>
    </w:p>
    <w:p w14:paraId="42A3601F" w14:textId="2F6012E9" w:rsidR="0095066C" w:rsidRPr="00EC1DA1" w:rsidRDefault="0095066C" w:rsidP="0095066C">
      <w:pPr>
        <w:pStyle w:val="NormalParagraphEmergence"/>
        <w:rPr>
          <w:color w:val="auto"/>
          <w:szCs w:val="24"/>
        </w:rPr>
      </w:pPr>
      <w:r w:rsidRPr="00EC1DA1">
        <w:rPr>
          <w:color w:val="auto"/>
          <w:szCs w:val="24"/>
        </w:rPr>
        <w:t>They returned to the office</w:t>
      </w:r>
      <w:r w:rsidR="005138E8" w:rsidRPr="00EC1DA1">
        <w:rPr>
          <w:color w:val="auto"/>
          <w:szCs w:val="24"/>
        </w:rPr>
        <w:t xml:space="preserve"> where they found </w:t>
      </w:r>
      <w:r w:rsidRPr="00EC1DA1">
        <w:rPr>
          <w:color w:val="auto"/>
          <w:szCs w:val="24"/>
        </w:rPr>
        <w:t>Toby had locked up</w:t>
      </w:r>
      <w:r w:rsidR="005138E8" w:rsidRPr="00EC1DA1">
        <w:rPr>
          <w:color w:val="auto"/>
          <w:szCs w:val="24"/>
        </w:rPr>
        <w:t xml:space="preserve">, </w:t>
      </w:r>
      <w:r w:rsidRPr="00EC1DA1">
        <w:rPr>
          <w:color w:val="auto"/>
          <w:szCs w:val="24"/>
        </w:rPr>
        <w:t>and set all the alarms, correctly.</w:t>
      </w:r>
    </w:p>
    <w:p w14:paraId="10AB5164" w14:textId="51B5EE39" w:rsidR="0095066C" w:rsidRPr="00EC1DA1" w:rsidRDefault="0095066C" w:rsidP="0095066C">
      <w:pPr>
        <w:pStyle w:val="NormalParagraphEmergence"/>
        <w:rPr>
          <w:color w:val="auto"/>
          <w:szCs w:val="24"/>
        </w:rPr>
      </w:pPr>
      <w:r w:rsidRPr="00EC1DA1">
        <w:rPr>
          <w:color w:val="auto"/>
          <w:szCs w:val="24"/>
        </w:rPr>
        <w:t xml:space="preserve">Tim </w:t>
      </w:r>
      <w:r w:rsidR="005138E8" w:rsidRPr="00EC1DA1">
        <w:rPr>
          <w:color w:val="auto"/>
          <w:szCs w:val="24"/>
        </w:rPr>
        <w:t xml:space="preserve">opened </w:t>
      </w:r>
      <w:r w:rsidRPr="00EC1DA1">
        <w:rPr>
          <w:color w:val="auto"/>
          <w:szCs w:val="24"/>
        </w:rPr>
        <w:t xml:space="preserve">his workstation </w:t>
      </w:r>
      <w:r w:rsidR="003156B9" w:rsidRPr="00EC1DA1">
        <w:rPr>
          <w:color w:val="auto"/>
          <w:szCs w:val="24"/>
        </w:rPr>
        <w:t xml:space="preserve">while </w:t>
      </w:r>
      <w:r w:rsidRPr="00EC1DA1">
        <w:rPr>
          <w:color w:val="auto"/>
          <w:szCs w:val="24"/>
        </w:rPr>
        <w:t xml:space="preserve">Sam </w:t>
      </w:r>
      <w:r w:rsidR="003156B9" w:rsidRPr="00EC1DA1">
        <w:rPr>
          <w:color w:val="auto"/>
          <w:szCs w:val="24"/>
        </w:rPr>
        <w:t>gathered her belongings</w:t>
      </w:r>
      <w:r w:rsidRPr="00EC1DA1">
        <w:rPr>
          <w:color w:val="auto"/>
          <w:szCs w:val="24"/>
        </w:rPr>
        <w:t>.</w:t>
      </w:r>
    </w:p>
    <w:p w14:paraId="175E31C9" w14:textId="77777777" w:rsidR="0095066C" w:rsidRPr="00EC1DA1" w:rsidRDefault="0095066C" w:rsidP="0095066C">
      <w:pPr>
        <w:pStyle w:val="NormalParagraphEmergence"/>
        <w:rPr>
          <w:color w:val="auto"/>
          <w:szCs w:val="24"/>
        </w:rPr>
      </w:pPr>
      <w:r w:rsidRPr="00EC1DA1">
        <w:rPr>
          <w:color w:val="auto"/>
          <w:szCs w:val="24"/>
        </w:rPr>
        <w:t>‘Do you want me to come with you?’ asked Tim, when it was clear Sam was ready to go.</w:t>
      </w:r>
    </w:p>
    <w:p w14:paraId="13A8B84D" w14:textId="77777777" w:rsidR="0095066C" w:rsidRPr="00EC1DA1" w:rsidRDefault="0095066C" w:rsidP="0095066C">
      <w:pPr>
        <w:pStyle w:val="NormalParagraphEmergence"/>
        <w:rPr>
          <w:color w:val="auto"/>
          <w:szCs w:val="24"/>
        </w:rPr>
      </w:pPr>
      <w:r w:rsidRPr="00EC1DA1">
        <w:rPr>
          <w:color w:val="auto"/>
          <w:szCs w:val="24"/>
        </w:rPr>
        <w:t>‘Nah,’ said Sam. ‘I’ll be fine.’</w:t>
      </w:r>
    </w:p>
    <w:p w14:paraId="222D0F8A" w14:textId="59B1D974" w:rsidR="005138E8" w:rsidRPr="00EC1DA1" w:rsidRDefault="0095066C" w:rsidP="0095066C">
      <w:pPr>
        <w:pStyle w:val="NormalParagraphEmergence"/>
        <w:rPr>
          <w:color w:val="auto"/>
          <w:szCs w:val="24"/>
        </w:rPr>
      </w:pPr>
      <w:r w:rsidRPr="00EC1DA1">
        <w:rPr>
          <w:color w:val="auto"/>
          <w:szCs w:val="24"/>
        </w:rPr>
        <w:t>‘</w:t>
      </w:r>
      <w:r w:rsidR="005138E8" w:rsidRPr="00EC1DA1">
        <w:rPr>
          <w:color w:val="auto"/>
          <w:szCs w:val="24"/>
        </w:rPr>
        <w:t>You sure?</w:t>
      </w:r>
      <w:r w:rsidRPr="00EC1DA1">
        <w:rPr>
          <w:color w:val="auto"/>
          <w:szCs w:val="24"/>
        </w:rPr>
        <w:t xml:space="preserve">’ </w:t>
      </w:r>
    </w:p>
    <w:p w14:paraId="2F5BA6D3" w14:textId="7E68F1B4" w:rsidR="005138E8" w:rsidRPr="00EC1DA1" w:rsidRDefault="005138E8" w:rsidP="0095066C">
      <w:pPr>
        <w:pStyle w:val="NormalParagraphEmergence"/>
        <w:rPr>
          <w:color w:val="auto"/>
          <w:szCs w:val="24"/>
        </w:rPr>
      </w:pPr>
      <w:r w:rsidRPr="00EC1DA1">
        <w:rPr>
          <w:color w:val="auto"/>
          <w:szCs w:val="24"/>
        </w:rPr>
        <w:t>‘I’m sure,’ said Sam, wheeling herself out.</w:t>
      </w:r>
    </w:p>
    <w:p w14:paraId="4AB31200" w14:textId="4B80E2A3" w:rsidR="0095066C" w:rsidRPr="00EC1DA1" w:rsidRDefault="0095066C" w:rsidP="0095066C">
      <w:pPr>
        <w:pStyle w:val="NormalParagraphEmergence"/>
        <w:rPr>
          <w:color w:val="auto"/>
          <w:szCs w:val="24"/>
        </w:rPr>
      </w:pPr>
      <w:r w:rsidRPr="00EC1DA1">
        <w:rPr>
          <w:color w:val="auto"/>
          <w:szCs w:val="24"/>
        </w:rPr>
        <w:t xml:space="preserve">Tim turned his attention to MIDAS. The primary information had not changed. As far as he could see, the Ankor had sent just the one message, although rumours </w:t>
      </w:r>
      <w:r w:rsidR="003156B9" w:rsidRPr="00EC1DA1">
        <w:rPr>
          <w:color w:val="auto"/>
          <w:szCs w:val="24"/>
        </w:rPr>
        <w:t xml:space="preserve">were </w:t>
      </w:r>
      <w:r w:rsidRPr="00EC1DA1">
        <w:rPr>
          <w:color w:val="auto"/>
          <w:szCs w:val="24"/>
        </w:rPr>
        <w:t>emerging that certain world leaders had also received personal messages.</w:t>
      </w:r>
    </w:p>
    <w:p w14:paraId="226C4433" w14:textId="7E1A4C47" w:rsidR="0095066C" w:rsidRPr="00EC1DA1" w:rsidRDefault="0095066C" w:rsidP="0095066C">
      <w:pPr>
        <w:pStyle w:val="NormalParagraphEmergence"/>
        <w:rPr>
          <w:color w:val="auto"/>
        </w:rPr>
      </w:pPr>
      <w:r w:rsidRPr="00EC1DA1">
        <w:rPr>
          <w:color w:val="auto"/>
        </w:rPr>
        <w:t>Tim just surfed. The benefit of staying in the office</w:t>
      </w:r>
      <w:r w:rsidR="007D5A8E" w:rsidRPr="00EC1DA1">
        <w:rPr>
          <w:color w:val="auto"/>
        </w:rPr>
        <w:t xml:space="preserve"> </w:t>
      </w:r>
      <w:r w:rsidRPr="00EC1DA1">
        <w:rPr>
          <w:color w:val="auto"/>
        </w:rPr>
        <w:t xml:space="preserve">was that </w:t>
      </w:r>
      <w:r w:rsidR="004439EF">
        <w:rPr>
          <w:color w:val="auto"/>
        </w:rPr>
        <w:t>MacKenzie</w:t>
      </w:r>
      <w:r w:rsidRPr="00EC1DA1">
        <w:rPr>
          <w:color w:val="auto"/>
        </w:rPr>
        <w:t xml:space="preserve"> had paid for their development site to have incredibly fast internet access.</w:t>
      </w:r>
    </w:p>
    <w:p w14:paraId="2E811585" w14:textId="1D9BF260" w:rsidR="0095066C" w:rsidRPr="00EC1DA1" w:rsidRDefault="0095066C" w:rsidP="0095066C">
      <w:pPr>
        <w:pStyle w:val="NormalParagraphEmergence"/>
        <w:rPr>
          <w:color w:val="auto"/>
        </w:rPr>
      </w:pPr>
      <w:r w:rsidRPr="00EC1DA1">
        <w:rPr>
          <w:color w:val="auto"/>
        </w:rPr>
        <w:t xml:space="preserve">Several government agencies </w:t>
      </w:r>
      <w:r w:rsidR="007C12BB">
        <w:rPr>
          <w:color w:val="auto"/>
        </w:rPr>
        <w:t xml:space="preserve">were </w:t>
      </w:r>
      <w:r w:rsidRPr="00EC1DA1">
        <w:rPr>
          <w:color w:val="auto"/>
        </w:rPr>
        <w:t xml:space="preserve">reportedly </w:t>
      </w:r>
      <w:r w:rsidR="007C12BB">
        <w:rPr>
          <w:color w:val="auto"/>
        </w:rPr>
        <w:t xml:space="preserve">sending </w:t>
      </w:r>
      <w:r w:rsidRPr="00EC1DA1">
        <w:rPr>
          <w:color w:val="auto"/>
        </w:rPr>
        <w:t>a radar pulse back along the trajectory of the incoming message</w:t>
      </w:r>
      <w:r w:rsidR="005138E8" w:rsidRPr="00EC1DA1">
        <w:rPr>
          <w:color w:val="auto"/>
        </w:rPr>
        <w:t xml:space="preserve"> </w:t>
      </w:r>
      <w:r w:rsidR="007C12BB">
        <w:rPr>
          <w:color w:val="auto"/>
        </w:rPr>
        <w:t xml:space="preserve">to </w:t>
      </w:r>
      <w:r w:rsidR="005138E8" w:rsidRPr="00EC1DA1">
        <w:rPr>
          <w:color w:val="auto"/>
        </w:rPr>
        <w:t>confir</w:t>
      </w:r>
      <w:r w:rsidR="007C12BB">
        <w:rPr>
          <w:color w:val="auto"/>
        </w:rPr>
        <w:t xml:space="preserve">m if </w:t>
      </w:r>
      <w:r w:rsidR="005138E8" w:rsidRPr="00EC1DA1">
        <w:rPr>
          <w:color w:val="auto"/>
        </w:rPr>
        <w:t>something was there</w:t>
      </w:r>
      <w:r w:rsidRPr="00EC1DA1">
        <w:rPr>
          <w:color w:val="auto"/>
        </w:rPr>
        <w:t xml:space="preserve">. They’d all been at pains to say that the Ankor </w:t>
      </w:r>
      <w:r w:rsidR="007C12BB">
        <w:rPr>
          <w:color w:val="auto"/>
        </w:rPr>
        <w:t>w</w:t>
      </w:r>
      <w:r w:rsidRPr="00EC1DA1">
        <w:rPr>
          <w:color w:val="auto"/>
        </w:rPr>
        <w:t>ould not interpret it as an attack</w:t>
      </w:r>
      <w:r w:rsidR="005138E8" w:rsidRPr="00EC1DA1">
        <w:rPr>
          <w:color w:val="auto"/>
        </w:rPr>
        <w:t xml:space="preserve"> – the </w:t>
      </w:r>
      <w:r w:rsidRPr="00EC1DA1">
        <w:rPr>
          <w:color w:val="auto"/>
        </w:rPr>
        <w:t xml:space="preserve">power of the pulse </w:t>
      </w:r>
      <w:r w:rsidR="007C12BB">
        <w:rPr>
          <w:color w:val="auto"/>
        </w:rPr>
        <w:t xml:space="preserve">was </w:t>
      </w:r>
      <w:r w:rsidR="005138E8" w:rsidRPr="00EC1DA1">
        <w:rPr>
          <w:color w:val="auto"/>
        </w:rPr>
        <w:t xml:space="preserve">carefully set to be only </w:t>
      </w:r>
      <w:r w:rsidRPr="00EC1DA1">
        <w:rPr>
          <w:color w:val="auto"/>
        </w:rPr>
        <w:t xml:space="preserve">just </w:t>
      </w:r>
      <w:proofErr w:type="gramStart"/>
      <w:r w:rsidRPr="00EC1DA1">
        <w:rPr>
          <w:color w:val="auto"/>
        </w:rPr>
        <w:t>sufficient</w:t>
      </w:r>
      <w:proofErr w:type="gramEnd"/>
      <w:r w:rsidRPr="00EC1DA1">
        <w:rPr>
          <w:color w:val="auto"/>
        </w:rPr>
        <w:t xml:space="preserve"> to make the eight</w:t>
      </w:r>
      <w:r w:rsidR="00712C2E">
        <w:rPr>
          <w:color w:val="auto"/>
        </w:rPr>
        <w:t>-</w:t>
      </w:r>
      <w:r w:rsidRPr="00EC1DA1">
        <w:rPr>
          <w:color w:val="auto"/>
        </w:rPr>
        <w:t>hour round trip.</w:t>
      </w:r>
    </w:p>
    <w:p w14:paraId="2923639D" w14:textId="48D55CFF" w:rsidR="0095066C" w:rsidRPr="00EC1DA1" w:rsidRDefault="0095066C" w:rsidP="00A34E9E">
      <w:pPr>
        <w:pStyle w:val="DirectThought"/>
      </w:pPr>
      <w:r w:rsidRPr="00EC1DA1">
        <w:t>Let’s hope the Ankor feel the same way</w:t>
      </w:r>
    </w:p>
    <w:p w14:paraId="4DB13EC6" w14:textId="44773099" w:rsidR="0095066C" w:rsidRPr="00EC1DA1" w:rsidRDefault="0095066C" w:rsidP="0095066C">
      <w:pPr>
        <w:pStyle w:val="NormalParagraphEmergence"/>
        <w:rPr>
          <w:color w:val="auto"/>
        </w:rPr>
      </w:pPr>
      <w:r w:rsidRPr="00EC1DA1">
        <w:rPr>
          <w:color w:val="auto"/>
        </w:rPr>
        <w:t>At two o’clock, the prime minister</w:t>
      </w:r>
      <w:r w:rsidR="00502068" w:rsidRPr="00EC1DA1">
        <w:rPr>
          <w:color w:val="auto"/>
        </w:rPr>
        <w:t>, Joshua Timbers,</w:t>
      </w:r>
      <w:r w:rsidRPr="00EC1DA1">
        <w:rPr>
          <w:color w:val="auto"/>
        </w:rPr>
        <w:t xml:space="preserve"> addressed the nation.</w:t>
      </w:r>
      <w:r w:rsidR="006B4985" w:rsidRPr="00EC1DA1">
        <w:rPr>
          <w:color w:val="auto"/>
        </w:rPr>
        <w:t xml:space="preserve"> He looked older than Tim remembered.</w:t>
      </w:r>
    </w:p>
    <w:p w14:paraId="23C20960" w14:textId="4872081C" w:rsidR="0095066C" w:rsidRPr="00EC1DA1" w:rsidRDefault="0095066C" w:rsidP="0095066C">
      <w:pPr>
        <w:pStyle w:val="QETMessage"/>
      </w:pPr>
      <w:r w:rsidRPr="00EC1DA1">
        <w:t>This is an unprecedented event in the history of humanity. We are working tirelessly across all government agencies to validate the message. Please continue with your lives as usual</w:t>
      </w:r>
      <w:r w:rsidR="007D5A8E" w:rsidRPr="00EC1DA1">
        <w:t xml:space="preserve">. </w:t>
      </w:r>
      <w:r w:rsidRPr="00EC1DA1">
        <w:t>My next update will be in six hours</w:t>
      </w:r>
      <w:r w:rsidR="006B4985" w:rsidRPr="00EC1DA1">
        <w:t>,</w:t>
      </w:r>
      <w:r w:rsidR="007D5A8E" w:rsidRPr="00EC1DA1">
        <w:t xml:space="preserve"> or sooner if new pertinent information presents itself.</w:t>
      </w:r>
    </w:p>
    <w:p w14:paraId="65EE5A60" w14:textId="77777777" w:rsidR="0095066C" w:rsidRPr="00EC1DA1" w:rsidRDefault="0095066C" w:rsidP="0095066C">
      <w:pPr>
        <w:pStyle w:val="NormalParagraphEmergence"/>
        <w:rPr>
          <w:color w:val="auto"/>
        </w:rPr>
      </w:pPr>
      <w:r w:rsidRPr="00EC1DA1">
        <w:rPr>
          <w:color w:val="auto"/>
        </w:rPr>
        <w:lastRenderedPageBreak/>
        <w:t xml:space="preserve">For a statement that said nothing much at all, it hadn’t been a bad one. Reassurance had been given, and a clear timetable for the next update as well. </w:t>
      </w:r>
    </w:p>
    <w:p w14:paraId="040DFF0D" w14:textId="42452B0A" w:rsidR="0095066C" w:rsidRPr="00EC1DA1" w:rsidRDefault="0095066C" w:rsidP="0095066C">
      <w:pPr>
        <w:pStyle w:val="NormalParagraphEmergence"/>
        <w:rPr>
          <w:color w:val="auto"/>
        </w:rPr>
      </w:pPr>
      <w:r w:rsidRPr="00EC1DA1">
        <w:rPr>
          <w:color w:val="auto"/>
        </w:rPr>
        <w:t>Tim headed home</w:t>
      </w:r>
      <w:r w:rsidR="009A053B" w:rsidRPr="00EC1DA1">
        <w:rPr>
          <w:color w:val="auto"/>
        </w:rPr>
        <w:t xml:space="preserve"> and continued to browse.</w:t>
      </w:r>
    </w:p>
    <w:p w14:paraId="39917816" w14:textId="585748A3" w:rsidR="009A053B" w:rsidRPr="00EC1DA1" w:rsidRDefault="009A053B" w:rsidP="009A053B">
      <w:pPr>
        <w:pStyle w:val="NormalParagraphEmergence"/>
        <w:rPr>
          <w:color w:val="auto"/>
        </w:rPr>
      </w:pPr>
      <w:r w:rsidRPr="00EC1DA1">
        <w:rPr>
          <w:color w:val="auto"/>
        </w:rPr>
        <w:t>Already the internet was awash with disaster theories</w:t>
      </w:r>
      <w:r w:rsidR="006B4985" w:rsidRPr="00EC1DA1">
        <w:rPr>
          <w:color w:val="auto"/>
        </w:rPr>
        <w:t xml:space="preserve"> – t</w:t>
      </w:r>
      <w:r w:rsidRPr="00EC1DA1">
        <w:rPr>
          <w:color w:val="auto"/>
        </w:rPr>
        <w:t xml:space="preserve">he most pertinent being that historical precedent set a grim picture for junior species, or societies, when the big boys came calling. Even if the senior species was altruistic, which </w:t>
      </w:r>
      <w:r w:rsidR="006B4985" w:rsidRPr="00EC1DA1">
        <w:rPr>
          <w:color w:val="auto"/>
        </w:rPr>
        <w:t>was not always</w:t>
      </w:r>
      <w:r w:rsidRPr="00EC1DA1">
        <w:rPr>
          <w:color w:val="auto"/>
        </w:rPr>
        <w:t xml:space="preserve"> the case, it rarely ended well for the little guy.</w:t>
      </w:r>
    </w:p>
    <w:p w14:paraId="2CC5665F" w14:textId="557F850C" w:rsidR="002A0679" w:rsidRPr="00EC1DA1" w:rsidRDefault="0095066C" w:rsidP="0095066C">
      <w:pPr>
        <w:pStyle w:val="NormalParagraphEmergence"/>
        <w:rPr>
          <w:color w:val="auto"/>
        </w:rPr>
      </w:pPr>
      <w:r w:rsidRPr="00EC1DA1">
        <w:rPr>
          <w:color w:val="auto"/>
        </w:rPr>
        <w:t xml:space="preserve">The </w:t>
      </w:r>
      <w:r w:rsidR="006B4985" w:rsidRPr="00EC1DA1">
        <w:rPr>
          <w:color w:val="auto"/>
        </w:rPr>
        <w:t xml:space="preserve">prime minister’s </w:t>
      </w:r>
      <w:r w:rsidRPr="00EC1DA1">
        <w:rPr>
          <w:color w:val="auto"/>
        </w:rPr>
        <w:t xml:space="preserve">evening update added </w:t>
      </w:r>
      <w:r w:rsidR="00664F31" w:rsidRPr="00EC1DA1">
        <w:rPr>
          <w:color w:val="auto"/>
        </w:rPr>
        <w:t>more detail</w:t>
      </w:r>
      <w:r w:rsidRPr="00EC1DA1">
        <w:rPr>
          <w:color w:val="auto"/>
        </w:rPr>
        <w:t xml:space="preserve">. The various governmental agencies across the globe </w:t>
      </w:r>
      <w:r w:rsidR="006B4985" w:rsidRPr="00EC1DA1">
        <w:rPr>
          <w:color w:val="auto"/>
        </w:rPr>
        <w:t>were</w:t>
      </w:r>
      <w:r w:rsidRPr="00EC1DA1">
        <w:rPr>
          <w:color w:val="auto"/>
        </w:rPr>
        <w:t xml:space="preserve"> sharing information concerning the radio pulses they</w:t>
      </w:r>
      <w:r w:rsidR="006B4985" w:rsidRPr="00EC1DA1">
        <w:rPr>
          <w:color w:val="auto"/>
        </w:rPr>
        <w:t>’d</w:t>
      </w:r>
      <w:r w:rsidRPr="00EC1DA1">
        <w:rPr>
          <w:color w:val="auto"/>
        </w:rPr>
        <w:t xml:space="preserve"> sent towards the Ankor. </w:t>
      </w:r>
      <w:r w:rsidR="009A053B" w:rsidRPr="00EC1DA1">
        <w:rPr>
          <w:color w:val="auto"/>
        </w:rPr>
        <w:t xml:space="preserve">Unfortunately, atmospheric interference and signal scattering meant that no meaningful information could be gleaned about the size </w:t>
      </w:r>
      <w:r w:rsidR="006B4985" w:rsidRPr="00EC1DA1">
        <w:rPr>
          <w:color w:val="auto"/>
        </w:rPr>
        <w:t xml:space="preserve">or nature </w:t>
      </w:r>
      <w:r w:rsidR="009A053B" w:rsidRPr="00EC1DA1">
        <w:rPr>
          <w:color w:val="auto"/>
        </w:rPr>
        <w:t xml:space="preserve">of the alien craft. </w:t>
      </w:r>
      <w:r w:rsidR="00664F31" w:rsidRPr="00EC1DA1">
        <w:rPr>
          <w:color w:val="auto"/>
        </w:rPr>
        <w:t xml:space="preserve">However, </w:t>
      </w:r>
      <w:r w:rsidR="00DF58B5" w:rsidRPr="00EC1DA1">
        <w:rPr>
          <w:color w:val="auto"/>
        </w:rPr>
        <w:t xml:space="preserve">a craft </w:t>
      </w:r>
      <w:r w:rsidR="00664F31" w:rsidRPr="00EC1DA1">
        <w:rPr>
          <w:color w:val="auto"/>
        </w:rPr>
        <w:t>did exist</w:t>
      </w:r>
      <w:r w:rsidR="009A053B" w:rsidRPr="00EC1DA1">
        <w:rPr>
          <w:color w:val="auto"/>
        </w:rPr>
        <w:t xml:space="preserve">, </w:t>
      </w:r>
      <w:r w:rsidR="00481C4C" w:rsidRPr="00EC1DA1">
        <w:rPr>
          <w:color w:val="auto"/>
        </w:rPr>
        <w:t xml:space="preserve">it was </w:t>
      </w:r>
      <w:r w:rsidR="00664F31" w:rsidRPr="00EC1DA1">
        <w:rPr>
          <w:color w:val="auto"/>
        </w:rPr>
        <w:t xml:space="preserve">currently </w:t>
      </w:r>
      <w:r w:rsidR="009A053B" w:rsidRPr="00EC1DA1">
        <w:rPr>
          <w:color w:val="auto"/>
        </w:rPr>
        <w:t>s</w:t>
      </w:r>
      <w:r w:rsidRPr="00EC1DA1">
        <w:rPr>
          <w:color w:val="auto"/>
        </w:rPr>
        <w:t>ome</w:t>
      </w:r>
      <w:r w:rsidR="00664F31" w:rsidRPr="00EC1DA1">
        <w:rPr>
          <w:color w:val="auto"/>
        </w:rPr>
        <w:t xml:space="preserve">where </w:t>
      </w:r>
      <w:r w:rsidRPr="00EC1DA1">
        <w:rPr>
          <w:color w:val="auto"/>
        </w:rPr>
        <w:t>near Neptune</w:t>
      </w:r>
      <w:r w:rsidR="009A053B" w:rsidRPr="00EC1DA1">
        <w:rPr>
          <w:color w:val="auto"/>
        </w:rPr>
        <w:t xml:space="preserve">, </w:t>
      </w:r>
      <w:r w:rsidR="00664F31" w:rsidRPr="00EC1DA1">
        <w:rPr>
          <w:color w:val="auto"/>
        </w:rPr>
        <w:t xml:space="preserve">and it was </w:t>
      </w:r>
      <w:r w:rsidR="009A053B" w:rsidRPr="00EC1DA1">
        <w:rPr>
          <w:color w:val="auto"/>
        </w:rPr>
        <w:t xml:space="preserve">approaching Earth under its own power at </w:t>
      </w:r>
      <w:r w:rsidR="00481C4C" w:rsidRPr="00EC1DA1">
        <w:rPr>
          <w:color w:val="auto"/>
        </w:rPr>
        <w:t xml:space="preserve">a </w:t>
      </w:r>
      <w:r w:rsidR="009A053B" w:rsidRPr="00EC1DA1">
        <w:rPr>
          <w:color w:val="auto"/>
        </w:rPr>
        <w:t>speed</w:t>
      </w:r>
      <w:r w:rsidR="00481C4C" w:rsidRPr="00EC1DA1">
        <w:rPr>
          <w:color w:val="auto"/>
        </w:rPr>
        <w:t xml:space="preserve"> </w:t>
      </w:r>
      <w:r w:rsidR="009A053B" w:rsidRPr="00EC1DA1">
        <w:rPr>
          <w:color w:val="auto"/>
        </w:rPr>
        <w:t>unattainable by any human technology</w:t>
      </w:r>
      <w:r w:rsidR="002A0679" w:rsidRPr="00EC1DA1">
        <w:rPr>
          <w:color w:val="auto"/>
        </w:rPr>
        <w:t>.</w:t>
      </w:r>
    </w:p>
    <w:p w14:paraId="27FE57F6" w14:textId="668D4F9D" w:rsidR="0095066C" w:rsidRPr="00EC1DA1" w:rsidRDefault="00481C4C" w:rsidP="0095066C">
      <w:pPr>
        <w:pStyle w:val="NormalParagraphEmergence"/>
        <w:rPr>
          <w:color w:val="auto"/>
        </w:rPr>
      </w:pPr>
      <w:r w:rsidRPr="00EC1DA1">
        <w:rPr>
          <w:color w:val="auto"/>
        </w:rPr>
        <w:t xml:space="preserve">The Ankor were </w:t>
      </w:r>
      <w:r w:rsidR="002A0679" w:rsidRPr="00EC1DA1">
        <w:rPr>
          <w:color w:val="auto"/>
        </w:rPr>
        <w:t>less than t</w:t>
      </w:r>
      <w:r w:rsidR="0095066C" w:rsidRPr="00EC1DA1">
        <w:rPr>
          <w:color w:val="auto"/>
        </w:rPr>
        <w:t>hree weeks away.</w:t>
      </w:r>
    </w:p>
    <w:sectPr w:rsidR="0095066C" w:rsidRPr="00EC1DA1" w:rsidSect="00915CB7">
      <w:footerReference w:type="default" r:id="rId8"/>
      <w:pgSz w:w="11907" w:h="16839" w:code="9"/>
      <w:pgMar w:top="1440" w:right="1440" w:bottom="1440" w:left="1440" w:header="142" w:footer="6" w:gutter="0"/>
      <w:pgNumType w:start="1"/>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61B1BD" w14:textId="77777777" w:rsidR="00814127" w:rsidRDefault="00814127" w:rsidP="009F7E43">
      <w:r>
        <w:separator/>
      </w:r>
    </w:p>
  </w:endnote>
  <w:endnote w:type="continuationSeparator" w:id="0">
    <w:p w14:paraId="0150FA8E" w14:textId="77777777" w:rsidR="00814127" w:rsidRDefault="00814127" w:rsidP="009F7E43">
      <w:r>
        <w:continuationSeparator/>
      </w:r>
    </w:p>
  </w:endnote>
  <w:endnote w:type="continuationNotice" w:id="1">
    <w:p w14:paraId="597948DB" w14:textId="77777777" w:rsidR="00814127" w:rsidRDefault="0081412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13292624"/>
      <w:docPartObj>
        <w:docPartGallery w:val="Page Numbers (Bottom of Page)"/>
        <w:docPartUnique/>
      </w:docPartObj>
    </w:sdtPr>
    <w:sdtEndPr>
      <w:rPr>
        <w:noProof/>
        <w:sz w:val="16"/>
      </w:rPr>
    </w:sdtEndPr>
    <w:sdtContent>
      <w:p w14:paraId="54E18CA0" w14:textId="22BD3684" w:rsidR="00191FBF" w:rsidRDefault="00191FBF" w:rsidP="00186008">
        <w:pPr>
          <w:pStyle w:val="Footer"/>
          <w:jc w:val="center"/>
          <w:rPr>
            <w:noProof/>
          </w:rPr>
        </w:pPr>
        <w:r>
          <w:fldChar w:fldCharType="begin"/>
        </w:r>
        <w:r>
          <w:instrText xml:space="preserve"> PAGE   \* MERGEFORMAT </w:instrText>
        </w:r>
        <w:r>
          <w:fldChar w:fldCharType="separate"/>
        </w:r>
        <w:r>
          <w:rPr>
            <w:noProof/>
          </w:rPr>
          <w:t>291</w:t>
        </w:r>
        <w:r>
          <w:rPr>
            <w:noProof/>
          </w:rPr>
          <w:fldChar w:fldCharType="end"/>
        </w:r>
      </w:p>
    </w:sdtContent>
  </w:sdt>
  <w:p w14:paraId="6BDCC5C4" w14:textId="77777777" w:rsidR="00191FBF" w:rsidRDefault="00191F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1F8466" w14:textId="77777777" w:rsidR="00814127" w:rsidRDefault="00814127" w:rsidP="009F7E43">
      <w:r>
        <w:separator/>
      </w:r>
    </w:p>
  </w:footnote>
  <w:footnote w:type="continuationSeparator" w:id="0">
    <w:p w14:paraId="71A0B824" w14:textId="77777777" w:rsidR="00814127" w:rsidRDefault="00814127" w:rsidP="009F7E43">
      <w:r>
        <w:continuationSeparator/>
      </w:r>
    </w:p>
  </w:footnote>
  <w:footnote w:type="continuationNotice" w:id="1">
    <w:p w14:paraId="4EEA31A6" w14:textId="77777777" w:rsidR="00814127" w:rsidRDefault="00814127">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8B256E"/>
    <w:multiLevelType w:val="hybridMultilevel"/>
    <w:tmpl w:val="C6009388"/>
    <w:lvl w:ilvl="0" w:tplc="39C219E6">
      <w:start w:val="1"/>
      <w:numFmt w:val="upperLetter"/>
      <w:pStyle w:val="HeaderChapter"/>
      <w:lvlText w:val="%1."/>
      <w:lvlJc w:val="left"/>
      <w:pPr>
        <w:ind w:left="720" w:hanging="360"/>
      </w:pPr>
    </w:lvl>
    <w:lvl w:ilvl="1" w:tplc="2B92F790">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01B2067"/>
    <w:multiLevelType w:val="hybridMultilevel"/>
    <w:tmpl w:val="1E3AE034"/>
    <w:lvl w:ilvl="0" w:tplc="B06E071C">
      <w:start w:val="1"/>
      <w:numFmt w:val="decimal"/>
      <w:pStyle w:val="Header2a"/>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3A0177F"/>
    <w:multiLevelType w:val="hybridMultilevel"/>
    <w:tmpl w:val="1750D2DE"/>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7FB2D47"/>
    <w:multiLevelType w:val="hybridMultilevel"/>
    <w:tmpl w:val="6FAA43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D8061C9"/>
    <w:multiLevelType w:val="hybridMultilevel"/>
    <w:tmpl w:val="3A4E4144"/>
    <w:lvl w:ilvl="0" w:tplc="82CAE57A">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210212F4"/>
    <w:multiLevelType w:val="hybridMultilevel"/>
    <w:tmpl w:val="E032752C"/>
    <w:lvl w:ilvl="0" w:tplc="5EAA16C6">
      <w:start w:val="1"/>
      <w:numFmt w:val="bullet"/>
      <w:pStyle w:val="Bullet1"/>
      <w:lvlText w:val=""/>
      <w:lvlJc w:val="left"/>
      <w:pPr>
        <w:ind w:left="-1544" w:hanging="360"/>
      </w:pPr>
      <w:rPr>
        <w:rFonts w:ascii="Symbol" w:hAnsi="Symbol" w:hint="default"/>
      </w:rPr>
    </w:lvl>
    <w:lvl w:ilvl="1" w:tplc="08090003">
      <w:start w:val="1"/>
      <w:numFmt w:val="bullet"/>
      <w:lvlText w:val="o"/>
      <w:lvlJc w:val="left"/>
      <w:pPr>
        <w:ind w:left="-824" w:hanging="360"/>
      </w:pPr>
      <w:rPr>
        <w:rFonts w:ascii="Courier New" w:hAnsi="Courier New" w:cs="Courier New" w:hint="default"/>
      </w:rPr>
    </w:lvl>
    <w:lvl w:ilvl="2" w:tplc="08090005">
      <w:start w:val="1"/>
      <w:numFmt w:val="bullet"/>
      <w:lvlText w:val=""/>
      <w:lvlJc w:val="left"/>
      <w:pPr>
        <w:ind w:left="-104" w:hanging="360"/>
      </w:pPr>
      <w:rPr>
        <w:rFonts w:ascii="Wingdings" w:hAnsi="Wingdings" w:hint="default"/>
      </w:rPr>
    </w:lvl>
    <w:lvl w:ilvl="3" w:tplc="08090001">
      <w:start w:val="1"/>
      <w:numFmt w:val="bullet"/>
      <w:lvlText w:val=""/>
      <w:lvlJc w:val="left"/>
      <w:pPr>
        <w:ind w:left="616" w:hanging="360"/>
      </w:pPr>
      <w:rPr>
        <w:rFonts w:ascii="Symbol" w:hAnsi="Symbol" w:hint="default"/>
      </w:rPr>
    </w:lvl>
    <w:lvl w:ilvl="4" w:tplc="08090003">
      <w:start w:val="1"/>
      <w:numFmt w:val="bullet"/>
      <w:lvlText w:val="o"/>
      <w:lvlJc w:val="left"/>
      <w:pPr>
        <w:ind w:left="1336" w:hanging="360"/>
      </w:pPr>
      <w:rPr>
        <w:rFonts w:ascii="Courier New" w:hAnsi="Courier New" w:cs="Courier New" w:hint="default"/>
      </w:rPr>
    </w:lvl>
    <w:lvl w:ilvl="5" w:tplc="08090005">
      <w:start w:val="1"/>
      <w:numFmt w:val="bullet"/>
      <w:lvlText w:val=""/>
      <w:lvlJc w:val="left"/>
      <w:pPr>
        <w:ind w:left="2056" w:hanging="360"/>
      </w:pPr>
      <w:rPr>
        <w:rFonts w:ascii="Wingdings" w:hAnsi="Wingdings" w:hint="default"/>
      </w:rPr>
    </w:lvl>
    <w:lvl w:ilvl="6" w:tplc="08090001">
      <w:start w:val="1"/>
      <w:numFmt w:val="bullet"/>
      <w:lvlText w:val=""/>
      <w:lvlJc w:val="left"/>
      <w:pPr>
        <w:ind w:left="2776" w:hanging="360"/>
      </w:pPr>
      <w:rPr>
        <w:rFonts w:ascii="Symbol" w:hAnsi="Symbol" w:hint="default"/>
      </w:rPr>
    </w:lvl>
    <w:lvl w:ilvl="7" w:tplc="08090003" w:tentative="1">
      <w:start w:val="1"/>
      <w:numFmt w:val="bullet"/>
      <w:lvlText w:val="o"/>
      <w:lvlJc w:val="left"/>
      <w:pPr>
        <w:ind w:left="3496" w:hanging="360"/>
      </w:pPr>
      <w:rPr>
        <w:rFonts w:ascii="Courier New" w:hAnsi="Courier New" w:cs="Courier New" w:hint="default"/>
      </w:rPr>
    </w:lvl>
    <w:lvl w:ilvl="8" w:tplc="08090005" w:tentative="1">
      <w:start w:val="1"/>
      <w:numFmt w:val="bullet"/>
      <w:lvlText w:val=""/>
      <w:lvlJc w:val="left"/>
      <w:pPr>
        <w:ind w:left="4216" w:hanging="360"/>
      </w:pPr>
      <w:rPr>
        <w:rFonts w:ascii="Wingdings" w:hAnsi="Wingdings" w:hint="default"/>
      </w:rPr>
    </w:lvl>
  </w:abstractNum>
  <w:abstractNum w:abstractNumId="6" w15:restartNumberingAfterBreak="0">
    <w:nsid w:val="222A5165"/>
    <w:multiLevelType w:val="hybridMultilevel"/>
    <w:tmpl w:val="AEE407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C753A7D"/>
    <w:multiLevelType w:val="hybridMultilevel"/>
    <w:tmpl w:val="43EABD2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CD17681"/>
    <w:multiLevelType w:val="hybridMultilevel"/>
    <w:tmpl w:val="2B26AF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4BD7AF3"/>
    <w:multiLevelType w:val="hybridMultilevel"/>
    <w:tmpl w:val="BB4CEA38"/>
    <w:lvl w:ilvl="0" w:tplc="939A0032">
      <w:start w:val="1"/>
      <w:numFmt w:val="bullet"/>
      <w:pStyle w:val="BulletNotes"/>
      <w:lvlText w:val=""/>
      <w:lvlJc w:val="left"/>
      <w:pPr>
        <w:ind w:left="1284" w:hanging="360"/>
      </w:pPr>
      <w:rPr>
        <w:rFonts w:ascii="Symbol" w:hAnsi="Symbol" w:hint="default"/>
      </w:rPr>
    </w:lvl>
    <w:lvl w:ilvl="1" w:tplc="08090003">
      <w:start w:val="1"/>
      <w:numFmt w:val="bullet"/>
      <w:lvlText w:val="o"/>
      <w:lvlJc w:val="left"/>
      <w:pPr>
        <w:ind w:left="2487" w:hanging="360"/>
      </w:pPr>
      <w:rPr>
        <w:rFonts w:ascii="Courier New" w:hAnsi="Courier New" w:cs="Courier New" w:hint="default"/>
      </w:rPr>
    </w:lvl>
    <w:lvl w:ilvl="2" w:tplc="08090005">
      <w:start w:val="1"/>
      <w:numFmt w:val="bullet"/>
      <w:lvlText w:val=""/>
      <w:lvlJc w:val="left"/>
      <w:pPr>
        <w:ind w:left="2727" w:hanging="360"/>
      </w:pPr>
      <w:rPr>
        <w:rFonts w:ascii="Wingdings" w:hAnsi="Wingdings" w:hint="default"/>
      </w:rPr>
    </w:lvl>
    <w:lvl w:ilvl="3" w:tplc="08090001">
      <w:start w:val="1"/>
      <w:numFmt w:val="bullet"/>
      <w:lvlText w:val=""/>
      <w:lvlJc w:val="left"/>
      <w:pPr>
        <w:ind w:left="3447" w:hanging="360"/>
      </w:pPr>
      <w:rPr>
        <w:rFonts w:ascii="Symbol" w:hAnsi="Symbol" w:hint="default"/>
      </w:rPr>
    </w:lvl>
    <w:lvl w:ilvl="4" w:tplc="08090003">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15:restartNumberingAfterBreak="0">
    <w:nsid w:val="375922FF"/>
    <w:multiLevelType w:val="hybridMultilevel"/>
    <w:tmpl w:val="80721BF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7F57EA9"/>
    <w:multiLevelType w:val="hybridMultilevel"/>
    <w:tmpl w:val="B0F650A8"/>
    <w:lvl w:ilvl="0" w:tplc="1FE26DE6">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A07E8ED8">
      <w:numFmt w:val="bullet"/>
      <w:lvlText w:val="-"/>
      <w:lvlJc w:val="left"/>
      <w:pPr>
        <w:ind w:left="2880" w:hanging="360"/>
      </w:pPr>
      <w:rPr>
        <w:rFonts w:ascii="Garamond" w:eastAsiaTheme="minorEastAsia" w:hAnsi="Garamond" w:cstheme="minorBidi"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E2B27A1"/>
    <w:multiLevelType w:val="hybridMultilevel"/>
    <w:tmpl w:val="1898CE3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3" w15:restartNumberingAfterBreak="0">
    <w:nsid w:val="44F06B46"/>
    <w:multiLevelType w:val="multilevel"/>
    <w:tmpl w:val="7BCCD00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44FE7808"/>
    <w:multiLevelType w:val="hybridMultilevel"/>
    <w:tmpl w:val="2B7EC6EC"/>
    <w:lvl w:ilvl="0" w:tplc="73E2426E">
      <w:numFmt w:val="bullet"/>
      <w:pStyle w:val="BullNum"/>
      <w:lvlText w:val="-"/>
      <w:lvlJc w:val="left"/>
      <w:pPr>
        <w:ind w:left="785" w:hanging="360"/>
      </w:pPr>
      <w:rPr>
        <w:rFonts w:ascii="Times New Roman" w:eastAsia="Times New Roman" w:hAnsi="Times New Roman" w:cs="Times New Roman" w:hint="default"/>
      </w:rPr>
    </w:lvl>
    <w:lvl w:ilvl="1" w:tplc="08090019">
      <w:start w:val="1"/>
      <w:numFmt w:val="lowerLetter"/>
      <w:lvlText w:val="%2."/>
      <w:lvlJc w:val="left"/>
      <w:pPr>
        <w:ind w:left="1610" w:hanging="360"/>
      </w:pPr>
    </w:lvl>
    <w:lvl w:ilvl="2" w:tplc="0809001B">
      <w:start w:val="1"/>
      <w:numFmt w:val="lowerRoman"/>
      <w:lvlText w:val="%3."/>
      <w:lvlJc w:val="right"/>
      <w:pPr>
        <w:ind w:left="2330" w:hanging="180"/>
      </w:pPr>
    </w:lvl>
    <w:lvl w:ilvl="3" w:tplc="0809000F" w:tentative="1">
      <w:start w:val="1"/>
      <w:numFmt w:val="decimal"/>
      <w:lvlText w:val="%4."/>
      <w:lvlJc w:val="left"/>
      <w:pPr>
        <w:ind w:left="3050" w:hanging="360"/>
      </w:pPr>
    </w:lvl>
    <w:lvl w:ilvl="4" w:tplc="08090019" w:tentative="1">
      <w:start w:val="1"/>
      <w:numFmt w:val="lowerLetter"/>
      <w:lvlText w:val="%5."/>
      <w:lvlJc w:val="left"/>
      <w:pPr>
        <w:ind w:left="3770" w:hanging="360"/>
      </w:pPr>
    </w:lvl>
    <w:lvl w:ilvl="5" w:tplc="0809001B" w:tentative="1">
      <w:start w:val="1"/>
      <w:numFmt w:val="lowerRoman"/>
      <w:lvlText w:val="%6."/>
      <w:lvlJc w:val="right"/>
      <w:pPr>
        <w:ind w:left="4490" w:hanging="180"/>
      </w:pPr>
    </w:lvl>
    <w:lvl w:ilvl="6" w:tplc="0809000F" w:tentative="1">
      <w:start w:val="1"/>
      <w:numFmt w:val="decimal"/>
      <w:lvlText w:val="%7."/>
      <w:lvlJc w:val="left"/>
      <w:pPr>
        <w:ind w:left="5210" w:hanging="360"/>
      </w:pPr>
    </w:lvl>
    <w:lvl w:ilvl="7" w:tplc="08090019" w:tentative="1">
      <w:start w:val="1"/>
      <w:numFmt w:val="lowerLetter"/>
      <w:lvlText w:val="%8."/>
      <w:lvlJc w:val="left"/>
      <w:pPr>
        <w:ind w:left="5930" w:hanging="360"/>
      </w:pPr>
    </w:lvl>
    <w:lvl w:ilvl="8" w:tplc="0809001B" w:tentative="1">
      <w:start w:val="1"/>
      <w:numFmt w:val="lowerRoman"/>
      <w:lvlText w:val="%9."/>
      <w:lvlJc w:val="right"/>
      <w:pPr>
        <w:ind w:left="6650" w:hanging="180"/>
      </w:pPr>
    </w:lvl>
  </w:abstractNum>
  <w:abstractNum w:abstractNumId="15" w15:restartNumberingAfterBreak="0">
    <w:nsid w:val="456044A2"/>
    <w:multiLevelType w:val="hybridMultilevel"/>
    <w:tmpl w:val="9CBEBA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88131A9"/>
    <w:multiLevelType w:val="hybridMultilevel"/>
    <w:tmpl w:val="C92E877E"/>
    <w:lvl w:ilvl="0" w:tplc="FC24872E">
      <w:start w:val="1"/>
      <w:numFmt w:val="bullet"/>
      <w:pStyle w:val="Bullet4"/>
      <w:lvlText w:val=""/>
      <w:lvlJc w:val="left"/>
      <w:pPr>
        <w:ind w:left="2761" w:hanging="360"/>
      </w:pPr>
      <w:rPr>
        <w:rFonts w:ascii="Wingdings" w:hAnsi="Wingdings" w:hint="default"/>
      </w:rPr>
    </w:lvl>
    <w:lvl w:ilvl="1" w:tplc="08090003" w:tentative="1">
      <w:start w:val="1"/>
      <w:numFmt w:val="bullet"/>
      <w:lvlText w:val="o"/>
      <w:lvlJc w:val="left"/>
      <w:pPr>
        <w:ind w:left="3481" w:hanging="360"/>
      </w:pPr>
      <w:rPr>
        <w:rFonts w:ascii="Courier New" w:hAnsi="Courier New" w:cs="Courier New" w:hint="default"/>
      </w:rPr>
    </w:lvl>
    <w:lvl w:ilvl="2" w:tplc="08090005" w:tentative="1">
      <w:start w:val="1"/>
      <w:numFmt w:val="bullet"/>
      <w:lvlText w:val=""/>
      <w:lvlJc w:val="left"/>
      <w:pPr>
        <w:ind w:left="4201" w:hanging="360"/>
      </w:pPr>
      <w:rPr>
        <w:rFonts w:ascii="Wingdings" w:hAnsi="Wingdings" w:hint="default"/>
      </w:rPr>
    </w:lvl>
    <w:lvl w:ilvl="3" w:tplc="08090001" w:tentative="1">
      <w:start w:val="1"/>
      <w:numFmt w:val="bullet"/>
      <w:lvlText w:val=""/>
      <w:lvlJc w:val="left"/>
      <w:pPr>
        <w:ind w:left="4921" w:hanging="360"/>
      </w:pPr>
      <w:rPr>
        <w:rFonts w:ascii="Symbol" w:hAnsi="Symbol" w:hint="default"/>
      </w:rPr>
    </w:lvl>
    <w:lvl w:ilvl="4" w:tplc="08090003" w:tentative="1">
      <w:start w:val="1"/>
      <w:numFmt w:val="bullet"/>
      <w:lvlText w:val="o"/>
      <w:lvlJc w:val="left"/>
      <w:pPr>
        <w:ind w:left="5641" w:hanging="360"/>
      </w:pPr>
      <w:rPr>
        <w:rFonts w:ascii="Courier New" w:hAnsi="Courier New" w:cs="Courier New" w:hint="default"/>
      </w:rPr>
    </w:lvl>
    <w:lvl w:ilvl="5" w:tplc="08090005" w:tentative="1">
      <w:start w:val="1"/>
      <w:numFmt w:val="bullet"/>
      <w:lvlText w:val=""/>
      <w:lvlJc w:val="left"/>
      <w:pPr>
        <w:ind w:left="6361" w:hanging="360"/>
      </w:pPr>
      <w:rPr>
        <w:rFonts w:ascii="Wingdings" w:hAnsi="Wingdings" w:hint="default"/>
      </w:rPr>
    </w:lvl>
    <w:lvl w:ilvl="6" w:tplc="08090001" w:tentative="1">
      <w:start w:val="1"/>
      <w:numFmt w:val="bullet"/>
      <w:lvlText w:val=""/>
      <w:lvlJc w:val="left"/>
      <w:pPr>
        <w:ind w:left="7081" w:hanging="360"/>
      </w:pPr>
      <w:rPr>
        <w:rFonts w:ascii="Symbol" w:hAnsi="Symbol" w:hint="default"/>
      </w:rPr>
    </w:lvl>
    <w:lvl w:ilvl="7" w:tplc="08090003" w:tentative="1">
      <w:start w:val="1"/>
      <w:numFmt w:val="bullet"/>
      <w:lvlText w:val="o"/>
      <w:lvlJc w:val="left"/>
      <w:pPr>
        <w:ind w:left="7801" w:hanging="360"/>
      </w:pPr>
      <w:rPr>
        <w:rFonts w:ascii="Courier New" w:hAnsi="Courier New" w:cs="Courier New" w:hint="default"/>
      </w:rPr>
    </w:lvl>
    <w:lvl w:ilvl="8" w:tplc="08090005" w:tentative="1">
      <w:start w:val="1"/>
      <w:numFmt w:val="bullet"/>
      <w:lvlText w:val=""/>
      <w:lvlJc w:val="left"/>
      <w:pPr>
        <w:ind w:left="8521" w:hanging="360"/>
      </w:pPr>
      <w:rPr>
        <w:rFonts w:ascii="Wingdings" w:hAnsi="Wingdings" w:hint="default"/>
      </w:rPr>
    </w:lvl>
  </w:abstractNum>
  <w:abstractNum w:abstractNumId="17" w15:restartNumberingAfterBreak="0">
    <w:nsid w:val="4B1E06F8"/>
    <w:multiLevelType w:val="multilevel"/>
    <w:tmpl w:val="F398B672"/>
    <w:lvl w:ilvl="0">
      <w:numFmt w:val="decimal"/>
      <w:lvlText w:val="%1"/>
      <w:lvlJc w:val="left"/>
      <w:pPr>
        <w:ind w:left="480" w:hanging="480"/>
      </w:pPr>
      <w:rPr>
        <w:rFonts w:hint="default"/>
      </w:rPr>
    </w:lvl>
    <w:lvl w:ilvl="1">
      <w:start w:val="1"/>
      <w:numFmt w:val="decimal"/>
      <w:lvlText w:val="%1.%2"/>
      <w:lvlJc w:val="left"/>
      <w:pPr>
        <w:ind w:left="764" w:hanging="48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932" w:hanging="108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860" w:hanging="1440"/>
      </w:pPr>
      <w:rPr>
        <w:rFonts w:hint="default"/>
      </w:rPr>
    </w:lvl>
    <w:lvl w:ilvl="6">
      <w:start w:val="1"/>
      <w:numFmt w:val="decimal"/>
      <w:lvlText w:val="%1.%2.%3.%4.%5.%6.%7"/>
      <w:lvlJc w:val="left"/>
      <w:pPr>
        <w:ind w:left="3504" w:hanging="1800"/>
      </w:pPr>
      <w:rPr>
        <w:rFonts w:hint="default"/>
      </w:rPr>
    </w:lvl>
    <w:lvl w:ilvl="7">
      <w:start w:val="1"/>
      <w:numFmt w:val="decimal"/>
      <w:lvlText w:val="%1.%2.%3.%4.%5.%6.%7.%8"/>
      <w:lvlJc w:val="left"/>
      <w:pPr>
        <w:ind w:left="3788" w:hanging="1800"/>
      </w:pPr>
      <w:rPr>
        <w:rFonts w:hint="default"/>
      </w:rPr>
    </w:lvl>
    <w:lvl w:ilvl="8">
      <w:start w:val="1"/>
      <w:numFmt w:val="decimal"/>
      <w:lvlText w:val="%1.%2.%3.%4.%5.%6.%7.%8.%9"/>
      <w:lvlJc w:val="left"/>
      <w:pPr>
        <w:ind w:left="4432" w:hanging="2160"/>
      </w:pPr>
      <w:rPr>
        <w:rFonts w:hint="default"/>
      </w:rPr>
    </w:lvl>
  </w:abstractNum>
  <w:abstractNum w:abstractNumId="18" w15:restartNumberingAfterBreak="0">
    <w:nsid w:val="4D7F5643"/>
    <w:multiLevelType w:val="hybridMultilevel"/>
    <w:tmpl w:val="CA1ABB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0354BD6"/>
    <w:multiLevelType w:val="multilevel"/>
    <w:tmpl w:val="1E9A7B2C"/>
    <w:lvl w:ilvl="0">
      <w:numFmt w:val="decimal"/>
      <w:lvlText w:val="%1"/>
      <w:lvlJc w:val="left"/>
      <w:pPr>
        <w:ind w:left="360" w:hanging="360"/>
      </w:pPr>
      <w:rPr>
        <w:rFonts w:hint="default"/>
      </w:rPr>
    </w:lvl>
    <w:lvl w:ilvl="1">
      <w:start w:val="1"/>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932" w:hanging="108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860" w:hanging="1440"/>
      </w:pPr>
      <w:rPr>
        <w:rFonts w:hint="default"/>
      </w:rPr>
    </w:lvl>
    <w:lvl w:ilvl="6">
      <w:start w:val="1"/>
      <w:numFmt w:val="decimal"/>
      <w:lvlText w:val="%1.%2.%3.%4.%5.%6.%7"/>
      <w:lvlJc w:val="left"/>
      <w:pPr>
        <w:ind w:left="3504" w:hanging="1800"/>
      </w:pPr>
      <w:rPr>
        <w:rFonts w:hint="default"/>
      </w:rPr>
    </w:lvl>
    <w:lvl w:ilvl="7">
      <w:start w:val="1"/>
      <w:numFmt w:val="decimal"/>
      <w:lvlText w:val="%1.%2.%3.%4.%5.%6.%7.%8"/>
      <w:lvlJc w:val="left"/>
      <w:pPr>
        <w:ind w:left="3788" w:hanging="1800"/>
      </w:pPr>
      <w:rPr>
        <w:rFonts w:hint="default"/>
      </w:rPr>
    </w:lvl>
    <w:lvl w:ilvl="8">
      <w:start w:val="1"/>
      <w:numFmt w:val="decimal"/>
      <w:lvlText w:val="%1.%2.%3.%4.%5.%6.%7.%8.%9"/>
      <w:lvlJc w:val="left"/>
      <w:pPr>
        <w:ind w:left="4432" w:hanging="2160"/>
      </w:pPr>
      <w:rPr>
        <w:rFonts w:hint="default"/>
      </w:rPr>
    </w:lvl>
  </w:abstractNum>
  <w:abstractNum w:abstractNumId="20" w15:restartNumberingAfterBreak="0">
    <w:nsid w:val="61E37FBF"/>
    <w:multiLevelType w:val="hybridMultilevel"/>
    <w:tmpl w:val="325EA0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E545253"/>
    <w:multiLevelType w:val="multilevel"/>
    <w:tmpl w:val="FAE8570A"/>
    <w:lvl w:ilvl="0">
      <w:numFmt w:val="decimal"/>
      <w:lvlText w:val="%1"/>
      <w:lvlJc w:val="left"/>
      <w:pPr>
        <w:ind w:left="360" w:hanging="360"/>
      </w:pPr>
      <w:rPr>
        <w:rFonts w:hint="default"/>
      </w:rPr>
    </w:lvl>
    <w:lvl w:ilvl="1">
      <w:start w:val="7"/>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932" w:hanging="108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860" w:hanging="1440"/>
      </w:pPr>
      <w:rPr>
        <w:rFonts w:hint="default"/>
      </w:rPr>
    </w:lvl>
    <w:lvl w:ilvl="6">
      <w:start w:val="1"/>
      <w:numFmt w:val="decimal"/>
      <w:lvlText w:val="%1.%2.%3.%4.%5.%6.%7"/>
      <w:lvlJc w:val="left"/>
      <w:pPr>
        <w:ind w:left="3504" w:hanging="1800"/>
      </w:pPr>
      <w:rPr>
        <w:rFonts w:hint="default"/>
      </w:rPr>
    </w:lvl>
    <w:lvl w:ilvl="7">
      <w:start w:val="1"/>
      <w:numFmt w:val="decimal"/>
      <w:lvlText w:val="%1.%2.%3.%4.%5.%6.%7.%8"/>
      <w:lvlJc w:val="left"/>
      <w:pPr>
        <w:ind w:left="3788" w:hanging="1800"/>
      </w:pPr>
      <w:rPr>
        <w:rFonts w:hint="default"/>
      </w:rPr>
    </w:lvl>
    <w:lvl w:ilvl="8">
      <w:start w:val="1"/>
      <w:numFmt w:val="decimal"/>
      <w:lvlText w:val="%1.%2.%3.%4.%5.%6.%7.%8.%9"/>
      <w:lvlJc w:val="left"/>
      <w:pPr>
        <w:ind w:left="4432" w:hanging="2160"/>
      </w:pPr>
      <w:rPr>
        <w:rFonts w:hint="default"/>
      </w:rPr>
    </w:lvl>
  </w:abstractNum>
  <w:abstractNum w:abstractNumId="22" w15:restartNumberingAfterBreak="0">
    <w:nsid w:val="715769C9"/>
    <w:multiLevelType w:val="hybridMultilevel"/>
    <w:tmpl w:val="177EBC5E"/>
    <w:lvl w:ilvl="0" w:tplc="6688CB6C">
      <w:start w:val="1"/>
      <w:numFmt w:val="bullet"/>
      <w:lvlText w:val=""/>
      <w:lvlJc w:val="left"/>
      <w:pPr>
        <w:ind w:left="720" w:hanging="360"/>
      </w:pPr>
      <w:rPr>
        <w:rFonts w:ascii="Symbol" w:hAnsi="Symbol" w:hint="default"/>
      </w:rPr>
    </w:lvl>
    <w:lvl w:ilvl="1" w:tplc="DF74FB7A">
      <w:start w:val="1"/>
      <w:numFmt w:val="bullet"/>
      <w:pStyle w:val="Bullet2"/>
      <w:lvlText w:val="o"/>
      <w:lvlJc w:val="left"/>
      <w:pPr>
        <w:ind w:left="1440" w:hanging="360"/>
      </w:pPr>
      <w:rPr>
        <w:rFonts w:ascii="Courier New" w:hAnsi="Courier New" w:cs="Courier New" w:hint="default"/>
      </w:rPr>
    </w:lvl>
    <w:lvl w:ilvl="2" w:tplc="8A3490A4">
      <w:start w:val="1"/>
      <w:numFmt w:val="bullet"/>
      <w:pStyle w:val="Bullet3"/>
      <w:lvlText w:val=""/>
      <w:lvlJc w:val="left"/>
      <w:pPr>
        <w:ind w:left="2160" w:hanging="360"/>
      </w:pPr>
      <w:rPr>
        <w:rFonts w:ascii="Wingdings" w:hAnsi="Wingdings" w:hint="default"/>
      </w:rPr>
    </w:lvl>
    <w:lvl w:ilvl="3" w:tplc="9AD2D2A0">
      <w:numFmt w:val="bullet"/>
      <w:lvlText w:val=""/>
      <w:lvlJc w:val="left"/>
      <w:pPr>
        <w:ind w:left="2880" w:hanging="360"/>
      </w:pPr>
      <w:rPr>
        <w:rFonts w:ascii="Wingdings" w:eastAsiaTheme="minorEastAsia" w:hAnsi="Wingdings" w:cstheme="minorBidi" w:hint="default"/>
        <w:sz w:val="22"/>
      </w:rPr>
    </w:lvl>
    <w:lvl w:ilvl="4" w:tplc="F6E6823C">
      <w:start w:val="36"/>
      <w:numFmt w:val="bullet"/>
      <w:lvlText w:val=""/>
      <w:lvlJc w:val="left"/>
      <w:pPr>
        <w:ind w:left="3600" w:hanging="360"/>
      </w:pPr>
      <w:rPr>
        <w:rFonts w:ascii="Wingdings" w:eastAsiaTheme="minorEastAsia" w:hAnsi="Wingdings" w:cstheme="minorBidi"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7595BEB"/>
    <w:multiLevelType w:val="hybridMultilevel"/>
    <w:tmpl w:val="1EF60ED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7FD7C4B"/>
    <w:multiLevelType w:val="hybridMultilevel"/>
    <w:tmpl w:val="37169A3C"/>
    <w:lvl w:ilvl="0" w:tplc="0CB83E50">
      <w:start w:val="1"/>
      <w:numFmt w:val="decimal"/>
      <w:pStyle w:val="Head"/>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86A4319"/>
    <w:multiLevelType w:val="hybridMultilevel"/>
    <w:tmpl w:val="598CB3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FE01331"/>
    <w:multiLevelType w:val="hybridMultilevel"/>
    <w:tmpl w:val="4D008E7E"/>
    <w:lvl w:ilvl="0" w:tplc="E5826E1A">
      <w:start w:val="1"/>
      <w:numFmt w:val="decimal"/>
      <w:pStyle w:val="GadiumManualBullet"/>
      <w:lvlText w:val="%1."/>
      <w:lvlJc w:val="left"/>
      <w:pPr>
        <w:ind w:left="814" w:hanging="360"/>
      </w:pPr>
    </w:lvl>
    <w:lvl w:ilvl="1" w:tplc="08090019">
      <w:start w:val="1"/>
      <w:numFmt w:val="lowerLetter"/>
      <w:lvlText w:val="%2."/>
      <w:lvlJc w:val="left"/>
      <w:pPr>
        <w:ind w:left="1667" w:hanging="360"/>
      </w:pPr>
    </w:lvl>
    <w:lvl w:ilvl="2" w:tplc="0809001B" w:tentative="1">
      <w:start w:val="1"/>
      <w:numFmt w:val="lowerRoman"/>
      <w:lvlText w:val="%3."/>
      <w:lvlJc w:val="right"/>
      <w:pPr>
        <w:ind w:left="2387" w:hanging="180"/>
      </w:pPr>
    </w:lvl>
    <w:lvl w:ilvl="3" w:tplc="0809000F" w:tentative="1">
      <w:start w:val="1"/>
      <w:numFmt w:val="decimal"/>
      <w:lvlText w:val="%4."/>
      <w:lvlJc w:val="left"/>
      <w:pPr>
        <w:ind w:left="3107" w:hanging="360"/>
      </w:pPr>
    </w:lvl>
    <w:lvl w:ilvl="4" w:tplc="08090019" w:tentative="1">
      <w:start w:val="1"/>
      <w:numFmt w:val="lowerLetter"/>
      <w:lvlText w:val="%5."/>
      <w:lvlJc w:val="left"/>
      <w:pPr>
        <w:ind w:left="3827" w:hanging="360"/>
      </w:pPr>
    </w:lvl>
    <w:lvl w:ilvl="5" w:tplc="0809001B" w:tentative="1">
      <w:start w:val="1"/>
      <w:numFmt w:val="lowerRoman"/>
      <w:lvlText w:val="%6."/>
      <w:lvlJc w:val="right"/>
      <w:pPr>
        <w:ind w:left="4547" w:hanging="180"/>
      </w:pPr>
    </w:lvl>
    <w:lvl w:ilvl="6" w:tplc="0809000F" w:tentative="1">
      <w:start w:val="1"/>
      <w:numFmt w:val="decimal"/>
      <w:lvlText w:val="%7."/>
      <w:lvlJc w:val="left"/>
      <w:pPr>
        <w:ind w:left="5267" w:hanging="360"/>
      </w:pPr>
    </w:lvl>
    <w:lvl w:ilvl="7" w:tplc="08090019" w:tentative="1">
      <w:start w:val="1"/>
      <w:numFmt w:val="lowerLetter"/>
      <w:lvlText w:val="%8."/>
      <w:lvlJc w:val="left"/>
      <w:pPr>
        <w:ind w:left="5987" w:hanging="360"/>
      </w:pPr>
    </w:lvl>
    <w:lvl w:ilvl="8" w:tplc="0809001B" w:tentative="1">
      <w:start w:val="1"/>
      <w:numFmt w:val="lowerRoman"/>
      <w:lvlText w:val="%9."/>
      <w:lvlJc w:val="right"/>
      <w:pPr>
        <w:ind w:left="6707" w:hanging="180"/>
      </w:pPr>
    </w:lvl>
  </w:abstractNum>
  <w:num w:numId="1">
    <w:abstractNumId w:val="26"/>
  </w:num>
  <w:num w:numId="2">
    <w:abstractNumId w:val="5"/>
  </w:num>
  <w:num w:numId="3">
    <w:abstractNumId w:val="22"/>
  </w:num>
  <w:num w:numId="4">
    <w:abstractNumId w:val="16"/>
  </w:num>
  <w:num w:numId="5">
    <w:abstractNumId w:val="0"/>
  </w:num>
  <w:num w:numId="6">
    <w:abstractNumId w:val="24"/>
  </w:num>
  <w:num w:numId="7">
    <w:abstractNumId w:val="14"/>
  </w:num>
  <w:num w:numId="8">
    <w:abstractNumId w:val="1"/>
  </w:num>
  <w:num w:numId="9">
    <w:abstractNumId w:val="9"/>
  </w:num>
  <w:num w:numId="10">
    <w:abstractNumId w:val="17"/>
  </w:num>
  <w:num w:numId="11">
    <w:abstractNumId w:val="19"/>
  </w:num>
  <w:num w:numId="12">
    <w:abstractNumId w:val="21"/>
  </w:num>
  <w:num w:numId="13">
    <w:abstractNumId w:val="11"/>
  </w:num>
  <w:num w:numId="14">
    <w:abstractNumId w:val="23"/>
  </w:num>
  <w:num w:numId="15">
    <w:abstractNumId w:val="13"/>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num>
  <w:num w:numId="21">
    <w:abstractNumId w:val="20"/>
  </w:num>
  <w:num w:numId="22">
    <w:abstractNumId w:val="15"/>
  </w:num>
  <w:num w:numId="23">
    <w:abstractNumId w:val="25"/>
  </w:num>
  <w:num w:numId="24">
    <w:abstractNumId w:val="10"/>
  </w:num>
  <w:num w:numId="25">
    <w:abstractNumId w:val="2"/>
  </w:num>
  <w:num w:numId="26">
    <w:abstractNumId w:val="8"/>
  </w:num>
  <w:num w:numId="27">
    <w:abstractNumId w:val="6"/>
  </w:num>
  <w:num w:numId="28">
    <w:abstractNumId w:val="3"/>
  </w:num>
  <w:num w:numId="29">
    <w:abstractNumId w:val="12"/>
  </w:num>
  <w:num w:numId="30">
    <w:abstractNumId w:val="18"/>
  </w:num>
  <w:num w:numId="31">
    <w:abstractNumId w:val="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displayBackgroundShape/>
  <w:embedSystemFonts/>
  <w:bordersDoNotSurroundHeader/>
  <w:bordersDoNotSurroundFooter/>
  <w:proofState w:spelling="clean" w:grammar="clean"/>
  <w:defaultTabStop w:val="709"/>
  <w:drawingGridHorizontalSpacing w:val="110"/>
  <w:drawingGridVerticalSpacing w:val="120"/>
  <w:displayHorizontalDrawingGridEvery w:val="0"/>
  <w:displayVerticalDrawingGridEvery w:val="3"/>
  <w:doNotShadeFormData/>
  <w:characterSpacingControl w:val="compressPunctuation"/>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Y2NTcEUSaGpiYGSjpKwanFxZn5eSAFFrUAG1HDbCwAAAA="/>
  </w:docVars>
  <w:rsids>
    <w:rsidRoot w:val="00CC2102"/>
    <w:rsid w:val="00000350"/>
    <w:rsid w:val="000005CF"/>
    <w:rsid w:val="000008CC"/>
    <w:rsid w:val="0000092F"/>
    <w:rsid w:val="00000B2B"/>
    <w:rsid w:val="00000B3E"/>
    <w:rsid w:val="00000FFF"/>
    <w:rsid w:val="00001142"/>
    <w:rsid w:val="000012F1"/>
    <w:rsid w:val="0000140C"/>
    <w:rsid w:val="000016B6"/>
    <w:rsid w:val="0000178E"/>
    <w:rsid w:val="00001944"/>
    <w:rsid w:val="00001B28"/>
    <w:rsid w:val="00001BCC"/>
    <w:rsid w:val="00001DA1"/>
    <w:rsid w:val="00001E9B"/>
    <w:rsid w:val="00001F16"/>
    <w:rsid w:val="000021DA"/>
    <w:rsid w:val="00002301"/>
    <w:rsid w:val="00002489"/>
    <w:rsid w:val="000027C3"/>
    <w:rsid w:val="000028AE"/>
    <w:rsid w:val="00002914"/>
    <w:rsid w:val="00002B03"/>
    <w:rsid w:val="00002CA8"/>
    <w:rsid w:val="00002E8F"/>
    <w:rsid w:val="00003081"/>
    <w:rsid w:val="00003112"/>
    <w:rsid w:val="00003295"/>
    <w:rsid w:val="000033DA"/>
    <w:rsid w:val="00003790"/>
    <w:rsid w:val="00003984"/>
    <w:rsid w:val="00003AD2"/>
    <w:rsid w:val="00003DF9"/>
    <w:rsid w:val="00003E3C"/>
    <w:rsid w:val="00003FC1"/>
    <w:rsid w:val="00003FF1"/>
    <w:rsid w:val="00004033"/>
    <w:rsid w:val="000040F6"/>
    <w:rsid w:val="00004124"/>
    <w:rsid w:val="0000433D"/>
    <w:rsid w:val="0000434A"/>
    <w:rsid w:val="00004507"/>
    <w:rsid w:val="000045BB"/>
    <w:rsid w:val="000049C6"/>
    <w:rsid w:val="00004F34"/>
    <w:rsid w:val="00004FC8"/>
    <w:rsid w:val="0000503D"/>
    <w:rsid w:val="0000510C"/>
    <w:rsid w:val="0000520C"/>
    <w:rsid w:val="00005249"/>
    <w:rsid w:val="000053AE"/>
    <w:rsid w:val="00005959"/>
    <w:rsid w:val="00005A9D"/>
    <w:rsid w:val="00005ADD"/>
    <w:rsid w:val="00005BFE"/>
    <w:rsid w:val="00005CD7"/>
    <w:rsid w:val="00005E37"/>
    <w:rsid w:val="00006018"/>
    <w:rsid w:val="000063E5"/>
    <w:rsid w:val="00006646"/>
    <w:rsid w:val="00006891"/>
    <w:rsid w:val="000068AA"/>
    <w:rsid w:val="000068FA"/>
    <w:rsid w:val="0000694C"/>
    <w:rsid w:val="000069BE"/>
    <w:rsid w:val="00006B7B"/>
    <w:rsid w:val="00006EB4"/>
    <w:rsid w:val="00006F17"/>
    <w:rsid w:val="00006F9D"/>
    <w:rsid w:val="00006FF9"/>
    <w:rsid w:val="000070B7"/>
    <w:rsid w:val="000072B6"/>
    <w:rsid w:val="00007332"/>
    <w:rsid w:val="0000752D"/>
    <w:rsid w:val="0000764D"/>
    <w:rsid w:val="000076E6"/>
    <w:rsid w:val="00007A4D"/>
    <w:rsid w:val="00007C22"/>
    <w:rsid w:val="00007E86"/>
    <w:rsid w:val="00007ECB"/>
    <w:rsid w:val="00010177"/>
    <w:rsid w:val="000101D9"/>
    <w:rsid w:val="0001048C"/>
    <w:rsid w:val="0001082E"/>
    <w:rsid w:val="00010943"/>
    <w:rsid w:val="00010BED"/>
    <w:rsid w:val="00010D23"/>
    <w:rsid w:val="0001100A"/>
    <w:rsid w:val="00011221"/>
    <w:rsid w:val="0001123D"/>
    <w:rsid w:val="0001148F"/>
    <w:rsid w:val="00011852"/>
    <w:rsid w:val="000118F0"/>
    <w:rsid w:val="00011C65"/>
    <w:rsid w:val="00011F86"/>
    <w:rsid w:val="00011FE4"/>
    <w:rsid w:val="000121BE"/>
    <w:rsid w:val="00012200"/>
    <w:rsid w:val="000124B1"/>
    <w:rsid w:val="00012618"/>
    <w:rsid w:val="000127F4"/>
    <w:rsid w:val="0001284B"/>
    <w:rsid w:val="00012BD8"/>
    <w:rsid w:val="00012DFD"/>
    <w:rsid w:val="00012EF6"/>
    <w:rsid w:val="00012F3F"/>
    <w:rsid w:val="00012F68"/>
    <w:rsid w:val="0001316C"/>
    <w:rsid w:val="000132A6"/>
    <w:rsid w:val="00013402"/>
    <w:rsid w:val="00013614"/>
    <w:rsid w:val="000138E7"/>
    <w:rsid w:val="00013AC4"/>
    <w:rsid w:val="00013B42"/>
    <w:rsid w:val="00013CCE"/>
    <w:rsid w:val="00013F62"/>
    <w:rsid w:val="00013F7E"/>
    <w:rsid w:val="00014193"/>
    <w:rsid w:val="0001427D"/>
    <w:rsid w:val="000142E5"/>
    <w:rsid w:val="00014332"/>
    <w:rsid w:val="000143EB"/>
    <w:rsid w:val="000145D1"/>
    <w:rsid w:val="00014DF3"/>
    <w:rsid w:val="00014EAD"/>
    <w:rsid w:val="00014FD1"/>
    <w:rsid w:val="0001505A"/>
    <w:rsid w:val="0001539A"/>
    <w:rsid w:val="00015487"/>
    <w:rsid w:val="000154B8"/>
    <w:rsid w:val="0001560E"/>
    <w:rsid w:val="00015628"/>
    <w:rsid w:val="00015887"/>
    <w:rsid w:val="0001595B"/>
    <w:rsid w:val="00015B5E"/>
    <w:rsid w:val="00015B76"/>
    <w:rsid w:val="00015B77"/>
    <w:rsid w:val="00015B80"/>
    <w:rsid w:val="00015BBF"/>
    <w:rsid w:val="00015C60"/>
    <w:rsid w:val="00015C61"/>
    <w:rsid w:val="00015D62"/>
    <w:rsid w:val="00015F15"/>
    <w:rsid w:val="00015FFB"/>
    <w:rsid w:val="00016075"/>
    <w:rsid w:val="000161E0"/>
    <w:rsid w:val="000168AB"/>
    <w:rsid w:val="00016F48"/>
    <w:rsid w:val="0001715C"/>
    <w:rsid w:val="00017252"/>
    <w:rsid w:val="00017347"/>
    <w:rsid w:val="00017485"/>
    <w:rsid w:val="000175D2"/>
    <w:rsid w:val="000176F7"/>
    <w:rsid w:val="00017865"/>
    <w:rsid w:val="00017B8B"/>
    <w:rsid w:val="00017C69"/>
    <w:rsid w:val="00017DD4"/>
    <w:rsid w:val="00017DFF"/>
    <w:rsid w:val="00017EF8"/>
    <w:rsid w:val="00017F0B"/>
    <w:rsid w:val="00017F8C"/>
    <w:rsid w:val="0002001E"/>
    <w:rsid w:val="00020140"/>
    <w:rsid w:val="00020146"/>
    <w:rsid w:val="0002015A"/>
    <w:rsid w:val="000201A1"/>
    <w:rsid w:val="00020323"/>
    <w:rsid w:val="0002038E"/>
    <w:rsid w:val="00020429"/>
    <w:rsid w:val="000204DF"/>
    <w:rsid w:val="000205AB"/>
    <w:rsid w:val="000205DA"/>
    <w:rsid w:val="00020794"/>
    <w:rsid w:val="00020881"/>
    <w:rsid w:val="000208BF"/>
    <w:rsid w:val="0002095B"/>
    <w:rsid w:val="00020A77"/>
    <w:rsid w:val="00020B5F"/>
    <w:rsid w:val="00020C66"/>
    <w:rsid w:val="00020E1C"/>
    <w:rsid w:val="0002137A"/>
    <w:rsid w:val="00021397"/>
    <w:rsid w:val="000215C2"/>
    <w:rsid w:val="000215C3"/>
    <w:rsid w:val="0002160A"/>
    <w:rsid w:val="00021896"/>
    <w:rsid w:val="0002192B"/>
    <w:rsid w:val="00021B94"/>
    <w:rsid w:val="00021C9D"/>
    <w:rsid w:val="00022A7F"/>
    <w:rsid w:val="00022B27"/>
    <w:rsid w:val="00022C12"/>
    <w:rsid w:val="00022EC5"/>
    <w:rsid w:val="00022FA8"/>
    <w:rsid w:val="000233B3"/>
    <w:rsid w:val="00023610"/>
    <w:rsid w:val="0002393F"/>
    <w:rsid w:val="0002396C"/>
    <w:rsid w:val="00023A6F"/>
    <w:rsid w:val="00023B0F"/>
    <w:rsid w:val="00023C17"/>
    <w:rsid w:val="00023D87"/>
    <w:rsid w:val="00023EBC"/>
    <w:rsid w:val="00023EE5"/>
    <w:rsid w:val="00023F18"/>
    <w:rsid w:val="00023F9D"/>
    <w:rsid w:val="00023FAA"/>
    <w:rsid w:val="00024056"/>
    <w:rsid w:val="000243E6"/>
    <w:rsid w:val="0002467D"/>
    <w:rsid w:val="00024688"/>
    <w:rsid w:val="00024AC6"/>
    <w:rsid w:val="00024ACD"/>
    <w:rsid w:val="00024D65"/>
    <w:rsid w:val="00024D7E"/>
    <w:rsid w:val="00024E12"/>
    <w:rsid w:val="00024F76"/>
    <w:rsid w:val="00025075"/>
    <w:rsid w:val="00025123"/>
    <w:rsid w:val="000252A0"/>
    <w:rsid w:val="0002548D"/>
    <w:rsid w:val="000255CF"/>
    <w:rsid w:val="000255EF"/>
    <w:rsid w:val="000258C5"/>
    <w:rsid w:val="00025998"/>
    <w:rsid w:val="00025A48"/>
    <w:rsid w:val="00025E74"/>
    <w:rsid w:val="00025EF1"/>
    <w:rsid w:val="00025F36"/>
    <w:rsid w:val="00026179"/>
    <w:rsid w:val="00026292"/>
    <w:rsid w:val="00026313"/>
    <w:rsid w:val="0002631F"/>
    <w:rsid w:val="00026325"/>
    <w:rsid w:val="00026345"/>
    <w:rsid w:val="00026763"/>
    <w:rsid w:val="000267AB"/>
    <w:rsid w:val="00026800"/>
    <w:rsid w:val="00026BBD"/>
    <w:rsid w:val="00026CAE"/>
    <w:rsid w:val="00026CB1"/>
    <w:rsid w:val="00026CC9"/>
    <w:rsid w:val="00026F7A"/>
    <w:rsid w:val="0002733A"/>
    <w:rsid w:val="00027456"/>
    <w:rsid w:val="000275E5"/>
    <w:rsid w:val="00027B45"/>
    <w:rsid w:val="00027B55"/>
    <w:rsid w:val="00027E54"/>
    <w:rsid w:val="00027F2D"/>
    <w:rsid w:val="00030078"/>
    <w:rsid w:val="000300D9"/>
    <w:rsid w:val="00030371"/>
    <w:rsid w:val="000303AE"/>
    <w:rsid w:val="0003048D"/>
    <w:rsid w:val="0003074E"/>
    <w:rsid w:val="000308AB"/>
    <w:rsid w:val="000309F9"/>
    <w:rsid w:val="00030AAF"/>
    <w:rsid w:val="00030D0D"/>
    <w:rsid w:val="000318AA"/>
    <w:rsid w:val="0003194C"/>
    <w:rsid w:val="000319A6"/>
    <w:rsid w:val="00031BEF"/>
    <w:rsid w:val="000320F3"/>
    <w:rsid w:val="000323AA"/>
    <w:rsid w:val="000323CA"/>
    <w:rsid w:val="000327C6"/>
    <w:rsid w:val="00032CB0"/>
    <w:rsid w:val="00032DAC"/>
    <w:rsid w:val="00033030"/>
    <w:rsid w:val="000331C5"/>
    <w:rsid w:val="0003322A"/>
    <w:rsid w:val="00033614"/>
    <w:rsid w:val="000336F6"/>
    <w:rsid w:val="000337E9"/>
    <w:rsid w:val="0003386B"/>
    <w:rsid w:val="00033CB4"/>
    <w:rsid w:val="0003404D"/>
    <w:rsid w:val="000340FF"/>
    <w:rsid w:val="00034162"/>
    <w:rsid w:val="00034177"/>
    <w:rsid w:val="00034355"/>
    <w:rsid w:val="000347F8"/>
    <w:rsid w:val="00034986"/>
    <w:rsid w:val="000349D2"/>
    <w:rsid w:val="000351A0"/>
    <w:rsid w:val="00035306"/>
    <w:rsid w:val="00035448"/>
    <w:rsid w:val="000354DA"/>
    <w:rsid w:val="0003552B"/>
    <w:rsid w:val="00035628"/>
    <w:rsid w:val="000357C8"/>
    <w:rsid w:val="00035B8F"/>
    <w:rsid w:val="00035DBE"/>
    <w:rsid w:val="000361FF"/>
    <w:rsid w:val="0003622C"/>
    <w:rsid w:val="00036275"/>
    <w:rsid w:val="00036376"/>
    <w:rsid w:val="00036535"/>
    <w:rsid w:val="0003668D"/>
    <w:rsid w:val="0003680E"/>
    <w:rsid w:val="000369D3"/>
    <w:rsid w:val="00036C54"/>
    <w:rsid w:val="00036F79"/>
    <w:rsid w:val="00037199"/>
    <w:rsid w:val="00037363"/>
    <w:rsid w:val="000373EA"/>
    <w:rsid w:val="00037746"/>
    <w:rsid w:val="00037A8E"/>
    <w:rsid w:val="00037B59"/>
    <w:rsid w:val="00037B67"/>
    <w:rsid w:val="00037C5E"/>
    <w:rsid w:val="00037C8D"/>
    <w:rsid w:val="00037D1C"/>
    <w:rsid w:val="00037E98"/>
    <w:rsid w:val="00037F21"/>
    <w:rsid w:val="00040020"/>
    <w:rsid w:val="0004006A"/>
    <w:rsid w:val="00040359"/>
    <w:rsid w:val="00040497"/>
    <w:rsid w:val="0004053D"/>
    <w:rsid w:val="00040A3F"/>
    <w:rsid w:val="00040A8C"/>
    <w:rsid w:val="00040D60"/>
    <w:rsid w:val="00040FB5"/>
    <w:rsid w:val="00040FCD"/>
    <w:rsid w:val="00041166"/>
    <w:rsid w:val="000413FC"/>
    <w:rsid w:val="0004176F"/>
    <w:rsid w:val="00041771"/>
    <w:rsid w:val="00041A8A"/>
    <w:rsid w:val="00041B22"/>
    <w:rsid w:val="00041C2C"/>
    <w:rsid w:val="00041FFA"/>
    <w:rsid w:val="000422BD"/>
    <w:rsid w:val="000424EC"/>
    <w:rsid w:val="0004264F"/>
    <w:rsid w:val="00042F99"/>
    <w:rsid w:val="0004314A"/>
    <w:rsid w:val="00043201"/>
    <w:rsid w:val="00043233"/>
    <w:rsid w:val="0004333A"/>
    <w:rsid w:val="00043359"/>
    <w:rsid w:val="00043455"/>
    <w:rsid w:val="000434DE"/>
    <w:rsid w:val="0004353B"/>
    <w:rsid w:val="0004358D"/>
    <w:rsid w:val="000435FA"/>
    <w:rsid w:val="00043A28"/>
    <w:rsid w:val="00043D57"/>
    <w:rsid w:val="00043DBF"/>
    <w:rsid w:val="00043E45"/>
    <w:rsid w:val="000442A5"/>
    <w:rsid w:val="00044595"/>
    <w:rsid w:val="00044624"/>
    <w:rsid w:val="00044762"/>
    <w:rsid w:val="000448BB"/>
    <w:rsid w:val="00044C07"/>
    <w:rsid w:val="00044C7C"/>
    <w:rsid w:val="00044FCC"/>
    <w:rsid w:val="00045037"/>
    <w:rsid w:val="00045136"/>
    <w:rsid w:val="000451D6"/>
    <w:rsid w:val="00045315"/>
    <w:rsid w:val="000455A4"/>
    <w:rsid w:val="000456F0"/>
    <w:rsid w:val="0004577C"/>
    <w:rsid w:val="00045834"/>
    <w:rsid w:val="00045895"/>
    <w:rsid w:val="000458B8"/>
    <w:rsid w:val="00045A70"/>
    <w:rsid w:val="00045ABF"/>
    <w:rsid w:val="00045B18"/>
    <w:rsid w:val="00045B26"/>
    <w:rsid w:val="00045B6F"/>
    <w:rsid w:val="00045DC8"/>
    <w:rsid w:val="00045DDE"/>
    <w:rsid w:val="00045E69"/>
    <w:rsid w:val="00045F21"/>
    <w:rsid w:val="00045F42"/>
    <w:rsid w:val="00045FEF"/>
    <w:rsid w:val="000460EA"/>
    <w:rsid w:val="0004619E"/>
    <w:rsid w:val="000461A6"/>
    <w:rsid w:val="0004670A"/>
    <w:rsid w:val="0004682A"/>
    <w:rsid w:val="00046BC9"/>
    <w:rsid w:val="00046CAC"/>
    <w:rsid w:val="00046CF1"/>
    <w:rsid w:val="00046D6C"/>
    <w:rsid w:val="0004736A"/>
    <w:rsid w:val="00047499"/>
    <w:rsid w:val="0004750B"/>
    <w:rsid w:val="00047A55"/>
    <w:rsid w:val="00047B5A"/>
    <w:rsid w:val="00047D5F"/>
    <w:rsid w:val="00047E1D"/>
    <w:rsid w:val="0005020E"/>
    <w:rsid w:val="00050746"/>
    <w:rsid w:val="00050937"/>
    <w:rsid w:val="00050D0C"/>
    <w:rsid w:val="00050DB0"/>
    <w:rsid w:val="00050E62"/>
    <w:rsid w:val="00051285"/>
    <w:rsid w:val="000512DD"/>
    <w:rsid w:val="00051379"/>
    <w:rsid w:val="00051543"/>
    <w:rsid w:val="000516E9"/>
    <w:rsid w:val="00051CD4"/>
    <w:rsid w:val="000520AD"/>
    <w:rsid w:val="000520E7"/>
    <w:rsid w:val="00052541"/>
    <w:rsid w:val="00052643"/>
    <w:rsid w:val="000526AE"/>
    <w:rsid w:val="0005285C"/>
    <w:rsid w:val="0005291D"/>
    <w:rsid w:val="00052A66"/>
    <w:rsid w:val="00052AF9"/>
    <w:rsid w:val="00052CE0"/>
    <w:rsid w:val="00052EEE"/>
    <w:rsid w:val="000530E3"/>
    <w:rsid w:val="000531A9"/>
    <w:rsid w:val="000532BD"/>
    <w:rsid w:val="000532D4"/>
    <w:rsid w:val="000533E5"/>
    <w:rsid w:val="000534DB"/>
    <w:rsid w:val="00053912"/>
    <w:rsid w:val="00053B5D"/>
    <w:rsid w:val="00053B9A"/>
    <w:rsid w:val="00053BAC"/>
    <w:rsid w:val="00053E1E"/>
    <w:rsid w:val="00053EA0"/>
    <w:rsid w:val="0005407C"/>
    <w:rsid w:val="00054080"/>
    <w:rsid w:val="0005443C"/>
    <w:rsid w:val="00054B8A"/>
    <w:rsid w:val="00054CB7"/>
    <w:rsid w:val="000552AD"/>
    <w:rsid w:val="00055744"/>
    <w:rsid w:val="00055AF8"/>
    <w:rsid w:val="00055E21"/>
    <w:rsid w:val="00056082"/>
    <w:rsid w:val="000563B4"/>
    <w:rsid w:val="000564BB"/>
    <w:rsid w:val="00056748"/>
    <w:rsid w:val="000569FE"/>
    <w:rsid w:val="00056A70"/>
    <w:rsid w:val="00056B97"/>
    <w:rsid w:val="00056CD6"/>
    <w:rsid w:val="00056F15"/>
    <w:rsid w:val="00056F8D"/>
    <w:rsid w:val="00057284"/>
    <w:rsid w:val="000572C4"/>
    <w:rsid w:val="00057306"/>
    <w:rsid w:val="0005735D"/>
    <w:rsid w:val="00057607"/>
    <w:rsid w:val="000577FB"/>
    <w:rsid w:val="000579F9"/>
    <w:rsid w:val="00057A6D"/>
    <w:rsid w:val="00057C35"/>
    <w:rsid w:val="00060022"/>
    <w:rsid w:val="00060045"/>
    <w:rsid w:val="0006017A"/>
    <w:rsid w:val="000601CC"/>
    <w:rsid w:val="000603A9"/>
    <w:rsid w:val="00060487"/>
    <w:rsid w:val="00060604"/>
    <w:rsid w:val="00060630"/>
    <w:rsid w:val="0006087A"/>
    <w:rsid w:val="000608AA"/>
    <w:rsid w:val="00060C9A"/>
    <w:rsid w:val="00060FD4"/>
    <w:rsid w:val="00061121"/>
    <w:rsid w:val="00061163"/>
    <w:rsid w:val="00061373"/>
    <w:rsid w:val="000615D2"/>
    <w:rsid w:val="00061784"/>
    <w:rsid w:val="00061856"/>
    <w:rsid w:val="00061934"/>
    <w:rsid w:val="00061952"/>
    <w:rsid w:val="00061AB0"/>
    <w:rsid w:val="00061C97"/>
    <w:rsid w:val="00061D3B"/>
    <w:rsid w:val="00061D60"/>
    <w:rsid w:val="00062440"/>
    <w:rsid w:val="000626D8"/>
    <w:rsid w:val="00062785"/>
    <w:rsid w:val="00062A49"/>
    <w:rsid w:val="00062A72"/>
    <w:rsid w:val="00062CA2"/>
    <w:rsid w:val="00062D94"/>
    <w:rsid w:val="00062F5F"/>
    <w:rsid w:val="00063053"/>
    <w:rsid w:val="00063109"/>
    <w:rsid w:val="0006327F"/>
    <w:rsid w:val="000633D7"/>
    <w:rsid w:val="00063420"/>
    <w:rsid w:val="000634E2"/>
    <w:rsid w:val="00063596"/>
    <w:rsid w:val="000639FF"/>
    <w:rsid w:val="00063BEC"/>
    <w:rsid w:val="00063C08"/>
    <w:rsid w:val="00063C7D"/>
    <w:rsid w:val="00063EBC"/>
    <w:rsid w:val="00063FAF"/>
    <w:rsid w:val="0006422C"/>
    <w:rsid w:val="0006429D"/>
    <w:rsid w:val="00064790"/>
    <w:rsid w:val="00064A5B"/>
    <w:rsid w:val="00064B40"/>
    <w:rsid w:val="00064C62"/>
    <w:rsid w:val="00064D6B"/>
    <w:rsid w:val="00064EAA"/>
    <w:rsid w:val="00065147"/>
    <w:rsid w:val="0006523D"/>
    <w:rsid w:val="00065244"/>
    <w:rsid w:val="00065266"/>
    <w:rsid w:val="00065A9E"/>
    <w:rsid w:val="00065DA8"/>
    <w:rsid w:val="00065F33"/>
    <w:rsid w:val="000661B1"/>
    <w:rsid w:val="0006630F"/>
    <w:rsid w:val="0006631D"/>
    <w:rsid w:val="00066397"/>
    <w:rsid w:val="000664AB"/>
    <w:rsid w:val="00066541"/>
    <w:rsid w:val="000666A5"/>
    <w:rsid w:val="00066750"/>
    <w:rsid w:val="0006697B"/>
    <w:rsid w:val="00066D93"/>
    <w:rsid w:val="00066DB1"/>
    <w:rsid w:val="00066E49"/>
    <w:rsid w:val="000670A1"/>
    <w:rsid w:val="000670D7"/>
    <w:rsid w:val="00067133"/>
    <w:rsid w:val="000671A3"/>
    <w:rsid w:val="00067402"/>
    <w:rsid w:val="0006740A"/>
    <w:rsid w:val="000675ED"/>
    <w:rsid w:val="000676B1"/>
    <w:rsid w:val="000676EE"/>
    <w:rsid w:val="0006793C"/>
    <w:rsid w:val="00067A0C"/>
    <w:rsid w:val="00067A12"/>
    <w:rsid w:val="00067B35"/>
    <w:rsid w:val="00067C6A"/>
    <w:rsid w:val="00067CB2"/>
    <w:rsid w:val="00067DEC"/>
    <w:rsid w:val="00070240"/>
    <w:rsid w:val="000702E4"/>
    <w:rsid w:val="000703EC"/>
    <w:rsid w:val="0007094A"/>
    <w:rsid w:val="00070A00"/>
    <w:rsid w:val="00070B01"/>
    <w:rsid w:val="00070D47"/>
    <w:rsid w:val="00070FDC"/>
    <w:rsid w:val="0007123F"/>
    <w:rsid w:val="00071345"/>
    <w:rsid w:val="00071DD3"/>
    <w:rsid w:val="0007227B"/>
    <w:rsid w:val="00072325"/>
    <w:rsid w:val="000728AC"/>
    <w:rsid w:val="000728C6"/>
    <w:rsid w:val="00072A1F"/>
    <w:rsid w:val="00072D4F"/>
    <w:rsid w:val="00072D66"/>
    <w:rsid w:val="00072D91"/>
    <w:rsid w:val="00072DE1"/>
    <w:rsid w:val="000736F6"/>
    <w:rsid w:val="000737A4"/>
    <w:rsid w:val="00073A5F"/>
    <w:rsid w:val="00073AC2"/>
    <w:rsid w:val="00073BD1"/>
    <w:rsid w:val="00073C1C"/>
    <w:rsid w:val="00073D22"/>
    <w:rsid w:val="00073F6B"/>
    <w:rsid w:val="00073F81"/>
    <w:rsid w:val="00074068"/>
    <w:rsid w:val="00074070"/>
    <w:rsid w:val="0007408C"/>
    <w:rsid w:val="000740D5"/>
    <w:rsid w:val="0007414A"/>
    <w:rsid w:val="0007431F"/>
    <w:rsid w:val="000747C6"/>
    <w:rsid w:val="000748DE"/>
    <w:rsid w:val="000749A6"/>
    <w:rsid w:val="00074CF4"/>
    <w:rsid w:val="00074D80"/>
    <w:rsid w:val="00074DB2"/>
    <w:rsid w:val="00074DED"/>
    <w:rsid w:val="00074F67"/>
    <w:rsid w:val="00074FB0"/>
    <w:rsid w:val="00075089"/>
    <w:rsid w:val="000750FC"/>
    <w:rsid w:val="000751A2"/>
    <w:rsid w:val="000755E7"/>
    <w:rsid w:val="000757C3"/>
    <w:rsid w:val="000758B1"/>
    <w:rsid w:val="000759EE"/>
    <w:rsid w:val="00075ACE"/>
    <w:rsid w:val="00075D41"/>
    <w:rsid w:val="00075DBD"/>
    <w:rsid w:val="00075FA1"/>
    <w:rsid w:val="00076050"/>
    <w:rsid w:val="00076072"/>
    <w:rsid w:val="0007609A"/>
    <w:rsid w:val="00076385"/>
    <w:rsid w:val="00076388"/>
    <w:rsid w:val="00076451"/>
    <w:rsid w:val="000764D8"/>
    <w:rsid w:val="0007681B"/>
    <w:rsid w:val="00077155"/>
    <w:rsid w:val="00077222"/>
    <w:rsid w:val="00077272"/>
    <w:rsid w:val="0007748F"/>
    <w:rsid w:val="00077520"/>
    <w:rsid w:val="00077650"/>
    <w:rsid w:val="0007779E"/>
    <w:rsid w:val="000778E0"/>
    <w:rsid w:val="00077AD1"/>
    <w:rsid w:val="00077DB1"/>
    <w:rsid w:val="0008032C"/>
    <w:rsid w:val="00080344"/>
    <w:rsid w:val="00080542"/>
    <w:rsid w:val="0008066D"/>
    <w:rsid w:val="00080694"/>
    <w:rsid w:val="000807E4"/>
    <w:rsid w:val="00080966"/>
    <w:rsid w:val="00080F63"/>
    <w:rsid w:val="00080F69"/>
    <w:rsid w:val="000810CB"/>
    <w:rsid w:val="0008139F"/>
    <w:rsid w:val="000817B6"/>
    <w:rsid w:val="00081919"/>
    <w:rsid w:val="00081DAE"/>
    <w:rsid w:val="00081F84"/>
    <w:rsid w:val="000823F2"/>
    <w:rsid w:val="0008284E"/>
    <w:rsid w:val="000828E2"/>
    <w:rsid w:val="00082ACD"/>
    <w:rsid w:val="00082C3B"/>
    <w:rsid w:val="00082D9A"/>
    <w:rsid w:val="00082F75"/>
    <w:rsid w:val="0008321D"/>
    <w:rsid w:val="00083456"/>
    <w:rsid w:val="00083612"/>
    <w:rsid w:val="00083896"/>
    <w:rsid w:val="0008390A"/>
    <w:rsid w:val="00083A27"/>
    <w:rsid w:val="00083B4B"/>
    <w:rsid w:val="0008411C"/>
    <w:rsid w:val="0008419D"/>
    <w:rsid w:val="0008444C"/>
    <w:rsid w:val="000844B6"/>
    <w:rsid w:val="000846EB"/>
    <w:rsid w:val="00084876"/>
    <w:rsid w:val="0008487F"/>
    <w:rsid w:val="000849FA"/>
    <w:rsid w:val="00084CFC"/>
    <w:rsid w:val="00084EF6"/>
    <w:rsid w:val="0008509E"/>
    <w:rsid w:val="00085650"/>
    <w:rsid w:val="0008599B"/>
    <w:rsid w:val="00085AC0"/>
    <w:rsid w:val="00085C54"/>
    <w:rsid w:val="00085E47"/>
    <w:rsid w:val="00085E52"/>
    <w:rsid w:val="000863E8"/>
    <w:rsid w:val="00086CEC"/>
    <w:rsid w:val="00086D54"/>
    <w:rsid w:val="00087069"/>
    <w:rsid w:val="000872CA"/>
    <w:rsid w:val="000873C4"/>
    <w:rsid w:val="000875D9"/>
    <w:rsid w:val="00087987"/>
    <w:rsid w:val="00087B51"/>
    <w:rsid w:val="00087B78"/>
    <w:rsid w:val="00087D40"/>
    <w:rsid w:val="000901D3"/>
    <w:rsid w:val="0009030F"/>
    <w:rsid w:val="00090639"/>
    <w:rsid w:val="00090814"/>
    <w:rsid w:val="00090819"/>
    <w:rsid w:val="00090ACD"/>
    <w:rsid w:val="00090B3C"/>
    <w:rsid w:val="00090BF6"/>
    <w:rsid w:val="000910FE"/>
    <w:rsid w:val="00091241"/>
    <w:rsid w:val="000912C1"/>
    <w:rsid w:val="000913F1"/>
    <w:rsid w:val="000915BB"/>
    <w:rsid w:val="0009184C"/>
    <w:rsid w:val="00091A38"/>
    <w:rsid w:val="00091CAA"/>
    <w:rsid w:val="00091E2C"/>
    <w:rsid w:val="00091EBA"/>
    <w:rsid w:val="00091EF8"/>
    <w:rsid w:val="00092051"/>
    <w:rsid w:val="000920C0"/>
    <w:rsid w:val="00092450"/>
    <w:rsid w:val="000926A1"/>
    <w:rsid w:val="00092A92"/>
    <w:rsid w:val="00092BE1"/>
    <w:rsid w:val="00092C11"/>
    <w:rsid w:val="00092D51"/>
    <w:rsid w:val="00092E57"/>
    <w:rsid w:val="00092F37"/>
    <w:rsid w:val="000930A1"/>
    <w:rsid w:val="0009314F"/>
    <w:rsid w:val="00093157"/>
    <w:rsid w:val="000932FD"/>
    <w:rsid w:val="000934AE"/>
    <w:rsid w:val="00093566"/>
    <w:rsid w:val="00093592"/>
    <w:rsid w:val="00093667"/>
    <w:rsid w:val="0009387D"/>
    <w:rsid w:val="0009395C"/>
    <w:rsid w:val="0009398A"/>
    <w:rsid w:val="00093A12"/>
    <w:rsid w:val="00093A7D"/>
    <w:rsid w:val="00093A9D"/>
    <w:rsid w:val="00093B0E"/>
    <w:rsid w:val="00093BA2"/>
    <w:rsid w:val="00093C69"/>
    <w:rsid w:val="000941D9"/>
    <w:rsid w:val="0009420F"/>
    <w:rsid w:val="00094240"/>
    <w:rsid w:val="000946C8"/>
    <w:rsid w:val="000947E8"/>
    <w:rsid w:val="000948D4"/>
    <w:rsid w:val="00094BB9"/>
    <w:rsid w:val="00094CBB"/>
    <w:rsid w:val="00094D3A"/>
    <w:rsid w:val="000951EE"/>
    <w:rsid w:val="00095207"/>
    <w:rsid w:val="0009521D"/>
    <w:rsid w:val="00095236"/>
    <w:rsid w:val="000957BD"/>
    <w:rsid w:val="0009593D"/>
    <w:rsid w:val="00095A02"/>
    <w:rsid w:val="00095C96"/>
    <w:rsid w:val="00096150"/>
    <w:rsid w:val="0009639D"/>
    <w:rsid w:val="0009663A"/>
    <w:rsid w:val="00096659"/>
    <w:rsid w:val="0009685A"/>
    <w:rsid w:val="0009687E"/>
    <w:rsid w:val="00096DE4"/>
    <w:rsid w:val="00096DF6"/>
    <w:rsid w:val="00096E8D"/>
    <w:rsid w:val="00097339"/>
    <w:rsid w:val="000974BC"/>
    <w:rsid w:val="0009785D"/>
    <w:rsid w:val="0009787B"/>
    <w:rsid w:val="00097943"/>
    <w:rsid w:val="00097B96"/>
    <w:rsid w:val="00097F7C"/>
    <w:rsid w:val="00097F7F"/>
    <w:rsid w:val="000A00EB"/>
    <w:rsid w:val="000A02F7"/>
    <w:rsid w:val="000A061C"/>
    <w:rsid w:val="000A075D"/>
    <w:rsid w:val="000A0D77"/>
    <w:rsid w:val="000A0F50"/>
    <w:rsid w:val="000A0FAF"/>
    <w:rsid w:val="000A10F4"/>
    <w:rsid w:val="000A12F4"/>
    <w:rsid w:val="000A1B2D"/>
    <w:rsid w:val="000A1C5E"/>
    <w:rsid w:val="000A1E55"/>
    <w:rsid w:val="000A1F43"/>
    <w:rsid w:val="000A2085"/>
    <w:rsid w:val="000A216A"/>
    <w:rsid w:val="000A231C"/>
    <w:rsid w:val="000A2568"/>
    <w:rsid w:val="000A2713"/>
    <w:rsid w:val="000A2958"/>
    <w:rsid w:val="000A2CC0"/>
    <w:rsid w:val="000A2D5B"/>
    <w:rsid w:val="000A2E8B"/>
    <w:rsid w:val="000A2F5B"/>
    <w:rsid w:val="000A301B"/>
    <w:rsid w:val="000A3413"/>
    <w:rsid w:val="000A34F3"/>
    <w:rsid w:val="000A35FC"/>
    <w:rsid w:val="000A363F"/>
    <w:rsid w:val="000A378D"/>
    <w:rsid w:val="000A3AE6"/>
    <w:rsid w:val="000A3B15"/>
    <w:rsid w:val="000A3F99"/>
    <w:rsid w:val="000A4185"/>
    <w:rsid w:val="000A4315"/>
    <w:rsid w:val="000A434C"/>
    <w:rsid w:val="000A44B4"/>
    <w:rsid w:val="000A47BB"/>
    <w:rsid w:val="000A4C11"/>
    <w:rsid w:val="000A4CBE"/>
    <w:rsid w:val="000A4ED7"/>
    <w:rsid w:val="000A50D8"/>
    <w:rsid w:val="000A5417"/>
    <w:rsid w:val="000A56CA"/>
    <w:rsid w:val="000A5B2E"/>
    <w:rsid w:val="000A5EDA"/>
    <w:rsid w:val="000A5F01"/>
    <w:rsid w:val="000A5FF4"/>
    <w:rsid w:val="000A60BB"/>
    <w:rsid w:val="000A615F"/>
    <w:rsid w:val="000A61B9"/>
    <w:rsid w:val="000A6314"/>
    <w:rsid w:val="000A646E"/>
    <w:rsid w:val="000A6594"/>
    <w:rsid w:val="000A6750"/>
    <w:rsid w:val="000A68A9"/>
    <w:rsid w:val="000A6B13"/>
    <w:rsid w:val="000A6B40"/>
    <w:rsid w:val="000A6C38"/>
    <w:rsid w:val="000A6DB4"/>
    <w:rsid w:val="000A7144"/>
    <w:rsid w:val="000A72E3"/>
    <w:rsid w:val="000A730A"/>
    <w:rsid w:val="000A739E"/>
    <w:rsid w:val="000A74CB"/>
    <w:rsid w:val="000A7571"/>
    <w:rsid w:val="000A7638"/>
    <w:rsid w:val="000A764B"/>
    <w:rsid w:val="000A7790"/>
    <w:rsid w:val="000A79C4"/>
    <w:rsid w:val="000A7C26"/>
    <w:rsid w:val="000A7C5D"/>
    <w:rsid w:val="000A7D14"/>
    <w:rsid w:val="000A7F5F"/>
    <w:rsid w:val="000B0033"/>
    <w:rsid w:val="000B0088"/>
    <w:rsid w:val="000B065A"/>
    <w:rsid w:val="000B0CB7"/>
    <w:rsid w:val="000B101C"/>
    <w:rsid w:val="000B109D"/>
    <w:rsid w:val="000B11AA"/>
    <w:rsid w:val="000B1243"/>
    <w:rsid w:val="000B1273"/>
    <w:rsid w:val="000B161A"/>
    <w:rsid w:val="000B1750"/>
    <w:rsid w:val="000B177F"/>
    <w:rsid w:val="000B1845"/>
    <w:rsid w:val="000B198A"/>
    <w:rsid w:val="000B1B2C"/>
    <w:rsid w:val="000B1BF0"/>
    <w:rsid w:val="000B1D2C"/>
    <w:rsid w:val="000B1F7A"/>
    <w:rsid w:val="000B1FB5"/>
    <w:rsid w:val="000B1FF0"/>
    <w:rsid w:val="000B2118"/>
    <w:rsid w:val="000B219F"/>
    <w:rsid w:val="000B23C0"/>
    <w:rsid w:val="000B2790"/>
    <w:rsid w:val="000B27A0"/>
    <w:rsid w:val="000B2A4C"/>
    <w:rsid w:val="000B2B88"/>
    <w:rsid w:val="000B2C93"/>
    <w:rsid w:val="000B324E"/>
    <w:rsid w:val="000B343C"/>
    <w:rsid w:val="000B3861"/>
    <w:rsid w:val="000B38B7"/>
    <w:rsid w:val="000B3B80"/>
    <w:rsid w:val="000B3C67"/>
    <w:rsid w:val="000B3CFA"/>
    <w:rsid w:val="000B3D17"/>
    <w:rsid w:val="000B3DAA"/>
    <w:rsid w:val="000B3DE8"/>
    <w:rsid w:val="000B3F1B"/>
    <w:rsid w:val="000B3FA1"/>
    <w:rsid w:val="000B408F"/>
    <w:rsid w:val="000B40B4"/>
    <w:rsid w:val="000B444D"/>
    <w:rsid w:val="000B4545"/>
    <w:rsid w:val="000B457B"/>
    <w:rsid w:val="000B469A"/>
    <w:rsid w:val="000B46B5"/>
    <w:rsid w:val="000B4766"/>
    <w:rsid w:val="000B48DA"/>
    <w:rsid w:val="000B4965"/>
    <w:rsid w:val="000B49A0"/>
    <w:rsid w:val="000B4A87"/>
    <w:rsid w:val="000B4D16"/>
    <w:rsid w:val="000B4E99"/>
    <w:rsid w:val="000B4F23"/>
    <w:rsid w:val="000B4F32"/>
    <w:rsid w:val="000B50EA"/>
    <w:rsid w:val="000B5196"/>
    <w:rsid w:val="000B52DB"/>
    <w:rsid w:val="000B5472"/>
    <w:rsid w:val="000B5631"/>
    <w:rsid w:val="000B5770"/>
    <w:rsid w:val="000B5791"/>
    <w:rsid w:val="000B57B6"/>
    <w:rsid w:val="000B57F7"/>
    <w:rsid w:val="000B5928"/>
    <w:rsid w:val="000B59A5"/>
    <w:rsid w:val="000B59AB"/>
    <w:rsid w:val="000B5B72"/>
    <w:rsid w:val="000B6010"/>
    <w:rsid w:val="000B64E8"/>
    <w:rsid w:val="000B66D8"/>
    <w:rsid w:val="000B6790"/>
    <w:rsid w:val="000B68B0"/>
    <w:rsid w:val="000B694F"/>
    <w:rsid w:val="000B6BCE"/>
    <w:rsid w:val="000B6C54"/>
    <w:rsid w:val="000B6CEC"/>
    <w:rsid w:val="000B6E14"/>
    <w:rsid w:val="000B722B"/>
    <w:rsid w:val="000B76D0"/>
    <w:rsid w:val="000B77A1"/>
    <w:rsid w:val="000B7857"/>
    <w:rsid w:val="000B7CBB"/>
    <w:rsid w:val="000B7D8B"/>
    <w:rsid w:val="000B7FEA"/>
    <w:rsid w:val="000C02B6"/>
    <w:rsid w:val="000C02BC"/>
    <w:rsid w:val="000C09EA"/>
    <w:rsid w:val="000C0C9B"/>
    <w:rsid w:val="000C0E44"/>
    <w:rsid w:val="000C0EE0"/>
    <w:rsid w:val="000C0F5E"/>
    <w:rsid w:val="000C1683"/>
    <w:rsid w:val="000C1791"/>
    <w:rsid w:val="000C1C03"/>
    <w:rsid w:val="000C1C7B"/>
    <w:rsid w:val="000C1E4A"/>
    <w:rsid w:val="000C2877"/>
    <w:rsid w:val="000C2991"/>
    <w:rsid w:val="000C29E6"/>
    <w:rsid w:val="000C2CD9"/>
    <w:rsid w:val="000C2D36"/>
    <w:rsid w:val="000C2F73"/>
    <w:rsid w:val="000C31C1"/>
    <w:rsid w:val="000C3237"/>
    <w:rsid w:val="000C327C"/>
    <w:rsid w:val="000C3373"/>
    <w:rsid w:val="000C357D"/>
    <w:rsid w:val="000C3779"/>
    <w:rsid w:val="000C37D5"/>
    <w:rsid w:val="000C3A82"/>
    <w:rsid w:val="000C3A87"/>
    <w:rsid w:val="000C3A8A"/>
    <w:rsid w:val="000C3AEB"/>
    <w:rsid w:val="000C3BB1"/>
    <w:rsid w:val="000C3BFD"/>
    <w:rsid w:val="000C3D3A"/>
    <w:rsid w:val="000C3D81"/>
    <w:rsid w:val="000C3DB7"/>
    <w:rsid w:val="000C400C"/>
    <w:rsid w:val="000C41DF"/>
    <w:rsid w:val="000C41EB"/>
    <w:rsid w:val="000C4348"/>
    <w:rsid w:val="000C43A0"/>
    <w:rsid w:val="000C43E7"/>
    <w:rsid w:val="000C4662"/>
    <w:rsid w:val="000C4734"/>
    <w:rsid w:val="000C473D"/>
    <w:rsid w:val="000C4B5F"/>
    <w:rsid w:val="000C4C1F"/>
    <w:rsid w:val="000C4C47"/>
    <w:rsid w:val="000C4D21"/>
    <w:rsid w:val="000C4D83"/>
    <w:rsid w:val="000C52DA"/>
    <w:rsid w:val="000C559E"/>
    <w:rsid w:val="000C55BA"/>
    <w:rsid w:val="000C57A6"/>
    <w:rsid w:val="000C592A"/>
    <w:rsid w:val="000C597E"/>
    <w:rsid w:val="000C5A2A"/>
    <w:rsid w:val="000C5AFF"/>
    <w:rsid w:val="000C5CCF"/>
    <w:rsid w:val="000C5D81"/>
    <w:rsid w:val="000C5DFC"/>
    <w:rsid w:val="000C5E21"/>
    <w:rsid w:val="000C6054"/>
    <w:rsid w:val="000C60D1"/>
    <w:rsid w:val="000C618A"/>
    <w:rsid w:val="000C63FA"/>
    <w:rsid w:val="000C6509"/>
    <w:rsid w:val="000C671A"/>
    <w:rsid w:val="000C688F"/>
    <w:rsid w:val="000C6C6E"/>
    <w:rsid w:val="000C6F03"/>
    <w:rsid w:val="000C6FEC"/>
    <w:rsid w:val="000C7296"/>
    <w:rsid w:val="000C73E0"/>
    <w:rsid w:val="000C74B7"/>
    <w:rsid w:val="000C7696"/>
    <w:rsid w:val="000C798D"/>
    <w:rsid w:val="000C7B43"/>
    <w:rsid w:val="000C7C42"/>
    <w:rsid w:val="000C7F76"/>
    <w:rsid w:val="000D0342"/>
    <w:rsid w:val="000D035B"/>
    <w:rsid w:val="000D0539"/>
    <w:rsid w:val="000D071C"/>
    <w:rsid w:val="000D0763"/>
    <w:rsid w:val="000D0764"/>
    <w:rsid w:val="000D09E2"/>
    <w:rsid w:val="000D0AE2"/>
    <w:rsid w:val="000D0DD5"/>
    <w:rsid w:val="000D0E45"/>
    <w:rsid w:val="000D0E95"/>
    <w:rsid w:val="000D0F30"/>
    <w:rsid w:val="000D0FCA"/>
    <w:rsid w:val="000D10EC"/>
    <w:rsid w:val="000D16C1"/>
    <w:rsid w:val="000D1891"/>
    <w:rsid w:val="000D1B8D"/>
    <w:rsid w:val="000D1BCB"/>
    <w:rsid w:val="000D1C90"/>
    <w:rsid w:val="000D1D5A"/>
    <w:rsid w:val="000D1FAB"/>
    <w:rsid w:val="000D2078"/>
    <w:rsid w:val="000D2083"/>
    <w:rsid w:val="000D21E5"/>
    <w:rsid w:val="000D2418"/>
    <w:rsid w:val="000D257D"/>
    <w:rsid w:val="000D261D"/>
    <w:rsid w:val="000D27F2"/>
    <w:rsid w:val="000D289A"/>
    <w:rsid w:val="000D2921"/>
    <w:rsid w:val="000D299C"/>
    <w:rsid w:val="000D2CDE"/>
    <w:rsid w:val="000D2E18"/>
    <w:rsid w:val="000D2FA9"/>
    <w:rsid w:val="000D2FE4"/>
    <w:rsid w:val="000D306F"/>
    <w:rsid w:val="000D31FC"/>
    <w:rsid w:val="000D3200"/>
    <w:rsid w:val="000D3346"/>
    <w:rsid w:val="000D33A6"/>
    <w:rsid w:val="000D3546"/>
    <w:rsid w:val="000D38F9"/>
    <w:rsid w:val="000D3964"/>
    <w:rsid w:val="000D4133"/>
    <w:rsid w:val="000D4249"/>
    <w:rsid w:val="000D4350"/>
    <w:rsid w:val="000D4428"/>
    <w:rsid w:val="000D4445"/>
    <w:rsid w:val="000D46B8"/>
    <w:rsid w:val="000D493E"/>
    <w:rsid w:val="000D494E"/>
    <w:rsid w:val="000D49DE"/>
    <w:rsid w:val="000D562C"/>
    <w:rsid w:val="000D59C3"/>
    <w:rsid w:val="000D5AE5"/>
    <w:rsid w:val="000D5B7A"/>
    <w:rsid w:val="000D5B92"/>
    <w:rsid w:val="000D5C55"/>
    <w:rsid w:val="000D5E3E"/>
    <w:rsid w:val="000D5E53"/>
    <w:rsid w:val="000D607C"/>
    <w:rsid w:val="000D60B9"/>
    <w:rsid w:val="000D60F7"/>
    <w:rsid w:val="000D61ED"/>
    <w:rsid w:val="000D6506"/>
    <w:rsid w:val="000D65C4"/>
    <w:rsid w:val="000D69B5"/>
    <w:rsid w:val="000D6D7B"/>
    <w:rsid w:val="000D7033"/>
    <w:rsid w:val="000D705E"/>
    <w:rsid w:val="000D70EC"/>
    <w:rsid w:val="000D76B6"/>
    <w:rsid w:val="000D77AA"/>
    <w:rsid w:val="000D77ED"/>
    <w:rsid w:val="000D7C77"/>
    <w:rsid w:val="000E00D3"/>
    <w:rsid w:val="000E0244"/>
    <w:rsid w:val="000E0288"/>
    <w:rsid w:val="000E0291"/>
    <w:rsid w:val="000E0394"/>
    <w:rsid w:val="000E0546"/>
    <w:rsid w:val="000E060A"/>
    <w:rsid w:val="000E0619"/>
    <w:rsid w:val="000E069C"/>
    <w:rsid w:val="000E0829"/>
    <w:rsid w:val="000E08B1"/>
    <w:rsid w:val="000E08D4"/>
    <w:rsid w:val="000E0BE5"/>
    <w:rsid w:val="000E0C08"/>
    <w:rsid w:val="000E0C95"/>
    <w:rsid w:val="000E0F9E"/>
    <w:rsid w:val="000E0FDF"/>
    <w:rsid w:val="000E126A"/>
    <w:rsid w:val="000E1851"/>
    <w:rsid w:val="000E193E"/>
    <w:rsid w:val="000E1BF3"/>
    <w:rsid w:val="000E1CE0"/>
    <w:rsid w:val="000E1D7F"/>
    <w:rsid w:val="000E1FC4"/>
    <w:rsid w:val="000E21A8"/>
    <w:rsid w:val="000E21FC"/>
    <w:rsid w:val="000E2259"/>
    <w:rsid w:val="000E23EB"/>
    <w:rsid w:val="000E2562"/>
    <w:rsid w:val="000E2678"/>
    <w:rsid w:val="000E2756"/>
    <w:rsid w:val="000E27F7"/>
    <w:rsid w:val="000E285A"/>
    <w:rsid w:val="000E29D3"/>
    <w:rsid w:val="000E2E70"/>
    <w:rsid w:val="000E3378"/>
    <w:rsid w:val="000E34F7"/>
    <w:rsid w:val="000E37EC"/>
    <w:rsid w:val="000E3837"/>
    <w:rsid w:val="000E3852"/>
    <w:rsid w:val="000E3A73"/>
    <w:rsid w:val="000E3B03"/>
    <w:rsid w:val="000E3FBE"/>
    <w:rsid w:val="000E4176"/>
    <w:rsid w:val="000E41CC"/>
    <w:rsid w:val="000E4529"/>
    <w:rsid w:val="000E474F"/>
    <w:rsid w:val="000E4B18"/>
    <w:rsid w:val="000E4DBE"/>
    <w:rsid w:val="000E4DCF"/>
    <w:rsid w:val="000E4EE9"/>
    <w:rsid w:val="000E4FE0"/>
    <w:rsid w:val="000E50D4"/>
    <w:rsid w:val="000E55E9"/>
    <w:rsid w:val="000E58A6"/>
    <w:rsid w:val="000E5B86"/>
    <w:rsid w:val="000E5C0D"/>
    <w:rsid w:val="000E5E11"/>
    <w:rsid w:val="000E5E2F"/>
    <w:rsid w:val="000E60DE"/>
    <w:rsid w:val="000E60E2"/>
    <w:rsid w:val="000E6244"/>
    <w:rsid w:val="000E6379"/>
    <w:rsid w:val="000E65DE"/>
    <w:rsid w:val="000E6683"/>
    <w:rsid w:val="000E66A7"/>
    <w:rsid w:val="000E6755"/>
    <w:rsid w:val="000E68F5"/>
    <w:rsid w:val="000E70B3"/>
    <w:rsid w:val="000E7386"/>
    <w:rsid w:val="000E73FE"/>
    <w:rsid w:val="000E7644"/>
    <w:rsid w:val="000E7798"/>
    <w:rsid w:val="000E7903"/>
    <w:rsid w:val="000E7966"/>
    <w:rsid w:val="000E7BC9"/>
    <w:rsid w:val="000E7BD7"/>
    <w:rsid w:val="000E7D84"/>
    <w:rsid w:val="000E7E3A"/>
    <w:rsid w:val="000E7FB9"/>
    <w:rsid w:val="000F0001"/>
    <w:rsid w:val="000F020E"/>
    <w:rsid w:val="000F026E"/>
    <w:rsid w:val="000F02C3"/>
    <w:rsid w:val="000F0301"/>
    <w:rsid w:val="000F04C6"/>
    <w:rsid w:val="000F063B"/>
    <w:rsid w:val="000F0DE6"/>
    <w:rsid w:val="000F0E2F"/>
    <w:rsid w:val="000F0E44"/>
    <w:rsid w:val="000F0E83"/>
    <w:rsid w:val="000F11B0"/>
    <w:rsid w:val="000F1822"/>
    <w:rsid w:val="000F1871"/>
    <w:rsid w:val="000F18AD"/>
    <w:rsid w:val="000F1935"/>
    <w:rsid w:val="000F1AE1"/>
    <w:rsid w:val="000F1B32"/>
    <w:rsid w:val="000F1B83"/>
    <w:rsid w:val="000F1DCB"/>
    <w:rsid w:val="000F1E21"/>
    <w:rsid w:val="000F23AE"/>
    <w:rsid w:val="000F23DD"/>
    <w:rsid w:val="000F25D0"/>
    <w:rsid w:val="000F2665"/>
    <w:rsid w:val="000F26E1"/>
    <w:rsid w:val="000F27BA"/>
    <w:rsid w:val="000F28B3"/>
    <w:rsid w:val="000F28F5"/>
    <w:rsid w:val="000F294B"/>
    <w:rsid w:val="000F2999"/>
    <w:rsid w:val="000F29E3"/>
    <w:rsid w:val="000F30DE"/>
    <w:rsid w:val="000F311E"/>
    <w:rsid w:val="000F3307"/>
    <w:rsid w:val="000F34CA"/>
    <w:rsid w:val="000F3620"/>
    <w:rsid w:val="000F38BA"/>
    <w:rsid w:val="000F39D4"/>
    <w:rsid w:val="000F3AC3"/>
    <w:rsid w:val="000F3B0A"/>
    <w:rsid w:val="000F3C59"/>
    <w:rsid w:val="000F3DD4"/>
    <w:rsid w:val="000F3DEC"/>
    <w:rsid w:val="000F3F41"/>
    <w:rsid w:val="000F4024"/>
    <w:rsid w:val="000F4225"/>
    <w:rsid w:val="000F43E4"/>
    <w:rsid w:val="000F4ABE"/>
    <w:rsid w:val="000F4AE7"/>
    <w:rsid w:val="000F4E2A"/>
    <w:rsid w:val="000F50FF"/>
    <w:rsid w:val="000F53BD"/>
    <w:rsid w:val="000F5452"/>
    <w:rsid w:val="000F5565"/>
    <w:rsid w:val="000F5609"/>
    <w:rsid w:val="000F596C"/>
    <w:rsid w:val="000F5A68"/>
    <w:rsid w:val="000F5C30"/>
    <w:rsid w:val="000F5DE5"/>
    <w:rsid w:val="000F5E66"/>
    <w:rsid w:val="000F5EC9"/>
    <w:rsid w:val="000F5ECF"/>
    <w:rsid w:val="000F60C4"/>
    <w:rsid w:val="000F61E0"/>
    <w:rsid w:val="000F6367"/>
    <w:rsid w:val="000F642C"/>
    <w:rsid w:val="000F64FE"/>
    <w:rsid w:val="000F69C7"/>
    <w:rsid w:val="000F6AE6"/>
    <w:rsid w:val="000F6AF3"/>
    <w:rsid w:val="000F6DEE"/>
    <w:rsid w:val="000F6F80"/>
    <w:rsid w:val="000F72AF"/>
    <w:rsid w:val="000F7688"/>
    <w:rsid w:val="000F7815"/>
    <w:rsid w:val="000F7E4D"/>
    <w:rsid w:val="0010001F"/>
    <w:rsid w:val="001000FB"/>
    <w:rsid w:val="00100185"/>
    <w:rsid w:val="00100205"/>
    <w:rsid w:val="00100240"/>
    <w:rsid w:val="00100261"/>
    <w:rsid w:val="001002B1"/>
    <w:rsid w:val="00100421"/>
    <w:rsid w:val="00100524"/>
    <w:rsid w:val="00100BAC"/>
    <w:rsid w:val="00100C69"/>
    <w:rsid w:val="00100DA1"/>
    <w:rsid w:val="00100FB6"/>
    <w:rsid w:val="00101354"/>
    <w:rsid w:val="001013CB"/>
    <w:rsid w:val="0010165A"/>
    <w:rsid w:val="001016CF"/>
    <w:rsid w:val="001019A1"/>
    <w:rsid w:val="00101B3F"/>
    <w:rsid w:val="00101C0B"/>
    <w:rsid w:val="00101CB6"/>
    <w:rsid w:val="00102085"/>
    <w:rsid w:val="00102141"/>
    <w:rsid w:val="00102148"/>
    <w:rsid w:val="001026D0"/>
    <w:rsid w:val="00102969"/>
    <w:rsid w:val="00102ABB"/>
    <w:rsid w:val="00102AC1"/>
    <w:rsid w:val="00102D81"/>
    <w:rsid w:val="00102EA4"/>
    <w:rsid w:val="00102ED9"/>
    <w:rsid w:val="0010313A"/>
    <w:rsid w:val="001031DB"/>
    <w:rsid w:val="0010338B"/>
    <w:rsid w:val="001034DD"/>
    <w:rsid w:val="00103615"/>
    <w:rsid w:val="0010363F"/>
    <w:rsid w:val="0010367F"/>
    <w:rsid w:val="0010387D"/>
    <w:rsid w:val="001039E9"/>
    <w:rsid w:val="001039F4"/>
    <w:rsid w:val="00103B88"/>
    <w:rsid w:val="00103F9F"/>
    <w:rsid w:val="00103FCA"/>
    <w:rsid w:val="00104014"/>
    <w:rsid w:val="00104047"/>
    <w:rsid w:val="0010430F"/>
    <w:rsid w:val="0010436B"/>
    <w:rsid w:val="001044B1"/>
    <w:rsid w:val="00104646"/>
    <w:rsid w:val="0010477C"/>
    <w:rsid w:val="00104820"/>
    <w:rsid w:val="0010494E"/>
    <w:rsid w:val="00104996"/>
    <w:rsid w:val="00104BA7"/>
    <w:rsid w:val="00104CC1"/>
    <w:rsid w:val="00104D66"/>
    <w:rsid w:val="0010502C"/>
    <w:rsid w:val="001052C3"/>
    <w:rsid w:val="00105381"/>
    <w:rsid w:val="001053D7"/>
    <w:rsid w:val="001054C0"/>
    <w:rsid w:val="001055CF"/>
    <w:rsid w:val="001056F6"/>
    <w:rsid w:val="00105739"/>
    <w:rsid w:val="00105752"/>
    <w:rsid w:val="00105771"/>
    <w:rsid w:val="0010581C"/>
    <w:rsid w:val="0010594B"/>
    <w:rsid w:val="00105AC0"/>
    <w:rsid w:val="00105B89"/>
    <w:rsid w:val="00105B96"/>
    <w:rsid w:val="00105BD8"/>
    <w:rsid w:val="00105E8B"/>
    <w:rsid w:val="00105F7E"/>
    <w:rsid w:val="00106168"/>
    <w:rsid w:val="00106354"/>
    <w:rsid w:val="001063DF"/>
    <w:rsid w:val="0010643D"/>
    <w:rsid w:val="00106658"/>
    <w:rsid w:val="00106851"/>
    <w:rsid w:val="001068FC"/>
    <w:rsid w:val="001069CE"/>
    <w:rsid w:val="00106BF0"/>
    <w:rsid w:val="00106DF0"/>
    <w:rsid w:val="00106FF4"/>
    <w:rsid w:val="00107393"/>
    <w:rsid w:val="00107430"/>
    <w:rsid w:val="001075D1"/>
    <w:rsid w:val="001077D2"/>
    <w:rsid w:val="001078EF"/>
    <w:rsid w:val="00107D4F"/>
    <w:rsid w:val="00107EF1"/>
    <w:rsid w:val="00107FEB"/>
    <w:rsid w:val="00110029"/>
    <w:rsid w:val="00110061"/>
    <w:rsid w:val="00110228"/>
    <w:rsid w:val="001107D9"/>
    <w:rsid w:val="00110981"/>
    <w:rsid w:val="00110C28"/>
    <w:rsid w:val="00110C62"/>
    <w:rsid w:val="001111EC"/>
    <w:rsid w:val="00111485"/>
    <w:rsid w:val="0011161B"/>
    <w:rsid w:val="00111AB1"/>
    <w:rsid w:val="00111AF0"/>
    <w:rsid w:val="00111D53"/>
    <w:rsid w:val="00111EFB"/>
    <w:rsid w:val="00111F40"/>
    <w:rsid w:val="00111FEB"/>
    <w:rsid w:val="00112104"/>
    <w:rsid w:val="0011225E"/>
    <w:rsid w:val="0011228F"/>
    <w:rsid w:val="00112458"/>
    <w:rsid w:val="001125A6"/>
    <w:rsid w:val="001127AE"/>
    <w:rsid w:val="00112883"/>
    <w:rsid w:val="001128AD"/>
    <w:rsid w:val="00112971"/>
    <w:rsid w:val="00112990"/>
    <w:rsid w:val="00112C94"/>
    <w:rsid w:val="00112CB1"/>
    <w:rsid w:val="00112EC5"/>
    <w:rsid w:val="00112F7E"/>
    <w:rsid w:val="001130ED"/>
    <w:rsid w:val="00113170"/>
    <w:rsid w:val="001138A0"/>
    <w:rsid w:val="001138D1"/>
    <w:rsid w:val="00113A09"/>
    <w:rsid w:val="00113A62"/>
    <w:rsid w:val="00113D43"/>
    <w:rsid w:val="00113D82"/>
    <w:rsid w:val="00113F9F"/>
    <w:rsid w:val="00113FF6"/>
    <w:rsid w:val="00114172"/>
    <w:rsid w:val="001144B1"/>
    <w:rsid w:val="001145E9"/>
    <w:rsid w:val="00114800"/>
    <w:rsid w:val="0011480F"/>
    <w:rsid w:val="0011481B"/>
    <w:rsid w:val="0011494C"/>
    <w:rsid w:val="00114BED"/>
    <w:rsid w:val="00114FF5"/>
    <w:rsid w:val="0011555A"/>
    <w:rsid w:val="001156BD"/>
    <w:rsid w:val="00115850"/>
    <w:rsid w:val="00115975"/>
    <w:rsid w:val="00115AB6"/>
    <w:rsid w:val="00115C12"/>
    <w:rsid w:val="00115C77"/>
    <w:rsid w:val="00115F2E"/>
    <w:rsid w:val="00115F5A"/>
    <w:rsid w:val="001160EF"/>
    <w:rsid w:val="00116648"/>
    <w:rsid w:val="0011685E"/>
    <w:rsid w:val="00116CDA"/>
    <w:rsid w:val="00116D87"/>
    <w:rsid w:val="00116E50"/>
    <w:rsid w:val="00116E82"/>
    <w:rsid w:val="001172B9"/>
    <w:rsid w:val="0011735B"/>
    <w:rsid w:val="0011768E"/>
    <w:rsid w:val="001176A3"/>
    <w:rsid w:val="00117BCE"/>
    <w:rsid w:val="00117E05"/>
    <w:rsid w:val="00117E57"/>
    <w:rsid w:val="00117F9A"/>
    <w:rsid w:val="001202C6"/>
    <w:rsid w:val="001205FC"/>
    <w:rsid w:val="00120962"/>
    <w:rsid w:val="00120976"/>
    <w:rsid w:val="00120F74"/>
    <w:rsid w:val="001210F1"/>
    <w:rsid w:val="001214E9"/>
    <w:rsid w:val="00121584"/>
    <w:rsid w:val="0012159D"/>
    <w:rsid w:val="001215F1"/>
    <w:rsid w:val="001218E7"/>
    <w:rsid w:val="00121990"/>
    <w:rsid w:val="00121A22"/>
    <w:rsid w:val="00121BD1"/>
    <w:rsid w:val="00121BD8"/>
    <w:rsid w:val="00121C29"/>
    <w:rsid w:val="00121CB6"/>
    <w:rsid w:val="00121E11"/>
    <w:rsid w:val="001220C1"/>
    <w:rsid w:val="0012215C"/>
    <w:rsid w:val="0012225B"/>
    <w:rsid w:val="00122281"/>
    <w:rsid w:val="00122402"/>
    <w:rsid w:val="001225D3"/>
    <w:rsid w:val="00122718"/>
    <w:rsid w:val="0012278A"/>
    <w:rsid w:val="00122840"/>
    <w:rsid w:val="00122860"/>
    <w:rsid w:val="00122861"/>
    <w:rsid w:val="00122977"/>
    <w:rsid w:val="00122D38"/>
    <w:rsid w:val="00122E19"/>
    <w:rsid w:val="00123050"/>
    <w:rsid w:val="00123076"/>
    <w:rsid w:val="001232DF"/>
    <w:rsid w:val="00123454"/>
    <w:rsid w:val="0012346E"/>
    <w:rsid w:val="001235A5"/>
    <w:rsid w:val="00123659"/>
    <w:rsid w:val="001238DA"/>
    <w:rsid w:val="00123938"/>
    <w:rsid w:val="00123CA5"/>
    <w:rsid w:val="00123ED4"/>
    <w:rsid w:val="001243D4"/>
    <w:rsid w:val="00124448"/>
    <w:rsid w:val="001244D7"/>
    <w:rsid w:val="00124814"/>
    <w:rsid w:val="00124B34"/>
    <w:rsid w:val="00124BC1"/>
    <w:rsid w:val="00124C30"/>
    <w:rsid w:val="00124DD1"/>
    <w:rsid w:val="00124EAA"/>
    <w:rsid w:val="00125693"/>
    <w:rsid w:val="00125886"/>
    <w:rsid w:val="001258A4"/>
    <w:rsid w:val="0012592B"/>
    <w:rsid w:val="00125B29"/>
    <w:rsid w:val="00125C78"/>
    <w:rsid w:val="001260AB"/>
    <w:rsid w:val="00126102"/>
    <w:rsid w:val="0012616E"/>
    <w:rsid w:val="00126185"/>
    <w:rsid w:val="001262CD"/>
    <w:rsid w:val="00126398"/>
    <w:rsid w:val="00126401"/>
    <w:rsid w:val="0012672D"/>
    <w:rsid w:val="0012675B"/>
    <w:rsid w:val="00126A84"/>
    <w:rsid w:val="00126CDB"/>
    <w:rsid w:val="00126D65"/>
    <w:rsid w:val="00126ED2"/>
    <w:rsid w:val="00126FA5"/>
    <w:rsid w:val="00126FDD"/>
    <w:rsid w:val="001276B0"/>
    <w:rsid w:val="00127776"/>
    <w:rsid w:val="00127975"/>
    <w:rsid w:val="00127AEB"/>
    <w:rsid w:val="00127D30"/>
    <w:rsid w:val="00127E3B"/>
    <w:rsid w:val="00127EE7"/>
    <w:rsid w:val="00127F0A"/>
    <w:rsid w:val="0013066E"/>
    <w:rsid w:val="00130678"/>
    <w:rsid w:val="0013075F"/>
    <w:rsid w:val="00130968"/>
    <w:rsid w:val="00130DF9"/>
    <w:rsid w:val="0013106E"/>
    <w:rsid w:val="00131080"/>
    <w:rsid w:val="00131392"/>
    <w:rsid w:val="001314EE"/>
    <w:rsid w:val="0013164F"/>
    <w:rsid w:val="00131AFB"/>
    <w:rsid w:val="00131DDA"/>
    <w:rsid w:val="00131EDE"/>
    <w:rsid w:val="00131EF9"/>
    <w:rsid w:val="00131F8C"/>
    <w:rsid w:val="00131FDC"/>
    <w:rsid w:val="001320F5"/>
    <w:rsid w:val="0013219E"/>
    <w:rsid w:val="001321AC"/>
    <w:rsid w:val="001322F1"/>
    <w:rsid w:val="001325A0"/>
    <w:rsid w:val="001325F7"/>
    <w:rsid w:val="00132902"/>
    <w:rsid w:val="00132BD5"/>
    <w:rsid w:val="00132E81"/>
    <w:rsid w:val="00132EEB"/>
    <w:rsid w:val="001333FD"/>
    <w:rsid w:val="001334B1"/>
    <w:rsid w:val="001337CC"/>
    <w:rsid w:val="00133A8B"/>
    <w:rsid w:val="00133D5F"/>
    <w:rsid w:val="00134108"/>
    <w:rsid w:val="00134391"/>
    <w:rsid w:val="001343FC"/>
    <w:rsid w:val="0013488D"/>
    <w:rsid w:val="00134AF4"/>
    <w:rsid w:val="00134B62"/>
    <w:rsid w:val="00134C44"/>
    <w:rsid w:val="00134CA2"/>
    <w:rsid w:val="00134E23"/>
    <w:rsid w:val="00134E7D"/>
    <w:rsid w:val="00134FC4"/>
    <w:rsid w:val="0013565C"/>
    <w:rsid w:val="001357F4"/>
    <w:rsid w:val="0013588D"/>
    <w:rsid w:val="00135B71"/>
    <w:rsid w:val="00135CDA"/>
    <w:rsid w:val="00135E5F"/>
    <w:rsid w:val="001360E4"/>
    <w:rsid w:val="001361ED"/>
    <w:rsid w:val="00136283"/>
    <w:rsid w:val="001362C5"/>
    <w:rsid w:val="001363B6"/>
    <w:rsid w:val="001367A7"/>
    <w:rsid w:val="00136A0E"/>
    <w:rsid w:val="00136B96"/>
    <w:rsid w:val="00136C06"/>
    <w:rsid w:val="00136C15"/>
    <w:rsid w:val="00136E93"/>
    <w:rsid w:val="00136F94"/>
    <w:rsid w:val="00136FFB"/>
    <w:rsid w:val="00137100"/>
    <w:rsid w:val="001371FB"/>
    <w:rsid w:val="0013724D"/>
    <w:rsid w:val="0013746C"/>
    <w:rsid w:val="0013752A"/>
    <w:rsid w:val="00137627"/>
    <w:rsid w:val="0013775A"/>
    <w:rsid w:val="001377B4"/>
    <w:rsid w:val="00137ABB"/>
    <w:rsid w:val="00137B05"/>
    <w:rsid w:val="00137B9F"/>
    <w:rsid w:val="00137BD2"/>
    <w:rsid w:val="00137CB1"/>
    <w:rsid w:val="00137D4A"/>
    <w:rsid w:val="00137D9E"/>
    <w:rsid w:val="00137EE2"/>
    <w:rsid w:val="00137F3C"/>
    <w:rsid w:val="00137FBB"/>
    <w:rsid w:val="00137FD1"/>
    <w:rsid w:val="0014029A"/>
    <w:rsid w:val="001404E1"/>
    <w:rsid w:val="00140684"/>
    <w:rsid w:val="00140765"/>
    <w:rsid w:val="00140B07"/>
    <w:rsid w:val="00140F9A"/>
    <w:rsid w:val="00141045"/>
    <w:rsid w:val="00141281"/>
    <w:rsid w:val="0014147B"/>
    <w:rsid w:val="00141483"/>
    <w:rsid w:val="00141485"/>
    <w:rsid w:val="0014162F"/>
    <w:rsid w:val="00141893"/>
    <w:rsid w:val="00141BE3"/>
    <w:rsid w:val="00141DA0"/>
    <w:rsid w:val="001423CE"/>
    <w:rsid w:val="001424D0"/>
    <w:rsid w:val="001427CF"/>
    <w:rsid w:val="00142804"/>
    <w:rsid w:val="00142A33"/>
    <w:rsid w:val="00142CC9"/>
    <w:rsid w:val="001430A1"/>
    <w:rsid w:val="0014319E"/>
    <w:rsid w:val="00143499"/>
    <w:rsid w:val="001434E3"/>
    <w:rsid w:val="001436E3"/>
    <w:rsid w:val="0014378A"/>
    <w:rsid w:val="00143993"/>
    <w:rsid w:val="00143997"/>
    <w:rsid w:val="00143C96"/>
    <w:rsid w:val="00143DD0"/>
    <w:rsid w:val="00143E97"/>
    <w:rsid w:val="00143EDE"/>
    <w:rsid w:val="0014406F"/>
    <w:rsid w:val="0014417F"/>
    <w:rsid w:val="001442D1"/>
    <w:rsid w:val="0014438E"/>
    <w:rsid w:val="001444C9"/>
    <w:rsid w:val="0014463B"/>
    <w:rsid w:val="00144664"/>
    <w:rsid w:val="00144CC6"/>
    <w:rsid w:val="00144D21"/>
    <w:rsid w:val="00144F54"/>
    <w:rsid w:val="00144F7A"/>
    <w:rsid w:val="00144FCC"/>
    <w:rsid w:val="00145112"/>
    <w:rsid w:val="001453D7"/>
    <w:rsid w:val="001453F6"/>
    <w:rsid w:val="00145422"/>
    <w:rsid w:val="00145465"/>
    <w:rsid w:val="00145599"/>
    <w:rsid w:val="001455BD"/>
    <w:rsid w:val="00145A7A"/>
    <w:rsid w:val="00145A94"/>
    <w:rsid w:val="00145E85"/>
    <w:rsid w:val="001460DD"/>
    <w:rsid w:val="00146225"/>
    <w:rsid w:val="0014638E"/>
    <w:rsid w:val="00146399"/>
    <w:rsid w:val="00146559"/>
    <w:rsid w:val="00146906"/>
    <w:rsid w:val="00146A6B"/>
    <w:rsid w:val="00146DDE"/>
    <w:rsid w:val="00147413"/>
    <w:rsid w:val="0014748B"/>
    <w:rsid w:val="001475B0"/>
    <w:rsid w:val="0014786A"/>
    <w:rsid w:val="00147A4B"/>
    <w:rsid w:val="00147A57"/>
    <w:rsid w:val="00147D09"/>
    <w:rsid w:val="00147D19"/>
    <w:rsid w:val="00147DE7"/>
    <w:rsid w:val="00147EAE"/>
    <w:rsid w:val="0015018F"/>
    <w:rsid w:val="001503C5"/>
    <w:rsid w:val="00150472"/>
    <w:rsid w:val="0015095A"/>
    <w:rsid w:val="00150A83"/>
    <w:rsid w:val="00150B02"/>
    <w:rsid w:val="0015107E"/>
    <w:rsid w:val="001512EF"/>
    <w:rsid w:val="001514F1"/>
    <w:rsid w:val="001515CC"/>
    <w:rsid w:val="001517D3"/>
    <w:rsid w:val="00151CA7"/>
    <w:rsid w:val="00151E0E"/>
    <w:rsid w:val="00151F80"/>
    <w:rsid w:val="00152216"/>
    <w:rsid w:val="00152699"/>
    <w:rsid w:val="00152820"/>
    <w:rsid w:val="001529B1"/>
    <w:rsid w:val="00152BF0"/>
    <w:rsid w:val="00152CA0"/>
    <w:rsid w:val="00152D2E"/>
    <w:rsid w:val="00152D8A"/>
    <w:rsid w:val="001531E0"/>
    <w:rsid w:val="00153235"/>
    <w:rsid w:val="00153246"/>
    <w:rsid w:val="0015337D"/>
    <w:rsid w:val="001533D9"/>
    <w:rsid w:val="0015360F"/>
    <w:rsid w:val="00153AEA"/>
    <w:rsid w:val="00153BEC"/>
    <w:rsid w:val="00153C98"/>
    <w:rsid w:val="00153F77"/>
    <w:rsid w:val="001540DC"/>
    <w:rsid w:val="001542B7"/>
    <w:rsid w:val="001542C8"/>
    <w:rsid w:val="00154331"/>
    <w:rsid w:val="001544E0"/>
    <w:rsid w:val="00154788"/>
    <w:rsid w:val="00154806"/>
    <w:rsid w:val="00154CA6"/>
    <w:rsid w:val="00154D26"/>
    <w:rsid w:val="00154DD4"/>
    <w:rsid w:val="00154E89"/>
    <w:rsid w:val="00154F22"/>
    <w:rsid w:val="00154F7C"/>
    <w:rsid w:val="001550D1"/>
    <w:rsid w:val="0015512B"/>
    <w:rsid w:val="0015581B"/>
    <w:rsid w:val="00155965"/>
    <w:rsid w:val="00155B0D"/>
    <w:rsid w:val="00155CE7"/>
    <w:rsid w:val="00156353"/>
    <w:rsid w:val="00156393"/>
    <w:rsid w:val="0015675F"/>
    <w:rsid w:val="001567D8"/>
    <w:rsid w:val="0015681D"/>
    <w:rsid w:val="00156A4D"/>
    <w:rsid w:val="00156A68"/>
    <w:rsid w:val="00156BE7"/>
    <w:rsid w:val="00156F1E"/>
    <w:rsid w:val="00156F31"/>
    <w:rsid w:val="001574C8"/>
    <w:rsid w:val="001576F1"/>
    <w:rsid w:val="00157A6F"/>
    <w:rsid w:val="00157A74"/>
    <w:rsid w:val="00157A8F"/>
    <w:rsid w:val="00157AD5"/>
    <w:rsid w:val="00157B05"/>
    <w:rsid w:val="00157E60"/>
    <w:rsid w:val="00157F55"/>
    <w:rsid w:val="00157FD3"/>
    <w:rsid w:val="001600EB"/>
    <w:rsid w:val="00160169"/>
    <w:rsid w:val="0016053F"/>
    <w:rsid w:val="001609B1"/>
    <w:rsid w:val="001609FA"/>
    <w:rsid w:val="00160E05"/>
    <w:rsid w:val="00161458"/>
    <w:rsid w:val="0016148B"/>
    <w:rsid w:val="00161594"/>
    <w:rsid w:val="0016161C"/>
    <w:rsid w:val="001617FB"/>
    <w:rsid w:val="0016194C"/>
    <w:rsid w:val="00161C4F"/>
    <w:rsid w:val="00161DB5"/>
    <w:rsid w:val="00161E2C"/>
    <w:rsid w:val="00161E4A"/>
    <w:rsid w:val="00161ED0"/>
    <w:rsid w:val="00161ED2"/>
    <w:rsid w:val="00161EF5"/>
    <w:rsid w:val="0016202A"/>
    <w:rsid w:val="001620D4"/>
    <w:rsid w:val="001621FA"/>
    <w:rsid w:val="00162339"/>
    <w:rsid w:val="00162587"/>
    <w:rsid w:val="00162601"/>
    <w:rsid w:val="00162693"/>
    <w:rsid w:val="00162771"/>
    <w:rsid w:val="00162849"/>
    <w:rsid w:val="001628FF"/>
    <w:rsid w:val="00162A3D"/>
    <w:rsid w:val="00162C3B"/>
    <w:rsid w:val="00162F34"/>
    <w:rsid w:val="00163110"/>
    <w:rsid w:val="0016317A"/>
    <w:rsid w:val="00163255"/>
    <w:rsid w:val="00163A17"/>
    <w:rsid w:val="00163FE5"/>
    <w:rsid w:val="001640DD"/>
    <w:rsid w:val="00164132"/>
    <w:rsid w:val="00164236"/>
    <w:rsid w:val="0016437A"/>
    <w:rsid w:val="00164A3A"/>
    <w:rsid w:val="00164DD9"/>
    <w:rsid w:val="0016533A"/>
    <w:rsid w:val="00165469"/>
    <w:rsid w:val="001654DC"/>
    <w:rsid w:val="0016563F"/>
    <w:rsid w:val="0016569E"/>
    <w:rsid w:val="001656F2"/>
    <w:rsid w:val="00165958"/>
    <w:rsid w:val="00165F9D"/>
    <w:rsid w:val="00165FAE"/>
    <w:rsid w:val="001660AF"/>
    <w:rsid w:val="00166156"/>
    <w:rsid w:val="0016629E"/>
    <w:rsid w:val="001662A1"/>
    <w:rsid w:val="001665B8"/>
    <w:rsid w:val="00166838"/>
    <w:rsid w:val="0016692D"/>
    <w:rsid w:val="00166B11"/>
    <w:rsid w:val="00166C6D"/>
    <w:rsid w:val="00166EEA"/>
    <w:rsid w:val="001671A1"/>
    <w:rsid w:val="00167270"/>
    <w:rsid w:val="001673E4"/>
    <w:rsid w:val="0016740F"/>
    <w:rsid w:val="00167636"/>
    <w:rsid w:val="001678E1"/>
    <w:rsid w:val="00167919"/>
    <w:rsid w:val="001700CD"/>
    <w:rsid w:val="00170232"/>
    <w:rsid w:val="00170460"/>
    <w:rsid w:val="0017064A"/>
    <w:rsid w:val="001708B7"/>
    <w:rsid w:val="00170B02"/>
    <w:rsid w:val="00170C57"/>
    <w:rsid w:val="00170D53"/>
    <w:rsid w:val="00170D89"/>
    <w:rsid w:val="00170EA4"/>
    <w:rsid w:val="00170EA5"/>
    <w:rsid w:val="00170EF1"/>
    <w:rsid w:val="00170F9C"/>
    <w:rsid w:val="00170FCC"/>
    <w:rsid w:val="00171005"/>
    <w:rsid w:val="0017103A"/>
    <w:rsid w:val="001710F0"/>
    <w:rsid w:val="00171102"/>
    <w:rsid w:val="001713C9"/>
    <w:rsid w:val="00171437"/>
    <w:rsid w:val="001718C0"/>
    <w:rsid w:val="00171928"/>
    <w:rsid w:val="00171B5C"/>
    <w:rsid w:val="00171D27"/>
    <w:rsid w:val="00171D43"/>
    <w:rsid w:val="00171DC9"/>
    <w:rsid w:val="00171F30"/>
    <w:rsid w:val="0017231E"/>
    <w:rsid w:val="001723D4"/>
    <w:rsid w:val="001724A2"/>
    <w:rsid w:val="00172722"/>
    <w:rsid w:val="0017272B"/>
    <w:rsid w:val="00172770"/>
    <w:rsid w:val="00172787"/>
    <w:rsid w:val="001729DB"/>
    <w:rsid w:val="00172A33"/>
    <w:rsid w:val="00172C2B"/>
    <w:rsid w:val="00172D10"/>
    <w:rsid w:val="00172E49"/>
    <w:rsid w:val="00172FD5"/>
    <w:rsid w:val="00173236"/>
    <w:rsid w:val="001735C2"/>
    <w:rsid w:val="001735D8"/>
    <w:rsid w:val="00173601"/>
    <w:rsid w:val="0017362E"/>
    <w:rsid w:val="00173780"/>
    <w:rsid w:val="001737BA"/>
    <w:rsid w:val="00173C7B"/>
    <w:rsid w:val="001741AB"/>
    <w:rsid w:val="001742C3"/>
    <w:rsid w:val="0017468F"/>
    <w:rsid w:val="00174E5C"/>
    <w:rsid w:val="00174F34"/>
    <w:rsid w:val="0017518C"/>
    <w:rsid w:val="00175427"/>
    <w:rsid w:val="0017545B"/>
    <w:rsid w:val="00175684"/>
    <w:rsid w:val="00175CB1"/>
    <w:rsid w:val="0017618F"/>
    <w:rsid w:val="001761FE"/>
    <w:rsid w:val="0017629A"/>
    <w:rsid w:val="001762C7"/>
    <w:rsid w:val="0017638B"/>
    <w:rsid w:val="001766B5"/>
    <w:rsid w:val="001766F0"/>
    <w:rsid w:val="00176C19"/>
    <w:rsid w:val="00176C40"/>
    <w:rsid w:val="00176E41"/>
    <w:rsid w:val="001771D3"/>
    <w:rsid w:val="00177235"/>
    <w:rsid w:val="001773D6"/>
    <w:rsid w:val="00177403"/>
    <w:rsid w:val="00177447"/>
    <w:rsid w:val="0017758F"/>
    <w:rsid w:val="00177A11"/>
    <w:rsid w:val="00177A6B"/>
    <w:rsid w:val="00177AF1"/>
    <w:rsid w:val="00177B6D"/>
    <w:rsid w:val="00177CA9"/>
    <w:rsid w:val="00177DF6"/>
    <w:rsid w:val="0018012B"/>
    <w:rsid w:val="0018015F"/>
    <w:rsid w:val="001803AF"/>
    <w:rsid w:val="001805C3"/>
    <w:rsid w:val="0018091A"/>
    <w:rsid w:val="00180B31"/>
    <w:rsid w:val="00180C36"/>
    <w:rsid w:val="00181015"/>
    <w:rsid w:val="001810C6"/>
    <w:rsid w:val="001810E6"/>
    <w:rsid w:val="0018118D"/>
    <w:rsid w:val="00181324"/>
    <w:rsid w:val="0018136A"/>
    <w:rsid w:val="00181520"/>
    <w:rsid w:val="00181877"/>
    <w:rsid w:val="00181AD4"/>
    <w:rsid w:val="00181CCB"/>
    <w:rsid w:val="00181CE7"/>
    <w:rsid w:val="00181DC4"/>
    <w:rsid w:val="0018227A"/>
    <w:rsid w:val="001822C2"/>
    <w:rsid w:val="00182314"/>
    <w:rsid w:val="00182530"/>
    <w:rsid w:val="001825E3"/>
    <w:rsid w:val="0018267E"/>
    <w:rsid w:val="0018274B"/>
    <w:rsid w:val="00182770"/>
    <w:rsid w:val="00182983"/>
    <w:rsid w:val="00182BB5"/>
    <w:rsid w:val="00182D7F"/>
    <w:rsid w:val="00182DBB"/>
    <w:rsid w:val="00182DEA"/>
    <w:rsid w:val="00182FDF"/>
    <w:rsid w:val="0018308E"/>
    <w:rsid w:val="001835C9"/>
    <w:rsid w:val="00183624"/>
    <w:rsid w:val="0018389E"/>
    <w:rsid w:val="00183968"/>
    <w:rsid w:val="00183C03"/>
    <w:rsid w:val="00183D86"/>
    <w:rsid w:val="00183F34"/>
    <w:rsid w:val="00184198"/>
    <w:rsid w:val="001842B5"/>
    <w:rsid w:val="001842EB"/>
    <w:rsid w:val="0018440C"/>
    <w:rsid w:val="0018456C"/>
    <w:rsid w:val="0018472A"/>
    <w:rsid w:val="0018498D"/>
    <w:rsid w:val="00184AA8"/>
    <w:rsid w:val="00184CA6"/>
    <w:rsid w:val="00184DEF"/>
    <w:rsid w:val="001850BA"/>
    <w:rsid w:val="00185169"/>
    <w:rsid w:val="00185237"/>
    <w:rsid w:val="0018533B"/>
    <w:rsid w:val="00185508"/>
    <w:rsid w:val="00185C08"/>
    <w:rsid w:val="00185F90"/>
    <w:rsid w:val="00186008"/>
    <w:rsid w:val="00186027"/>
    <w:rsid w:val="0018605B"/>
    <w:rsid w:val="0018605E"/>
    <w:rsid w:val="00186215"/>
    <w:rsid w:val="001864A9"/>
    <w:rsid w:val="00186A09"/>
    <w:rsid w:val="00186A1B"/>
    <w:rsid w:val="00186BDB"/>
    <w:rsid w:val="00186E23"/>
    <w:rsid w:val="00186FE0"/>
    <w:rsid w:val="00187132"/>
    <w:rsid w:val="0018719A"/>
    <w:rsid w:val="001872F2"/>
    <w:rsid w:val="001874DB"/>
    <w:rsid w:val="00187535"/>
    <w:rsid w:val="00187636"/>
    <w:rsid w:val="001876D8"/>
    <w:rsid w:val="0018780C"/>
    <w:rsid w:val="00187B37"/>
    <w:rsid w:val="00187B4B"/>
    <w:rsid w:val="00187B8F"/>
    <w:rsid w:val="00187EC7"/>
    <w:rsid w:val="00187EF5"/>
    <w:rsid w:val="00187F41"/>
    <w:rsid w:val="001900DC"/>
    <w:rsid w:val="001900FE"/>
    <w:rsid w:val="001903AD"/>
    <w:rsid w:val="00190642"/>
    <w:rsid w:val="0019067F"/>
    <w:rsid w:val="00190729"/>
    <w:rsid w:val="00190A36"/>
    <w:rsid w:val="00190B10"/>
    <w:rsid w:val="00190B8D"/>
    <w:rsid w:val="00190C73"/>
    <w:rsid w:val="00190D1F"/>
    <w:rsid w:val="00190DBF"/>
    <w:rsid w:val="00190E15"/>
    <w:rsid w:val="00190E45"/>
    <w:rsid w:val="00191094"/>
    <w:rsid w:val="00191128"/>
    <w:rsid w:val="0019128D"/>
    <w:rsid w:val="001913B1"/>
    <w:rsid w:val="001913E9"/>
    <w:rsid w:val="00191704"/>
    <w:rsid w:val="001917E6"/>
    <w:rsid w:val="00191899"/>
    <w:rsid w:val="00191A7C"/>
    <w:rsid w:val="00191BE8"/>
    <w:rsid w:val="00191CC6"/>
    <w:rsid w:val="00191DC5"/>
    <w:rsid w:val="00191FBF"/>
    <w:rsid w:val="001922D1"/>
    <w:rsid w:val="00192436"/>
    <w:rsid w:val="0019248D"/>
    <w:rsid w:val="00192631"/>
    <w:rsid w:val="001926ED"/>
    <w:rsid w:val="00192741"/>
    <w:rsid w:val="00192A25"/>
    <w:rsid w:val="00192F71"/>
    <w:rsid w:val="001930E0"/>
    <w:rsid w:val="00193307"/>
    <w:rsid w:val="00193379"/>
    <w:rsid w:val="001934F7"/>
    <w:rsid w:val="00193530"/>
    <w:rsid w:val="00193AA6"/>
    <w:rsid w:val="00193AEF"/>
    <w:rsid w:val="00193BC1"/>
    <w:rsid w:val="00193C75"/>
    <w:rsid w:val="00193CF0"/>
    <w:rsid w:val="00194033"/>
    <w:rsid w:val="00194052"/>
    <w:rsid w:val="0019410F"/>
    <w:rsid w:val="0019414E"/>
    <w:rsid w:val="0019439E"/>
    <w:rsid w:val="00194407"/>
    <w:rsid w:val="001944BF"/>
    <w:rsid w:val="00194648"/>
    <w:rsid w:val="00194688"/>
    <w:rsid w:val="0019486E"/>
    <w:rsid w:val="001948D7"/>
    <w:rsid w:val="00194A78"/>
    <w:rsid w:val="00194D48"/>
    <w:rsid w:val="00194E38"/>
    <w:rsid w:val="00194FCE"/>
    <w:rsid w:val="00195482"/>
    <w:rsid w:val="001956D9"/>
    <w:rsid w:val="00195B95"/>
    <w:rsid w:val="00195C11"/>
    <w:rsid w:val="00195C71"/>
    <w:rsid w:val="00195CBF"/>
    <w:rsid w:val="00195FE2"/>
    <w:rsid w:val="0019629C"/>
    <w:rsid w:val="0019637D"/>
    <w:rsid w:val="001963FC"/>
    <w:rsid w:val="001964CE"/>
    <w:rsid w:val="0019659A"/>
    <w:rsid w:val="00196631"/>
    <w:rsid w:val="0019678E"/>
    <w:rsid w:val="00196803"/>
    <w:rsid w:val="00196868"/>
    <w:rsid w:val="00196940"/>
    <w:rsid w:val="00197041"/>
    <w:rsid w:val="001970B7"/>
    <w:rsid w:val="00197263"/>
    <w:rsid w:val="00197428"/>
    <w:rsid w:val="001975B8"/>
    <w:rsid w:val="00197777"/>
    <w:rsid w:val="0019786E"/>
    <w:rsid w:val="001A0042"/>
    <w:rsid w:val="001A018E"/>
    <w:rsid w:val="001A0295"/>
    <w:rsid w:val="001A0301"/>
    <w:rsid w:val="001A062A"/>
    <w:rsid w:val="001A071E"/>
    <w:rsid w:val="001A072B"/>
    <w:rsid w:val="001A096B"/>
    <w:rsid w:val="001A0B0D"/>
    <w:rsid w:val="001A0C72"/>
    <w:rsid w:val="001A0D36"/>
    <w:rsid w:val="001A0E42"/>
    <w:rsid w:val="001A0F32"/>
    <w:rsid w:val="001A0F83"/>
    <w:rsid w:val="001A1028"/>
    <w:rsid w:val="001A112E"/>
    <w:rsid w:val="001A141F"/>
    <w:rsid w:val="001A1804"/>
    <w:rsid w:val="001A1928"/>
    <w:rsid w:val="001A193A"/>
    <w:rsid w:val="001A1A1F"/>
    <w:rsid w:val="001A1A41"/>
    <w:rsid w:val="001A1EF6"/>
    <w:rsid w:val="001A2086"/>
    <w:rsid w:val="001A21CC"/>
    <w:rsid w:val="001A21F6"/>
    <w:rsid w:val="001A2343"/>
    <w:rsid w:val="001A24DE"/>
    <w:rsid w:val="001A2576"/>
    <w:rsid w:val="001A2589"/>
    <w:rsid w:val="001A275E"/>
    <w:rsid w:val="001A2806"/>
    <w:rsid w:val="001A2818"/>
    <w:rsid w:val="001A2BA0"/>
    <w:rsid w:val="001A2BB5"/>
    <w:rsid w:val="001A2BFE"/>
    <w:rsid w:val="001A2F71"/>
    <w:rsid w:val="001A30A0"/>
    <w:rsid w:val="001A3285"/>
    <w:rsid w:val="001A3580"/>
    <w:rsid w:val="001A3B61"/>
    <w:rsid w:val="001A3BAC"/>
    <w:rsid w:val="001A3CA6"/>
    <w:rsid w:val="001A3FCF"/>
    <w:rsid w:val="001A42B3"/>
    <w:rsid w:val="001A42DA"/>
    <w:rsid w:val="001A44E3"/>
    <w:rsid w:val="001A4681"/>
    <w:rsid w:val="001A4A30"/>
    <w:rsid w:val="001A4B5B"/>
    <w:rsid w:val="001A5000"/>
    <w:rsid w:val="001A54C5"/>
    <w:rsid w:val="001A56CE"/>
    <w:rsid w:val="001A586A"/>
    <w:rsid w:val="001A5A64"/>
    <w:rsid w:val="001A5BE8"/>
    <w:rsid w:val="001A5C28"/>
    <w:rsid w:val="001A5C90"/>
    <w:rsid w:val="001A61CA"/>
    <w:rsid w:val="001A6271"/>
    <w:rsid w:val="001A6611"/>
    <w:rsid w:val="001A6782"/>
    <w:rsid w:val="001A68AB"/>
    <w:rsid w:val="001A6AB1"/>
    <w:rsid w:val="001A6D1A"/>
    <w:rsid w:val="001A6E2F"/>
    <w:rsid w:val="001A6F0D"/>
    <w:rsid w:val="001A6FA9"/>
    <w:rsid w:val="001A7065"/>
    <w:rsid w:val="001A7122"/>
    <w:rsid w:val="001A7397"/>
    <w:rsid w:val="001A7531"/>
    <w:rsid w:val="001A75C6"/>
    <w:rsid w:val="001A76A7"/>
    <w:rsid w:val="001A78D6"/>
    <w:rsid w:val="001A7C4F"/>
    <w:rsid w:val="001A7FE2"/>
    <w:rsid w:val="001B01EC"/>
    <w:rsid w:val="001B0536"/>
    <w:rsid w:val="001B05D5"/>
    <w:rsid w:val="001B0612"/>
    <w:rsid w:val="001B09E6"/>
    <w:rsid w:val="001B0BF7"/>
    <w:rsid w:val="001B0C01"/>
    <w:rsid w:val="001B0C3B"/>
    <w:rsid w:val="001B1516"/>
    <w:rsid w:val="001B16BD"/>
    <w:rsid w:val="001B18CF"/>
    <w:rsid w:val="001B1ACE"/>
    <w:rsid w:val="001B1B6B"/>
    <w:rsid w:val="001B1C22"/>
    <w:rsid w:val="001B1CC6"/>
    <w:rsid w:val="001B1CCE"/>
    <w:rsid w:val="001B1D01"/>
    <w:rsid w:val="001B1E5B"/>
    <w:rsid w:val="001B1E9E"/>
    <w:rsid w:val="001B2014"/>
    <w:rsid w:val="001B212B"/>
    <w:rsid w:val="001B235C"/>
    <w:rsid w:val="001B239C"/>
    <w:rsid w:val="001B2702"/>
    <w:rsid w:val="001B272A"/>
    <w:rsid w:val="001B2792"/>
    <w:rsid w:val="001B2795"/>
    <w:rsid w:val="001B2930"/>
    <w:rsid w:val="001B29D2"/>
    <w:rsid w:val="001B29E7"/>
    <w:rsid w:val="001B2C0C"/>
    <w:rsid w:val="001B314C"/>
    <w:rsid w:val="001B32C2"/>
    <w:rsid w:val="001B3319"/>
    <w:rsid w:val="001B3420"/>
    <w:rsid w:val="001B34AC"/>
    <w:rsid w:val="001B356B"/>
    <w:rsid w:val="001B36B8"/>
    <w:rsid w:val="001B3790"/>
    <w:rsid w:val="001B3899"/>
    <w:rsid w:val="001B3939"/>
    <w:rsid w:val="001B3AB2"/>
    <w:rsid w:val="001B3C0D"/>
    <w:rsid w:val="001B3DF9"/>
    <w:rsid w:val="001B408C"/>
    <w:rsid w:val="001B4231"/>
    <w:rsid w:val="001B4318"/>
    <w:rsid w:val="001B458E"/>
    <w:rsid w:val="001B47E1"/>
    <w:rsid w:val="001B4878"/>
    <w:rsid w:val="001B4B49"/>
    <w:rsid w:val="001B4C53"/>
    <w:rsid w:val="001B5027"/>
    <w:rsid w:val="001B52B1"/>
    <w:rsid w:val="001B52B6"/>
    <w:rsid w:val="001B53B1"/>
    <w:rsid w:val="001B5463"/>
    <w:rsid w:val="001B5ACB"/>
    <w:rsid w:val="001B5BE6"/>
    <w:rsid w:val="001B5CD7"/>
    <w:rsid w:val="001B5E35"/>
    <w:rsid w:val="001B5E38"/>
    <w:rsid w:val="001B5F94"/>
    <w:rsid w:val="001B607B"/>
    <w:rsid w:val="001B6215"/>
    <w:rsid w:val="001B64A2"/>
    <w:rsid w:val="001B6627"/>
    <w:rsid w:val="001B66CF"/>
    <w:rsid w:val="001B6848"/>
    <w:rsid w:val="001B68E0"/>
    <w:rsid w:val="001B6E50"/>
    <w:rsid w:val="001B70E1"/>
    <w:rsid w:val="001B73C8"/>
    <w:rsid w:val="001B7409"/>
    <w:rsid w:val="001B74E1"/>
    <w:rsid w:val="001B763E"/>
    <w:rsid w:val="001B769A"/>
    <w:rsid w:val="001B7B72"/>
    <w:rsid w:val="001B7BF5"/>
    <w:rsid w:val="001B7DF4"/>
    <w:rsid w:val="001B7E7A"/>
    <w:rsid w:val="001C00D5"/>
    <w:rsid w:val="001C025A"/>
    <w:rsid w:val="001C036E"/>
    <w:rsid w:val="001C05F5"/>
    <w:rsid w:val="001C0778"/>
    <w:rsid w:val="001C0A75"/>
    <w:rsid w:val="001C0E38"/>
    <w:rsid w:val="001C0F58"/>
    <w:rsid w:val="001C1119"/>
    <w:rsid w:val="001C11D8"/>
    <w:rsid w:val="001C13AA"/>
    <w:rsid w:val="001C145C"/>
    <w:rsid w:val="001C1654"/>
    <w:rsid w:val="001C1850"/>
    <w:rsid w:val="001C18C4"/>
    <w:rsid w:val="001C190A"/>
    <w:rsid w:val="001C1CC8"/>
    <w:rsid w:val="001C20DF"/>
    <w:rsid w:val="001C2632"/>
    <w:rsid w:val="001C2B85"/>
    <w:rsid w:val="001C3215"/>
    <w:rsid w:val="001C3336"/>
    <w:rsid w:val="001C3606"/>
    <w:rsid w:val="001C3772"/>
    <w:rsid w:val="001C3B6B"/>
    <w:rsid w:val="001C3BBE"/>
    <w:rsid w:val="001C3CEB"/>
    <w:rsid w:val="001C3D76"/>
    <w:rsid w:val="001C3DA3"/>
    <w:rsid w:val="001C418A"/>
    <w:rsid w:val="001C434F"/>
    <w:rsid w:val="001C4504"/>
    <w:rsid w:val="001C487B"/>
    <w:rsid w:val="001C4ADF"/>
    <w:rsid w:val="001C4C4E"/>
    <w:rsid w:val="001C4C8A"/>
    <w:rsid w:val="001C4CA6"/>
    <w:rsid w:val="001C4DB7"/>
    <w:rsid w:val="001C4DE2"/>
    <w:rsid w:val="001C4E15"/>
    <w:rsid w:val="001C4FA4"/>
    <w:rsid w:val="001C51FF"/>
    <w:rsid w:val="001C5516"/>
    <w:rsid w:val="001C560C"/>
    <w:rsid w:val="001C567C"/>
    <w:rsid w:val="001C577A"/>
    <w:rsid w:val="001C57E2"/>
    <w:rsid w:val="001C59C4"/>
    <w:rsid w:val="001C59FB"/>
    <w:rsid w:val="001C5D7F"/>
    <w:rsid w:val="001C5F55"/>
    <w:rsid w:val="001C60A5"/>
    <w:rsid w:val="001C60D2"/>
    <w:rsid w:val="001C6179"/>
    <w:rsid w:val="001C61B2"/>
    <w:rsid w:val="001C61CC"/>
    <w:rsid w:val="001C634D"/>
    <w:rsid w:val="001C64AD"/>
    <w:rsid w:val="001C658B"/>
    <w:rsid w:val="001C6871"/>
    <w:rsid w:val="001C6B82"/>
    <w:rsid w:val="001C6F8E"/>
    <w:rsid w:val="001C6FD1"/>
    <w:rsid w:val="001C70C6"/>
    <w:rsid w:val="001C7325"/>
    <w:rsid w:val="001C7497"/>
    <w:rsid w:val="001C74EA"/>
    <w:rsid w:val="001C76AB"/>
    <w:rsid w:val="001C7944"/>
    <w:rsid w:val="001C7953"/>
    <w:rsid w:val="001C7986"/>
    <w:rsid w:val="001C79F0"/>
    <w:rsid w:val="001C7BB5"/>
    <w:rsid w:val="001C7FF3"/>
    <w:rsid w:val="001D01BE"/>
    <w:rsid w:val="001D04CD"/>
    <w:rsid w:val="001D054A"/>
    <w:rsid w:val="001D0578"/>
    <w:rsid w:val="001D05E2"/>
    <w:rsid w:val="001D0615"/>
    <w:rsid w:val="001D071B"/>
    <w:rsid w:val="001D0831"/>
    <w:rsid w:val="001D0AA5"/>
    <w:rsid w:val="001D0B70"/>
    <w:rsid w:val="001D0E1B"/>
    <w:rsid w:val="001D110F"/>
    <w:rsid w:val="001D122C"/>
    <w:rsid w:val="001D1392"/>
    <w:rsid w:val="001D1497"/>
    <w:rsid w:val="001D155D"/>
    <w:rsid w:val="001D17FB"/>
    <w:rsid w:val="001D186B"/>
    <w:rsid w:val="001D19F5"/>
    <w:rsid w:val="001D1A78"/>
    <w:rsid w:val="001D1CB2"/>
    <w:rsid w:val="001D1CCB"/>
    <w:rsid w:val="001D20C0"/>
    <w:rsid w:val="001D2380"/>
    <w:rsid w:val="001D27FB"/>
    <w:rsid w:val="001D2866"/>
    <w:rsid w:val="001D28B0"/>
    <w:rsid w:val="001D2A39"/>
    <w:rsid w:val="001D2E43"/>
    <w:rsid w:val="001D2ED1"/>
    <w:rsid w:val="001D3280"/>
    <w:rsid w:val="001D39F9"/>
    <w:rsid w:val="001D3B36"/>
    <w:rsid w:val="001D3E51"/>
    <w:rsid w:val="001D3F32"/>
    <w:rsid w:val="001D40B3"/>
    <w:rsid w:val="001D41E0"/>
    <w:rsid w:val="001D43D7"/>
    <w:rsid w:val="001D4533"/>
    <w:rsid w:val="001D47F3"/>
    <w:rsid w:val="001D4902"/>
    <w:rsid w:val="001D4A37"/>
    <w:rsid w:val="001D4E08"/>
    <w:rsid w:val="001D4E36"/>
    <w:rsid w:val="001D4F4C"/>
    <w:rsid w:val="001D5135"/>
    <w:rsid w:val="001D535C"/>
    <w:rsid w:val="001D5364"/>
    <w:rsid w:val="001D544F"/>
    <w:rsid w:val="001D5767"/>
    <w:rsid w:val="001D59A9"/>
    <w:rsid w:val="001D5A45"/>
    <w:rsid w:val="001D5AE4"/>
    <w:rsid w:val="001D5C36"/>
    <w:rsid w:val="001D5FFB"/>
    <w:rsid w:val="001D61F3"/>
    <w:rsid w:val="001D641C"/>
    <w:rsid w:val="001D66C6"/>
    <w:rsid w:val="001D6800"/>
    <w:rsid w:val="001D6CE7"/>
    <w:rsid w:val="001D6D2D"/>
    <w:rsid w:val="001D6E9A"/>
    <w:rsid w:val="001D6E9B"/>
    <w:rsid w:val="001D6F9B"/>
    <w:rsid w:val="001D7009"/>
    <w:rsid w:val="001D711B"/>
    <w:rsid w:val="001D7161"/>
    <w:rsid w:val="001D71A5"/>
    <w:rsid w:val="001D7281"/>
    <w:rsid w:val="001D7374"/>
    <w:rsid w:val="001D74D3"/>
    <w:rsid w:val="001D765F"/>
    <w:rsid w:val="001D785F"/>
    <w:rsid w:val="001D7A05"/>
    <w:rsid w:val="001D7A29"/>
    <w:rsid w:val="001D7B53"/>
    <w:rsid w:val="001D7DE0"/>
    <w:rsid w:val="001D7E13"/>
    <w:rsid w:val="001D7E81"/>
    <w:rsid w:val="001D7EFF"/>
    <w:rsid w:val="001E0012"/>
    <w:rsid w:val="001E012D"/>
    <w:rsid w:val="001E0159"/>
    <w:rsid w:val="001E0339"/>
    <w:rsid w:val="001E056D"/>
    <w:rsid w:val="001E05CB"/>
    <w:rsid w:val="001E08D6"/>
    <w:rsid w:val="001E0AAC"/>
    <w:rsid w:val="001E0C99"/>
    <w:rsid w:val="001E0FD5"/>
    <w:rsid w:val="001E111C"/>
    <w:rsid w:val="001E1318"/>
    <w:rsid w:val="001E1373"/>
    <w:rsid w:val="001E1658"/>
    <w:rsid w:val="001E17C7"/>
    <w:rsid w:val="001E1A37"/>
    <w:rsid w:val="001E1C8E"/>
    <w:rsid w:val="001E1E91"/>
    <w:rsid w:val="001E213D"/>
    <w:rsid w:val="001E22F3"/>
    <w:rsid w:val="001E2423"/>
    <w:rsid w:val="001E26DA"/>
    <w:rsid w:val="001E29C3"/>
    <w:rsid w:val="001E29FF"/>
    <w:rsid w:val="001E2CFD"/>
    <w:rsid w:val="001E30DC"/>
    <w:rsid w:val="001E3270"/>
    <w:rsid w:val="001E342D"/>
    <w:rsid w:val="001E3502"/>
    <w:rsid w:val="001E3838"/>
    <w:rsid w:val="001E3969"/>
    <w:rsid w:val="001E3A35"/>
    <w:rsid w:val="001E3BC9"/>
    <w:rsid w:val="001E3C2C"/>
    <w:rsid w:val="001E3E51"/>
    <w:rsid w:val="001E3F40"/>
    <w:rsid w:val="001E43DB"/>
    <w:rsid w:val="001E4557"/>
    <w:rsid w:val="001E45BD"/>
    <w:rsid w:val="001E4DDE"/>
    <w:rsid w:val="001E536D"/>
    <w:rsid w:val="001E5616"/>
    <w:rsid w:val="001E56ED"/>
    <w:rsid w:val="001E62BD"/>
    <w:rsid w:val="001E67B6"/>
    <w:rsid w:val="001E683A"/>
    <w:rsid w:val="001E689B"/>
    <w:rsid w:val="001E6A13"/>
    <w:rsid w:val="001E6A17"/>
    <w:rsid w:val="001E6A81"/>
    <w:rsid w:val="001E6B52"/>
    <w:rsid w:val="001E6C95"/>
    <w:rsid w:val="001E6F50"/>
    <w:rsid w:val="001E6F54"/>
    <w:rsid w:val="001E70E9"/>
    <w:rsid w:val="001E7196"/>
    <w:rsid w:val="001E75B3"/>
    <w:rsid w:val="001E77FB"/>
    <w:rsid w:val="001E78BF"/>
    <w:rsid w:val="001E7A04"/>
    <w:rsid w:val="001E7A8B"/>
    <w:rsid w:val="001E7D59"/>
    <w:rsid w:val="001E7DAB"/>
    <w:rsid w:val="001F02B7"/>
    <w:rsid w:val="001F0514"/>
    <w:rsid w:val="001F06A6"/>
    <w:rsid w:val="001F070C"/>
    <w:rsid w:val="001F08AB"/>
    <w:rsid w:val="001F09C2"/>
    <w:rsid w:val="001F0A00"/>
    <w:rsid w:val="001F0A42"/>
    <w:rsid w:val="001F0BD8"/>
    <w:rsid w:val="001F0D40"/>
    <w:rsid w:val="001F0E33"/>
    <w:rsid w:val="001F0F67"/>
    <w:rsid w:val="001F134C"/>
    <w:rsid w:val="001F13ED"/>
    <w:rsid w:val="001F148C"/>
    <w:rsid w:val="001F1566"/>
    <w:rsid w:val="001F1AF3"/>
    <w:rsid w:val="001F1DC4"/>
    <w:rsid w:val="001F1EA5"/>
    <w:rsid w:val="001F2266"/>
    <w:rsid w:val="001F2297"/>
    <w:rsid w:val="001F23E1"/>
    <w:rsid w:val="001F2510"/>
    <w:rsid w:val="001F269D"/>
    <w:rsid w:val="001F2772"/>
    <w:rsid w:val="001F2A08"/>
    <w:rsid w:val="001F2AE2"/>
    <w:rsid w:val="001F2D2E"/>
    <w:rsid w:val="001F2E3A"/>
    <w:rsid w:val="001F2ED7"/>
    <w:rsid w:val="001F3074"/>
    <w:rsid w:val="001F329C"/>
    <w:rsid w:val="001F32C7"/>
    <w:rsid w:val="001F355A"/>
    <w:rsid w:val="001F36B7"/>
    <w:rsid w:val="001F371A"/>
    <w:rsid w:val="001F374E"/>
    <w:rsid w:val="001F3975"/>
    <w:rsid w:val="001F398D"/>
    <w:rsid w:val="001F3A00"/>
    <w:rsid w:val="001F3A97"/>
    <w:rsid w:val="001F3D4C"/>
    <w:rsid w:val="001F3F28"/>
    <w:rsid w:val="001F3FDD"/>
    <w:rsid w:val="001F40A6"/>
    <w:rsid w:val="001F4319"/>
    <w:rsid w:val="001F434A"/>
    <w:rsid w:val="001F4466"/>
    <w:rsid w:val="001F45CE"/>
    <w:rsid w:val="001F4663"/>
    <w:rsid w:val="001F47BB"/>
    <w:rsid w:val="001F4C2D"/>
    <w:rsid w:val="001F4DE9"/>
    <w:rsid w:val="001F4EF9"/>
    <w:rsid w:val="001F52D8"/>
    <w:rsid w:val="001F5594"/>
    <w:rsid w:val="001F56DA"/>
    <w:rsid w:val="001F5807"/>
    <w:rsid w:val="001F5840"/>
    <w:rsid w:val="001F5A60"/>
    <w:rsid w:val="001F5B56"/>
    <w:rsid w:val="001F5B69"/>
    <w:rsid w:val="001F5C0B"/>
    <w:rsid w:val="001F6120"/>
    <w:rsid w:val="001F6229"/>
    <w:rsid w:val="001F62A9"/>
    <w:rsid w:val="001F63C3"/>
    <w:rsid w:val="001F6587"/>
    <w:rsid w:val="001F65C5"/>
    <w:rsid w:val="001F664F"/>
    <w:rsid w:val="001F677A"/>
    <w:rsid w:val="001F6AA5"/>
    <w:rsid w:val="001F6F19"/>
    <w:rsid w:val="001F71DF"/>
    <w:rsid w:val="001F7209"/>
    <w:rsid w:val="001F75C8"/>
    <w:rsid w:val="001F76C7"/>
    <w:rsid w:val="001F779B"/>
    <w:rsid w:val="001F78EB"/>
    <w:rsid w:val="001F7CAD"/>
    <w:rsid w:val="001F7D61"/>
    <w:rsid w:val="001F7DDE"/>
    <w:rsid w:val="001F7E8C"/>
    <w:rsid w:val="00200317"/>
    <w:rsid w:val="002004C2"/>
    <w:rsid w:val="00200639"/>
    <w:rsid w:val="00200659"/>
    <w:rsid w:val="002007D4"/>
    <w:rsid w:val="00200942"/>
    <w:rsid w:val="00200A14"/>
    <w:rsid w:val="00200C21"/>
    <w:rsid w:val="00200CD3"/>
    <w:rsid w:val="00200D01"/>
    <w:rsid w:val="00200DE5"/>
    <w:rsid w:val="0020120C"/>
    <w:rsid w:val="002014B6"/>
    <w:rsid w:val="002014BB"/>
    <w:rsid w:val="002017B9"/>
    <w:rsid w:val="002018FF"/>
    <w:rsid w:val="00201A58"/>
    <w:rsid w:val="00201CC1"/>
    <w:rsid w:val="00201E74"/>
    <w:rsid w:val="00201ED5"/>
    <w:rsid w:val="00202101"/>
    <w:rsid w:val="0020210D"/>
    <w:rsid w:val="00202272"/>
    <w:rsid w:val="00202426"/>
    <w:rsid w:val="0020254A"/>
    <w:rsid w:val="0020258E"/>
    <w:rsid w:val="002026ED"/>
    <w:rsid w:val="00202B6E"/>
    <w:rsid w:val="00202B9B"/>
    <w:rsid w:val="00202D99"/>
    <w:rsid w:val="00203047"/>
    <w:rsid w:val="002031EC"/>
    <w:rsid w:val="002032A0"/>
    <w:rsid w:val="002033CB"/>
    <w:rsid w:val="002033D9"/>
    <w:rsid w:val="00203406"/>
    <w:rsid w:val="00203471"/>
    <w:rsid w:val="00203909"/>
    <w:rsid w:val="00203A5D"/>
    <w:rsid w:val="00203A62"/>
    <w:rsid w:val="00203C27"/>
    <w:rsid w:val="00203DC0"/>
    <w:rsid w:val="00204065"/>
    <w:rsid w:val="002040C7"/>
    <w:rsid w:val="002041A6"/>
    <w:rsid w:val="002042DE"/>
    <w:rsid w:val="0020441E"/>
    <w:rsid w:val="00204430"/>
    <w:rsid w:val="002044A9"/>
    <w:rsid w:val="00204849"/>
    <w:rsid w:val="00204894"/>
    <w:rsid w:val="00204985"/>
    <w:rsid w:val="00204A4B"/>
    <w:rsid w:val="00204C63"/>
    <w:rsid w:val="00204CDF"/>
    <w:rsid w:val="00204E93"/>
    <w:rsid w:val="00205673"/>
    <w:rsid w:val="002056DA"/>
    <w:rsid w:val="00205A74"/>
    <w:rsid w:val="00205B47"/>
    <w:rsid w:val="00205C6C"/>
    <w:rsid w:val="00205C7C"/>
    <w:rsid w:val="00205D10"/>
    <w:rsid w:val="00205F58"/>
    <w:rsid w:val="00206092"/>
    <w:rsid w:val="002060C4"/>
    <w:rsid w:val="002062EF"/>
    <w:rsid w:val="002065DE"/>
    <w:rsid w:val="00206624"/>
    <w:rsid w:val="0020666B"/>
    <w:rsid w:val="00206688"/>
    <w:rsid w:val="0020668F"/>
    <w:rsid w:val="002067B0"/>
    <w:rsid w:val="002067E3"/>
    <w:rsid w:val="00206995"/>
    <w:rsid w:val="00206BC7"/>
    <w:rsid w:val="00206C01"/>
    <w:rsid w:val="00206D60"/>
    <w:rsid w:val="00206F19"/>
    <w:rsid w:val="0020730F"/>
    <w:rsid w:val="002074DF"/>
    <w:rsid w:val="002076B1"/>
    <w:rsid w:val="00207768"/>
    <w:rsid w:val="00207985"/>
    <w:rsid w:val="00207A4C"/>
    <w:rsid w:val="00207C1E"/>
    <w:rsid w:val="00207DAE"/>
    <w:rsid w:val="00210145"/>
    <w:rsid w:val="002101B5"/>
    <w:rsid w:val="00210242"/>
    <w:rsid w:val="002102E4"/>
    <w:rsid w:val="002106A5"/>
    <w:rsid w:val="002106F7"/>
    <w:rsid w:val="00210893"/>
    <w:rsid w:val="002108B1"/>
    <w:rsid w:val="00210905"/>
    <w:rsid w:val="00210A07"/>
    <w:rsid w:val="00210A83"/>
    <w:rsid w:val="00210AC6"/>
    <w:rsid w:val="00210B1A"/>
    <w:rsid w:val="00210CCE"/>
    <w:rsid w:val="00210CFE"/>
    <w:rsid w:val="00210E0A"/>
    <w:rsid w:val="00211188"/>
    <w:rsid w:val="002111BF"/>
    <w:rsid w:val="00211200"/>
    <w:rsid w:val="002112E1"/>
    <w:rsid w:val="0021142C"/>
    <w:rsid w:val="002114BA"/>
    <w:rsid w:val="0021169B"/>
    <w:rsid w:val="002119A2"/>
    <w:rsid w:val="00211B8E"/>
    <w:rsid w:val="00211D43"/>
    <w:rsid w:val="00211D72"/>
    <w:rsid w:val="00211EF7"/>
    <w:rsid w:val="002122DF"/>
    <w:rsid w:val="002122FA"/>
    <w:rsid w:val="00212492"/>
    <w:rsid w:val="002126E6"/>
    <w:rsid w:val="002126F3"/>
    <w:rsid w:val="00212812"/>
    <w:rsid w:val="002129C3"/>
    <w:rsid w:val="00212A0A"/>
    <w:rsid w:val="00212B03"/>
    <w:rsid w:val="00212BE9"/>
    <w:rsid w:val="00212C08"/>
    <w:rsid w:val="00212DF6"/>
    <w:rsid w:val="00212E06"/>
    <w:rsid w:val="00213232"/>
    <w:rsid w:val="00213385"/>
    <w:rsid w:val="00213782"/>
    <w:rsid w:val="0021387F"/>
    <w:rsid w:val="00213E16"/>
    <w:rsid w:val="00213E71"/>
    <w:rsid w:val="00213F88"/>
    <w:rsid w:val="002141BC"/>
    <w:rsid w:val="002144D5"/>
    <w:rsid w:val="002145F2"/>
    <w:rsid w:val="002146D6"/>
    <w:rsid w:val="00214840"/>
    <w:rsid w:val="002149A8"/>
    <w:rsid w:val="00214A77"/>
    <w:rsid w:val="00214ADB"/>
    <w:rsid w:val="00214C77"/>
    <w:rsid w:val="00214C88"/>
    <w:rsid w:val="00214FB2"/>
    <w:rsid w:val="0021520F"/>
    <w:rsid w:val="00215574"/>
    <w:rsid w:val="00215A32"/>
    <w:rsid w:val="00215FCC"/>
    <w:rsid w:val="00216061"/>
    <w:rsid w:val="002161AD"/>
    <w:rsid w:val="0021638E"/>
    <w:rsid w:val="00216435"/>
    <w:rsid w:val="00216616"/>
    <w:rsid w:val="00216790"/>
    <w:rsid w:val="0021696E"/>
    <w:rsid w:val="00216A30"/>
    <w:rsid w:val="00216B74"/>
    <w:rsid w:val="00216D36"/>
    <w:rsid w:val="0021724A"/>
    <w:rsid w:val="002174AC"/>
    <w:rsid w:val="00217565"/>
    <w:rsid w:val="0021774B"/>
    <w:rsid w:val="00217901"/>
    <w:rsid w:val="0021798C"/>
    <w:rsid w:val="00217D30"/>
    <w:rsid w:val="00217F5D"/>
    <w:rsid w:val="00220161"/>
    <w:rsid w:val="0022025A"/>
    <w:rsid w:val="00220333"/>
    <w:rsid w:val="002203FF"/>
    <w:rsid w:val="0022058E"/>
    <w:rsid w:val="002205EB"/>
    <w:rsid w:val="002206FC"/>
    <w:rsid w:val="00220786"/>
    <w:rsid w:val="00220805"/>
    <w:rsid w:val="00220891"/>
    <w:rsid w:val="00220913"/>
    <w:rsid w:val="002209C0"/>
    <w:rsid w:val="002209ED"/>
    <w:rsid w:val="00220C0A"/>
    <w:rsid w:val="00220C70"/>
    <w:rsid w:val="00220EF2"/>
    <w:rsid w:val="00220FAA"/>
    <w:rsid w:val="0022108F"/>
    <w:rsid w:val="0022120F"/>
    <w:rsid w:val="00221A10"/>
    <w:rsid w:val="00221C59"/>
    <w:rsid w:val="00221CE7"/>
    <w:rsid w:val="00221F77"/>
    <w:rsid w:val="002226A1"/>
    <w:rsid w:val="00222A46"/>
    <w:rsid w:val="00222C36"/>
    <w:rsid w:val="00222DA0"/>
    <w:rsid w:val="00222F99"/>
    <w:rsid w:val="00223006"/>
    <w:rsid w:val="0022306E"/>
    <w:rsid w:val="0022309E"/>
    <w:rsid w:val="002231B2"/>
    <w:rsid w:val="002232BC"/>
    <w:rsid w:val="00223423"/>
    <w:rsid w:val="0022342A"/>
    <w:rsid w:val="00223A93"/>
    <w:rsid w:val="00223A9D"/>
    <w:rsid w:val="00223D85"/>
    <w:rsid w:val="00223D90"/>
    <w:rsid w:val="00224054"/>
    <w:rsid w:val="00224078"/>
    <w:rsid w:val="002241A6"/>
    <w:rsid w:val="00224202"/>
    <w:rsid w:val="002244D3"/>
    <w:rsid w:val="00224803"/>
    <w:rsid w:val="002248F1"/>
    <w:rsid w:val="00224D0F"/>
    <w:rsid w:val="00224D8D"/>
    <w:rsid w:val="00225055"/>
    <w:rsid w:val="0022513B"/>
    <w:rsid w:val="0022548C"/>
    <w:rsid w:val="00225545"/>
    <w:rsid w:val="002255DB"/>
    <w:rsid w:val="002256FE"/>
    <w:rsid w:val="00225745"/>
    <w:rsid w:val="0022589D"/>
    <w:rsid w:val="002258AE"/>
    <w:rsid w:val="00225A2A"/>
    <w:rsid w:val="00225EE7"/>
    <w:rsid w:val="00225F30"/>
    <w:rsid w:val="00226151"/>
    <w:rsid w:val="00226336"/>
    <w:rsid w:val="002263AD"/>
    <w:rsid w:val="0022643D"/>
    <w:rsid w:val="0022644C"/>
    <w:rsid w:val="002264FE"/>
    <w:rsid w:val="0022681C"/>
    <w:rsid w:val="00226AAF"/>
    <w:rsid w:val="00226C2A"/>
    <w:rsid w:val="0022703B"/>
    <w:rsid w:val="0022707D"/>
    <w:rsid w:val="0022721C"/>
    <w:rsid w:val="00227228"/>
    <w:rsid w:val="002272D6"/>
    <w:rsid w:val="002273B7"/>
    <w:rsid w:val="00227A39"/>
    <w:rsid w:val="00230084"/>
    <w:rsid w:val="002300C1"/>
    <w:rsid w:val="00230105"/>
    <w:rsid w:val="00230534"/>
    <w:rsid w:val="002305A3"/>
    <w:rsid w:val="00230C28"/>
    <w:rsid w:val="00230CCD"/>
    <w:rsid w:val="00230EA1"/>
    <w:rsid w:val="00230F11"/>
    <w:rsid w:val="00230FD2"/>
    <w:rsid w:val="00231148"/>
    <w:rsid w:val="00231222"/>
    <w:rsid w:val="0023166F"/>
    <w:rsid w:val="002317E1"/>
    <w:rsid w:val="0023192A"/>
    <w:rsid w:val="002319BF"/>
    <w:rsid w:val="00231B05"/>
    <w:rsid w:val="00232285"/>
    <w:rsid w:val="002325C0"/>
    <w:rsid w:val="00232715"/>
    <w:rsid w:val="002327EB"/>
    <w:rsid w:val="002328FB"/>
    <w:rsid w:val="00232CFA"/>
    <w:rsid w:val="00232D9D"/>
    <w:rsid w:val="0023302B"/>
    <w:rsid w:val="002330D7"/>
    <w:rsid w:val="00233241"/>
    <w:rsid w:val="002332B8"/>
    <w:rsid w:val="002333B9"/>
    <w:rsid w:val="00233A4C"/>
    <w:rsid w:val="00233B23"/>
    <w:rsid w:val="00233E8F"/>
    <w:rsid w:val="00233F5A"/>
    <w:rsid w:val="002341CC"/>
    <w:rsid w:val="00234680"/>
    <w:rsid w:val="00234BCB"/>
    <w:rsid w:val="00234C77"/>
    <w:rsid w:val="00234DD8"/>
    <w:rsid w:val="002350B7"/>
    <w:rsid w:val="00235441"/>
    <w:rsid w:val="00235772"/>
    <w:rsid w:val="002359A2"/>
    <w:rsid w:val="00235CC6"/>
    <w:rsid w:val="0023601A"/>
    <w:rsid w:val="0023616A"/>
    <w:rsid w:val="00236357"/>
    <w:rsid w:val="00236537"/>
    <w:rsid w:val="00236629"/>
    <w:rsid w:val="00236C6C"/>
    <w:rsid w:val="002371BE"/>
    <w:rsid w:val="002372DC"/>
    <w:rsid w:val="002374F7"/>
    <w:rsid w:val="0023754E"/>
    <w:rsid w:val="0023757D"/>
    <w:rsid w:val="0023779A"/>
    <w:rsid w:val="002377D1"/>
    <w:rsid w:val="00237890"/>
    <w:rsid w:val="002378A3"/>
    <w:rsid w:val="00237931"/>
    <w:rsid w:val="002379AD"/>
    <w:rsid w:val="00237A9D"/>
    <w:rsid w:val="00237AEF"/>
    <w:rsid w:val="00237CDD"/>
    <w:rsid w:val="00237E80"/>
    <w:rsid w:val="00237EB9"/>
    <w:rsid w:val="00237F56"/>
    <w:rsid w:val="00240206"/>
    <w:rsid w:val="00240559"/>
    <w:rsid w:val="002406AB"/>
    <w:rsid w:val="002408C6"/>
    <w:rsid w:val="00240A2A"/>
    <w:rsid w:val="00240B5B"/>
    <w:rsid w:val="00240BCD"/>
    <w:rsid w:val="00240DF8"/>
    <w:rsid w:val="00240EFA"/>
    <w:rsid w:val="00240FDD"/>
    <w:rsid w:val="00241072"/>
    <w:rsid w:val="002410E2"/>
    <w:rsid w:val="0024169D"/>
    <w:rsid w:val="002416BA"/>
    <w:rsid w:val="00241E32"/>
    <w:rsid w:val="00241E62"/>
    <w:rsid w:val="00241E8D"/>
    <w:rsid w:val="002423AA"/>
    <w:rsid w:val="00242515"/>
    <w:rsid w:val="0024251C"/>
    <w:rsid w:val="0024257D"/>
    <w:rsid w:val="002425E0"/>
    <w:rsid w:val="002426C6"/>
    <w:rsid w:val="00242C2C"/>
    <w:rsid w:val="00242CEC"/>
    <w:rsid w:val="00242FAB"/>
    <w:rsid w:val="00242FAD"/>
    <w:rsid w:val="002432DC"/>
    <w:rsid w:val="0024360E"/>
    <w:rsid w:val="00243706"/>
    <w:rsid w:val="002437D0"/>
    <w:rsid w:val="002438CA"/>
    <w:rsid w:val="002438E9"/>
    <w:rsid w:val="0024398A"/>
    <w:rsid w:val="00243E05"/>
    <w:rsid w:val="00243EF3"/>
    <w:rsid w:val="00243F42"/>
    <w:rsid w:val="002441F0"/>
    <w:rsid w:val="0024420A"/>
    <w:rsid w:val="0024420B"/>
    <w:rsid w:val="002443C1"/>
    <w:rsid w:val="00244E09"/>
    <w:rsid w:val="00244E33"/>
    <w:rsid w:val="00245442"/>
    <w:rsid w:val="00245880"/>
    <w:rsid w:val="00245E15"/>
    <w:rsid w:val="00245FEE"/>
    <w:rsid w:val="002461C6"/>
    <w:rsid w:val="002463DB"/>
    <w:rsid w:val="00246466"/>
    <w:rsid w:val="0024678F"/>
    <w:rsid w:val="002467B9"/>
    <w:rsid w:val="00246A3C"/>
    <w:rsid w:val="00246A90"/>
    <w:rsid w:val="00246BF7"/>
    <w:rsid w:val="00246E4F"/>
    <w:rsid w:val="00246F7A"/>
    <w:rsid w:val="0024705B"/>
    <w:rsid w:val="00247170"/>
    <w:rsid w:val="00247264"/>
    <w:rsid w:val="002473BD"/>
    <w:rsid w:val="00247680"/>
    <w:rsid w:val="00247BA2"/>
    <w:rsid w:val="00247D66"/>
    <w:rsid w:val="00247F72"/>
    <w:rsid w:val="0025008B"/>
    <w:rsid w:val="002503E3"/>
    <w:rsid w:val="0025065E"/>
    <w:rsid w:val="002506D3"/>
    <w:rsid w:val="002506FE"/>
    <w:rsid w:val="00250788"/>
    <w:rsid w:val="002507DE"/>
    <w:rsid w:val="00250B54"/>
    <w:rsid w:val="00250D22"/>
    <w:rsid w:val="00251097"/>
    <w:rsid w:val="00251387"/>
    <w:rsid w:val="00251583"/>
    <w:rsid w:val="00251776"/>
    <w:rsid w:val="002519C0"/>
    <w:rsid w:val="00251A92"/>
    <w:rsid w:val="00251DF2"/>
    <w:rsid w:val="00251EBD"/>
    <w:rsid w:val="002521CC"/>
    <w:rsid w:val="002521F1"/>
    <w:rsid w:val="002523B8"/>
    <w:rsid w:val="002524D4"/>
    <w:rsid w:val="00252983"/>
    <w:rsid w:val="00252A03"/>
    <w:rsid w:val="00252C94"/>
    <w:rsid w:val="00252CB3"/>
    <w:rsid w:val="00253031"/>
    <w:rsid w:val="00253372"/>
    <w:rsid w:val="002534E4"/>
    <w:rsid w:val="0025353F"/>
    <w:rsid w:val="00253593"/>
    <w:rsid w:val="0025364A"/>
    <w:rsid w:val="0025371E"/>
    <w:rsid w:val="00253914"/>
    <w:rsid w:val="00253C4D"/>
    <w:rsid w:val="00253FC7"/>
    <w:rsid w:val="0025409D"/>
    <w:rsid w:val="00254429"/>
    <w:rsid w:val="00254763"/>
    <w:rsid w:val="00254C19"/>
    <w:rsid w:val="00254D34"/>
    <w:rsid w:val="002553D9"/>
    <w:rsid w:val="00255837"/>
    <w:rsid w:val="002558C4"/>
    <w:rsid w:val="0025599C"/>
    <w:rsid w:val="00255BDC"/>
    <w:rsid w:val="00255D3D"/>
    <w:rsid w:val="00256590"/>
    <w:rsid w:val="00256704"/>
    <w:rsid w:val="002567C4"/>
    <w:rsid w:val="002567ED"/>
    <w:rsid w:val="00256BF2"/>
    <w:rsid w:val="00256D9B"/>
    <w:rsid w:val="002570CB"/>
    <w:rsid w:val="0025725F"/>
    <w:rsid w:val="0025726E"/>
    <w:rsid w:val="002572D2"/>
    <w:rsid w:val="002574C9"/>
    <w:rsid w:val="00257628"/>
    <w:rsid w:val="00257746"/>
    <w:rsid w:val="00257BF5"/>
    <w:rsid w:val="00257D19"/>
    <w:rsid w:val="00257E7B"/>
    <w:rsid w:val="00257E89"/>
    <w:rsid w:val="002601EE"/>
    <w:rsid w:val="002606B1"/>
    <w:rsid w:val="0026075B"/>
    <w:rsid w:val="002607D5"/>
    <w:rsid w:val="0026087F"/>
    <w:rsid w:val="00260889"/>
    <w:rsid w:val="002608BD"/>
    <w:rsid w:val="00260939"/>
    <w:rsid w:val="00260BC5"/>
    <w:rsid w:val="00260C4C"/>
    <w:rsid w:val="00261084"/>
    <w:rsid w:val="00261577"/>
    <w:rsid w:val="0026158E"/>
    <w:rsid w:val="002615ED"/>
    <w:rsid w:val="00261600"/>
    <w:rsid w:val="0026161A"/>
    <w:rsid w:val="00261893"/>
    <w:rsid w:val="002618C6"/>
    <w:rsid w:val="00261E8F"/>
    <w:rsid w:val="00261F21"/>
    <w:rsid w:val="0026272F"/>
    <w:rsid w:val="00263215"/>
    <w:rsid w:val="00263402"/>
    <w:rsid w:val="002635BC"/>
    <w:rsid w:val="002637A2"/>
    <w:rsid w:val="002638BA"/>
    <w:rsid w:val="00263989"/>
    <w:rsid w:val="00263DB6"/>
    <w:rsid w:val="00263F60"/>
    <w:rsid w:val="00263FA0"/>
    <w:rsid w:val="0026409E"/>
    <w:rsid w:val="0026416E"/>
    <w:rsid w:val="002643DF"/>
    <w:rsid w:val="002644E5"/>
    <w:rsid w:val="00264663"/>
    <w:rsid w:val="002646D7"/>
    <w:rsid w:val="002646DF"/>
    <w:rsid w:val="002647DC"/>
    <w:rsid w:val="002647E9"/>
    <w:rsid w:val="00264836"/>
    <w:rsid w:val="00264A79"/>
    <w:rsid w:val="00264B5D"/>
    <w:rsid w:val="00264BFB"/>
    <w:rsid w:val="00264EC8"/>
    <w:rsid w:val="00264F0A"/>
    <w:rsid w:val="0026504B"/>
    <w:rsid w:val="002650AF"/>
    <w:rsid w:val="00265479"/>
    <w:rsid w:val="0026547F"/>
    <w:rsid w:val="0026578E"/>
    <w:rsid w:val="0026586F"/>
    <w:rsid w:val="002658DD"/>
    <w:rsid w:val="00265B4A"/>
    <w:rsid w:val="00265C75"/>
    <w:rsid w:val="00265D1B"/>
    <w:rsid w:val="002663D7"/>
    <w:rsid w:val="002663ED"/>
    <w:rsid w:val="0026643A"/>
    <w:rsid w:val="0026646E"/>
    <w:rsid w:val="002664AD"/>
    <w:rsid w:val="002664FB"/>
    <w:rsid w:val="0026666D"/>
    <w:rsid w:val="00266689"/>
    <w:rsid w:val="00266762"/>
    <w:rsid w:val="00266CCC"/>
    <w:rsid w:val="00266D0B"/>
    <w:rsid w:val="00266E65"/>
    <w:rsid w:val="00266F74"/>
    <w:rsid w:val="00266FEA"/>
    <w:rsid w:val="00267126"/>
    <w:rsid w:val="0026772B"/>
    <w:rsid w:val="0026784E"/>
    <w:rsid w:val="00267940"/>
    <w:rsid w:val="00267944"/>
    <w:rsid w:val="00267A73"/>
    <w:rsid w:val="00267BFD"/>
    <w:rsid w:val="00267C44"/>
    <w:rsid w:val="00267E14"/>
    <w:rsid w:val="00270088"/>
    <w:rsid w:val="002703E9"/>
    <w:rsid w:val="002703FF"/>
    <w:rsid w:val="00270425"/>
    <w:rsid w:val="002708C9"/>
    <w:rsid w:val="002708EA"/>
    <w:rsid w:val="00270B4D"/>
    <w:rsid w:val="00270BF3"/>
    <w:rsid w:val="00270CB4"/>
    <w:rsid w:val="00271170"/>
    <w:rsid w:val="00271215"/>
    <w:rsid w:val="00271300"/>
    <w:rsid w:val="002716D7"/>
    <w:rsid w:val="00271859"/>
    <w:rsid w:val="002719FE"/>
    <w:rsid w:val="00271FA2"/>
    <w:rsid w:val="0027200F"/>
    <w:rsid w:val="00272249"/>
    <w:rsid w:val="00272540"/>
    <w:rsid w:val="0027282B"/>
    <w:rsid w:val="00272874"/>
    <w:rsid w:val="00272AE8"/>
    <w:rsid w:val="00272B5B"/>
    <w:rsid w:val="00272BCB"/>
    <w:rsid w:val="00272F4B"/>
    <w:rsid w:val="00272F8B"/>
    <w:rsid w:val="00273357"/>
    <w:rsid w:val="002738E1"/>
    <w:rsid w:val="00273BD9"/>
    <w:rsid w:val="00273EBA"/>
    <w:rsid w:val="00273F4E"/>
    <w:rsid w:val="00274455"/>
    <w:rsid w:val="0027478F"/>
    <w:rsid w:val="0027480C"/>
    <w:rsid w:val="0027490C"/>
    <w:rsid w:val="0027498F"/>
    <w:rsid w:val="00274A9B"/>
    <w:rsid w:val="00274AFC"/>
    <w:rsid w:val="00274B39"/>
    <w:rsid w:val="00274B71"/>
    <w:rsid w:val="00274E7D"/>
    <w:rsid w:val="00274F8B"/>
    <w:rsid w:val="00274F99"/>
    <w:rsid w:val="0027506E"/>
    <w:rsid w:val="0027507A"/>
    <w:rsid w:val="0027535D"/>
    <w:rsid w:val="00275647"/>
    <w:rsid w:val="00275B32"/>
    <w:rsid w:val="00275C4F"/>
    <w:rsid w:val="00275F29"/>
    <w:rsid w:val="00276006"/>
    <w:rsid w:val="00276068"/>
    <w:rsid w:val="00276269"/>
    <w:rsid w:val="002762F3"/>
    <w:rsid w:val="002763E2"/>
    <w:rsid w:val="002764EF"/>
    <w:rsid w:val="00276813"/>
    <w:rsid w:val="00276B85"/>
    <w:rsid w:val="00276BF2"/>
    <w:rsid w:val="00276C38"/>
    <w:rsid w:val="00276CA9"/>
    <w:rsid w:val="00276D10"/>
    <w:rsid w:val="00276DB2"/>
    <w:rsid w:val="00276EA3"/>
    <w:rsid w:val="00276F95"/>
    <w:rsid w:val="00276FA4"/>
    <w:rsid w:val="00277085"/>
    <w:rsid w:val="002771A7"/>
    <w:rsid w:val="002771F1"/>
    <w:rsid w:val="00277540"/>
    <w:rsid w:val="002778E5"/>
    <w:rsid w:val="00277A00"/>
    <w:rsid w:val="00277ACA"/>
    <w:rsid w:val="00277B59"/>
    <w:rsid w:val="00277B61"/>
    <w:rsid w:val="00277C92"/>
    <w:rsid w:val="00277E86"/>
    <w:rsid w:val="00277ECF"/>
    <w:rsid w:val="0028072B"/>
    <w:rsid w:val="0028080E"/>
    <w:rsid w:val="00280E2C"/>
    <w:rsid w:val="00280E93"/>
    <w:rsid w:val="002813B5"/>
    <w:rsid w:val="002814D6"/>
    <w:rsid w:val="00281594"/>
    <w:rsid w:val="002815FF"/>
    <w:rsid w:val="00281A7B"/>
    <w:rsid w:val="00281ABE"/>
    <w:rsid w:val="00281B50"/>
    <w:rsid w:val="00281D0B"/>
    <w:rsid w:val="00281D20"/>
    <w:rsid w:val="00281D9B"/>
    <w:rsid w:val="00281E57"/>
    <w:rsid w:val="00281EDC"/>
    <w:rsid w:val="0028203B"/>
    <w:rsid w:val="0028258E"/>
    <w:rsid w:val="0028264B"/>
    <w:rsid w:val="0028290D"/>
    <w:rsid w:val="00282CB2"/>
    <w:rsid w:val="00282EA6"/>
    <w:rsid w:val="0028302B"/>
    <w:rsid w:val="002832C0"/>
    <w:rsid w:val="0028335B"/>
    <w:rsid w:val="00283626"/>
    <w:rsid w:val="00283648"/>
    <w:rsid w:val="002836CE"/>
    <w:rsid w:val="00283791"/>
    <w:rsid w:val="002838A3"/>
    <w:rsid w:val="00283E24"/>
    <w:rsid w:val="00283F7A"/>
    <w:rsid w:val="002840DC"/>
    <w:rsid w:val="00284138"/>
    <w:rsid w:val="0028447A"/>
    <w:rsid w:val="002845A3"/>
    <w:rsid w:val="002845E1"/>
    <w:rsid w:val="0028488C"/>
    <w:rsid w:val="002849BF"/>
    <w:rsid w:val="00284A06"/>
    <w:rsid w:val="00284BC9"/>
    <w:rsid w:val="00284CE9"/>
    <w:rsid w:val="00285294"/>
    <w:rsid w:val="0028529D"/>
    <w:rsid w:val="00285502"/>
    <w:rsid w:val="00285539"/>
    <w:rsid w:val="002856EC"/>
    <w:rsid w:val="002856FE"/>
    <w:rsid w:val="0028588D"/>
    <w:rsid w:val="00285BE4"/>
    <w:rsid w:val="00285C65"/>
    <w:rsid w:val="00285D22"/>
    <w:rsid w:val="00285EBE"/>
    <w:rsid w:val="0028652B"/>
    <w:rsid w:val="0028654A"/>
    <w:rsid w:val="00286690"/>
    <w:rsid w:val="0028679C"/>
    <w:rsid w:val="00286A9B"/>
    <w:rsid w:val="00286F60"/>
    <w:rsid w:val="00287054"/>
    <w:rsid w:val="00287207"/>
    <w:rsid w:val="0028758D"/>
    <w:rsid w:val="00287877"/>
    <w:rsid w:val="002879F6"/>
    <w:rsid w:val="00287A13"/>
    <w:rsid w:val="00287B04"/>
    <w:rsid w:val="00287B5B"/>
    <w:rsid w:val="00287C47"/>
    <w:rsid w:val="00287D5B"/>
    <w:rsid w:val="00287DFB"/>
    <w:rsid w:val="00287F64"/>
    <w:rsid w:val="00287FBA"/>
    <w:rsid w:val="00290241"/>
    <w:rsid w:val="00290244"/>
    <w:rsid w:val="002902B8"/>
    <w:rsid w:val="002902EF"/>
    <w:rsid w:val="002903BD"/>
    <w:rsid w:val="00290459"/>
    <w:rsid w:val="00290525"/>
    <w:rsid w:val="0029055B"/>
    <w:rsid w:val="00290707"/>
    <w:rsid w:val="0029070F"/>
    <w:rsid w:val="0029074B"/>
    <w:rsid w:val="00290E39"/>
    <w:rsid w:val="00290E48"/>
    <w:rsid w:val="00290F44"/>
    <w:rsid w:val="00290F5F"/>
    <w:rsid w:val="00291122"/>
    <w:rsid w:val="0029118E"/>
    <w:rsid w:val="002912A3"/>
    <w:rsid w:val="00291645"/>
    <w:rsid w:val="002916D5"/>
    <w:rsid w:val="00291C03"/>
    <w:rsid w:val="00291C1B"/>
    <w:rsid w:val="00291E21"/>
    <w:rsid w:val="0029221E"/>
    <w:rsid w:val="002923A3"/>
    <w:rsid w:val="002924E3"/>
    <w:rsid w:val="00292501"/>
    <w:rsid w:val="00292615"/>
    <w:rsid w:val="00292655"/>
    <w:rsid w:val="00292983"/>
    <w:rsid w:val="00292B46"/>
    <w:rsid w:val="00292FB1"/>
    <w:rsid w:val="002930DE"/>
    <w:rsid w:val="00293322"/>
    <w:rsid w:val="002934BF"/>
    <w:rsid w:val="00293540"/>
    <w:rsid w:val="002936EE"/>
    <w:rsid w:val="00293871"/>
    <w:rsid w:val="002938C2"/>
    <w:rsid w:val="002938E1"/>
    <w:rsid w:val="00293A6D"/>
    <w:rsid w:val="00293CE3"/>
    <w:rsid w:val="00293E4C"/>
    <w:rsid w:val="002940B6"/>
    <w:rsid w:val="00294194"/>
    <w:rsid w:val="002942E3"/>
    <w:rsid w:val="00294441"/>
    <w:rsid w:val="0029451E"/>
    <w:rsid w:val="002946CF"/>
    <w:rsid w:val="0029477C"/>
    <w:rsid w:val="00294807"/>
    <w:rsid w:val="00294AFD"/>
    <w:rsid w:val="00294F2D"/>
    <w:rsid w:val="00294F82"/>
    <w:rsid w:val="00295153"/>
    <w:rsid w:val="002951EB"/>
    <w:rsid w:val="00295561"/>
    <w:rsid w:val="002955B2"/>
    <w:rsid w:val="00295758"/>
    <w:rsid w:val="0029584E"/>
    <w:rsid w:val="002959CB"/>
    <w:rsid w:val="00295A3E"/>
    <w:rsid w:val="00295A6A"/>
    <w:rsid w:val="00295B33"/>
    <w:rsid w:val="00295BF0"/>
    <w:rsid w:val="00295C76"/>
    <w:rsid w:val="00295C9E"/>
    <w:rsid w:val="00295CB7"/>
    <w:rsid w:val="00295D03"/>
    <w:rsid w:val="00295F23"/>
    <w:rsid w:val="0029608E"/>
    <w:rsid w:val="0029615B"/>
    <w:rsid w:val="00296399"/>
    <w:rsid w:val="00296514"/>
    <w:rsid w:val="00296611"/>
    <w:rsid w:val="00296832"/>
    <w:rsid w:val="0029683B"/>
    <w:rsid w:val="00296B93"/>
    <w:rsid w:val="00296CF2"/>
    <w:rsid w:val="00296DC6"/>
    <w:rsid w:val="00296E1F"/>
    <w:rsid w:val="00296E58"/>
    <w:rsid w:val="002970FD"/>
    <w:rsid w:val="002971F5"/>
    <w:rsid w:val="002974AF"/>
    <w:rsid w:val="002975CB"/>
    <w:rsid w:val="002977F7"/>
    <w:rsid w:val="00297814"/>
    <w:rsid w:val="00297D59"/>
    <w:rsid w:val="00297FC0"/>
    <w:rsid w:val="00297FED"/>
    <w:rsid w:val="002A01E9"/>
    <w:rsid w:val="002A03A6"/>
    <w:rsid w:val="002A0473"/>
    <w:rsid w:val="002A0492"/>
    <w:rsid w:val="002A063D"/>
    <w:rsid w:val="002A0679"/>
    <w:rsid w:val="002A06DB"/>
    <w:rsid w:val="002A0863"/>
    <w:rsid w:val="002A09E1"/>
    <w:rsid w:val="002A0AB5"/>
    <w:rsid w:val="002A0B61"/>
    <w:rsid w:val="002A0C82"/>
    <w:rsid w:val="002A102B"/>
    <w:rsid w:val="002A1124"/>
    <w:rsid w:val="002A1334"/>
    <w:rsid w:val="002A13AE"/>
    <w:rsid w:val="002A14AA"/>
    <w:rsid w:val="002A1CDB"/>
    <w:rsid w:val="002A1DC5"/>
    <w:rsid w:val="002A1F3D"/>
    <w:rsid w:val="002A21D0"/>
    <w:rsid w:val="002A2346"/>
    <w:rsid w:val="002A23D5"/>
    <w:rsid w:val="002A24A8"/>
    <w:rsid w:val="002A27CB"/>
    <w:rsid w:val="002A2904"/>
    <w:rsid w:val="002A2AF4"/>
    <w:rsid w:val="002A2C5E"/>
    <w:rsid w:val="002A2D94"/>
    <w:rsid w:val="002A3038"/>
    <w:rsid w:val="002A3216"/>
    <w:rsid w:val="002A3280"/>
    <w:rsid w:val="002A331D"/>
    <w:rsid w:val="002A3370"/>
    <w:rsid w:val="002A338D"/>
    <w:rsid w:val="002A3397"/>
    <w:rsid w:val="002A345E"/>
    <w:rsid w:val="002A34DE"/>
    <w:rsid w:val="002A356A"/>
    <w:rsid w:val="002A35E7"/>
    <w:rsid w:val="002A368F"/>
    <w:rsid w:val="002A36B5"/>
    <w:rsid w:val="002A38BB"/>
    <w:rsid w:val="002A38EA"/>
    <w:rsid w:val="002A3978"/>
    <w:rsid w:val="002A3CB8"/>
    <w:rsid w:val="002A3D80"/>
    <w:rsid w:val="002A3F8C"/>
    <w:rsid w:val="002A4377"/>
    <w:rsid w:val="002A45E5"/>
    <w:rsid w:val="002A4639"/>
    <w:rsid w:val="002A465A"/>
    <w:rsid w:val="002A47EA"/>
    <w:rsid w:val="002A49CB"/>
    <w:rsid w:val="002A4B53"/>
    <w:rsid w:val="002A4CE4"/>
    <w:rsid w:val="002A4DFD"/>
    <w:rsid w:val="002A4EAD"/>
    <w:rsid w:val="002A506D"/>
    <w:rsid w:val="002A51C0"/>
    <w:rsid w:val="002A521C"/>
    <w:rsid w:val="002A5498"/>
    <w:rsid w:val="002A5583"/>
    <w:rsid w:val="002A5770"/>
    <w:rsid w:val="002A5978"/>
    <w:rsid w:val="002A5B49"/>
    <w:rsid w:val="002A5BE2"/>
    <w:rsid w:val="002A5C0E"/>
    <w:rsid w:val="002A5E85"/>
    <w:rsid w:val="002A5EBB"/>
    <w:rsid w:val="002A61E3"/>
    <w:rsid w:val="002A6227"/>
    <w:rsid w:val="002A62C1"/>
    <w:rsid w:val="002A674D"/>
    <w:rsid w:val="002A679D"/>
    <w:rsid w:val="002A683B"/>
    <w:rsid w:val="002A693B"/>
    <w:rsid w:val="002A6959"/>
    <w:rsid w:val="002A6A66"/>
    <w:rsid w:val="002A6D0E"/>
    <w:rsid w:val="002A706C"/>
    <w:rsid w:val="002A70A4"/>
    <w:rsid w:val="002A713E"/>
    <w:rsid w:val="002A72DE"/>
    <w:rsid w:val="002A7501"/>
    <w:rsid w:val="002A7673"/>
    <w:rsid w:val="002A7736"/>
    <w:rsid w:val="002A7BA5"/>
    <w:rsid w:val="002A7C58"/>
    <w:rsid w:val="002A7EAC"/>
    <w:rsid w:val="002B0160"/>
    <w:rsid w:val="002B0856"/>
    <w:rsid w:val="002B092B"/>
    <w:rsid w:val="002B0D42"/>
    <w:rsid w:val="002B0E1E"/>
    <w:rsid w:val="002B1254"/>
    <w:rsid w:val="002B1426"/>
    <w:rsid w:val="002B16B2"/>
    <w:rsid w:val="002B1A67"/>
    <w:rsid w:val="002B1B73"/>
    <w:rsid w:val="002B1CD1"/>
    <w:rsid w:val="002B1E02"/>
    <w:rsid w:val="002B1EA7"/>
    <w:rsid w:val="002B1FF1"/>
    <w:rsid w:val="002B259D"/>
    <w:rsid w:val="002B26C9"/>
    <w:rsid w:val="002B27BA"/>
    <w:rsid w:val="002B2910"/>
    <w:rsid w:val="002B2A32"/>
    <w:rsid w:val="002B2B88"/>
    <w:rsid w:val="002B2BA5"/>
    <w:rsid w:val="002B2C80"/>
    <w:rsid w:val="002B31A8"/>
    <w:rsid w:val="002B320A"/>
    <w:rsid w:val="002B32A9"/>
    <w:rsid w:val="002B3745"/>
    <w:rsid w:val="002B37C8"/>
    <w:rsid w:val="002B3959"/>
    <w:rsid w:val="002B3AC8"/>
    <w:rsid w:val="002B3E05"/>
    <w:rsid w:val="002B3E75"/>
    <w:rsid w:val="002B402F"/>
    <w:rsid w:val="002B445F"/>
    <w:rsid w:val="002B4571"/>
    <w:rsid w:val="002B45C3"/>
    <w:rsid w:val="002B4813"/>
    <w:rsid w:val="002B48EE"/>
    <w:rsid w:val="002B4A8E"/>
    <w:rsid w:val="002B4B07"/>
    <w:rsid w:val="002B4D62"/>
    <w:rsid w:val="002B4EEE"/>
    <w:rsid w:val="002B4FF7"/>
    <w:rsid w:val="002B50EC"/>
    <w:rsid w:val="002B52AE"/>
    <w:rsid w:val="002B5349"/>
    <w:rsid w:val="002B5616"/>
    <w:rsid w:val="002B5669"/>
    <w:rsid w:val="002B5AF4"/>
    <w:rsid w:val="002B5C89"/>
    <w:rsid w:val="002B5CC3"/>
    <w:rsid w:val="002B5FD7"/>
    <w:rsid w:val="002B60E4"/>
    <w:rsid w:val="002B6134"/>
    <w:rsid w:val="002B641F"/>
    <w:rsid w:val="002B65C6"/>
    <w:rsid w:val="002B66CA"/>
    <w:rsid w:val="002B67B1"/>
    <w:rsid w:val="002B68CF"/>
    <w:rsid w:val="002B6930"/>
    <w:rsid w:val="002B69FC"/>
    <w:rsid w:val="002B6C46"/>
    <w:rsid w:val="002B6EC8"/>
    <w:rsid w:val="002B738F"/>
    <w:rsid w:val="002B7575"/>
    <w:rsid w:val="002B7731"/>
    <w:rsid w:val="002B7789"/>
    <w:rsid w:val="002B7825"/>
    <w:rsid w:val="002B78AF"/>
    <w:rsid w:val="002B7993"/>
    <w:rsid w:val="002B79DB"/>
    <w:rsid w:val="002B7AA1"/>
    <w:rsid w:val="002B7B5D"/>
    <w:rsid w:val="002B7B7E"/>
    <w:rsid w:val="002B7C66"/>
    <w:rsid w:val="002C0184"/>
    <w:rsid w:val="002C01D1"/>
    <w:rsid w:val="002C024B"/>
    <w:rsid w:val="002C04D1"/>
    <w:rsid w:val="002C0534"/>
    <w:rsid w:val="002C086D"/>
    <w:rsid w:val="002C0961"/>
    <w:rsid w:val="002C09DF"/>
    <w:rsid w:val="002C0FB8"/>
    <w:rsid w:val="002C10D9"/>
    <w:rsid w:val="002C154A"/>
    <w:rsid w:val="002C1657"/>
    <w:rsid w:val="002C188A"/>
    <w:rsid w:val="002C1ACE"/>
    <w:rsid w:val="002C1ADE"/>
    <w:rsid w:val="002C1BA3"/>
    <w:rsid w:val="002C2217"/>
    <w:rsid w:val="002C2256"/>
    <w:rsid w:val="002C22B3"/>
    <w:rsid w:val="002C23EE"/>
    <w:rsid w:val="002C245C"/>
    <w:rsid w:val="002C2543"/>
    <w:rsid w:val="002C259B"/>
    <w:rsid w:val="002C25FE"/>
    <w:rsid w:val="002C268A"/>
    <w:rsid w:val="002C272F"/>
    <w:rsid w:val="002C296D"/>
    <w:rsid w:val="002C297E"/>
    <w:rsid w:val="002C2AB1"/>
    <w:rsid w:val="002C2B34"/>
    <w:rsid w:val="002C2C25"/>
    <w:rsid w:val="002C2CDE"/>
    <w:rsid w:val="002C2E70"/>
    <w:rsid w:val="002C2E9F"/>
    <w:rsid w:val="002C319B"/>
    <w:rsid w:val="002C32FD"/>
    <w:rsid w:val="002C33CD"/>
    <w:rsid w:val="002C34B9"/>
    <w:rsid w:val="002C36A5"/>
    <w:rsid w:val="002C39A2"/>
    <w:rsid w:val="002C3B04"/>
    <w:rsid w:val="002C3B29"/>
    <w:rsid w:val="002C3D94"/>
    <w:rsid w:val="002C411F"/>
    <w:rsid w:val="002C43DA"/>
    <w:rsid w:val="002C4482"/>
    <w:rsid w:val="002C4596"/>
    <w:rsid w:val="002C4739"/>
    <w:rsid w:val="002C4787"/>
    <w:rsid w:val="002C481D"/>
    <w:rsid w:val="002C4A8D"/>
    <w:rsid w:val="002C4D38"/>
    <w:rsid w:val="002C4E18"/>
    <w:rsid w:val="002C4EED"/>
    <w:rsid w:val="002C5194"/>
    <w:rsid w:val="002C519E"/>
    <w:rsid w:val="002C5428"/>
    <w:rsid w:val="002C5642"/>
    <w:rsid w:val="002C5B5C"/>
    <w:rsid w:val="002C5BC9"/>
    <w:rsid w:val="002C5D00"/>
    <w:rsid w:val="002C5D1E"/>
    <w:rsid w:val="002C5D91"/>
    <w:rsid w:val="002C5F8E"/>
    <w:rsid w:val="002C6297"/>
    <w:rsid w:val="002C64B0"/>
    <w:rsid w:val="002C6693"/>
    <w:rsid w:val="002C681E"/>
    <w:rsid w:val="002C683A"/>
    <w:rsid w:val="002C6CEC"/>
    <w:rsid w:val="002C6D56"/>
    <w:rsid w:val="002C6DA7"/>
    <w:rsid w:val="002C6E50"/>
    <w:rsid w:val="002C6F5D"/>
    <w:rsid w:val="002C7361"/>
    <w:rsid w:val="002C7396"/>
    <w:rsid w:val="002C777D"/>
    <w:rsid w:val="002D0468"/>
    <w:rsid w:val="002D0DDF"/>
    <w:rsid w:val="002D1216"/>
    <w:rsid w:val="002D1538"/>
    <w:rsid w:val="002D162B"/>
    <w:rsid w:val="002D1762"/>
    <w:rsid w:val="002D18B0"/>
    <w:rsid w:val="002D1DFF"/>
    <w:rsid w:val="002D1E54"/>
    <w:rsid w:val="002D1EA6"/>
    <w:rsid w:val="002D21C5"/>
    <w:rsid w:val="002D23B5"/>
    <w:rsid w:val="002D2455"/>
    <w:rsid w:val="002D2DFB"/>
    <w:rsid w:val="002D3070"/>
    <w:rsid w:val="002D316F"/>
    <w:rsid w:val="002D365E"/>
    <w:rsid w:val="002D36F4"/>
    <w:rsid w:val="002D3735"/>
    <w:rsid w:val="002D380F"/>
    <w:rsid w:val="002D392F"/>
    <w:rsid w:val="002D39BA"/>
    <w:rsid w:val="002D39C2"/>
    <w:rsid w:val="002D39EC"/>
    <w:rsid w:val="002D3ABE"/>
    <w:rsid w:val="002D3ACC"/>
    <w:rsid w:val="002D3ACE"/>
    <w:rsid w:val="002D3ADD"/>
    <w:rsid w:val="002D3BD3"/>
    <w:rsid w:val="002D40A7"/>
    <w:rsid w:val="002D41A0"/>
    <w:rsid w:val="002D41BB"/>
    <w:rsid w:val="002D41BD"/>
    <w:rsid w:val="002D4477"/>
    <w:rsid w:val="002D4669"/>
    <w:rsid w:val="002D473A"/>
    <w:rsid w:val="002D49A4"/>
    <w:rsid w:val="002D4B4C"/>
    <w:rsid w:val="002D4C1B"/>
    <w:rsid w:val="002D4C99"/>
    <w:rsid w:val="002D4D6A"/>
    <w:rsid w:val="002D4E0E"/>
    <w:rsid w:val="002D52EE"/>
    <w:rsid w:val="002D5354"/>
    <w:rsid w:val="002D560D"/>
    <w:rsid w:val="002D594E"/>
    <w:rsid w:val="002D59F0"/>
    <w:rsid w:val="002D5B36"/>
    <w:rsid w:val="002D5B4A"/>
    <w:rsid w:val="002D5E1C"/>
    <w:rsid w:val="002D61E3"/>
    <w:rsid w:val="002D62AD"/>
    <w:rsid w:val="002D6546"/>
    <w:rsid w:val="002D65B3"/>
    <w:rsid w:val="002D6645"/>
    <w:rsid w:val="002D6744"/>
    <w:rsid w:val="002D6802"/>
    <w:rsid w:val="002D6828"/>
    <w:rsid w:val="002D6A42"/>
    <w:rsid w:val="002D6B4D"/>
    <w:rsid w:val="002D6C3D"/>
    <w:rsid w:val="002D6CBE"/>
    <w:rsid w:val="002D6E5C"/>
    <w:rsid w:val="002D702A"/>
    <w:rsid w:val="002D7095"/>
    <w:rsid w:val="002D70A9"/>
    <w:rsid w:val="002D7206"/>
    <w:rsid w:val="002D7702"/>
    <w:rsid w:val="002D7EAA"/>
    <w:rsid w:val="002E031F"/>
    <w:rsid w:val="002E03E9"/>
    <w:rsid w:val="002E05AF"/>
    <w:rsid w:val="002E05CB"/>
    <w:rsid w:val="002E0787"/>
    <w:rsid w:val="002E08CF"/>
    <w:rsid w:val="002E092A"/>
    <w:rsid w:val="002E092D"/>
    <w:rsid w:val="002E09E5"/>
    <w:rsid w:val="002E0A45"/>
    <w:rsid w:val="002E0D36"/>
    <w:rsid w:val="002E0D78"/>
    <w:rsid w:val="002E0FA9"/>
    <w:rsid w:val="002E1014"/>
    <w:rsid w:val="002E12CC"/>
    <w:rsid w:val="002E1909"/>
    <w:rsid w:val="002E19B2"/>
    <w:rsid w:val="002E19DC"/>
    <w:rsid w:val="002E1A5D"/>
    <w:rsid w:val="002E1AFD"/>
    <w:rsid w:val="002E1E59"/>
    <w:rsid w:val="002E1E69"/>
    <w:rsid w:val="002E236E"/>
    <w:rsid w:val="002E2530"/>
    <w:rsid w:val="002E27D5"/>
    <w:rsid w:val="002E2E2A"/>
    <w:rsid w:val="002E3245"/>
    <w:rsid w:val="002E33B4"/>
    <w:rsid w:val="002E35E8"/>
    <w:rsid w:val="002E36E0"/>
    <w:rsid w:val="002E3853"/>
    <w:rsid w:val="002E3953"/>
    <w:rsid w:val="002E3B89"/>
    <w:rsid w:val="002E3CE2"/>
    <w:rsid w:val="002E40DD"/>
    <w:rsid w:val="002E439D"/>
    <w:rsid w:val="002E4775"/>
    <w:rsid w:val="002E477D"/>
    <w:rsid w:val="002E499E"/>
    <w:rsid w:val="002E49A5"/>
    <w:rsid w:val="002E49CA"/>
    <w:rsid w:val="002E52C7"/>
    <w:rsid w:val="002E541E"/>
    <w:rsid w:val="002E5467"/>
    <w:rsid w:val="002E5741"/>
    <w:rsid w:val="002E58AB"/>
    <w:rsid w:val="002E593E"/>
    <w:rsid w:val="002E5B82"/>
    <w:rsid w:val="002E5C67"/>
    <w:rsid w:val="002E5CD9"/>
    <w:rsid w:val="002E5EFC"/>
    <w:rsid w:val="002E5FC2"/>
    <w:rsid w:val="002E608A"/>
    <w:rsid w:val="002E63F8"/>
    <w:rsid w:val="002E655D"/>
    <w:rsid w:val="002E66BA"/>
    <w:rsid w:val="002E6799"/>
    <w:rsid w:val="002E6B9A"/>
    <w:rsid w:val="002E6EF3"/>
    <w:rsid w:val="002E6F2D"/>
    <w:rsid w:val="002E6FE3"/>
    <w:rsid w:val="002E703E"/>
    <w:rsid w:val="002E70A1"/>
    <w:rsid w:val="002E7279"/>
    <w:rsid w:val="002E7393"/>
    <w:rsid w:val="002E7421"/>
    <w:rsid w:val="002E74C2"/>
    <w:rsid w:val="002E75EF"/>
    <w:rsid w:val="002E77D6"/>
    <w:rsid w:val="002E7A3A"/>
    <w:rsid w:val="002E7BD7"/>
    <w:rsid w:val="002E7C38"/>
    <w:rsid w:val="002E7CF1"/>
    <w:rsid w:val="002E7E93"/>
    <w:rsid w:val="002E7F60"/>
    <w:rsid w:val="002F02BD"/>
    <w:rsid w:val="002F02F2"/>
    <w:rsid w:val="002F03AD"/>
    <w:rsid w:val="002F046E"/>
    <w:rsid w:val="002F076A"/>
    <w:rsid w:val="002F08EE"/>
    <w:rsid w:val="002F09D5"/>
    <w:rsid w:val="002F0B80"/>
    <w:rsid w:val="002F0B90"/>
    <w:rsid w:val="002F0BE7"/>
    <w:rsid w:val="002F1009"/>
    <w:rsid w:val="002F100C"/>
    <w:rsid w:val="002F106B"/>
    <w:rsid w:val="002F10E5"/>
    <w:rsid w:val="002F1175"/>
    <w:rsid w:val="002F1495"/>
    <w:rsid w:val="002F1776"/>
    <w:rsid w:val="002F18D0"/>
    <w:rsid w:val="002F1A10"/>
    <w:rsid w:val="002F1A70"/>
    <w:rsid w:val="002F1C76"/>
    <w:rsid w:val="002F1D33"/>
    <w:rsid w:val="002F2185"/>
    <w:rsid w:val="002F218C"/>
    <w:rsid w:val="002F22FA"/>
    <w:rsid w:val="002F2686"/>
    <w:rsid w:val="002F27E7"/>
    <w:rsid w:val="002F292B"/>
    <w:rsid w:val="002F29BD"/>
    <w:rsid w:val="002F29E3"/>
    <w:rsid w:val="002F2C11"/>
    <w:rsid w:val="002F2C59"/>
    <w:rsid w:val="002F2C69"/>
    <w:rsid w:val="002F2D1D"/>
    <w:rsid w:val="002F2DDA"/>
    <w:rsid w:val="002F3062"/>
    <w:rsid w:val="002F32CC"/>
    <w:rsid w:val="002F33B1"/>
    <w:rsid w:val="002F34C3"/>
    <w:rsid w:val="002F37BB"/>
    <w:rsid w:val="002F3831"/>
    <w:rsid w:val="002F385E"/>
    <w:rsid w:val="002F3928"/>
    <w:rsid w:val="002F39E4"/>
    <w:rsid w:val="002F3D6F"/>
    <w:rsid w:val="002F3D86"/>
    <w:rsid w:val="002F3DC8"/>
    <w:rsid w:val="002F3E14"/>
    <w:rsid w:val="002F3EF1"/>
    <w:rsid w:val="002F3EF6"/>
    <w:rsid w:val="002F4044"/>
    <w:rsid w:val="002F4604"/>
    <w:rsid w:val="002F497E"/>
    <w:rsid w:val="002F4A8B"/>
    <w:rsid w:val="002F4B14"/>
    <w:rsid w:val="002F4BAB"/>
    <w:rsid w:val="002F4BF8"/>
    <w:rsid w:val="002F524C"/>
    <w:rsid w:val="002F5269"/>
    <w:rsid w:val="002F531A"/>
    <w:rsid w:val="002F54E3"/>
    <w:rsid w:val="002F5611"/>
    <w:rsid w:val="002F570E"/>
    <w:rsid w:val="002F57BF"/>
    <w:rsid w:val="002F57FF"/>
    <w:rsid w:val="002F596D"/>
    <w:rsid w:val="002F5C88"/>
    <w:rsid w:val="002F5D27"/>
    <w:rsid w:val="002F5DEC"/>
    <w:rsid w:val="002F5EA8"/>
    <w:rsid w:val="002F5EE6"/>
    <w:rsid w:val="002F6040"/>
    <w:rsid w:val="002F6813"/>
    <w:rsid w:val="002F69E0"/>
    <w:rsid w:val="002F6B83"/>
    <w:rsid w:val="002F710B"/>
    <w:rsid w:val="002F715A"/>
    <w:rsid w:val="002F7612"/>
    <w:rsid w:val="002F76F3"/>
    <w:rsid w:val="002F7705"/>
    <w:rsid w:val="002F7930"/>
    <w:rsid w:val="002F79B4"/>
    <w:rsid w:val="002F7A6F"/>
    <w:rsid w:val="002F7BB4"/>
    <w:rsid w:val="002F7BF6"/>
    <w:rsid w:val="002F7C23"/>
    <w:rsid w:val="002F7D4C"/>
    <w:rsid w:val="002F7EB8"/>
    <w:rsid w:val="00300621"/>
    <w:rsid w:val="00300A75"/>
    <w:rsid w:val="00300D3D"/>
    <w:rsid w:val="00300DB3"/>
    <w:rsid w:val="003010F1"/>
    <w:rsid w:val="00301202"/>
    <w:rsid w:val="0030146C"/>
    <w:rsid w:val="00301756"/>
    <w:rsid w:val="00301E8A"/>
    <w:rsid w:val="00301EB7"/>
    <w:rsid w:val="00301EF3"/>
    <w:rsid w:val="003020EB"/>
    <w:rsid w:val="003022EA"/>
    <w:rsid w:val="0030257A"/>
    <w:rsid w:val="00302712"/>
    <w:rsid w:val="0030274F"/>
    <w:rsid w:val="003027C0"/>
    <w:rsid w:val="003029F5"/>
    <w:rsid w:val="00302D83"/>
    <w:rsid w:val="00302F53"/>
    <w:rsid w:val="00303008"/>
    <w:rsid w:val="00303088"/>
    <w:rsid w:val="003039CC"/>
    <w:rsid w:val="00303A61"/>
    <w:rsid w:val="00303B29"/>
    <w:rsid w:val="00303C0A"/>
    <w:rsid w:val="00303FDA"/>
    <w:rsid w:val="003040CD"/>
    <w:rsid w:val="0030440A"/>
    <w:rsid w:val="003044B9"/>
    <w:rsid w:val="003045BB"/>
    <w:rsid w:val="0030462E"/>
    <w:rsid w:val="00304866"/>
    <w:rsid w:val="003049D4"/>
    <w:rsid w:val="00304AB4"/>
    <w:rsid w:val="00304B8A"/>
    <w:rsid w:val="00304D6F"/>
    <w:rsid w:val="003050B7"/>
    <w:rsid w:val="003053CA"/>
    <w:rsid w:val="003055C1"/>
    <w:rsid w:val="00305685"/>
    <w:rsid w:val="00305849"/>
    <w:rsid w:val="00305A3E"/>
    <w:rsid w:val="00305A8E"/>
    <w:rsid w:val="00305ACC"/>
    <w:rsid w:val="00305C36"/>
    <w:rsid w:val="0030609C"/>
    <w:rsid w:val="00306130"/>
    <w:rsid w:val="003061B3"/>
    <w:rsid w:val="0030622D"/>
    <w:rsid w:val="00306448"/>
    <w:rsid w:val="00306495"/>
    <w:rsid w:val="003067A4"/>
    <w:rsid w:val="00306916"/>
    <w:rsid w:val="0030691E"/>
    <w:rsid w:val="0030696D"/>
    <w:rsid w:val="00306AD4"/>
    <w:rsid w:val="00306C16"/>
    <w:rsid w:val="00306E4E"/>
    <w:rsid w:val="00307191"/>
    <w:rsid w:val="003071DA"/>
    <w:rsid w:val="00307320"/>
    <w:rsid w:val="00307566"/>
    <w:rsid w:val="003075C1"/>
    <w:rsid w:val="0030765C"/>
    <w:rsid w:val="00307706"/>
    <w:rsid w:val="003079FD"/>
    <w:rsid w:val="00307A7F"/>
    <w:rsid w:val="00307AD1"/>
    <w:rsid w:val="00307B51"/>
    <w:rsid w:val="00307BB4"/>
    <w:rsid w:val="00307FC0"/>
    <w:rsid w:val="0031005F"/>
    <w:rsid w:val="003100DC"/>
    <w:rsid w:val="00310256"/>
    <w:rsid w:val="00310665"/>
    <w:rsid w:val="00310764"/>
    <w:rsid w:val="00310781"/>
    <w:rsid w:val="0031079C"/>
    <w:rsid w:val="003107EF"/>
    <w:rsid w:val="0031094B"/>
    <w:rsid w:val="00310C16"/>
    <w:rsid w:val="00310C20"/>
    <w:rsid w:val="00310C4F"/>
    <w:rsid w:val="00310E08"/>
    <w:rsid w:val="00311011"/>
    <w:rsid w:val="00311103"/>
    <w:rsid w:val="00311107"/>
    <w:rsid w:val="00311127"/>
    <w:rsid w:val="003111E5"/>
    <w:rsid w:val="00311256"/>
    <w:rsid w:val="0031146E"/>
    <w:rsid w:val="0031154F"/>
    <w:rsid w:val="00311857"/>
    <w:rsid w:val="00311A00"/>
    <w:rsid w:val="00311BC4"/>
    <w:rsid w:val="00311BFC"/>
    <w:rsid w:val="00311C34"/>
    <w:rsid w:val="00311CAD"/>
    <w:rsid w:val="00311FC0"/>
    <w:rsid w:val="0031243C"/>
    <w:rsid w:val="0031268A"/>
    <w:rsid w:val="00312B3A"/>
    <w:rsid w:val="003131FB"/>
    <w:rsid w:val="00313316"/>
    <w:rsid w:val="003138E6"/>
    <w:rsid w:val="0031391B"/>
    <w:rsid w:val="0031398F"/>
    <w:rsid w:val="003139E6"/>
    <w:rsid w:val="00313EA0"/>
    <w:rsid w:val="00313EBA"/>
    <w:rsid w:val="003140B6"/>
    <w:rsid w:val="00314240"/>
    <w:rsid w:val="00314757"/>
    <w:rsid w:val="003149D4"/>
    <w:rsid w:val="00314D4A"/>
    <w:rsid w:val="00314DE1"/>
    <w:rsid w:val="00314EB2"/>
    <w:rsid w:val="0031523E"/>
    <w:rsid w:val="00315294"/>
    <w:rsid w:val="003156A7"/>
    <w:rsid w:val="003156B9"/>
    <w:rsid w:val="003157BE"/>
    <w:rsid w:val="00315AE9"/>
    <w:rsid w:val="00315AFA"/>
    <w:rsid w:val="00315DE6"/>
    <w:rsid w:val="00316068"/>
    <w:rsid w:val="00316088"/>
    <w:rsid w:val="003160F4"/>
    <w:rsid w:val="00316249"/>
    <w:rsid w:val="003164B0"/>
    <w:rsid w:val="00316B55"/>
    <w:rsid w:val="00316BDA"/>
    <w:rsid w:val="00316CCE"/>
    <w:rsid w:val="00316E9A"/>
    <w:rsid w:val="00316EC4"/>
    <w:rsid w:val="00316ED7"/>
    <w:rsid w:val="00317103"/>
    <w:rsid w:val="0031715A"/>
    <w:rsid w:val="003174E0"/>
    <w:rsid w:val="0031765C"/>
    <w:rsid w:val="00317679"/>
    <w:rsid w:val="0031772A"/>
    <w:rsid w:val="00317873"/>
    <w:rsid w:val="00317F07"/>
    <w:rsid w:val="00320443"/>
    <w:rsid w:val="00320484"/>
    <w:rsid w:val="00320960"/>
    <w:rsid w:val="00320A58"/>
    <w:rsid w:val="00320C03"/>
    <w:rsid w:val="00320D33"/>
    <w:rsid w:val="00320DAD"/>
    <w:rsid w:val="00321136"/>
    <w:rsid w:val="0032162C"/>
    <w:rsid w:val="00321867"/>
    <w:rsid w:val="00321A55"/>
    <w:rsid w:val="00322034"/>
    <w:rsid w:val="00322041"/>
    <w:rsid w:val="003220E6"/>
    <w:rsid w:val="00322137"/>
    <w:rsid w:val="00322299"/>
    <w:rsid w:val="00322355"/>
    <w:rsid w:val="003223AA"/>
    <w:rsid w:val="0032255A"/>
    <w:rsid w:val="0032264D"/>
    <w:rsid w:val="0032270B"/>
    <w:rsid w:val="00322A25"/>
    <w:rsid w:val="00322EBB"/>
    <w:rsid w:val="0032306D"/>
    <w:rsid w:val="00323172"/>
    <w:rsid w:val="003233EE"/>
    <w:rsid w:val="00323760"/>
    <w:rsid w:val="00323790"/>
    <w:rsid w:val="003239A1"/>
    <w:rsid w:val="00323A22"/>
    <w:rsid w:val="00323A75"/>
    <w:rsid w:val="00323C40"/>
    <w:rsid w:val="00323E70"/>
    <w:rsid w:val="003240FC"/>
    <w:rsid w:val="0032415F"/>
    <w:rsid w:val="003241D0"/>
    <w:rsid w:val="00324232"/>
    <w:rsid w:val="0032478F"/>
    <w:rsid w:val="00324CFE"/>
    <w:rsid w:val="00324D60"/>
    <w:rsid w:val="00324D6C"/>
    <w:rsid w:val="00324E83"/>
    <w:rsid w:val="0032518B"/>
    <w:rsid w:val="003251C7"/>
    <w:rsid w:val="00325232"/>
    <w:rsid w:val="00325309"/>
    <w:rsid w:val="00325605"/>
    <w:rsid w:val="003257BC"/>
    <w:rsid w:val="003257C4"/>
    <w:rsid w:val="00325BFB"/>
    <w:rsid w:val="00325C23"/>
    <w:rsid w:val="00326084"/>
    <w:rsid w:val="00326121"/>
    <w:rsid w:val="0032656E"/>
    <w:rsid w:val="003265B0"/>
    <w:rsid w:val="003265D6"/>
    <w:rsid w:val="00326733"/>
    <w:rsid w:val="00326FFE"/>
    <w:rsid w:val="003270F1"/>
    <w:rsid w:val="00327138"/>
    <w:rsid w:val="00327271"/>
    <w:rsid w:val="00327287"/>
    <w:rsid w:val="00327BA2"/>
    <w:rsid w:val="00327D03"/>
    <w:rsid w:val="00327DAD"/>
    <w:rsid w:val="00330042"/>
    <w:rsid w:val="003305FF"/>
    <w:rsid w:val="0033070F"/>
    <w:rsid w:val="003308B3"/>
    <w:rsid w:val="00330B17"/>
    <w:rsid w:val="00330B7B"/>
    <w:rsid w:val="00330CC2"/>
    <w:rsid w:val="00330E4B"/>
    <w:rsid w:val="00330EC0"/>
    <w:rsid w:val="00330F33"/>
    <w:rsid w:val="00330FA6"/>
    <w:rsid w:val="003310D6"/>
    <w:rsid w:val="0033115E"/>
    <w:rsid w:val="0033152D"/>
    <w:rsid w:val="003315F1"/>
    <w:rsid w:val="0033170E"/>
    <w:rsid w:val="003318C4"/>
    <w:rsid w:val="00331A1A"/>
    <w:rsid w:val="00331A21"/>
    <w:rsid w:val="00331DA5"/>
    <w:rsid w:val="00331DC4"/>
    <w:rsid w:val="00331F1D"/>
    <w:rsid w:val="00331F5B"/>
    <w:rsid w:val="00332314"/>
    <w:rsid w:val="0033253F"/>
    <w:rsid w:val="00332572"/>
    <w:rsid w:val="0033272A"/>
    <w:rsid w:val="00332769"/>
    <w:rsid w:val="003327CD"/>
    <w:rsid w:val="00332932"/>
    <w:rsid w:val="003329E9"/>
    <w:rsid w:val="00332A8E"/>
    <w:rsid w:val="00332B1A"/>
    <w:rsid w:val="00333182"/>
    <w:rsid w:val="00333262"/>
    <w:rsid w:val="003334E0"/>
    <w:rsid w:val="00333578"/>
    <w:rsid w:val="00333993"/>
    <w:rsid w:val="00333D82"/>
    <w:rsid w:val="00333F8A"/>
    <w:rsid w:val="003343FA"/>
    <w:rsid w:val="00334608"/>
    <w:rsid w:val="00334623"/>
    <w:rsid w:val="00334721"/>
    <w:rsid w:val="0033485E"/>
    <w:rsid w:val="0033492D"/>
    <w:rsid w:val="00334A1C"/>
    <w:rsid w:val="00334B27"/>
    <w:rsid w:val="00334B29"/>
    <w:rsid w:val="00334B85"/>
    <w:rsid w:val="00334F08"/>
    <w:rsid w:val="00334F54"/>
    <w:rsid w:val="00334F8F"/>
    <w:rsid w:val="00335446"/>
    <w:rsid w:val="00335789"/>
    <w:rsid w:val="00335A69"/>
    <w:rsid w:val="00335BD9"/>
    <w:rsid w:val="00335C9A"/>
    <w:rsid w:val="00335D9C"/>
    <w:rsid w:val="00335EA4"/>
    <w:rsid w:val="003360C1"/>
    <w:rsid w:val="0033673E"/>
    <w:rsid w:val="00336753"/>
    <w:rsid w:val="003367A0"/>
    <w:rsid w:val="00336844"/>
    <w:rsid w:val="003369B1"/>
    <w:rsid w:val="003369C9"/>
    <w:rsid w:val="00336C35"/>
    <w:rsid w:val="00336D6F"/>
    <w:rsid w:val="00337286"/>
    <w:rsid w:val="003373F4"/>
    <w:rsid w:val="003373F9"/>
    <w:rsid w:val="003375C4"/>
    <w:rsid w:val="00337925"/>
    <w:rsid w:val="0033799F"/>
    <w:rsid w:val="00337A20"/>
    <w:rsid w:val="00337B4D"/>
    <w:rsid w:val="00337DDF"/>
    <w:rsid w:val="00337F3A"/>
    <w:rsid w:val="00337FD3"/>
    <w:rsid w:val="003401AD"/>
    <w:rsid w:val="003403B4"/>
    <w:rsid w:val="003407EC"/>
    <w:rsid w:val="003408A2"/>
    <w:rsid w:val="00340932"/>
    <w:rsid w:val="00340D0C"/>
    <w:rsid w:val="00340EFE"/>
    <w:rsid w:val="003412F8"/>
    <w:rsid w:val="00341322"/>
    <w:rsid w:val="00341479"/>
    <w:rsid w:val="00341513"/>
    <w:rsid w:val="0034161C"/>
    <w:rsid w:val="0034165B"/>
    <w:rsid w:val="0034167F"/>
    <w:rsid w:val="0034199D"/>
    <w:rsid w:val="003419E0"/>
    <w:rsid w:val="003419E3"/>
    <w:rsid w:val="00341B52"/>
    <w:rsid w:val="00341C83"/>
    <w:rsid w:val="00341E65"/>
    <w:rsid w:val="003423AD"/>
    <w:rsid w:val="00342690"/>
    <w:rsid w:val="00342787"/>
    <w:rsid w:val="00342799"/>
    <w:rsid w:val="003427AB"/>
    <w:rsid w:val="00342AC4"/>
    <w:rsid w:val="00342ADC"/>
    <w:rsid w:val="00342B96"/>
    <w:rsid w:val="00342BE2"/>
    <w:rsid w:val="00342C77"/>
    <w:rsid w:val="00342EEC"/>
    <w:rsid w:val="0034309F"/>
    <w:rsid w:val="0034310C"/>
    <w:rsid w:val="00343281"/>
    <w:rsid w:val="003434C3"/>
    <w:rsid w:val="00343558"/>
    <w:rsid w:val="003437A9"/>
    <w:rsid w:val="0034382D"/>
    <w:rsid w:val="003439F1"/>
    <w:rsid w:val="003439FD"/>
    <w:rsid w:val="00343A53"/>
    <w:rsid w:val="00343A5C"/>
    <w:rsid w:val="00343B49"/>
    <w:rsid w:val="0034415F"/>
    <w:rsid w:val="00344299"/>
    <w:rsid w:val="003443E2"/>
    <w:rsid w:val="003447F9"/>
    <w:rsid w:val="00344B42"/>
    <w:rsid w:val="00344C52"/>
    <w:rsid w:val="00344C96"/>
    <w:rsid w:val="00344DA6"/>
    <w:rsid w:val="00344EFA"/>
    <w:rsid w:val="00344F51"/>
    <w:rsid w:val="00345001"/>
    <w:rsid w:val="0034511B"/>
    <w:rsid w:val="003451A2"/>
    <w:rsid w:val="00345238"/>
    <w:rsid w:val="00345265"/>
    <w:rsid w:val="00345277"/>
    <w:rsid w:val="003452CB"/>
    <w:rsid w:val="00345342"/>
    <w:rsid w:val="003454AB"/>
    <w:rsid w:val="003454D8"/>
    <w:rsid w:val="00345697"/>
    <w:rsid w:val="0034575B"/>
    <w:rsid w:val="00345851"/>
    <w:rsid w:val="0034585C"/>
    <w:rsid w:val="003459A2"/>
    <w:rsid w:val="00345E42"/>
    <w:rsid w:val="00345F6B"/>
    <w:rsid w:val="00346339"/>
    <w:rsid w:val="00346513"/>
    <w:rsid w:val="0034668C"/>
    <w:rsid w:val="003467FE"/>
    <w:rsid w:val="00346B86"/>
    <w:rsid w:val="00346FCB"/>
    <w:rsid w:val="003472CB"/>
    <w:rsid w:val="00347626"/>
    <w:rsid w:val="003476D1"/>
    <w:rsid w:val="00347818"/>
    <w:rsid w:val="003479E7"/>
    <w:rsid w:val="00347C2A"/>
    <w:rsid w:val="00350288"/>
    <w:rsid w:val="003502EA"/>
    <w:rsid w:val="003502F1"/>
    <w:rsid w:val="0035085B"/>
    <w:rsid w:val="00350EC0"/>
    <w:rsid w:val="00351055"/>
    <w:rsid w:val="003511FF"/>
    <w:rsid w:val="00351233"/>
    <w:rsid w:val="003513F4"/>
    <w:rsid w:val="003518F3"/>
    <w:rsid w:val="00351B61"/>
    <w:rsid w:val="00351B73"/>
    <w:rsid w:val="00351B9F"/>
    <w:rsid w:val="003525DF"/>
    <w:rsid w:val="0035289B"/>
    <w:rsid w:val="00352AD2"/>
    <w:rsid w:val="00352CA4"/>
    <w:rsid w:val="00353019"/>
    <w:rsid w:val="0035303B"/>
    <w:rsid w:val="003530A7"/>
    <w:rsid w:val="00353164"/>
    <w:rsid w:val="003535A2"/>
    <w:rsid w:val="00353792"/>
    <w:rsid w:val="003537DD"/>
    <w:rsid w:val="00353810"/>
    <w:rsid w:val="003539B3"/>
    <w:rsid w:val="00353B5F"/>
    <w:rsid w:val="00353D69"/>
    <w:rsid w:val="00353E9B"/>
    <w:rsid w:val="00353F23"/>
    <w:rsid w:val="00353FDF"/>
    <w:rsid w:val="00354084"/>
    <w:rsid w:val="003540FC"/>
    <w:rsid w:val="003541BE"/>
    <w:rsid w:val="00354343"/>
    <w:rsid w:val="0035437A"/>
    <w:rsid w:val="0035454E"/>
    <w:rsid w:val="003547D3"/>
    <w:rsid w:val="00354838"/>
    <w:rsid w:val="003548FE"/>
    <w:rsid w:val="00354ABE"/>
    <w:rsid w:val="00354B5B"/>
    <w:rsid w:val="00354B77"/>
    <w:rsid w:val="00354F6D"/>
    <w:rsid w:val="00354FE2"/>
    <w:rsid w:val="00355502"/>
    <w:rsid w:val="003556FE"/>
    <w:rsid w:val="003559E9"/>
    <w:rsid w:val="00355C43"/>
    <w:rsid w:val="00355D1D"/>
    <w:rsid w:val="00355D2A"/>
    <w:rsid w:val="00355D89"/>
    <w:rsid w:val="00355E95"/>
    <w:rsid w:val="00355FDA"/>
    <w:rsid w:val="00355FF8"/>
    <w:rsid w:val="003560A0"/>
    <w:rsid w:val="003560C0"/>
    <w:rsid w:val="0035619A"/>
    <w:rsid w:val="0035650C"/>
    <w:rsid w:val="003565DE"/>
    <w:rsid w:val="003565FE"/>
    <w:rsid w:val="00356723"/>
    <w:rsid w:val="00356918"/>
    <w:rsid w:val="00356CF8"/>
    <w:rsid w:val="00356CFB"/>
    <w:rsid w:val="00356DD9"/>
    <w:rsid w:val="00356DF0"/>
    <w:rsid w:val="00356EB7"/>
    <w:rsid w:val="0035722A"/>
    <w:rsid w:val="00357318"/>
    <w:rsid w:val="003573A0"/>
    <w:rsid w:val="003573F4"/>
    <w:rsid w:val="003575D8"/>
    <w:rsid w:val="00357740"/>
    <w:rsid w:val="00357AB9"/>
    <w:rsid w:val="00357BB5"/>
    <w:rsid w:val="00357E51"/>
    <w:rsid w:val="003603DD"/>
    <w:rsid w:val="003605DC"/>
    <w:rsid w:val="00360798"/>
    <w:rsid w:val="00360A3C"/>
    <w:rsid w:val="00360C1B"/>
    <w:rsid w:val="00360C53"/>
    <w:rsid w:val="00360C6B"/>
    <w:rsid w:val="00360E2E"/>
    <w:rsid w:val="00360EE1"/>
    <w:rsid w:val="00361114"/>
    <w:rsid w:val="00361176"/>
    <w:rsid w:val="003613A7"/>
    <w:rsid w:val="003615CC"/>
    <w:rsid w:val="003616C5"/>
    <w:rsid w:val="0036174E"/>
    <w:rsid w:val="003617A1"/>
    <w:rsid w:val="00361977"/>
    <w:rsid w:val="00361A29"/>
    <w:rsid w:val="00361A52"/>
    <w:rsid w:val="00361AD9"/>
    <w:rsid w:val="00361ADF"/>
    <w:rsid w:val="00361BB7"/>
    <w:rsid w:val="00361D10"/>
    <w:rsid w:val="00361D20"/>
    <w:rsid w:val="0036247E"/>
    <w:rsid w:val="00362575"/>
    <w:rsid w:val="0036288B"/>
    <w:rsid w:val="0036295B"/>
    <w:rsid w:val="00362B78"/>
    <w:rsid w:val="00362EDE"/>
    <w:rsid w:val="00362EED"/>
    <w:rsid w:val="00362F0E"/>
    <w:rsid w:val="00362F97"/>
    <w:rsid w:val="00363199"/>
    <w:rsid w:val="00363247"/>
    <w:rsid w:val="00363313"/>
    <w:rsid w:val="00363407"/>
    <w:rsid w:val="0036340E"/>
    <w:rsid w:val="00363649"/>
    <w:rsid w:val="003639FD"/>
    <w:rsid w:val="00363AA0"/>
    <w:rsid w:val="00363B99"/>
    <w:rsid w:val="00363BCB"/>
    <w:rsid w:val="003644F0"/>
    <w:rsid w:val="00364621"/>
    <w:rsid w:val="00364A3E"/>
    <w:rsid w:val="00364B69"/>
    <w:rsid w:val="00364F17"/>
    <w:rsid w:val="0036505B"/>
    <w:rsid w:val="0036509A"/>
    <w:rsid w:val="00365245"/>
    <w:rsid w:val="003652C3"/>
    <w:rsid w:val="00365540"/>
    <w:rsid w:val="00365CA2"/>
    <w:rsid w:val="00365D3D"/>
    <w:rsid w:val="00365F15"/>
    <w:rsid w:val="00365FAE"/>
    <w:rsid w:val="00366240"/>
    <w:rsid w:val="0036641F"/>
    <w:rsid w:val="00366452"/>
    <w:rsid w:val="003668CB"/>
    <w:rsid w:val="00366B68"/>
    <w:rsid w:val="00366B77"/>
    <w:rsid w:val="00366B99"/>
    <w:rsid w:val="00366CEB"/>
    <w:rsid w:val="00366D5C"/>
    <w:rsid w:val="00366DE4"/>
    <w:rsid w:val="00366E3F"/>
    <w:rsid w:val="00366EBB"/>
    <w:rsid w:val="00366F2D"/>
    <w:rsid w:val="00367493"/>
    <w:rsid w:val="00367551"/>
    <w:rsid w:val="0036778F"/>
    <w:rsid w:val="003678BF"/>
    <w:rsid w:val="003679C9"/>
    <w:rsid w:val="00367B93"/>
    <w:rsid w:val="0037024A"/>
    <w:rsid w:val="0037073D"/>
    <w:rsid w:val="00370776"/>
    <w:rsid w:val="003707DD"/>
    <w:rsid w:val="00370812"/>
    <w:rsid w:val="003709D8"/>
    <w:rsid w:val="00370B5B"/>
    <w:rsid w:val="00370CCA"/>
    <w:rsid w:val="00370DF6"/>
    <w:rsid w:val="00370E3B"/>
    <w:rsid w:val="003711E5"/>
    <w:rsid w:val="003714F6"/>
    <w:rsid w:val="0037155D"/>
    <w:rsid w:val="0037177B"/>
    <w:rsid w:val="00371854"/>
    <w:rsid w:val="00371911"/>
    <w:rsid w:val="00371B6A"/>
    <w:rsid w:val="00371E71"/>
    <w:rsid w:val="00372350"/>
    <w:rsid w:val="0037237C"/>
    <w:rsid w:val="00372406"/>
    <w:rsid w:val="00372426"/>
    <w:rsid w:val="003724FF"/>
    <w:rsid w:val="00372582"/>
    <w:rsid w:val="00372853"/>
    <w:rsid w:val="00372950"/>
    <w:rsid w:val="003729F6"/>
    <w:rsid w:val="00372A97"/>
    <w:rsid w:val="00372C46"/>
    <w:rsid w:val="00372D97"/>
    <w:rsid w:val="00372DE3"/>
    <w:rsid w:val="00372EFA"/>
    <w:rsid w:val="00373152"/>
    <w:rsid w:val="0037330C"/>
    <w:rsid w:val="00373611"/>
    <w:rsid w:val="003737F8"/>
    <w:rsid w:val="00373866"/>
    <w:rsid w:val="003738A4"/>
    <w:rsid w:val="003739B2"/>
    <w:rsid w:val="003739D0"/>
    <w:rsid w:val="00373A2C"/>
    <w:rsid w:val="00373B3B"/>
    <w:rsid w:val="00373B64"/>
    <w:rsid w:val="00373CC5"/>
    <w:rsid w:val="00373CD1"/>
    <w:rsid w:val="00373DFB"/>
    <w:rsid w:val="00373E5A"/>
    <w:rsid w:val="0037417D"/>
    <w:rsid w:val="003742A3"/>
    <w:rsid w:val="00374503"/>
    <w:rsid w:val="0037451C"/>
    <w:rsid w:val="003745AF"/>
    <w:rsid w:val="0037473E"/>
    <w:rsid w:val="003747BE"/>
    <w:rsid w:val="0037489F"/>
    <w:rsid w:val="003748C6"/>
    <w:rsid w:val="00374BF0"/>
    <w:rsid w:val="00374C8B"/>
    <w:rsid w:val="00374DEF"/>
    <w:rsid w:val="00374EAF"/>
    <w:rsid w:val="00374EC2"/>
    <w:rsid w:val="003751B7"/>
    <w:rsid w:val="00375209"/>
    <w:rsid w:val="00375210"/>
    <w:rsid w:val="0037527F"/>
    <w:rsid w:val="0037538D"/>
    <w:rsid w:val="003754DC"/>
    <w:rsid w:val="0037564C"/>
    <w:rsid w:val="003757E4"/>
    <w:rsid w:val="00375878"/>
    <w:rsid w:val="00375C24"/>
    <w:rsid w:val="00375D7F"/>
    <w:rsid w:val="00375DCB"/>
    <w:rsid w:val="00375EA4"/>
    <w:rsid w:val="003762D7"/>
    <w:rsid w:val="0037650F"/>
    <w:rsid w:val="0037691E"/>
    <w:rsid w:val="003769DA"/>
    <w:rsid w:val="00376B07"/>
    <w:rsid w:val="00376CDB"/>
    <w:rsid w:val="00376DD9"/>
    <w:rsid w:val="00376E85"/>
    <w:rsid w:val="00376F53"/>
    <w:rsid w:val="0037704B"/>
    <w:rsid w:val="003771E9"/>
    <w:rsid w:val="00377379"/>
    <w:rsid w:val="00377616"/>
    <w:rsid w:val="0037761A"/>
    <w:rsid w:val="00380077"/>
    <w:rsid w:val="00380188"/>
    <w:rsid w:val="00380284"/>
    <w:rsid w:val="003802AD"/>
    <w:rsid w:val="003802D0"/>
    <w:rsid w:val="003804B9"/>
    <w:rsid w:val="003804F7"/>
    <w:rsid w:val="00380606"/>
    <w:rsid w:val="003809B4"/>
    <w:rsid w:val="00380AE9"/>
    <w:rsid w:val="00380BAA"/>
    <w:rsid w:val="00380C73"/>
    <w:rsid w:val="00380C8E"/>
    <w:rsid w:val="00380EE1"/>
    <w:rsid w:val="00380FC3"/>
    <w:rsid w:val="00381172"/>
    <w:rsid w:val="003812F4"/>
    <w:rsid w:val="00381383"/>
    <w:rsid w:val="00381402"/>
    <w:rsid w:val="0038176A"/>
    <w:rsid w:val="003818B6"/>
    <w:rsid w:val="00381B3B"/>
    <w:rsid w:val="00381D30"/>
    <w:rsid w:val="00381D40"/>
    <w:rsid w:val="003820EC"/>
    <w:rsid w:val="00382303"/>
    <w:rsid w:val="0038244E"/>
    <w:rsid w:val="003828A8"/>
    <w:rsid w:val="00382D77"/>
    <w:rsid w:val="00382EF7"/>
    <w:rsid w:val="00382F75"/>
    <w:rsid w:val="003830B5"/>
    <w:rsid w:val="0038395E"/>
    <w:rsid w:val="00383E31"/>
    <w:rsid w:val="00383EFF"/>
    <w:rsid w:val="0038415B"/>
    <w:rsid w:val="0038418D"/>
    <w:rsid w:val="003841A0"/>
    <w:rsid w:val="003842A1"/>
    <w:rsid w:val="003842DF"/>
    <w:rsid w:val="003842E7"/>
    <w:rsid w:val="00384448"/>
    <w:rsid w:val="003844D5"/>
    <w:rsid w:val="00384703"/>
    <w:rsid w:val="00384B75"/>
    <w:rsid w:val="0038500F"/>
    <w:rsid w:val="003851E8"/>
    <w:rsid w:val="00385472"/>
    <w:rsid w:val="00385837"/>
    <w:rsid w:val="003858D3"/>
    <w:rsid w:val="00385A0F"/>
    <w:rsid w:val="00385F5D"/>
    <w:rsid w:val="003863FA"/>
    <w:rsid w:val="00386438"/>
    <w:rsid w:val="00386781"/>
    <w:rsid w:val="00386A8E"/>
    <w:rsid w:val="0038714C"/>
    <w:rsid w:val="0038726F"/>
    <w:rsid w:val="00387773"/>
    <w:rsid w:val="00387865"/>
    <w:rsid w:val="00387893"/>
    <w:rsid w:val="00387AFC"/>
    <w:rsid w:val="00387C89"/>
    <w:rsid w:val="00387F9D"/>
    <w:rsid w:val="00387FE6"/>
    <w:rsid w:val="0039029C"/>
    <w:rsid w:val="00390306"/>
    <w:rsid w:val="0039032D"/>
    <w:rsid w:val="0039034B"/>
    <w:rsid w:val="00390370"/>
    <w:rsid w:val="003904B8"/>
    <w:rsid w:val="00390750"/>
    <w:rsid w:val="00390808"/>
    <w:rsid w:val="00390849"/>
    <w:rsid w:val="003908E6"/>
    <w:rsid w:val="003909B7"/>
    <w:rsid w:val="00390D7C"/>
    <w:rsid w:val="00390DF8"/>
    <w:rsid w:val="00390E8F"/>
    <w:rsid w:val="00390F35"/>
    <w:rsid w:val="00391228"/>
    <w:rsid w:val="003912D7"/>
    <w:rsid w:val="00391448"/>
    <w:rsid w:val="00391837"/>
    <w:rsid w:val="00391A38"/>
    <w:rsid w:val="00391A57"/>
    <w:rsid w:val="00391AAC"/>
    <w:rsid w:val="00391D14"/>
    <w:rsid w:val="00392340"/>
    <w:rsid w:val="0039273E"/>
    <w:rsid w:val="0039279D"/>
    <w:rsid w:val="003928AB"/>
    <w:rsid w:val="00392937"/>
    <w:rsid w:val="00392C59"/>
    <w:rsid w:val="00392C73"/>
    <w:rsid w:val="00392D70"/>
    <w:rsid w:val="003931B2"/>
    <w:rsid w:val="00393848"/>
    <w:rsid w:val="0039392B"/>
    <w:rsid w:val="0039396F"/>
    <w:rsid w:val="00393A86"/>
    <w:rsid w:val="00393C81"/>
    <w:rsid w:val="00393CFC"/>
    <w:rsid w:val="00393D1C"/>
    <w:rsid w:val="00393D92"/>
    <w:rsid w:val="00393D97"/>
    <w:rsid w:val="00393E2A"/>
    <w:rsid w:val="0039403F"/>
    <w:rsid w:val="00394118"/>
    <w:rsid w:val="00394B66"/>
    <w:rsid w:val="00394D16"/>
    <w:rsid w:val="00394EBA"/>
    <w:rsid w:val="00394F8C"/>
    <w:rsid w:val="00394F92"/>
    <w:rsid w:val="00394FDB"/>
    <w:rsid w:val="003951D5"/>
    <w:rsid w:val="0039557B"/>
    <w:rsid w:val="00395861"/>
    <w:rsid w:val="003958DF"/>
    <w:rsid w:val="00395A1A"/>
    <w:rsid w:val="00395BBA"/>
    <w:rsid w:val="00395D7B"/>
    <w:rsid w:val="00395DC2"/>
    <w:rsid w:val="00395EE1"/>
    <w:rsid w:val="003960AE"/>
    <w:rsid w:val="00396211"/>
    <w:rsid w:val="0039640A"/>
    <w:rsid w:val="0039645C"/>
    <w:rsid w:val="0039660F"/>
    <w:rsid w:val="003966FD"/>
    <w:rsid w:val="00396767"/>
    <w:rsid w:val="003968AC"/>
    <w:rsid w:val="00397114"/>
    <w:rsid w:val="0039722E"/>
    <w:rsid w:val="0039726D"/>
    <w:rsid w:val="003973CC"/>
    <w:rsid w:val="00397C6C"/>
    <w:rsid w:val="00397E79"/>
    <w:rsid w:val="00397F6E"/>
    <w:rsid w:val="003A02AA"/>
    <w:rsid w:val="003A052F"/>
    <w:rsid w:val="003A08E2"/>
    <w:rsid w:val="003A09F4"/>
    <w:rsid w:val="003A0A60"/>
    <w:rsid w:val="003A0BAE"/>
    <w:rsid w:val="003A141D"/>
    <w:rsid w:val="003A14C2"/>
    <w:rsid w:val="003A19C9"/>
    <w:rsid w:val="003A1C51"/>
    <w:rsid w:val="003A1DF6"/>
    <w:rsid w:val="003A220D"/>
    <w:rsid w:val="003A22E5"/>
    <w:rsid w:val="003A2328"/>
    <w:rsid w:val="003A23DF"/>
    <w:rsid w:val="003A2409"/>
    <w:rsid w:val="003A25A4"/>
    <w:rsid w:val="003A2AD3"/>
    <w:rsid w:val="003A2B37"/>
    <w:rsid w:val="003A2C4B"/>
    <w:rsid w:val="003A2FFE"/>
    <w:rsid w:val="003A3129"/>
    <w:rsid w:val="003A330E"/>
    <w:rsid w:val="003A3427"/>
    <w:rsid w:val="003A357D"/>
    <w:rsid w:val="003A373D"/>
    <w:rsid w:val="003A387C"/>
    <w:rsid w:val="003A38FB"/>
    <w:rsid w:val="003A39C8"/>
    <w:rsid w:val="003A3A45"/>
    <w:rsid w:val="003A3A6E"/>
    <w:rsid w:val="003A3BE2"/>
    <w:rsid w:val="003A40D3"/>
    <w:rsid w:val="003A4202"/>
    <w:rsid w:val="003A47E7"/>
    <w:rsid w:val="003A49E9"/>
    <w:rsid w:val="003A4A88"/>
    <w:rsid w:val="003A4B36"/>
    <w:rsid w:val="003A4B53"/>
    <w:rsid w:val="003A4CA2"/>
    <w:rsid w:val="003A4CD2"/>
    <w:rsid w:val="003A4EB5"/>
    <w:rsid w:val="003A4F7A"/>
    <w:rsid w:val="003A51E3"/>
    <w:rsid w:val="003A5313"/>
    <w:rsid w:val="003A57AB"/>
    <w:rsid w:val="003A5B1E"/>
    <w:rsid w:val="003A5BC6"/>
    <w:rsid w:val="003A5BFA"/>
    <w:rsid w:val="003A5D8F"/>
    <w:rsid w:val="003A603B"/>
    <w:rsid w:val="003A6281"/>
    <w:rsid w:val="003A62C8"/>
    <w:rsid w:val="003A62CD"/>
    <w:rsid w:val="003A64C7"/>
    <w:rsid w:val="003A6586"/>
    <w:rsid w:val="003A6663"/>
    <w:rsid w:val="003A669C"/>
    <w:rsid w:val="003A66E4"/>
    <w:rsid w:val="003A67C3"/>
    <w:rsid w:val="003A67C4"/>
    <w:rsid w:val="003A688A"/>
    <w:rsid w:val="003A6BAC"/>
    <w:rsid w:val="003A6DD9"/>
    <w:rsid w:val="003A6F79"/>
    <w:rsid w:val="003A6FC3"/>
    <w:rsid w:val="003A71AF"/>
    <w:rsid w:val="003A7349"/>
    <w:rsid w:val="003A744C"/>
    <w:rsid w:val="003A76AB"/>
    <w:rsid w:val="003A78B9"/>
    <w:rsid w:val="003A7B35"/>
    <w:rsid w:val="003B0006"/>
    <w:rsid w:val="003B024B"/>
    <w:rsid w:val="003B02D5"/>
    <w:rsid w:val="003B04EC"/>
    <w:rsid w:val="003B0509"/>
    <w:rsid w:val="003B0699"/>
    <w:rsid w:val="003B093C"/>
    <w:rsid w:val="003B0B3F"/>
    <w:rsid w:val="003B0BF5"/>
    <w:rsid w:val="003B0D98"/>
    <w:rsid w:val="003B0DD6"/>
    <w:rsid w:val="003B1053"/>
    <w:rsid w:val="003B112E"/>
    <w:rsid w:val="003B1164"/>
    <w:rsid w:val="003B1413"/>
    <w:rsid w:val="003B145A"/>
    <w:rsid w:val="003B1832"/>
    <w:rsid w:val="003B18B6"/>
    <w:rsid w:val="003B18D5"/>
    <w:rsid w:val="003B1B1C"/>
    <w:rsid w:val="003B1EF6"/>
    <w:rsid w:val="003B2340"/>
    <w:rsid w:val="003B244A"/>
    <w:rsid w:val="003B244C"/>
    <w:rsid w:val="003B2A32"/>
    <w:rsid w:val="003B2C2E"/>
    <w:rsid w:val="003B2E5C"/>
    <w:rsid w:val="003B2FC1"/>
    <w:rsid w:val="003B3329"/>
    <w:rsid w:val="003B34D3"/>
    <w:rsid w:val="003B35C9"/>
    <w:rsid w:val="003B3649"/>
    <w:rsid w:val="003B3723"/>
    <w:rsid w:val="003B3B2D"/>
    <w:rsid w:val="003B3B2F"/>
    <w:rsid w:val="003B3C6B"/>
    <w:rsid w:val="003B3E4D"/>
    <w:rsid w:val="003B3F98"/>
    <w:rsid w:val="003B3FFB"/>
    <w:rsid w:val="003B40FB"/>
    <w:rsid w:val="003B420B"/>
    <w:rsid w:val="003B425A"/>
    <w:rsid w:val="003B4270"/>
    <w:rsid w:val="003B429D"/>
    <w:rsid w:val="003B4340"/>
    <w:rsid w:val="003B4651"/>
    <w:rsid w:val="003B48C8"/>
    <w:rsid w:val="003B49B7"/>
    <w:rsid w:val="003B4B99"/>
    <w:rsid w:val="003B5006"/>
    <w:rsid w:val="003B51C8"/>
    <w:rsid w:val="003B51FB"/>
    <w:rsid w:val="003B5353"/>
    <w:rsid w:val="003B5365"/>
    <w:rsid w:val="003B53DA"/>
    <w:rsid w:val="003B54E7"/>
    <w:rsid w:val="003B5625"/>
    <w:rsid w:val="003B568B"/>
    <w:rsid w:val="003B5E2B"/>
    <w:rsid w:val="003B5F77"/>
    <w:rsid w:val="003B5FBE"/>
    <w:rsid w:val="003B6056"/>
    <w:rsid w:val="003B62FD"/>
    <w:rsid w:val="003B642C"/>
    <w:rsid w:val="003B68D4"/>
    <w:rsid w:val="003B69C2"/>
    <w:rsid w:val="003B6A51"/>
    <w:rsid w:val="003B6B4D"/>
    <w:rsid w:val="003B6C62"/>
    <w:rsid w:val="003B6CB6"/>
    <w:rsid w:val="003B6D01"/>
    <w:rsid w:val="003B6F43"/>
    <w:rsid w:val="003B6F76"/>
    <w:rsid w:val="003B73A4"/>
    <w:rsid w:val="003B73B4"/>
    <w:rsid w:val="003B7911"/>
    <w:rsid w:val="003B7A8B"/>
    <w:rsid w:val="003B7B20"/>
    <w:rsid w:val="003B7F26"/>
    <w:rsid w:val="003B7F57"/>
    <w:rsid w:val="003B7F90"/>
    <w:rsid w:val="003C0106"/>
    <w:rsid w:val="003C028A"/>
    <w:rsid w:val="003C047E"/>
    <w:rsid w:val="003C07A9"/>
    <w:rsid w:val="003C0889"/>
    <w:rsid w:val="003C0892"/>
    <w:rsid w:val="003C0D06"/>
    <w:rsid w:val="003C0F09"/>
    <w:rsid w:val="003C0F2E"/>
    <w:rsid w:val="003C0FA3"/>
    <w:rsid w:val="003C106E"/>
    <w:rsid w:val="003C11CC"/>
    <w:rsid w:val="003C1321"/>
    <w:rsid w:val="003C1677"/>
    <w:rsid w:val="003C1800"/>
    <w:rsid w:val="003C183A"/>
    <w:rsid w:val="003C187B"/>
    <w:rsid w:val="003C1A65"/>
    <w:rsid w:val="003C1B5D"/>
    <w:rsid w:val="003C1C24"/>
    <w:rsid w:val="003C1DC4"/>
    <w:rsid w:val="003C22D4"/>
    <w:rsid w:val="003C264B"/>
    <w:rsid w:val="003C277E"/>
    <w:rsid w:val="003C2817"/>
    <w:rsid w:val="003C296E"/>
    <w:rsid w:val="003C29CF"/>
    <w:rsid w:val="003C2BC8"/>
    <w:rsid w:val="003C2CB0"/>
    <w:rsid w:val="003C2E5D"/>
    <w:rsid w:val="003C2F5C"/>
    <w:rsid w:val="003C3075"/>
    <w:rsid w:val="003C3180"/>
    <w:rsid w:val="003C3389"/>
    <w:rsid w:val="003C3590"/>
    <w:rsid w:val="003C3770"/>
    <w:rsid w:val="003C381B"/>
    <w:rsid w:val="003C3C57"/>
    <w:rsid w:val="003C3D38"/>
    <w:rsid w:val="003C3DF3"/>
    <w:rsid w:val="003C3DFF"/>
    <w:rsid w:val="003C3E23"/>
    <w:rsid w:val="003C3F70"/>
    <w:rsid w:val="003C404F"/>
    <w:rsid w:val="003C410E"/>
    <w:rsid w:val="003C44A5"/>
    <w:rsid w:val="003C48F2"/>
    <w:rsid w:val="003C490C"/>
    <w:rsid w:val="003C499D"/>
    <w:rsid w:val="003C4A71"/>
    <w:rsid w:val="003C4A7C"/>
    <w:rsid w:val="003C4AC6"/>
    <w:rsid w:val="003C4BF4"/>
    <w:rsid w:val="003C4C07"/>
    <w:rsid w:val="003C52F9"/>
    <w:rsid w:val="003C52FF"/>
    <w:rsid w:val="003C545C"/>
    <w:rsid w:val="003C5635"/>
    <w:rsid w:val="003C5776"/>
    <w:rsid w:val="003C5E67"/>
    <w:rsid w:val="003C5E8B"/>
    <w:rsid w:val="003C6105"/>
    <w:rsid w:val="003C61E9"/>
    <w:rsid w:val="003C64A2"/>
    <w:rsid w:val="003C6584"/>
    <w:rsid w:val="003C6AAC"/>
    <w:rsid w:val="003C6B58"/>
    <w:rsid w:val="003C6DD5"/>
    <w:rsid w:val="003C6F21"/>
    <w:rsid w:val="003C7443"/>
    <w:rsid w:val="003C7515"/>
    <w:rsid w:val="003C7550"/>
    <w:rsid w:val="003C75F4"/>
    <w:rsid w:val="003C7709"/>
    <w:rsid w:val="003C7908"/>
    <w:rsid w:val="003C7C59"/>
    <w:rsid w:val="003C7C90"/>
    <w:rsid w:val="003C7ECF"/>
    <w:rsid w:val="003D013F"/>
    <w:rsid w:val="003D0448"/>
    <w:rsid w:val="003D0503"/>
    <w:rsid w:val="003D0673"/>
    <w:rsid w:val="003D09B1"/>
    <w:rsid w:val="003D1444"/>
    <w:rsid w:val="003D183F"/>
    <w:rsid w:val="003D188C"/>
    <w:rsid w:val="003D18CB"/>
    <w:rsid w:val="003D19C9"/>
    <w:rsid w:val="003D1C08"/>
    <w:rsid w:val="003D1DA5"/>
    <w:rsid w:val="003D2156"/>
    <w:rsid w:val="003D220A"/>
    <w:rsid w:val="003D2273"/>
    <w:rsid w:val="003D2409"/>
    <w:rsid w:val="003D25FC"/>
    <w:rsid w:val="003D2D0F"/>
    <w:rsid w:val="003D2F87"/>
    <w:rsid w:val="003D312E"/>
    <w:rsid w:val="003D32B0"/>
    <w:rsid w:val="003D3615"/>
    <w:rsid w:val="003D37F2"/>
    <w:rsid w:val="003D38D3"/>
    <w:rsid w:val="003D3D5B"/>
    <w:rsid w:val="003D420A"/>
    <w:rsid w:val="003D4389"/>
    <w:rsid w:val="003D4450"/>
    <w:rsid w:val="003D465A"/>
    <w:rsid w:val="003D471C"/>
    <w:rsid w:val="003D4767"/>
    <w:rsid w:val="003D4814"/>
    <w:rsid w:val="003D482F"/>
    <w:rsid w:val="003D4954"/>
    <w:rsid w:val="003D4A0B"/>
    <w:rsid w:val="003D5405"/>
    <w:rsid w:val="003D54E0"/>
    <w:rsid w:val="003D5909"/>
    <w:rsid w:val="003D5B72"/>
    <w:rsid w:val="003D5B85"/>
    <w:rsid w:val="003D5BEF"/>
    <w:rsid w:val="003D617D"/>
    <w:rsid w:val="003D6227"/>
    <w:rsid w:val="003D69A8"/>
    <w:rsid w:val="003D69CA"/>
    <w:rsid w:val="003D6C4D"/>
    <w:rsid w:val="003D6E3B"/>
    <w:rsid w:val="003D6F0D"/>
    <w:rsid w:val="003D6F21"/>
    <w:rsid w:val="003D7081"/>
    <w:rsid w:val="003D7179"/>
    <w:rsid w:val="003D7210"/>
    <w:rsid w:val="003D7240"/>
    <w:rsid w:val="003D7367"/>
    <w:rsid w:val="003D761A"/>
    <w:rsid w:val="003D764F"/>
    <w:rsid w:val="003D7BD1"/>
    <w:rsid w:val="003D7C9F"/>
    <w:rsid w:val="003D7CBE"/>
    <w:rsid w:val="003D7D65"/>
    <w:rsid w:val="003D7DDE"/>
    <w:rsid w:val="003D7FAD"/>
    <w:rsid w:val="003E038E"/>
    <w:rsid w:val="003E07DB"/>
    <w:rsid w:val="003E0AA8"/>
    <w:rsid w:val="003E0D05"/>
    <w:rsid w:val="003E0E36"/>
    <w:rsid w:val="003E0E8C"/>
    <w:rsid w:val="003E1356"/>
    <w:rsid w:val="003E14DA"/>
    <w:rsid w:val="003E16A5"/>
    <w:rsid w:val="003E1766"/>
    <w:rsid w:val="003E17D0"/>
    <w:rsid w:val="003E1CF0"/>
    <w:rsid w:val="003E1CF6"/>
    <w:rsid w:val="003E236D"/>
    <w:rsid w:val="003E2395"/>
    <w:rsid w:val="003E245D"/>
    <w:rsid w:val="003E2802"/>
    <w:rsid w:val="003E2832"/>
    <w:rsid w:val="003E2F7D"/>
    <w:rsid w:val="003E3102"/>
    <w:rsid w:val="003E3204"/>
    <w:rsid w:val="003E365B"/>
    <w:rsid w:val="003E3EC2"/>
    <w:rsid w:val="003E4262"/>
    <w:rsid w:val="003E42EB"/>
    <w:rsid w:val="003E436D"/>
    <w:rsid w:val="003E4513"/>
    <w:rsid w:val="003E4577"/>
    <w:rsid w:val="003E45F5"/>
    <w:rsid w:val="003E4669"/>
    <w:rsid w:val="003E4824"/>
    <w:rsid w:val="003E4A23"/>
    <w:rsid w:val="003E4A8D"/>
    <w:rsid w:val="003E4AE3"/>
    <w:rsid w:val="003E4B6C"/>
    <w:rsid w:val="003E4B7A"/>
    <w:rsid w:val="003E4D30"/>
    <w:rsid w:val="003E4E86"/>
    <w:rsid w:val="003E4EA0"/>
    <w:rsid w:val="003E4FDC"/>
    <w:rsid w:val="003E50E7"/>
    <w:rsid w:val="003E5257"/>
    <w:rsid w:val="003E569D"/>
    <w:rsid w:val="003E5771"/>
    <w:rsid w:val="003E5792"/>
    <w:rsid w:val="003E58E2"/>
    <w:rsid w:val="003E597C"/>
    <w:rsid w:val="003E5B4E"/>
    <w:rsid w:val="003E5BAA"/>
    <w:rsid w:val="003E5E70"/>
    <w:rsid w:val="003E614D"/>
    <w:rsid w:val="003E6781"/>
    <w:rsid w:val="003E69F6"/>
    <w:rsid w:val="003E6C1E"/>
    <w:rsid w:val="003E7320"/>
    <w:rsid w:val="003E73E0"/>
    <w:rsid w:val="003E7432"/>
    <w:rsid w:val="003E77C4"/>
    <w:rsid w:val="003E7939"/>
    <w:rsid w:val="003E7A4F"/>
    <w:rsid w:val="003E7CF7"/>
    <w:rsid w:val="003E7D80"/>
    <w:rsid w:val="003E7E2D"/>
    <w:rsid w:val="003E7ED1"/>
    <w:rsid w:val="003E7F3B"/>
    <w:rsid w:val="003E7F44"/>
    <w:rsid w:val="003F00AD"/>
    <w:rsid w:val="003F043D"/>
    <w:rsid w:val="003F047F"/>
    <w:rsid w:val="003F049C"/>
    <w:rsid w:val="003F0578"/>
    <w:rsid w:val="003F07A9"/>
    <w:rsid w:val="003F0814"/>
    <w:rsid w:val="003F08EE"/>
    <w:rsid w:val="003F0CAE"/>
    <w:rsid w:val="003F0D01"/>
    <w:rsid w:val="003F0D8B"/>
    <w:rsid w:val="003F0F6A"/>
    <w:rsid w:val="003F0FEF"/>
    <w:rsid w:val="003F10B1"/>
    <w:rsid w:val="003F1121"/>
    <w:rsid w:val="003F1234"/>
    <w:rsid w:val="003F1242"/>
    <w:rsid w:val="003F1759"/>
    <w:rsid w:val="003F1835"/>
    <w:rsid w:val="003F18DD"/>
    <w:rsid w:val="003F1CAA"/>
    <w:rsid w:val="003F2223"/>
    <w:rsid w:val="003F230F"/>
    <w:rsid w:val="003F23D7"/>
    <w:rsid w:val="003F24A2"/>
    <w:rsid w:val="003F2557"/>
    <w:rsid w:val="003F265D"/>
    <w:rsid w:val="003F26F9"/>
    <w:rsid w:val="003F2813"/>
    <w:rsid w:val="003F29F4"/>
    <w:rsid w:val="003F2B06"/>
    <w:rsid w:val="003F2B50"/>
    <w:rsid w:val="003F2C87"/>
    <w:rsid w:val="003F305A"/>
    <w:rsid w:val="003F3327"/>
    <w:rsid w:val="003F3694"/>
    <w:rsid w:val="003F36D2"/>
    <w:rsid w:val="003F370F"/>
    <w:rsid w:val="003F37CA"/>
    <w:rsid w:val="003F3B2E"/>
    <w:rsid w:val="003F3BD1"/>
    <w:rsid w:val="003F3C73"/>
    <w:rsid w:val="003F3C97"/>
    <w:rsid w:val="003F4011"/>
    <w:rsid w:val="003F42D1"/>
    <w:rsid w:val="003F430A"/>
    <w:rsid w:val="003F4803"/>
    <w:rsid w:val="003F48D2"/>
    <w:rsid w:val="003F4B92"/>
    <w:rsid w:val="003F4D03"/>
    <w:rsid w:val="003F4E42"/>
    <w:rsid w:val="003F4FD0"/>
    <w:rsid w:val="003F4FF6"/>
    <w:rsid w:val="003F509B"/>
    <w:rsid w:val="003F6092"/>
    <w:rsid w:val="003F6148"/>
    <w:rsid w:val="003F640B"/>
    <w:rsid w:val="003F6655"/>
    <w:rsid w:val="003F66CA"/>
    <w:rsid w:val="003F6865"/>
    <w:rsid w:val="003F6885"/>
    <w:rsid w:val="003F6DAF"/>
    <w:rsid w:val="003F6E11"/>
    <w:rsid w:val="003F6E4A"/>
    <w:rsid w:val="003F71DD"/>
    <w:rsid w:val="003F7675"/>
    <w:rsid w:val="003F77B0"/>
    <w:rsid w:val="003F79DE"/>
    <w:rsid w:val="003F7A64"/>
    <w:rsid w:val="003F7A6E"/>
    <w:rsid w:val="003F7D7A"/>
    <w:rsid w:val="003F7E1C"/>
    <w:rsid w:val="004000A6"/>
    <w:rsid w:val="004000EB"/>
    <w:rsid w:val="004002CE"/>
    <w:rsid w:val="0040041A"/>
    <w:rsid w:val="00400480"/>
    <w:rsid w:val="004004E2"/>
    <w:rsid w:val="004005EE"/>
    <w:rsid w:val="00400708"/>
    <w:rsid w:val="00400AD2"/>
    <w:rsid w:val="00400DDA"/>
    <w:rsid w:val="00400EAD"/>
    <w:rsid w:val="00400EB8"/>
    <w:rsid w:val="0040104D"/>
    <w:rsid w:val="004013EA"/>
    <w:rsid w:val="0040158D"/>
    <w:rsid w:val="004016C6"/>
    <w:rsid w:val="00401967"/>
    <w:rsid w:val="00401A59"/>
    <w:rsid w:val="00401AB5"/>
    <w:rsid w:val="00401E99"/>
    <w:rsid w:val="00401FE5"/>
    <w:rsid w:val="0040223A"/>
    <w:rsid w:val="00402261"/>
    <w:rsid w:val="004022A2"/>
    <w:rsid w:val="004022BE"/>
    <w:rsid w:val="0040248E"/>
    <w:rsid w:val="004025DB"/>
    <w:rsid w:val="0040262F"/>
    <w:rsid w:val="00402856"/>
    <w:rsid w:val="00402873"/>
    <w:rsid w:val="00402A71"/>
    <w:rsid w:val="00402D48"/>
    <w:rsid w:val="00402E07"/>
    <w:rsid w:val="00402F32"/>
    <w:rsid w:val="00402F85"/>
    <w:rsid w:val="00402FAF"/>
    <w:rsid w:val="0040325D"/>
    <w:rsid w:val="004034F4"/>
    <w:rsid w:val="00403570"/>
    <w:rsid w:val="0040373B"/>
    <w:rsid w:val="004039D9"/>
    <w:rsid w:val="00403B4A"/>
    <w:rsid w:val="00403B87"/>
    <w:rsid w:val="00403C7D"/>
    <w:rsid w:val="00403F4C"/>
    <w:rsid w:val="00404125"/>
    <w:rsid w:val="00404190"/>
    <w:rsid w:val="0040431D"/>
    <w:rsid w:val="00404357"/>
    <w:rsid w:val="004043C3"/>
    <w:rsid w:val="004043F6"/>
    <w:rsid w:val="00404621"/>
    <w:rsid w:val="0040495C"/>
    <w:rsid w:val="00404A17"/>
    <w:rsid w:val="00404AB9"/>
    <w:rsid w:val="00404D7E"/>
    <w:rsid w:val="00404F17"/>
    <w:rsid w:val="00404F1F"/>
    <w:rsid w:val="004052B3"/>
    <w:rsid w:val="00405429"/>
    <w:rsid w:val="00405538"/>
    <w:rsid w:val="00405961"/>
    <w:rsid w:val="004059F4"/>
    <w:rsid w:val="00405CE2"/>
    <w:rsid w:val="00405D84"/>
    <w:rsid w:val="00405DB6"/>
    <w:rsid w:val="00405ED8"/>
    <w:rsid w:val="004061D6"/>
    <w:rsid w:val="0040632C"/>
    <w:rsid w:val="0040662F"/>
    <w:rsid w:val="004066A5"/>
    <w:rsid w:val="00406797"/>
    <w:rsid w:val="0040680C"/>
    <w:rsid w:val="00406ACB"/>
    <w:rsid w:val="00406DA7"/>
    <w:rsid w:val="00406F53"/>
    <w:rsid w:val="00406FE3"/>
    <w:rsid w:val="00407076"/>
    <w:rsid w:val="0040734C"/>
    <w:rsid w:val="00407681"/>
    <w:rsid w:val="0040774D"/>
    <w:rsid w:val="00407D3C"/>
    <w:rsid w:val="00407FE5"/>
    <w:rsid w:val="0041004B"/>
    <w:rsid w:val="00410096"/>
    <w:rsid w:val="00410149"/>
    <w:rsid w:val="0041021B"/>
    <w:rsid w:val="00410267"/>
    <w:rsid w:val="00410311"/>
    <w:rsid w:val="0041034B"/>
    <w:rsid w:val="00410554"/>
    <w:rsid w:val="00410A6D"/>
    <w:rsid w:val="00410ADD"/>
    <w:rsid w:val="00410B0D"/>
    <w:rsid w:val="004112B4"/>
    <w:rsid w:val="004114CC"/>
    <w:rsid w:val="0041176C"/>
    <w:rsid w:val="0041182D"/>
    <w:rsid w:val="00411B08"/>
    <w:rsid w:val="00411C77"/>
    <w:rsid w:val="00411EC5"/>
    <w:rsid w:val="00411F52"/>
    <w:rsid w:val="004124C1"/>
    <w:rsid w:val="00412516"/>
    <w:rsid w:val="00412609"/>
    <w:rsid w:val="00412781"/>
    <w:rsid w:val="00412A6C"/>
    <w:rsid w:val="00412D43"/>
    <w:rsid w:val="00412E61"/>
    <w:rsid w:val="00412F71"/>
    <w:rsid w:val="00412FCE"/>
    <w:rsid w:val="00413114"/>
    <w:rsid w:val="00413130"/>
    <w:rsid w:val="00413161"/>
    <w:rsid w:val="0041331B"/>
    <w:rsid w:val="004134F2"/>
    <w:rsid w:val="0041388F"/>
    <w:rsid w:val="004138B8"/>
    <w:rsid w:val="00413948"/>
    <w:rsid w:val="00413C45"/>
    <w:rsid w:val="00414058"/>
    <w:rsid w:val="004140B3"/>
    <w:rsid w:val="004140F7"/>
    <w:rsid w:val="00414593"/>
    <w:rsid w:val="0041477E"/>
    <w:rsid w:val="00414966"/>
    <w:rsid w:val="00414BF0"/>
    <w:rsid w:val="00414BF6"/>
    <w:rsid w:val="0041509A"/>
    <w:rsid w:val="00415260"/>
    <w:rsid w:val="0041547F"/>
    <w:rsid w:val="004154CA"/>
    <w:rsid w:val="004154DF"/>
    <w:rsid w:val="00415519"/>
    <w:rsid w:val="004157B2"/>
    <w:rsid w:val="00415A6D"/>
    <w:rsid w:val="00415C44"/>
    <w:rsid w:val="00415D22"/>
    <w:rsid w:val="00415EB3"/>
    <w:rsid w:val="00415EE3"/>
    <w:rsid w:val="00415FCD"/>
    <w:rsid w:val="004162B5"/>
    <w:rsid w:val="0041642F"/>
    <w:rsid w:val="00416554"/>
    <w:rsid w:val="004166FD"/>
    <w:rsid w:val="00416898"/>
    <w:rsid w:val="004169B1"/>
    <w:rsid w:val="00416AC1"/>
    <w:rsid w:val="00416ACA"/>
    <w:rsid w:val="00416E2E"/>
    <w:rsid w:val="00416EBD"/>
    <w:rsid w:val="00416F19"/>
    <w:rsid w:val="00417218"/>
    <w:rsid w:val="00417510"/>
    <w:rsid w:val="004175EA"/>
    <w:rsid w:val="00417758"/>
    <w:rsid w:val="00417842"/>
    <w:rsid w:val="00417879"/>
    <w:rsid w:val="00417AFE"/>
    <w:rsid w:val="00417B1C"/>
    <w:rsid w:val="00417B66"/>
    <w:rsid w:val="00417D0F"/>
    <w:rsid w:val="00417D71"/>
    <w:rsid w:val="0042020E"/>
    <w:rsid w:val="00420259"/>
    <w:rsid w:val="004205BE"/>
    <w:rsid w:val="0042081E"/>
    <w:rsid w:val="00420956"/>
    <w:rsid w:val="00420BAB"/>
    <w:rsid w:val="00420D09"/>
    <w:rsid w:val="00420D6A"/>
    <w:rsid w:val="00420E47"/>
    <w:rsid w:val="004212AA"/>
    <w:rsid w:val="004212B7"/>
    <w:rsid w:val="0042133A"/>
    <w:rsid w:val="0042181B"/>
    <w:rsid w:val="00421ADA"/>
    <w:rsid w:val="00421B22"/>
    <w:rsid w:val="00421C03"/>
    <w:rsid w:val="00421E09"/>
    <w:rsid w:val="00421FE7"/>
    <w:rsid w:val="00422308"/>
    <w:rsid w:val="0042249F"/>
    <w:rsid w:val="004228BC"/>
    <w:rsid w:val="0042296D"/>
    <w:rsid w:val="00422B1F"/>
    <w:rsid w:val="00422C33"/>
    <w:rsid w:val="00422EDB"/>
    <w:rsid w:val="00422F5F"/>
    <w:rsid w:val="004230AD"/>
    <w:rsid w:val="0042312A"/>
    <w:rsid w:val="004232DF"/>
    <w:rsid w:val="00423678"/>
    <w:rsid w:val="00423876"/>
    <w:rsid w:val="004238EB"/>
    <w:rsid w:val="00423BC1"/>
    <w:rsid w:val="00423C24"/>
    <w:rsid w:val="00423D97"/>
    <w:rsid w:val="00424176"/>
    <w:rsid w:val="00424204"/>
    <w:rsid w:val="0042431C"/>
    <w:rsid w:val="0042447B"/>
    <w:rsid w:val="0042470E"/>
    <w:rsid w:val="00424716"/>
    <w:rsid w:val="00424745"/>
    <w:rsid w:val="00424844"/>
    <w:rsid w:val="0042495D"/>
    <w:rsid w:val="00424BB3"/>
    <w:rsid w:val="00424BB6"/>
    <w:rsid w:val="00424C9F"/>
    <w:rsid w:val="00424D7A"/>
    <w:rsid w:val="00424EAE"/>
    <w:rsid w:val="0042503D"/>
    <w:rsid w:val="00425078"/>
    <w:rsid w:val="004254AC"/>
    <w:rsid w:val="004254BE"/>
    <w:rsid w:val="0042551F"/>
    <w:rsid w:val="0042569D"/>
    <w:rsid w:val="004257DB"/>
    <w:rsid w:val="004259CB"/>
    <w:rsid w:val="00425AB9"/>
    <w:rsid w:val="00425CE7"/>
    <w:rsid w:val="00425DBA"/>
    <w:rsid w:val="00426167"/>
    <w:rsid w:val="0042636E"/>
    <w:rsid w:val="004263C6"/>
    <w:rsid w:val="004263D6"/>
    <w:rsid w:val="0042648F"/>
    <w:rsid w:val="00426599"/>
    <w:rsid w:val="00426869"/>
    <w:rsid w:val="00426AC8"/>
    <w:rsid w:val="00426BE7"/>
    <w:rsid w:val="00426C05"/>
    <w:rsid w:val="00426DFA"/>
    <w:rsid w:val="00426E04"/>
    <w:rsid w:val="00427218"/>
    <w:rsid w:val="00427492"/>
    <w:rsid w:val="004275EB"/>
    <w:rsid w:val="00427928"/>
    <w:rsid w:val="00427CC1"/>
    <w:rsid w:val="00427D81"/>
    <w:rsid w:val="00427F41"/>
    <w:rsid w:val="004301E8"/>
    <w:rsid w:val="004302AE"/>
    <w:rsid w:val="004304C2"/>
    <w:rsid w:val="004306B5"/>
    <w:rsid w:val="004306DC"/>
    <w:rsid w:val="0043108C"/>
    <w:rsid w:val="00431296"/>
    <w:rsid w:val="00431510"/>
    <w:rsid w:val="00431685"/>
    <w:rsid w:val="004318DC"/>
    <w:rsid w:val="004318F6"/>
    <w:rsid w:val="00431AD9"/>
    <w:rsid w:val="00432003"/>
    <w:rsid w:val="004322A2"/>
    <w:rsid w:val="00432338"/>
    <w:rsid w:val="0043249F"/>
    <w:rsid w:val="0043251F"/>
    <w:rsid w:val="004325E5"/>
    <w:rsid w:val="00432732"/>
    <w:rsid w:val="00432A38"/>
    <w:rsid w:val="00432AEE"/>
    <w:rsid w:val="00432B98"/>
    <w:rsid w:val="00432D88"/>
    <w:rsid w:val="00433084"/>
    <w:rsid w:val="004332AE"/>
    <w:rsid w:val="004332E9"/>
    <w:rsid w:val="0043345E"/>
    <w:rsid w:val="004334FD"/>
    <w:rsid w:val="00433A11"/>
    <w:rsid w:val="00433B31"/>
    <w:rsid w:val="00433E3A"/>
    <w:rsid w:val="00434013"/>
    <w:rsid w:val="0043439C"/>
    <w:rsid w:val="004343B6"/>
    <w:rsid w:val="004348B4"/>
    <w:rsid w:val="004348BB"/>
    <w:rsid w:val="00434B2C"/>
    <w:rsid w:val="00434C1D"/>
    <w:rsid w:val="00434F11"/>
    <w:rsid w:val="00434FB2"/>
    <w:rsid w:val="00434FDF"/>
    <w:rsid w:val="00435006"/>
    <w:rsid w:val="00435225"/>
    <w:rsid w:val="004352DB"/>
    <w:rsid w:val="0043586B"/>
    <w:rsid w:val="004359AE"/>
    <w:rsid w:val="00435E8B"/>
    <w:rsid w:val="00435F81"/>
    <w:rsid w:val="0043611D"/>
    <w:rsid w:val="004361E5"/>
    <w:rsid w:val="004363C4"/>
    <w:rsid w:val="004364B1"/>
    <w:rsid w:val="00436708"/>
    <w:rsid w:val="00436946"/>
    <w:rsid w:val="00436A40"/>
    <w:rsid w:val="00436D71"/>
    <w:rsid w:val="0043729D"/>
    <w:rsid w:val="00437532"/>
    <w:rsid w:val="0043763E"/>
    <w:rsid w:val="00437973"/>
    <w:rsid w:val="00437A91"/>
    <w:rsid w:val="00437F01"/>
    <w:rsid w:val="00437F66"/>
    <w:rsid w:val="004404BA"/>
    <w:rsid w:val="004405AB"/>
    <w:rsid w:val="004408CD"/>
    <w:rsid w:val="00440E45"/>
    <w:rsid w:val="004411B9"/>
    <w:rsid w:val="00441245"/>
    <w:rsid w:val="0044154B"/>
    <w:rsid w:val="00441759"/>
    <w:rsid w:val="00441A7D"/>
    <w:rsid w:val="00441AFF"/>
    <w:rsid w:val="00441B8E"/>
    <w:rsid w:val="00441BCA"/>
    <w:rsid w:val="00441BE0"/>
    <w:rsid w:val="004420DC"/>
    <w:rsid w:val="004423A7"/>
    <w:rsid w:val="00442520"/>
    <w:rsid w:val="0044252D"/>
    <w:rsid w:val="00442B97"/>
    <w:rsid w:val="00442C30"/>
    <w:rsid w:val="00442DFD"/>
    <w:rsid w:val="00442E9D"/>
    <w:rsid w:val="00442FDB"/>
    <w:rsid w:val="004432BF"/>
    <w:rsid w:val="0044344F"/>
    <w:rsid w:val="004435BF"/>
    <w:rsid w:val="004436B1"/>
    <w:rsid w:val="0044392F"/>
    <w:rsid w:val="004439EF"/>
    <w:rsid w:val="00443C1B"/>
    <w:rsid w:val="00443D61"/>
    <w:rsid w:val="00443D9C"/>
    <w:rsid w:val="00443E66"/>
    <w:rsid w:val="00443F60"/>
    <w:rsid w:val="00443F9E"/>
    <w:rsid w:val="0044422E"/>
    <w:rsid w:val="0044429A"/>
    <w:rsid w:val="004444AD"/>
    <w:rsid w:val="00444749"/>
    <w:rsid w:val="004449E6"/>
    <w:rsid w:val="00444A5E"/>
    <w:rsid w:val="00444B1B"/>
    <w:rsid w:val="00444EDB"/>
    <w:rsid w:val="00444F3B"/>
    <w:rsid w:val="00445147"/>
    <w:rsid w:val="004454DE"/>
    <w:rsid w:val="00445551"/>
    <w:rsid w:val="00445648"/>
    <w:rsid w:val="00445653"/>
    <w:rsid w:val="0044583D"/>
    <w:rsid w:val="004458C7"/>
    <w:rsid w:val="0044590B"/>
    <w:rsid w:val="00445A99"/>
    <w:rsid w:val="00445BE8"/>
    <w:rsid w:val="0044612C"/>
    <w:rsid w:val="00446273"/>
    <w:rsid w:val="004462C3"/>
    <w:rsid w:val="004463D3"/>
    <w:rsid w:val="0044658E"/>
    <w:rsid w:val="004466CB"/>
    <w:rsid w:val="0044691F"/>
    <w:rsid w:val="00446DE7"/>
    <w:rsid w:val="00446DED"/>
    <w:rsid w:val="00446F8E"/>
    <w:rsid w:val="0044714A"/>
    <w:rsid w:val="0044718C"/>
    <w:rsid w:val="004471C9"/>
    <w:rsid w:val="004471EC"/>
    <w:rsid w:val="00447203"/>
    <w:rsid w:val="00447369"/>
    <w:rsid w:val="00447492"/>
    <w:rsid w:val="0044754E"/>
    <w:rsid w:val="00447567"/>
    <w:rsid w:val="0044756E"/>
    <w:rsid w:val="00447985"/>
    <w:rsid w:val="00447B9E"/>
    <w:rsid w:val="00447DA9"/>
    <w:rsid w:val="0045009C"/>
    <w:rsid w:val="00450306"/>
    <w:rsid w:val="00450318"/>
    <w:rsid w:val="0045076A"/>
    <w:rsid w:val="00450A31"/>
    <w:rsid w:val="00450C72"/>
    <w:rsid w:val="00450D37"/>
    <w:rsid w:val="00450E63"/>
    <w:rsid w:val="004510C5"/>
    <w:rsid w:val="004511B6"/>
    <w:rsid w:val="004511BD"/>
    <w:rsid w:val="00451361"/>
    <w:rsid w:val="004517CF"/>
    <w:rsid w:val="00451815"/>
    <w:rsid w:val="00451DBC"/>
    <w:rsid w:val="00451E25"/>
    <w:rsid w:val="004523C2"/>
    <w:rsid w:val="004528F6"/>
    <w:rsid w:val="00452A12"/>
    <w:rsid w:val="00452BE2"/>
    <w:rsid w:val="00452CA6"/>
    <w:rsid w:val="00452DBA"/>
    <w:rsid w:val="00452F66"/>
    <w:rsid w:val="0045317A"/>
    <w:rsid w:val="004532C3"/>
    <w:rsid w:val="004533D0"/>
    <w:rsid w:val="004536E1"/>
    <w:rsid w:val="00453993"/>
    <w:rsid w:val="004539A6"/>
    <w:rsid w:val="00453AF6"/>
    <w:rsid w:val="00453DC2"/>
    <w:rsid w:val="00454034"/>
    <w:rsid w:val="00454343"/>
    <w:rsid w:val="0045442D"/>
    <w:rsid w:val="00454436"/>
    <w:rsid w:val="0045447E"/>
    <w:rsid w:val="0045465D"/>
    <w:rsid w:val="00454908"/>
    <w:rsid w:val="00454C78"/>
    <w:rsid w:val="00454CB2"/>
    <w:rsid w:val="00454D2C"/>
    <w:rsid w:val="0045519B"/>
    <w:rsid w:val="00455626"/>
    <w:rsid w:val="004557C0"/>
    <w:rsid w:val="00455C04"/>
    <w:rsid w:val="00456017"/>
    <w:rsid w:val="004561CE"/>
    <w:rsid w:val="0045637F"/>
    <w:rsid w:val="00456574"/>
    <w:rsid w:val="00456906"/>
    <w:rsid w:val="00456BA2"/>
    <w:rsid w:val="00457069"/>
    <w:rsid w:val="004570B0"/>
    <w:rsid w:val="00457122"/>
    <w:rsid w:val="00457335"/>
    <w:rsid w:val="00457369"/>
    <w:rsid w:val="004573C0"/>
    <w:rsid w:val="00457456"/>
    <w:rsid w:val="00457495"/>
    <w:rsid w:val="00457573"/>
    <w:rsid w:val="00457590"/>
    <w:rsid w:val="00457819"/>
    <w:rsid w:val="00457A8C"/>
    <w:rsid w:val="00457CC2"/>
    <w:rsid w:val="00457D3E"/>
    <w:rsid w:val="00460016"/>
    <w:rsid w:val="00460283"/>
    <w:rsid w:val="0046041C"/>
    <w:rsid w:val="00460575"/>
    <w:rsid w:val="004606B0"/>
    <w:rsid w:val="00460779"/>
    <w:rsid w:val="00460904"/>
    <w:rsid w:val="00460992"/>
    <w:rsid w:val="00460C5B"/>
    <w:rsid w:val="00460EA5"/>
    <w:rsid w:val="00460F21"/>
    <w:rsid w:val="0046108C"/>
    <w:rsid w:val="004611D5"/>
    <w:rsid w:val="0046124A"/>
    <w:rsid w:val="00461250"/>
    <w:rsid w:val="004613D3"/>
    <w:rsid w:val="00461424"/>
    <w:rsid w:val="0046143B"/>
    <w:rsid w:val="004615D0"/>
    <w:rsid w:val="004618E7"/>
    <w:rsid w:val="00461B9A"/>
    <w:rsid w:val="00461C73"/>
    <w:rsid w:val="00461D9E"/>
    <w:rsid w:val="00461E44"/>
    <w:rsid w:val="00462011"/>
    <w:rsid w:val="00462056"/>
    <w:rsid w:val="004621CB"/>
    <w:rsid w:val="0046234D"/>
    <w:rsid w:val="0046273A"/>
    <w:rsid w:val="00462851"/>
    <w:rsid w:val="00462922"/>
    <w:rsid w:val="004629E4"/>
    <w:rsid w:val="00462B1D"/>
    <w:rsid w:val="00462B99"/>
    <w:rsid w:val="00462BD4"/>
    <w:rsid w:val="00462C16"/>
    <w:rsid w:val="00462C65"/>
    <w:rsid w:val="00462C70"/>
    <w:rsid w:val="00462EDE"/>
    <w:rsid w:val="00462F1F"/>
    <w:rsid w:val="004630AE"/>
    <w:rsid w:val="004632FA"/>
    <w:rsid w:val="004633FC"/>
    <w:rsid w:val="00463465"/>
    <w:rsid w:val="00463779"/>
    <w:rsid w:val="00463CD1"/>
    <w:rsid w:val="00463D61"/>
    <w:rsid w:val="00463EEB"/>
    <w:rsid w:val="004640AC"/>
    <w:rsid w:val="004640F0"/>
    <w:rsid w:val="004641F7"/>
    <w:rsid w:val="004642CD"/>
    <w:rsid w:val="0046434C"/>
    <w:rsid w:val="00464487"/>
    <w:rsid w:val="004644AF"/>
    <w:rsid w:val="00464590"/>
    <w:rsid w:val="00464665"/>
    <w:rsid w:val="004649D8"/>
    <w:rsid w:val="00464B49"/>
    <w:rsid w:val="00464F42"/>
    <w:rsid w:val="0046502A"/>
    <w:rsid w:val="0046542C"/>
    <w:rsid w:val="00465466"/>
    <w:rsid w:val="004656E8"/>
    <w:rsid w:val="0046583D"/>
    <w:rsid w:val="00465C59"/>
    <w:rsid w:val="00465F5E"/>
    <w:rsid w:val="00466055"/>
    <w:rsid w:val="00466088"/>
    <w:rsid w:val="0046617F"/>
    <w:rsid w:val="00466399"/>
    <w:rsid w:val="00466737"/>
    <w:rsid w:val="004667FF"/>
    <w:rsid w:val="004668DC"/>
    <w:rsid w:val="00466A06"/>
    <w:rsid w:val="00466A92"/>
    <w:rsid w:val="00466C68"/>
    <w:rsid w:val="00467566"/>
    <w:rsid w:val="0046761D"/>
    <w:rsid w:val="00467855"/>
    <w:rsid w:val="0046799F"/>
    <w:rsid w:val="00467CCA"/>
    <w:rsid w:val="00467F0A"/>
    <w:rsid w:val="004709E7"/>
    <w:rsid w:val="00470FEB"/>
    <w:rsid w:val="0047129E"/>
    <w:rsid w:val="00471393"/>
    <w:rsid w:val="004713DC"/>
    <w:rsid w:val="00471417"/>
    <w:rsid w:val="004714AC"/>
    <w:rsid w:val="0047159E"/>
    <w:rsid w:val="00471642"/>
    <w:rsid w:val="00471771"/>
    <w:rsid w:val="00471A78"/>
    <w:rsid w:val="00471AD6"/>
    <w:rsid w:val="00471B6B"/>
    <w:rsid w:val="00471B7F"/>
    <w:rsid w:val="00471C87"/>
    <w:rsid w:val="00472263"/>
    <w:rsid w:val="004725AC"/>
    <w:rsid w:val="004727E1"/>
    <w:rsid w:val="0047299E"/>
    <w:rsid w:val="00472ED9"/>
    <w:rsid w:val="00472F7C"/>
    <w:rsid w:val="00473124"/>
    <w:rsid w:val="00473462"/>
    <w:rsid w:val="004736EB"/>
    <w:rsid w:val="00473709"/>
    <w:rsid w:val="004739B7"/>
    <w:rsid w:val="00473B56"/>
    <w:rsid w:val="00473B7C"/>
    <w:rsid w:val="00473D41"/>
    <w:rsid w:val="00473D42"/>
    <w:rsid w:val="00473FB3"/>
    <w:rsid w:val="004741BA"/>
    <w:rsid w:val="004742C8"/>
    <w:rsid w:val="0047436D"/>
    <w:rsid w:val="00474438"/>
    <w:rsid w:val="00474463"/>
    <w:rsid w:val="004746F3"/>
    <w:rsid w:val="00474736"/>
    <w:rsid w:val="00474B0E"/>
    <w:rsid w:val="00474B48"/>
    <w:rsid w:val="00474E9B"/>
    <w:rsid w:val="00474FB7"/>
    <w:rsid w:val="004751BF"/>
    <w:rsid w:val="0047527D"/>
    <w:rsid w:val="00475340"/>
    <w:rsid w:val="004753DD"/>
    <w:rsid w:val="0047541F"/>
    <w:rsid w:val="004755F8"/>
    <w:rsid w:val="00475626"/>
    <w:rsid w:val="004756B1"/>
    <w:rsid w:val="0047574A"/>
    <w:rsid w:val="004757CE"/>
    <w:rsid w:val="004757EA"/>
    <w:rsid w:val="0047585D"/>
    <w:rsid w:val="00475B37"/>
    <w:rsid w:val="00475B3C"/>
    <w:rsid w:val="00475C11"/>
    <w:rsid w:val="00475DD0"/>
    <w:rsid w:val="00475E90"/>
    <w:rsid w:val="00475E96"/>
    <w:rsid w:val="00475EAD"/>
    <w:rsid w:val="00475EF8"/>
    <w:rsid w:val="00475F0F"/>
    <w:rsid w:val="004762A1"/>
    <w:rsid w:val="004762E2"/>
    <w:rsid w:val="00476409"/>
    <w:rsid w:val="00476492"/>
    <w:rsid w:val="004765CB"/>
    <w:rsid w:val="004767A3"/>
    <w:rsid w:val="004767E7"/>
    <w:rsid w:val="00476AAC"/>
    <w:rsid w:val="00476B11"/>
    <w:rsid w:val="00476DAA"/>
    <w:rsid w:val="00476DD1"/>
    <w:rsid w:val="004773BD"/>
    <w:rsid w:val="0047741B"/>
    <w:rsid w:val="004775E0"/>
    <w:rsid w:val="00477877"/>
    <w:rsid w:val="00477878"/>
    <w:rsid w:val="00477952"/>
    <w:rsid w:val="00477AC4"/>
    <w:rsid w:val="0048017B"/>
    <w:rsid w:val="0048017F"/>
    <w:rsid w:val="0048074C"/>
    <w:rsid w:val="0048098A"/>
    <w:rsid w:val="00480A6B"/>
    <w:rsid w:val="00480BE6"/>
    <w:rsid w:val="00480D66"/>
    <w:rsid w:val="004812CD"/>
    <w:rsid w:val="00481522"/>
    <w:rsid w:val="0048183E"/>
    <w:rsid w:val="00481893"/>
    <w:rsid w:val="00481978"/>
    <w:rsid w:val="00481BDF"/>
    <w:rsid w:val="00481C4C"/>
    <w:rsid w:val="00481EE9"/>
    <w:rsid w:val="00482010"/>
    <w:rsid w:val="00482018"/>
    <w:rsid w:val="004821A6"/>
    <w:rsid w:val="00482503"/>
    <w:rsid w:val="00482623"/>
    <w:rsid w:val="00482691"/>
    <w:rsid w:val="00482999"/>
    <w:rsid w:val="00482A97"/>
    <w:rsid w:val="00482D4C"/>
    <w:rsid w:val="00482FA7"/>
    <w:rsid w:val="00483026"/>
    <w:rsid w:val="0048303C"/>
    <w:rsid w:val="004830F0"/>
    <w:rsid w:val="004831CD"/>
    <w:rsid w:val="00483204"/>
    <w:rsid w:val="0048320B"/>
    <w:rsid w:val="004836C4"/>
    <w:rsid w:val="00483811"/>
    <w:rsid w:val="00483B63"/>
    <w:rsid w:val="00483CD3"/>
    <w:rsid w:val="00483FDD"/>
    <w:rsid w:val="0048401D"/>
    <w:rsid w:val="004840F3"/>
    <w:rsid w:val="00484366"/>
    <w:rsid w:val="00484569"/>
    <w:rsid w:val="00484997"/>
    <w:rsid w:val="00484C64"/>
    <w:rsid w:val="00484D95"/>
    <w:rsid w:val="0048532A"/>
    <w:rsid w:val="00485369"/>
    <w:rsid w:val="0048549C"/>
    <w:rsid w:val="004856E8"/>
    <w:rsid w:val="00485945"/>
    <w:rsid w:val="00485CC2"/>
    <w:rsid w:val="00485D03"/>
    <w:rsid w:val="00485E55"/>
    <w:rsid w:val="00485EB3"/>
    <w:rsid w:val="00485F9B"/>
    <w:rsid w:val="0048604A"/>
    <w:rsid w:val="00486131"/>
    <w:rsid w:val="00486148"/>
    <w:rsid w:val="0048642A"/>
    <w:rsid w:val="00486526"/>
    <w:rsid w:val="004866EC"/>
    <w:rsid w:val="00486B45"/>
    <w:rsid w:val="00486C53"/>
    <w:rsid w:val="00486FF7"/>
    <w:rsid w:val="0048729A"/>
    <w:rsid w:val="004872EE"/>
    <w:rsid w:val="0048747D"/>
    <w:rsid w:val="00487510"/>
    <w:rsid w:val="004875E5"/>
    <w:rsid w:val="00487656"/>
    <w:rsid w:val="0048790A"/>
    <w:rsid w:val="00487B29"/>
    <w:rsid w:val="00487B76"/>
    <w:rsid w:val="00487D22"/>
    <w:rsid w:val="00487E7B"/>
    <w:rsid w:val="004901AD"/>
    <w:rsid w:val="00490203"/>
    <w:rsid w:val="00490324"/>
    <w:rsid w:val="00490587"/>
    <w:rsid w:val="004905A7"/>
    <w:rsid w:val="004906AE"/>
    <w:rsid w:val="00490896"/>
    <w:rsid w:val="00490936"/>
    <w:rsid w:val="004909E3"/>
    <w:rsid w:val="00490A75"/>
    <w:rsid w:val="00490B30"/>
    <w:rsid w:val="00490C4B"/>
    <w:rsid w:val="00490CF1"/>
    <w:rsid w:val="00490F4A"/>
    <w:rsid w:val="00491211"/>
    <w:rsid w:val="00491223"/>
    <w:rsid w:val="0049131C"/>
    <w:rsid w:val="004914E1"/>
    <w:rsid w:val="004914EB"/>
    <w:rsid w:val="00491C0E"/>
    <w:rsid w:val="00491D0F"/>
    <w:rsid w:val="0049207D"/>
    <w:rsid w:val="004923AB"/>
    <w:rsid w:val="004923BF"/>
    <w:rsid w:val="004925CB"/>
    <w:rsid w:val="004925F0"/>
    <w:rsid w:val="00492992"/>
    <w:rsid w:val="00492DDF"/>
    <w:rsid w:val="00493224"/>
    <w:rsid w:val="00493241"/>
    <w:rsid w:val="00493246"/>
    <w:rsid w:val="00493373"/>
    <w:rsid w:val="00493678"/>
    <w:rsid w:val="00493AAC"/>
    <w:rsid w:val="00493B67"/>
    <w:rsid w:val="00493D08"/>
    <w:rsid w:val="00493DF9"/>
    <w:rsid w:val="00493E41"/>
    <w:rsid w:val="00494032"/>
    <w:rsid w:val="004940B8"/>
    <w:rsid w:val="00494155"/>
    <w:rsid w:val="00494494"/>
    <w:rsid w:val="0049468D"/>
    <w:rsid w:val="00494C42"/>
    <w:rsid w:val="00494CD7"/>
    <w:rsid w:val="00494E2C"/>
    <w:rsid w:val="00494FBF"/>
    <w:rsid w:val="00495216"/>
    <w:rsid w:val="00495415"/>
    <w:rsid w:val="00495597"/>
    <w:rsid w:val="0049596E"/>
    <w:rsid w:val="00495C5E"/>
    <w:rsid w:val="00495DA9"/>
    <w:rsid w:val="00495EB4"/>
    <w:rsid w:val="00495F82"/>
    <w:rsid w:val="00495F83"/>
    <w:rsid w:val="004962E4"/>
    <w:rsid w:val="004964C5"/>
    <w:rsid w:val="0049654F"/>
    <w:rsid w:val="004967FA"/>
    <w:rsid w:val="00496D56"/>
    <w:rsid w:val="00497143"/>
    <w:rsid w:val="0049738F"/>
    <w:rsid w:val="004975EE"/>
    <w:rsid w:val="0049760D"/>
    <w:rsid w:val="0049772B"/>
    <w:rsid w:val="00497E6A"/>
    <w:rsid w:val="004A03B9"/>
    <w:rsid w:val="004A0433"/>
    <w:rsid w:val="004A04C1"/>
    <w:rsid w:val="004A05D0"/>
    <w:rsid w:val="004A05FD"/>
    <w:rsid w:val="004A061B"/>
    <w:rsid w:val="004A062B"/>
    <w:rsid w:val="004A069D"/>
    <w:rsid w:val="004A0B6C"/>
    <w:rsid w:val="004A0CCB"/>
    <w:rsid w:val="004A0D75"/>
    <w:rsid w:val="004A0E25"/>
    <w:rsid w:val="004A1574"/>
    <w:rsid w:val="004A1991"/>
    <w:rsid w:val="004A19E5"/>
    <w:rsid w:val="004A1C22"/>
    <w:rsid w:val="004A1C34"/>
    <w:rsid w:val="004A1D68"/>
    <w:rsid w:val="004A22CE"/>
    <w:rsid w:val="004A236E"/>
    <w:rsid w:val="004A23EB"/>
    <w:rsid w:val="004A24C5"/>
    <w:rsid w:val="004A25B6"/>
    <w:rsid w:val="004A26A0"/>
    <w:rsid w:val="004A2798"/>
    <w:rsid w:val="004A2C06"/>
    <w:rsid w:val="004A2E48"/>
    <w:rsid w:val="004A30E7"/>
    <w:rsid w:val="004A31C0"/>
    <w:rsid w:val="004A38B4"/>
    <w:rsid w:val="004A3B46"/>
    <w:rsid w:val="004A3B5E"/>
    <w:rsid w:val="004A3C13"/>
    <w:rsid w:val="004A3C46"/>
    <w:rsid w:val="004A3D83"/>
    <w:rsid w:val="004A3FF8"/>
    <w:rsid w:val="004A4012"/>
    <w:rsid w:val="004A4059"/>
    <w:rsid w:val="004A4515"/>
    <w:rsid w:val="004A45F4"/>
    <w:rsid w:val="004A45FD"/>
    <w:rsid w:val="004A46AA"/>
    <w:rsid w:val="004A46EF"/>
    <w:rsid w:val="004A4738"/>
    <w:rsid w:val="004A48B3"/>
    <w:rsid w:val="004A4A4A"/>
    <w:rsid w:val="004A4B55"/>
    <w:rsid w:val="004A4DDE"/>
    <w:rsid w:val="004A4E8B"/>
    <w:rsid w:val="004A4F91"/>
    <w:rsid w:val="004A50D1"/>
    <w:rsid w:val="004A5198"/>
    <w:rsid w:val="004A5207"/>
    <w:rsid w:val="004A5380"/>
    <w:rsid w:val="004A5463"/>
    <w:rsid w:val="004A5590"/>
    <w:rsid w:val="004A5B9E"/>
    <w:rsid w:val="004A607F"/>
    <w:rsid w:val="004A642D"/>
    <w:rsid w:val="004A65CE"/>
    <w:rsid w:val="004A669C"/>
    <w:rsid w:val="004A66AA"/>
    <w:rsid w:val="004A6CAC"/>
    <w:rsid w:val="004A6E46"/>
    <w:rsid w:val="004A700E"/>
    <w:rsid w:val="004A7090"/>
    <w:rsid w:val="004A7115"/>
    <w:rsid w:val="004A711F"/>
    <w:rsid w:val="004A7120"/>
    <w:rsid w:val="004A72FE"/>
    <w:rsid w:val="004A7522"/>
    <w:rsid w:val="004A76EC"/>
    <w:rsid w:val="004A7B81"/>
    <w:rsid w:val="004A7E85"/>
    <w:rsid w:val="004A7F0B"/>
    <w:rsid w:val="004A7FA8"/>
    <w:rsid w:val="004B023E"/>
    <w:rsid w:val="004B0268"/>
    <w:rsid w:val="004B0755"/>
    <w:rsid w:val="004B0B30"/>
    <w:rsid w:val="004B0C4F"/>
    <w:rsid w:val="004B0F2D"/>
    <w:rsid w:val="004B1082"/>
    <w:rsid w:val="004B124F"/>
    <w:rsid w:val="004B12A1"/>
    <w:rsid w:val="004B1351"/>
    <w:rsid w:val="004B1623"/>
    <w:rsid w:val="004B16AD"/>
    <w:rsid w:val="004B1BE8"/>
    <w:rsid w:val="004B1C50"/>
    <w:rsid w:val="004B1FDC"/>
    <w:rsid w:val="004B20DC"/>
    <w:rsid w:val="004B2109"/>
    <w:rsid w:val="004B2468"/>
    <w:rsid w:val="004B2554"/>
    <w:rsid w:val="004B268F"/>
    <w:rsid w:val="004B26E7"/>
    <w:rsid w:val="004B28D0"/>
    <w:rsid w:val="004B2A52"/>
    <w:rsid w:val="004B2C10"/>
    <w:rsid w:val="004B2CA9"/>
    <w:rsid w:val="004B2CEB"/>
    <w:rsid w:val="004B2DC7"/>
    <w:rsid w:val="004B2DF1"/>
    <w:rsid w:val="004B2E2D"/>
    <w:rsid w:val="004B3115"/>
    <w:rsid w:val="004B3228"/>
    <w:rsid w:val="004B3585"/>
    <w:rsid w:val="004B394B"/>
    <w:rsid w:val="004B407E"/>
    <w:rsid w:val="004B4091"/>
    <w:rsid w:val="004B425C"/>
    <w:rsid w:val="004B443E"/>
    <w:rsid w:val="004B4551"/>
    <w:rsid w:val="004B455B"/>
    <w:rsid w:val="004B471D"/>
    <w:rsid w:val="004B490E"/>
    <w:rsid w:val="004B4992"/>
    <w:rsid w:val="004B49AA"/>
    <w:rsid w:val="004B4B1B"/>
    <w:rsid w:val="004B4E12"/>
    <w:rsid w:val="004B4E37"/>
    <w:rsid w:val="004B4E46"/>
    <w:rsid w:val="004B4E7A"/>
    <w:rsid w:val="004B4EDA"/>
    <w:rsid w:val="004B52E7"/>
    <w:rsid w:val="004B54C6"/>
    <w:rsid w:val="004B5540"/>
    <w:rsid w:val="004B55E2"/>
    <w:rsid w:val="004B565E"/>
    <w:rsid w:val="004B56F9"/>
    <w:rsid w:val="004B5918"/>
    <w:rsid w:val="004B5D08"/>
    <w:rsid w:val="004B5EDF"/>
    <w:rsid w:val="004B6047"/>
    <w:rsid w:val="004B62AB"/>
    <w:rsid w:val="004B6393"/>
    <w:rsid w:val="004B6438"/>
    <w:rsid w:val="004B694D"/>
    <w:rsid w:val="004B69E6"/>
    <w:rsid w:val="004B6AE7"/>
    <w:rsid w:val="004B6CB2"/>
    <w:rsid w:val="004B6CB7"/>
    <w:rsid w:val="004B6D53"/>
    <w:rsid w:val="004B6ED1"/>
    <w:rsid w:val="004B6F4A"/>
    <w:rsid w:val="004B7173"/>
    <w:rsid w:val="004B7456"/>
    <w:rsid w:val="004B74B6"/>
    <w:rsid w:val="004B7943"/>
    <w:rsid w:val="004B7ABC"/>
    <w:rsid w:val="004B7AD6"/>
    <w:rsid w:val="004B7D47"/>
    <w:rsid w:val="004B7D4C"/>
    <w:rsid w:val="004B7D95"/>
    <w:rsid w:val="004C0036"/>
    <w:rsid w:val="004C034C"/>
    <w:rsid w:val="004C0875"/>
    <w:rsid w:val="004C0984"/>
    <w:rsid w:val="004C0CB1"/>
    <w:rsid w:val="004C0DAA"/>
    <w:rsid w:val="004C108F"/>
    <w:rsid w:val="004C1617"/>
    <w:rsid w:val="004C1628"/>
    <w:rsid w:val="004C18F6"/>
    <w:rsid w:val="004C1BB5"/>
    <w:rsid w:val="004C2219"/>
    <w:rsid w:val="004C2264"/>
    <w:rsid w:val="004C2366"/>
    <w:rsid w:val="004C257B"/>
    <w:rsid w:val="004C2ECC"/>
    <w:rsid w:val="004C3056"/>
    <w:rsid w:val="004C3141"/>
    <w:rsid w:val="004C31EE"/>
    <w:rsid w:val="004C3206"/>
    <w:rsid w:val="004C338C"/>
    <w:rsid w:val="004C3462"/>
    <w:rsid w:val="004C3475"/>
    <w:rsid w:val="004C354E"/>
    <w:rsid w:val="004C3A08"/>
    <w:rsid w:val="004C3A3E"/>
    <w:rsid w:val="004C3B2E"/>
    <w:rsid w:val="004C3D83"/>
    <w:rsid w:val="004C3DF9"/>
    <w:rsid w:val="004C3F99"/>
    <w:rsid w:val="004C40C4"/>
    <w:rsid w:val="004C42E1"/>
    <w:rsid w:val="004C469A"/>
    <w:rsid w:val="004C4810"/>
    <w:rsid w:val="004C4B14"/>
    <w:rsid w:val="004C4D7D"/>
    <w:rsid w:val="004C4E18"/>
    <w:rsid w:val="004C51EC"/>
    <w:rsid w:val="004C5526"/>
    <w:rsid w:val="004C57AA"/>
    <w:rsid w:val="004C596E"/>
    <w:rsid w:val="004C5A64"/>
    <w:rsid w:val="004C5C1F"/>
    <w:rsid w:val="004C5D8E"/>
    <w:rsid w:val="004C5DBB"/>
    <w:rsid w:val="004C60DC"/>
    <w:rsid w:val="004C6210"/>
    <w:rsid w:val="004C6537"/>
    <w:rsid w:val="004C66A6"/>
    <w:rsid w:val="004C675E"/>
    <w:rsid w:val="004C6C2F"/>
    <w:rsid w:val="004C6CA8"/>
    <w:rsid w:val="004C6CEE"/>
    <w:rsid w:val="004C6E7E"/>
    <w:rsid w:val="004C70DB"/>
    <w:rsid w:val="004C716C"/>
    <w:rsid w:val="004C73E1"/>
    <w:rsid w:val="004C77E1"/>
    <w:rsid w:val="004C783B"/>
    <w:rsid w:val="004C7BFF"/>
    <w:rsid w:val="004C7DCC"/>
    <w:rsid w:val="004C7DEA"/>
    <w:rsid w:val="004C7E4C"/>
    <w:rsid w:val="004D00BE"/>
    <w:rsid w:val="004D00C7"/>
    <w:rsid w:val="004D043D"/>
    <w:rsid w:val="004D048F"/>
    <w:rsid w:val="004D064E"/>
    <w:rsid w:val="004D0698"/>
    <w:rsid w:val="004D0738"/>
    <w:rsid w:val="004D075A"/>
    <w:rsid w:val="004D08AD"/>
    <w:rsid w:val="004D0922"/>
    <w:rsid w:val="004D0F7F"/>
    <w:rsid w:val="004D1153"/>
    <w:rsid w:val="004D11DA"/>
    <w:rsid w:val="004D12C8"/>
    <w:rsid w:val="004D1402"/>
    <w:rsid w:val="004D149D"/>
    <w:rsid w:val="004D1E17"/>
    <w:rsid w:val="004D1FC1"/>
    <w:rsid w:val="004D247F"/>
    <w:rsid w:val="004D25A8"/>
    <w:rsid w:val="004D26A9"/>
    <w:rsid w:val="004D26F4"/>
    <w:rsid w:val="004D29CA"/>
    <w:rsid w:val="004D2C5D"/>
    <w:rsid w:val="004D2F77"/>
    <w:rsid w:val="004D2FA6"/>
    <w:rsid w:val="004D3102"/>
    <w:rsid w:val="004D311D"/>
    <w:rsid w:val="004D3281"/>
    <w:rsid w:val="004D37C0"/>
    <w:rsid w:val="004D3B0B"/>
    <w:rsid w:val="004D4155"/>
    <w:rsid w:val="004D4317"/>
    <w:rsid w:val="004D43CC"/>
    <w:rsid w:val="004D4512"/>
    <w:rsid w:val="004D451E"/>
    <w:rsid w:val="004D4598"/>
    <w:rsid w:val="004D4698"/>
    <w:rsid w:val="004D46CD"/>
    <w:rsid w:val="004D46EC"/>
    <w:rsid w:val="004D4883"/>
    <w:rsid w:val="004D49B5"/>
    <w:rsid w:val="004D4EE7"/>
    <w:rsid w:val="004D5272"/>
    <w:rsid w:val="004D529F"/>
    <w:rsid w:val="004D54B5"/>
    <w:rsid w:val="004D551C"/>
    <w:rsid w:val="004D5727"/>
    <w:rsid w:val="004D589C"/>
    <w:rsid w:val="004D58E1"/>
    <w:rsid w:val="004D5A14"/>
    <w:rsid w:val="004D5A47"/>
    <w:rsid w:val="004D5D7E"/>
    <w:rsid w:val="004D5EEE"/>
    <w:rsid w:val="004D6026"/>
    <w:rsid w:val="004D6093"/>
    <w:rsid w:val="004D613A"/>
    <w:rsid w:val="004D6181"/>
    <w:rsid w:val="004D61E8"/>
    <w:rsid w:val="004D625E"/>
    <w:rsid w:val="004D62E4"/>
    <w:rsid w:val="004D62F0"/>
    <w:rsid w:val="004D63C4"/>
    <w:rsid w:val="004D644F"/>
    <w:rsid w:val="004D6895"/>
    <w:rsid w:val="004D7007"/>
    <w:rsid w:val="004D72D2"/>
    <w:rsid w:val="004D7492"/>
    <w:rsid w:val="004D7526"/>
    <w:rsid w:val="004D75F3"/>
    <w:rsid w:val="004D7642"/>
    <w:rsid w:val="004D799A"/>
    <w:rsid w:val="004D7F48"/>
    <w:rsid w:val="004D7F66"/>
    <w:rsid w:val="004E07F1"/>
    <w:rsid w:val="004E0969"/>
    <w:rsid w:val="004E0C9A"/>
    <w:rsid w:val="004E0FE6"/>
    <w:rsid w:val="004E10C7"/>
    <w:rsid w:val="004E1112"/>
    <w:rsid w:val="004E1146"/>
    <w:rsid w:val="004E1279"/>
    <w:rsid w:val="004E12C2"/>
    <w:rsid w:val="004E1430"/>
    <w:rsid w:val="004E16D2"/>
    <w:rsid w:val="004E18EE"/>
    <w:rsid w:val="004E1BCC"/>
    <w:rsid w:val="004E1C71"/>
    <w:rsid w:val="004E1CBD"/>
    <w:rsid w:val="004E1E2E"/>
    <w:rsid w:val="004E1E60"/>
    <w:rsid w:val="004E1EB7"/>
    <w:rsid w:val="004E20DB"/>
    <w:rsid w:val="004E23AE"/>
    <w:rsid w:val="004E250E"/>
    <w:rsid w:val="004E2613"/>
    <w:rsid w:val="004E2A47"/>
    <w:rsid w:val="004E2A60"/>
    <w:rsid w:val="004E2B20"/>
    <w:rsid w:val="004E2F13"/>
    <w:rsid w:val="004E2FF3"/>
    <w:rsid w:val="004E302A"/>
    <w:rsid w:val="004E31F8"/>
    <w:rsid w:val="004E32EE"/>
    <w:rsid w:val="004E37B2"/>
    <w:rsid w:val="004E37E1"/>
    <w:rsid w:val="004E39D3"/>
    <w:rsid w:val="004E3C3F"/>
    <w:rsid w:val="004E3C43"/>
    <w:rsid w:val="004E3D50"/>
    <w:rsid w:val="004E3EC8"/>
    <w:rsid w:val="004E418F"/>
    <w:rsid w:val="004E423F"/>
    <w:rsid w:val="004E4597"/>
    <w:rsid w:val="004E474D"/>
    <w:rsid w:val="004E476D"/>
    <w:rsid w:val="004E47AB"/>
    <w:rsid w:val="004E4837"/>
    <w:rsid w:val="004E49F6"/>
    <w:rsid w:val="004E4AB0"/>
    <w:rsid w:val="004E4C7A"/>
    <w:rsid w:val="004E4D11"/>
    <w:rsid w:val="004E4D57"/>
    <w:rsid w:val="004E4D72"/>
    <w:rsid w:val="004E4DB4"/>
    <w:rsid w:val="004E4E03"/>
    <w:rsid w:val="004E4F5F"/>
    <w:rsid w:val="004E520E"/>
    <w:rsid w:val="004E52F9"/>
    <w:rsid w:val="004E5459"/>
    <w:rsid w:val="004E54AD"/>
    <w:rsid w:val="004E54D4"/>
    <w:rsid w:val="004E5540"/>
    <w:rsid w:val="004E556C"/>
    <w:rsid w:val="004E5861"/>
    <w:rsid w:val="004E5B9E"/>
    <w:rsid w:val="004E5BD0"/>
    <w:rsid w:val="004E5DA2"/>
    <w:rsid w:val="004E5E94"/>
    <w:rsid w:val="004E5FA5"/>
    <w:rsid w:val="004E60B3"/>
    <w:rsid w:val="004E629D"/>
    <w:rsid w:val="004E63E4"/>
    <w:rsid w:val="004E64FA"/>
    <w:rsid w:val="004E6AB0"/>
    <w:rsid w:val="004E6CD9"/>
    <w:rsid w:val="004E6E5E"/>
    <w:rsid w:val="004E7056"/>
    <w:rsid w:val="004E70F9"/>
    <w:rsid w:val="004E7397"/>
    <w:rsid w:val="004E75CB"/>
    <w:rsid w:val="004E7718"/>
    <w:rsid w:val="004E79C2"/>
    <w:rsid w:val="004E79C5"/>
    <w:rsid w:val="004E7E2B"/>
    <w:rsid w:val="004E7E47"/>
    <w:rsid w:val="004E7EAC"/>
    <w:rsid w:val="004F03A8"/>
    <w:rsid w:val="004F063F"/>
    <w:rsid w:val="004F068C"/>
    <w:rsid w:val="004F09A1"/>
    <w:rsid w:val="004F09BB"/>
    <w:rsid w:val="004F0A80"/>
    <w:rsid w:val="004F0C12"/>
    <w:rsid w:val="004F0D68"/>
    <w:rsid w:val="004F0F5B"/>
    <w:rsid w:val="004F1346"/>
    <w:rsid w:val="004F14E9"/>
    <w:rsid w:val="004F153F"/>
    <w:rsid w:val="004F1631"/>
    <w:rsid w:val="004F166B"/>
    <w:rsid w:val="004F1729"/>
    <w:rsid w:val="004F182B"/>
    <w:rsid w:val="004F2109"/>
    <w:rsid w:val="004F2144"/>
    <w:rsid w:val="004F2257"/>
    <w:rsid w:val="004F23DF"/>
    <w:rsid w:val="004F26CC"/>
    <w:rsid w:val="004F28FF"/>
    <w:rsid w:val="004F2A39"/>
    <w:rsid w:val="004F2DE9"/>
    <w:rsid w:val="004F2EDC"/>
    <w:rsid w:val="004F2FA0"/>
    <w:rsid w:val="004F3082"/>
    <w:rsid w:val="004F30F6"/>
    <w:rsid w:val="004F3312"/>
    <w:rsid w:val="004F332C"/>
    <w:rsid w:val="004F341E"/>
    <w:rsid w:val="004F345F"/>
    <w:rsid w:val="004F3516"/>
    <w:rsid w:val="004F3546"/>
    <w:rsid w:val="004F368E"/>
    <w:rsid w:val="004F37A3"/>
    <w:rsid w:val="004F39E3"/>
    <w:rsid w:val="004F3B54"/>
    <w:rsid w:val="004F3C79"/>
    <w:rsid w:val="004F3D6B"/>
    <w:rsid w:val="004F3EE4"/>
    <w:rsid w:val="004F3FA3"/>
    <w:rsid w:val="004F41B4"/>
    <w:rsid w:val="004F4460"/>
    <w:rsid w:val="004F4842"/>
    <w:rsid w:val="004F4942"/>
    <w:rsid w:val="004F4A02"/>
    <w:rsid w:val="004F509A"/>
    <w:rsid w:val="004F51BE"/>
    <w:rsid w:val="004F52FC"/>
    <w:rsid w:val="004F52FF"/>
    <w:rsid w:val="004F53A3"/>
    <w:rsid w:val="004F54D9"/>
    <w:rsid w:val="004F57F2"/>
    <w:rsid w:val="004F587B"/>
    <w:rsid w:val="004F5CEA"/>
    <w:rsid w:val="004F5F75"/>
    <w:rsid w:val="004F608E"/>
    <w:rsid w:val="004F62EB"/>
    <w:rsid w:val="004F643D"/>
    <w:rsid w:val="004F6503"/>
    <w:rsid w:val="004F66A0"/>
    <w:rsid w:val="004F67F5"/>
    <w:rsid w:val="004F6951"/>
    <w:rsid w:val="004F695C"/>
    <w:rsid w:val="004F6C5C"/>
    <w:rsid w:val="004F7074"/>
    <w:rsid w:val="004F730C"/>
    <w:rsid w:val="004F750B"/>
    <w:rsid w:val="004F7629"/>
    <w:rsid w:val="004F7664"/>
    <w:rsid w:val="004F7A46"/>
    <w:rsid w:val="004F7E6C"/>
    <w:rsid w:val="005001EB"/>
    <w:rsid w:val="00500591"/>
    <w:rsid w:val="005005E5"/>
    <w:rsid w:val="005006FF"/>
    <w:rsid w:val="00500714"/>
    <w:rsid w:val="005007B7"/>
    <w:rsid w:val="00500A60"/>
    <w:rsid w:val="00500AAF"/>
    <w:rsid w:val="00500B46"/>
    <w:rsid w:val="00500C09"/>
    <w:rsid w:val="00500D87"/>
    <w:rsid w:val="00500F5A"/>
    <w:rsid w:val="00500FC4"/>
    <w:rsid w:val="00501041"/>
    <w:rsid w:val="00501045"/>
    <w:rsid w:val="005010DA"/>
    <w:rsid w:val="00501120"/>
    <w:rsid w:val="0050128B"/>
    <w:rsid w:val="005015E2"/>
    <w:rsid w:val="00501B71"/>
    <w:rsid w:val="00501D1A"/>
    <w:rsid w:val="00501DF0"/>
    <w:rsid w:val="00501FD7"/>
    <w:rsid w:val="00502068"/>
    <w:rsid w:val="00502112"/>
    <w:rsid w:val="0050228B"/>
    <w:rsid w:val="005022AE"/>
    <w:rsid w:val="0050238D"/>
    <w:rsid w:val="005023A0"/>
    <w:rsid w:val="005024FD"/>
    <w:rsid w:val="00502663"/>
    <w:rsid w:val="00502706"/>
    <w:rsid w:val="00502880"/>
    <w:rsid w:val="00502A30"/>
    <w:rsid w:val="00502D4B"/>
    <w:rsid w:val="00502D9F"/>
    <w:rsid w:val="005032B9"/>
    <w:rsid w:val="00503379"/>
    <w:rsid w:val="0050338E"/>
    <w:rsid w:val="005033FB"/>
    <w:rsid w:val="00503412"/>
    <w:rsid w:val="005034A6"/>
    <w:rsid w:val="005034EA"/>
    <w:rsid w:val="0050355F"/>
    <w:rsid w:val="005035FA"/>
    <w:rsid w:val="0050373A"/>
    <w:rsid w:val="005037BA"/>
    <w:rsid w:val="0050391B"/>
    <w:rsid w:val="00503A8B"/>
    <w:rsid w:val="00503BD3"/>
    <w:rsid w:val="00503C64"/>
    <w:rsid w:val="00503C6A"/>
    <w:rsid w:val="00503D85"/>
    <w:rsid w:val="00503DDB"/>
    <w:rsid w:val="00503E16"/>
    <w:rsid w:val="00504034"/>
    <w:rsid w:val="00504184"/>
    <w:rsid w:val="005041C7"/>
    <w:rsid w:val="00504222"/>
    <w:rsid w:val="00504397"/>
    <w:rsid w:val="0050444C"/>
    <w:rsid w:val="0050490D"/>
    <w:rsid w:val="00504FCC"/>
    <w:rsid w:val="005050CE"/>
    <w:rsid w:val="005052BA"/>
    <w:rsid w:val="005053ED"/>
    <w:rsid w:val="005055D0"/>
    <w:rsid w:val="005056B4"/>
    <w:rsid w:val="005058AA"/>
    <w:rsid w:val="00505941"/>
    <w:rsid w:val="00505A87"/>
    <w:rsid w:val="00505A8B"/>
    <w:rsid w:val="00505DF2"/>
    <w:rsid w:val="00506071"/>
    <w:rsid w:val="005061BB"/>
    <w:rsid w:val="00506407"/>
    <w:rsid w:val="0050656E"/>
    <w:rsid w:val="00506587"/>
    <w:rsid w:val="00506BC0"/>
    <w:rsid w:val="00506F05"/>
    <w:rsid w:val="00507179"/>
    <w:rsid w:val="00507572"/>
    <w:rsid w:val="0050762E"/>
    <w:rsid w:val="00507640"/>
    <w:rsid w:val="0050769B"/>
    <w:rsid w:val="005076FA"/>
    <w:rsid w:val="00507767"/>
    <w:rsid w:val="00507AF0"/>
    <w:rsid w:val="00507DCE"/>
    <w:rsid w:val="00510347"/>
    <w:rsid w:val="005105DE"/>
    <w:rsid w:val="0051079A"/>
    <w:rsid w:val="00510A5C"/>
    <w:rsid w:val="00510C51"/>
    <w:rsid w:val="00510FEF"/>
    <w:rsid w:val="00511149"/>
    <w:rsid w:val="0051133C"/>
    <w:rsid w:val="00511479"/>
    <w:rsid w:val="005116D6"/>
    <w:rsid w:val="00511700"/>
    <w:rsid w:val="00511701"/>
    <w:rsid w:val="0051175B"/>
    <w:rsid w:val="00511B2C"/>
    <w:rsid w:val="00511BC9"/>
    <w:rsid w:val="00511CA2"/>
    <w:rsid w:val="00511D24"/>
    <w:rsid w:val="00511D87"/>
    <w:rsid w:val="00511E33"/>
    <w:rsid w:val="00511E34"/>
    <w:rsid w:val="00511E81"/>
    <w:rsid w:val="00512294"/>
    <w:rsid w:val="0051273D"/>
    <w:rsid w:val="005128FD"/>
    <w:rsid w:val="00512C3B"/>
    <w:rsid w:val="00512C46"/>
    <w:rsid w:val="00512C59"/>
    <w:rsid w:val="00512C79"/>
    <w:rsid w:val="00512D95"/>
    <w:rsid w:val="00512F31"/>
    <w:rsid w:val="00513087"/>
    <w:rsid w:val="0051328A"/>
    <w:rsid w:val="005134EA"/>
    <w:rsid w:val="005137EB"/>
    <w:rsid w:val="005138E8"/>
    <w:rsid w:val="00513995"/>
    <w:rsid w:val="005139E5"/>
    <w:rsid w:val="00513A0E"/>
    <w:rsid w:val="00513CCF"/>
    <w:rsid w:val="00513DEF"/>
    <w:rsid w:val="00513F40"/>
    <w:rsid w:val="005145FD"/>
    <w:rsid w:val="005147F9"/>
    <w:rsid w:val="00514B35"/>
    <w:rsid w:val="0051514D"/>
    <w:rsid w:val="00515549"/>
    <w:rsid w:val="00515631"/>
    <w:rsid w:val="005158F0"/>
    <w:rsid w:val="005159D6"/>
    <w:rsid w:val="00515A87"/>
    <w:rsid w:val="00515B5F"/>
    <w:rsid w:val="00515D72"/>
    <w:rsid w:val="00515E58"/>
    <w:rsid w:val="00515F8B"/>
    <w:rsid w:val="00516255"/>
    <w:rsid w:val="00516338"/>
    <w:rsid w:val="00516397"/>
    <w:rsid w:val="00516544"/>
    <w:rsid w:val="00516A78"/>
    <w:rsid w:val="00516C8C"/>
    <w:rsid w:val="00516D2B"/>
    <w:rsid w:val="00516DC3"/>
    <w:rsid w:val="00516FC8"/>
    <w:rsid w:val="00516FEA"/>
    <w:rsid w:val="0051723C"/>
    <w:rsid w:val="00517454"/>
    <w:rsid w:val="00517615"/>
    <w:rsid w:val="0051795C"/>
    <w:rsid w:val="00517B0F"/>
    <w:rsid w:val="00517E0D"/>
    <w:rsid w:val="00517E6A"/>
    <w:rsid w:val="00517E72"/>
    <w:rsid w:val="005200D1"/>
    <w:rsid w:val="005201E3"/>
    <w:rsid w:val="005203EF"/>
    <w:rsid w:val="0052045F"/>
    <w:rsid w:val="00520497"/>
    <w:rsid w:val="005204FA"/>
    <w:rsid w:val="005205E5"/>
    <w:rsid w:val="005207E6"/>
    <w:rsid w:val="005209B8"/>
    <w:rsid w:val="00520D30"/>
    <w:rsid w:val="00520D81"/>
    <w:rsid w:val="00520F85"/>
    <w:rsid w:val="00520FBB"/>
    <w:rsid w:val="00521115"/>
    <w:rsid w:val="0052130C"/>
    <w:rsid w:val="00521640"/>
    <w:rsid w:val="00521773"/>
    <w:rsid w:val="00521C16"/>
    <w:rsid w:val="00521E6E"/>
    <w:rsid w:val="00521FDF"/>
    <w:rsid w:val="00522898"/>
    <w:rsid w:val="00522AF9"/>
    <w:rsid w:val="00522F7A"/>
    <w:rsid w:val="0052322B"/>
    <w:rsid w:val="005233B0"/>
    <w:rsid w:val="00523457"/>
    <w:rsid w:val="00523642"/>
    <w:rsid w:val="005237B4"/>
    <w:rsid w:val="005239D0"/>
    <w:rsid w:val="00523CB5"/>
    <w:rsid w:val="00523D17"/>
    <w:rsid w:val="00523D32"/>
    <w:rsid w:val="00523D79"/>
    <w:rsid w:val="00523FCB"/>
    <w:rsid w:val="005240BD"/>
    <w:rsid w:val="00524155"/>
    <w:rsid w:val="005243CD"/>
    <w:rsid w:val="005244AD"/>
    <w:rsid w:val="00524534"/>
    <w:rsid w:val="0052459F"/>
    <w:rsid w:val="00524756"/>
    <w:rsid w:val="00524774"/>
    <w:rsid w:val="005249B5"/>
    <w:rsid w:val="005249D0"/>
    <w:rsid w:val="00524ADE"/>
    <w:rsid w:val="00524D07"/>
    <w:rsid w:val="00524D1F"/>
    <w:rsid w:val="00524EE3"/>
    <w:rsid w:val="00525598"/>
    <w:rsid w:val="005255EC"/>
    <w:rsid w:val="005255FF"/>
    <w:rsid w:val="005256AA"/>
    <w:rsid w:val="005257AE"/>
    <w:rsid w:val="0052582B"/>
    <w:rsid w:val="00525B0F"/>
    <w:rsid w:val="00525CAB"/>
    <w:rsid w:val="00525D93"/>
    <w:rsid w:val="0052604F"/>
    <w:rsid w:val="00526098"/>
    <w:rsid w:val="00526242"/>
    <w:rsid w:val="00526470"/>
    <w:rsid w:val="00526B98"/>
    <w:rsid w:val="00526BCD"/>
    <w:rsid w:val="00526BEC"/>
    <w:rsid w:val="00526C02"/>
    <w:rsid w:val="00526DDE"/>
    <w:rsid w:val="00526F24"/>
    <w:rsid w:val="00527006"/>
    <w:rsid w:val="005270C9"/>
    <w:rsid w:val="00527221"/>
    <w:rsid w:val="00527395"/>
    <w:rsid w:val="005273CC"/>
    <w:rsid w:val="005274FD"/>
    <w:rsid w:val="00527AAD"/>
    <w:rsid w:val="00527AD4"/>
    <w:rsid w:val="00527CFE"/>
    <w:rsid w:val="00527EB3"/>
    <w:rsid w:val="005301A6"/>
    <w:rsid w:val="005302A5"/>
    <w:rsid w:val="00530459"/>
    <w:rsid w:val="00530864"/>
    <w:rsid w:val="00530929"/>
    <w:rsid w:val="00530945"/>
    <w:rsid w:val="00530C09"/>
    <w:rsid w:val="00530DB1"/>
    <w:rsid w:val="00530EB6"/>
    <w:rsid w:val="005311A6"/>
    <w:rsid w:val="0053145B"/>
    <w:rsid w:val="0053152A"/>
    <w:rsid w:val="0053164E"/>
    <w:rsid w:val="0053170F"/>
    <w:rsid w:val="005319A4"/>
    <w:rsid w:val="00531B02"/>
    <w:rsid w:val="00531C79"/>
    <w:rsid w:val="00531C87"/>
    <w:rsid w:val="00531DF1"/>
    <w:rsid w:val="005320DF"/>
    <w:rsid w:val="005321C1"/>
    <w:rsid w:val="005322A8"/>
    <w:rsid w:val="005322C8"/>
    <w:rsid w:val="00532741"/>
    <w:rsid w:val="00532780"/>
    <w:rsid w:val="00532836"/>
    <w:rsid w:val="00532B62"/>
    <w:rsid w:val="0053339D"/>
    <w:rsid w:val="00533ADE"/>
    <w:rsid w:val="00533CE1"/>
    <w:rsid w:val="00534321"/>
    <w:rsid w:val="0053456C"/>
    <w:rsid w:val="005347D7"/>
    <w:rsid w:val="005348EC"/>
    <w:rsid w:val="00534A2E"/>
    <w:rsid w:val="00534ACF"/>
    <w:rsid w:val="00534CB5"/>
    <w:rsid w:val="00534D71"/>
    <w:rsid w:val="00534DD1"/>
    <w:rsid w:val="00534DFA"/>
    <w:rsid w:val="005352F9"/>
    <w:rsid w:val="005353BA"/>
    <w:rsid w:val="0053558D"/>
    <w:rsid w:val="0053578E"/>
    <w:rsid w:val="005357DA"/>
    <w:rsid w:val="0053585E"/>
    <w:rsid w:val="0053595A"/>
    <w:rsid w:val="005359B7"/>
    <w:rsid w:val="00535B26"/>
    <w:rsid w:val="00535C68"/>
    <w:rsid w:val="00535FD9"/>
    <w:rsid w:val="00536096"/>
    <w:rsid w:val="005362AA"/>
    <w:rsid w:val="005362B5"/>
    <w:rsid w:val="0053671D"/>
    <w:rsid w:val="0053683D"/>
    <w:rsid w:val="00536A65"/>
    <w:rsid w:val="00536AD7"/>
    <w:rsid w:val="00536C1C"/>
    <w:rsid w:val="00536C61"/>
    <w:rsid w:val="00536CBF"/>
    <w:rsid w:val="00536DE5"/>
    <w:rsid w:val="00536F9C"/>
    <w:rsid w:val="00536FEC"/>
    <w:rsid w:val="00537199"/>
    <w:rsid w:val="00537224"/>
    <w:rsid w:val="00537324"/>
    <w:rsid w:val="00537535"/>
    <w:rsid w:val="005376C2"/>
    <w:rsid w:val="00537939"/>
    <w:rsid w:val="0053798F"/>
    <w:rsid w:val="00537B51"/>
    <w:rsid w:val="00537C5C"/>
    <w:rsid w:val="00537CB4"/>
    <w:rsid w:val="00537F25"/>
    <w:rsid w:val="00537F8D"/>
    <w:rsid w:val="00540203"/>
    <w:rsid w:val="00540231"/>
    <w:rsid w:val="00540254"/>
    <w:rsid w:val="00540260"/>
    <w:rsid w:val="005402EF"/>
    <w:rsid w:val="00540508"/>
    <w:rsid w:val="005406CF"/>
    <w:rsid w:val="00540AA7"/>
    <w:rsid w:val="00540B20"/>
    <w:rsid w:val="00540B58"/>
    <w:rsid w:val="00540D13"/>
    <w:rsid w:val="00540E07"/>
    <w:rsid w:val="0054105B"/>
    <w:rsid w:val="0054119D"/>
    <w:rsid w:val="005411D1"/>
    <w:rsid w:val="00541364"/>
    <w:rsid w:val="00541450"/>
    <w:rsid w:val="005418AA"/>
    <w:rsid w:val="005419B9"/>
    <w:rsid w:val="00541A0D"/>
    <w:rsid w:val="00541A15"/>
    <w:rsid w:val="00541B9F"/>
    <w:rsid w:val="00541D2A"/>
    <w:rsid w:val="00541DF9"/>
    <w:rsid w:val="00541F06"/>
    <w:rsid w:val="00542273"/>
    <w:rsid w:val="00542883"/>
    <w:rsid w:val="005428CD"/>
    <w:rsid w:val="005429E4"/>
    <w:rsid w:val="00542F9A"/>
    <w:rsid w:val="00543065"/>
    <w:rsid w:val="005432EC"/>
    <w:rsid w:val="00543698"/>
    <w:rsid w:val="005436A2"/>
    <w:rsid w:val="0054376F"/>
    <w:rsid w:val="00543C3F"/>
    <w:rsid w:val="00543C70"/>
    <w:rsid w:val="00543E37"/>
    <w:rsid w:val="00543F33"/>
    <w:rsid w:val="00543F92"/>
    <w:rsid w:val="00544486"/>
    <w:rsid w:val="005444C0"/>
    <w:rsid w:val="00544661"/>
    <w:rsid w:val="0054469F"/>
    <w:rsid w:val="005446A4"/>
    <w:rsid w:val="00544912"/>
    <w:rsid w:val="00544AFD"/>
    <w:rsid w:val="00544BC4"/>
    <w:rsid w:val="00544C68"/>
    <w:rsid w:val="005458BA"/>
    <w:rsid w:val="0054594C"/>
    <w:rsid w:val="005459B9"/>
    <w:rsid w:val="00545A93"/>
    <w:rsid w:val="00545F85"/>
    <w:rsid w:val="0054610A"/>
    <w:rsid w:val="00546405"/>
    <w:rsid w:val="0054656A"/>
    <w:rsid w:val="005466DC"/>
    <w:rsid w:val="00546807"/>
    <w:rsid w:val="0054680E"/>
    <w:rsid w:val="00546A4F"/>
    <w:rsid w:val="00546BDF"/>
    <w:rsid w:val="00546C4C"/>
    <w:rsid w:val="00546FF1"/>
    <w:rsid w:val="0054739F"/>
    <w:rsid w:val="005473A3"/>
    <w:rsid w:val="005474CD"/>
    <w:rsid w:val="005474E3"/>
    <w:rsid w:val="00547518"/>
    <w:rsid w:val="0054775D"/>
    <w:rsid w:val="00547CC2"/>
    <w:rsid w:val="00550049"/>
    <w:rsid w:val="00550148"/>
    <w:rsid w:val="00550172"/>
    <w:rsid w:val="00550271"/>
    <w:rsid w:val="005502B7"/>
    <w:rsid w:val="0055036A"/>
    <w:rsid w:val="005503BF"/>
    <w:rsid w:val="005503C6"/>
    <w:rsid w:val="005507C9"/>
    <w:rsid w:val="00550BC8"/>
    <w:rsid w:val="00550E75"/>
    <w:rsid w:val="005511F0"/>
    <w:rsid w:val="00551225"/>
    <w:rsid w:val="005514CC"/>
    <w:rsid w:val="0055166D"/>
    <w:rsid w:val="005517D2"/>
    <w:rsid w:val="005519AB"/>
    <w:rsid w:val="00551A65"/>
    <w:rsid w:val="00551CE8"/>
    <w:rsid w:val="00552070"/>
    <w:rsid w:val="00552084"/>
    <w:rsid w:val="005520C7"/>
    <w:rsid w:val="005523BA"/>
    <w:rsid w:val="005526AE"/>
    <w:rsid w:val="00552700"/>
    <w:rsid w:val="0055290C"/>
    <w:rsid w:val="005529ED"/>
    <w:rsid w:val="00552DAD"/>
    <w:rsid w:val="00553296"/>
    <w:rsid w:val="00553327"/>
    <w:rsid w:val="00553351"/>
    <w:rsid w:val="005533F8"/>
    <w:rsid w:val="0055345E"/>
    <w:rsid w:val="0055350E"/>
    <w:rsid w:val="00553717"/>
    <w:rsid w:val="00553720"/>
    <w:rsid w:val="0055389D"/>
    <w:rsid w:val="0055390E"/>
    <w:rsid w:val="00553ADE"/>
    <w:rsid w:val="00553AFF"/>
    <w:rsid w:val="00553B15"/>
    <w:rsid w:val="00553BBB"/>
    <w:rsid w:val="00553D73"/>
    <w:rsid w:val="00553F5A"/>
    <w:rsid w:val="00553F83"/>
    <w:rsid w:val="005540CD"/>
    <w:rsid w:val="005541E9"/>
    <w:rsid w:val="0055426B"/>
    <w:rsid w:val="00554280"/>
    <w:rsid w:val="00554883"/>
    <w:rsid w:val="00554BAA"/>
    <w:rsid w:val="00554C4C"/>
    <w:rsid w:val="00554F28"/>
    <w:rsid w:val="00554FE8"/>
    <w:rsid w:val="00555082"/>
    <w:rsid w:val="00555125"/>
    <w:rsid w:val="00555268"/>
    <w:rsid w:val="005553F8"/>
    <w:rsid w:val="00555577"/>
    <w:rsid w:val="00555703"/>
    <w:rsid w:val="005558D2"/>
    <w:rsid w:val="005558F6"/>
    <w:rsid w:val="005559CB"/>
    <w:rsid w:val="00555AF2"/>
    <w:rsid w:val="00555DD5"/>
    <w:rsid w:val="00555E73"/>
    <w:rsid w:val="00555E96"/>
    <w:rsid w:val="00555F12"/>
    <w:rsid w:val="00555FCE"/>
    <w:rsid w:val="0055602A"/>
    <w:rsid w:val="00556046"/>
    <w:rsid w:val="00556316"/>
    <w:rsid w:val="005563BF"/>
    <w:rsid w:val="005566BD"/>
    <w:rsid w:val="0055687E"/>
    <w:rsid w:val="0055691C"/>
    <w:rsid w:val="00556AD4"/>
    <w:rsid w:val="00556C21"/>
    <w:rsid w:val="00556D98"/>
    <w:rsid w:val="00556E55"/>
    <w:rsid w:val="00557124"/>
    <w:rsid w:val="005571E5"/>
    <w:rsid w:val="00557A57"/>
    <w:rsid w:val="00557CAA"/>
    <w:rsid w:val="00557DAC"/>
    <w:rsid w:val="00557F89"/>
    <w:rsid w:val="005601F8"/>
    <w:rsid w:val="0056021A"/>
    <w:rsid w:val="0056023A"/>
    <w:rsid w:val="005603DA"/>
    <w:rsid w:val="00560570"/>
    <w:rsid w:val="005605AA"/>
    <w:rsid w:val="005605EE"/>
    <w:rsid w:val="0056073F"/>
    <w:rsid w:val="00560863"/>
    <w:rsid w:val="00560A8E"/>
    <w:rsid w:val="00560D71"/>
    <w:rsid w:val="00560EDE"/>
    <w:rsid w:val="00560F0B"/>
    <w:rsid w:val="00561018"/>
    <w:rsid w:val="00561443"/>
    <w:rsid w:val="0056151D"/>
    <w:rsid w:val="005615A4"/>
    <w:rsid w:val="005615C1"/>
    <w:rsid w:val="00561651"/>
    <w:rsid w:val="005616F6"/>
    <w:rsid w:val="005618A4"/>
    <w:rsid w:val="005618E4"/>
    <w:rsid w:val="00561936"/>
    <w:rsid w:val="00561E69"/>
    <w:rsid w:val="00561E7A"/>
    <w:rsid w:val="005621C2"/>
    <w:rsid w:val="00562341"/>
    <w:rsid w:val="00562633"/>
    <w:rsid w:val="005627CD"/>
    <w:rsid w:val="005628B8"/>
    <w:rsid w:val="005629B7"/>
    <w:rsid w:val="005629D5"/>
    <w:rsid w:val="00562C4F"/>
    <w:rsid w:val="00562D4F"/>
    <w:rsid w:val="00563255"/>
    <w:rsid w:val="005635C4"/>
    <w:rsid w:val="0056360C"/>
    <w:rsid w:val="00563841"/>
    <w:rsid w:val="005638F7"/>
    <w:rsid w:val="005639E5"/>
    <w:rsid w:val="00563A80"/>
    <w:rsid w:val="00563AC1"/>
    <w:rsid w:val="00563B29"/>
    <w:rsid w:val="00563B79"/>
    <w:rsid w:val="00563C0E"/>
    <w:rsid w:val="00563C96"/>
    <w:rsid w:val="00563DDD"/>
    <w:rsid w:val="00563DEB"/>
    <w:rsid w:val="00563F04"/>
    <w:rsid w:val="00564311"/>
    <w:rsid w:val="0056452E"/>
    <w:rsid w:val="00564546"/>
    <w:rsid w:val="00564A07"/>
    <w:rsid w:val="00564A5B"/>
    <w:rsid w:val="00564E98"/>
    <w:rsid w:val="00564EF5"/>
    <w:rsid w:val="0056503B"/>
    <w:rsid w:val="00565300"/>
    <w:rsid w:val="005653FB"/>
    <w:rsid w:val="00565472"/>
    <w:rsid w:val="005654D8"/>
    <w:rsid w:val="005655B5"/>
    <w:rsid w:val="005656DE"/>
    <w:rsid w:val="0056584A"/>
    <w:rsid w:val="00565BC6"/>
    <w:rsid w:val="00565BEF"/>
    <w:rsid w:val="00565C15"/>
    <w:rsid w:val="00565C8C"/>
    <w:rsid w:val="00565D40"/>
    <w:rsid w:val="00565D7A"/>
    <w:rsid w:val="00565E0C"/>
    <w:rsid w:val="00565EA5"/>
    <w:rsid w:val="0056603A"/>
    <w:rsid w:val="00566058"/>
    <w:rsid w:val="005660E3"/>
    <w:rsid w:val="005661A2"/>
    <w:rsid w:val="005661AA"/>
    <w:rsid w:val="00566441"/>
    <w:rsid w:val="005666A5"/>
    <w:rsid w:val="00566718"/>
    <w:rsid w:val="005668AD"/>
    <w:rsid w:val="00566A92"/>
    <w:rsid w:val="00566B6C"/>
    <w:rsid w:val="00566C8B"/>
    <w:rsid w:val="00566C92"/>
    <w:rsid w:val="00566E04"/>
    <w:rsid w:val="00566E98"/>
    <w:rsid w:val="00566EA5"/>
    <w:rsid w:val="005671D0"/>
    <w:rsid w:val="0056750F"/>
    <w:rsid w:val="005675EF"/>
    <w:rsid w:val="00567759"/>
    <w:rsid w:val="00567874"/>
    <w:rsid w:val="0056792F"/>
    <w:rsid w:val="00567CB9"/>
    <w:rsid w:val="00567E5D"/>
    <w:rsid w:val="00567E74"/>
    <w:rsid w:val="00567EB7"/>
    <w:rsid w:val="005700BC"/>
    <w:rsid w:val="00570183"/>
    <w:rsid w:val="005701C2"/>
    <w:rsid w:val="005701E0"/>
    <w:rsid w:val="00570272"/>
    <w:rsid w:val="00570673"/>
    <w:rsid w:val="0057070F"/>
    <w:rsid w:val="00570776"/>
    <w:rsid w:val="005707F0"/>
    <w:rsid w:val="00570899"/>
    <w:rsid w:val="00570AE4"/>
    <w:rsid w:val="00570B9C"/>
    <w:rsid w:val="0057109D"/>
    <w:rsid w:val="00571535"/>
    <w:rsid w:val="00571553"/>
    <w:rsid w:val="005715F1"/>
    <w:rsid w:val="00571645"/>
    <w:rsid w:val="00571808"/>
    <w:rsid w:val="00571830"/>
    <w:rsid w:val="005718D4"/>
    <w:rsid w:val="00571915"/>
    <w:rsid w:val="00571A43"/>
    <w:rsid w:val="00571B79"/>
    <w:rsid w:val="00571BA0"/>
    <w:rsid w:val="00571DEF"/>
    <w:rsid w:val="00571FAC"/>
    <w:rsid w:val="00572000"/>
    <w:rsid w:val="00572403"/>
    <w:rsid w:val="005724F6"/>
    <w:rsid w:val="00572685"/>
    <w:rsid w:val="00572758"/>
    <w:rsid w:val="00572858"/>
    <w:rsid w:val="00572BE6"/>
    <w:rsid w:val="00572C45"/>
    <w:rsid w:val="00572D6F"/>
    <w:rsid w:val="005730B6"/>
    <w:rsid w:val="00573121"/>
    <w:rsid w:val="0057317E"/>
    <w:rsid w:val="005732B6"/>
    <w:rsid w:val="0057383F"/>
    <w:rsid w:val="0057387C"/>
    <w:rsid w:val="0057392B"/>
    <w:rsid w:val="005739D4"/>
    <w:rsid w:val="00573C91"/>
    <w:rsid w:val="00573CE7"/>
    <w:rsid w:val="00573DC1"/>
    <w:rsid w:val="0057401C"/>
    <w:rsid w:val="00574293"/>
    <w:rsid w:val="0057429F"/>
    <w:rsid w:val="005749C8"/>
    <w:rsid w:val="00574A17"/>
    <w:rsid w:val="0057506A"/>
    <w:rsid w:val="00575075"/>
    <w:rsid w:val="005753B1"/>
    <w:rsid w:val="0057599D"/>
    <w:rsid w:val="00575A6C"/>
    <w:rsid w:val="00575C2E"/>
    <w:rsid w:val="00576106"/>
    <w:rsid w:val="0057615E"/>
    <w:rsid w:val="00576164"/>
    <w:rsid w:val="005761AA"/>
    <w:rsid w:val="0057648B"/>
    <w:rsid w:val="0057649D"/>
    <w:rsid w:val="005764C3"/>
    <w:rsid w:val="005768E7"/>
    <w:rsid w:val="00576E22"/>
    <w:rsid w:val="00576E9E"/>
    <w:rsid w:val="00576F2F"/>
    <w:rsid w:val="00576F3E"/>
    <w:rsid w:val="0057742A"/>
    <w:rsid w:val="00577811"/>
    <w:rsid w:val="00577892"/>
    <w:rsid w:val="005778B3"/>
    <w:rsid w:val="00577A82"/>
    <w:rsid w:val="00577A8D"/>
    <w:rsid w:val="00580148"/>
    <w:rsid w:val="0058014D"/>
    <w:rsid w:val="0058044C"/>
    <w:rsid w:val="00580706"/>
    <w:rsid w:val="00580A1D"/>
    <w:rsid w:val="00580BB6"/>
    <w:rsid w:val="00580D67"/>
    <w:rsid w:val="00580F40"/>
    <w:rsid w:val="00581058"/>
    <w:rsid w:val="005810AF"/>
    <w:rsid w:val="00581192"/>
    <w:rsid w:val="005813B3"/>
    <w:rsid w:val="00581403"/>
    <w:rsid w:val="005819AA"/>
    <w:rsid w:val="00581B00"/>
    <w:rsid w:val="00581BC6"/>
    <w:rsid w:val="00581CF1"/>
    <w:rsid w:val="00581EFB"/>
    <w:rsid w:val="00581F29"/>
    <w:rsid w:val="00582365"/>
    <w:rsid w:val="0058254A"/>
    <w:rsid w:val="00582620"/>
    <w:rsid w:val="00582767"/>
    <w:rsid w:val="00582D34"/>
    <w:rsid w:val="00582E72"/>
    <w:rsid w:val="00583349"/>
    <w:rsid w:val="0058376F"/>
    <w:rsid w:val="00583A11"/>
    <w:rsid w:val="00583A1E"/>
    <w:rsid w:val="00583BC8"/>
    <w:rsid w:val="00583BD3"/>
    <w:rsid w:val="00583DBE"/>
    <w:rsid w:val="00583ED8"/>
    <w:rsid w:val="00583F81"/>
    <w:rsid w:val="0058411A"/>
    <w:rsid w:val="0058453F"/>
    <w:rsid w:val="0058467A"/>
    <w:rsid w:val="00584776"/>
    <w:rsid w:val="00584BF1"/>
    <w:rsid w:val="00585071"/>
    <w:rsid w:val="005850B1"/>
    <w:rsid w:val="005850CC"/>
    <w:rsid w:val="00585110"/>
    <w:rsid w:val="0058514B"/>
    <w:rsid w:val="005854F6"/>
    <w:rsid w:val="005854F7"/>
    <w:rsid w:val="00585594"/>
    <w:rsid w:val="005856CE"/>
    <w:rsid w:val="005859B2"/>
    <w:rsid w:val="00585E06"/>
    <w:rsid w:val="00585ED9"/>
    <w:rsid w:val="00585FCD"/>
    <w:rsid w:val="00585FF1"/>
    <w:rsid w:val="0058605E"/>
    <w:rsid w:val="0058631F"/>
    <w:rsid w:val="00586374"/>
    <w:rsid w:val="00586A77"/>
    <w:rsid w:val="00586B12"/>
    <w:rsid w:val="00586C08"/>
    <w:rsid w:val="00586D26"/>
    <w:rsid w:val="00586DD6"/>
    <w:rsid w:val="00586EBB"/>
    <w:rsid w:val="00586EC2"/>
    <w:rsid w:val="005872F1"/>
    <w:rsid w:val="005874FC"/>
    <w:rsid w:val="005876F7"/>
    <w:rsid w:val="00587770"/>
    <w:rsid w:val="005877F4"/>
    <w:rsid w:val="0058782B"/>
    <w:rsid w:val="00587AD0"/>
    <w:rsid w:val="00587B5C"/>
    <w:rsid w:val="00587B82"/>
    <w:rsid w:val="00587BD0"/>
    <w:rsid w:val="00587C06"/>
    <w:rsid w:val="005900D6"/>
    <w:rsid w:val="005902C7"/>
    <w:rsid w:val="00590548"/>
    <w:rsid w:val="0059066C"/>
    <w:rsid w:val="00590681"/>
    <w:rsid w:val="00590A22"/>
    <w:rsid w:val="00590A9F"/>
    <w:rsid w:val="00590B87"/>
    <w:rsid w:val="00590B97"/>
    <w:rsid w:val="00590C1E"/>
    <w:rsid w:val="00590DF5"/>
    <w:rsid w:val="00590EE7"/>
    <w:rsid w:val="00590FF2"/>
    <w:rsid w:val="00591526"/>
    <w:rsid w:val="00591589"/>
    <w:rsid w:val="005915A9"/>
    <w:rsid w:val="00591942"/>
    <w:rsid w:val="005919DB"/>
    <w:rsid w:val="00591B1A"/>
    <w:rsid w:val="00591EE8"/>
    <w:rsid w:val="005920D8"/>
    <w:rsid w:val="00592166"/>
    <w:rsid w:val="00592173"/>
    <w:rsid w:val="0059231E"/>
    <w:rsid w:val="0059249D"/>
    <w:rsid w:val="005924B2"/>
    <w:rsid w:val="0059282D"/>
    <w:rsid w:val="00592942"/>
    <w:rsid w:val="005929EA"/>
    <w:rsid w:val="00592C6B"/>
    <w:rsid w:val="00592CE8"/>
    <w:rsid w:val="00592DED"/>
    <w:rsid w:val="0059315C"/>
    <w:rsid w:val="005935B3"/>
    <w:rsid w:val="00593B87"/>
    <w:rsid w:val="00593D34"/>
    <w:rsid w:val="00593D98"/>
    <w:rsid w:val="00593E72"/>
    <w:rsid w:val="00593ED5"/>
    <w:rsid w:val="00593EEF"/>
    <w:rsid w:val="00593F6C"/>
    <w:rsid w:val="00593F99"/>
    <w:rsid w:val="005940DA"/>
    <w:rsid w:val="0059426E"/>
    <w:rsid w:val="005943B5"/>
    <w:rsid w:val="0059441A"/>
    <w:rsid w:val="005949BF"/>
    <w:rsid w:val="005949DC"/>
    <w:rsid w:val="00594A8A"/>
    <w:rsid w:val="00594C8F"/>
    <w:rsid w:val="00594FFA"/>
    <w:rsid w:val="0059506A"/>
    <w:rsid w:val="005951AA"/>
    <w:rsid w:val="00595294"/>
    <w:rsid w:val="005957B4"/>
    <w:rsid w:val="00595904"/>
    <w:rsid w:val="00595A56"/>
    <w:rsid w:val="00595B50"/>
    <w:rsid w:val="00595BAC"/>
    <w:rsid w:val="00595C2C"/>
    <w:rsid w:val="0059628A"/>
    <w:rsid w:val="005963F3"/>
    <w:rsid w:val="005965F1"/>
    <w:rsid w:val="00596668"/>
    <w:rsid w:val="00596B0C"/>
    <w:rsid w:val="00596C47"/>
    <w:rsid w:val="00596E18"/>
    <w:rsid w:val="00596E50"/>
    <w:rsid w:val="005972D6"/>
    <w:rsid w:val="00597326"/>
    <w:rsid w:val="005973C0"/>
    <w:rsid w:val="00597783"/>
    <w:rsid w:val="00597BFB"/>
    <w:rsid w:val="00597FC9"/>
    <w:rsid w:val="005A0334"/>
    <w:rsid w:val="005A04D8"/>
    <w:rsid w:val="005A0890"/>
    <w:rsid w:val="005A09A8"/>
    <w:rsid w:val="005A09B7"/>
    <w:rsid w:val="005A09CC"/>
    <w:rsid w:val="005A0BA1"/>
    <w:rsid w:val="005A0C10"/>
    <w:rsid w:val="005A0C58"/>
    <w:rsid w:val="005A0FD7"/>
    <w:rsid w:val="005A104F"/>
    <w:rsid w:val="005A1309"/>
    <w:rsid w:val="005A1627"/>
    <w:rsid w:val="005A170D"/>
    <w:rsid w:val="005A1968"/>
    <w:rsid w:val="005A1B52"/>
    <w:rsid w:val="005A1E6D"/>
    <w:rsid w:val="005A216E"/>
    <w:rsid w:val="005A2297"/>
    <w:rsid w:val="005A23A4"/>
    <w:rsid w:val="005A24C8"/>
    <w:rsid w:val="005A2675"/>
    <w:rsid w:val="005A26C6"/>
    <w:rsid w:val="005A2720"/>
    <w:rsid w:val="005A293E"/>
    <w:rsid w:val="005A2C03"/>
    <w:rsid w:val="005A2D25"/>
    <w:rsid w:val="005A2DB0"/>
    <w:rsid w:val="005A30DE"/>
    <w:rsid w:val="005A32C8"/>
    <w:rsid w:val="005A3393"/>
    <w:rsid w:val="005A35AD"/>
    <w:rsid w:val="005A360F"/>
    <w:rsid w:val="005A3863"/>
    <w:rsid w:val="005A3A10"/>
    <w:rsid w:val="005A3B06"/>
    <w:rsid w:val="005A3B30"/>
    <w:rsid w:val="005A3CE8"/>
    <w:rsid w:val="005A4065"/>
    <w:rsid w:val="005A408B"/>
    <w:rsid w:val="005A4213"/>
    <w:rsid w:val="005A44C0"/>
    <w:rsid w:val="005A4945"/>
    <w:rsid w:val="005A4A79"/>
    <w:rsid w:val="005A4CB7"/>
    <w:rsid w:val="005A4F1B"/>
    <w:rsid w:val="005A51D8"/>
    <w:rsid w:val="005A616A"/>
    <w:rsid w:val="005A63DE"/>
    <w:rsid w:val="005A6428"/>
    <w:rsid w:val="005A647A"/>
    <w:rsid w:val="005A647D"/>
    <w:rsid w:val="005A65AC"/>
    <w:rsid w:val="005A66D1"/>
    <w:rsid w:val="005A67C3"/>
    <w:rsid w:val="005A690F"/>
    <w:rsid w:val="005A6963"/>
    <w:rsid w:val="005A6CC3"/>
    <w:rsid w:val="005A6E35"/>
    <w:rsid w:val="005A6F8A"/>
    <w:rsid w:val="005A70CB"/>
    <w:rsid w:val="005A711C"/>
    <w:rsid w:val="005A725D"/>
    <w:rsid w:val="005A72FF"/>
    <w:rsid w:val="005A73AD"/>
    <w:rsid w:val="005A74D5"/>
    <w:rsid w:val="005A7752"/>
    <w:rsid w:val="005A7CDC"/>
    <w:rsid w:val="005B004C"/>
    <w:rsid w:val="005B01F5"/>
    <w:rsid w:val="005B02F2"/>
    <w:rsid w:val="005B03EA"/>
    <w:rsid w:val="005B0465"/>
    <w:rsid w:val="005B061E"/>
    <w:rsid w:val="005B0870"/>
    <w:rsid w:val="005B089D"/>
    <w:rsid w:val="005B08EA"/>
    <w:rsid w:val="005B0F50"/>
    <w:rsid w:val="005B0FA1"/>
    <w:rsid w:val="005B1081"/>
    <w:rsid w:val="005B10A2"/>
    <w:rsid w:val="005B120E"/>
    <w:rsid w:val="005B1591"/>
    <w:rsid w:val="005B163A"/>
    <w:rsid w:val="005B18C0"/>
    <w:rsid w:val="005B1B06"/>
    <w:rsid w:val="005B1E12"/>
    <w:rsid w:val="005B1E4A"/>
    <w:rsid w:val="005B1F7F"/>
    <w:rsid w:val="005B20B0"/>
    <w:rsid w:val="005B210B"/>
    <w:rsid w:val="005B22BC"/>
    <w:rsid w:val="005B23F8"/>
    <w:rsid w:val="005B25C8"/>
    <w:rsid w:val="005B31E8"/>
    <w:rsid w:val="005B331C"/>
    <w:rsid w:val="005B33C5"/>
    <w:rsid w:val="005B3569"/>
    <w:rsid w:val="005B3C98"/>
    <w:rsid w:val="005B3E5C"/>
    <w:rsid w:val="005B45F0"/>
    <w:rsid w:val="005B4785"/>
    <w:rsid w:val="005B47B1"/>
    <w:rsid w:val="005B4883"/>
    <w:rsid w:val="005B496C"/>
    <w:rsid w:val="005B4998"/>
    <w:rsid w:val="005B4A4D"/>
    <w:rsid w:val="005B4CD2"/>
    <w:rsid w:val="005B4D3C"/>
    <w:rsid w:val="005B5024"/>
    <w:rsid w:val="005B5153"/>
    <w:rsid w:val="005B51A2"/>
    <w:rsid w:val="005B52F4"/>
    <w:rsid w:val="005B53E0"/>
    <w:rsid w:val="005B58F2"/>
    <w:rsid w:val="005B5A2C"/>
    <w:rsid w:val="005B6015"/>
    <w:rsid w:val="005B6128"/>
    <w:rsid w:val="005B63AC"/>
    <w:rsid w:val="005B6438"/>
    <w:rsid w:val="005B6614"/>
    <w:rsid w:val="005B6669"/>
    <w:rsid w:val="005B6701"/>
    <w:rsid w:val="005B676A"/>
    <w:rsid w:val="005B6771"/>
    <w:rsid w:val="005B6A3A"/>
    <w:rsid w:val="005B6C87"/>
    <w:rsid w:val="005B6DF1"/>
    <w:rsid w:val="005B6E04"/>
    <w:rsid w:val="005B6E92"/>
    <w:rsid w:val="005B718E"/>
    <w:rsid w:val="005B79AF"/>
    <w:rsid w:val="005B7B33"/>
    <w:rsid w:val="005C0146"/>
    <w:rsid w:val="005C01FE"/>
    <w:rsid w:val="005C0380"/>
    <w:rsid w:val="005C03C6"/>
    <w:rsid w:val="005C0477"/>
    <w:rsid w:val="005C05BC"/>
    <w:rsid w:val="005C06FF"/>
    <w:rsid w:val="005C079C"/>
    <w:rsid w:val="005C07B7"/>
    <w:rsid w:val="005C0B6F"/>
    <w:rsid w:val="005C0D2F"/>
    <w:rsid w:val="005C1438"/>
    <w:rsid w:val="005C1639"/>
    <w:rsid w:val="005C1970"/>
    <w:rsid w:val="005C1B5C"/>
    <w:rsid w:val="005C1C0E"/>
    <w:rsid w:val="005C1DBB"/>
    <w:rsid w:val="005C22B3"/>
    <w:rsid w:val="005C253D"/>
    <w:rsid w:val="005C2617"/>
    <w:rsid w:val="005C2BA4"/>
    <w:rsid w:val="005C2EBC"/>
    <w:rsid w:val="005C3233"/>
    <w:rsid w:val="005C329F"/>
    <w:rsid w:val="005C3403"/>
    <w:rsid w:val="005C34DB"/>
    <w:rsid w:val="005C354C"/>
    <w:rsid w:val="005C372E"/>
    <w:rsid w:val="005C3B31"/>
    <w:rsid w:val="005C3B63"/>
    <w:rsid w:val="005C3C4F"/>
    <w:rsid w:val="005C3D41"/>
    <w:rsid w:val="005C3D54"/>
    <w:rsid w:val="005C3D8B"/>
    <w:rsid w:val="005C3EA0"/>
    <w:rsid w:val="005C439A"/>
    <w:rsid w:val="005C4412"/>
    <w:rsid w:val="005C445C"/>
    <w:rsid w:val="005C4461"/>
    <w:rsid w:val="005C4521"/>
    <w:rsid w:val="005C468B"/>
    <w:rsid w:val="005C477B"/>
    <w:rsid w:val="005C499E"/>
    <w:rsid w:val="005C49D7"/>
    <w:rsid w:val="005C4CEC"/>
    <w:rsid w:val="005C4F68"/>
    <w:rsid w:val="005C528B"/>
    <w:rsid w:val="005C52B6"/>
    <w:rsid w:val="005C54FE"/>
    <w:rsid w:val="005C5516"/>
    <w:rsid w:val="005C5792"/>
    <w:rsid w:val="005C5942"/>
    <w:rsid w:val="005C59FA"/>
    <w:rsid w:val="005C5A8A"/>
    <w:rsid w:val="005C5B5B"/>
    <w:rsid w:val="005C5C05"/>
    <w:rsid w:val="005C5E91"/>
    <w:rsid w:val="005C5EE6"/>
    <w:rsid w:val="005C60F8"/>
    <w:rsid w:val="005C6283"/>
    <w:rsid w:val="005C6752"/>
    <w:rsid w:val="005C67B6"/>
    <w:rsid w:val="005C6969"/>
    <w:rsid w:val="005C69F4"/>
    <w:rsid w:val="005C6B48"/>
    <w:rsid w:val="005C6FC0"/>
    <w:rsid w:val="005C71B9"/>
    <w:rsid w:val="005C71F8"/>
    <w:rsid w:val="005C722F"/>
    <w:rsid w:val="005C7258"/>
    <w:rsid w:val="005C7425"/>
    <w:rsid w:val="005C74C4"/>
    <w:rsid w:val="005C75D4"/>
    <w:rsid w:val="005C767D"/>
    <w:rsid w:val="005C7740"/>
    <w:rsid w:val="005C7A0E"/>
    <w:rsid w:val="005D0169"/>
    <w:rsid w:val="005D019D"/>
    <w:rsid w:val="005D01BF"/>
    <w:rsid w:val="005D022D"/>
    <w:rsid w:val="005D0806"/>
    <w:rsid w:val="005D08CF"/>
    <w:rsid w:val="005D0933"/>
    <w:rsid w:val="005D0996"/>
    <w:rsid w:val="005D0BCC"/>
    <w:rsid w:val="005D0EB8"/>
    <w:rsid w:val="005D117C"/>
    <w:rsid w:val="005D1605"/>
    <w:rsid w:val="005D1EA5"/>
    <w:rsid w:val="005D1EDC"/>
    <w:rsid w:val="005D2003"/>
    <w:rsid w:val="005D207A"/>
    <w:rsid w:val="005D2135"/>
    <w:rsid w:val="005D274E"/>
    <w:rsid w:val="005D2EB6"/>
    <w:rsid w:val="005D30AE"/>
    <w:rsid w:val="005D30C2"/>
    <w:rsid w:val="005D30D8"/>
    <w:rsid w:val="005D31D9"/>
    <w:rsid w:val="005D3316"/>
    <w:rsid w:val="005D333D"/>
    <w:rsid w:val="005D34E0"/>
    <w:rsid w:val="005D3552"/>
    <w:rsid w:val="005D37A8"/>
    <w:rsid w:val="005D3808"/>
    <w:rsid w:val="005D3815"/>
    <w:rsid w:val="005D3C4D"/>
    <w:rsid w:val="005D3D0B"/>
    <w:rsid w:val="005D3E93"/>
    <w:rsid w:val="005D3F93"/>
    <w:rsid w:val="005D4002"/>
    <w:rsid w:val="005D4151"/>
    <w:rsid w:val="005D416B"/>
    <w:rsid w:val="005D439B"/>
    <w:rsid w:val="005D439E"/>
    <w:rsid w:val="005D46E7"/>
    <w:rsid w:val="005D4792"/>
    <w:rsid w:val="005D47F7"/>
    <w:rsid w:val="005D4829"/>
    <w:rsid w:val="005D510D"/>
    <w:rsid w:val="005D5142"/>
    <w:rsid w:val="005D5146"/>
    <w:rsid w:val="005D52D9"/>
    <w:rsid w:val="005D5525"/>
    <w:rsid w:val="005D5578"/>
    <w:rsid w:val="005D5A71"/>
    <w:rsid w:val="005D5B66"/>
    <w:rsid w:val="005D5ED0"/>
    <w:rsid w:val="005D61BF"/>
    <w:rsid w:val="005D6461"/>
    <w:rsid w:val="005D6575"/>
    <w:rsid w:val="005D6967"/>
    <w:rsid w:val="005D6ACF"/>
    <w:rsid w:val="005D6F8E"/>
    <w:rsid w:val="005D6FBC"/>
    <w:rsid w:val="005D7056"/>
    <w:rsid w:val="005D7153"/>
    <w:rsid w:val="005D7470"/>
    <w:rsid w:val="005D74A1"/>
    <w:rsid w:val="005D76F6"/>
    <w:rsid w:val="005D78E1"/>
    <w:rsid w:val="005D7A1E"/>
    <w:rsid w:val="005E006C"/>
    <w:rsid w:val="005E0420"/>
    <w:rsid w:val="005E04A3"/>
    <w:rsid w:val="005E04C6"/>
    <w:rsid w:val="005E05DE"/>
    <w:rsid w:val="005E075B"/>
    <w:rsid w:val="005E081F"/>
    <w:rsid w:val="005E0873"/>
    <w:rsid w:val="005E0A31"/>
    <w:rsid w:val="005E0A9E"/>
    <w:rsid w:val="005E0AF1"/>
    <w:rsid w:val="005E0B0E"/>
    <w:rsid w:val="005E0BAB"/>
    <w:rsid w:val="005E1049"/>
    <w:rsid w:val="005E11CC"/>
    <w:rsid w:val="005E133F"/>
    <w:rsid w:val="005E1513"/>
    <w:rsid w:val="005E1840"/>
    <w:rsid w:val="005E198F"/>
    <w:rsid w:val="005E1A0E"/>
    <w:rsid w:val="005E1E88"/>
    <w:rsid w:val="005E2010"/>
    <w:rsid w:val="005E20CA"/>
    <w:rsid w:val="005E244F"/>
    <w:rsid w:val="005E258C"/>
    <w:rsid w:val="005E26B2"/>
    <w:rsid w:val="005E2715"/>
    <w:rsid w:val="005E2ADC"/>
    <w:rsid w:val="005E2AE1"/>
    <w:rsid w:val="005E2BB1"/>
    <w:rsid w:val="005E2BE9"/>
    <w:rsid w:val="005E2ECF"/>
    <w:rsid w:val="005E351E"/>
    <w:rsid w:val="005E3654"/>
    <w:rsid w:val="005E3A4F"/>
    <w:rsid w:val="005E3AB5"/>
    <w:rsid w:val="005E3E21"/>
    <w:rsid w:val="005E3F20"/>
    <w:rsid w:val="005E40BE"/>
    <w:rsid w:val="005E4474"/>
    <w:rsid w:val="005E448F"/>
    <w:rsid w:val="005E49F7"/>
    <w:rsid w:val="005E4A43"/>
    <w:rsid w:val="005E4C25"/>
    <w:rsid w:val="005E50D4"/>
    <w:rsid w:val="005E5262"/>
    <w:rsid w:val="005E53B4"/>
    <w:rsid w:val="005E5998"/>
    <w:rsid w:val="005E5B37"/>
    <w:rsid w:val="005E5B8B"/>
    <w:rsid w:val="005E5C5C"/>
    <w:rsid w:val="005E6057"/>
    <w:rsid w:val="005E6323"/>
    <w:rsid w:val="005E63D5"/>
    <w:rsid w:val="005E64D6"/>
    <w:rsid w:val="005E6705"/>
    <w:rsid w:val="005E697C"/>
    <w:rsid w:val="005E6A33"/>
    <w:rsid w:val="005E6ABC"/>
    <w:rsid w:val="005E6B9E"/>
    <w:rsid w:val="005E6CC3"/>
    <w:rsid w:val="005E6D8D"/>
    <w:rsid w:val="005E702F"/>
    <w:rsid w:val="005E7072"/>
    <w:rsid w:val="005E707A"/>
    <w:rsid w:val="005E745C"/>
    <w:rsid w:val="005E75C9"/>
    <w:rsid w:val="005E76E3"/>
    <w:rsid w:val="005E77A0"/>
    <w:rsid w:val="005E7843"/>
    <w:rsid w:val="005E797F"/>
    <w:rsid w:val="005E79A1"/>
    <w:rsid w:val="005E7B81"/>
    <w:rsid w:val="005E7BF7"/>
    <w:rsid w:val="005E7F5A"/>
    <w:rsid w:val="005F0304"/>
    <w:rsid w:val="005F046D"/>
    <w:rsid w:val="005F0786"/>
    <w:rsid w:val="005F089E"/>
    <w:rsid w:val="005F09C5"/>
    <w:rsid w:val="005F0B0D"/>
    <w:rsid w:val="005F0BC4"/>
    <w:rsid w:val="005F0E6A"/>
    <w:rsid w:val="005F0E86"/>
    <w:rsid w:val="005F1086"/>
    <w:rsid w:val="005F10D9"/>
    <w:rsid w:val="005F1162"/>
    <w:rsid w:val="005F1285"/>
    <w:rsid w:val="005F142F"/>
    <w:rsid w:val="005F1D4C"/>
    <w:rsid w:val="005F1D6D"/>
    <w:rsid w:val="005F1EC9"/>
    <w:rsid w:val="005F1ECA"/>
    <w:rsid w:val="005F21A8"/>
    <w:rsid w:val="005F2354"/>
    <w:rsid w:val="005F2426"/>
    <w:rsid w:val="005F2652"/>
    <w:rsid w:val="005F26A9"/>
    <w:rsid w:val="005F291B"/>
    <w:rsid w:val="005F294C"/>
    <w:rsid w:val="005F2A87"/>
    <w:rsid w:val="005F2BB8"/>
    <w:rsid w:val="005F2C6A"/>
    <w:rsid w:val="005F2D62"/>
    <w:rsid w:val="005F2E4B"/>
    <w:rsid w:val="005F30A3"/>
    <w:rsid w:val="005F30A8"/>
    <w:rsid w:val="005F30EB"/>
    <w:rsid w:val="005F323D"/>
    <w:rsid w:val="005F347C"/>
    <w:rsid w:val="005F36B9"/>
    <w:rsid w:val="005F3957"/>
    <w:rsid w:val="005F3BD5"/>
    <w:rsid w:val="005F3ED8"/>
    <w:rsid w:val="005F4169"/>
    <w:rsid w:val="005F42B8"/>
    <w:rsid w:val="005F42EC"/>
    <w:rsid w:val="005F4598"/>
    <w:rsid w:val="005F45A5"/>
    <w:rsid w:val="005F45F7"/>
    <w:rsid w:val="005F46F1"/>
    <w:rsid w:val="005F477A"/>
    <w:rsid w:val="005F47E6"/>
    <w:rsid w:val="005F48B2"/>
    <w:rsid w:val="005F4AAC"/>
    <w:rsid w:val="005F4AB3"/>
    <w:rsid w:val="005F4C2A"/>
    <w:rsid w:val="005F4D50"/>
    <w:rsid w:val="005F4E0C"/>
    <w:rsid w:val="005F4E0E"/>
    <w:rsid w:val="005F4EB6"/>
    <w:rsid w:val="005F4EF7"/>
    <w:rsid w:val="005F508D"/>
    <w:rsid w:val="005F55FE"/>
    <w:rsid w:val="005F579B"/>
    <w:rsid w:val="005F58E4"/>
    <w:rsid w:val="005F59EE"/>
    <w:rsid w:val="005F5B74"/>
    <w:rsid w:val="005F5DD4"/>
    <w:rsid w:val="005F6150"/>
    <w:rsid w:val="005F6325"/>
    <w:rsid w:val="005F6330"/>
    <w:rsid w:val="005F6360"/>
    <w:rsid w:val="005F64AD"/>
    <w:rsid w:val="005F6507"/>
    <w:rsid w:val="005F69DE"/>
    <w:rsid w:val="005F6BA7"/>
    <w:rsid w:val="005F6BF5"/>
    <w:rsid w:val="005F70B7"/>
    <w:rsid w:val="005F711A"/>
    <w:rsid w:val="005F7241"/>
    <w:rsid w:val="005F791F"/>
    <w:rsid w:val="005F7CC7"/>
    <w:rsid w:val="005F7D0D"/>
    <w:rsid w:val="005F7FF9"/>
    <w:rsid w:val="006006C6"/>
    <w:rsid w:val="00600972"/>
    <w:rsid w:val="0060121E"/>
    <w:rsid w:val="0060134C"/>
    <w:rsid w:val="00601471"/>
    <w:rsid w:val="006014E7"/>
    <w:rsid w:val="0060153B"/>
    <w:rsid w:val="0060172D"/>
    <w:rsid w:val="006019F0"/>
    <w:rsid w:val="00601E3A"/>
    <w:rsid w:val="00601FEE"/>
    <w:rsid w:val="006021BB"/>
    <w:rsid w:val="006021CE"/>
    <w:rsid w:val="00602294"/>
    <w:rsid w:val="006024F5"/>
    <w:rsid w:val="00602770"/>
    <w:rsid w:val="006027BC"/>
    <w:rsid w:val="0060286B"/>
    <w:rsid w:val="00602A13"/>
    <w:rsid w:val="00602B83"/>
    <w:rsid w:val="00602D03"/>
    <w:rsid w:val="00602DAF"/>
    <w:rsid w:val="00602FA4"/>
    <w:rsid w:val="00602FDD"/>
    <w:rsid w:val="006031BD"/>
    <w:rsid w:val="00603305"/>
    <w:rsid w:val="006033E9"/>
    <w:rsid w:val="00603465"/>
    <w:rsid w:val="006034D2"/>
    <w:rsid w:val="00603558"/>
    <w:rsid w:val="00603677"/>
    <w:rsid w:val="006037AB"/>
    <w:rsid w:val="00603AC8"/>
    <w:rsid w:val="0060413A"/>
    <w:rsid w:val="0060416A"/>
    <w:rsid w:val="00604806"/>
    <w:rsid w:val="006048DA"/>
    <w:rsid w:val="00604919"/>
    <w:rsid w:val="00605033"/>
    <w:rsid w:val="00605104"/>
    <w:rsid w:val="0060517A"/>
    <w:rsid w:val="006057CB"/>
    <w:rsid w:val="00605802"/>
    <w:rsid w:val="00605C7D"/>
    <w:rsid w:val="00605EAA"/>
    <w:rsid w:val="00606133"/>
    <w:rsid w:val="006065B9"/>
    <w:rsid w:val="0060673A"/>
    <w:rsid w:val="00606AD1"/>
    <w:rsid w:val="00606EAD"/>
    <w:rsid w:val="00606EC8"/>
    <w:rsid w:val="00607020"/>
    <w:rsid w:val="006070A9"/>
    <w:rsid w:val="0060756F"/>
    <w:rsid w:val="006078B4"/>
    <w:rsid w:val="006078E8"/>
    <w:rsid w:val="00607A86"/>
    <w:rsid w:val="00607A8F"/>
    <w:rsid w:val="00607DB8"/>
    <w:rsid w:val="00607E68"/>
    <w:rsid w:val="00610179"/>
    <w:rsid w:val="00610213"/>
    <w:rsid w:val="006102F4"/>
    <w:rsid w:val="00610378"/>
    <w:rsid w:val="0061076F"/>
    <w:rsid w:val="0061089F"/>
    <w:rsid w:val="00610900"/>
    <w:rsid w:val="00610A0E"/>
    <w:rsid w:val="00610EA0"/>
    <w:rsid w:val="0061119E"/>
    <w:rsid w:val="00611295"/>
    <w:rsid w:val="0061129C"/>
    <w:rsid w:val="006112AC"/>
    <w:rsid w:val="00611335"/>
    <w:rsid w:val="006116C0"/>
    <w:rsid w:val="00611826"/>
    <w:rsid w:val="00611A84"/>
    <w:rsid w:val="00611CF1"/>
    <w:rsid w:val="00612089"/>
    <w:rsid w:val="0061214D"/>
    <w:rsid w:val="006121C6"/>
    <w:rsid w:val="006121D7"/>
    <w:rsid w:val="006127D1"/>
    <w:rsid w:val="006128E1"/>
    <w:rsid w:val="00612B07"/>
    <w:rsid w:val="00612DFF"/>
    <w:rsid w:val="00612F49"/>
    <w:rsid w:val="0061304B"/>
    <w:rsid w:val="0061311D"/>
    <w:rsid w:val="00613285"/>
    <w:rsid w:val="006132CB"/>
    <w:rsid w:val="006133EA"/>
    <w:rsid w:val="00613410"/>
    <w:rsid w:val="006135DE"/>
    <w:rsid w:val="00613674"/>
    <w:rsid w:val="006137E9"/>
    <w:rsid w:val="006138DE"/>
    <w:rsid w:val="0061395C"/>
    <w:rsid w:val="006139AB"/>
    <w:rsid w:val="00613A35"/>
    <w:rsid w:val="00613C54"/>
    <w:rsid w:val="00613D66"/>
    <w:rsid w:val="00613F7D"/>
    <w:rsid w:val="00614028"/>
    <w:rsid w:val="006140AE"/>
    <w:rsid w:val="0061435B"/>
    <w:rsid w:val="006143E8"/>
    <w:rsid w:val="00614436"/>
    <w:rsid w:val="00614508"/>
    <w:rsid w:val="006148AF"/>
    <w:rsid w:val="00614949"/>
    <w:rsid w:val="006149C1"/>
    <w:rsid w:val="00614A6A"/>
    <w:rsid w:val="00614C1A"/>
    <w:rsid w:val="00614F57"/>
    <w:rsid w:val="0061569E"/>
    <w:rsid w:val="006156CD"/>
    <w:rsid w:val="00615AA5"/>
    <w:rsid w:val="00615AF7"/>
    <w:rsid w:val="00615B08"/>
    <w:rsid w:val="006160F4"/>
    <w:rsid w:val="00616261"/>
    <w:rsid w:val="00616283"/>
    <w:rsid w:val="00616288"/>
    <w:rsid w:val="0061628F"/>
    <w:rsid w:val="006164AD"/>
    <w:rsid w:val="006167B0"/>
    <w:rsid w:val="00616925"/>
    <w:rsid w:val="00616C3C"/>
    <w:rsid w:val="00616C8A"/>
    <w:rsid w:val="00616FD1"/>
    <w:rsid w:val="00617216"/>
    <w:rsid w:val="00617312"/>
    <w:rsid w:val="0061737B"/>
    <w:rsid w:val="00617495"/>
    <w:rsid w:val="00617694"/>
    <w:rsid w:val="00617778"/>
    <w:rsid w:val="006177F9"/>
    <w:rsid w:val="006178C0"/>
    <w:rsid w:val="00617A8E"/>
    <w:rsid w:val="00617B03"/>
    <w:rsid w:val="00617C8B"/>
    <w:rsid w:val="00617E30"/>
    <w:rsid w:val="0062052F"/>
    <w:rsid w:val="00620562"/>
    <w:rsid w:val="00620CA4"/>
    <w:rsid w:val="00620F2F"/>
    <w:rsid w:val="00620FA7"/>
    <w:rsid w:val="00621260"/>
    <w:rsid w:val="00621315"/>
    <w:rsid w:val="00621505"/>
    <w:rsid w:val="0062180C"/>
    <w:rsid w:val="00621925"/>
    <w:rsid w:val="00621BE8"/>
    <w:rsid w:val="00621FAF"/>
    <w:rsid w:val="00622509"/>
    <w:rsid w:val="006226AB"/>
    <w:rsid w:val="00622838"/>
    <w:rsid w:val="00622BA6"/>
    <w:rsid w:val="00623008"/>
    <w:rsid w:val="00623268"/>
    <w:rsid w:val="006234D6"/>
    <w:rsid w:val="0062358C"/>
    <w:rsid w:val="006235BF"/>
    <w:rsid w:val="00623736"/>
    <w:rsid w:val="00623759"/>
    <w:rsid w:val="00623A88"/>
    <w:rsid w:val="00623B10"/>
    <w:rsid w:val="0062403B"/>
    <w:rsid w:val="006247F4"/>
    <w:rsid w:val="00624A3A"/>
    <w:rsid w:val="00624AF3"/>
    <w:rsid w:val="00624BC2"/>
    <w:rsid w:val="00624D33"/>
    <w:rsid w:val="00624DDE"/>
    <w:rsid w:val="00624F90"/>
    <w:rsid w:val="006252ED"/>
    <w:rsid w:val="00625321"/>
    <w:rsid w:val="006253A0"/>
    <w:rsid w:val="006255C4"/>
    <w:rsid w:val="006255CD"/>
    <w:rsid w:val="0062572B"/>
    <w:rsid w:val="00625B1D"/>
    <w:rsid w:val="00625C31"/>
    <w:rsid w:val="00625D12"/>
    <w:rsid w:val="00625DA9"/>
    <w:rsid w:val="00625ED5"/>
    <w:rsid w:val="00625F60"/>
    <w:rsid w:val="00625FBE"/>
    <w:rsid w:val="0062611C"/>
    <w:rsid w:val="0062635D"/>
    <w:rsid w:val="00626379"/>
    <w:rsid w:val="00626483"/>
    <w:rsid w:val="00626500"/>
    <w:rsid w:val="006267CB"/>
    <w:rsid w:val="006269FC"/>
    <w:rsid w:val="006269FE"/>
    <w:rsid w:val="00626AEA"/>
    <w:rsid w:val="00626FF3"/>
    <w:rsid w:val="006271F8"/>
    <w:rsid w:val="00627687"/>
    <w:rsid w:val="0062788E"/>
    <w:rsid w:val="006279C4"/>
    <w:rsid w:val="00627A50"/>
    <w:rsid w:val="00627B06"/>
    <w:rsid w:val="00627EB3"/>
    <w:rsid w:val="00627EF7"/>
    <w:rsid w:val="0063018A"/>
    <w:rsid w:val="0063049C"/>
    <w:rsid w:val="00630847"/>
    <w:rsid w:val="00630D5C"/>
    <w:rsid w:val="00630DA1"/>
    <w:rsid w:val="00630E92"/>
    <w:rsid w:val="006311EA"/>
    <w:rsid w:val="006314DA"/>
    <w:rsid w:val="00631533"/>
    <w:rsid w:val="0063155B"/>
    <w:rsid w:val="006316ED"/>
    <w:rsid w:val="00631911"/>
    <w:rsid w:val="00631CAF"/>
    <w:rsid w:val="006321A7"/>
    <w:rsid w:val="00632300"/>
    <w:rsid w:val="00632459"/>
    <w:rsid w:val="0063266F"/>
    <w:rsid w:val="00632700"/>
    <w:rsid w:val="00632CFB"/>
    <w:rsid w:val="00632D7C"/>
    <w:rsid w:val="00632EC8"/>
    <w:rsid w:val="006332D1"/>
    <w:rsid w:val="00633372"/>
    <w:rsid w:val="0063373E"/>
    <w:rsid w:val="006338AF"/>
    <w:rsid w:val="00633B04"/>
    <w:rsid w:val="00633E66"/>
    <w:rsid w:val="00633FF6"/>
    <w:rsid w:val="006340AC"/>
    <w:rsid w:val="00634344"/>
    <w:rsid w:val="006343AB"/>
    <w:rsid w:val="006343B3"/>
    <w:rsid w:val="00634429"/>
    <w:rsid w:val="006346FF"/>
    <w:rsid w:val="0063481D"/>
    <w:rsid w:val="00634A5E"/>
    <w:rsid w:val="00634AF2"/>
    <w:rsid w:val="00634D30"/>
    <w:rsid w:val="006351CC"/>
    <w:rsid w:val="0063532A"/>
    <w:rsid w:val="00635660"/>
    <w:rsid w:val="0063583D"/>
    <w:rsid w:val="006359AF"/>
    <w:rsid w:val="00635B36"/>
    <w:rsid w:val="00635C33"/>
    <w:rsid w:val="00635C54"/>
    <w:rsid w:val="00635D77"/>
    <w:rsid w:val="00635DF8"/>
    <w:rsid w:val="00635EDE"/>
    <w:rsid w:val="00635FEE"/>
    <w:rsid w:val="00636058"/>
    <w:rsid w:val="00636145"/>
    <w:rsid w:val="006361AC"/>
    <w:rsid w:val="00636310"/>
    <w:rsid w:val="00636372"/>
    <w:rsid w:val="006364EB"/>
    <w:rsid w:val="0063654F"/>
    <w:rsid w:val="0063663A"/>
    <w:rsid w:val="00636695"/>
    <w:rsid w:val="006369F6"/>
    <w:rsid w:val="00636A8D"/>
    <w:rsid w:val="00636ACC"/>
    <w:rsid w:val="00636CCD"/>
    <w:rsid w:val="00636D91"/>
    <w:rsid w:val="00636EC4"/>
    <w:rsid w:val="00636F84"/>
    <w:rsid w:val="00637280"/>
    <w:rsid w:val="00637345"/>
    <w:rsid w:val="0063758D"/>
    <w:rsid w:val="006375EB"/>
    <w:rsid w:val="00637709"/>
    <w:rsid w:val="006379C4"/>
    <w:rsid w:val="00637B13"/>
    <w:rsid w:val="00637BB2"/>
    <w:rsid w:val="00637CA8"/>
    <w:rsid w:val="00637DB5"/>
    <w:rsid w:val="00637FDA"/>
    <w:rsid w:val="00640159"/>
    <w:rsid w:val="006404A8"/>
    <w:rsid w:val="006406EB"/>
    <w:rsid w:val="006406ED"/>
    <w:rsid w:val="00640744"/>
    <w:rsid w:val="0064098A"/>
    <w:rsid w:val="00640A9B"/>
    <w:rsid w:val="00640BFA"/>
    <w:rsid w:val="00640DCB"/>
    <w:rsid w:val="00640DCF"/>
    <w:rsid w:val="00640DEC"/>
    <w:rsid w:val="0064108D"/>
    <w:rsid w:val="00641180"/>
    <w:rsid w:val="006411BB"/>
    <w:rsid w:val="00641578"/>
    <w:rsid w:val="00641648"/>
    <w:rsid w:val="006418A0"/>
    <w:rsid w:val="0064192F"/>
    <w:rsid w:val="00641A13"/>
    <w:rsid w:val="00641E48"/>
    <w:rsid w:val="006421C3"/>
    <w:rsid w:val="006422A4"/>
    <w:rsid w:val="00642388"/>
    <w:rsid w:val="0064251B"/>
    <w:rsid w:val="0064263D"/>
    <w:rsid w:val="0064268F"/>
    <w:rsid w:val="006429AA"/>
    <w:rsid w:val="00642C63"/>
    <w:rsid w:val="00642D22"/>
    <w:rsid w:val="00642D2B"/>
    <w:rsid w:val="00642D81"/>
    <w:rsid w:val="00642FDE"/>
    <w:rsid w:val="00643103"/>
    <w:rsid w:val="006432BE"/>
    <w:rsid w:val="006432CE"/>
    <w:rsid w:val="006432DB"/>
    <w:rsid w:val="0064335C"/>
    <w:rsid w:val="00643438"/>
    <w:rsid w:val="00643559"/>
    <w:rsid w:val="006435A0"/>
    <w:rsid w:val="00643620"/>
    <w:rsid w:val="00643725"/>
    <w:rsid w:val="00643740"/>
    <w:rsid w:val="00643BFC"/>
    <w:rsid w:val="00643F45"/>
    <w:rsid w:val="00644195"/>
    <w:rsid w:val="0064433E"/>
    <w:rsid w:val="006443C6"/>
    <w:rsid w:val="006443E4"/>
    <w:rsid w:val="006447A1"/>
    <w:rsid w:val="00644911"/>
    <w:rsid w:val="00644B29"/>
    <w:rsid w:val="00645109"/>
    <w:rsid w:val="00645159"/>
    <w:rsid w:val="0064516F"/>
    <w:rsid w:val="006453A4"/>
    <w:rsid w:val="0064584D"/>
    <w:rsid w:val="00645B4E"/>
    <w:rsid w:val="00645D71"/>
    <w:rsid w:val="00646175"/>
    <w:rsid w:val="00646267"/>
    <w:rsid w:val="0064627F"/>
    <w:rsid w:val="006462F2"/>
    <w:rsid w:val="0064637F"/>
    <w:rsid w:val="006464D3"/>
    <w:rsid w:val="00646974"/>
    <w:rsid w:val="00646B35"/>
    <w:rsid w:val="00646DCF"/>
    <w:rsid w:val="006470C0"/>
    <w:rsid w:val="0064711A"/>
    <w:rsid w:val="00647201"/>
    <w:rsid w:val="00647371"/>
    <w:rsid w:val="0064744D"/>
    <w:rsid w:val="006474B7"/>
    <w:rsid w:val="00647555"/>
    <w:rsid w:val="00647703"/>
    <w:rsid w:val="0064793C"/>
    <w:rsid w:val="00647ABF"/>
    <w:rsid w:val="00647AE4"/>
    <w:rsid w:val="00647C20"/>
    <w:rsid w:val="00647E06"/>
    <w:rsid w:val="00647E3B"/>
    <w:rsid w:val="006500B1"/>
    <w:rsid w:val="006502D3"/>
    <w:rsid w:val="006506EA"/>
    <w:rsid w:val="00650BCD"/>
    <w:rsid w:val="00650BEF"/>
    <w:rsid w:val="00650CA7"/>
    <w:rsid w:val="00650D54"/>
    <w:rsid w:val="006510D3"/>
    <w:rsid w:val="00651180"/>
    <w:rsid w:val="006515F8"/>
    <w:rsid w:val="00651607"/>
    <w:rsid w:val="0065162A"/>
    <w:rsid w:val="0065168C"/>
    <w:rsid w:val="006518A6"/>
    <w:rsid w:val="006518B3"/>
    <w:rsid w:val="006518DE"/>
    <w:rsid w:val="00651A59"/>
    <w:rsid w:val="00651AF9"/>
    <w:rsid w:val="00651B08"/>
    <w:rsid w:val="00651B79"/>
    <w:rsid w:val="00651E42"/>
    <w:rsid w:val="00651E50"/>
    <w:rsid w:val="006520CE"/>
    <w:rsid w:val="006525EE"/>
    <w:rsid w:val="00652664"/>
    <w:rsid w:val="006527BB"/>
    <w:rsid w:val="006527E0"/>
    <w:rsid w:val="006529A0"/>
    <w:rsid w:val="00652C9C"/>
    <w:rsid w:val="00652E4D"/>
    <w:rsid w:val="006530D8"/>
    <w:rsid w:val="006532C0"/>
    <w:rsid w:val="006534F2"/>
    <w:rsid w:val="0065351A"/>
    <w:rsid w:val="0065387D"/>
    <w:rsid w:val="00653CBA"/>
    <w:rsid w:val="00653CC9"/>
    <w:rsid w:val="00653D9F"/>
    <w:rsid w:val="00653E23"/>
    <w:rsid w:val="00653F2A"/>
    <w:rsid w:val="00653FA1"/>
    <w:rsid w:val="006540E4"/>
    <w:rsid w:val="00654349"/>
    <w:rsid w:val="0065440D"/>
    <w:rsid w:val="00654469"/>
    <w:rsid w:val="0065456F"/>
    <w:rsid w:val="006545E2"/>
    <w:rsid w:val="00654736"/>
    <w:rsid w:val="006548E7"/>
    <w:rsid w:val="00654936"/>
    <w:rsid w:val="00654CA8"/>
    <w:rsid w:val="00654DFA"/>
    <w:rsid w:val="00654FA2"/>
    <w:rsid w:val="00654FC7"/>
    <w:rsid w:val="00655222"/>
    <w:rsid w:val="00655456"/>
    <w:rsid w:val="006555D8"/>
    <w:rsid w:val="006556BD"/>
    <w:rsid w:val="006558CA"/>
    <w:rsid w:val="0065595D"/>
    <w:rsid w:val="00655A1E"/>
    <w:rsid w:val="00655B7F"/>
    <w:rsid w:val="00655BC0"/>
    <w:rsid w:val="00655D8E"/>
    <w:rsid w:val="00656516"/>
    <w:rsid w:val="006565D6"/>
    <w:rsid w:val="006568F0"/>
    <w:rsid w:val="00656B03"/>
    <w:rsid w:val="00656B1A"/>
    <w:rsid w:val="00656C4D"/>
    <w:rsid w:val="00656CA5"/>
    <w:rsid w:val="00656E31"/>
    <w:rsid w:val="0065716F"/>
    <w:rsid w:val="006571ED"/>
    <w:rsid w:val="00657463"/>
    <w:rsid w:val="00657527"/>
    <w:rsid w:val="006577F0"/>
    <w:rsid w:val="006577F8"/>
    <w:rsid w:val="00657914"/>
    <w:rsid w:val="00657A80"/>
    <w:rsid w:val="00657B84"/>
    <w:rsid w:val="0066006A"/>
    <w:rsid w:val="006600AE"/>
    <w:rsid w:val="006601F3"/>
    <w:rsid w:val="006605DF"/>
    <w:rsid w:val="0066060D"/>
    <w:rsid w:val="00660610"/>
    <w:rsid w:val="00660626"/>
    <w:rsid w:val="00660890"/>
    <w:rsid w:val="006608CE"/>
    <w:rsid w:val="00660BDE"/>
    <w:rsid w:val="00660EC1"/>
    <w:rsid w:val="00660FE8"/>
    <w:rsid w:val="006610D2"/>
    <w:rsid w:val="00661189"/>
    <w:rsid w:val="00661192"/>
    <w:rsid w:val="00661273"/>
    <w:rsid w:val="006615AB"/>
    <w:rsid w:val="0066179F"/>
    <w:rsid w:val="006617C5"/>
    <w:rsid w:val="0066180E"/>
    <w:rsid w:val="00661926"/>
    <w:rsid w:val="00661993"/>
    <w:rsid w:val="00661BD5"/>
    <w:rsid w:val="00661CB1"/>
    <w:rsid w:val="00661F15"/>
    <w:rsid w:val="006620C7"/>
    <w:rsid w:val="006621D5"/>
    <w:rsid w:val="0066246E"/>
    <w:rsid w:val="00662654"/>
    <w:rsid w:val="00662767"/>
    <w:rsid w:val="00662811"/>
    <w:rsid w:val="00662AC2"/>
    <w:rsid w:val="00662CF3"/>
    <w:rsid w:val="00662E4E"/>
    <w:rsid w:val="00662F42"/>
    <w:rsid w:val="00663312"/>
    <w:rsid w:val="0066333E"/>
    <w:rsid w:val="006634C2"/>
    <w:rsid w:val="0066353E"/>
    <w:rsid w:val="0066366B"/>
    <w:rsid w:val="00663B0A"/>
    <w:rsid w:val="00663FC2"/>
    <w:rsid w:val="00664061"/>
    <w:rsid w:val="006640B9"/>
    <w:rsid w:val="00664227"/>
    <w:rsid w:val="006643C6"/>
    <w:rsid w:val="0066473D"/>
    <w:rsid w:val="00664BAB"/>
    <w:rsid w:val="00664C7D"/>
    <w:rsid w:val="00664EB9"/>
    <w:rsid w:val="00664F31"/>
    <w:rsid w:val="006650E6"/>
    <w:rsid w:val="0066520A"/>
    <w:rsid w:val="00665355"/>
    <w:rsid w:val="006653F8"/>
    <w:rsid w:val="00665496"/>
    <w:rsid w:val="00665839"/>
    <w:rsid w:val="0066594D"/>
    <w:rsid w:val="0066598C"/>
    <w:rsid w:val="00665A06"/>
    <w:rsid w:val="00665AFA"/>
    <w:rsid w:val="00665B81"/>
    <w:rsid w:val="00665C03"/>
    <w:rsid w:val="00665FDC"/>
    <w:rsid w:val="00666063"/>
    <w:rsid w:val="0066642F"/>
    <w:rsid w:val="0066658A"/>
    <w:rsid w:val="006665DB"/>
    <w:rsid w:val="006666B0"/>
    <w:rsid w:val="006668CF"/>
    <w:rsid w:val="00666919"/>
    <w:rsid w:val="00666949"/>
    <w:rsid w:val="00666B81"/>
    <w:rsid w:val="00667031"/>
    <w:rsid w:val="00667281"/>
    <w:rsid w:val="00667311"/>
    <w:rsid w:val="00667362"/>
    <w:rsid w:val="006676A3"/>
    <w:rsid w:val="0066795B"/>
    <w:rsid w:val="00667AAC"/>
    <w:rsid w:val="00667D29"/>
    <w:rsid w:val="00667EF4"/>
    <w:rsid w:val="006700D8"/>
    <w:rsid w:val="00670199"/>
    <w:rsid w:val="0067078C"/>
    <w:rsid w:val="006707F0"/>
    <w:rsid w:val="00670906"/>
    <w:rsid w:val="00670BF8"/>
    <w:rsid w:val="00670C70"/>
    <w:rsid w:val="00670D5F"/>
    <w:rsid w:val="00670E02"/>
    <w:rsid w:val="00670EC9"/>
    <w:rsid w:val="00670FFD"/>
    <w:rsid w:val="00671065"/>
    <w:rsid w:val="00671200"/>
    <w:rsid w:val="00671458"/>
    <w:rsid w:val="006716F8"/>
    <w:rsid w:val="006717B9"/>
    <w:rsid w:val="00671A6E"/>
    <w:rsid w:val="00671B78"/>
    <w:rsid w:val="00671BEB"/>
    <w:rsid w:val="00671CCA"/>
    <w:rsid w:val="00671D46"/>
    <w:rsid w:val="00671DB3"/>
    <w:rsid w:val="00671F38"/>
    <w:rsid w:val="00671F4A"/>
    <w:rsid w:val="00672097"/>
    <w:rsid w:val="00672144"/>
    <w:rsid w:val="00672323"/>
    <w:rsid w:val="00672508"/>
    <w:rsid w:val="00672705"/>
    <w:rsid w:val="00672786"/>
    <w:rsid w:val="006728A8"/>
    <w:rsid w:val="00672AE7"/>
    <w:rsid w:val="00672DD0"/>
    <w:rsid w:val="00673018"/>
    <w:rsid w:val="0067340A"/>
    <w:rsid w:val="006734A9"/>
    <w:rsid w:val="00673805"/>
    <w:rsid w:val="00673DD8"/>
    <w:rsid w:val="00673EC8"/>
    <w:rsid w:val="00673FAA"/>
    <w:rsid w:val="00674143"/>
    <w:rsid w:val="00674682"/>
    <w:rsid w:val="0067474F"/>
    <w:rsid w:val="00674812"/>
    <w:rsid w:val="0067495B"/>
    <w:rsid w:val="00674A8B"/>
    <w:rsid w:val="00674D2E"/>
    <w:rsid w:val="00674D99"/>
    <w:rsid w:val="0067520F"/>
    <w:rsid w:val="0067563A"/>
    <w:rsid w:val="00675646"/>
    <w:rsid w:val="00675890"/>
    <w:rsid w:val="006758D2"/>
    <w:rsid w:val="0067596E"/>
    <w:rsid w:val="00675C0B"/>
    <w:rsid w:val="00675DE3"/>
    <w:rsid w:val="00675E7D"/>
    <w:rsid w:val="00675EDB"/>
    <w:rsid w:val="006760F8"/>
    <w:rsid w:val="006761D0"/>
    <w:rsid w:val="006763D3"/>
    <w:rsid w:val="0067655F"/>
    <w:rsid w:val="006765DC"/>
    <w:rsid w:val="006766DB"/>
    <w:rsid w:val="006769EC"/>
    <w:rsid w:val="00676C29"/>
    <w:rsid w:val="00676F45"/>
    <w:rsid w:val="00676FA9"/>
    <w:rsid w:val="00676FEA"/>
    <w:rsid w:val="00677193"/>
    <w:rsid w:val="006771D7"/>
    <w:rsid w:val="00677200"/>
    <w:rsid w:val="00677371"/>
    <w:rsid w:val="0067741F"/>
    <w:rsid w:val="00677588"/>
    <w:rsid w:val="006779DB"/>
    <w:rsid w:val="00677AEF"/>
    <w:rsid w:val="00677AF1"/>
    <w:rsid w:val="00677BEC"/>
    <w:rsid w:val="00677C81"/>
    <w:rsid w:val="00677CF8"/>
    <w:rsid w:val="00677D07"/>
    <w:rsid w:val="006800D7"/>
    <w:rsid w:val="006800FF"/>
    <w:rsid w:val="00680359"/>
    <w:rsid w:val="00680393"/>
    <w:rsid w:val="00680658"/>
    <w:rsid w:val="006809A6"/>
    <w:rsid w:val="00680BFC"/>
    <w:rsid w:val="00680D7A"/>
    <w:rsid w:val="00680F36"/>
    <w:rsid w:val="00681069"/>
    <w:rsid w:val="006812C7"/>
    <w:rsid w:val="00681614"/>
    <w:rsid w:val="00681729"/>
    <w:rsid w:val="00681821"/>
    <w:rsid w:val="00681910"/>
    <w:rsid w:val="00681921"/>
    <w:rsid w:val="006819FD"/>
    <w:rsid w:val="00681A06"/>
    <w:rsid w:val="00681A7F"/>
    <w:rsid w:val="00681C52"/>
    <w:rsid w:val="00681D02"/>
    <w:rsid w:val="00681D34"/>
    <w:rsid w:val="00681E7F"/>
    <w:rsid w:val="00681EA8"/>
    <w:rsid w:val="006820B7"/>
    <w:rsid w:val="0068215C"/>
    <w:rsid w:val="0068224C"/>
    <w:rsid w:val="006822D1"/>
    <w:rsid w:val="00682447"/>
    <w:rsid w:val="00682704"/>
    <w:rsid w:val="00682B62"/>
    <w:rsid w:val="00683392"/>
    <w:rsid w:val="0068367E"/>
    <w:rsid w:val="0068393B"/>
    <w:rsid w:val="00683C8B"/>
    <w:rsid w:val="00683CE6"/>
    <w:rsid w:val="00683EF4"/>
    <w:rsid w:val="00683F82"/>
    <w:rsid w:val="00684046"/>
    <w:rsid w:val="006840D9"/>
    <w:rsid w:val="0068441E"/>
    <w:rsid w:val="00684519"/>
    <w:rsid w:val="006845F7"/>
    <w:rsid w:val="0068484A"/>
    <w:rsid w:val="0068484C"/>
    <w:rsid w:val="0068495A"/>
    <w:rsid w:val="006849AE"/>
    <w:rsid w:val="00684B33"/>
    <w:rsid w:val="00684C49"/>
    <w:rsid w:val="0068562B"/>
    <w:rsid w:val="00685776"/>
    <w:rsid w:val="006858CA"/>
    <w:rsid w:val="00685AC9"/>
    <w:rsid w:val="00685BA6"/>
    <w:rsid w:val="00685BC5"/>
    <w:rsid w:val="00685C71"/>
    <w:rsid w:val="00685F37"/>
    <w:rsid w:val="00685FD6"/>
    <w:rsid w:val="00685FE0"/>
    <w:rsid w:val="0068641E"/>
    <w:rsid w:val="006864CB"/>
    <w:rsid w:val="006865CC"/>
    <w:rsid w:val="00686625"/>
    <w:rsid w:val="0068667C"/>
    <w:rsid w:val="00686942"/>
    <w:rsid w:val="00686A88"/>
    <w:rsid w:val="00686B16"/>
    <w:rsid w:val="00686D1F"/>
    <w:rsid w:val="00686D2E"/>
    <w:rsid w:val="00686D5C"/>
    <w:rsid w:val="00686E19"/>
    <w:rsid w:val="00686EB7"/>
    <w:rsid w:val="00686F56"/>
    <w:rsid w:val="00686FC4"/>
    <w:rsid w:val="006871B4"/>
    <w:rsid w:val="006871DD"/>
    <w:rsid w:val="006876CF"/>
    <w:rsid w:val="00687781"/>
    <w:rsid w:val="006878FE"/>
    <w:rsid w:val="006879EF"/>
    <w:rsid w:val="00687A89"/>
    <w:rsid w:val="00687E9D"/>
    <w:rsid w:val="00687EF3"/>
    <w:rsid w:val="00687F06"/>
    <w:rsid w:val="00687F31"/>
    <w:rsid w:val="00690020"/>
    <w:rsid w:val="006900F4"/>
    <w:rsid w:val="00690249"/>
    <w:rsid w:val="0069034F"/>
    <w:rsid w:val="0069041F"/>
    <w:rsid w:val="0069053B"/>
    <w:rsid w:val="00690553"/>
    <w:rsid w:val="006905FF"/>
    <w:rsid w:val="006906E1"/>
    <w:rsid w:val="006907A0"/>
    <w:rsid w:val="006907EE"/>
    <w:rsid w:val="00690983"/>
    <w:rsid w:val="00690D82"/>
    <w:rsid w:val="00690EA7"/>
    <w:rsid w:val="006910A1"/>
    <w:rsid w:val="00691AC1"/>
    <w:rsid w:val="00691AC8"/>
    <w:rsid w:val="00691AF7"/>
    <w:rsid w:val="00691BF0"/>
    <w:rsid w:val="00691C4F"/>
    <w:rsid w:val="00691C6B"/>
    <w:rsid w:val="00692152"/>
    <w:rsid w:val="00692725"/>
    <w:rsid w:val="00692A69"/>
    <w:rsid w:val="00692DE6"/>
    <w:rsid w:val="006930EA"/>
    <w:rsid w:val="00693234"/>
    <w:rsid w:val="006937B7"/>
    <w:rsid w:val="0069388D"/>
    <w:rsid w:val="00693A6C"/>
    <w:rsid w:val="00693C51"/>
    <w:rsid w:val="006940DC"/>
    <w:rsid w:val="00694108"/>
    <w:rsid w:val="006944B1"/>
    <w:rsid w:val="00694636"/>
    <w:rsid w:val="00694897"/>
    <w:rsid w:val="006949BE"/>
    <w:rsid w:val="006949DC"/>
    <w:rsid w:val="00694B12"/>
    <w:rsid w:val="00694BD7"/>
    <w:rsid w:val="00695104"/>
    <w:rsid w:val="006951F7"/>
    <w:rsid w:val="0069522B"/>
    <w:rsid w:val="00695369"/>
    <w:rsid w:val="00695397"/>
    <w:rsid w:val="006956BF"/>
    <w:rsid w:val="0069573A"/>
    <w:rsid w:val="00695A0B"/>
    <w:rsid w:val="00695A4C"/>
    <w:rsid w:val="00695A76"/>
    <w:rsid w:val="00695AB7"/>
    <w:rsid w:val="00695AF9"/>
    <w:rsid w:val="00695C0B"/>
    <w:rsid w:val="00695C6D"/>
    <w:rsid w:val="006960E1"/>
    <w:rsid w:val="0069617E"/>
    <w:rsid w:val="00696296"/>
    <w:rsid w:val="00696342"/>
    <w:rsid w:val="00696634"/>
    <w:rsid w:val="00696AC3"/>
    <w:rsid w:val="00696AD3"/>
    <w:rsid w:val="00696AE2"/>
    <w:rsid w:val="00696E7A"/>
    <w:rsid w:val="00696F33"/>
    <w:rsid w:val="00696F68"/>
    <w:rsid w:val="00697181"/>
    <w:rsid w:val="00697441"/>
    <w:rsid w:val="006974A7"/>
    <w:rsid w:val="006977FD"/>
    <w:rsid w:val="006979FE"/>
    <w:rsid w:val="00697A83"/>
    <w:rsid w:val="00697AE5"/>
    <w:rsid w:val="00697FDF"/>
    <w:rsid w:val="006A03EC"/>
    <w:rsid w:val="006A040A"/>
    <w:rsid w:val="006A0486"/>
    <w:rsid w:val="006A060A"/>
    <w:rsid w:val="006A089D"/>
    <w:rsid w:val="006A0A8B"/>
    <w:rsid w:val="006A0BA8"/>
    <w:rsid w:val="006A0E4D"/>
    <w:rsid w:val="006A0ECB"/>
    <w:rsid w:val="006A0EDB"/>
    <w:rsid w:val="006A10AA"/>
    <w:rsid w:val="006A112E"/>
    <w:rsid w:val="006A125E"/>
    <w:rsid w:val="006A1E33"/>
    <w:rsid w:val="006A1F59"/>
    <w:rsid w:val="006A1F73"/>
    <w:rsid w:val="006A2310"/>
    <w:rsid w:val="006A23CB"/>
    <w:rsid w:val="006A2422"/>
    <w:rsid w:val="006A2536"/>
    <w:rsid w:val="006A25AB"/>
    <w:rsid w:val="006A262A"/>
    <w:rsid w:val="006A2666"/>
    <w:rsid w:val="006A2F4E"/>
    <w:rsid w:val="006A303E"/>
    <w:rsid w:val="006A3332"/>
    <w:rsid w:val="006A3393"/>
    <w:rsid w:val="006A36B2"/>
    <w:rsid w:val="006A389D"/>
    <w:rsid w:val="006A3EE9"/>
    <w:rsid w:val="006A3F7F"/>
    <w:rsid w:val="006A4079"/>
    <w:rsid w:val="006A40E0"/>
    <w:rsid w:val="006A4194"/>
    <w:rsid w:val="006A41D4"/>
    <w:rsid w:val="006A432E"/>
    <w:rsid w:val="006A4340"/>
    <w:rsid w:val="006A44D7"/>
    <w:rsid w:val="006A48C8"/>
    <w:rsid w:val="006A49C5"/>
    <w:rsid w:val="006A4B36"/>
    <w:rsid w:val="006A4DE8"/>
    <w:rsid w:val="006A4E0D"/>
    <w:rsid w:val="006A4E3D"/>
    <w:rsid w:val="006A4E8E"/>
    <w:rsid w:val="006A5016"/>
    <w:rsid w:val="006A541E"/>
    <w:rsid w:val="006A54BB"/>
    <w:rsid w:val="006A5575"/>
    <w:rsid w:val="006A5675"/>
    <w:rsid w:val="006A57E7"/>
    <w:rsid w:val="006A57EF"/>
    <w:rsid w:val="006A5884"/>
    <w:rsid w:val="006A58DE"/>
    <w:rsid w:val="006A5A4B"/>
    <w:rsid w:val="006A5BBF"/>
    <w:rsid w:val="006A5EA4"/>
    <w:rsid w:val="006A5EF9"/>
    <w:rsid w:val="006A5F38"/>
    <w:rsid w:val="006A5FFF"/>
    <w:rsid w:val="006A60B4"/>
    <w:rsid w:val="006A6169"/>
    <w:rsid w:val="006A6485"/>
    <w:rsid w:val="006A66A9"/>
    <w:rsid w:val="006A6801"/>
    <w:rsid w:val="006A6A17"/>
    <w:rsid w:val="006A6C37"/>
    <w:rsid w:val="006A6C9E"/>
    <w:rsid w:val="006A6D13"/>
    <w:rsid w:val="006A6E4C"/>
    <w:rsid w:val="006A706B"/>
    <w:rsid w:val="006A71C2"/>
    <w:rsid w:val="006A73D5"/>
    <w:rsid w:val="006A7510"/>
    <w:rsid w:val="006A7891"/>
    <w:rsid w:val="006A78D2"/>
    <w:rsid w:val="006A7B15"/>
    <w:rsid w:val="006A7BDC"/>
    <w:rsid w:val="006A7EC8"/>
    <w:rsid w:val="006A7EFB"/>
    <w:rsid w:val="006B0002"/>
    <w:rsid w:val="006B02BD"/>
    <w:rsid w:val="006B02F3"/>
    <w:rsid w:val="006B0306"/>
    <w:rsid w:val="006B052F"/>
    <w:rsid w:val="006B0674"/>
    <w:rsid w:val="006B06E8"/>
    <w:rsid w:val="006B0744"/>
    <w:rsid w:val="006B07E9"/>
    <w:rsid w:val="006B0D78"/>
    <w:rsid w:val="006B0E72"/>
    <w:rsid w:val="006B1042"/>
    <w:rsid w:val="006B1241"/>
    <w:rsid w:val="006B1484"/>
    <w:rsid w:val="006B1584"/>
    <w:rsid w:val="006B1625"/>
    <w:rsid w:val="006B169A"/>
    <w:rsid w:val="006B173B"/>
    <w:rsid w:val="006B1772"/>
    <w:rsid w:val="006B17B5"/>
    <w:rsid w:val="006B17B6"/>
    <w:rsid w:val="006B17E9"/>
    <w:rsid w:val="006B18D7"/>
    <w:rsid w:val="006B1A96"/>
    <w:rsid w:val="006B1AEC"/>
    <w:rsid w:val="006B1B49"/>
    <w:rsid w:val="006B1B5D"/>
    <w:rsid w:val="006B1B7A"/>
    <w:rsid w:val="006B1E08"/>
    <w:rsid w:val="006B2096"/>
    <w:rsid w:val="006B20C8"/>
    <w:rsid w:val="006B20C9"/>
    <w:rsid w:val="006B234C"/>
    <w:rsid w:val="006B23AB"/>
    <w:rsid w:val="006B24B3"/>
    <w:rsid w:val="006B2529"/>
    <w:rsid w:val="006B25AA"/>
    <w:rsid w:val="006B27A0"/>
    <w:rsid w:val="006B27B3"/>
    <w:rsid w:val="006B29DD"/>
    <w:rsid w:val="006B2A65"/>
    <w:rsid w:val="006B2C10"/>
    <w:rsid w:val="006B2D84"/>
    <w:rsid w:val="006B35EC"/>
    <w:rsid w:val="006B3608"/>
    <w:rsid w:val="006B360E"/>
    <w:rsid w:val="006B3766"/>
    <w:rsid w:val="006B3B15"/>
    <w:rsid w:val="006B3BB4"/>
    <w:rsid w:val="006B3D54"/>
    <w:rsid w:val="006B3E16"/>
    <w:rsid w:val="006B40B0"/>
    <w:rsid w:val="006B40B6"/>
    <w:rsid w:val="006B42A8"/>
    <w:rsid w:val="006B4570"/>
    <w:rsid w:val="006B466A"/>
    <w:rsid w:val="006B4985"/>
    <w:rsid w:val="006B4C9E"/>
    <w:rsid w:val="006B4E27"/>
    <w:rsid w:val="006B50B2"/>
    <w:rsid w:val="006B50BE"/>
    <w:rsid w:val="006B518F"/>
    <w:rsid w:val="006B54A0"/>
    <w:rsid w:val="006B569B"/>
    <w:rsid w:val="006B5889"/>
    <w:rsid w:val="006B5C99"/>
    <w:rsid w:val="006B5E30"/>
    <w:rsid w:val="006B5EDF"/>
    <w:rsid w:val="006B5F03"/>
    <w:rsid w:val="006B5FF4"/>
    <w:rsid w:val="006B61DC"/>
    <w:rsid w:val="006B6869"/>
    <w:rsid w:val="006B6A34"/>
    <w:rsid w:val="006B6BF7"/>
    <w:rsid w:val="006B6D64"/>
    <w:rsid w:val="006B6E50"/>
    <w:rsid w:val="006B6EDB"/>
    <w:rsid w:val="006B6F69"/>
    <w:rsid w:val="006B7050"/>
    <w:rsid w:val="006B7429"/>
    <w:rsid w:val="006B7437"/>
    <w:rsid w:val="006B75BD"/>
    <w:rsid w:val="006B7686"/>
    <w:rsid w:val="006B76FB"/>
    <w:rsid w:val="006B7940"/>
    <w:rsid w:val="006B7A0F"/>
    <w:rsid w:val="006B7A61"/>
    <w:rsid w:val="006B7A7D"/>
    <w:rsid w:val="006B7C34"/>
    <w:rsid w:val="006B7FDD"/>
    <w:rsid w:val="006C0055"/>
    <w:rsid w:val="006C0413"/>
    <w:rsid w:val="006C064F"/>
    <w:rsid w:val="006C0C72"/>
    <w:rsid w:val="006C0CE3"/>
    <w:rsid w:val="006C0D16"/>
    <w:rsid w:val="006C0F0C"/>
    <w:rsid w:val="006C0FD2"/>
    <w:rsid w:val="006C1489"/>
    <w:rsid w:val="006C1825"/>
    <w:rsid w:val="006C1C70"/>
    <w:rsid w:val="006C21D4"/>
    <w:rsid w:val="006C2375"/>
    <w:rsid w:val="006C24B7"/>
    <w:rsid w:val="006C25C8"/>
    <w:rsid w:val="006C27AA"/>
    <w:rsid w:val="006C27AD"/>
    <w:rsid w:val="006C283D"/>
    <w:rsid w:val="006C2CB2"/>
    <w:rsid w:val="006C2DE9"/>
    <w:rsid w:val="006C2F02"/>
    <w:rsid w:val="006C2F8F"/>
    <w:rsid w:val="006C30B4"/>
    <w:rsid w:val="006C314F"/>
    <w:rsid w:val="006C323E"/>
    <w:rsid w:val="006C3451"/>
    <w:rsid w:val="006C353D"/>
    <w:rsid w:val="006C3631"/>
    <w:rsid w:val="006C36BB"/>
    <w:rsid w:val="006C380C"/>
    <w:rsid w:val="006C3BAA"/>
    <w:rsid w:val="006C3C05"/>
    <w:rsid w:val="006C3CD5"/>
    <w:rsid w:val="006C3D2D"/>
    <w:rsid w:val="006C3D80"/>
    <w:rsid w:val="006C3EB6"/>
    <w:rsid w:val="006C3F6E"/>
    <w:rsid w:val="006C3FA1"/>
    <w:rsid w:val="006C4271"/>
    <w:rsid w:val="006C4427"/>
    <w:rsid w:val="006C44DD"/>
    <w:rsid w:val="006C44EC"/>
    <w:rsid w:val="006C450E"/>
    <w:rsid w:val="006C453B"/>
    <w:rsid w:val="006C4776"/>
    <w:rsid w:val="006C48DA"/>
    <w:rsid w:val="006C490D"/>
    <w:rsid w:val="006C4DAE"/>
    <w:rsid w:val="006C4E73"/>
    <w:rsid w:val="006C4FAF"/>
    <w:rsid w:val="006C504C"/>
    <w:rsid w:val="006C50E0"/>
    <w:rsid w:val="006C517E"/>
    <w:rsid w:val="006C5463"/>
    <w:rsid w:val="006C547A"/>
    <w:rsid w:val="006C5483"/>
    <w:rsid w:val="006C5679"/>
    <w:rsid w:val="006C5DEE"/>
    <w:rsid w:val="006C5F61"/>
    <w:rsid w:val="006C5FFB"/>
    <w:rsid w:val="006C60B8"/>
    <w:rsid w:val="006C616F"/>
    <w:rsid w:val="006C6413"/>
    <w:rsid w:val="006C6547"/>
    <w:rsid w:val="006C690E"/>
    <w:rsid w:val="006C6ABE"/>
    <w:rsid w:val="006C6C1A"/>
    <w:rsid w:val="006C6C4E"/>
    <w:rsid w:val="006C6CFD"/>
    <w:rsid w:val="006C6D26"/>
    <w:rsid w:val="006C6F73"/>
    <w:rsid w:val="006C7056"/>
    <w:rsid w:val="006C70C5"/>
    <w:rsid w:val="006C729C"/>
    <w:rsid w:val="006C74A1"/>
    <w:rsid w:val="006C7A9C"/>
    <w:rsid w:val="006C7B32"/>
    <w:rsid w:val="006D0139"/>
    <w:rsid w:val="006D08F5"/>
    <w:rsid w:val="006D0956"/>
    <w:rsid w:val="006D0AE0"/>
    <w:rsid w:val="006D0C02"/>
    <w:rsid w:val="006D0D5F"/>
    <w:rsid w:val="006D0F80"/>
    <w:rsid w:val="006D101C"/>
    <w:rsid w:val="006D1039"/>
    <w:rsid w:val="006D104D"/>
    <w:rsid w:val="006D10A8"/>
    <w:rsid w:val="006D117F"/>
    <w:rsid w:val="006D1247"/>
    <w:rsid w:val="006D14DD"/>
    <w:rsid w:val="006D1729"/>
    <w:rsid w:val="006D177C"/>
    <w:rsid w:val="006D17F6"/>
    <w:rsid w:val="006D1C51"/>
    <w:rsid w:val="006D1D18"/>
    <w:rsid w:val="006D203B"/>
    <w:rsid w:val="006D241A"/>
    <w:rsid w:val="006D2436"/>
    <w:rsid w:val="006D2564"/>
    <w:rsid w:val="006D259B"/>
    <w:rsid w:val="006D25B8"/>
    <w:rsid w:val="006D27CB"/>
    <w:rsid w:val="006D2800"/>
    <w:rsid w:val="006D2A93"/>
    <w:rsid w:val="006D2CD1"/>
    <w:rsid w:val="006D2D86"/>
    <w:rsid w:val="006D2FBC"/>
    <w:rsid w:val="006D2FC7"/>
    <w:rsid w:val="006D302B"/>
    <w:rsid w:val="006D3078"/>
    <w:rsid w:val="006D3385"/>
    <w:rsid w:val="006D33DA"/>
    <w:rsid w:val="006D34FE"/>
    <w:rsid w:val="006D3555"/>
    <w:rsid w:val="006D409B"/>
    <w:rsid w:val="006D4134"/>
    <w:rsid w:val="006D43B6"/>
    <w:rsid w:val="006D43F6"/>
    <w:rsid w:val="006D454E"/>
    <w:rsid w:val="006D4838"/>
    <w:rsid w:val="006D487E"/>
    <w:rsid w:val="006D48CD"/>
    <w:rsid w:val="006D494C"/>
    <w:rsid w:val="006D4AD2"/>
    <w:rsid w:val="006D4CBE"/>
    <w:rsid w:val="006D4DB7"/>
    <w:rsid w:val="006D4F58"/>
    <w:rsid w:val="006D52E9"/>
    <w:rsid w:val="006D5542"/>
    <w:rsid w:val="006D5684"/>
    <w:rsid w:val="006D59FB"/>
    <w:rsid w:val="006D5A88"/>
    <w:rsid w:val="006D5AAF"/>
    <w:rsid w:val="006D5B1B"/>
    <w:rsid w:val="006D5CB2"/>
    <w:rsid w:val="006D5DE2"/>
    <w:rsid w:val="006D5F3D"/>
    <w:rsid w:val="006D6130"/>
    <w:rsid w:val="006D618B"/>
    <w:rsid w:val="006D65B7"/>
    <w:rsid w:val="006D6728"/>
    <w:rsid w:val="006D6775"/>
    <w:rsid w:val="006D67DF"/>
    <w:rsid w:val="006D695A"/>
    <w:rsid w:val="006D69B5"/>
    <w:rsid w:val="006D69F2"/>
    <w:rsid w:val="006D6D21"/>
    <w:rsid w:val="006D6FB5"/>
    <w:rsid w:val="006D723D"/>
    <w:rsid w:val="006D7245"/>
    <w:rsid w:val="006D72B8"/>
    <w:rsid w:val="006D78D6"/>
    <w:rsid w:val="006D79B3"/>
    <w:rsid w:val="006D7AF6"/>
    <w:rsid w:val="006D7C53"/>
    <w:rsid w:val="006D7C7C"/>
    <w:rsid w:val="006D7CE2"/>
    <w:rsid w:val="006D7DA1"/>
    <w:rsid w:val="006D7E4C"/>
    <w:rsid w:val="006D7ED3"/>
    <w:rsid w:val="006E023F"/>
    <w:rsid w:val="006E0278"/>
    <w:rsid w:val="006E03D3"/>
    <w:rsid w:val="006E0681"/>
    <w:rsid w:val="006E06B9"/>
    <w:rsid w:val="006E0792"/>
    <w:rsid w:val="006E08ED"/>
    <w:rsid w:val="006E0BF0"/>
    <w:rsid w:val="006E0C42"/>
    <w:rsid w:val="006E0E24"/>
    <w:rsid w:val="006E101B"/>
    <w:rsid w:val="006E1059"/>
    <w:rsid w:val="006E10A8"/>
    <w:rsid w:val="006E1277"/>
    <w:rsid w:val="006E1297"/>
    <w:rsid w:val="006E1566"/>
    <w:rsid w:val="006E15A1"/>
    <w:rsid w:val="006E193E"/>
    <w:rsid w:val="006E1AD4"/>
    <w:rsid w:val="006E1CC4"/>
    <w:rsid w:val="006E1CCB"/>
    <w:rsid w:val="006E1FC9"/>
    <w:rsid w:val="006E22D5"/>
    <w:rsid w:val="006E22F2"/>
    <w:rsid w:val="006E261B"/>
    <w:rsid w:val="006E268A"/>
    <w:rsid w:val="006E2764"/>
    <w:rsid w:val="006E2804"/>
    <w:rsid w:val="006E2978"/>
    <w:rsid w:val="006E2A39"/>
    <w:rsid w:val="006E2BDE"/>
    <w:rsid w:val="006E2DED"/>
    <w:rsid w:val="006E2FC2"/>
    <w:rsid w:val="006E30B5"/>
    <w:rsid w:val="006E33EF"/>
    <w:rsid w:val="006E3568"/>
    <w:rsid w:val="006E35CF"/>
    <w:rsid w:val="006E38DE"/>
    <w:rsid w:val="006E39A8"/>
    <w:rsid w:val="006E3A7F"/>
    <w:rsid w:val="006E3CEC"/>
    <w:rsid w:val="006E3F15"/>
    <w:rsid w:val="006E4045"/>
    <w:rsid w:val="006E4054"/>
    <w:rsid w:val="006E426F"/>
    <w:rsid w:val="006E43E1"/>
    <w:rsid w:val="006E44A3"/>
    <w:rsid w:val="006E464D"/>
    <w:rsid w:val="006E465C"/>
    <w:rsid w:val="006E466D"/>
    <w:rsid w:val="006E485A"/>
    <w:rsid w:val="006E48A1"/>
    <w:rsid w:val="006E4AEA"/>
    <w:rsid w:val="006E5111"/>
    <w:rsid w:val="006E5204"/>
    <w:rsid w:val="006E533F"/>
    <w:rsid w:val="006E5434"/>
    <w:rsid w:val="006E54FF"/>
    <w:rsid w:val="006E559E"/>
    <w:rsid w:val="006E55D7"/>
    <w:rsid w:val="006E55E7"/>
    <w:rsid w:val="006E59C2"/>
    <w:rsid w:val="006E5D45"/>
    <w:rsid w:val="006E5DD5"/>
    <w:rsid w:val="006E5EAF"/>
    <w:rsid w:val="006E6005"/>
    <w:rsid w:val="006E60A3"/>
    <w:rsid w:val="006E653C"/>
    <w:rsid w:val="006E66D8"/>
    <w:rsid w:val="006E6701"/>
    <w:rsid w:val="006E6ADF"/>
    <w:rsid w:val="006E6B79"/>
    <w:rsid w:val="006E6D45"/>
    <w:rsid w:val="006E6E78"/>
    <w:rsid w:val="006E71CF"/>
    <w:rsid w:val="006E727F"/>
    <w:rsid w:val="006E732C"/>
    <w:rsid w:val="006E739B"/>
    <w:rsid w:val="006E7410"/>
    <w:rsid w:val="006E749B"/>
    <w:rsid w:val="006E7AA3"/>
    <w:rsid w:val="006E7C53"/>
    <w:rsid w:val="006E7E1F"/>
    <w:rsid w:val="006F00A9"/>
    <w:rsid w:val="006F0193"/>
    <w:rsid w:val="006F05EF"/>
    <w:rsid w:val="006F08B1"/>
    <w:rsid w:val="006F0B04"/>
    <w:rsid w:val="006F0C1F"/>
    <w:rsid w:val="006F0DBC"/>
    <w:rsid w:val="006F0F47"/>
    <w:rsid w:val="006F1115"/>
    <w:rsid w:val="006F1297"/>
    <w:rsid w:val="006F1310"/>
    <w:rsid w:val="006F15C9"/>
    <w:rsid w:val="006F1624"/>
    <w:rsid w:val="006F16D0"/>
    <w:rsid w:val="006F1A29"/>
    <w:rsid w:val="006F1A81"/>
    <w:rsid w:val="006F1C59"/>
    <w:rsid w:val="006F1DE9"/>
    <w:rsid w:val="006F1EB5"/>
    <w:rsid w:val="006F2093"/>
    <w:rsid w:val="006F23D8"/>
    <w:rsid w:val="006F25F3"/>
    <w:rsid w:val="006F2602"/>
    <w:rsid w:val="006F270D"/>
    <w:rsid w:val="006F2772"/>
    <w:rsid w:val="006F296C"/>
    <w:rsid w:val="006F2B94"/>
    <w:rsid w:val="006F2DA1"/>
    <w:rsid w:val="006F2EDB"/>
    <w:rsid w:val="006F2F2B"/>
    <w:rsid w:val="006F2FBC"/>
    <w:rsid w:val="006F34A5"/>
    <w:rsid w:val="006F3563"/>
    <w:rsid w:val="006F3692"/>
    <w:rsid w:val="006F3FB9"/>
    <w:rsid w:val="006F40B0"/>
    <w:rsid w:val="006F4190"/>
    <w:rsid w:val="006F470E"/>
    <w:rsid w:val="006F476E"/>
    <w:rsid w:val="006F4889"/>
    <w:rsid w:val="006F489F"/>
    <w:rsid w:val="006F48E7"/>
    <w:rsid w:val="006F498B"/>
    <w:rsid w:val="006F4A28"/>
    <w:rsid w:val="006F4CE6"/>
    <w:rsid w:val="006F4D4F"/>
    <w:rsid w:val="006F4EAF"/>
    <w:rsid w:val="006F52AF"/>
    <w:rsid w:val="006F531C"/>
    <w:rsid w:val="006F55AA"/>
    <w:rsid w:val="006F563F"/>
    <w:rsid w:val="006F56EF"/>
    <w:rsid w:val="006F5791"/>
    <w:rsid w:val="006F57EE"/>
    <w:rsid w:val="006F5845"/>
    <w:rsid w:val="006F587A"/>
    <w:rsid w:val="006F5978"/>
    <w:rsid w:val="006F59A2"/>
    <w:rsid w:val="006F59BC"/>
    <w:rsid w:val="006F5A76"/>
    <w:rsid w:val="006F5E85"/>
    <w:rsid w:val="006F5EB4"/>
    <w:rsid w:val="006F659F"/>
    <w:rsid w:val="006F6793"/>
    <w:rsid w:val="006F698B"/>
    <w:rsid w:val="006F6E4D"/>
    <w:rsid w:val="006F6EC5"/>
    <w:rsid w:val="006F72F3"/>
    <w:rsid w:val="006F773A"/>
    <w:rsid w:val="006F78B8"/>
    <w:rsid w:val="006F7B19"/>
    <w:rsid w:val="006F7DA3"/>
    <w:rsid w:val="006F7F64"/>
    <w:rsid w:val="006F7FA1"/>
    <w:rsid w:val="00700160"/>
    <w:rsid w:val="007005CA"/>
    <w:rsid w:val="0070072A"/>
    <w:rsid w:val="007007C8"/>
    <w:rsid w:val="0070085B"/>
    <w:rsid w:val="0070086D"/>
    <w:rsid w:val="007009A5"/>
    <w:rsid w:val="007009B4"/>
    <w:rsid w:val="007009BC"/>
    <w:rsid w:val="00700C4F"/>
    <w:rsid w:val="00700FD0"/>
    <w:rsid w:val="00700FE3"/>
    <w:rsid w:val="007016BD"/>
    <w:rsid w:val="007017E8"/>
    <w:rsid w:val="007017EF"/>
    <w:rsid w:val="00701BA7"/>
    <w:rsid w:val="00701D2E"/>
    <w:rsid w:val="00701F4B"/>
    <w:rsid w:val="00701FB2"/>
    <w:rsid w:val="0070207F"/>
    <w:rsid w:val="00702731"/>
    <w:rsid w:val="007027F8"/>
    <w:rsid w:val="00702830"/>
    <w:rsid w:val="0070296F"/>
    <w:rsid w:val="007029A2"/>
    <w:rsid w:val="00702BD3"/>
    <w:rsid w:val="00702EBA"/>
    <w:rsid w:val="00702EF9"/>
    <w:rsid w:val="00702FAC"/>
    <w:rsid w:val="007033C2"/>
    <w:rsid w:val="00703682"/>
    <w:rsid w:val="0070388A"/>
    <w:rsid w:val="00703ACA"/>
    <w:rsid w:val="00703C1B"/>
    <w:rsid w:val="00703C9F"/>
    <w:rsid w:val="00703D7E"/>
    <w:rsid w:val="00703E25"/>
    <w:rsid w:val="00703EE4"/>
    <w:rsid w:val="00703F30"/>
    <w:rsid w:val="00703F57"/>
    <w:rsid w:val="007041C4"/>
    <w:rsid w:val="007043F9"/>
    <w:rsid w:val="007044C9"/>
    <w:rsid w:val="0070451F"/>
    <w:rsid w:val="007046A8"/>
    <w:rsid w:val="00704787"/>
    <w:rsid w:val="007047BB"/>
    <w:rsid w:val="007048AB"/>
    <w:rsid w:val="00704912"/>
    <w:rsid w:val="0070496F"/>
    <w:rsid w:val="00704F80"/>
    <w:rsid w:val="00704F8D"/>
    <w:rsid w:val="00705491"/>
    <w:rsid w:val="007054D6"/>
    <w:rsid w:val="0070551F"/>
    <w:rsid w:val="007058F6"/>
    <w:rsid w:val="00705983"/>
    <w:rsid w:val="007059ED"/>
    <w:rsid w:val="00705A8E"/>
    <w:rsid w:val="00705AAE"/>
    <w:rsid w:val="00705B01"/>
    <w:rsid w:val="00705B34"/>
    <w:rsid w:val="00705CBD"/>
    <w:rsid w:val="00705D78"/>
    <w:rsid w:val="00705E58"/>
    <w:rsid w:val="00705F19"/>
    <w:rsid w:val="00705F69"/>
    <w:rsid w:val="00706128"/>
    <w:rsid w:val="007061D1"/>
    <w:rsid w:val="00706343"/>
    <w:rsid w:val="00706548"/>
    <w:rsid w:val="007065B0"/>
    <w:rsid w:val="0070660B"/>
    <w:rsid w:val="0070663B"/>
    <w:rsid w:val="00706845"/>
    <w:rsid w:val="00706A45"/>
    <w:rsid w:val="00706CCA"/>
    <w:rsid w:val="00706D09"/>
    <w:rsid w:val="00706FC5"/>
    <w:rsid w:val="00706FFF"/>
    <w:rsid w:val="00707005"/>
    <w:rsid w:val="00707683"/>
    <w:rsid w:val="00707B34"/>
    <w:rsid w:val="00707C93"/>
    <w:rsid w:val="00707E99"/>
    <w:rsid w:val="007101BD"/>
    <w:rsid w:val="00710230"/>
    <w:rsid w:val="007102D8"/>
    <w:rsid w:val="00710331"/>
    <w:rsid w:val="007104B6"/>
    <w:rsid w:val="007106FC"/>
    <w:rsid w:val="00710725"/>
    <w:rsid w:val="00710734"/>
    <w:rsid w:val="00710953"/>
    <w:rsid w:val="0071097B"/>
    <w:rsid w:val="00710C63"/>
    <w:rsid w:val="00710C77"/>
    <w:rsid w:val="00710F2A"/>
    <w:rsid w:val="00710F7C"/>
    <w:rsid w:val="007113C2"/>
    <w:rsid w:val="00711497"/>
    <w:rsid w:val="007114E0"/>
    <w:rsid w:val="0071160A"/>
    <w:rsid w:val="0071160C"/>
    <w:rsid w:val="00711616"/>
    <w:rsid w:val="00711629"/>
    <w:rsid w:val="0071171B"/>
    <w:rsid w:val="00711838"/>
    <w:rsid w:val="00711865"/>
    <w:rsid w:val="0071198E"/>
    <w:rsid w:val="00711AF0"/>
    <w:rsid w:val="00711EC0"/>
    <w:rsid w:val="00711FB7"/>
    <w:rsid w:val="0071204E"/>
    <w:rsid w:val="0071207D"/>
    <w:rsid w:val="007120AE"/>
    <w:rsid w:val="007122CB"/>
    <w:rsid w:val="007123E3"/>
    <w:rsid w:val="007126BF"/>
    <w:rsid w:val="00712948"/>
    <w:rsid w:val="00712980"/>
    <w:rsid w:val="00712C2E"/>
    <w:rsid w:val="00712C9D"/>
    <w:rsid w:val="00712D56"/>
    <w:rsid w:val="007130C6"/>
    <w:rsid w:val="007133B5"/>
    <w:rsid w:val="00713447"/>
    <w:rsid w:val="00713AF5"/>
    <w:rsid w:val="00713BB6"/>
    <w:rsid w:val="00713BF2"/>
    <w:rsid w:val="00714146"/>
    <w:rsid w:val="007142A4"/>
    <w:rsid w:val="007144B3"/>
    <w:rsid w:val="0071466A"/>
    <w:rsid w:val="007147A6"/>
    <w:rsid w:val="00714937"/>
    <w:rsid w:val="007149F0"/>
    <w:rsid w:val="00714D12"/>
    <w:rsid w:val="00714EC1"/>
    <w:rsid w:val="007154C6"/>
    <w:rsid w:val="007154DF"/>
    <w:rsid w:val="00715529"/>
    <w:rsid w:val="0071558C"/>
    <w:rsid w:val="0071562B"/>
    <w:rsid w:val="00715705"/>
    <w:rsid w:val="00715937"/>
    <w:rsid w:val="00715AF2"/>
    <w:rsid w:val="00715F8E"/>
    <w:rsid w:val="00716544"/>
    <w:rsid w:val="0071673F"/>
    <w:rsid w:val="00716758"/>
    <w:rsid w:val="00716774"/>
    <w:rsid w:val="007167F1"/>
    <w:rsid w:val="007167F9"/>
    <w:rsid w:val="00716813"/>
    <w:rsid w:val="007168CE"/>
    <w:rsid w:val="007169CF"/>
    <w:rsid w:val="00716B6A"/>
    <w:rsid w:val="00716BFD"/>
    <w:rsid w:val="007170D1"/>
    <w:rsid w:val="007171E1"/>
    <w:rsid w:val="0071740D"/>
    <w:rsid w:val="007175D2"/>
    <w:rsid w:val="0071780C"/>
    <w:rsid w:val="00717CD8"/>
    <w:rsid w:val="00717CF9"/>
    <w:rsid w:val="00720082"/>
    <w:rsid w:val="00720163"/>
    <w:rsid w:val="007203CF"/>
    <w:rsid w:val="00720462"/>
    <w:rsid w:val="00720906"/>
    <w:rsid w:val="00720B43"/>
    <w:rsid w:val="00720BF5"/>
    <w:rsid w:val="00720D70"/>
    <w:rsid w:val="00720E65"/>
    <w:rsid w:val="00720F83"/>
    <w:rsid w:val="0072112B"/>
    <w:rsid w:val="007213CF"/>
    <w:rsid w:val="00721736"/>
    <w:rsid w:val="007217CB"/>
    <w:rsid w:val="0072185A"/>
    <w:rsid w:val="00721883"/>
    <w:rsid w:val="00721A03"/>
    <w:rsid w:val="00721A1A"/>
    <w:rsid w:val="00721CD5"/>
    <w:rsid w:val="00721D44"/>
    <w:rsid w:val="007220B6"/>
    <w:rsid w:val="00722245"/>
    <w:rsid w:val="0072234C"/>
    <w:rsid w:val="0072244D"/>
    <w:rsid w:val="007225AE"/>
    <w:rsid w:val="0072260A"/>
    <w:rsid w:val="0072299E"/>
    <w:rsid w:val="00722A1D"/>
    <w:rsid w:val="00722B6A"/>
    <w:rsid w:val="00722C37"/>
    <w:rsid w:val="00722CE4"/>
    <w:rsid w:val="00722E57"/>
    <w:rsid w:val="00722E97"/>
    <w:rsid w:val="00723004"/>
    <w:rsid w:val="0072305E"/>
    <w:rsid w:val="00723296"/>
    <w:rsid w:val="007232AC"/>
    <w:rsid w:val="007232EC"/>
    <w:rsid w:val="00723316"/>
    <w:rsid w:val="00723719"/>
    <w:rsid w:val="007237BD"/>
    <w:rsid w:val="007238E8"/>
    <w:rsid w:val="00723C48"/>
    <w:rsid w:val="00723DEC"/>
    <w:rsid w:val="00723E1D"/>
    <w:rsid w:val="0072404F"/>
    <w:rsid w:val="007241FE"/>
    <w:rsid w:val="007242AA"/>
    <w:rsid w:val="0072430B"/>
    <w:rsid w:val="00724430"/>
    <w:rsid w:val="0072488F"/>
    <w:rsid w:val="00724978"/>
    <w:rsid w:val="00724B06"/>
    <w:rsid w:val="007250BC"/>
    <w:rsid w:val="00725179"/>
    <w:rsid w:val="0072524F"/>
    <w:rsid w:val="00725A24"/>
    <w:rsid w:val="00725B3D"/>
    <w:rsid w:val="00725BCC"/>
    <w:rsid w:val="00725C4D"/>
    <w:rsid w:val="007263F2"/>
    <w:rsid w:val="007265AF"/>
    <w:rsid w:val="00726642"/>
    <w:rsid w:val="00726738"/>
    <w:rsid w:val="00726B76"/>
    <w:rsid w:val="00726BB6"/>
    <w:rsid w:val="00727004"/>
    <w:rsid w:val="00727127"/>
    <w:rsid w:val="00727196"/>
    <w:rsid w:val="007271E6"/>
    <w:rsid w:val="007273D9"/>
    <w:rsid w:val="007274E9"/>
    <w:rsid w:val="00727A4D"/>
    <w:rsid w:val="00727CE8"/>
    <w:rsid w:val="00727CED"/>
    <w:rsid w:val="00727F2D"/>
    <w:rsid w:val="007303A3"/>
    <w:rsid w:val="007304D4"/>
    <w:rsid w:val="0073075D"/>
    <w:rsid w:val="00730E33"/>
    <w:rsid w:val="0073104E"/>
    <w:rsid w:val="007310DD"/>
    <w:rsid w:val="0073118C"/>
    <w:rsid w:val="007311D5"/>
    <w:rsid w:val="0073146D"/>
    <w:rsid w:val="00731770"/>
    <w:rsid w:val="00731B05"/>
    <w:rsid w:val="00731C5E"/>
    <w:rsid w:val="00731E09"/>
    <w:rsid w:val="00731E33"/>
    <w:rsid w:val="00731FE6"/>
    <w:rsid w:val="00731FEF"/>
    <w:rsid w:val="00732057"/>
    <w:rsid w:val="0073243D"/>
    <w:rsid w:val="007326F0"/>
    <w:rsid w:val="0073279B"/>
    <w:rsid w:val="00732836"/>
    <w:rsid w:val="00732963"/>
    <w:rsid w:val="00732AAA"/>
    <w:rsid w:val="00732B15"/>
    <w:rsid w:val="00732C20"/>
    <w:rsid w:val="0073319D"/>
    <w:rsid w:val="00733295"/>
    <w:rsid w:val="00733539"/>
    <w:rsid w:val="0073356B"/>
    <w:rsid w:val="0073382C"/>
    <w:rsid w:val="007339DB"/>
    <w:rsid w:val="00733DAE"/>
    <w:rsid w:val="00733EC6"/>
    <w:rsid w:val="00733ED2"/>
    <w:rsid w:val="007344CC"/>
    <w:rsid w:val="0073480F"/>
    <w:rsid w:val="007349A3"/>
    <w:rsid w:val="00734B53"/>
    <w:rsid w:val="00734FB8"/>
    <w:rsid w:val="007350C9"/>
    <w:rsid w:val="00735131"/>
    <w:rsid w:val="00735254"/>
    <w:rsid w:val="0073543F"/>
    <w:rsid w:val="0073548E"/>
    <w:rsid w:val="007355F6"/>
    <w:rsid w:val="00735B5A"/>
    <w:rsid w:val="00735CCE"/>
    <w:rsid w:val="00735D92"/>
    <w:rsid w:val="00735EC6"/>
    <w:rsid w:val="007362A0"/>
    <w:rsid w:val="007363B7"/>
    <w:rsid w:val="007363DC"/>
    <w:rsid w:val="007364FF"/>
    <w:rsid w:val="007365DC"/>
    <w:rsid w:val="0073671A"/>
    <w:rsid w:val="007368D7"/>
    <w:rsid w:val="0073695B"/>
    <w:rsid w:val="00736ADB"/>
    <w:rsid w:val="00736B9F"/>
    <w:rsid w:val="00736D2B"/>
    <w:rsid w:val="00736D83"/>
    <w:rsid w:val="00736E38"/>
    <w:rsid w:val="00737116"/>
    <w:rsid w:val="00737463"/>
    <w:rsid w:val="007374D3"/>
    <w:rsid w:val="0073786C"/>
    <w:rsid w:val="007379ED"/>
    <w:rsid w:val="00737B9F"/>
    <w:rsid w:val="00737C09"/>
    <w:rsid w:val="00737C71"/>
    <w:rsid w:val="00737DBE"/>
    <w:rsid w:val="00737E6D"/>
    <w:rsid w:val="00737F19"/>
    <w:rsid w:val="00737F86"/>
    <w:rsid w:val="00737F92"/>
    <w:rsid w:val="00740035"/>
    <w:rsid w:val="00740042"/>
    <w:rsid w:val="00740133"/>
    <w:rsid w:val="00740235"/>
    <w:rsid w:val="0074036C"/>
    <w:rsid w:val="007403BF"/>
    <w:rsid w:val="0074056A"/>
    <w:rsid w:val="00740662"/>
    <w:rsid w:val="0074079A"/>
    <w:rsid w:val="00740934"/>
    <w:rsid w:val="00740976"/>
    <w:rsid w:val="00740AAB"/>
    <w:rsid w:val="00740B15"/>
    <w:rsid w:val="00741099"/>
    <w:rsid w:val="0074113C"/>
    <w:rsid w:val="00741309"/>
    <w:rsid w:val="007415BE"/>
    <w:rsid w:val="007418E3"/>
    <w:rsid w:val="00742103"/>
    <w:rsid w:val="00742205"/>
    <w:rsid w:val="007424A3"/>
    <w:rsid w:val="007425E1"/>
    <w:rsid w:val="0074284F"/>
    <w:rsid w:val="007428C8"/>
    <w:rsid w:val="00742D00"/>
    <w:rsid w:val="00742E6F"/>
    <w:rsid w:val="0074309E"/>
    <w:rsid w:val="0074318E"/>
    <w:rsid w:val="00743226"/>
    <w:rsid w:val="007433D1"/>
    <w:rsid w:val="00743463"/>
    <w:rsid w:val="0074377A"/>
    <w:rsid w:val="00743B80"/>
    <w:rsid w:val="00743C2A"/>
    <w:rsid w:val="00743E6F"/>
    <w:rsid w:val="007440F8"/>
    <w:rsid w:val="00744139"/>
    <w:rsid w:val="00744300"/>
    <w:rsid w:val="007443C2"/>
    <w:rsid w:val="007445A3"/>
    <w:rsid w:val="00744615"/>
    <w:rsid w:val="007446D5"/>
    <w:rsid w:val="00744794"/>
    <w:rsid w:val="00744989"/>
    <w:rsid w:val="007449D3"/>
    <w:rsid w:val="00744A2A"/>
    <w:rsid w:val="00744C42"/>
    <w:rsid w:val="00744F4E"/>
    <w:rsid w:val="0074518F"/>
    <w:rsid w:val="007452E7"/>
    <w:rsid w:val="0074530A"/>
    <w:rsid w:val="007455BB"/>
    <w:rsid w:val="00745733"/>
    <w:rsid w:val="0074603E"/>
    <w:rsid w:val="00746118"/>
    <w:rsid w:val="00746308"/>
    <w:rsid w:val="007466C9"/>
    <w:rsid w:val="0074675B"/>
    <w:rsid w:val="007469EF"/>
    <w:rsid w:val="0074708D"/>
    <w:rsid w:val="007475E6"/>
    <w:rsid w:val="00747605"/>
    <w:rsid w:val="00747933"/>
    <w:rsid w:val="00747D03"/>
    <w:rsid w:val="00747D53"/>
    <w:rsid w:val="00747E43"/>
    <w:rsid w:val="00747F06"/>
    <w:rsid w:val="00747FE8"/>
    <w:rsid w:val="0075003F"/>
    <w:rsid w:val="0075013E"/>
    <w:rsid w:val="0075033D"/>
    <w:rsid w:val="0075039D"/>
    <w:rsid w:val="007504BF"/>
    <w:rsid w:val="0075075D"/>
    <w:rsid w:val="00750DCE"/>
    <w:rsid w:val="00750E7B"/>
    <w:rsid w:val="0075133C"/>
    <w:rsid w:val="007514BE"/>
    <w:rsid w:val="007516F9"/>
    <w:rsid w:val="00751A43"/>
    <w:rsid w:val="00751B18"/>
    <w:rsid w:val="00751B45"/>
    <w:rsid w:val="00751BC5"/>
    <w:rsid w:val="00751E32"/>
    <w:rsid w:val="00752161"/>
    <w:rsid w:val="007524C0"/>
    <w:rsid w:val="00752FBC"/>
    <w:rsid w:val="00753269"/>
    <w:rsid w:val="007535A4"/>
    <w:rsid w:val="007537CE"/>
    <w:rsid w:val="00753A93"/>
    <w:rsid w:val="00753B97"/>
    <w:rsid w:val="00753E55"/>
    <w:rsid w:val="00753F44"/>
    <w:rsid w:val="007542A4"/>
    <w:rsid w:val="007543F2"/>
    <w:rsid w:val="00754456"/>
    <w:rsid w:val="007544D7"/>
    <w:rsid w:val="00754546"/>
    <w:rsid w:val="0075456D"/>
    <w:rsid w:val="007545AB"/>
    <w:rsid w:val="00754768"/>
    <w:rsid w:val="007547CC"/>
    <w:rsid w:val="00754823"/>
    <w:rsid w:val="007549DA"/>
    <w:rsid w:val="00754A7A"/>
    <w:rsid w:val="00754AEA"/>
    <w:rsid w:val="00754D1D"/>
    <w:rsid w:val="00754D29"/>
    <w:rsid w:val="00754F88"/>
    <w:rsid w:val="007556F6"/>
    <w:rsid w:val="00755A0B"/>
    <w:rsid w:val="00755A82"/>
    <w:rsid w:val="00755CA1"/>
    <w:rsid w:val="00755FA1"/>
    <w:rsid w:val="00756110"/>
    <w:rsid w:val="00756592"/>
    <w:rsid w:val="007565B8"/>
    <w:rsid w:val="00756893"/>
    <w:rsid w:val="00757003"/>
    <w:rsid w:val="00757301"/>
    <w:rsid w:val="00757544"/>
    <w:rsid w:val="007575DF"/>
    <w:rsid w:val="007576EB"/>
    <w:rsid w:val="0075781F"/>
    <w:rsid w:val="007579FC"/>
    <w:rsid w:val="00757FEC"/>
    <w:rsid w:val="00760091"/>
    <w:rsid w:val="007604AA"/>
    <w:rsid w:val="00760A14"/>
    <w:rsid w:val="00760BDC"/>
    <w:rsid w:val="00760D6F"/>
    <w:rsid w:val="00760DB4"/>
    <w:rsid w:val="00760F16"/>
    <w:rsid w:val="00760FA5"/>
    <w:rsid w:val="00761309"/>
    <w:rsid w:val="007614EB"/>
    <w:rsid w:val="00761560"/>
    <w:rsid w:val="0076159E"/>
    <w:rsid w:val="0076169E"/>
    <w:rsid w:val="0076178B"/>
    <w:rsid w:val="0076183F"/>
    <w:rsid w:val="00761D90"/>
    <w:rsid w:val="00761EA9"/>
    <w:rsid w:val="00761F89"/>
    <w:rsid w:val="00761FE0"/>
    <w:rsid w:val="0076208C"/>
    <w:rsid w:val="00762146"/>
    <w:rsid w:val="0076220C"/>
    <w:rsid w:val="0076222E"/>
    <w:rsid w:val="007624C4"/>
    <w:rsid w:val="00762559"/>
    <w:rsid w:val="0076263C"/>
    <w:rsid w:val="007626A3"/>
    <w:rsid w:val="00762947"/>
    <w:rsid w:val="00762975"/>
    <w:rsid w:val="00762A72"/>
    <w:rsid w:val="00762F6B"/>
    <w:rsid w:val="007631CA"/>
    <w:rsid w:val="0076342C"/>
    <w:rsid w:val="007636E4"/>
    <w:rsid w:val="0076380F"/>
    <w:rsid w:val="0076387B"/>
    <w:rsid w:val="00763896"/>
    <w:rsid w:val="007639DA"/>
    <w:rsid w:val="00763A95"/>
    <w:rsid w:val="00763D21"/>
    <w:rsid w:val="00763FD7"/>
    <w:rsid w:val="0076405F"/>
    <w:rsid w:val="0076429E"/>
    <w:rsid w:val="007644CD"/>
    <w:rsid w:val="0076482A"/>
    <w:rsid w:val="00764C1B"/>
    <w:rsid w:val="00764F0E"/>
    <w:rsid w:val="00764FCB"/>
    <w:rsid w:val="00765219"/>
    <w:rsid w:val="00765409"/>
    <w:rsid w:val="00765609"/>
    <w:rsid w:val="007656B7"/>
    <w:rsid w:val="007657F7"/>
    <w:rsid w:val="0076590E"/>
    <w:rsid w:val="00765ABD"/>
    <w:rsid w:val="00765FE1"/>
    <w:rsid w:val="007663FE"/>
    <w:rsid w:val="007664DF"/>
    <w:rsid w:val="00766588"/>
    <w:rsid w:val="007666CE"/>
    <w:rsid w:val="007667E0"/>
    <w:rsid w:val="0076680C"/>
    <w:rsid w:val="00766D0D"/>
    <w:rsid w:val="00766E23"/>
    <w:rsid w:val="00766E25"/>
    <w:rsid w:val="00766E46"/>
    <w:rsid w:val="00766E71"/>
    <w:rsid w:val="00767043"/>
    <w:rsid w:val="00767141"/>
    <w:rsid w:val="0076763A"/>
    <w:rsid w:val="007677AC"/>
    <w:rsid w:val="007678BC"/>
    <w:rsid w:val="00767A6D"/>
    <w:rsid w:val="00767CFA"/>
    <w:rsid w:val="00767D22"/>
    <w:rsid w:val="00767D34"/>
    <w:rsid w:val="00767D69"/>
    <w:rsid w:val="00767F4E"/>
    <w:rsid w:val="0077001C"/>
    <w:rsid w:val="00770104"/>
    <w:rsid w:val="00770518"/>
    <w:rsid w:val="007707AF"/>
    <w:rsid w:val="00770885"/>
    <w:rsid w:val="00770AA8"/>
    <w:rsid w:val="00770B0A"/>
    <w:rsid w:val="00770B8E"/>
    <w:rsid w:val="00770CA7"/>
    <w:rsid w:val="00771159"/>
    <w:rsid w:val="007711F4"/>
    <w:rsid w:val="0077122E"/>
    <w:rsid w:val="00771230"/>
    <w:rsid w:val="007712E7"/>
    <w:rsid w:val="0077172B"/>
    <w:rsid w:val="007717CC"/>
    <w:rsid w:val="00771BB5"/>
    <w:rsid w:val="00771D76"/>
    <w:rsid w:val="00771D8A"/>
    <w:rsid w:val="00771FCD"/>
    <w:rsid w:val="007720DB"/>
    <w:rsid w:val="007721A0"/>
    <w:rsid w:val="00772232"/>
    <w:rsid w:val="0077228B"/>
    <w:rsid w:val="00772395"/>
    <w:rsid w:val="007724B5"/>
    <w:rsid w:val="007724FC"/>
    <w:rsid w:val="0077257A"/>
    <w:rsid w:val="00772753"/>
    <w:rsid w:val="00772813"/>
    <w:rsid w:val="0077288A"/>
    <w:rsid w:val="00772A8A"/>
    <w:rsid w:val="00772BD2"/>
    <w:rsid w:val="00772C7F"/>
    <w:rsid w:val="00772CA2"/>
    <w:rsid w:val="00772CF0"/>
    <w:rsid w:val="00772D26"/>
    <w:rsid w:val="00772D4D"/>
    <w:rsid w:val="00772F78"/>
    <w:rsid w:val="0077302E"/>
    <w:rsid w:val="0077318E"/>
    <w:rsid w:val="007736C7"/>
    <w:rsid w:val="00773701"/>
    <w:rsid w:val="00773737"/>
    <w:rsid w:val="007738A7"/>
    <w:rsid w:val="007739D2"/>
    <w:rsid w:val="00773A28"/>
    <w:rsid w:val="00773AA5"/>
    <w:rsid w:val="00773E53"/>
    <w:rsid w:val="0077489F"/>
    <w:rsid w:val="007748E5"/>
    <w:rsid w:val="0077499F"/>
    <w:rsid w:val="007749B7"/>
    <w:rsid w:val="00774B29"/>
    <w:rsid w:val="00774C3E"/>
    <w:rsid w:val="00774C97"/>
    <w:rsid w:val="00774CEE"/>
    <w:rsid w:val="00774D5D"/>
    <w:rsid w:val="00774E8E"/>
    <w:rsid w:val="007753F0"/>
    <w:rsid w:val="00775597"/>
    <w:rsid w:val="00775699"/>
    <w:rsid w:val="007757BA"/>
    <w:rsid w:val="00775811"/>
    <w:rsid w:val="00775A4E"/>
    <w:rsid w:val="00775B4F"/>
    <w:rsid w:val="00775F16"/>
    <w:rsid w:val="00775F35"/>
    <w:rsid w:val="00776002"/>
    <w:rsid w:val="007764FF"/>
    <w:rsid w:val="007767FF"/>
    <w:rsid w:val="0077686F"/>
    <w:rsid w:val="00776A3B"/>
    <w:rsid w:val="00776B55"/>
    <w:rsid w:val="00776EBE"/>
    <w:rsid w:val="007770C5"/>
    <w:rsid w:val="0077718E"/>
    <w:rsid w:val="00777349"/>
    <w:rsid w:val="0077749E"/>
    <w:rsid w:val="00777507"/>
    <w:rsid w:val="00777520"/>
    <w:rsid w:val="007778DF"/>
    <w:rsid w:val="007800DB"/>
    <w:rsid w:val="00780148"/>
    <w:rsid w:val="007801B5"/>
    <w:rsid w:val="00780375"/>
    <w:rsid w:val="007803F0"/>
    <w:rsid w:val="00780417"/>
    <w:rsid w:val="00780580"/>
    <w:rsid w:val="0078068F"/>
    <w:rsid w:val="007806BD"/>
    <w:rsid w:val="0078083B"/>
    <w:rsid w:val="0078098A"/>
    <w:rsid w:val="00780B33"/>
    <w:rsid w:val="00780B6A"/>
    <w:rsid w:val="00780FA5"/>
    <w:rsid w:val="00781104"/>
    <w:rsid w:val="007813DC"/>
    <w:rsid w:val="0078156F"/>
    <w:rsid w:val="00781579"/>
    <w:rsid w:val="007815E2"/>
    <w:rsid w:val="00781AB7"/>
    <w:rsid w:val="007826D9"/>
    <w:rsid w:val="007828FD"/>
    <w:rsid w:val="00782A27"/>
    <w:rsid w:val="00782B38"/>
    <w:rsid w:val="00782FE3"/>
    <w:rsid w:val="0078317A"/>
    <w:rsid w:val="007831F5"/>
    <w:rsid w:val="007835E2"/>
    <w:rsid w:val="00783725"/>
    <w:rsid w:val="00783944"/>
    <w:rsid w:val="00783F41"/>
    <w:rsid w:val="00783FCB"/>
    <w:rsid w:val="007840CD"/>
    <w:rsid w:val="00784219"/>
    <w:rsid w:val="0078477A"/>
    <w:rsid w:val="007848E5"/>
    <w:rsid w:val="0078490F"/>
    <w:rsid w:val="00784B55"/>
    <w:rsid w:val="0078524D"/>
    <w:rsid w:val="007852BB"/>
    <w:rsid w:val="00785638"/>
    <w:rsid w:val="007856E2"/>
    <w:rsid w:val="007857AF"/>
    <w:rsid w:val="0078584B"/>
    <w:rsid w:val="007859E9"/>
    <w:rsid w:val="00785A84"/>
    <w:rsid w:val="00785AF2"/>
    <w:rsid w:val="00785BD9"/>
    <w:rsid w:val="00785F0B"/>
    <w:rsid w:val="00785F44"/>
    <w:rsid w:val="0078636A"/>
    <w:rsid w:val="00786391"/>
    <w:rsid w:val="007863DD"/>
    <w:rsid w:val="007866E9"/>
    <w:rsid w:val="00786827"/>
    <w:rsid w:val="0078692F"/>
    <w:rsid w:val="00786B8E"/>
    <w:rsid w:val="00786CCB"/>
    <w:rsid w:val="00786FB2"/>
    <w:rsid w:val="0078718B"/>
    <w:rsid w:val="007871E4"/>
    <w:rsid w:val="00787219"/>
    <w:rsid w:val="007873B1"/>
    <w:rsid w:val="007874A1"/>
    <w:rsid w:val="0078751A"/>
    <w:rsid w:val="00787777"/>
    <w:rsid w:val="007879AE"/>
    <w:rsid w:val="00787AFC"/>
    <w:rsid w:val="00787C75"/>
    <w:rsid w:val="00790053"/>
    <w:rsid w:val="00790284"/>
    <w:rsid w:val="007902B3"/>
    <w:rsid w:val="00790408"/>
    <w:rsid w:val="007905EF"/>
    <w:rsid w:val="00790CD7"/>
    <w:rsid w:val="00790D36"/>
    <w:rsid w:val="00790DD9"/>
    <w:rsid w:val="00790E27"/>
    <w:rsid w:val="00790E80"/>
    <w:rsid w:val="0079102F"/>
    <w:rsid w:val="0079104B"/>
    <w:rsid w:val="0079136F"/>
    <w:rsid w:val="00791400"/>
    <w:rsid w:val="00791600"/>
    <w:rsid w:val="0079167B"/>
    <w:rsid w:val="00791772"/>
    <w:rsid w:val="0079189E"/>
    <w:rsid w:val="007919A9"/>
    <w:rsid w:val="00791A4E"/>
    <w:rsid w:val="00791CA4"/>
    <w:rsid w:val="00791D5B"/>
    <w:rsid w:val="00791E49"/>
    <w:rsid w:val="00792229"/>
    <w:rsid w:val="00792239"/>
    <w:rsid w:val="007923C1"/>
    <w:rsid w:val="00792533"/>
    <w:rsid w:val="00792792"/>
    <w:rsid w:val="007928BD"/>
    <w:rsid w:val="0079291D"/>
    <w:rsid w:val="0079297D"/>
    <w:rsid w:val="00792A27"/>
    <w:rsid w:val="00792A2D"/>
    <w:rsid w:val="00792AC4"/>
    <w:rsid w:val="00792D68"/>
    <w:rsid w:val="00792D9F"/>
    <w:rsid w:val="00792F6B"/>
    <w:rsid w:val="007930B9"/>
    <w:rsid w:val="0079318F"/>
    <w:rsid w:val="007931DD"/>
    <w:rsid w:val="007932B5"/>
    <w:rsid w:val="00793905"/>
    <w:rsid w:val="00793928"/>
    <w:rsid w:val="0079420B"/>
    <w:rsid w:val="00794329"/>
    <w:rsid w:val="00794423"/>
    <w:rsid w:val="00794603"/>
    <w:rsid w:val="007947F2"/>
    <w:rsid w:val="007948D2"/>
    <w:rsid w:val="00794BC6"/>
    <w:rsid w:val="00794CF9"/>
    <w:rsid w:val="00794E85"/>
    <w:rsid w:val="007951E5"/>
    <w:rsid w:val="00795283"/>
    <w:rsid w:val="007952FB"/>
    <w:rsid w:val="007955D3"/>
    <w:rsid w:val="007955D9"/>
    <w:rsid w:val="007956A3"/>
    <w:rsid w:val="007956C2"/>
    <w:rsid w:val="00795863"/>
    <w:rsid w:val="00795A09"/>
    <w:rsid w:val="00795A1E"/>
    <w:rsid w:val="00795AB2"/>
    <w:rsid w:val="00795CED"/>
    <w:rsid w:val="0079631F"/>
    <w:rsid w:val="007966FF"/>
    <w:rsid w:val="00796867"/>
    <w:rsid w:val="007968DD"/>
    <w:rsid w:val="00796B30"/>
    <w:rsid w:val="00796BBE"/>
    <w:rsid w:val="007977E4"/>
    <w:rsid w:val="00797957"/>
    <w:rsid w:val="00797C63"/>
    <w:rsid w:val="00797E8A"/>
    <w:rsid w:val="00797ED2"/>
    <w:rsid w:val="007A000A"/>
    <w:rsid w:val="007A0438"/>
    <w:rsid w:val="007A0469"/>
    <w:rsid w:val="007A086D"/>
    <w:rsid w:val="007A096A"/>
    <w:rsid w:val="007A098B"/>
    <w:rsid w:val="007A0AF7"/>
    <w:rsid w:val="007A0E25"/>
    <w:rsid w:val="007A0FA5"/>
    <w:rsid w:val="007A11EB"/>
    <w:rsid w:val="007A12A0"/>
    <w:rsid w:val="007A133F"/>
    <w:rsid w:val="007A1423"/>
    <w:rsid w:val="007A15B4"/>
    <w:rsid w:val="007A1748"/>
    <w:rsid w:val="007A1784"/>
    <w:rsid w:val="007A17BC"/>
    <w:rsid w:val="007A1A5A"/>
    <w:rsid w:val="007A1A79"/>
    <w:rsid w:val="007A1A8C"/>
    <w:rsid w:val="007A1BC9"/>
    <w:rsid w:val="007A1D19"/>
    <w:rsid w:val="007A20D1"/>
    <w:rsid w:val="007A2131"/>
    <w:rsid w:val="007A21CA"/>
    <w:rsid w:val="007A23B5"/>
    <w:rsid w:val="007A250C"/>
    <w:rsid w:val="007A260B"/>
    <w:rsid w:val="007A260F"/>
    <w:rsid w:val="007A2635"/>
    <w:rsid w:val="007A2859"/>
    <w:rsid w:val="007A2887"/>
    <w:rsid w:val="007A28CF"/>
    <w:rsid w:val="007A291D"/>
    <w:rsid w:val="007A2AAC"/>
    <w:rsid w:val="007A2B78"/>
    <w:rsid w:val="007A2CE1"/>
    <w:rsid w:val="007A2D1F"/>
    <w:rsid w:val="007A2E35"/>
    <w:rsid w:val="007A3025"/>
    <w:rsid w:val="007A334D"/>
    <w:rsid w:val="007A339C"/>
    <w:rsid w:val="007A3731"/>
    <w:rsid w:val="007A3A87"/>
    <w:rsid w:val="007A3B36"/>
    <w:rsid w:val="007A3C90"/>
    <w:rsid w:val="007A4067"/>
    <w:rsid w:val="007A4635"/>
    <w:rsid w:val="007A5315"/>
    <w:rsid w:val="007A53EA"/>
    <w:rsid w:val="007A5675"/>
    <w:rsid w:val="007A5BC7"/>
    <w:rsid w:val="007A5E9B"/>
    <w:rsid w:val="007A5EAA"/>
    <w:rsid w:val="007A60BE"/>
    <w:rsid w:val="007A62FA"/>
    <w:rsid w:val="007A6560"/>
    <w:rsid w:val="007A65B8"/>
    <w:rsid w:val="007A667F"/>
    <w:rsid w:val="007A6977"/>
    <w:rsid w:val="007A69EA"/>
    <w:rsid w:val="007A6B9C"/>
    <w:rsid w:val="007A6BC3"/>
    <w:rsid w:val="007A6EB5"/>
    <w:rsid w:val="007A6FDD"/>
    <w:rsid w:val="007A7147"/>
    <w:rsid w:val="007A71D6"/>
    <w:rsid w:val="007A732A"/>
    <w:rsid w:val="007A74DF"/>
    <w:rsid w:val="007A7788"/>
    <w:rsid w:val="007A77B0"/>
    <w:rsid w:val="007A7C18"/>
    <w:rsid w:val="007B0068"/>
    <w:rsid w:val="007B01D2"/>
    <w:rsid w:val="007B0450"/>
    <w:rsid w:val="007B05B3"/>
    <w:rsid w:val="007B05C9"/>
    <w:rsid w:val="007B0C82"/>
    <w:rsid w:val="007B0DCD"/>
    <w:rsid w:val="007B0DF1"/>
    <w:rsid w:val="007B0E21"/>
    <w:rsid w:val="007B10A9"/>
    <w:rsid w:val="007B112F"/>
    <w:rsid w:val="007B1226"/>
    <w:rsid w:val="007B172B"/>
    <w:rsid w:val="007B182F"/>
    <w:rsid w:val="007B1974"/>
    <w:rsid w:val="007B1BC5"/>
    <w:rsid w:val="007B1CB3"/>
    <w:rsid w:val="007B1D2C"/>
    <w:rsid w:val="007B1E47"/>
    <w:rsid w:val="007B22D7"/>
    <w:rsid w:val="007B2824"/>
    <w:rsid w:val="007B297D"/>
    <w:rsid w:val="007B2AA1"/>
    <w:rsid w:val="007B2C34"/>
    <w:rsid w:val="007B2D80"/>
    <w:rsid w:val="007B2E37"/>
    <w:rsid w:val="007B3037"/>
    <w:rsid w:val="007B31C8"/>
    <w:rsid w:val="007B3220"/>
    <w:rsid w:val="007B333D"/>
    <w:rsid w:val="007B399F"/>
    <w:rsid w:val="007B3CCE"/>
    <w:rsid w:val="007B3D75"/>
    <w:rsid w:val="007B3FF7"/>
    <w:rsid w:val="007B4070"/>
    <w:rsid w:val="007B40D3"/>
    <w:rsid w:val="007B42E0"/>
    <w:rsid w:val="007B4329"/>
    <w:rsid w:val="007B4620"/>
    <w:rsid w:val="007B4696"/>
    <w:rsid w:val="007B47AE"/>
    <w:rsid w:val="007B47C8"/>
    <w:rsid w:val="007B4C96"/>
    <w:rsid w:val="007B4DE7"/>
    <w:rsid w:val="007B4E7C"/>
    <w:rsid w:val="007B4F0A"/>
    <w:rsid w:val="007B53EF"/>
    <w:rsid w:val="007B57A4"/>
    <w:rsid w:val="007B5879"/>
    <w:rsid w:val="007B58D4"/>
    <w:rsid w:val="007B5AF1"/>
    <w:rsid w:val="007B5BDA"/>
    <w:rsid w:val="007B5DB8"/>
    <w:rsid w:val="007B5E50"/>
    <w:rsid w:val="007B5EA4"/>
    <w:rsid w:val="007B6279"/>
    <w:rsid w:val="007B6393"/>
    <w:rsid w:val="007B63B9"/>
    <w:rsid w:val="007B64A4"/>
    <w:rsid w:val="007B669C"/>
    <w:rsid w:val="007B66F1"/>
    <w:rsid w:val="007B68FE"/>
    <w:rsid w:val="007B6983"/>
    <w:rsid w:val="007B69C2"/>
    <w:rsid w:val="007B6B16"/>
    <w:rsid w:val="007B6C1C"/>
    <w:rsid w:val="007B6DC1"/>
    <w:rsid w:val="007B6F4C"/>
    <w:rsid w:val="007B70FD"/>
    <w:rsid w:val="007B7156"/>
    <w:rsid w:val="007B7187"/>
    <w:rsid w:val="007B74AE"/>
    <w:rsid w:val="007B7560"/>
    <w:rsid w:val="007B78D7"/>
    <w:rsid w:val="007B79EF"/>
    <w:rsid w:val="007B7A90"/>
    <w:rsid w:val="007B7B4E"/>
    <w:rsid w:val="007B7E02"/>
    <w:rsid w:val="007B7FDE"/>
    <w:rsid w:val="007C0075"/>
    <w:rsid w:val="007C02E3"/>
    <w:rsid w:val="007C02EC"/>
    <w:rsid w:val="007C0352"/>
    <w:rsid w:val="007C035D"/>
    <w:rsid w:val="007C061E"/>
    <w:rsid w:val="007C09D3"/>
    <w:rsid w:val="007C0A69"/>
    <w:rsid w:val="007C0BD2"/>
    <w:rsid w:val="007C0BFF"/>
    <w:rsid w:val="007C0D9C"/>
    <w:rsid w:val="007C0FF6"/>
    <w:rsid w:val="007C12A1"/>
    <w:rsid w:val="007C12BB"/>
    <w:rsid w:val="007C131D"/>
    <w:rsid w:val="007C159B"/>
    <w:rsid w:val="007C15AF"/>
    <w:rsid w:val="007C15C3"/>
    <w:rsid w:val="007C177D"/>
    <w:rsid w:val="007C1798"/>
    <w:rsid w:val="007C1916"/>
    <w:rsid w:val="007C1AB9"/>
    <w:rsid w:val="007C1F6E"/>
    <w:rsid w:val="007C2253"/>
    <w:rsid w:val="007C2270"/>
    <w:rsid w:val="007C29E0"/>
    <w:rsid w:val="007C2BE7"/>
    <w:rsid w:val="007C2E32"/>
    <w:rsid w:val="007C301A"/>
    <w:rsid w:val="007C334E"/>
    <w:rsid w:val="007C34C7"/>
    <w:rsid w:val="007C359F"/>
    <w:rsid w:val="007C3849"/>
    <w:rsid w:val="007C3BD7"/>
    <w:rsid w:val="007C3DCB"/>
    <w:rsid w:val="007C3F4E"/>
    <w:rsid w:val="007C3F50"/>
    <w:rsid w:val="007C4359"/>
    <w:rsid w:val="007C4515"/>
    <w:rsid w:val="007C462B"/>
    <w:rsid w:val="007C4977"/>
    <w:rsid w:val="007C4A4D"/>
    <w:rsid w:val="007C4E2B"/>
    <w:rsid w:val="007C4EA4"/>
    <w:rsid w:val="007C5050"/>
    <w:rsid w:val="007C53AF"/>
    <w:rsid w:val="007C56E0"/>
    <w:rsid w:val="007C5B3B"/>
    <w:rsid w:val="007C5BFB"/>
    <w:rsid w:val="007C5D36"/>
    <w:rsid w:val="007C6418"/>
    <w:rsid w:val="007C66B3"/>
    <w:rsid w:val="007C67E0"/>
    <w:rsid w:val="007C6FCF"/>
    <w:rsid w:val="007C7356"/>
    <w:rsid w:val="007C73B6"/>
    <w:rsid w:val="007C758D"/>
    <w:rsid w:val="007C76EB"/>
    <w:rsid w:val="007C771D"/>
    <w:rsid w:val="007C78BA"/>
    <w:rsid w:val="007C7B16"/>
    <w:rsid w:val="007C7D10"/>
    <w:rsid w:val="007C7DEE"/>
    <w:rsid w:val="007C7E16"/>
    <w:rsid w:val="007D0446"/>
    <w:rsid w:val="007D06A3"/>
    <w:rsid w:val="007D0A0E"/>
    <w:rsid w:val="007D0BF7"/>
    <w:rsid w:val="007D0E3E"/>
    <w:rsid w:val="007D0F40"/>
    <w:rsid w:val="007D1003"/>
    <w:rsid w:val="007D14BA"/>
    <w:rsid w:val="007D16AA"/>
    <w:rsid w:val="007D171E"/>
    <w:rsid w:val="007D178E"/>
    <w:rsid w:val="007D17F0"/>
    <w:rsid w:val="007D1974"/>
    <w:rsid w:val="007D19C1"/>
    <w:rsid w:val="007D1BF6"/>
    <w:rsid w:val="007D1D69"/>
    <w:rsid w:val="007D1DA1"/>
    <w:rsid w:val="007D1DAF"/>
    <w:rsid w:val="007D1E63"/>
    <w:rsid w:val="007D1FE9"/>
    <w:rsid w:val="007D2056"/>
    <w:rsid w:val="007D2062"/>
    <w:rsid w:val="007D21F2"/>
    <w:rsid w:val="007D2443"/>
    <w:rsid w:val="007D28A6"/>
    <w:rsid w:val="007D2B6C"/>
    <w:rsid w:val="007D2F2D"/>
    <w:rsid w:val="007D33CD"/>
    <w:rsid w:val="007D3528"/>
    <w:rsid w:val="007D35B3"/>
    <w:rsid w:val="007D36E9"/>
    <w:rsid w:val="007D39F9"/>
    <w:rsid w:val="007D3A17"/>
    <w:rsid w:val="007D3B3B"/>
    <w:rsid w:val="007D3DDD"/>
    <w:rsid w:val="007D3FEA"/>
    <w:rsid w:val="007D46A2"/>
    <w:rsid w:val="007D4A7C"/>
    <w:rsid w:val="007D4C39"/>
    <w:rsid w:val="007D4E67"/>
    <w:rsid w:val="007D4FBC"/>
    <w:rsid w:val="007D50B6"/>
    <w:rsid w:val="007D5242"/>
    <w:rsid w:val="007D54FF"/>
    <w:rsid w:val="007D5657"/>
    <w:rsid w:val="007D5666"/>
    <w:rsid w:val="007D5A8E"/>
    <w:rsid w:val="007D5AC5"/>
    <w:rsid w:val="007D5B0A"/>
    <w:rsid w:val="007D5C5A"/>
    <w:rsid w:val="007D617F"/>
    <w:rsid w:val="007D6222"/>
    <w:rsid w:val="007D627D"/>
    <w:rsid w:val="007D63CA"/>
    <w:rsid w:val="007D63CD"/>
    <w:rsid w:val="007D63F2"/>
    <w:rsid w:val="007D6495"/>
    <w:rsid w:val="007D68E6"/>
    <w:rsid w:val="007D6955"/>
    <w:rsid w:val="007D69F5"/>
    <w:rsid w:val="007D6A94"/>
    <w:rsid w:val="007D6CA0"/>
    <w:rsid w:val="007D6F00"/>
    <w:rsid w:val="007D6F82"/>
    <w:rsid w:val="007D7232"/>
    <w:rsid w:val="007D783B"/>
    <w:rsid w:val="007D7A61"/>
    <w:rsid w:val="007D7C23"/>
    <w:rsid w:val="007D7DCB"/>
    <w:rsid w:val="007E000C"/>
    <w:rsid w:val="007E02B7"/>
    <w:rsid w:val="007E0308"/>
    <w:rsid w:val="007E0422"/>
    <w:rsid w:val="007E07DA"/>
    <w:rsid w:val="007E0903"/>
    <w:rsid w:val="007E0AE2"/>
    <w:rsid w:val="007E0BB1"/>
    <w:rsid w:val="007E0C18"/>
    <w:rsid w:val="007E0C3F"/>
    <w:rsid w:val="007E0C9C"/>
    <w:rsid w:val="007E0FB4"/>
    <w:rsid w:val="007E0FD8"/>
    <w:rsid w:val="007E0FFC"/>
    <w:rsid w:val="007E1450"/>
    <w:rsid w:val="007E16D0"/>
    <w:rsid w:val="007E1851"/>
    <w:rsid w:val="007E1C10"/>
    <w:rsid w:val="007E1C46"/>
    <w:rsid w:val="007E1CC1"/>
    <w:rsid w:val="007E1F89"/>
    <w:rsid w:val="007E2146"/>
    <w:rsid w:val="007E2201"/>
    <w:rsid w:val="007E2384"/>
    <w:rsid w:val="007E23F1"/>
    <w:rsid w:val="007E240D"/>
    <w:rsid w:val="007E2558"/>
    <w:rsid w:val="007E2828"/>
    <w:rsid w:val="007E287F"/>
    <w:rsid w:val="007E2960"/>
    <w:rsid w:val="007E2A1F"/>
    <w:rsid w:val="007E2A27"/>
    <w:rsid w:val="007E2B06"/>
    <w:rsid w:val="007E2B82"/>
    <w:rsid w:val="007E2CFF"/>
    <w:rsid w:val="007E2EFE"/>
    <w:rsid w:val="007E2F04"/>
    <w:rsid w:val="007E2F81"/>
    <w:rsid w:val="007E2FCA"/>
    <w:rsid w:val="007E3BF7"/>
    <w:rsid w:val="007E3BFA"/>
    <w:rsid w:val="007E3E12"/>
    <w:rsid w:val="007E3F5C"/>
    <w:rsid w:val="007E3F77"/>
    <w:rsid w:val="007E40B2"/>
    <w:rsid w:val="007E4217"/>
    <w:rsid w:val="007E435F"/>
    <w:rsid w:val="007E470F"/>
    <w:rsid w:val="007E49D6"/>
    <w:rsid w:val="007E49F2"/>
    <w:rsid w:val="007E4A83"/>
    <w:rsid w:val="007E4B6E"/>
    <w:rsid w:val="007E4F7F"/>
    <w:rsid w:val="007E50FE"/>
    <w:rsid w:val="007E53C9"/>
    <w:rsid w:val="007E5406"/>
    <w:rsid w:val="007E5563"/>
    <w:rsid w:val="007E55C1"/>
    <w:rsid w:val="007E5630"/>
    <w:rsid w:val="007E57A5"/>
    <w:rsid w:val="007E5913"/>
    <w:rsid w:val="007E5A33"/>
    <w:rsid w:val="007E5F2B"/>
    <w:rsid w:val="007E5FDD"/>
    <w:rsid w:val="007E6467"/>
    <w:rsid w:val="007E646A"/>
    <w:rsid w:val="007E662C"/>
    <w:rsid w:val="007E6687"/>
    <w:rsid w:val="007E67FA"/>
    <w:rsid w:val="007E6928"/>
    <w:rsid w:val="007E6B14"/>
    <w:rsid w:val="007E6C6E"/>
    <w:rsid w:val="007E6D45"/>
    <w:rsid w:val="007E6D7E"/>
    <w:rsid w:val="007E7049"/>
    <w:rsid w:val="007E7143"/>
    <w:rsid w:val="007E7261"/>
    <w:rsid w:val="007E73C5"/>
    <w:rsid w:val="007E74F1"/>
    <w:rsid w:val="007E7549"/>
    <w:rsid w:val="007E7744"/>
    <w:rsid w:val="007E77BD"/>
    <w:rsid w:val="007E79DD"/>
    <w:rsid w:val="007E79FC"/>
    <w:rsid w:val="007E7A9D"/>
    <w:rsid w:val="007E7B9D"/>
    <w:rsid w:val="007F00D7"/>
    <w:rsid w:val="007F011B"/>
    <w:rsid w:val="007F0186"/>
    <w:rsid w:val="007F052E"/>
    <w:rsid w:val="007F0BAE"/>
    <w:rsid w:val="007F0C78"/>
    <w:rsid w:val="007F0F1B"/>
    <w:rsid w:val="007F0FFF"/>
    <w:rsid w:val="007F1036"/>
    <w:rsid w:val="007F1122"/>
    <w:rsid w:val="007F140C"/>
    <w:rsid w:val="007F1495"/>
    <w:rsid w:val="007F16A5"/>
    <w:rsid w:val="007F17C8"/>
    <w:rsid w:val="007F185C"/>
    <w:rsid w:val="007F18FA"/>
    <w:rsid w:val="007F19EF"/>
    <w:rsid w:val="007F1A0C"/>
    <w:rsid w:val="007F1A40"/>
    <w:rsid w:val="007F1AA2"/>
    <w:rsid w:val="007F1BB6"/>
    <w:rsid w:val="007F1C88"/>
    <w:rsid w:val="007F1D0E"/>
    <w:rsid w:val="007F2001"/>
    <w:rsid w:val="007F21B2"/>
    <w:rsid w:val="007F22D2"/>
    <w:rsid w:val="007F236D"/>
    <w:rsid w:val="007F2396"/>
    <w:rsid w:val="007F24C7"/>
    <w:rsid w:val="007F250F"/>
    <w:rsid w:val="007F2783"/>
    <w:rsid w:val="007F29DA"/>
    <w:rsid w:val="007F2CFC"/>
    <w:rsid w:val="007F3164"/>
    <w:rsid w:val="007F3239"/>
    <w:rsid w:val="007F362A"/>
    <w:rsid w:val="007F3930"/>
    <w:rsid w:val="007F3993"/>
    <w:rsid w:val="007F3D2A"/>
    <w:rsid w:val="007F3E13"/>
    <w:rsid w:val="007F3FA8"/>
    <w:rsid w:val="007F3FBE"/>
    <w:rsid w:val="007F40CE"/>
    <w:rsid w:val="007F4617"/>
    <w:rsid w:val="007F46E9"/>
    <w:rsid w:val="007F4CF2"/>
    <w:rsid w:val="007F4E96"/>
    <w:rsid w:val="007F5E42"/>
    <w:rsid w:val="007F5EA8"/>
    <w:rsid w:val="007F60DB"/>
    <w:rsid w:val="007F6508"/>
    <w:rsid w:val="007F6596"/>
    <w:rsid w:val="007F67AC"/>
    <w:rsid w:val="007F6959"/>
    <w:rsid w:val="007F69B7"/>
    <w:rsid w:val="007F6AC3"/>
    <w:rsid w:val="007F6CDE"/>
    <w:rsid w:val="007F6DEF"/>
    <w:rsid w:val="007F6DF8"/>
    <w:rsid w:val="007F6E49"/>
    <w:rsid w:val="007F6FB3"/>
    <w:rsid w:val="007F714E"/>
    <w:rsid w:val="007F7286"/>
    <w:rsid w:val="007F7339"/>
    <w:rsid w:val="007F74E4"/>
    <w:rsid w:val="007F7598"/>
    <w:rsid w:val="007F7635"/>
    <w:rsid w:val="007F7747"/>
    <w:rsid w:val="007F7849"/>
    <w:rsid w:val="007F78DC"/>
    <w:rsid w:val="007F7DE5"/>
    <w:rsid w:val="00800105"/>
    <w:rsid w:val="008001F9"/>
    <w:rsid w:val="008001FA"/>
    <w:rsid w:val="008002BA"/>
    <w:rsid w:val="008002FE"/>
    <w:rsid w:val="0080057B"/>
    <w:rsid w:val="008005CC"/>
    <w:rsid w:val="008005CE"/>
    <w:rsid w:val="008007C0"/>
    <w:rsid w:val="008007C3"/>
    <w:rsid w:val="008008AB"/>
    <w:rsid w:val="00800941"/>
    <w:rsid w:val="008009D3"/>
    <w:rsid w:val="00800BCE"/>
    <w:rsid w:val="00800ED0"/>
    <w:rsid w:val="00800F44"/>
    <w:rsid w:val="0080114D"/>
    <w:rsid w:val="00801219"/>
    <w:rsid w:val="008012FE"/>
    <w:rsid w:val="008013E6"/>
    <w:rsid w:val="00801653"/>
    <w:rsid w:val="00801777"/>
    <w:rsid w:val="0080198F"/>
    <w:rsid w:val="008019D8"/>
    <w:rsid w:val="00801A32"/>
    <w:rsid w:val="00801B7C"/>
    <w:rsid w:val="00801CFF"/>
    <w:rsid w:val="00801E93"/>
    <w:rsid w:val="00801FE4"/>
    <w:rsid w:val="00802145"/>
    <w:rsid w:val="0080234D"/>
    <w:rsid w:val="008027FC"/>
    <w:rsid w:val="0080298E"/>
    <w:rsid w:val="00802C41"/>
    <w:rsid w:val="00802CF8"/>
    <w:rsid w:val="00802D2D"/>
    <w:rsid w:val="008033B5"/>
    <w:rsid w:val="008034FC"/>
    <w:rsid w:val="0080388E"/>
    <w:rsid w:val="0080391F"/>
    <w:rsid w:val="00803AC6"/>
    <w:rsid w:val="00803B20"/>
    <w:rsid w:val="00803EE2"/>
    <w:rsid w:val="00804220"/>
    <w:rsid w:val="008042CF"/>
    <w:rsid w:val="00804BE1"/>
    <w:rsid w:val="00805005"/>
    <w:rsid w:val="00805107"/>
    <w:rsid w:val="00805395"/>
    <w:rsid w:val="00805689"/>
    <w:rsid w:val="0080592D"/>
    <w:rsid w:val="008059CC"/>
    <w:rsid w:val="00805C12"/>
    <w:rsid w:val="00805FBE"/>
    <w:rsid w:val="008060E7"/>
    <w:rsid w:val="00806205"/>
    <w:rsid w:val="00806244"/>
    <w:rsid w:val="00806599"/>
    <w:rsid w:val="00806623"/>
    <w:rsid w:val="0080685B"/>
    <w:rsid w:val="008068DD"/>
    <w:rsid w:val="00806948"/>
    <w:rsid w:val="00806B3D"/>
    <w:rsid w:val="00806C10"/>
    <w:rsid w:val="00806D75"/>
    <w:rsid w:val="008074B4"/>
    <w:rsid w:val="00807760"/>
    <w:rsid w:val="00807985"/>
    <w:rsid w:val="00807E68"/>
    <w:rsid w:val="008102F9"/>
    <w:rsid w:val="00810376"/>
    <w:rsid w:val="008103AB"/>
    <w:rsid w:val="008104BF"/>
    <w:rsid w:val="00810513"/>
    <w:rsid w:val="008105C4"/>
    <w:rsid w:val="0081062A"/>
    <w:rsid w:val="00810A96"/>
    <w:rsid w:val="00810AC5"/>
    <w:rsid w:val="00810B3B"/>
    <w:rsid w:val="00810C76"/>
    <w:rsid w:val="00810DDE"/>
    <w:rsid w:val="00811237"/>
    <w:rsid w:val="00811305"/>
    <w:rsid w:val="008114E0"/>
    <w:rsid w:val="00811614"/>
    <w:rsid w:val="0081170A"/>
    <w:rsid w:val="00811827"/>
    <w:rsid w:val="00811A08"/>
    <w:rsid w:val="00811A78"/>
    <w:rsid w:val="00811EBB"/>
    <w:rsid w:val="00811EC1"/>
    <w:rsid w:val="00811FFA"/>
    <w:rsid w:val="00812258"/>
    <w:rsid w:val="008122B6"/>
    <w:rsid w:val="008127C7"/>
    <w:rsid w:val="008128BF"/>
    <w:rsid w:val="00812A92"/>
    <w:rsid w:val="00812B98"/>
    <w:rsid w:val="00812BB9"/>
    <w:rsid w:val="00812EBD"/>
    <w:rsid w:val="00813085"/>
    <w:rsid w:val="008133B1"/>
    <w:rsid w:val="008136E0"/>
    <w:rsid w:val="008138C4"/>
    <w:rsid w:val="00813B99"/>
    <w:rsid w:val="00813C79"/>
    <w:rsid w:val="00813D91"/>
    <w:rsid w:val="00813F5D"/>
    <w:rsid w:val="00814127"/>
    <w:rsid w:val="00814152"/>
    <w:rsid w:val="008144F4"/>
    <w:rsid w:val="00814508"/>
    <w:rsid w:val="00814B7D"/>
    <w:rsid w:val="00814E00"/>
    <w:rsid w:val="00814E49"/>
    <w:rsid w:val="0081508F"/>
    <w:rsid w:val="00815611"/>
    <w:rsid w:val="00815724"/>
    <w:rsid w:val="00815978"/>
    <w:rsid w:val="00815BED"/>
    <w:rsid w:val="00815C26"/>
    <w:rsid w:val="00815EFC"/>
    <w:rsid w:val="00815FD2"/>
    <w:rsid w:val="008162E4"/>
    <w:rsid w:val="008166D3"/>
    <w:rsid w:val="00816996"/>
    <w:rsid w:val="00816A81"/>
    <w:rsid w:val="00816D82"/>
    <w:rsid w:val="00816DFC"/>
    <w:rsid w:val="008171D9"/>
    <w:rsid w:val="00817248"/>
    <w:rsid w:val="0081766D"/>
    <w:rsid w:val="00817808"/>
    <w:rsid w:val="00817913"/>
    <w:rsid w:val="00817A19"/>
    <w:rsid w:val="00817A38"/>
    <w:rsid w:val="00817AC9"/>
    <w:rsid w:val="00817D69"/>
    <w:rsid w:val="00817F06"/>
    <w:rsid w:val="00817FF2"/>
    <w:rsid w:val="0082002B"/>
    <w:rsid w:val="008201B8"/>
    <w:rsid w:val="008201F8"/>
    <w:rsid w:val="008203D0"/>
    <w:rsid w:val="008204DB"/>
    <w:rsid w:val="008206A7"/>
    <w:rsid w:val="008207D4"/>
    <w:rsid w:val="00820A5D"/>
    <w:rsid w:val="00820DFA"/>
    <w:rsid w:val="00820E04"/>
    <w:rsid w:val="00821303"/>
    <w:rsid w:val="00821489"/>
    <w:rsid w:val="00821B2B"/>
    <w:rsid w:val="00821BA5"/>
    <w:rsid w:val="00821CCA"/>
    <w:rsid w:val="00821DC0"/>
    <w:rsid w:val="00821E99"/>
    <w:rsid w:val="00821F2F"/>
    <w:rsid w:val="00822036"/>
    <w:rsid w:val="00822337"/>
    <w:rsid w:val="008223BD"/>
    <w:rsid w:val="0082251E"/>
    <w:rsid w:val="00822538"/>
    <w:rsid w:val="00822675"/>
    <w:rsid w:val="0082290D"/>
    <w:rsid w:val="00822D7D"/>
    <w:rsid w:val="00822F7C"/>
    <w:rsid w:val="00823287"/>
    <w:rsid w:val="00823341"/>
    <w:rsid w:val="008233FC"/>
    <w:rsid w:val="00823557"/>
    <w:rsid w:val="008236D9"/>
    <w:rsid w:val="00823916"/>
    <w:rsid w:val="00823C6A"/>
    <w:rsid w:val="00823CF8"/>
    <w:rsid w:val="00823E10"/>
    <w:rsid w:val="00823F85"/>
    <w:rsid w:val="00824103"/>
    <w:rsid w:val="008241BE"/>
    <w:rsid w:val="00824239"/>
    <w:rsid w:val="00824365"/>
    <w:rsid w:val="00824382"/>
    <w:rsid w:val="008244CC"/>
    <w:rsid w:val="008244F3"/>
    <w:rsid w:val="0082455F"/>
    <w:rsid w:val="00824751"/>
    <w:rsid w:val="00824753"/>
    <w:rsid w:val="008249FC"/>
    <w:rsid w:val="00824B08"/>
    <w:rsid w:val="00824D18"/>
    <w:rsid w:val="00824D37"/>
    <w:rsid w:val="00825235"/>
    <w:rsid w:val="00825580"/>
    <w:rsid w:val="00825854"/>
    <w:rsid w:val="0082591B"/>
    <w:rsid w:val="00825B03"/>
    <w:rsid w:val="00825F25"/>
    <w:rsid w:val="008260FC"/>
    <w:rsid w:val="008265E4"/>
    <w:rsid w:val="00826765"/>
    <w:rsid w:val="0082696E"/>
    <w:rsid w:val="00826A42"/>
    <w:rsid w:val="00826A69"/>
    <w:rsid w:val="00826A93"/>
    <w:rsid w:val="00826E4A"/>
    <w:rsid w:val="00826EF6"/>
    <w:rsid w:val="00827133"/>
    <w:rsid w:val="008272DE"/>
    <w:rsid w:val="008272EE"/>
    <w:rsid w:val="00827421"/>
    <w:rsid w:val="008274FD"/>
    <w:rsid w:val="008276A3"/>
    <w:rsid w:val="00827C79"/>
    <w:rsid w:val="00827CF3"/>
    <w:rsid w:val="00830071"/>
    <w:rsid w:val="00830323"/>
    <w:rsid w:val="00830F35"/>
    <w:rsid w:val="0083120D"/>
    <w:rsid w:val="008313F6"/>
    <w:rsid w:val="0083153A"/>
    <w:rsid w:val="00831546"/>
    <w:rsid w:val="0083172F"/>
    <w:rsid w:val="00831B44"/>
    <w:rsid w:val="00831C98"/>
    <w:rsid w:val="00831DB8"/>
    <w:rsid w:val="00831E3A"/>
    <w:rsid w:val="00831F39"/>
    <w:rsid w:val="00832192"/>
    <w:rsid w:val="0083224B"/>
    <w:rsid w:val="0083245C"/>
    <w:rsid w:val="00832530"/>
    <w:rsid w:val="00832671"/>
    <w:rsid w:val="008328A9"/>
    <w:rsid w:val="00832F47"/>
    <w:rsid w:val="00833058"/>
    <w:rsid w:val="008331AB"/>
    <w:rsid w:val="008331F0"/>
    <w:rsid w:val="008332DE"/>
    <w:rsid w:val="00833721"/>
    <w:rsid w:val="00833881"/>
    <w:rsid w:val="00833C24"/>
    <w:rsid w:val="00833C94"/>
    <w:rsid w:val="00833D15"/>
    <w:rsid w:val="00833D24"/>
    <w:rsid w:val="00833D8F"/>
    <w:rsid w:val="00833F82"/>
    <w:rsid w:val="00834191"/>
    <w:rsid w:val="008343C6"/>
    <w:rsid w:val="00834512"/>
    <w:rsid w:val="00834545"/>
    <w:rsid w:val="0083471E"/>
    <w:rsid w:val="00834855"/>
    <w:rsid w:val="00834CA7"/>
    <w:rsid w:val="00834DE1"/>
    <w:rsid w:val="00834FF1"/>
    <w:rsid w:val="00835226"/>
    <w:rsid w:val="00835242"/>
    <w:rsid w:val="00835B36"/>
    <w:rsid w:val="00835D4E"/>
    <w:rsid w:val="00835DA0"/>
    <w:rsid w:val="00835F10"/>
    <w:rsid w:val="00835FE9"/>
    <w:rsid w:val="008361B2"/>
    <w:rsid w:val="00836227"/>
    <w:rsid w:val="00836372"/>
    <w:rsid w:val="008364B9"/>
    <w:rsid w:val="008365D4"/>
    <w:rsid w:val="008365E2"/>
    <w:rsid w:val="008365E8"/>
    <w:rsid w:val="0083677E"/>
    <w:rsid w:val="00836C62"/>
    <w:rsid w:val="00836CC1"/>
    <w:rsid w:val="00836E9F"/>
    <w:rsid w:val="008371B8"/>
    <w:rsid w:val="0083738E"/>
    <w:rsid w:val="00837544"/>
    <w:rsid w:val="00837683"/>
    <w:rsid w:val="00837A4F"/>
    <w:rsid w:val="00837B93"/>
    <w:rsid w:val="00837BD3"/>
    <w:rsid w:val="00837C38"/>
    <w:rsid w:val="00837E03"/>
    <w:rsid w:val="00837FF9"/>
    <w:rsid w:val="00840065"/>
    <w:rsid w:val="008400B2"/>
    <w:rsid w:val="00840305"/>
    <w:rsid w:val="008406A9"/>
    <w:rsid w:val="008408E2"/>
    <w:rsid w:val="00840975"/>
    <w:rsid w:val="00840DDB"/>
    <w:rsid w:val="00840F3B"/>
    <w:rsid w:val="00840F3E"/>
    <w:rsid w:val="00841121"/>
    <w:rsid w:val="00841714"/>
    <w:rsid w:val="00841759"/>
    <w:rsid w:val="00841895"/>
    <w:rsid w:val="008419A1"/>
    <w:rsid w:val="00841BC7"/>
    <w:rsid w:val="00841C6A"/>
    <w:rsid w:val="008420A3"/>
    <w:rsid w:val="008420CD"/>
    <w:rsid w:val="00842371"/>
    <w:rsid w:val="00842685"/>
    <w:rsid w:val="00842C18"/>
    <w:rsid w:val="00842E6F"/>
    <w:rsid w:val="0084300E"/>
    <w:rsid w:val="00843181"/>
    <w:rsid w:val="0084337A"/>
    <w:rsid w:val="008433E9"/>
    <w:rsid w:val="00843484"/>
    <w:rsid w:val="0084365D"/>
    <w:rsid w:val="008438AE"/>
    <w:rsid w:val="00843BE3"/>
    <w:rsid w:val="00843E65"/>
    <w:rsid w:val="008440A9"/>
    <w:rsid w:val="00844181"/>
    <w:rsid w:val="008441D7"/>
    <w:rsid w:val="008441F7"/>
    <w:rsid w:val="00844226"/>
    <w:rsid w:val="0084422E"/>
    <w:rsid w:val="008445C2"/>
    <w:rsid w:val="008445E7"/>
    <w:rsid w:val="008446BD"/>
    <w:rsid w:val="008446D1"/>
    <w:rsid w:val="00844947"/>
    <w:rsid w:val="00844A0B"/>
    <w:rsid w:val="00844BF0"/>
    <w:rsid w:val="00844CD7"/>
    <w:rsid w:val="00844CFA"/>
    <w:rsid w:val="008451B1"/>
    <w:rsid w:val="00845394"/>
    <w:rsid w:val="00845441"/>
    <w:rsid w:val="0084550D"/>
    <w:rsid w:val="00845522"/>
    <w:rsid w:val="008457CC"/>
    <w:rsid w:val="00845850"/>
    <w:rsid w:val="00845858"/>
    <w:rsid w:val="0084588D"/>
    <w:rsid w:val="008458B3"/>
    <w:rsid w:val="008458D6"/>
    <w:rsid w:val="00845902"/>
    <w:rsid w:val="0084593B"/>
    <w:rsid w:val="0084593C"/>
    <w:rsid w:val="008459DE"/>
    <w:rsid w:val="00845BEB"/>
    <w:rsid w:val="00845E39"/>
    <w:rsid w:val="00845FA8"/>
    <w:rsid w:val="0084635B"/>
    <w:rsid w:val="008463B7"/>
    <w:rsid w:val="0084652B"/>
    <w:rsid w:val="008467BD"/>
    <w:rsid w:val="008467E1"/>
    <w:rsid w:val="008469BA"/>
    <w:rsid w:val="00846AB8"/>
    <w:rsid w:val="00846C39"/>
    <w:rsid w:val="00846C51"/>
    <w:rsid w:val="00846C97"/>
    <w:rsid w:val="00846CD1"/>
    <w:rsid w:val="00846E47"/>
    <w:rsid w:val="00847028"/>
    <w:rsid w:val="00847093"/>
    <w:rsid w:val="00847335"/>
    <w:rsid w:val="008474EC"/>
    <w:rsid w:val="008475C4"/>
    <w:rsid w:val="0084768C"/>
    <w:rsid w:val="00847699"/>
    <w:rsid w:val="00847710"/>
    <w:rsid w:val="00847934"/>
    <w:rsid w:val="00847C16"/>
    <w:rsid w:val="00847C22"/>
    <w:rsid w:val="00847EF1"/>
    <w:rsid w:val="0085011A"/>
    <w:rsid w:val="00850131"/>
    <w:rsid w:val="008501C2"/>
    <w:rsid w:val="008504B8"/>
    <w:rsid w:val="00850629"/>
    <w:rsid w:val="00850913"/>
    <w:rsid w:val="00850BA5"/>
    <w:rsid w:val="00850CCC"/>
    <w:rsid w:val="00850F90"/>
    <w:rsid w:val="00851680"/>
    <w:rsid w:val="008516A9"/>
    <w:rsid w:val="0085177A"/>
    <w:rsid w:val="00851819"/>
    <w:rsid w:val="00851833"/>
    <w:rsid w:val="00851837"/>
    <w:rsid w:val="00851839"/>
    <w:rsid w:val="008519CF"/>
    <w:rsid w:val="00851A74"/>
    <w:rsid w:val="00852034"/>
    <w:rsid w:val="00852095"/>
    <w:rsid w:val="008521DB"/>
    <w:rsid w:val="00852217"/>
    <w:rsid w:val="00852280"/>
    <w:rsid w:val="0085261D"/>
    <w:rsid w:val="0085291F"/>
    <w:rsid w:val="00852B5B"/>
    <w:rsid w:val="00852D47"/>
    <w:rsid w:val="00852D5E"/>
    <w:rsid w:val="00852D68"/>
    <w:rsid w:val="00852DA4"/>
    <w:rsid w:val="00852E16"/>
    <w:rsid w:val="00853023"/>
    <w:rsid w:val="0085302F"/>
    <w:rsid w:val="00853093"/>
    <w:rsid w:val="00853376"/>
    <w:rsid w:val="0085352B"/>
    <w:rsid w:val="008536AB"/>
    <w:rsid w:val="008539DE"/>
    <w:rsid w:val="00853B84"/>
    <w:rsid w:val="00854077"/>
    <w:rsid w:val="008541FB"/>
    <w:rsid w:val="008545B6"/>
    <w:rsid w:val="0085473B"/>
    <w:rsid w:val="0085499D"/>
    <w:rsid w:val="00854AA6"/>
    <w:rsid w:val="00854B38"/>
    <w:rsid w:val="00854B90"/>
    <w:rsid w:val="00854C01"/>
    <w:rsid w:val="00854F6B"/>
    <w:rsid w:val="00855147"/>
    <w:rsid w:val="008553AD"/>
    <w:rsid w:val="008553E8"/>
    <w:rsid w:val="0085543B"/>
    <w:rsid w:val="00855499"/>
    <w:rsid w:val="00855658"/>
    <w:rsid w:val="00855823"/>
    <w:rsid w:val="00855900"/>
    <w:rsid w:val="00855C6E"/>
    <w:rsid w:val="00856089"/>
    <w:rsid w:val="008562A9"/>
    <w:rsid w:val="008562C6"/>
    <w:rsid w:val="00856542"/>
    <w:rsid w:val="00856A61"/>
    <w:rsid w:val="00856C79"/>
    <w:rsid w:val="00856D62"/>
    <w:rsid w:val="00857359"/>
    <w:rsid w:val="008574D9"/>
    <w:rsid w:val="00857802"/>
    <w:rsid w:val="008578FE"/>
    <w:rsid w:val="00857B28"/>
    <w:rsid w:val="00857BB2"/>
    <w:rsid w:val="008601EE"/>
    <w:rsid w:val="0086028A"/>
    <w:rsid w:val="00860447"/>
    <w:rsid w:val="008604B8"/>
    <w:rsid w:val="008605B2"/>
    <w:rsid w:val="00860898"/>
    <w:rsid w:val="00860DD1"/>
    <w:rsid w:val="00861036"/>
    <w:rsid w:val="00861458"/>
    <w:rsid w:val="008619B5"/>
    <w:rsid w:val="00861A10"/>
    <w:rsid w:val="00861B6D"/>
    <w:rsid w:val="00861EA1"/>
    <w:rsid w:val="00861F8D"/>
    <w:rsid w:val="00861FAF"/>
    <w:rsid w:val="00862175"/>
    <w:rsid w:val="00862221"/>
    <w:rsid w:val="00862328"/>
    <w:rsid w:val="008625F8"/>
    <w:rsid w:val="00862802"/>
    <w:rsid w:val="00862AAC"/>
    <w:rsid w:val="00862B08"/>
    <w:rsid w:val="0086324D"/>
    <w:rsid w:val="00863371"/>
    <w:rsid w:val="0086340F"/>
    <w:rsid w:val="008635A3"/>
    <w:rsid w:val="008635C1"/>
    <w:rsid w:val="0086372D"/>
    <w:rsid w:val="00863967"/>
    <w:rsid w:val="00863B5C"/>
    <w:rsid w:val="00863BC6"/>
    <w:rsid w:val="008640A7"/>
    <w:rsid w:val="008642A7"/>
    <w:rsid w:val="008642D3"/>
    <w:rsid w:val="00864397"/>
    <w:rsid w:val="0086464B"/>
    <w:rsid w:val="00864664"/>
    <w:rsid w:val="0086471C"/>
    <w:rsid w:val="0086488B"/>
    <w:rsid w:val="00864B6A"/>
    <w:rsid w:val="00864B77"/>
    <w:rsid w:val="00864E39"/>
    <w:rsid w:val="008654E4"/>
    <w:rsid w:val="008655D5"/>
    <w:rsid w:val="00865A80"/>
    <w:rsid w:val="00865BCC"/>
    <w:rsid w:val="00865F5F"/>
    <w:rsid w:val="00865F99"/>
    <w:rsid w:val="00865FD5"/>
    <w:rsid w:val="00866000"/>
    <w:rsid w:val="00866346"/>
    <w:rsid w:val="00866932"/>
    <w:rsid w:val="00866D5D"/>
    <w:rsid w:val="00866E2F"/>
    <w:rsid w:val="00866E87"/>
    <w:rsid w:val="00867303"/>
    <w:rsid w:val="008675A9"/>
    <w:rsid w:val="00870032"/>
    <w:rsid w:val="008700E6"/>
    <w:rsid w:val="008704CE"/>
    <w:rsid w:val="0087086B"/>
    <w:rsid w:val="00870A57"/>
    <w:rsid w:val="00870AF5"/>
    <w:rsid w:val="00870B97"/>
    <w:rsid w:val="00870C07"/>
    <w:rsid w:val="00870C4A"/>
    <w:rsid w:val="00870CB5"/>
    <w:rsid w:val="00870D05"/>
    <w:rsid w:val="00870DAB"/>
    <w:rsid w:val="00870EEB"/>
    <w:rsid w:val="00870F37"/>
    <w:rsid w:val="00870F3F"/>
    <w:rsid w:val="00870F4C"/>
    <w:rsid w:val="00870FA2"/>
    <w:rsid w:val="008710CA"/>
    <w:rsid w:val="008710F6"/>
    <w:rsid w:val="008712A7"/>
    <w:rsid w:val="0087132C"/>
    <w:rsid w:val="008715D4"/>
    <w:rsid w:val="008716D1"/>
    <w:rsid w:val="00871856"/>
    <w:rsid w:val="008718CC"/>
    <w:rsid w:val="00871D28"/>
    <w:rsid w:val="00871EF3"/>
    <w:rsid w:val="008723A5"/>
    <w:rsid w:val="0087242B"/>
    <w:rsid w:val="0087255C"/>
    <w:rsid w:val="0087262A"/>
    <w:rsid w:val="0087265F"/>
    <w:rsid w:val="0087267C"/>
    <w:rsid w:val="00872A03"/>
    <w:rsid w:val="00872A8F"/>
    <w:rsid w:val="00872BBF"/>
    <w:rsid w:val="00872D58"/>
    <w:rsid w:val="00872FA8"/>
    <w:rsid w:val="0087304F"/>
    <w:rsid w:val="00873231"/>
    <w:rsid w:val="008739B1"/>
    <w:rsid w:val="00873CCC"/>
    <w:rsid w:val="00874291"/>
    <w:rsid w:val="00874299"/>
    <w:rsid w:val="0087439F"/>
    <w:rsid w:val="0087456E"/>
    <w:rsid w:val="008748F9"/>
    <w:rsid w:val="00874A26"/>
    <w:rsid w:val="00874A96"/>
    <w:rsid w:val="00874E19"/>
    <w:rsid w:val="008750E0"/>
    <w:rsid w:val="00875293"/>
    <w:rsid w:val="008752CB"/>
    <w:rsid w:val="0087567A"/>
    <w:rsid w:val="008756A9"/>
    <w:rsid w:val="00875821"/>
    <w:rsid w:val="0087584B"/>
    <w:rsid w:val="0087595D"/>
    <w:rsid w:val="00875A56"/>
    <w:rsid w:val="00875D80"/>
    <w:rsid w:val="00875DCF"/>
    <w:rsid w:val="00876462"/>
    <w:rsid w:val="008766B6"/>
    <w:rsid w:val="008767B0"/>
    <w:rsid w:val="00876987"/>
    <w:rsid w:val="00876A2C"/>
    <w:rsid w:val="00876A44"/>
    <w:rsid w:val="00876BE4"/>
    <w:rsid w:val="00876C85"/>
    <w:rsid w:val="00876D42"/>
    <w:rsid w:val="00876EF7"/>
    <w:rsid w:val="0087737C"/>
    <w:rsid w:val="00877405"/>
    <w:rsid w:val="0087756B"/>
    <w:rsid w:val="008775C6"/>
    <w:rsid w:val="008778B1"/>
    <w:rsid w:val="008778D8"/>
    <w:rsid w:val="008779E6"/>
    <w:rsid w:val="00877BB4"/>
    <w:rsid w:val="0088028A"/>
    <w:rsid w:val="008802FD"/>
    <w:rsid w:val="008805EE"/>
    <w:rsid w:val="008806A2"/>
    <w:rsid w:val="00880A14"/>
    <w:rsid w:val="00880BCA"/>
    <w:rsid w:val="00880F21"/>
    <w:rsid w:val="00880F66"/>
    <w:rsid w:val="00880FB4"/>
    <w:rsid w:val="008812D5"/>
    <w:rsid w:val="008814C7"/>
    <w:rsid w:val="008814C9"/>
    <w:rsid w:val="008816D7"/>
    <w:rsid w:val="00881756"/>
    <w:rsid w:val="008819D8"/>
    <w:rsid w:val="00881C0E"/>
    <w:rsid w:val="0088231E"/>
    <w:rsid w:val="0088247E"/>
    <w:rsid w:val="0088267D"/>
    <w:rsid w:val="008827ED"/>
    <w:rsid w:val="0088295C"/>
    <w:rsid w:val="00882D5C"/>
    <w:rsid w:val="00882EEE"/>
    <w:rsid w:val="00882FDD"/>
    <w:rsid w:val="008831DA"/>
    <w:rsid w:val="00883247"/>
    <w:rsid w:val="008834D3"/>
    <w:rsid w:val="008835F5"/>
    <w:rsid w:val="008838A5"/>
    <w:rsid w:val="00883D1C"/>
    <w:rsid w:val="00883E81"/>
    <w:rsid w:val="00883F1D"/>
    <w:rsid w:val="0088414E"/>
    <w:rsid w:val="008841E6"/>
    <w:rsid w:val="008842C0"/>
    <w:rsid w:val="00884309"/>
    <w:rsid w:val="00884546"/>
    <w:rsid w:val="008848F9"/>
    <w:rsid w:val="008849B5"/>
    <w:rsid w:val="00884CCB"/>
    <w:rsid w:val="00884D15"/>
    <w:rsid w:val="00884F36"/>
    <w:rsid w:val="00884F95"/>
    <w:rsid w:val="008852F3"/>
    <w:rsid w:val="008855CE"/>
    <w:rsid w:val="0088577A"/>
    <w:rsid w:val="00885896"/>
    <w:rsid w:val="008858E3"/>
    <w:rsid w:val="00885CB7"/>
    <w:rsid w:val="00885E9C"/>
    <w:rsid w:val="00885F01"/>
    <w:rsid w:val="00886145"/>
    <w:rsid w:val="00886288"/>
    <w:rsid w:val="0088671C"/>
    <w:rsid w:val="00886A17"/>
    <w:rsid w:val="00886B63"/>
    <w:rsid w:val="0088725F"/>
    <w:rsid w:val="0088736B"/>
    <w:rsid w:val="0088768A"/>
    <w:rsid w:val="00887921"/>
    <w:rsid w:val="00887E46"/>
    <w:rsid w:val="0089010B"/>
    <w:rsid w:val="008901D2"/>
    <w:rsid w:val="008905EC"/>
    <w:rsid w:val="00890767"/>
    <w:rsid w:val="00890773"/>
    <w:rsid w:val="008907D2"/>
    <w:rsid w:val="00890B26"/>
    <w:rsid w:val="00890B41"/>
    <w:rsid w:val="00890B76"/>
    <w:rsid w:val="00890EEB"/>
    <w:rsid w:val="00890F29"/>
    <w:rsid w:val="00890F3E"/>
    <w:rsid w:val="00891236"/>
    <w:rsid w:val="0089124C"/>
    <w:rsid w:val="008913EF"/>
    <w:rsid w:val="00891656"/>
    <w:rsid w:val="0089169D"/>
    <w:rsid w:val="008917EC"/>
    <w:rsid w:val="008917F8"/>
    <w:rsid w:val="0089185D"/>
    <w:rsid w:val="00891B41"/>
    <w:rsid w:val="00891DA2"/>
    <w:rsid w:val="00891E46"/>
    <w:rsid w:val="00891F60"/>
    <w:rsid w:val="0089209A"/>
    <w:rsid w:val="00892282"/>
    <w:rsid w:val="008926E5"/>
    <w:rsid w:val="008929ED"/>
    <w:rsid w:val="00892C65"/>
    <w:rsid w:val="00892EA4"/>
    <w:rsid w:val="00892F3D"/>
    <w:rsid w:val="0089350C"/>
    <w:rsid w:val="0089356F"/>
    <w:rsid w:val="00893A06"/>
    <w:rsid w:val="00893C63"/>
    <w:rsid w:val="00893CC3"/>
    <w:rsid w:val="008940BD"/>
    <w:rsid w:val="00894114"/>
    <w:rsid w:val="008942AE"/>
    <w:rsid w:val="00894326"/>
    <w:rsid w:val="0089440E"/>
    <w:rsid w:val="00894650"/>
    <w:rsid w:val="008948B6"/>
    <w:rsid w:val="008948EA"/>
    <w:rsid w:val="008949D2"/>
    <w:rsid w:val="00894ADB"/>
    <w:rsid w:val="00894C14"/>
    <w:rsid w:val="00895067"/>
    <w:rsid w:val="0089507E"/>
    <w:rsid w:val="00895364"/>
    <w:rsid w:val="008956FC"/>
    <w:rsid w:val="008957D8"/>
    <w:rsid w:val="00895A04"/>
    <w:rsid w:val="00895BE7"/>
    <w:rsid w:val="00895CB7"/>
    <w:rsid w:val="00895DA3"/>
    <w:rsid w:val="00896131"/>
    <w:rsid w:val="0089614E"/>
    <w:rsid w:val="00896328"/>
    <w:rsid w:val="0089632E"/>
    <w:rsid w:val="008963F6"/>
    <w:rsid w:val="00896669"/>
    <w:rsid w:val="00896915"/>
    <w:rsid w:val="00896990"/>
    <w:rsid w:val="00896D52"/>
    <w:rsid w:val="00896D77"/>
    <w:rsid w:val="00896F5D"/>
    <w:rsid w:val="00896FB4"/>
    <w:rsid w:val="008971D9"/>
    <w:rsid w:val="0089754B"/>
    <w:rsid w:val="008975B7"/>
    <w:rsid w:val="008977F9"/>
    <w:rsid w:val="00897822"/>
    <w:rsid w:val="00897A9A"/>
    <w:rsid w:val="00897AE4"/>
    <w:rsid w:val="00897C5C"/>
    <w:rsid w:val="00897D78"/>
    <w:rsid w:val="00897D90"/>
    <w:rsid w:val="00897E0A"/>
    <w:rsid w:val="008A0785"/>
    <w:rsid w:val="008A0AA8"/>
    <w:rsid w:val="008A0AB2"/>
    <w:rsid w:val="008A0DD4"/>
    <w:rsid w:val="008A0E2B"/>
    <w:rsid w:val="008A0EF3"/>
    <w:rsid w:val="008A0EF5"/>
    <w:rsid w:val="008A109D"/>
    <w:rsid w:val="008A11A6"/>
    <w:rsid w:val="008A11E3"/>
    <w:rsid w:val="008A1535"/>
    <w:rsid w:val="008A17DE"/>
    <w:rsid w:val="008A1B37"/>
    <w:rsid w:val="008A1BBB"/>
    <w:rsid w:val="008A1BE0"/>
    <w:rsid w:val="008A1C3A"/>
    <w:rsid w:val="008A1E02"/>
    <w:rsid w:val="008A1EC5"/>
    <w:rsid w:val="008A1F42"/>
    <w:rsid w:val="008A220C"/>
    <w:rsid w:val="008A2665"/>
    <w:rsid w:val="008A2667"/>
    <w:rsid w:val="008A2A28"/>
    <w:rsid w:val="008A2A95"/>
    <w:rsid w:val="008A2C8E"/>
    <w:rsid w:val="008A2D1F"/>
    <w:rsid w:val="008A2E90"/>
    <w:rsid w:val="008A2EEC"/>
    <w:rsid w:val="008A2F27"/>
    <w:rsid w:val="008A3299"/>
    <w:rsid w:val="008A329C"/>
    <w:rsid w:val="008A3551"/>
    <w:rsid w:val="008A36D7"/>
    <w:rsid w:val="008A39F4"/>
    <w:rsid w:val="008A3A06"/>
    <w:rsid w:val="008A3D9C"/>
    <w:rsid w:val="008A3DA9"/>
    <w:rsid w:val="008A3E0B"/>
    <w:rsid w:val="008A3EC4"/>
    <w:rsid w:val="008A411F"/>
    <w:rsid w:val="008A4188"/>
    <w:rsid w:val="008A41B4"/>
    <w:rsid w:val="008A4308"/>
    <w:rsid w:val="008A4426"/>
    <w:rsid w:val="008A4440"/>
    <w:rsid w:val="008A44BE"/>
    <w:rsid w:val="008A4644"/>
    <w:rsid w:val="008A48EA"/>
    <w:rsid w:val="008A49DE"/>
    <w:rsid w:val="008A4C1B"/>
    <w:rsid w:val="008A4D51"/>
    <w:rsid w:val="008A4E15"/>
    <w:rsid w:val="008A4EDA"/>
    <w:rsid w:val="008A550B"/>
    <w:rsid w:val="008A5752"/>
    <w:rsid w:val="008A57BF"/>
    <w:rsid w:val="008A57F0"/>
    <w:rsid w:val="008A5859"/>
    <w:rsid w:val="008A586B"/>
    <w:rsid w:val="008A59DD"/>
    <w:rsid w:val="008A5A58"/>
    <w:rsid w:val="008A5CDD"/>
    <w:rsid w:val="008A5E12"/>
    <w:rsid w:val="008A5E4A"/>
    <w:rsid w:val="008A5F8E"/>
    <w:rsid w:val="008A6091"/>
    <w:rsid w:val="008A6217"/>
    <w:rsid w:val="008A65D7"/>
    <w:rsid w:val="008A65FE"/>
    <w:rsid w:val="008A68A2"/>
    <w:rsid w:val="008A6C88"/>
    <w:rsid w:val="008A6CAD"/>
    <w:rsid w:val="008A7224"/>
    <w:rsid w:val="008A75FE"/>
    <w:rsid w:val="008A764B"/>
    <w:rsid w:val="008A7653"/>
    <w:rsid w:val="008A7798"/>
    <w:rsid w:val="008A78A8"/>
    <w:rsid w:val="008A792D"/>
    <w:rsid w:val="008A7DBB"/>
    <w:rsid w:val="008A7DEE"/>
    <w:rsid w:val="008A7F5A"/>
    <w:rsid w:val="008B032A"/>
    <w:rsid w:val="008B0353"/>
    <w:rsid w:val="008B059A"/>
    <w:rsid w:val="008B0869"/>
    <w:rsid w:val="008B0AA8"/>
    <w:rsid w:val="008B0BDD"/>
    <w:rsid w:val="008B0C31"/>
    <w:rsid w:val="008B0E63"/>
    <w:rsid w:val="008B1086"/>
    <w:rsid w:val="008B1386"/>
    <w:rsid w:val="008B1637"/>
    <w:rsid w:val="008B17E9"/>
    <w:rsid w:val="008B18E1"/>
    <w:rsid w:val="008B1A57"/>
    <w:rsid w:val="008B1E78"/>
    <w:rsid w:val="008B1EDF"/>
    <w:rsid w:val="008B2527"/>
    <w:rsid w:val="008B2574"/>
    <w:rsid w:val="008B265C"/>
    <w:rsid w:val="008B27AE"/>
    <w:rsid w:val="008B2DDD"/>
    <w:rsid w:val="008B3238"/>
    <w:rsid w:val="008B3829"/>
    <w:rsid w:val="008B38CE"/>
    <w:rsid w:val="008B3A9A"/>
    <w:rsid w:val="008B3C0E"/>
    <w:rsid w:val="008B3E09"/>
    <w:rsid w:val="008B3E1D"/>
    <w:rsid w:val="008B3ED6"/>
    <w:rsid w:val="008B3F60"/>
    <w:rsid w:val="008B3F6F"/>
    <w:rsid w:val="008B413E"/>
    <w:rsid w:val="008B446D"/>
    <w:rsid w:val="008B4692"/>
    <w:rsid w:val="008B4735"/>
    <w:rsid w:val="008B47F9"/>
    <w:rsid w:val="008B4A2F"/>
    <w:rsid w:val="008B4BB2"/>
    <w:rsid w:val="008B4E14"/>
    <w:rsid w:val="008B4EDB"/>
    <w:rsid w:val="008B5294"/>
    <w:rsid w:val="008B5467"/>
    <w:rsid w:val="008B547A"/>
    <w:rsid w:val="008B54BD"/>
    <w:rsid w:val="008B5681"/>
    <w:rsid w:val="008B56B4"/>
    <w:rsid w:val="008B56EF"/>
    <w:rsid w:val="008B5F35"/>
    <w:rsid w:val="008B6043"/>
    <w:rsid w:val="008B61B9"/>
    <w:rsid w:val="008B6250"/>
    <w:rsid w:val="008B6303"/>
    <w:rsid w:val="008B6C6F"/>
    <w:rsid w:val="008B6D41"/>
    <w:rsid w:val="008B6F5B"/>
    <w:rsid w:val="008B7218"/>
    <w:rsid w:val="008B7383"/>
    <w:rsid w:val="008B74B7"/>
    <w:rsid w:val="008B766F"/>
    <w:rsid w:val="008B7748"/>
    <w:rsid w:val="008B780E"/>
    <w:rsid w:val="008B7A9B"/>
    <w:rsid w:val="008B7ADA"/>
    <w:rsid w:val="008B7B04"/>
    <w:rsid w:val="008B7B7E"/>
    <w:rsid w:val="008C00DB"/>
    <w:rsid w:val="008C0491"/>
    <w:rsid w:val="008C0641"/>
    <w:rsid w:val="008C0808"/>
    <w:rsid w:val="008C0809"/>
    <w:rsid w:val="008C0A10"/>
    <w:rsid w:val="008C0D42"/>
    <w:rsid w:val="008C0E66"/>
    <w:rsid w:val="008C10F4"/>
    <w:rsid w:val="008C1121"/>
    <w:rsid w:val="008C1337"/>
    <w:rsid w:val="008C1352"/>
    <w:rsid w:val="008C1570"/>
    <w:rsid w:val="008C178B"/>
    <w:rsid w:val="008C1790"/>
    <w:rsid w:val="008C1965"/>
    <w:rsid w:val="008C1CB8"/>
    <w:rsid w:val="008C20C3"/>
    <w:rsid w:val="008C29B2"/>
    <w:rsid w:val="008C2A67"/>
    <w:rsid w:val="008C2C6A"/>
    <w:rsid w:val="008C2DA2"/>
    <w:rsid w:val="008C2EBA"/>
    <w:rsid w:val="008C2EC7"/>
    <w:rsid w:val="008C2F5F"/>
    <w:rsid w:val="008C3005"/>
    <w:rsid w:val="008C3068"/>
    <w:rsid w:val="008C31A5"/>
    <w:rsid w:val="008C3331"/>
    <w:rsid w:val="008C33A7"/>
    <w:rsid w:val="008C33C0"/>
    <w:rsid w:val="008C3487"/>
    <w:rsid w:val="008C3559"/>
    <w:rsid w:val="008C3602"/>
    <w:rsid w:val="008C36C0"/>
    <w:rsid w:val="008C36DA"/>
    <w:rsid w:val="008C3834"/>
    <w:rsid w:val="008C39C7"/>
    <w:rsid w:val="008C3AEC"/>
    <w:rsid w:val="008C41BC"/>
    <w:rsid w:val="008C421F"/>
    <w:rsid w:val="008C4332"/>
    <w:rsid w:val="008C44EC"/>
    <w:rsid w:val="008C463B"/>
    <w:rsid w:val="008C46DA"/>
    <w:rsid w:val="008C473A"/>
    <w:rsid w:val="008C47BF"/>
    <w:rsid w:val="008C4888"/>
    <w:rsid w:val="008C4D20"/>
    <w:rsid w:val="008C4FD8"/>
    <w:rsid w:val="008C509E"/>
    <w:rsid w:val="008C528B"/>
    <w:rsid w:val="008C5544"/>
    <w:rsid w:val="008C56F6"/>
    <w:rsid w:val="008C5B75"/>
    <w:rsid w:val="008C5D8C"/>
    <w:rsid w:val="008C5F09"/>
    <w:rsid w:val="008C607F"/>
    <w:rsid w:val="008C6151"/>
    <w:rsid w:val="008C6209"/>
    <w:rsid w:val="008C6368"/>
    <w:rsid w:val="008C64B4"/>
    <w:rsid w:val="008C652D"/>
    <w:rsid w:val="008C6547"/>
    <w:rsid w:val="008C6626"/>
    <w:rsid w:val="008C668A"/>
    <w:rsid w:val="008C668B"/>
    <w:rsid w:val="008C6719"/>
    <w:rsid w:val="008C674E"/>
    <w:rsid w:val="008C6D6D"/>
    <w:rsid w:val="008C6D71"/>
    <w:rsid w:val="008C6E9F"/>
    <w:rsid w:val="008C7065"/>
    <w:rsid w:val="008C70CE"/>
    <w:rsid w:val="008C7127"/>
    <w:rsid w:val="008C747A"/>
    <w:rsid w:val="008C7694"/>
    <w:rsid w:val="008C76FF"/>
    <w:rsid w:val="008C7A86"/>
    <w:rsid w:val="008C7BFD"/>
    <w:rsid w:val="008C7C34"/>
    <w:rsid w:val="008C7DAA"/>
    <w:rsid w:val="008C7F3B"/>
    <w:rsid w:val="008C7F99"/>
    <w:rsid w:val="008D0241"/>
    <w:rsid w:val="008D0447"/>
    <w:rsid w:val="008D0473"/>
    <w:rsid w:val="008D059A"/>
    <w:rsid w:val="008D070E"/>
    <w:rsid w:val="008D0946"/>
    <w:rsid w:val="008D09E5"/>
    <w:rsid w:val="008D0C49"/>
    <w:rsid w:val="008D0EC2"/>
    <w:rsid w:val="008D0FF6"/>
    <w:rsid w:val="008D10C2"/>
    <w:rsid w:val="008D1261"/>
    <w:rsid w:val="008D12E8"/>
    <w:rsid w:val="008D1351"/>
    <w:rsid w:val="008D13AB"/>
    <w:rsid w:val="008D1657"/>
    <w:rsid w:val="008D176E"/>
    <w:rsid w:val="008D1AFA"/>
    <w:rsid w:val="008D1C10"/>
    <w:rsid w:val="008D1D0D"/>
    <w:rsid w:val="008D2103"/>
    <w:rsid w:val="008D22F7"/>
    <w:rsid w:val="008D2318"/>
    <w:rsid w:val="008D233E"/>
    <w:rsid w:val="008D268A"/>
    <w:rsid w:val="008D2822"/>
    <w:rsid w:val="008D2B3F"/>
    <w:rsid w:val="008D2DF6"/>
    <w:rsid w:val="008D3249"/>
    <w:rsid w:val="008D378D"/>
    <w:rsid w:val="008D3800"/>
    <w:rsid w:val="008D385E"/>
    <w:rsid w:val="008D3993"/>
    <w:rsid w:val="008D3AF3"/>
    <w:rsid w:val="008D3BCD"/>
    <w:rsid w:val="008D3BDF"/>
    <w:rsid w:val="008D3D0B"/>
    <w:rsid w:val="008D4206"/>
    <w:rsid w:val="008D452A"/>
    <w:rsid w:val="008D481B"/>
    <w:rsid w:val="008D4C77"/>
    <w:rsid w:val="008D4EFB"/>
    <w:rsid w:val="008D4F81"/>
    <w:rsid w:val="008D5333"/>
    <w:rsid w:val="008D550B"/>
    <w:rsid w:val="008D59E0"/>
    <w:rsid w:val="008D607C"/>
    <w:rsid w:val="008D60B4"/>
    <w:rsid w:val="008D625E"/>
    <w:rsid w:val="008D6315"/>
    <w:rsid w:val="008D6544"/>
    <w:rsid w:val="008D679E"/>
    <w:rsid w:val="008D69E8"/>
    <w:rsid w:val="008D6BBB"/>
    <w:rsid w:val="008D6BE3"/>
    <w:rsid w:val="008D6C57"/>
    <w:rsid w:val="008D6D92"/>
    <w:rsid w:val="008D719E"/>
    <w:rsid w:val="008D71F4"/>
    <w:rsid w:val="008D72A3"/>
    <w:rsid w:val="008D7328"/>
    <w:rsid w:val="008D765F"/>
    <w:rsid w:val="008D777E"/>
    <w:rsid w:val="008D77D2"/>
    <w:rsid w:val="008D78ED"/>
    <w:rsid w:val="008D79DB"/>
    <w:rsid w:val="008D7BEB"/>
    <w:rsid w:val="008E0357"/>
    <w:rsid w:val="008E061B"/>
    <w:rsid w:val="008E07D9"/>
    <w:rsid w:val="008E0C78"/>
    <w:rsid w:val="008E0C98"/>
    <w:rsid w:val="008E0D5E"/>
    <w:rsid w:val="008E0EAD"/>
    <w:rsid w:val="008E0EFE"/>
    <w:rsid w:val="008E0F67"/>
    <w:rsid w:val="008E1282"/>
    <w:rsid w:val="008E1326"/>
    <w:rsid w:val="008E143D"/>
    <w:rsid w:val="008E1567"/>
    <w:rsid w:val="008E1570"/>
    <w:rsid w:val="008E1788"/>
    <w:rsid w:val="008E17CB"/>
    <w:rsid w:val="008E1E9E"/>
    <w:rsid w:val="008E2160"/>
    <w:rsid w:val="008E25DE"/>
    <w:rsid w:val="008E29B4"/>
    <w:rsid w:val="008E2AB6"/>
    <w:rsid w:val="008E2B50"/>
    <w:rsid w:val="008E2F6B"/>
    <w:rsid w:val="008E3224"/>
    <w:rsid w:val="008E32D7"/>
    <w:rsid w:val="008E3789"/>
    <w:rsid w:val="008E39C5"/>
    <w:rsid w:val="008E3AEA"/>
    <w:rsid w:val="008E3B4A"/>
    <w:rsid w:val="008E3D2E"/>
    <w:rsid w:val="008E3DF2"/>
    <w:rsid w:val="008E4D4E"/>
    <w:rsid w:val="008E4DC0"/>
    <w:rsid w:val="008E4F49"/>
    <w:rsid w:val="008E4F5B"/>
    <w:rsid w:val="008E4F7F"/>
    <w:rsid w:val="008E4F90"/>
    <w:rsid w:val="008E4F9D"/>
    <w:rsid w:val="008E500B"/>
    <w:rsid w:val="008E51DD"/>
    <w:rsid w:val="008E55A9"/>
    <w:rsid w:val="008E568E"/>
    <w:rsid w:val="008E5786"/>
    <w:rsid w:val="008E5862"/>
    <w:rsid w:val="008E59EF"/>
    <w:rsid w:val="008E5A5B"/>
    <w:rsid w:val="008E5B2F"/>
    <w:rsid w:val="008E63BD"/>
    <w:rsid w:val="008E6601"/>
    <w:rsid w:val="008E66BF"/>
    <w:rsid w:val="008E6D0C"/>
    <w:rsid w:val="008E7628"/>
    <w:rsid w:val="008E77E5"/>
    <w:rsid w:val="008E7A16"/>
    <w:rsid w:val="008E7BC2"/>
    <w:rsid w:val="008E7BD9"/>
    <w:rsid w:val="008E7CC9"/>
    <w:rsid w:val="008F0113"/>
    <w:rsid w:val="008F024A"/>
    <w:rsid w:val="008F0384"/>
    <w:rsid w:val="008F05B6"/>
    <w:rsid w:val="008F05B8"/>
    <w:rsid w:val="008F06C0"/>
    <w:rsid w:val="008F086A"/>
    <w:rsid w:val="008F0982"/>
    <w:rsid w:val="008F098C"/>
    <w:rsid w:val="008F0A61"/>
    <w:rsid w:val="008F0BB4"/>
    <w:rsid w:val="008F1201"/>
    <w:rsid w:val="008F1266"/>
    <w:rsid w:val="008F1317"/>
    <w:rsid w:val="008F193E"/>
    <w:rsid w:val="008F19DD"/>
    <w:rsid w:val="008F1A99"/>
    <w:rsid w:val="008F1FE8"/>
    <w:rsid w:val="008F200A"/>
    <w:rsid w:val="008F20D9"/>
    <w:rsid w:val="008F212B"/>
    <w:rsid w:val="008F22A9"/>
    <w:rsid w:val="008F22FF"/>
    <w:rsid w:val="008F2412"/>
    <w:rsid w:val="008F261A"/>
    <w:rsid w:val="008F2892"/>
    <w:rsid w:val="008F29C3"/>
    <w:rsid w:val="008F2A15"/>
    <w:rsid w:val="008F3133"/>
    <w:rsid w:val="008F31CD"/>
    <w:rsid w:val="008F3213"/>
    <w:rsid w:val="008F3541"/>
    <w:rsid w:val="008F38CD"/>
    <w:rsid w:val="008F3A1B"/>
    <w:rsid w:val="008F3DC3"/>
    <w:rsid w:val="008F3EE9"/>
    <w:rsid w:val="008F4139"/>
    <w:rsid w:val="008F41A2"/>
    <w:rsid w:val="008F41BA"/>
    <w:rsid w:val="008F41E6"/>
    <w:rsid w:val="008F436B"/>
    <w:rsid w:val="008F498D"/>
    <w:rsid w:val="008F4A4B"/>
    <w:rsid w:val="008F5001"/>
    <w:rsid w:val="008F50D9"/>
    <w:rsid w:val="008F5237"/>
    <w:rsid w:val="008F52E2"/>
    <w:rsid w:val="008F5497"/>
    <w:rsid w:val="008F5EA5"/>
    <w:rsid w:val="008F605D"/>
    <w:rsid w:val="008F60BE"/>
    <w:rsid w:val="008F6150"/>
    <w:rsid w:val="008F63BA"/>
    <w:rsid w:val="008F64B2"/>
    <w:rsid w:val="008F65D3"/>
    <w:rsid w:val="008F65FE"/>
    <w:rsid w:val="008F66F5"/>
    <w:rsid w:val="008F6C77"/>
    <w:rsid w:val="008F6CAD"/>
    <w:rsid w:val="008F72AE"/>
    <w:rsid w:val="008F7353"/>
    <w:rsid w:val="008F7547"/>
    <w:rsid w:val="008F7548"/>
    <w:rsid w:val="008F7586"/>
    <w:rsid w:val="008F75B4"/>
    <w:rsid w:val="008F76F4"/>
    <w:rsid w:val="008F79EB"/>
    <w:rsid w:val="008F7B62"/>
    <w:rsid w:val="008F7EB9"/>
    <w:rsid w:val="008F7F40"/>
    <w:rsid w:val="008F7F62"/>
    <w:rsid w:val="00900031"/>
    <w:rsid w:val="009000A0"/>
    <w:rsid w:val="00900110"/>
    <w:rsid w:val="009001D2"/>
    <w:rsid w:val="009001ED"/>
    <w:rsid w:val="00900409"/>
    <w:rsid w:val="0090040E"/>
    <w:rsid w:val="00900712"/>
    <w:rsid w:val="00900A3E"/>
    <w:rsid w:val="00900BA6"/>
    <w:rsid w:val="00900BDF"/>
    <w:rsid w:val="00900C8A"/>
    <w:rsid w:val="00900CF1"/>
    <w:rsid w:val="00900D04"/>
    <w:rsid w:val="00900F4C"/>
    <w:rsid w:val="00901680"/>
    <w:rsid w:val="00901760"/>
    <w:rsid w:val="00901E6C"/>
    <w:rsid w:val="00901EBC"/>
    <w:rsid w:val="00901F7E"/>
    <w:rsid w:val="0090236A"/>
    <w:rsid w:val="00902699"/>
    <w:rsid w:val="009027E0"/>
    <w:rsid w:val="0090289F"/>
    <w:rsid w:val="00902EF5"/>
    <w:rsid w:val="00902F8D"/>
    <w:rsid w:val="00903047"/>
    <w:rsid w:val="009030D3"/>
    <w:rsid w:val="00903108"/>
    <w:rsid w:val="009031BD"/>
    <w:rsid w:val="0090327F"/>
    <w:rsid w:val="0090330A"/>
    <w:rsid w:val="009034E1"/>
    <w:rsid w:val="00903503"/>
    <w:rsid w:val="0090358D"/>
    <w:rsid w:val="00903AB6"/>
    <w:rsid w:val="00903C9D"/>
    <w:rsid w:val="00903D15"/>
    <w:rsid w:val="00903DE0"/>
    <w:rsid w:val="0090414A"/>
    <w:rsid w:val="009041A2"/>
    <w:rsid w:val="0090445B"/>
    <w:rsid w:val="00904871"/>
    <w:rsid w:val="00904A2C"/>
    <w:rsid w:val="00904AA7"/>
    <w:rsid w:val="00904C80"/>
    <w:rsid w:val="00905031"/>
    <w:rsid w:val="009051AA"/>
    <w:rsid w:val="00905286"/>
    <w:rsid w:val="0090567E"/>
    <w:rsid w:val="009058C2"/>
    <w:rsid w:val="009058DC"/>
    <w:rsid w:val="00905A06"/>
    <w:rsid w:val="00905A61"/>
    <w:rsid w:val="00905F44"/>
    <w:rsid w:val="00905F81"/>
    <w:rsid w:val="00906069"/>
    <w:rsid w:val="0090608B"/>
    <w:rsid w:val="00906158"/>
    <w:rsid w:val="0090617F"/>
    <w:rsid w:val="009061B1"/>
    <w:rsid w:val="009061D4"/>
    <w:rsid w:val="0090627B"/>
    <w:rsid w:val="00906578"/>
    <w:rsid w:val="0090688F"/>
    <w:rsid w:val="00906972"/>
    <w:rsid w:val="00906A17"/>
    <w:rsid w:val="00906ABF"/>
    <w:rsid w:val="00906BCE"/>
    <w:rsid w:val="00906D54"/>
    <w:rsid w:val="00906D82"/>
    <w:rsid w:val="00906E4F"/>
    <w:rsid w:val="00906E90"/>
    <w:rsid w:val="00907087"/>
    <w:rsid w:val="0090712A"/>
    <w:rsid w:val="00907942"/>
    <w:rsid w:val="00907A24"/>
    <w:rsid w:val="00907AF7"/>
    <w:rsid w:val="00907B73"/>
    <w:rsid w:val="00907D9B"/>
    <w:rsid w:val="00907E6C"/>
    <w:rsid w:val="00907F15"/>
    <w:rsid w:val="00907F58"/>
    <w:rsid w:val="009100D0"/>
    <w:rsid w:val="00910143"/>
    <w:rsid w:val="009102A6"/>
    <w:rsid w:val="00910498"/>
    <w:rsid w:val="009104EA"/>
    <w:rsid w:val="00910578"/>
    <w:rsid w:val="0091070D"/>
    <w:rsid w:val="00910868"/>
    <w:rsid w:val="0091091E"/>
    <w:rsid w:val="009109D8"/>
    <w:rsid w:val="00910DCF"/>
    <w:rsid w:val="00910FC2"/>
    <w:rsid w:val="00910FDE"/>
    <w:rsid w:val="009110BE"/>
    <w:rsid w:val="00911378"/>
    <w:rsid w:val="009115B5"/>
    <w:rsid w:val="009118B7"/>
    <w:rsid w:val="00911983"/>
    <w:rsid w:val="00911A8A"/>
    <w:rsid w:val="00911D2C"/>
    <w:rsid w:val="00911DDF"/>
    <w:rsid w:val="00911FD1"/>
    <w:rsid w:val="0091216C"/>
    <w:rsid w:val="00912252"/>
    <w:rsid w:val="0091227A"/>
    <w:rsid w:val="0091248A"/>
    <w:rsid w:val="009126CE"/>
    <w:rsid w:val="009127BA"/>
    <w:rsid w:val="00912F92"/>
    <w:rsid w:val="0091305B"/>
    <w:rsid w:val="009131C5"/>
    <w:rsid w:val="0091324D"/>
    <w:rsid w:val="009132A2"/>
    <w:rsid w:val="0091352F"/>
    <w:rsid w:val="009135A6"/>
    <w:rsid w:val="0091380C"/>
    <w:rsid w:val="00913870"/>
    <w:rsid w:val="009139F2"/>
    <w:rsid w:val="00913B77"/>
    <w:rsid w:val="00913C40"/>
    <w:rsid w:val="00913E1E"/>
    <w:rsid w:val="00913E26"/>
    <w:rsid w:val="00913E8C"/>
    <w:rsid w:val="00913F6F"/>
    <w:rsid w:val="00913FE6"/>
    <w:rsid w:val="00914037"/>
    <w:rsid w:val="009142E7"/>
    <w:rsid w:val="0091431E"/>
    <w:rsid w:val="00914700"/>
    <w:rsid w:val="009149A1"/>
    <w:rsid w:val="00914A21"/>
    <w:rsid w:val="00914C81"/>
    <w:rsid w:val="00914D72"/>
    <w:rsid w:val="0091502C"/>
    <w:rsid w:val="009151A2"/>
    <w:rsid w:val="009152C9"/>
    <w:rsid w:val="0091552F"/>
    <w:rsid w:val="0091556F"/>
    <w:rsid w:val="00915686"/>
    <w:rsid w:val="00915707"/>
    <w:rsid w:val="00915BEA"/>
    <w:rsid w:val="00915CB7"/>
    <w:rsid w:val="00915DEB"/>
    <w:rsid w:val="00915FC2"/>
    <w:rsid w:val="0091607B"/>
    <w:rsid w:val="00916452"/>
    <w:rsid w:val="00916852"/>
    <w:rsid w:val="00916A1F"/>
    <w:rsid w:val="00916B23"/>
    <w:rsid w:val="00916C90"/>
    <w:rsid w:val="00916F92"/>
    <w:rsid w:val="00916F93"/>
    <w:rsid w:val="00917320"/>
    <w:rsid w:val="00917426"/>
    <w:rsid w:val="0091744A"/>
    <w:rsid w:val="009174D9"/>
    <w:rsid w:val="00917706"/>
    <w:rsid w:val="00917B6F"/>
    <w:rsid w:val="009200C4"/>
    <w:rsid w:val="009201C1"/>
    <w:rsid w:val="009201D9"/>
    <w:rsid w:val="0092028C"/>
    <w:rsid w:val="009203DC"/>
    <w:rsid w:val="009204CA"/>
    <w:rsid w:val="00920749"/>
    <w:rsid w:val="00920EC0"/>
    <w:rsid w:val="00921088"/>
    <w:rsid w:val="009212BC"/>
    <w:rsid w:val="0092141F"/>
    <w:rsid w:val="0092155A"/>
    <w:rsid w:val="009215C4"/>
    <w:rsid w:val="009216A1"/>
    <w:rsid w:val="00921854"/>
    <w:rsid w:val="009219D4"/>
    <w:rsid w:val="009219FE"/>
    <w:rsid w:val="00921A2A"/>
    <w:rsid w:val="00921B61"/>
    <w:rsid w:val="00921D0E"/>
    <w:rsid w:val="00921DE3"/>
    <w:rsid w:val="00921E35"/>
    <w:rsid w:val="00921F15"/>
    <w:rsid w:val="00922033"/>
    <w:rsid w:val="0092230D"/>
    <w:rsid w:val="00922723"/>
    <w:rsid w:val="0092298C"/>
    <w:rsid w:val="00922A3A"/>
    <w:rsid w:val="00922D81"/>
    <w:rsid w:val="00922DF9"/>
    <w:rsid w:val="00922F91"/>
    <w:rsid w:val="00923031"/>
    <w:rsid w:val="00923106"/>
    <w:rsid w:val="009232D4"/>
    <w:rsid w:val="00923778"/>
    <w:rsid w:val="009237AB"/>
    <w:rsid w:val="00923838"/>
    <w:rsid w:val="00923893"/>
    <w:rsid w:val="00923962"/>
    <w:rsid w:val="00923B4A"/>
    <w:rsid w:val="00923C11"/>
    <w:rsid w:val="00923E94"/>
    <w:rsid w:val="00923EBC"/>
    <w:rsid w:val="00924092"/>
    <w:rsid w:val="00924300"/>
    <w:rsid w:val="009243C8"/>
    <w:rsid w:val="009245C2"/>
    <w:rsid w:val="00924686"/>
    <w:rsid w:val="009248F7"/>
    <w:rsid w:val="00924A12"/>
    <w:rsid w:val="00924AC3"/>
    <w:rsid w:val="00924F0E"/>
    <w:rsid w:val="00924F87"/>
    <w:rsid w:val="00924FAA"/>
    <w:rsid w:val="00925099"/>
    <w:rsid w:val="00925200"/>
    <w:rsid w:val="00925509"/>
    <w:rsid w:val="009255ED"/>
    <w:rsid w:val="009255F0"/>
    <w:rsid w:val="0092562C"/>
    <w:rsid w:val="00925839"/>
    <w:rsid w:val="0092584E"/>
    <w:rsid w:val="00925B08"/>
    <w:rsid w:val="00925BB7"/>
    <w:rsid w:val="00925C15"/>
    <w:rsid w:val="00925D2E"/>
    <w:rsid w:val="00925E30"/>
    <w:rsid w:val="00925FD3"/>
    <w:rsid w:val="009267B2"/>
    <w:rsid w:val="009267CF"/>
    <w:rsid w:val="00926A0C"/>
    <w:rsid w:val="00926B65"/>
    <w:rsid w:val="00926B94"/>
    <w:rsid w:val="00926EA4"/>
    <w:rsid w:val="00927124"/>
    <w:rsid w:val="009271BA"/>
    <w:rsid w:val="009271C1"/>
    <w:rsid w:val="009273C5"/>
    <w:rsid w:val="00927599"/>
    <w:rsid w:val="00927665"/>
    <w:rsid w:val="009276C5"/>
    <w:rsid w:val="00927800"/>
    <w:rsid w:val="00927871"/>
    <w:rsid w:val="00927B14"/>
    <w:rsid w:val="00927B76"/>
    <w:rsid w:val="00927B82"/>
    <w:rsid w:val="009302B3"/>
    <w:rsid w:val="009304D8"/>
    <w:rsid w:val="00930562"/>
    <w:rsid w:val="00930644"/>
    <w:rsid w:val="00930685"/>
    <w:rsid w:val="00930926"/>
    <w:rsid w:val="00930B37"/>
    <w:rsid w:val="00930CF6"/>
    <w:rsid w:val="009310ED"/>
    <w:rsid w:val="009316EF"/>
    <w:rsid w:val="009316F5"/>
    <w:rsid w:val="0093177D"/>
    <w:rsid w:val="00931942"/>
    <w:rsid w:val="00931BA2"/>
    <w:rsid w:val="00931C5E"/>
    <w:rsid w:val="00931D20"/>
    <w:rsid w:val="009321EE"/>
    <w:rsid w:val="00932200"/>
    <w:rsid w:val="00932479"/>
    <w:rsid w:val="0093285F"/>
    <w:rsid w:val="009329B5"/>
    <w:rsid w:val="00932B8D"/>
    <w:rsid w:val="00932BDF"/>
    <w:rsid w:val="00932BE0"/>
    <w:rsid w:val="00932C27"/>
    <w:rsid w:val="00932C95"/>
    <w:rsid w:val="00932CEC"/>
    <w:rsid w:val="00932DF7"/>
    <w:rsid w:val="00932E22"/>
    <w:rsid w:val="00933342"/>
    <w:rsid w:val="00933612"/>
    <w:rsid w:val="00933679"/>
    <w:rsid w:val="0093395A"/>
    <w:rsid w:val="00933991"/>
    <w:rsid w:val="00933993"/>
    <w:rsid w:val="00933A8E"/>
    <w:rsid w:val="00933AD9"/>
    <w:rsid w:val="00933D6D"/>
    <w:rsid w:val="009341E9"/>
    <w:rsid w:val="0093426C"/>
    <w:rsid w:val="00934363"/>
    <w:rsid w:val="009343BF"/>
    <w:rsid w:val="009344E2"/>
    <w:rsid w:val="0093464B"/>
    <w:rsid w:val="00934744"/>
    <w:rsid w:val="00934806"/>
    <w:rsid w:val="009348C1"/>
    <w:rsid w:val="009349BF"/>
    <w:rsid w:val="00934A96"/>
    <w:rsid w:val="00934BC7"/>
    <w:rsid w:val="00934CA1"/>
    <w:rsid w:val="00934CE7"/>
    <w:rsid w:val="00934D1C"/>
    <w:rsid w:val="00934ED2"/>
    <w:rsid w:val="00934F0A"/>
    <w:rsid w:val="0093504E"/>
    <w:rsid w:val="009350A6"/>
    <w:rsid w:val="009350A9"/>
    <w:rsid w:val="00935104"/>
    <w:rsid w:val="0093510D"/>
    <w:rsid w:val="00935125"/>
    <w:rsid w:val="009351EA"/>
    <w:rsid w:val="009351F0"/>
    <w:rsid w:val="00935279"/>
    <w:rsid w:val="009352B3"/>
    <w:rsid w:val="00935523"/>
    <w:rsid w:val="0093585D"/>
    <w:rsid w:val="009358DF"/>
    <w:rsid w:val="00935BC2"/>
    <w:rsid w:val="00935C2E"/>
    <w:rsid w:val="0093615B"/>
    <w:rsid w:val="00936167"/>
    <w:rsid w:val="0093645F"/>
    <w:rsid w:val="00936555"/>
    <w:rsid w:val="009365B8"/>
    <w:rsid w:val="00936638"/>
    <w:rsid w:val="0093700B"/>
    <w:rsid w:val="00937088"/>
    <w:rsid w:val="00937167"/>
    <w:rsid w:val="00937186"/>
    <w:rsid w:val="009371BF"/>
    <w:rsid w:val="009372D9"/>
    <w:rsid w:val="0093730D"/>
    <w:rsid w:val="009374A8"/>
    <w:rsid w:val="009375D4"/>
    <w:rsid w:val="00937726"/>
    <w:rsid w:val="009378F6"/>
    <w:rsid w:val="00937B9A"/>
    <w:rsid w:val="00937C08"/>
    <w:rsid w:val="00937D55"/>
    <w:rsid w:val="00937D56"/>
    <w:rsid w:val="00937E94"/>
    <w:rsid w:val="009400AA"/>
    <w:rsid w:val="009400AD"/>
    <w:rsid w:val="009400C4"/>
    <w:rsid w:val="009401F3"/>
    <w:rsid w:val="009405EC"/>
    <w:rsid w:val="009408BF"/>
    <w:rsid w:val="009409A4"/>
    <w:rsid w:val="00940BAB"/>
    <w:rsid w:val="00940CEE"/>
    <w:rsid w:val="009411F1"/>
    <w:rsid w:val="0094132E"/>
    <w:rsid w:val="00941488"/>
    <w:rsid w:val="00941739"/>
    <w:rsid w:val="0094191E"/>
    <w:rsid w:val="00941F6B"/>
    <w:rsid w:val="009421A7"/>
    <w:rsid w:val="009421D9"/>
    <w:rsid w:val="009424CE"/>
    <w:rsid w:val="00942623"/>
    <w:rsid w:val="009429F3"/>
    <w:rsid w:val="00942C22"/>
    <w:rsid w:val="00942C4E"/>
    <w:rsid w:val="00942D1B"/>
    <w:rsid w:val="00942DA7"/>
    <w:rsid w:val="00942FAA"/>
    <w:rsid w:val="0094354C"/>
    <w:rsid w:val="00943561"/>
    <w:rsid w:val="009436A3"/>
    <w:rsid w:val="00943B4B"/>
    <w:rsid w:val="00943BF8"/>
    <w:rsid w:val="00943CF9"/>
    <w:rsid w:val="00943D07"/>
    <w:rsid w:val="00943F2C"/>
    <w:rsid w:val="009440E0"/>
    <w:rsid w:val="00944143"/>
    <w:rsid w:val="00944195"/>
    <w:rsid w:val="00944308"/>
    <w:rsid w:val="009444A2"/>
    <w:rsid w:val="0094459E"/>
    <w:rsid w:val="009446EE"/>
    <w:rsid w:val="00944A28"/>
    <w:rsid w:val="00944D30"/>
    <w:rsid w:val="00944E28"/>
    <w:rsid w:val="00944E2C"/>
    <w:rsid w:val="00945004"/>
    <w:rsid w:val="009453BA"/>
    <w:rsid w:val="00945477"/>
    <w:rsid w:val="00945508"/>
    <w:rsid w:val="0094558E"/>
    <w:rsid w:val="00945615"/>
    <w:rsid w:val="00945726"/>
    <w:rsid w:val="0094572B"/>
    <w:rsid w:val="00945B8F"/>
    <w:rsid w:val="00945CFC"/>
    <w:rsid w:val="0094622E"/>
    <w:rsid w:val="009463A8"/>
    <w:rsid w:val="00946407"/>
    <w:rsid w:val="00946454"/>
    <w:rsid w:val="00946596"/>
    <w:rsid w:val="0094662E"/>
    <w:rsid w:val="00946750"/>
    <w:rsid w:val="0094677B"/>
    <w:rsid w:val="0094696F"/>
    <w:rsid w:val="00946E03"/>
    <w:rsid w:val="00946E1C"/>
    <w:rsid w:val="00946F2B"/>
    <w:rsid w:val="009473D7"/>
    <w:rsid w:val="00947440"/>
    <w:rsid w:val="0094782B"/>
    <w:rsid w:val="00947A46"/>
    <w:rsid w:val="00947A6C"/>
    <w:rsid w:val="00947B9F"/>
    <w:rsid w:val="00947CD3"/>
    <w:rsid w:val="00947FAB"/>
    <w:rsid w:val="00950289"/>
    <w:rsid w:val="009502BE"/>
    <w:rsid w:val="009503CD"/>
    <w:rsid w:val="009504A2"/>
    <w:rsid w:val="00950550"/>
    <w:rsid w:val="00950597"/>
    <w:rsid w:val="0095066C"/>
    <w:rsid w:val="009506E5"/>
    <w:rsid w:val="00950897"/>
    <w:rsid w:val="00950E12"/>
    <w:rsid w:val="00950EA9"/>
    <w:rsid w:val="00950FCE"/>
    <w:rsid w:val="009513BE"/>
    <w:rsid w:val="0095158E"/>
    <w:rsid w:val="009518A2"/>
    <w:rsid w:val="009519F9"/>
    <w:rsid w:val="00951A08"/>
    <w:rsid w:val="00951CAC"/>
    <w:rsid w:val="00951D70"/>
    <w:rsid w:val="00951FBC"/>
    <w:rsid w:val="00952391"/>
    <w:rsid w:val="0095280D"/>
    <w:rsid w:val="009529C1"/>
    <w:rsid w:val="00952B99"/>
    <w:rsid w:val="00952DF7"/>
    <w:rsid w:val="009533B5"/>
    <w:rsid w:val="009535D4"/>
    <w:rsid w:val="0095368C"/>
    <w:rsid w:val="00953952"/>
    <w:rsid w:val="00953B34"/>
    <w:rsid w:val="00953BB7"/>
    <w:rsid w:val="00953BDB"/>
    <w:rsid w:val="00953FBB"/>
    <w:rsid w:val="00953FD4"/>
    <w:rsid w:val="009541B3"/>
    <w:rsid w:val="009542E8"/>
    <w:rsid w:val="00954336"/>
    <w:rsid w:val="00954556"/>
    <w:rsid w:val="00954607"/>
    <w:rsid w:val="009548A7"/>
    <w:rsid w:val="00954B90"/>
    <w:rsid w:val="00954E70"/>
    <w:rsid w:val="009550EC"/>
    <w:rsid w:val="0095525B"/>
    <w:rsid w:val="0095527F"/>
    <w:rsid w:val="009554A7"/>
    <w:rsid w:val="009554CD"/>
    <w:rsid w:val="00955517"/>
    <w:rsid w:val="0095561D"/>
    <w:rsid w:val="00955815"/>
    <w:rsid w:val="00955C5C"/>
    <w:rsid w:val="00955F6E"/>
    <w:rsid w:val="00955FDE"/>
    <w:rsid w:val="009560CE"/>
    <w:rsid w:val="009561D3"/>
    <w:rsid w:val="00956432"/>
    <w:rsid w:val="0095677B"/>
    <w:rsid w:val="009567F8"/>
    <w:rsid w:val="00956958"/>
    <w:rsid w:val="00956996"/>
    <w:rsid w:val="009569BC"/>
    <w:rsid w:val="00956C51"/>
    <w:rsid w:val="00956CCE"/>
    <w:rsid w:val="00956E0D"/>
    <w:rsid w:val="00956F47"/>
    <w:rsid w:val="0095732B"/>
    <w:rsid w:val="0095733A"/>
    <w:rsid w:val="00957344"/>
    <w:rsid w:val="00957465"/>
    <w:rsid w:val="00957A42"/>
    <w:rsid w:val="00957B64"/>
    <w:rsid w:val="00957CAD"/>
    <w:rsid w:val="00957CD1"/>
    <w:rsid w:val="00957EF7"/>
    <w:rsid w:val="0096004C"/>
    <w:rsid w:val="00960258"/>
    <w:rsid w:val="00960259"/>
    <w:rsid w:val="0096054D"/>
    <w:rsid w:val="00960671"/>
    <w:rsid w:val="00960784"/>
    <w:rsid w:val="009609E2"/>
    <w:rsid w:val="00960A33"/>
    <w:rsid w:val="00960A57"/>
    <w:rsid w:val="00960B33"/>
    <w:rsid w:val="00960B97"/>
    <w:rsid w:val="00960D94"/>
    <w:rsid w:val="00960DB0"/>
    <w:rsid w:val="00961431"/>
    <w:rsid w:val="009614D0"/>
    <w:rsid w:val="009616AB"/>
    <w:rsid w:val="009617D1"/>
    <w:rsid w:val="0096183E"/>
    <w:rsid w:val="009618C6"/>
    <w:rsid w:val="00961972"/>
    <w:rsid w:val="00961A25"/>
    <w:rsid w:val="00961D9F"/>
    <w:rsid w:val="00962157"/>
    <w:rsid w:val="0096217E"/>
    <w:rsid w:val="009621DC"/>
    <w:rsid w:val="009621E0"/>
    <w:rsid w:val="00962206"/>
    <w:rsid w:val="00962D79"/>
    <w:rsid w:val="009630C7"/>
    <w:rsid w:val="0096334F"/>
    <w:rsid w:val="0096389B"/>
    <w:rsid w:val="00963B67"/>
    <w:rsid w:val="00963BB9"/>
    <w:rsid w:val="009640F5"/>
    <w:rsid w:val="00964369"/>
    <w:rsid w:val="009649D6"/>
    <w:rsid w:val="00964AC2"/>
    <w:rsid w:val="00964BC0"/>
    <w:rsid w:val="00964E79"/>
    <w:rsid w:val="00965499"/>
    <w:rsid w:val="00965C93"/>
    <w:rsid w:val="00965CB9"/>
    <w:rsid w:val="00965D95"/>
    <w:rsid w:val="009663BC"/>
    <w:rsid w:val="00966911"/>
    <w:rsid w:val="00966AAE"/>
    <w:rsid w:val="00966BD3"/>
    <w:rsid w:val="00966C6C"/>
    <w:rsid w:val="00966DF1"/>
    <w:rsid w:val="00966ED1"/>
    <w:rsid w:val="00967147"/>
    <w:rsid w:val="00967181"/>
    <w:rsid w:val="0096736B"/>
    <w:rsid w:val="009675B3"/>
    <w:rsid w:val="00967794"/>
    <w:rsid w:val="00967881"/>
    <w:rsid w:val="00967918"/>
    <w:rsid w:val="0096792A"/>
    <w:rsid w:val="00967A87"/>
    <w:rsid w:val="0097007F"/>
    <w:rsid w:val="00970424"/>
    <w:rsid w:val="00970B08"/>
    <w:rsid w:val="00970C76"/>
    <w:rsid w:val="00970E93"/>
    <w:rsid w:val="00971067"/>
    <w:rsid w:val="009711BA"/>
    <w:rsid w:val="0097126A"/>
    <w:rsid w:val="0097144B"/>
    <w:rsid w:val="009715AF"/>
    <w:rsid w:val="009716FA"/>
    <w:rsid w:val="009717C3"/>
    <w:rsid w:val="009718B2"/>
    <w:rsid w:val="009719CA"/>
    <w:rsid w:val="00971A60"/>
    <w:rsid w:val="00971BEA"/>
    <w:rsid w:val="00971CDD"/>
    <w:rsid w:val="00972060"/>
    <w:rsid w:val="0097225C"/>
    <w:rsid w:val="00972840"/>
    <w:rsid w:val="00972A86"/>
    <w:rsid w:val="00972C26"/>
    <w:rsid w:val="00972DD1"/>
    <w:rsid w:val="00972FE1"/>
    <w:rsid w:val="0097309B"/>
    <w:rsid w:val="009731CD"/>
    <w:rsid w:val="00973367"/>
    <w:rsid w:val="009734C6"/>
    <w:rsid w:val="009734F7"/>
    <w:rsid w:val="00973521"/>
    <w:rsid w:val="00973553"/>
    <w:rsid w:val="00973E53"/>
    <w:rsid w:val="00973FDD"/>
    <w:rsid w:val="00974049"/>
    <w:rsid w:val="0097425E"/>
    <w:rsid w:val="00974323"/>
    <w:rsid w:val="009744CF"/>
    <w:rsid w:val="0097461C"/>
    <w:rsid w:val="0097478C"/>
    <w:rsid w:val="009748FE"/>
    <w:rsid w:val="0097496A"/>
    <w:rsid w:val="00974B4F"/>
    <w:rsid w:val="00974B84"/>
    <w:rsid w:val="00974C30"/>
    <w:rsid w:val="00974E33"/>
    <w:rsid w:val="00975324"/>
    <w:rsid w:val="00975483"/>
    <w:rsid w:val="00975587"/>
    <w:rsid w:val="009757DF"/>
    <w:rsid w:val="0097594C"/>
    <w:rsid w:val="00975996"/>
    <w:rsid w:val="0097599E"/>
    <w:rsid w:val="00975A9C"/>
    <w:rsid w:val="00975CD4"/>
    <w:rsid w:val="00975DF9"/>
    <w:rsid w:val="00975E1A"/>
    <w:rsid w:val="00975E3C"/>
    <w:rsid w:val="00975F82"/>
    <w:rsid w:val="009765B9"/>
    <w:rsid w:val="0097693B"/>
    <w:rsid w:val="00976BEA"/>
    <w:rsid w:val="00976E17"/>
    <w:rsid w:val="00976F2D"/>
    <w:rsid w:val="00977125"/>
    <w:rsid w:val="00977311"/>
    <w:rsid w:val="00977357"/>
    <w:rsid w:val="0097739B"/>
    <w:rsid w:val="009773C0"/>
    <w:rsid w:val="009773D6"/>
    <w:rsid w:val="0097771C"/>
    <w:rsid w:val="00977A23"/>
    <w:rsid w:val="00977D88"/>
    <w:rsid w:val="00980157"/>
    <w:rsid w:val="00980244"/>
    <w:rsid w:val="0098031B"/>
    <w:rsid w:val="00980371"/>
    <w:rsid w:val="009804BE"/>
    <w:rsid w:val="0098053D"/>
    <w:rsid w:val="00980830"/>
    <w:rsid w:val="00980A5F"/>
    <w:rsid w:val="00980BCC"/>
    <w:rsid w:val="00980C15"/>
    <w:rsid w:val="00980DC6"/>
    <w:rsid w:val="00980FA1"/>
    <w:rsid w:val="0098122F"/>
    <w:rsid w:val="009812AF"/>
    <w:rsid w:val="009812DF"/>
    <w:rsid w:val="009812F0"/>
    <w:rsid w:val="00981433"/>
    <w:rsid w:val="009815AE"/>
    <w:rsid w:val="00981665"/>
    <w:rsid w:val="0098189D"/>
    <w:rsid w:val="00981A60"/>
    <w:rsid w:val="00981D03"/>
    <w:rsid w:val="00981D69"/>
    <w:rsid w:val="00981DBF"/>
    <w:rsid w:val="00982157"/>
    <w:rsid w:val="0098238A"/>
    <w:rsid w:val="00982527"/>
    <w:rsid w:val="009828CE"/>
    <w:rsid w:val="00982A6C"/>
    <w:rsid w:val="00982A86"/>
    <w:rsid w:val="00982F45"/>
    <w:rsid w:val="00983387"/>
    <w:rsid w:val="00983575"/>
    <w:rsid w:val="009836AF"/>
    <w:rsid w:val="00983722"/>
    <w:rsid w:val="00983810"/>
    <w:rsid w:val="009838A7"/>
    <w:rsid w:val="00983936"/>
    <w:rsid w:val="00983BE6"/>
    <w:rsid w:val="00983C88"/>
    <w:rsid w:val="00983C94"/>
    <w:rsid w:val="00983CE9"/>
    <w:rsid w:val="00983DA7"/>
    <w:rsid w:val="00983DD2"/>
    <w:rsid w:val="00983FAA"/>
    <w:rsid w:val="00983FB9"/>
    <w:rsid w:val="009841CE"/>
    <w:rsid w:val="0098433D"/>
    <w:rsid w:val="009843CF"/>
    <w:rsid w:val="00984426"/>
    <w:rsid w:val="00984499"/>
    <w:rsid w:val="009844A6"/>
    <w:rsid w:val="009846A4"/>
    <w:rsid w:val="009846C3"/>
    <w:rsid w:val="00984A02"/>
    <w:rsid w:val="00984A30"/>
    <w:rsid w:val="00984AA6"/>
    <w:rsid w:val="00984DD2"/>
    <w:rsid w:val="00985001"/>
    <w:rsid w:val="009850EE"/>
    <w:rsid w:val="00985153"/>
    <w:rsid w:val="00985537"/>
    <w:rsid w:val="009856D9"/>
    <w:rsid w:val="0098580D"/>
    <w:rsid w:val="00985B98"/>
    <w:rsid w:val="00985D4F"/>
    <w:rsid w:val="0098601C"/>
    <w:rsid w:val="00986086"/>
    <w:rsid w:val="00986106"/>
    <w:rsid w:val="00986158"/>
    <w:rsid w:val="0098619F"/>
    <w:rsid w:val="0098656C"/>
    <w:rsid w:val="00986670"/>
    <w:rsid w:val="009867B1"/>
    <w:rsid w:val="00986BED"/>
    <w:rsid w:val="00986FAA"/>
    <w:rsid w:val="00987037"/>
    <w:rsid w:val="0098706C"/>
    <w:rsid w:val="009875CD"/>
    <w:rsid w:val="00987838"/>
    <w:rsid w:val="00987892"/>
    <w:rsid w:val="00987903"/>
    <w:rsid w:val="00987924"/>
    <w:rsid w:val="009879DA"/>
    <w:rsid w:val="00987A94"/>
    <w:rsid w:val="00987B2C"/>
    <w:rsid w:val="0099007A"/>
    <w:rsid w:val="009902AF"/>
    <w:rsid w:val="009903AE"/>
    <w:rsid w:val="0099042C"/>
    <w:rsid w:val="00990558"/>
    <w:rsid w:val="00990703"/>
    <w:rsid w:val="009907CD"/>
    <w:rsid w:val="009909B0"/>
    <w:rsid w:val="009909DF"/>
    <w:rsid w:val="00990B4B"/>
    <w:rsid w:val="00990BF5"/>
    <w:rsid w:val="00990C27"/>
    <w:rsid w:val="00990D9C"/>
    <w:rsid w:val="00990D9D"/>
    <w:rsid w:val="00990DA9"/>
    <w:rsid w:val="00990F17"/>
    <w:rsid w:val="00991130"/>
    <w:rsid w:val="00991172"/>
    <w:rsid w:val="0099118B"/>
    <w:rsid w:val="0099139C"/>
    <w:rsid w:val="009913A5"/>
    <w:rsid w:val="00991428"/>
    <w:rsid w:val="009914C3"/>
    <w:rsid w:val="009917B8"/>
    <w:rsid w:val="0099190B"/>
    <w:rsid w:val="00991BDF"/>
    <w:rsid w:val="00991C1E"/>
    <w:rsid w:val="0099203F"/>
    <w:rsid w:val="00992324"/>
    <w:rsid w:val="0099299B"/>
    <w:rsid w:val="00992CAC"/>
    <w:rsid w:val="00992D09"/>
    <w:rsid w:val="009931A9"/>
    <w:rsid w:val="009931CD"/>
    <w:rsid w:val="009932E6"/>
    <w:rsid w:val="009934D0"/>
    <w:rsid w:val="0099353F"/>
    <w:rsid w:val="00993747"/>
    <w:rsid w:val="009937EB"/>
    <w:rsid w:val="0099394E"/>
    <w:rsid w:val="009939FB"/>
    <w:rsid w:val="00993A17"/>
    <w:rsid w:val="00993ACB"/>
    <w:rsid w:val="00993D31"/>
    <w:rsid w:val="00993D59"/>
    <w:rsid w:val="00994279"/>
    <w:rsid w:val="0099463E"/>
    <w:rsid w:val="00994977"/>
    <w:rsid w:val="00994B0F"/>
    <w:rsid w:val="00994D01"/>
    <w:rsid w:val="00994DB9"/>
    <w:rsid w:val="00994FB6"/>
    <w:rsid w:val="009952F0"/>
    <w:rsid w:val="00995848"/>
    <w:rsid w:val="00995F57"/>
    <w:rsid w:val="00995F7D"/>
    <w:rsid w:val="0099620E"/>
    <w:rsid w:val="00996444"/>
    <w:rsid w:val="0099669B"/>
    <w:rsid w:val="009967EC"/>
    <w:rsid w:val="0099691E"/>
    <w:rsid w:val="00996938"/>
    <w:rsid w:val="00996BD9"/>
    <w:rsid w:val="00997512"/>
    <w:rsid w:val="00997863"/>
    <w:rsid w:val="009978CB"/>
    <w:rsid w:val="00997AE0"/>
    <w:rsid w:val="00997D0B"/>
    <w:rsid w:val="00997DA1"/>
    <w:rsid w:val="009A0460"/>
    <w:rsid w:val="009A048C"/>
    <w:rsid w:val="009A0524"/>
    <w:rsid w:val="009A053B"/>
    <w:rsid w:val="009A07E9"/>
    <w:rsid w:val="009A09ED"/>
    <w:rsid w:val="009A0D07"/>
    <w:rsid w:val="009A0EF6"/>
    <w:rsid w:val="009A108E"/>
    <w:rsid w:val="009A10DA"/>
    <w:rsid w:val="009A1260"/>
    <w:rsid w:val="009A132A"/>
    <w:rsid w:val="009A1477"/>
    <w:rsid w:val="009A17AF"/>
    <w:rsid w:val="009A1857"/>
    <w:rsid w:val="009A195C"/>
    <w:rsid w:val="009A19AB"/>
    <w:rsid w:val="009A19AC"/>
    <w:rsid w:val="009A19CA"/>
    <w:rsid w:val="009A1A0B"/>
    <w:rsid w:val="009A1B0B"/>
    <w:rsid w:val="009A1BD3"/>
    <w:rsid w:val="009A1EC3"/>
    <w:rsid w:val="009A22A8"/>
    <w:rsid w:val="009A2314"/>
    <w:rsid w:val="009A24B5"/>
    <w:rsid w:val="009A24F9"/>
    <w:rsid w:val="009A2679"/>
    <w:rsid w:val="009A2801"/>
    <w:rsid w:val="009A2C66"/>
    <w:rsid w:val="009A2D52"/>
    <w:rsid w:val="009A2E18"/>
    <w:rsid w:val="009A2F75"/>
    <w:rsid w:val="009A2FF5"/>
    <w:rsid w:val="009A331B"/>
    <w:rsid w:val="009A3593"/>
    <w:rsid w:val="009A3687"/>
    <w:rsid w:val="009A3C25"/>
    <w:rsid w:val="009A3DC8"/>
    <w:rsid w:val="009A3EF2"/>
    <w:rsid w:val="009A3F1E"/>
    <w:rsid w:val="009A407B"/>
    <w:rsid w:val="009A4180"/>
    <w:rsid w:val="009A41A9"/>
    <w:rsid w:val="009A41F9"/>
    <w:rsid w:val="009A4580"/>
    <w:rsid w:val="009A45B0"/>
    <w:rsid w:val="009A4828"/>
    <w:rsid w:val="009A492D"/>
    <w:rsid w:val="009A49A6"/>
    <w:rsid w:val="009A4B13"/>
    <w:rsid w:val="009A4B68"/>
    <w:rsid w:val="009A4DFB"/>
    <w:rsid w:val="009A5105"/>
    <w:rsid w:val="009A5147"/>
    <w:rsid w:val="009A531F"/>
    <w:rsid w:val="009A5354"/>
    <w:rsid w:val="009A5641"/>
    <w:rsid w:val="009A572C"/>
    <w:rsid w:val="009A57C3"/>
    <w:rsid w:val="009A5865"/>
    <w:rsid w:val="009A5B90"/>
    <w:rsid w:val="009A5D64"/>
    <w:rsid w:val="009A5DD6"/>
    <w:rsid w:val="009A5FC4"/>
    <w:rsid w:val="009A60CA"/>
    <w:rsid w:val="009A62AC"/>
    <w:rsid w:val="009A6402"/>
    <w:rsid w:val="009A66EC"/>
    <w:rsid w:val="009A690A"/>
    <w:rsid w:val="009A6C80"/>
    <w:rsid w:val="009A6D17"/>
    <w:rsid w:val="009A704B"/>
    <w:rsid w:val="009A71ED"/>
    <w:rsid w:val="009A720B"/>
    <w:rsid w:val="009A73E1"/>
    <w:rsid w:val="009A75BB"/>
    <w:rsid w:val="009A75E0"/>
    <w:rsid w:val="009A761F"/>
    <w:rsid w:val="009A7725"/>
    <w:rsid w:val="009A7A73"/>
    <w:rsid w:val="009A7D20"/>
    <w:rsid w:val="009A7E2C"/>
    <w:rsid w:val="009A7EA5"/>
    <w:rsid w:val="009B0082"/>
    <w:rsid w:val="009B0467"/>
    <w:rsid w:val="009B0522"/>
    <w:rsid w:val="009B071E"/>
    <w:rsid w:val="009B0A6E"/>
    <w:rsid w:val="009B0B44"/>
    <w:rsid w:val="009B0BC4"/>
    <w:rsid w:val="009B0D17"/>
    <w:rsid w:val="009B139C"/>
    <w:rsid w:val="009B13BE"/>
    <w:rsid w:val="009B13C5"/>
    <w:rsid w:val="009B1491"/>
    <w:rsid w:val="009B163D"/>
    <w:rsid w:val="009B169C"/>
    <w:rsid w:val="009B1707"/>
    <w:rsid w:val="009B17CD"/>
    <w:rsid w:val="009B1AF6"/>
    <w:rsid w:val="009B1B35"/>
    <w:rsid w:val="009B1C51"/>
    <w:rsid w:val="009B21BF"/>
    <w:rsid w:val="009B229A"/>
    <w:rsid w:val="009B22EB"/>
    <w:rsid w:val="009B230A"/>
    <w:rsid w:val="009B2338"/>
    <w:rsid w:val="009B23D9"/>
    <w:rsid w:val="009B27CB"/>
    <w:rsid w:val="009B2868"/>
    <w:rsid w:val="009B2D4E"/>
    <w:rsid w:val="009B2E68"/>
    <w:rsid w:val="009B2F23"/>
    <w:rsid w:val="009B30CC"/>
    <w:rsid w:val="009B30E8"/>
    <w:rsid w:val="009B328D"/>
    <w:rsid w:val="009B3356"/>
    <w:rsid w:val="009B33A4"/>
    <w:rsid w:val="009B34E1"/>
    <w:rsid w:val="009B36BB"/>
    <w:rsid w:val="009B379A"/>
    <w:rsid w:val="009B39F3"/>
    <w:rsid w:val="009B3ABE"/>
    <w:rsid w:val="009B3BBA"/>
    <w:rsid w:val="009B3D05"/>
    <w:rsid w:val="009B3EC0"/>
    <w:rsid w:val="009B3F12"/>
    <w:rsid w:val="009B4030"/>
    <w:rsid w:val="009B4116"/>
    <w:rsid w:val="009B418E"/>
    <w:rsid w:val="009B41B2"/>
    <w:rsid w:val="009B4443"/>
    <w:rsid w:val="009B47F9"/>
    <w:rsid w:val="009B494C"/>
    <w:rsid w:val="009B49BC"/>
    <w:rsid w:val="009B4A19"/>
    <w:rsid w:val="009B4ABC"/>
    <w:rsid w:val="009B4ACD"/>
    <w:rsid w:val="009B4F13"/>
    <w:rsid w:val="009B5015"/>
    <w:rsid w:val="009B522E"/>
    <w:rsid w:val="009B58FE"/>
    <w:rsid w:val="009B5B11"/>
    <w:rsid w:val="009B5C5C"/>
    <w:rsid w:val="009B5C8A"/>
    <w:rsid w:val="009B5DB6"/>
    <w:rsid w:val="009B62B3"/>
    <w:rsid w:val="009B633C"/>
    <w:rsid w:val="009B6598"/>
    <w:rsid w:val="009B65D4"/>
    <w:rsid w:val="009B6763"/>
    <w:rsid w:val="009B6833"/>
    <w:rsid w:val="009B697B"/>
    <w:rsid w:val="009B69BA"/>
    <w:rsid w:val="009B6B0F"/>
    <w:rsid w:val="009B6D99"/>
    <w:rsid w:val="009B6DD6"/>
    <w:rsid w:val="009B7053"/>
    <w:rsid w:val="009B715D"/>
    <w:rsid w:val="009B742A"/>
    <w:rsid w:val="009B7605"/>
    <w:rsid w:val="009B7684"/>
    <w:rsid w:val="009B7841"/>
    <w:rsid w:val="009B78F1"/>
    <w:rsid w:val="009B7AAF"/>
    <w:rsid w:val="009B7B2C"/>
    <w:rsid w:val="009B7B58"/>
    <w:rsid w:val="009B7C50"/>
    <w:rsid w:val="009B7F3C"/>
    <w:rsid w:val="009B7F52"/>
    <w:rsid w:val="009C01AF"/>
    <w:rsid w:val="009C036E"/>
    <w:rsid w:val="009C0561"/>
    <w:rsid w:val="009C0584"/>
    <w:rsid w:val="009C0620"/>
    <w:rsid w:val="009C0663"/>
    <w:rsid w:val="009C09C0"/>
    <w:rsid w:val="009C0BD3"/>
    <w:rsid w:val="009C0CAC"/>
    <w:rsid w:val="009C0D58"/>
    <w:rsid w:val="009C0E8D"/>
    <w:rsid w:val="009C1312"/>
    <w:rsid w:val="009C1479"/>
    <w:rsid w:val="009C15B3"/>
    <w:rsid w:val="009C1730"/>
    <w:rsid w:val="009C1877"/>
    <w:rsid w:val="009C1944"/>
    <w:rsid w:val="009C19E4"/>
    <w:rsid w:val="009C19EB"/>
    <w:rsid w:val="009C1A37"/>
    <w:rsid w:val="009C21D9"/>
    <w:rsid w:val="009C2286"/>
    <w:rsid w:val="009C230F"/>
    <w:rsid w:val="009C245B"/>
    <w:rsid w:val="009C2955"/>
    <w:rsid w:val="009C2AF6"/>
    <w:rsid w:val="009C2D61"/>
    <w:rsid w:val="009C3043"/>
    <w:rsid w:val="009C3234"/>
    <w:rsid w:val="009C3344"/>
    <w:rsid w:val="009C3AD0"/>
    <w:rsid w:val="009C3D70"/>
    <w:rsid w:val="009C3DF6"/>
    <w:rsid w:val="009C3E01"/>
    <w:rsid w:val="009C41EB"/>
    <w:rsid w:val="009C4276"/>
    <w:rsid w:val="009C42B2"/>
    <w:rsid w:val="009C4618"/>
    <w:rsid w:val="009C4A6B"/>
    <w:rsid w:val="009C4ED2"/>
    <w:rsid w:val="009C4FFC"/>
    <w:rsid w:val="009C5068"/>
    <w:rsid w:val="009C51A5"/>
    <w:rsid w:val="009C5554"/>
    <w:rsid w:val="009C5599"/>
    <w:rsid w:val="009C55A7"/>
    <w:rsid w:val="009C5849"/>
    <w:rsid w:val="009C598D"/>
    <w:rsid w:val="009C5E66"/>
    <w:rsid w:val="009C6023"/>
    <w:rsid w:val="009C61BE"/>
    <w:rsid w:val="009C61D7"/>
    <w:rsid w:val="009C6307"/>
    <w:rsid w:val="009C6A01"/>
    <w:rsid w:val="009C6A21"/>
    <w:rsid w:val="009C6ADA"/>
    <w:rsid w:val="009C6B99"/>
    <w:rsid w:val="009C71D2"/>
    <w:rsid w:val="009C7299"/>
    <w:rsid w:val="009C72DD"/>
    <w:rsid w:val="009C72F1"/>
    <w:rsid w:val="009C73B3"/>
    <w:rsid w:val="009C73E0"/>
    <w:rsid w:val="009C759D"/>
    <w:rsid w:val="009C760C"/>
    <w:rsid w:val="009C7741"/>
    <w:rsid w:val="009C7758"/>
    <w:rsid w:val="009C7978"/>
    <w:rsid w:val="009C79BA"/>
    <w:rsid w:val="009C7CCC"/>
    <w:rsid w:val="009D0180"/>
    <w:rsid w:val="009D071C"/>
    <w:rsid w:val="009D0B85"/>
    <w:rsid w:val="009D0CB3"/>
    <w:rsid w:val="009D1064"/>
    <w:rsid w:val="009D12FB"/>
    <w:rsid w:val="009D1453"/>
    <w:rsid w:val="009D1691"/>
    <w:rsid w:val="009D16BC"/>
    <w:rsid w:val="009D1947"/>
    <w:rsid w:val="009D19CB"/>
    <w:rsid w:val="009D1AB1"/>
    <w:rsid w:val="009D1B2C"/>
    <w:rsid w:val="009D1BD1"/>
    <w:rsid w:val="009D1C23"/>
    <w:rsid w:val="009D1F1B"/>
    <w:rsid w:val="009D215C"/>
    <w:rsid w:val="009D224A"/>
    <w:rsid w:val="009D2251"/>
    <w:rsid w:val="009D22A3"/>
    <w:rsid w:val="009D22BF"/>
    <w:rsid w:val="009D2385"/>
    <w:rsid w:val="009D23BE"/>
    <w:rsid w:val="009D2514"/>
    <w:rsid w:val="009D28DB"/>
    <w:rsid w:val="009D2989"/>
    <w:rsid w:val="009D2DC7"/>
    <w:rsid w:val="009D2E11"/>
    <w:rsid w:val="009D2EDE"/>
    <w:rsid w:val="009D2F0D"/>
    <w:rsid w:val="009D2F2D"/>
    <w:rsid w:val="009D3052"/>
    <w:rsid w:val="009D3096"/>
    <w:rsid w:val="009D3231"/>
    <w:rsid w:val="009D33C2"/>
    <w:rsid w:val="009D3565"/>
    <w:rsid w:val="009D35A6"/>
    <w:rsid w:val="009D36C5"/>
    <w:rsid w:val="009D36EC"/>
    <w:rsid w:val="009D38BA"/>
    <w:rsid w:val="009D39F6"/>
    <w:rsid w:val="009D4030"/>
    <w:rsid w:val="009D4629"/>
    <w:rsid w:val="009D46F2"/>
    <w:rsid w:val="009D4818"/>
    <w:rsid w:val="009D48FE"/>
    <w:rsid w:val="009D4959"/>
    <w:rsid w:val="009D4B14"/>
    <w:rsid w:val="009D4DD1"/>
    <w:rsid w:val="009D4DD5"/>
    <w:rsid w:val="009D4EA9"/>
    <w:rsid w:val="009D5072"/>
    <w:rsid w:val="009D528C"/>
    <w:rsid w:val="009D5A70"/>
    <w:rsid w:val="009D5C1A"/>
    <w:rsid w:val="009D5E55"/>
    <w:rsid w:val="009D6191"/>
    <w:rsid w:val="009D620B"/>
    <w:rsid w:val="009D6485"/>
    <w:rsid w:val="009D6A28"/>
    <w:rsid w:val="009D6B23"/>
    <w:rsid w:val="009D6C88"/>
    <w:rsid w:val="009D6F93"/>
    <w:rsid w:val="009D715D"/>
    <w:rsid w:val="009D71CD"/>
    <w:rsid w:val="009D7288"/>
    <w:rsid w:val="009D72B5"/>
    <w:rsid w:val="009D766E"/>
    <w:rsid w:val="009D7700"/>
    <w:rsid w:val="009D77D2"/>
    <w:rsid w:val="009D780D"/>
    <w:rsid w:val="009D7978"/>
    <w:rsid w:val="009D79F1"/>
    <w:rsid w:val="009D7C56"/>
    <w:rsid w:val="009D7CD2"/>
    <w:rsid w:val="009D7E39"/>
    <w:rsid w:val="009D7F05"/>
    <w:rsid w:val="009D7F26"/>
    <w:rsid w:val="009D7FCC"/>
    <w:rsid w:val="009E005F"/>
    <w:rsid w:val="009E0263"/>
    <w:rsid w:val="009E0507"/>
    <w:rsid w:val="009E0560"/>
    <w:rsid w:val="009E0686"/>
    <w:rsid w:val="009E0743"/>
    <w:rsid w:val="009E0890"/>
    <w:rsid w:val="009E0AA3"/>
    <w:rsid w:val="009E0B42"/>
    <w:rsid w:val="009E0E25"/>
    <w:rsid w:val="009E0FC6"/>
    <w:rsid w:val="009E10E4"/>
    <w:rsid w:val="009E12F5"/>
    <w:rsid w:val="009E12FD"/>
    <w:rsid w:val="009E1515"/>
    <w:rsid w:val="009E1561"/>
    <w:rsid w:val="009E182C"/>
    <w:rsid w:val="009E18BD"/>
    <w:rsid w:val="009E190E"/>
    <w:rsid w:val="009E1A6D"/>
    <w:rsid w:val="009E2152"/>
    <w:rsid w:val="009E2155"/>
    <w:rsid w:val="009E23E2"/>
    <w:rsid w:val="009E24C6"/>
    <w:rsid w:val="009E24CD"/>
    <w:rsid w:val="009E253C"/>
    <w:rsid w:val="009E25AB"/>
    <w:rsid w:val="009E2686"/>
    <w:rsid w:val="009E26BB"/>
    <w:rsid w:val="009E285F"/>
    <w:rsid w:val="009E292E"/>
    <w:rsid w:val="009E2AFC"/>
    <w:rsid w:val="009E2BAA"/>
    <w:rsid w:val="009E2FF1"/>
    <w:rsid w:val="009E326C"/>
    <w:rsid w:val="009E340B"/>
    <w:rsid w:val="009E364B"/>
    <w:rsid w:val="009E3784"/>
    <w:rsid w:val="009E3848"/>
    <w:rsid w:val="009E3903"/>
    <w:rsid w:val="009E39E3"/>
    <w:rsid w:val="009E3C18"/>
    <w:rsid w:val="009E3C36"/>
    <w:rsid w:val="009E3CDB"/>
    <w:rsid w:val="009E409C"/>
    <w:rsid w:val="009E4119"/>
    <w:rsid w:val="009E4190"/>
    <w:rsid w:val="009E4250"/>
    <w:rsid w:val="009E44C0"/>
    <w:rsid w:val="009E4542"/>
    <w:rsid w:val="009E4759"/>
    <w:rsid w:val="009E4945"/>
    <w:rsid w:val="009E4A4B"/>
    <w:rsid w:val="009E4D95"/>
    <w:rsid w:val="009E50B4"/>
    <w:rsid w:val="009E5134"/>
    <w:rsid w:val="009E5241"/>
    <w:rsid w:val="009E52CB"/>
    <w:rsid w:val="009E534F"/>
    <w:rsid w:val="009E53DE"/>
    <w:rsid w:val="009E5815"/>
    <w:rsid w:val="009E59D8"/>
    <w:rsid w:val="009E5ADE"/>
    <w:rsid w:val="009E5B45"/>
    <w:rsid w:val="009E5B4B"/>
    <w:rsid w:val="009E5C94"/>
    <w:rsid w:val="009E654C"/>
    <w:rsid w:val="009E66A8"/>
    <w:rsid w:val="009E679D"/>
    <w:rsid w:val="009E6929"/>
    <w:rsid w:val="009E6C2E"/>
    <w:rsid w:val="009E6C88"/>
    <w:rsid w:val="009E7055"/>
    <w:rsid w:val="009E71AC"/>
    <w:rsid w:val="009E720B"/>
    <w:rsid w:val="009E726E"/>
    <w:rsid w:val="009E738A"/>
    <w:rsid w:val="009E7476"/>
    <w:rsid w:val="009E747D"/>
    <w:rsid w:val="009E750E"/>
    <w:rsid w:val="009E7763"/>
    <w:rsid w:val="009E788E"/>
    <w:rsid w:val="009E789B"/>
    <w:rsid w:val="009E7983"/>
    <w:rsid w:val="009E7C85"/>
    <w:rsid w:val="009E7E3B"/>
    <w:rsid w:val="009F0088"/>
    <w:rsid w:val="009F00CD"/>
    <w:rsid w:val="009F030B"/>
    <w:rsid w:val="009F05B4"/>
    <w:rsid w:val="009F06A7"/>
    <w:rsid w:val="009F09D7"/>
    <w:rsid w:val="009F0BD8"/>
    <w:rsid w:val="009F0FDD"/>
    <w:rsid w:val="009F1152"/>
    <w:rsid w:val="009F14A7"/>
    <w:rsid w:val="009F14EA"/>
    <w:rsid w:val="009F155B"/>
    <w:rsid w:val="009F193D"/>
    <w:rsid w:val="009F1B65"/>
    <w:rsid w:val="009F1C4B"/>
    <w:rsid w:val="009F1DD3"/>
    <w:rsid w:val="009F205E"/>
    <w:rsid w:val="009F219C"/>
    <w:rsid w:val="009F2285"/>
    <w:rsid w:val="009F23CA"/>
    <w:rsid w:val="009F240F"/>
    <w:rsid w:val="009F2494"/>
    <w:rsid w:val="009F26D4"/>
    <w:rsid w:val="009F26E1"/>
    <w:rsid w:val="009F2B25"/>
    <w:rsid w:val="009F2BD1"/>
    <w:rsid w:val="009F2C8A"/>
    <w:rsid w:val="009F2DF9"/>
    <w:rsid w:val="009F2E4C"/>
    <w:rsid w:val="009F3053"/>
    <w:rsid w:val="009F3162"/>
    <w:rsid w:val="009F32B8"/>
    <w:rsid w:val="009F3378"/>
    <w:rsid w:val="009F339E"/>
    <w:rsid w:val="009F37E4"/>
    <w:rsid w:val="009F3A41"/>
    <w:rsid w:val="009F3C3F"/>
    <w:rsid w:val="009F3D23"/>
    <w:rsid w:val="009F3EA2"/>
    <w:rsid w:val="009F4046"/>
    <w:rsid w:val="009F40A3"/>
    <w:rsid w:val="009F4662"/>
    <w:rsid w:val="009F487B"/>
    <w:rsid w:val="009F492C"/>
    <w:rsid w:val="009F4A41"/>
    <w:rsid w:val="009F4ACC"/>
    <w:rsid w:val="009F4C27"/>
    <w:rsid w:val="009F4DE0"/>
    <w:rsid w:val="009F5199"/>
    <w:rsid w:val="009F5255"/>
    <w:rsid w:val="009F555A"/>
    <w:rsid w:val="009F55FD"/>
    <w:rsid w:val="009F58AF"/>
    <w:rsid w:val="009F5B63"/>
    <w:rsid w:val="009F5BA1"/>
    <w:rsid w:val="009F6084"/>
    <w:rsid w:val="009F6317"/>
    <w:rsid w:val="009F63C0"/>
    <w:rsid w:val="009F66D2"/>
    <w:rsid w:val="009F66EE"/>
    <w:rsid w:val="009F68DA"/>
    <w:rsid w:val="009F69C9"/>
    <w:rsid w:val="009F6C03"/>
    <w:rsid w:val="009F6C20"/>
    <w:rsid w:val="009F6FC2"/>
    <w:rsid w:val="009F6FFE"/>
    <w:rsid w:val="009F702A"/>
    <w:rsid w:val="009F703F"/>
    <w:rsid w:val="009F7525"/>
    <w:rsid w:val="009F753E"/>
    <w:rsid w:val="009F7605"/>
    <w:rsid w:val="009F76A6"/>
    <w:rsid w:val="009F7E43"/>
    <w:rsid w:val="00A00053"/>
    <w:rsid w:val="00A000E3"/>
    <w:rsid w:val="00A00199"/>
    <w:rsid w:val="00A001D9"/>
    <w:rsid w:val="00A0027D"/>
    <w:rsid w:val="00A004A6"/>
    <w:rsid w:val="00A00709"/>
    <w:rsid w:val="00A00910"/>
    <w:rsid w:val="00A00AA7"/>
    <w:rsid w:val="00A00AEA"/>
    <w:rsid w:val="00A00B6D"/>
    <w:rsid w:val="00A010D5"/>
    <w:rsid w:val="00A011F9"/>
    <w:rsid w:val="00A01280"/>
    <w:rsid w:val="00A012DF"/>
    <w:rsid w:val="00A012E6"/>
    <w:rsid w:val="00A0130B"/>
    <w:rsid w:val="00A0133C"/>
    <w:rsid w:val="00A0133E"/>
    <w:rsid w:val="00A016A3"/>
    <w:rsid w:val="00A01779"/>
    <w:rsid w:val="00A017CC"/>
    <w:rsid w:val="00A01923"/>
    <w:rsid w:val="00A019BF"/>
    <w:rsid w:val="00A019D5"/>
    <w:rsid w:val="00A019E0"/>
    <w:rsid w:val="00A01B27"/>
    <w:rsid w:val="00A01B2D"/>
    <w:rsid w:val="00A01C96"/>
    <w:rsid w:val="00A01CBB"/>
    <w:rsid w:val="00A01FFA"/>
    <w:rsid w:val="00A024DE"/>
    <w:rsid w:val="00A025FE"/>
    <w:rsid w:val="00A02A8C"/>
    <w:rsid w:val="00A02B46"/>
    <w:rsid w:val="00A02B5E"/>
    <w:rsid w:val="00A02D00"/>
    <w:rsid w:val="00A02F72"/>
    <w:rsid w:val="00A031BC"/>
    <w:rsid w:val="00A031F9"/>
    <w:rsid w:val="00A03211"/>
    <w:rsid w:val="00A034A8"/>
    <w:rsid w:val="00A035AA"/>
    <w:rsid w:val="00A03622"/>
    <w:rsid w:val="00A03641"/>
    <w:rsid w:val="00A0380A"/>
    <w:rsid w:val="00A03977"/>
    <w:rsid w:val="00A03B07"/>
    <w:rsid w:val="00A03EBD"/>
    <w:rsid w:val="00A03EED"/>
    <w:rsid w:val="00A04011"/>
    <w:rsid w:val="00A04094"/>
    <w:rsid w:val="00A0414D"/>
    <w:rsid w:val="00A044E2"/>
    <w:rsid w:val="00A04521"/>
    <w:rsid w:val="00A045D7"/>
    <w:rsid w:val="00A048C7"/>
    <w:rsid w:val="00A04BFE"/>
    <w:rsid w:val="00A04C41"/>
    <w:rsid w:val="00A04D6F"/>
    <w:rsid w:val="00A04ED1"/>
    <w:rsid w:val="00A050E1"/>
    <w:rsid w:val="00A05166"/>
    <w:rsid w:val="00A0536C"/>
    <w:rsid w:val="00A054DF"/>
    <w:rsid w:val="00A0556F"/>
    <w:rsid w:val="00A0583E"/>
    <w:rsid w:val="00A058D4"/>
    <w:rsid w:val="00A05AA2"/>
    <w:rsid w:val="00A06239"/>
    <w:rsid w:val="00A06349"/>
    <w:rsid w:val="00A06527"/>
    <w:rsid w:val="00A069E2"/>
    <w:rsid w:val="00A069FF"/>
    <w:rsid w:val="00A06A18"/>
    <w:rsid w:val="00A06A2C"/>
    <w:rsid w:val="00A06A90"/>
    <w:rsid w:val="00A06B7E"/>
    <w:rsid w:val="00A06B83"/>
    <w:rsid w:val="00A06C3D"/>
    <w:rsid w:val="00A06C53"/>
    <w:rsid w:val="00A06CA0"/>
    <w:rsid w:val="00A06DA3"/>
    <w:rsid w:val="00A06E52"/>
    <w:rsid w:val="00A06E8F"/>
    <w:rsid w:val="00A070E7"/>
    <w:rsid w:val="00A071E7"/>
    <w:rsid w:val="00A0721B"/>
    <w:rsid w:val="00A07392"/>
    <w:rsid w:val="00A073EE"/>
    <w:rsid w:val="00A07FC2"/>
    <w:rsid w:val="00A10239"/>
    <w:rsid w:val="00A104AF"/>
    <w:rsid w:val="00A1052C"/>
    <w:rsid w:val="00A105F0"/>
    <w:rsid w:val="00A10837"/>
    <w:rsid w:val="00A10ADA"/>
    <w:rsid w:val="00A10E59"/>
    <w:rsid w:val="00A11002"/>
    <w:rsid w:val="00A110CD"/>
    <w:rsid w:val="00A11411"/>
    <w:rsid w:val="00A11479"/>
    <w:rsid w:val="00A114C7"/>
    <w:rsid w:val="00A115CE"/>
    <w:rsid w:val="00A11729"/>
    <w:rsid w:val="00A11773"/>
    <w:rsid w:val="00A119CB"/>
    <w:rsid w:val="00A11A69"/>
    <w:rsid w:val="00A11A84"/>
    <w:rsid w:val="00A11C49"/>
    <w:rsid w:val="00A11D8F"/>
    <w:rsid w:val="00A11DBD"/>
    <w:rsid w:val="00A11E7C"/>
    <w:rsid w:val="00A12003"/>
    <w:rsid w:val="00A12193"/>
    <w:rsid w:val="00A12285"/>
    <w:rsid w:val="00A1250C"/>
    <w:rsid w:val="00A12CCA"/>
    <w:rsid w:val="00A12E8B"/>
    <w:rsid w:val="00A13094"/>
    <w:rsid w:val="00A130A3"/>
    <w:rsid w:val="00A13195"/>
    <w:rsid w:val="00A13197"/>
    <w:rsid w:val="00A13702"/>
    <w:rsid w:val="00A1370D"/>
    <w:rsid w:val="00A137FB"/>
    <w:rsid w:val="00A139C3"/>
    <w:rsid w:val="00A139CE"/>
    <w:rsid w:val="00A13C07"/>
    <w:rsid w:val="00A13C8E"/>
    <w:rsid w:val="00A13CA3"/>
    <w:rsid w:val="00A13E40"/>
    <w:rsid w:val="00A13F73"/>
    <w:rsid w:val="00A140D0"/>
    <w:rsid w:val="00A1414E"/>
    <w:rsid w:val="00A14195"/>
    <w:rsid w:val="00A1421B"/>
    <w:rsid w:val="00A14688"/>
    <w:rsid w:val="00A14956"/>
    <w:rsid w:val="00A149E1"/>
    <w:rsid w:val="00A14D63"/>
    <w:rsid w:val="00A14E12"/>
    <w:rsid w:val="00A14FE0"/>
    <w:rsid w:val="00A15135"/>
    <w:rsid w:val="00A157A7"/>
    <w:rsid w:val="00A157E3"/>
    <w:rsid w:val="00A15BA3"/>
    <w:rsid w:val="00A15C76"/>
    <w:rsid w:val="00A15D05"/>
    <w:rsid w:val="00A15DE1"/>
    <w:rsid w:val="00A16026"/>
    <w:rsid w:val="00A161F1"/>
    <w:rsid w:val="00A16245"/>
    <w:rsid w:val="00A162F6"/>
    <w:rsid w:val="00A16398"/>
    <w:rsid w:val="00A163C4"/>
    <w:rsid w:val="00A1645B"/>
    <w:rsid w:val="00A165A4"/>
    <w:rsid w:val="00A16780"/>
    <w:rsid w:val="00A16958"/>
    <w:rsid w:val="00A16B7E"/>
    <w:rsid w:val="00A16D78"/>
    <w:rsid w:val="00A16E99"/>
    <w:rsid w:val="00A16E9C"/>
    <w:rsid w:val="00A17069"/>
    <w:rsid w:val="00A17207"/>
    <w:rsid w:val="00A17209"/>
    <w:rsid w:val="00A173F9"/>
    <w:rsid w:val="00A17687"/>
    <w:rsid w:val="00A17723"/>
    <w:rsid w:val="00A177E8"/>
    <w:rsid w:val="00A177F4"/>
    <w:rsid w:val="00A1796E"/>
    <w:rsid w:val="00A17B11"/>
    <w:rsid w:val="00A201B9"/>
    <w:rsid w:val="00A203F2"/>
    <w:rsid w:val="00A2043D"/>
    <w:rsid w:val="00A2074E"/>
    <w:rsid w:val="00A20B3D"/>
    <w:rsid w:val="00A20B61"/>
    <w:rsid w:val="00A20CC1"/>
    <w:rsid w:val="00A2148E"/>
    <w:rsid w:val="00A2165E"/>
    <w:rsid w:val="00A216B2"/>
    <w:rsid w:val="00A21859"/>
    <w:rsid w:val="00A21AA8"/>
    <w:rsid w:val="00A21AE6"/>
    <w:rsid w:val="00A21BC8"/>
    <w:rsid w:val="00A21D3C"/>
    <w:rsid w:val="00A21EE6"/>
    <w:rsid w:val="00A220D0"/>
    <w:rsid w:val="00A220E5"/>
    <w:rsid w:val="00A2215E"/>
    <w:rsid w:val="00A2228E"/>
    <w:rsid w:val="00A22403"/>
    <w:rsid w:val="00A2289C"/>
    <w:rsid w:val="00A22C8C"/>
    <w:rsid w:val="00A22EFA"/>
    <w:rsid w:val="00A2331E"/>
    <w:rsid w:val="00A235A4"/>
    <w:rsid w:val="00A236AE"/>
    <w:rsid w:val="00A23770"/>
    <w:rsid w:val="00A23781"/>
    <w:rsid w:val="00A23A5A"/>
    <w:rsid w:val="00A23E02"/>
    <w:rsid w:val="00A23E5D"/>
    <w:rsid w:val="00A2426F"/>
    <w:rsid w:val="00A24349"/>
    <w:rsid w:val="00A243B8"/>
    <w:rsid w:val="00A2440B"/>
    <w:rsid w:val="00A246DB"/>
    <w:rsid w:val="00A24975"/>
    <w:rsid w:val="00A24C8B"/>
    <w:rsid w:val="00A24ED1"/>
    <w:rsid w:val="00A25053"/>
    <w:rsid w:val="00A25193"/>
    <w:rsid w:val="00A251A2"/>
    <w:rsid w:val="00A251C4"/>
    <w:rsid w:val="00A25272"/>
    <w:rsid w:val="00A253E5"/>
    <w:rsid w:val="00A255BB"/>
    <w:rsid w:val="00A255CD"/>
    <w:rsid w:val="00A2568E"/>
    <w:rsid w:val="00A25798"/>
    <w:rsid w:val="00A25965"/>
    <w:rsid w:val="00A25A42"/>
    <w:rsid w:val="00A25D33"/>
    <w:rsid w:val="00A26018"/>
    <w:rsid w:val="00A261C2"/>
    <w:rsid w:val="00A26334"/>
    <w:rsid w:val="00A263BD"/>
    <w:rsid w:val="00A26536"/>
    <w:rsid w:val="00A265B4"/>
    <w:rsid w:val="00A26630"/>
    <w:rsid w:val="00A2685F"/>
    <w:rsid w:val="00A269B8"/>
    <w:rsid w:val="00A26A39"/>
    <w:rsid w:val="00A26C53"/>
    <w:rsid w:val="00A26C9F"/>
    <w:rsid w:val="00A26D29"/>
    <w:rsid w:val="00A26EFB"/>
    <w:rsid w:val="00A271CB"/>
    <w:rsid w:val="00A271D3"/>
    <w:rsid w:val="00A27279"/>
    <w:rsid w:val="00A272FE"/>
    <w:rsid w:val="00A27480"/>
    <w:rsid w:val="00A2763B"/>
    <w:rsid w:val="00A27750"/>
    <w:rsid w:val="00A27759"/>
    <w:rsid w:val="00A27A19"/>
    <w:rsid w:val="00A27C3F"/>
    <w:rsid w:val="00A300FC"/>
    <w:rsid w:val="00A301FC"/>
    <w:rsid w:val="00A304D3"/>
    <w:rsid w:val="00A3061A"/>
    <w:rsid w:val="00A309C6"/>
    <w:rsid w:val="00A30BC6"/>
    <w:rsid w:val="00A30C7C"/>
    <w:rsid w:val="00A30E3E"/>
    <w:rsid w:val="00A30E3F"/>
    <w:rsid w:val="00A3103E"/>
    <w:rsid w:val="00A3129F"/>
    <w:rsid w:val="00A3163E"/>
    <w:rsid w:val="00A317BA"/>
    <w:rsid w:val="00A31AE8"/>
    <w:rsid w:val="00A31E30"/>
    <w:rsid w:val="00A320A7"/>
    <w:rsid w:val="00A322BE"/>
    <w:rsid w:val="00A3233C"/>
    <w:rsid w:val="00A3234D"/>
    <w:rsid w:val="00A328C4"/>
    <w:rsid w:val="00A328D1"/>
    <w:rsid w:val="00A32930"/>
    <w:rsid w:val="00A329B8"/>
    <w:rsid w:val="00A329C4"/>
    <w:rsid w:val="00A32B65"/>
    <w:rsid w:val="00A3327F"/>
    <w:rsid w:val="00A33605"/>
    <w:rsid w:val="00A338B0"/>
    <w:rsid w:val="00A3397B"/>
    <w:rsid w:val="00A33C6F"/>
    <w:rsid w:val="00A33D84"/>
    <w:rsid w:val="00A33D90"/>
    <w:rsid w:val="00A3411A"/>
    <w:rsid w:val="00A341F4"/>
    <w:rsid w:val="00A3495E"/>
    <w:rsid w:val="00A34C58"/>
    <w:rsid w:val="00A34CBE"/>
    <w:rsid w:val="00A34D8C"/>
    <w:rsid w:val="00A34E29"/>
    <w:rsid w:val="00A34E9E"/>
    <w:rsid w:val="00A34FBB"/>
    <w:rsid w:val="00A3528D"/>
    <w:rsid w:val="00A353C1"/>
    <w:rsid w:val="00A3547F"/>
    <w:rsid w:val="00A3553C"/>
    <w:rsid w:val="00A35588"/>
    <w:rsid w:val="00A3563A"/>
    <w:rsid w:val="00A35870"/>
    <w:rsid w:val="00A359DC"/>
    <w:rsid w:val="00A35CB2"/>
    <w:rsid w:val="00A35DA1"/>
    <w:rsid w:val="00A35E66"/>
    <w:rsid w:val="00A3605C"/>
    <w:rsid w:val="00A3625C"/>
    <w:rsid w:val="00A3631F"/>
    <w:rsid w:val="00A3677E"/>
    <w:rsid w:val="00A36786"/>
    <w:rsid w:val="00A36787"/>
    <w:rsid w:val="00A36876"/>
    <w:rsid w:val="00A36AA1"/>
    <w:rsid w:val="00A36ADE"/>
    <w:rsid w:val="00A36B95"/>
    <w:rsid w:val="00A36D6D"/>
    <w:rsid w:val="00A36E28"/>
    <w:rsid w:val="00A36F90"/>
    <w:rsid w:val="00A36FF7"/>
    <w:rsid w:val="00A370EF"/>
    <w:rsid w:val="00A3712F"/>
    <w:rsid w:val="00A3714D"/>
    <w:rsid w:val="00A371AC"/>
    <w:rsid w:val="00A372B0"/>
    <w:rsid w:val="00A373B3"/>
    <w:rsid w:val="00A375C1"/>
    <w:rsid w:val="00A375C3"/>
    <w:rsid w:val="00A37A71"/>
    <w:rsid w:val="00A37A7F"/>
    <w:rsid w:val="00A37B8F"/>
    <w:rsid w:val="00A37BF1"/>
    <w:rsid w:val="00A37CD5"/>
    <w:rsid w:val="00A37D84"/>
    <w:rsid w:val="00A37D88"/>
    <w:rsid w:val="00A37ECC"/>
    <w:rsid w:val="00A40016"/>
    <w:rsid w:val="00A40036"/>
    <w:rsid w:val="00A4031D"/>
    <w:rsid w:val="00A40413"/>
    <w:rsid w:val="00A406F7"/>
    <w:rsid w:val="00A408F6"/>
    <w:rsid w:val="00A40BEF"/>
    <w:rsid w:val="00A40E51"/>
    <w:rsid w:val="00A40F6D"/>
    <w:rsid w:val="00A41022"/>
    <w:rsid w:val="00A41190"/>
    <w:rsid w:val="00A4143E"/>
    <w:rsid w:val="00A41482"/>
    <w:rsid w:val="00A41694"/>
    <w:rsid w:val="00A41FCF"/>
    <w:rsid w:val="00A41FDF"/>
    <w:rsid w:val="00A4203C"/>
    <w:rsid w:val="00A4238B"/>
    <w:rsid w:val="00A42447"/>
    <w:rsid w:val="00A42502"/>
    <w:rsid w:val="00A42549"/>
    <w:rsid w:val="00A42765"/>
    <w:rsid w:val="00A428FD"/>
    <w:rsid w:val="00A4295A"/>
    <w:rsid w:val="00A429D7"/>
    <w:rsid w:val="00A42B26"/>
    <w:rsid w:val="00A42B31"/>
    <w:rsid w:val="00A42D25"/>
    <w:rsid w:val="00A42DA1"/>
    <w:rsid w:val="00A42DB2"/>
    <w:rsid w:val="00A43153"/>
    <w:rsid w:val="00A43280"/>
    <w:rsid w:val="00A4341A"/>
    <w:rsid w:val="00A43610"/>
    <w:rsid w:val="00A4370E"/>
    <w:rsid w:val="00A438BB"/>
    <w:rsid w:val="00A43DCD"/>
    <w:rsid w:val="00A43E7F"/>
    <w:rsid w:val="00A43FE4"/>
    <w:rsid w:val="00A4404C"/>
    <w:rsid w:val="00A4429E"/>
    <w:rsid w:val="00A443F7"/>
    <w:rsid w:val="00A4443C"/>
    <w:rsid w:val="00A445BC"/>
    <w:rsid w:val="00A4493F"/>
    <w:rsid w:val="00A44A28"/>
    <w:rsid w:val="00A44CCC"/>
    <w:rsid w:val="00A44CD7"/>
    <w:rsid w:val="00A44DD6"/>
    <w:rsid w:val="00A44FEF"/>
    <w:rsid w:val="00A45036"/>
    <w:rsid w:val="00A4515A"/>
    <w:rsid w:val="00A45534"/>
    <w:rsid w:val="00A4556C"/>
    <w:rsid w:val="00A45692"/>
    <w:rsid w:val="00A45B2D"/>
    <w:rsid w:val="00A45BEE"/>
    <w:rsid w:val="00A45CCF"/>
    <w:rsid w:val="00A45D5E"/>
    <w:rsid w:val="00A45F32"/>
    <w:rsid w:val="00A45FF7"/>
    <w:rsid w:val="00A4616E"/>
    <w:rsid w:val="00A463CA"/>
    <w:rsid w:val="00A464DA"/>
    <w:rsid w:val="00A4676A"/>
    <w:rsid w:val="00A46798"/>
    <w:rsid w:val="00A46806"/>
    <w:rsid w:val="00A46941"/>
    <w:rsid w:val="00A46AD1"/>
    <w:rsid w:val="00A46AED"/>
    <w:rsid w:val="00A46CE7"/>
    <w:rsid w:val="00A47142"/>
    <w:rsid w:val="00A4764F"/>
    <w:rsid w:val="00A479F8"/>
    <w:rsid w:val="00A47BE4"/>
    <w:rsid w:val="00A47D60"/>
    <w:rsid w:val="00A5078E"/>
    <w:rsid w:val="00A509B9"/>
    <w:rsid w:val="00A50A56"/>
    <w:rsid w:val="00A50F32"/>
    <w:rsid w:val="00A5105B"/>
    <w:rsid w:val="00A512FA"/>
    <w:rsid w:val="00A515A5"/>
    <w:rsid w:val="00A51823"/>
    <w:rsid w:val="00A518C7"/>
    <w:rsid w:val="00A519A2"/>
    <w:rsid w:val="00A51A2D"/>
    <w:rsid w:val="00A51D49"/>
    <w:rsid w:val="00A51EAC"/>
    <w:rsid w:val="00A51FE4"/>
    <w:rsid w:val="00A5229B"/>
    <w:rsid w:val="00A522CC"/>
    <w:rsid w:val="00A523F1"/>
    <w:rsid w:val="00A5247B"/>
    <w:rsid w:val="00A52530"/>
    <w:rsid w:val="00A526A5"/>
    <w:rsid w:val="00A52D62"/>
    <w:rsid w:val="00A52E9A"/>
    <w:rsid w:val="00A533B5"/>
    <w:rsid w:val="00A53561"/>
    <w:rsid w:val="00A535CF"/>
    <w:rsid w:val="00A53857"/>
    <w:rsid w:val="00A53ABE"/>
    <w:rsid w:val="00A53B6D"/>
    <w:rsid w:val="00A53D3B"/>
    <w:rsid w:val="00A53FC2"/>
    <w:rsid w:val="00A540DB"/>
    <w:rsid w:val="00A54173"/>
    <w:rsid w:val="00A541D3"/>
    <w:rsid w:val="00A544C8"/>
    <w:rsid w:val="00A544DA"/>
    <w:rsid w:val="00A5450F"/>
    <w:rsid w:val="00A54881"/>
    <w:rsid w:val="00A548D7"/>
    <w:rsid w:val="00A549D8"/>
    <w:rsid w:val="00A54AE9"/>
    <w:rsid w:val="00A54BAD"/>
    <w:rsid w:val="00A54D40"/>
    <w:rsid w:val="00A55014"/>
    <w:rsid w:val="00A5509B"/>
    <w:rsid w:val="00A550A8"/>
    <w:rsid w:val="00A553E2"/>
    <w:rsid w:val="00A55C0E"/>
    <w:rsid w:val="00A55D16"/>
    <w:rsid w:val="00A55ED3"/>
    <w:rsid w:val="00A5610B"/>
    <w:rsid w:val="00A5672E"/>
    <w:rsid w:val="00A56919"/>
    <w:rsid w:val="00A56FEA"/>
    <w:rsid w:val="00A57338"/>
    <w:rsid w:val="00A573C4"/>
    <w:rsid w:val="00A578D0"/>
    <w:rsid w:val="00A57BD0"/>
    <w:rsid w:val="00A57BF7"/>
    <w:rsid w:val="00A57C1B"/>
    <w:rsid w:val="00A57DB9"/>
    <w:rsid w:val="00A57DF7"/>
    <w:rsid w:val="00A57F2E"/>
    <w:rsid w:val="00A60054"/>
    <w:rsid w:val="00A60112"/>
    <w:rsid w:val="00A60127"/>
    <w:rsid w:val="00A601F4"/>
    <w:rsid w:val="00A601FE"/>
    <w:rsid w:val="00A60365"/>
    <w:rsid w:val="00A605D7"/>
    <w:rsid w:val="00A60629"/>
    <w:rsid w:val="00A60AC3"/>
    <w:rsid w:val="00A60B43"/>
    <w:rsid w:val="00A60BAE"/>
    <w:rsid w:val="00A612EC"/>
    <w:rsid w:val="00A61339"/>
    <w:rsid w:val="00A613BC"/>
    <w:rsid w:val="00A6152D"/>
    <w:rsid w:val="00A61620"/>
    <w:rsid w:val="00A61705"/>
    <w:rsid w:val="00A61946"/>
    <w:rsid w:val="00A61BAF"/>
    <w:rsid w:val="00A61F63"/>
    <w:rsid w:val="00A620A0"/>
    <w:rsid w:val="00A62111"/>
    <w:rsid w:val="00A622B4"/>
    <w:rsid w:val="00A6252A"/>
    <w:rsid w:val="00A625F4"/>
    <w:rsid w:val="00A62878"/>
    <w:rsid w:val="00A62916"/>
    <w:rsid w:val="00A62B7E"/>
    <w:rsid w:val="00A62DC4"/>
    <w:rsid w:val="00A62EE3"/>
    <w:rsid w:val="00A62FD3"/>
    <w:rsid w:val="00A63248"/>
    <w:rsid w:val="00A6326D"/>
    <w:rsid w:val="00A63442"/>
    <w:rsid w:val="00A634D3"/>
    <w:rsid w:val="00A63504"/>
    <w:rsid w:val="00A635CF"/>
    <w:rsid w:val="00A63645"/>
    <w:rsid w:val="00A6373C"/>
    <w:rsid w:val="00A63822"/>
    <w:rsid w:val="00A63A9A"/>
    <w:rsid w:val="00A63C66"/>
    <w:rsid w:val="00A63D99"/>
    <w:rsid w:val="00A63E6E"/>
    <w:rsid w:val="00A641DD"/>
    <w:rsid w:val="00A642D2"/>
    <w:rsid w:val="00A64384"/>
    <w:rsid w:val="00A643D6"/>
    <w:rsid w:val="00A646C6"/>
    <w:rsid w:val="00A6471F"/>
    <w:rsid w:val="00A64951"/>
    <w:rsid w:val="00A64CE5"/>
    <w:rsid w:val="00A64E01"/>
    <w:rsid w:val="00A6528E"/>
    <w:rsid w:val="00A65A20"/>
    <w:rsid w:val="00A65C40"/>
    <w:rsid w:val="00A65C41"/>
    <w:rsid w:val="00A65CAB"/>
    <w:rsid w:val="00A65D27"/>
    <w:rsid w:val="00A6668D"/>
    <w:rsid w:val="00A666C5"/>
    <w:rsid w:val="00A6690E"/>
    <w:rsid w:val="00A66D06"/>
    <w:rsid w:val="00A66E0E"/>
    <w:rsid w:val="00A67003"/>
    <w:rsid w:val="00A67068"/>
    <w:rsid w:val="00A671F1"/>
    <w:rsid w:val="00A6721D"/>
    <w:rsid w:val="00A67435"/>
    <w:rsid w:val="00A67529"/>
    <w:rsid w:val="00A675D1"/>
    <w:rsid w:val="00A67697"/>
    <w:rsid w:val="00A677AF"/>
    <w:rsid w:val="00A6783B"/>
    <w:rsid w:val="00A67F94"/>
    <w:rsid w:val="00A67FF0"/>
    <w:rsid w:val="00A7003A"/>
    <w:rsid w:val="00A70219"/>
    <w:rsid w:val="00A7039B"/>
    <w:rsid w:val="00A70A5E"/>
    <w:rsid w:val="00A70B4E"/>
    <w:rsid w:val="00A70D7C"/>
    <w:rsid w:val="00A70EB9"/>
    <w:rsid w:val="00A71256"/>
    <w:rsid w:val="00A71431"/>
    <w:rsid w:val="00A715EF"/>
    <w:rsid w:val="00A71718"/>
    <w:rsid w:val="00A718E1"/>
    <w:rsid w:val="00A719C4"/>
    <w:rsid w:val="00A71B19"/>
    <w:rsid w:val="00A71F04"/>
    <w:rsid w:val="00A71FD7"/>
    <w:rsid w:val="00A720B2"/>
    <w:rsid w:val="00A721FB"/>
    <w:rsid w:val="00A722E1"/>
    <w:rsid w:val="00A72344"/>
    <w:rsid w:val="00A725E4"/>
    <w:rsid w:val="00A72A3F"/>
    <w:rsid w:val="00A72C57"/>
    <w:rsid w:val="00A72C9B"/>
    <w:rsid w:val="00A72D17"/>
    <w:rsid w:val="00A72DEA"/>
    <w:rsid w:val="00A72E20"/>
    <w:rsid w:val="00A7300D"/>
    <w:rsid w:val="00A73178"/>
    <w:rsid w:val="00A73338"/>
    <w:rsid w:val="00A734E8"/>
    <w:rsid w:val="00A73570"/>
    <w:rsid w:val="00A73704"/>
    <w:rsid w:val="00A73875"/>
    <w:rsid w:val="00A738C7"/>
    <w:rsid w:val="00A739C5"/>
    <w:rsid w:val="00A73B02"/>
    <w:rsid w:val="00A73CD4"/>
    <w:rsid w:val="00A74146"/>
    <w:rsid w:val="00A74755"/>
    <w:rsid w:val="00A74815"/>
    <w:rsid w:val="00A74816"/>
    <w:rsid w:val="00A74A69"/>
    <w:rsid w:val="00A74BF3"/>
    <w:rsid w:val="00A75079"/>
    <w:rsid w:val="00A751C4"/>
    <w:rsid w:val="00A752CA"/>
    <w:rsid w:val="00A75488"/>
    <w:rsid w:val="00A757BB"/>
    <w:rsid w:val="00A75A16"/>
    <w:rsid w:val="00A75C4A"/>
    <w:rsid w:val="00A75DE3"/>
    <w:rsid w:val="00A761E2"/>
    <w:rsid w:val="00A762B1"/>
    <w:rsid w:val="00A763E0"/>
    <w:rsid w:val="00A76486"/>
    <w:rsid w:val="00A76589"/>
    <w:rsid w:val="00A766AA"/>
    <w:rsid w:val="00A7690D"/>
    <w:rsid w:val="00A76962"/>
    <w:rsid w:val="00A7696E"/>
    <w:rsid w:val="00A76A5A"/>
    <w:rsid w:val="00A76D17"/>
    <w:rsid w:val="00A76D69"/>
    <w:rsid w:val="00A76DCA"/>
    <w:rsid w:val="00A76F57"/>
    <w:rsid w:val="00A771CD"/>
    <w:rsid w:val="00A77360"/>
    <w:rsid w:val="00A77539"/>
    <w:rsid w:val="00A776A6"/>
    <w:rsid w:val="00A77B78"/>
    <w:rsid w:val="00A77D00"/>
    <w:rsid w:val="00A77E39"/>
    <w:rsid w:val="00A77ECD"/>
    <w:rsid w:val="00A77FF1"/>
    <w:rsid w:val="00A80231"/>
    <w:rsid w:val="00A80251"/>
    <w:rsid w:val="00A8029B"/>
    <w:rsid w:val="00A804DC"/>
    <w:rsid w:val="00A806B2"/>
    <w:rsid w:val="00A80938"/>
    <w:rsid w:val="00A80A66"/>
    <w:rsid w:val="00A80D4A"/>
    <w:rsid w:val="00A80F33"/>
    <w:rsid w:val="00A810CA"/>
    <w:rsid w:val="00A81211"/>
    <w:rsid w:val="00A8124B"/>
    <w:rsid w:val="00A81361"/>
    <w:rsid w:val="00A813BB"/>
    <w:rsid w:val="00A817EC"/>
    <w:rsid w:val="00A81870"/>
    <w:rsid w:val="00A81AA5"/>
    <w:rsid w:val="00A81AC3"/>
    <w:rsid w:val="00A81C40"/>
    <w:rsid w:val="00A81D80"/>
    <w:rsid w:val="00A81D92"/>
    <w:rsid w:val="00A81D9A"/>
    <w:rsid w:val="00A81FF1"/>
    <w:rsid w:val="00A820AC"/>
    <w:rsid w:val="00A821F4"/>
    <w:rsid w:val="00A822DB"/>
    <w:rsid w:val="00A82302"/>
    <w:rsid w:val="00A823C0"/>
    <w:rsid w:val="00A82564"/>
    <w:rsid w:val="00A8260A"/>
    <w:rsid w:val="00A8265E"/>
    <w:rsid w:val="00A82EBF"/>
    <w:rsid w:val="00A82F44"/>
    <w:rsid w:val="00A830E6"/>
    <w:rsid w:val="00A83158"/>
    <w:rsid w:val="00A832B8"/>
    <w:rsid w:val="00A8337C"/>
    <w:rsid w:val="00A833DE"/>
    <w:rsid w:val="00A83A16"/>
    <w:rsid w:val="00A83DF0"/>
    <w:rsid w:val="00A83E0F"/>
    <w:rsid w:val="00A83EC4"/>
    <w:rsid w:val="00A83F25"/>
    <w:rsid w:val="00A83F7D"/>
    <w:rsid w:val="00A84039"/>
    <w:rsid w:val="00A842A8"/>
    <w:rsid w:val="00A84487"/>
    <w:rsid w:val="00A84500"/>
    <w:rsid w:val="00A847AB"/>
    <w:rsid w:val="00A848B6"/>
    <w:rsid w:val="00A848F6"/>
    <w:rsid w:val="00A84946"/>
    <w:rsid w:val="00A8495D"/>
    <w:rsid w:val="00A84A30"/>
    <w:rsid w:val="00A84AEB"/>
    <w:rsid w:val="00A84BA8"/>
    <w:rsid w:val="00A84C8B"/>
    <w:rsid w:val="00A84F75"/>
    <w:rsid w:val="00A84FA6"/>
    <w:rsid w:val="00A8504F"/>
    <w:rsid w:val="00A8531F"/>
    <w:rsid w:val="00A857D1"/>
    <w:rsid w:val="00A858E7"/>
    <w:rsid w:val="00A858F9"/>
    <w:rsid w:val="00A85D7F"/>
    <w:rsid w:val="00A85DAB"/>
    <w:rsid w:val="00A86003"/>
    <w:rsid w:val="00A86059"/>
    <w:rsid w:val="00A86066"/>
    <w:rsid w:val="00A8617A"/>
    <w:rsid w:val="00A861E9"/>
    <w:rsid w:val="00A862A4"/>
    <w:rsid w:val="00A862C9"/>
    <w:rsid w:val="00A863CA"/>
    <w:rsid w:val="00A863EC"/>
    <w:rsid w:val="00A865EA"/>
    <w:rsid w:val="00A869AB"/>
    <w:rsid w:val="00A86AC6"/>
    <w:rsid w:val="00A86C7A"/>
    <w:rsid w:val="00A86D96"/>
    <w:rsid w:val="00A8714E"/>
    <w:rsid w:val="00A87190"/>
    <w:rsid w:val="00A87485"/>
    <w:rsid w:val="00A87644"/>
    <w:rsid w:val="00A8772A"/>
    <w:rsid w:val="00A87812"/>
    <w:rsid w:val="00A8786C"/>
    <w:rsid w:val="00A878B0"/>
    <w:rsid w:val="00A87AEF"/>
    <w:rsid w:val="00A87D6C"/>
    <w:rsid w:val="00A87E62"/>
    <w:rsid w:val="00A87F97"/>
    <w:rsid w:val="00A90134"/>
    <w:rsid w:val="00A901E8"/>
    <w:rsid w:val="00A9029C"/>
    <w:rsid w:val="00A902C1"/>
    <w:rsid w:val="00A90585"/>
    <w:rsid w:val="00A9065D"/>
    <w:rsid w:val="00A906A6"/>
    <w:rsid w:val="00A90D1B"/>
    <w:rsid w:val="00A90D21"/>
    <w:rsid w:val="00A90E56"/>
    <w:rsid w:val="00A9104F"/>
    <w:rsid w:val="00A912F6"/>
    <w:rsid w:val="00A91331"/>
    <w:rsid w:val="00A915D6"/>
    <w:rsid w:val="00A91780"/>
    <w:rsid w:val="00A9187E"/>
    <w:rsid w:val="00A9188B"/>
    <w:rsid w:val="00A91A99"/>
    <w:rsid w:val="00A91AE5"/>
    <w:rsid w:val="00A91B7E"/>
    <w:rsid w:val="00A91CCE"/>
    <w:rsid w:val="00A91DA7"/>
    <w:rsid w:val="00A91EF5"/>
    <w:rsid w:val="00A92178"/>
    <w:rsid w:val="00A921BC"/>
    <w:rsid w:val="00A92266"/>
    <w:rsid w:val="00A9227A"/>
    <w:rsid w:val="00A922D7"/>
    <w:rsid w:val="00A9238A"/>
    <w:rsid w:val="00A9266F"/>
    <w:rsid w:val="00A926E1"/>
    <w:rsid w:val="00A929FD"/>
    <w:rsid w:val="00A92B44"/>
    <w:rsid w:val="00A92C4B"/>
    <w:rsid w:val="00A92D21"/>
    <w:rsid w:val="00A92E1E"/>
    <w:rsid w:val="00A92E37"/>
    <w:rsid w:val="00A92EEB"/>
    <w:rsid w:val="00A92F35"/>
    <w:rsid w:val="00A93111"/>
    <w:rsid w:val="00A9320D"/>
    <w:rsid w:val="00A93333"/>
    <w:rsid w:val="00A93347"/>
    <w:rsid w:val="00A93822"/>
    <w:rsid w:val="00A93A7B"/>
    <w:rsid w:val="00A93B47"/>
    <w:rsid w:val="00A93E8F"/>
    <w:rsid w:val="00A93EDC"/>
    <w:rsid w:val="00A940D1"/>
    <w:rsid w:val="00A94375"/>
    <w:rsid w:val="00A945E2"/>
    <w:rsid w:val="00A947CC"/>
    <w:rsid w:val="00A94D9E"/>
    <w:rsid w:val="00A94F7A"/>
    <w:rsid w:val="00A9529E"/>
    <w:rsid w:val="00A9538F"/>
    <w:rsid w:val="00A953D0"/>
    <w:rsid w:val="00A95693"/>
    <w:rsid w:val="00A9573E"/>
    <w:rsid w:val="00A95818"/>
    <w:rsid w:val="00A958BE"/>
    <w:rsid w:val="00A95AC7"/>
    <w:rsid w:val="00A95B60"/>
    <w:rsid w:val="00A95FB9"/>
    <w:rsid w:val="00A96239"/>
    <w:rsid w:val="00A96447"/>
    <w:rsid w:val="00A9648F"/>
    <w:rsid w:val="00A9655C"/>
    <w:rsid w:val="00A965CE"/>
    <w:rsid w:val="00A968E3"/>
    <w:rsid w:val="00A96987"/>
    <w:rsid w:val="00A96A81"/>
    <w:rsid w:val="00A96B64"/>
    <w:rsid w:val="00A96C15"/>
    <w:rsid w:val="00A96F30"/>
    <w:rsid w:val="00A972E5"/>
    <w:rsid w:val="00A97535"/>
    <w:rsid w:val="00A976D6"/>
    <w:rsid w:val="00A97E5D"/>
    <w:rsid w:val="00AA00DC"/>
    <w:rsid w:val="00AA013A"/>
    <w:rsid w:val="00AA01C1"/>
    <w:rsid w:val="00AA0208"/>
    <w:rsid w:val="00AA0281"/>
    <w:rsid w:val="00AA039E"/>
    <w:rsid w:val="00AA03D9"/>
    <w:rsid w:val="00AA05FD"/>
    <w:rsid w:val="00AA0697"/>
    <w:rsid w:val="00AA0705"/>
    <w:rsid w:val="00AA086C"/>
    <w:rsid w:val="00AA0910"/>
    <w:rsid w:val="00AA0CD6"/>
    <w:rsid w:val="00AA0D8D"/>
    <w:rsid w:val="00AA0DA1"/>
    <w:rsid w:val="00AA0DC3"/>
    <w:rsid w:val="00AA0DE4"/>
    <w:rsid w:val="00AA0E83"/>
    <w:rsid w:val="00AA1031"/>
    <w:rsid w:val="00AA111F"/>
    <w:rsid w:val="00AA15A1"/>
    <w:rsid w:val="00AA162F"/>
    <w:rsid w:val="00AA17C6"/>
    <w:rsid w:val="00AA1800"/>
    <w:rsid w:val="00AA1A2D"/>
    <w:rsid w:val="00AA1AE3"/>
    <w:rsid w:val="00AA1B46"/>
    <w:rsid w:val="00AA1BF8"/>
    <w:rsid w:val="00AA1F0D"/>
    <w:rsid w:val="00AA209C"/>
    <w:rsid w:val="00AA2226"/>
    <w:rsid w:val="00AA2229"/>
    <w:rsid w:val="00AA22A9"/>
    <w:rsid w:val="00AA2308"/>
    <w:rsid w:val="00AA245C"/>
    <w:rsid w:val="00AA27E7"/>
    <w:rsid w:val="00AA28F5"/>
    <w:rsid w:val="00AA2A06"/>
    <w:rsid w:val="00AA2C14"/>
    <w:rsid w:val="00AA2C23"/>
    <w:rsid w:val="00AA2C43"/>
    <w:rsid w:val="00AA2D01"/>
    <w:rsid w:val="00AA2E32"/>
    <w:rsid w:val="00AA2EE6"/>
    <w:rsid w:val="00AA2EFF"/>
    <w:rsid w:val="00AA3040"/>
    <w:rsid w:val="00AA30BF"/>
    <w:rsid w:val="00AA3202"/>
    <w:rsid w:val="00AA3611"/>
    <w:rsid w:val="00AA39ED"/>
    <w:rsid w:val="00AA3CAB"/>
    <w:rsid w:val="00AA3CD6"/>
    <w:rsid w:val="00AA3E7A"/>
    <w:rsid w:val="00AA40F7"/>
    <w:rsid w:val="00AA413D"/>
    <w:rsid w:val="00AA42B1"/>
    <w:rsid w:val="00AA4326"/>
    <w:rsid w:val="00AA4353"/>
    <w:rsid w:val="00AA474A"/>
    <w:rsid w:val="00AA4A60"/>
    <w:rsid w:val="00AA4A8E"/>
    <w:rsid w:val="00AA4B1A"/>
    <w:rsid w:val="00AA4B22"/>
    <w:rsid w:val="00AA4C60"/>
    <w:rsid w:val="00AA4F3F"/>
    <w:rsid w:val="00AA5BC6"/>
    <w:rsid w:val="00AA5BDD"/>
    <w:rsid w:val="00AA5C08"/>
    <w:rsid w:val="00AA5CE8"/>
    <w:rsid w:val="00AA5E0D"/>
    <w:rsid w:val="00AA5EEC"/>
    <w:rsid w:val="00AA5FFF"/>
    <w:rsid w:val="00AA6445"/>
    <w:rsid w:val="00AA6627"/>
    <w:rsid w:val="00AA678F"/>
    <w:rsid w:val="00AA6A28"/>
    <w:rsid w:val="00AA6BED"/>
    <w:rsid w:val="00AA6C0A"/>
    <w:rsid w:val="00AA6D03"/>
    <w:rsid w:val="00AA6D42"/>
    <w:rsid w:val="00AA6DB5"/>
    <w:rsid w:val="00AA6ED3"/>
    <w:rsid w:val="00AA6F77"/>
    <w:rsid w:val="00AA7044"/>
    <w:rsid w:val="00AA733A"/>
    <w:rsid w:val="00AA751C"/>
    <w:rsid w:val="00AA767A"/>
    <w:rsid w:val="00AA7777"/>
    <w:rsid w:val="00AA7860"/>
    <w:rsid w:val="00AA792E"/>
    <w:rsid w:val="00AA7A3A"/>
    <w:rsid w:val="00AA7AF8"/>
    <w:rsid w:val="00AA7C52"/>
    <w:rsid w:val="00AA7E10"/>
    <w:rsid w:val="00AA7FDA"/>
    <w:rsid w:val="00AB0734"/>
    <w:rsid w:val="00AB0D1E"/>
    <w:rsid w:val="00AB0F57"/>
    <w:rsid w:val="00AB1638"/>
    <w:rsid w:val="00AB17C1"/>
    <w:rsid w:val="00AB1A17"/>
    <w:rsid w:val="00AB1BC1"/>
    <w:rsid w:val="00AB1BDB"/>
    <w:rsid w:val="00AB1C1C"/>
    <w:rsid w:val="00AB1C92"/>
    <w:rsid w:val="00AB1F4B"/>
    <w:rsid w:val="00AB1FC8"/>
    <w:rsid w:val="00AB1FD5"/>
    <w:rsid w:val="00AB2058"/>
    <w:rsid w:val="00AB2064"/>
    <w:rsid w:val="00AB206C"/>
    <w:rsid w:val="00AB2253"/>
    <w:rsid w:val="00AB22DD"/>
    <w:rsid w:val="00AB233C"/>
    <w:rsid w:val="00AB2404"/>
    <w:rsid w:val="00AB24E1"/>
    <w:rsid w:val="00AB28A3"/>
    <w:rsid w:val="00AB2A28"/>
    <w:rsid w:val="00AB2B2F"/>
    <w:rsid w:val="00AB2E48"/>
    <w:rsid w:val="00AB2FC3"/>
    <w:rsid w:val="00AB30F4"/>
    <w:rsid w:val="00AB3131"/>
    <w:rsid w:val="00AB35ED"/>
    <w:rsid w:val="00AB36E3"/>
    <w:rsid w:val="00AB38B6"/>
    <w:rsid w:val="00AB3C81"/>
    <w:rsid w:val="00AB3CBF"/>
    <w:rsid w:val="00AB3D73"/>
    <w:rsid w:val="00AB3E14"/>
    <w:rsid w:val="00AB410A"/>
    <w:rsid w:val="00AB4455"/>
    <w:rsid w:val="00AB462F"/>
    <w:rsid w:val="00AB4630"/>
    <w:rsid w:val="00AB4A29"/>
    <w:rsid w:val="00AB4C0A"/>
    <w:rsid w:val="00AB4D6D"/>
    <w:rsid w:val="00AB4DB4"/>
    <w:rsid w:val="00AB4E15"/>
    <w:rsid w:val="00AB4F7B"/>
    <w:rsid w:val="00AB533C"/>
    <w:rsid w:val="00AB53FE"/>
    <w:rsid w:val="00AB5499"/>
    <w:rsid w:val="00AB54B6"/>
    <w:rsid w:val="00AB5535"/>
    <w:rsid w:val="00AB5536"/>
    <w:rsid w:val="00AB5621"/>
    <w:rsid w:val="00AB5672"/>
    <w:rsid w:val="00AB5743"/>
    <w:rsid w:val="00AB5776"/>
    <w:rsid w:val="00AB57DE"/>
    <w:rsid w:val="00AB58ED"/>
    <w:rsid w:val="00AB5D47"/>
    <w:rsid w:val="00AB5E6E"/>
    <w:rsid w:val="00AB6074"/>
    <w:rsid w:val="00AB6101"/>
    <w:rsid w:val="00AB6296"/>
    <w:rsid w:val="00AB629E"/>
    <w:rsid w:val="00AB660A"/>
    <w:rsid w:val="00AB6B00"/>
    <w:rsid w:val="00AB6C2B"/>
    <w:rsid w:val="00AB6CCB"/>
    <w:rsid w:val="00AB6E50"/>
    <w:rsid w:val="00AB6F34"/>
    <w:rsid w:val="00AB6F95"/>
    <w:rsid w:val="00AB7218"/>
    <w:rsid w:val="00AB73B5"/>
    <w:rsid w:val="00AB7426"/>
    <w:rsid w:val="00AB747E"/>
    <w:rsid w:val="00AB7571"/>
    <w:rsid w:val="00AB76EF"/>
    <w:rsid w:val="00AB7ADF"/>
    <w:rsid w:val="00AB7EB1"/>
    <w:rsid w:val="00AB7ED5"/>
    <w:rsid w:val="00AC048A"/>
    <w:rsid w:val="00AC04B2"/>
    <w:rsid w:val="00AC0597"/>
    <w:rsid w:val="00AC05DC"/>
    <w:rsid w:val="00AC092F"/>
    <w:rsid w:val="00AC0A03"/>
    <w:rsid w:val="00AC0CF9"/>
    <w:rsid w:val="00AC0D60"/>
    <w:rsid w:val="00AC0DAE"/>
    <w:rsid w:val="00AC0DF7"/>
    <w:rsid w:val="00AC0E37"/>
    <w:rsid w:val="00AC142D"/>
    <w:rsid w:val="00AC18AE"/>
    <w:rsid w:val="00AC1A90"/>
    <w:rsid w:val="00AC1AB5"/>
    <w:rsid w:val="00AC1BC8"/>
    <w:rsid w:val="00AC1C28"/>
    <w:rsid w:val="00AC1D16"/>
    <w:rsid w:val="00AC1F97"/>
    <w:rsid w:val="00AC2114"/>
    <w:rsid w:val="00AC2353"/>
    <w:rsid w:val="00AC24EE"/>
    <w:rsid w:val="00AC289A"/>
    <w:rsid w:val="00AC2BFA"/>
    <w:rsid w:val="00AC2ECF"/>
    <w:rsid w:val="00AC321D"/>
    <w:rsid w:val="00AC347F"/>
    <w:rsid w:val="00AC36B3"/>
    <w:rsid w:val="00AC370F"/>
    <w:rsid w:val="00AC37B5"/>
    <w:rsid w:val="00AC38BB"/>
    <w:rsid w:val="00AC3949"/>
    <w:rsid w:val="00AC3951"/>
    <w:rsid w:val="00AC39D2"/>
    <w:rsid w:val="00AC3A5B"/>
    <w:rsid w:val="00AC3CDB"/>
    <w:rsid w:val="00AC3D92"/>
    <w:rsid w:val="00AC3D98"/>
    <w:rsid w:val="00AC3DBF"/>
    <w:rsid w:val="00AC3E1A"/>
    <w:rsid w:val="00AC4150"/>
    <w:rsid w:val="00AC42B1"/>
    <w:rsid w:val="00AC4431"/>
    <w:rsid w:val="00AC450B"/>
    <w:rsid w:val="00AC47A1"/>
    <w:rsid w:val="00AC48B1"/>
    <w:rsid w:val="00AC4AB4"/>
    <w:rsid w:val="00AC4F34"/>
    <w:rsid w:val="00AC4F77"/>
    <w:rsid w:val="00AC5056"/>
    <w:rsid w:val="00AC5271"/>
    <w:rsid w:val="00AC55E3"/>
    <w:rsid w:val="00AC5705"/>
    <w:rsid w:val="00AC5C58"/>
    <w:rsid w:val="00AC5E50"/>
    <w:rsid w:val="00AC6049"/>
    <w:rsid w:val="00AC60A2"/>
    <w:rsid w:val="00AC65F4"/>
    <w:rsid w:val="00AC66A1"/>
    <w:rsid w:val="00AC680F"/>
    <w:rsid w:val="00AC68A0"/>
    <w:rsid w:val="00AC6A66"/>
    <w:rsid w:val="00AC6B19"/>
    <w:rsid w:val="00AC6B43"/>
    <w:rsid w:val="00AC6F1B"/>
    <w:rsid w:val="00AC7366"/>
    <w:rsid w:val="00AC7496"/>
    <w:rsid w:val="00AC75AD"/>
    <w:rsid w:val="00AC7A26"/>
    <w:rsid w:val="00AC7A77"/>
    <w:rsid w:val="00AC7A97"/>
    <w:rsid w:val="00AC7BC2"/>
    <w:rsid w:val="00AC7DE5"/>
    <w:rsid w:val="00AC7F44"/>
    <w:rsid w:val="00AD011C"/>
    <w:rsid w:val="00AD0289"/>
    <w:rsid w:val="00AD05D0"/>
    <w:rsid w:val="00AD0A07"/>
    <w:rsid w:val="00AD0BC5"/>
    <w:rsid w:val="00AD0C14"/>
    <w:rsid w:val="00AD0E82"/>
    <w:rsid w:val="00AD0F20"/>
    <w:rsid w:val="00AD1093"/>
    <w:rsid w:val="00AD10D4"/>
    <w:rsid w:val="00AD1139"/>
    <w:rsid w:val="00AD1355"/>
    <w:rsid w:val="00AD1459"/>
    <w:rsid w:val="00AD1475"/>
    <w:rsid w:val="00AD14EB"/>
    <w:rsid w:val="00AD1773"/>
    <w:rsid w:val="00AD1890"/>
    <w:rsid w:val="00AD1901"/>
    <w:rsid w:val="00AD1BF9"/>
    <w:rsid w:val="00AD1CEA"/>
    <w:rsid w:val="00AD1E6E"/>
    <w:rsid w:val="00AD1F7E"/>
    <w:rsid w:val="00AD1FCF"/>
    <w:rsid w:val="00AD2063"/>
    <w:rsid w:val="00AD2180"/>
    <w:rsid w:val="00AD21BB"/>
    <w:rsid w:val="00AD223C"/>
    <w:rsid w:val="00AD23A9"/>
    <w:rsid w:val="00AD268F"/>
    <w:rsid w:val="00AD28EE"/>
    <w:rsid w:val="00AD2C78"/>
    <w:rsid w:val="00AD2CDE"/>
    <w:rsid w:val="00AD2F36"/>
    <w:rsid w:val="00AD321B"/>
    <w:rsid w:val="00AD3247"/>
    <w:rsid w:val="00AD34F9"/>
    <w:rsid w:val="00AD357A"/>
    <w:rsid w:val="00AD3979"/>
    <w:rsid w:val="00AD39C0"/>
    <w:rsid w:val="00AD3B9A"/>
    <w:rsid w:val="00AD3CD0"/>
    <w:rsid w:val="00AD3D41"/>
    <w:rsid w:val="00AD4131"/>
    <w:rsid w:val="00AD447B"/>
    <w:rsid w:val="00AD44D7"/>
    <w:rsid w:val="00AD464B"/>
    <w:rsid w:val="00AD47C4"/>
    <w:rsid w:val="00AD4AD2"/>
    <w:rsid w:val="00AD4C9C"/>
    <w:rsid w:val="00AD4DC4"/>
    <w:rsid w:val="00AD5512"/>
    <w:rsid w:val="00AD5579"/>
    <w:rsid w:val="00AD563D"/>
    <w:rsid w:val="00AD571C"/>
    <w:rsid w:val="00AD5792"/>
    <w:rsid w:val="00AD586F"/>
    <w:rsid w:val="00AD59B4"/>
    <w:rsid w:val="00AD5A99"/>
    <w:rsid w:val="00AD5FE3"/>
    <w:rsid w:val="00AD6220"/>
    <w:rsid w:val="00AD6280"/>
    <w:rsid w:val="00AD62F6"/>
    <w:rsid w:val="00AD6410"/>
    <w:rsid w:val="00AD6432"/>
    <w:rsid w:val="00AD65DD"/>
    <w:rsid w:val="00AD662F"/>
    <w:rsid w:val="00AD6737"/>
    <w:rsid w:val="00AD6BF2"/>
    <w:rsid w:val="00AD6FAE"/>
    <w:rsid w:val="00AD7232"/>
    <w:rsid w:val="00AD7271"/>
    <w:rsid w:val="00AD73C3"/>
    <w:rsid w:val="00AD7463"/>
    <w:rsid w:val="00AD74DC"/>
    <w:rsid w:val="00AD7746"/>
    <w:rsid w:val="00AD781C"/>
    <w:rsid w:val="00AD7A4B"/>
    <w:rsid w:val="00AD7B39"/>
    <w:rsid w:val="00AE045F"/>
    <w:rsid w:val="00AE051F"/>
    <w:rsid w:val="00AE06B5"/>
    <w:rsid w:val="00AE08FB"/>
    <w:rsid w:val="00AE09E1"/>
    <w:rsid w:val="00AE1116"/>
    <w:rsid w:val="00AE1225"/>
    <w:rsid w:val="00AE12BF"/>
    <w:rsid w:val="00AE134E"/>
    <w:rsid w:val="00AE139F"/>
    <w:rsid w:val="00AE13B5"/>
    <w:rsid w:val="00AE141A"/>
    <w:rsid w:val="00AE146D"/>
    <w:rsid w:val="00AE146E"/>
    <w:rsid w:val="00AE1498"/>
    <w:rsid w:val="00AE17B2"/>
    <w:rsid w:val="00AE1B4D"/>
    <w:rsid w:val="00AE1CE9"/>
    <w:rsid w:val="00AE1CF1"/>
    <w:rsid w:val="00AE1DFE"/>
    <w:rsid w:val="00AE1F45"/>
    <w:rsid w:val="00AE2061"/>
    <w:rsid w:val="00AE2496"/>
    <w:rsid w:val="00AE24E4"/>
    <w:rsid w:val="00AE2519"/>
    <w:rsid w:val="00AE258A"/>
    <w:rsid w:val="00AE26A6"/>
    <w:rsid w:val="00AE2D11"/>
    <w:rsid w:val="00AE2E22"/>
    <w:rsid w:val="00AE2E5C"/>
    <w:rsid w:val="00AE2E63"/>
    <w:rsid w:val="00AE2E9A"/>
    <w:rsid w:val="00AE3072"/>
    <w:rsid w:val="00AE3215"/>
    <w:rsid w:val="00AE328C"/>
    <w:rsid w:val="00AE3640"/>
    <w:rsid w:val="00AE373F"/>
    <w:rsid w:val="00AE385A"/>
    <w:rsid w:val="00AE38F5"/>
    <w:rsid w:val="00AE3BFA"/>
    <w:rsid w:val="00AE3C5B"/>
    <w:rsid w:val="00AE3D8F"/>
    <w:rsid w:val="00AE3D91"/>
    <w:rsid w:val="00AE3EA6"/>
    <w:rsid w:val="00AE3EC6"/>
    <w:rsid w:val="00AE3F7B"/>
    <w:rsid w:val="00AE4058"/>
    <w:rsid w:val="00AE4062"/>
    <w:rsid w:val="00AE421C"/>
    <w:rsid w:val="00AE4226"/>
    <w:rsid w:val="00AE4397"/>
    <w:rsid w:val="00AE45F1"/>
    <w:rsid w:val="00AE4841"/>
    <w:rsid w:val="00AE540D"/>
    <w:rsid w:val="00AE54BA"/>
    <w:rsid w:val="00AE54FF"/>
    <w:rsid w:val="00AE5626"/>
    <w:rsid w:val="00AE5656"/>
    <w:rsid w:val="00AE585A"/>
    <w:rsid w:val="00AE58AC"/>
    <w:rsid w:val="00AE590E"/>
    <w:rsid w:val="00AE5B66"/>
    <w:rsid w:val="00AE5D70"/>
    <w:rsid w:val="00AE5D74"/>
    <w:rsid w:val="00AE5E34"/>
    <w:rsid w:val="00AE5ED0"/>
    <w:rsid w:val="00AE5EFC"/>
    <w:rsid w:val="00AE6352"/>
    <w:rsid w:val="00AE65AA"/>
    <w:rsid w:val="00AE65D4"/>
    <w:rsid w:val="00AE65ED"/>
    <w:rsid w:val="00AE6B1D"/>
    <w:rsid w:val="00AE6E5B"/>
    <w:rsid w:val="00AE6EFA"/>
    <w:rsid w:val="00AE6F9F"/>
    <w:rsid w:val="00AE705F"/>
    <w:rsid w:val="00AE7223"/>
    <w:rsid w:val="00AE73E4"/>
    <w:rsid w:val="00AE7656"/>
    <w:rsid w:val="00AE770A"/>
    <w:rsid w:val="00AE7B2D"/>
    <w:rsid w:val="00AE7CA0"/>
    <w:rsid w:val="00AE7D21"/>
    <w:rsid w:val="00AE7DD6"/>
    <w:rsid w:val="00AE7E53"/>
    <w:rsid w:val="00AF0056"/>
    <w:rsid w:val="00AF0290"/>
    <w:rsid w:val="00AF0720"/>
    <w:rsid w:val="00AF0743"/>
    <w:rsid w:val="00AF07A0"/>
    <w:rsid w:val="00AF0A27"/>
    <w:rsid w:val="00AF0D70"/>
    <w:rsid w:val="00AF0D90"/>
    <w:rsid w:val="00AF139A"/>
    <w:rsid w:val="00AF140D"/>
    <w:rsid w:val="00AF15C7"/>
    <w:rsid w:val="00AF15D2"/>
    <w:rsid w:val="00AF16D0"/>
    <w:rsid w:val="00AF1813"/>
    <w:rsid w:val="00AF18B3"/>
    <w:rsid w:val="00AF1A32"/>
    <w:rsid w:val="00AF1AA3"/>
    <w:rsid w:val="00AF1DFB"/>
    <w:rsid w:val="00AF1E20"/>
    <w:rsid w:val="00AF1F66"/>
    <w:rsid w:val="00AF2217"/>
    <w:rsid w:val="00AF2654"/>
    <w:rsid w:val="00AF26F1"/>
    <w:rsid w:val="00AF279D"/>
    <w:rsid w:val="00AF2937"/>
    <w:rsid w:val="00AF2981"/>
    <w:rsid w:val="00AF2F28"/>
    <w:rsid w:val="00AF2F70"/>
    <w:rsid w:val="00AF31FB"/>
    <w:rsid w:val="00AF31FC"/>
    <w:rsid w:val="00AF3241"/>
    <w:rsid w:val="00AF338B"/>
    <w:rsid w:val="00AF33A6"/>
    <w:rsid w:val="00AF33E4"/>
    <w:rsid w:val="00AF34B5"/>
    <w:rsid w:val="00AF352E"/>
    <w:rsid w:val="00AF381F"/>
    <w:rsid w:val="00AF3C3C"/>
    <w:rsid w:val="00AF3DE4"/>
    <w:rsid w:val="00AF410F"/>
    <w:rsid w:val="00AF41A9"/>
    <w:rsid w:val="00AF41F8"/>
    <w:rsid w:val="00AF4279"/>
    <w:rsid w:val="00AF4314"/>
    <w:rsid w:val="00AF48ED"/>
    <w:rsid w:val="00AF4AF3"/>
    <w:rsid w:val="00AF4CE3"/>
    <w:rsid w:val="00AF4D66"/>
    <w:rsid w:val="00AF4F44"/>
    <w:rsid w:val="00AF4FCD"/>
    <w:rsid w:val="00AF5113"/>
    <w:rsid w:val="00AF528C"/>
    <w:rsid w:val="00AF5363"/>
    <w:rsid w:val="00AF5445"/>
    <w:rsid w:val="00AF54CD"/>
    <w:rsid w:val="00AF5838"/>
    <w:rsid w:val="00AF5A79"/>
    <w:rsid w:val="00AF5C65"/>
    <w:rsid w:val="00AF5D05"/>
    <w:rsid w:val="00AF5E97"/>
    <w:rsid w:val="00AF5F86"/>
    <w:rsid w:val="00AF5FC0"/>
    <w:rsid w:val="00AF6269"/>
    <w:rsid w:val="00AF630D"/>
    <w:rsid w:val="00AF6530"/>
    <w:rsid w:val="00AF6699"/>
    <w:rsid w:val="00AF67A7"/>
    <w:rsid w:val="00AF6BAE"/>
    <w:rsid w:val="00AF6EB0"/>
    <w:rsid w:val="00AF6F4F"/>
    <w:rsid w:val="00AF7514"/>
    <w:rsid w:val="00AF7569"/>
    <w:rsid w:val="00AF76BC"/>
    <w:rsid w:val="00AF790A"/>
    <w:rsid w:val="00AF7B4B"/>
    <w:rsid w:val="00AF7D7A"/>
    <w:rsid w:val="00B001BD"/>
    <w:rsid w:val="00B004E8"/>
    <w:rsid w:val="00B007CA"/>
    <w:rsid w:val="00B00908"/>
    <w:rsid w:val="00B00B35"/>
    <w:rsid w:val="00B00C29"/>
    <w:rsid w:val="00B00C33"/>
    <w:rsid w:val="00B00C72"/>
    <w:rsid w:val="00B00E32"/>
    <w:rsid w:val="00B012E7"/>
    <w:rsid w:val="00B013EE"/>
    <w:rsid w:val="00B0145A"/>
    <w:rsid w:val="00B014AA"/>
    <w:rsid w:val="00B0150E"/>
    <w:rsid w:val="00B015FD"/>
    <w:rsid w:val="00B0160A"/>
    <w:rsid w:val="00B0179B"/>
    <w:rsid w:val="00B017D1"/>
    <w:rsid w:val="00B0186C"/>
    <w:rsid w:val="00B01AF9"/>
    <w:rsid w:val="00B01EE4"/>
    <w:rsid w:val="00B01F5C"/>
    <w:rsid w:val="00B01FB9"/>
    <w:rsid w:val="00B02106"/>
    <w:rsid w:val="00B021DA"/>
    <w:rsid w:val="00B022B9"/>
    <w:rsid w:val="00B024AC"/>
    <w:rsid w:val="00B02582"/>
    <w:rsid w:val="00B025AF"/>
    <w:rsid w:val="00B025E9"/>
    <w:rsid w:val="00B0273B"/>
    <w:rsid w:val="00B02DC9"/>
    <w:rsid w:val="00B030A3"/>
    <w:rsid w:val="00B03377"/>
    <w:rsid w:val="00B0354E"/>
    <w:rsid w:val="00B0366E"/>
    <w:rsid w:val="00B03690"/>
    <w:rsid w:val="00B037B7"/>
    <w:rsid w:val="00B0388E"/>
    <w:rsid w:val="00B03A32"/>
    <w:rsid w:val="00B03AA1"/>
    <w:rsid w:val="00B03C4F"/>
    <w:rsid w:val="00B03CF9"/>
    <w:rsid w:val="00B03DE0"/>
    <w:rsid w:val="00B03E98"/>
    <w:rsid w:val="00B03F0D"/>
    <w:rsid w:val="00B03F3B"/>
    <w:rsid w:val="00B045FD"/>
    <w:rsid w:val="00B047E3"/>
    <w:rsid w:val="00B0483C"/>
    <w:rsid w:val="00B05222"/>
    <w:rsid w:val="00B0540C"/>
    <w:rsid w:val="00B05658"/>
    <w:rsid w:val="00B057DE"/>
    <w:rsid w:val="00B05AD1"/>
    <w:rsid w:val="00B05AD8"/>
    <w:rsid w:val="00B05B69"/>
    <w:rsid w:val="00B05D51"/>
    <w:rsid w:val="00B06084"/>
    <w:rsid w:val="00B060F2"/>
    <w:rsid w:val="00B060F8"/>
    <w:rsid w:val="00B0647E"/>
    <w:rsid w:val="00B06642"/>
    <w:rsid w:val="00B067D4"/>
    <w:rsid w:val="00B06883"/>
    <w:rsid w:val="00B06B30"/>
    <w:rsid w:val="00B06BD9"/>
    <w:rsid w:val="00B06CAE"/>
    <w:rsid w:val="00B06DBD"/>
    <w:rsid w:val="00B06E43"/>
    <w:rsid w:val="00B0703E"/>
    <w:rsid w:val="00B072CF"/>
    <w:rsid w:val="00B0763A"/>
    <w:rsid w:val="00B07BB0"/>
    <w:rsid w:val="00B07D0D"/>
    <w:rsid w:val="00B100E1"/>
    <w:rsid w:val="00B101AA"/>
    <w:rsid w:val="00B101C0"/>
    <w:rsid w:val="00B10A7D"/>
    <w:rsid w:val="00B10AE1"/>
    <w:rsid w:val="00B10B58"/>
    <w:rsid w:val="00B10BD7"/>
    <w:rsid w:val="00B10C9B"/>
    <w:rsid w:val="00B10C9F"/>
    <w:rsid w:val="00B10DE1"/>
    <w:rsid w:val="00B10E3B"/>
    <w:rsid w:val="00B10FB1"/>
    <w:rsid w:val="00B111C1"/>
    <w:rsid w:val="00B112E1"/>
    <w:rsid w:val="00B1147D"/>
    <w:rsid w:val="00B11514"/>
    <w:rsid w:val="00B1192A"/>
    <w:rsid w:val="00B119CD"/>
    <w:rsid w:val="00B11B62"/>
    <w:rsid w:val="00B11F1E"/>
    <w:rsid w:val="00B12397"/>
    <w:rsid w:val="00B126D3"/>
    <w:rsid w:val="00B12793"/>
    <w:rsid w:val="00B1279F"/>
    <w:rsid w:val="00B12862"/>
    <w:rsid w:val="00B12878"/>
    <w:rsid w:val="00B12B8B"/>
    <w:rsid w:val="00B12CE1"/>
    <w:rsid w:val="00B12E0A"/>
    <w:rsid w:val="00B12F66"/>
    <w:rsid w:val="00B13113"/>
    <w:rsid w:val="00B136B6"/>
    <w:rsid w:val="00B136C1"/>
    <w:rsid w:val="00B138BE"/>
    <w:rsid w:val="00B138E7"/>
    <w:rsid w:val="00B14185"/>
    <w:rsid w:val="00B1419F"/>
    <w:rsid w:val="00B142D6"/>
    <w:rsid w:val="00B14595"/>
    <w:rsid w:val="00B15065"/>
    <w:rsid w:val="00B15412"/>
    <w:rsid w:val="00B155CD"/>
    <w:rsid w:val="00B155DA"/>
    <w:rsid w:val="00B15970"/>
    <w:rsid w:val="00B15E75"/>
    <w:rsid w:val="00B15FA7"/>
    <w:rsid w:val="00B162A6"/>
    <w:rsid w:val="00B165BD"/>
    <w:rsid w:val="00B168D9"/>
    <w:rsid w:val="00B16945"/>
    <w:rsid w:val="00B16C14"/>
    <w:rsid w:val="00B16DF9"/>
    <w:rsid w:val="00B16F07"/>
    <w:rsid w:val="00B17035"/>
    <w:rsid w:val="00B17251"/>
    <w:rsid w:val="00B1726D"/>
    <w:rsid w:val="00B17484"/>
    <w:rsid w:val="00B17774"/>
    <w:rsid w:val="00B177DA"/>
    <w:rsid w:val="00B177F9"/>
    <w:rsid w:val="00B178E9"/>
    <w:rsid w:val="00B17CF5"/>
    <w:rsid w:val="00B17F5C"/>
    <w:rsid w:val="00B20200"/>
    <w:rsid w:val="00B209D7"/>
    <w:rsid w:val="00B20A59"/>
    <w:rsid w:val="00B20A70"/>
    <w:rsid w:val="00B20A85"/>
    <w:rsid w:val="00B21202"/>
    <w:rsid w:val="00B21255"/>
    <w:rsid w:val="00B2128E"/>
    <w:rsid w:val="00B21467"/>
    <w:rsid w:val="00B214BE"/>
    <w:rsid w:val="00B21596"/>
    <w:rsid w:val="00B21AAC"/>
    <w:rsid w:val="00B21B80"/>
    <w:rsid w:val="00B21CC2"/>
    <w:rsid w:val="00B21FCB"/>
    <w:rsid w:val="00B220D9"/>
    <w:rsid w:val="00B225F2"/>
    <w:rsid w:val="00B22693"/>
    <w:rsid w:val="00B229A1"/>
    <w:rsid w:val="00B22B24"/>
    <w:rsid w:val="00B22C95"/>
    <w:rsid w:val="00B2303C"/>
    <w:rsid w:val="00B231A4"/>
    <w:rsid w:val="00B235B5"/>
    <w:rsid w:val="00B23692"/>
    <w:rsid w:val="00B239CA"/>
    <w:rsid w:val="00B23B92"/>
    <w:rsid w:val="00B23BBF"/>
    <w:rsid w:val="00B23C53"/>
    <w:rsid w:val="00B23FB4"/>
    <w:rsid w:val="00B240C4"/>
    <w:rsid w:val="00B241B1"/>
    <w:rsid w:val="00B24417"/>
    <w:rsid w:val="00B244A3"/>
    <w:rsid w:val="00B246E5"/>
    <w:rsid w:val="00B2494E"/>
    <w:rsid w:val="00B249A5"/>
    <w:rsid w:val="00B24A68"/>
    <w:rsid w:val="00B24B01"/>
    <w:rsid w:val="00B24CDB"/>
    <w:rsid w:val="00B24E42"/>
    <w:rsid w:val="00B25021"/>
    <w:rsid w:val="00B25323"/>
    <w:rsid w:val="00B25594"/>
    <w:rsid w:val="00B257D5"/>
    <w:rsid w:val="00B25879"/>
    <w:rsid w:val="00B25A99"/>
    <w:rsid w:val="00B25C15"/>
    <w:rsid w:val="00B2618C"/>
    <w:rsid w:val="00B26293"/>
    <w:rsid w:val="00B2658B"/>
    <w:rsid w:val="00B265E7"/>
    <w:rsid w:val="00B26634"/>
    <w:rsid w:val="00B266FF"/>
    <w:rsid w:val="00B26750"/>
    <w:rsid w:val="00B267E4"/>
    <w:rsid w:val="00B268F5"/>
    <w:rsid w:val="00B26962"/>
    <w:rsid w:val="00B26A28"/>
    <w:rsid w:val="00B26A2E"/>
    <w:rsid w:val="00B26B6D"/>
    <w:rsid w:val="00B26ED0"/>
    <w:rsid w:val="00B26FD1"/>
    <w:rsid w:val="00B270D0"/>
    <w:rsid w:val="00B2728E"/>
    <w:rsid w:val="00B274DA"/>
    <w:rsid w:val="00B2759B"/>
    <w:rsid w:val="00B2771B"/>
    <w:rsid w:val="00B27A1B"/>
    <w:rsid w:val="00B27AAE"/>
    <w:rsid w:val="00B27AD4"/>
    <w:rsid w:val="00B27BF1"/>
    <w:rsid w:val="00B27D78"/>
    <w:rsid w:val="00B3010A"/>
    <w:rsid w:val="00B30236"/>
    <w:rsid w:val="00B3035D"/>
    <w:rsid w:val="00B303DB"/>
    <w:rsid w:val="00B30452"/>
    <w:rsid w:val="00B30551"/>
    <w:rsid w:val="00B307C7"/>
    <w:rsid w:val="00B308E5"/>
    <w:rsid w:val="00B30C3C"/>
    <w:rsid w:val="00B30DB2"/>
    <w:rsid w:val="00B30DFE"/>
    <w:rsid w:val="00B3109C"/>
    <w:rsid w:val="00B312F9"/>
    <w:rsid w:val="00B31417"/>
    <w:rsid w:val="00B316E3"/>
    <w:rsid w:val="00B31764"/>
    <w:rsid w:val="00B317C7"/>
    <w:rsid w:val="00B318C5"/>
    <w:rsid w:val="00B31927"/>
    <w:rsid w:val="00B31B98"/>
    <w:rsid w:val="00B320D2"/>
    <w:rsid w:val="00B3236F"/>
    <w:rsid w:val="00B32558"/>
    <w:rsid w:val="00B325E4"/>
    <w:rsid w:val="00B3291E"/>
    <w:rsid w:val="00B32954"/>
    <w:rsid w:val="00B32983"/>
    <w:rsid w:val="00B329A7"/>
    <w:rsid w:val="00B33010"/>
    <w:rsid w:val="00B33192"/>
    <w:rsid w:val="00B331C8"/>
    <w:rsid w:val="00B33571"/>
    <w:rsid w:val="00B335F8"/>
    <w:rsid w:val="00B3373D"/>
    <w:rsid w:val="00B33827"/>
    <w:rsid w:val="00B338C4"/>
    <w:rsid w:val="00B338E6"/>
    <w:rsid w:val="00B338EA"/>
    <w:rsid w:val="00B33929"/>
    <w:rsid w:val="00B33BC5"/>
    <w:rsid w:val="00B33D3A"/>
    <w:rsid w:val="00B33F15"/>
    <w:rsid w:val="00B33F70"/>
    <w:rsid w:val="00B3414E"/>
    <w:rsid w:val="00B34322"/>
    <w:rsid w:val="00B343AA"/>
    <w:rsid w:val="00B343B4"/>
    <w:rsid w:val="00B34624"/>
    <w:rsid w:val="00B34710"/>
    <w:rsid w:val="00B34BF8"/>
    <w:rsid w:val="00B34C9A"/>
    <w:rsid w:val="00B356AE"/>
    <w:rsid w:val="00B356FF"/>
    <w:rsid w:val="00B35703"/>
    <w:rsid w:val="00B35851"/>
    <w:rsid w:val="00B358CA"/>
    <w:rsid w:val="00B359F4"/>
    <w:rsid w:val="00B35D11"/>
    <w:rsid w:val="00B35DA8"/>
    <w:rsid w:val="00B35F95"/>
    <w:rsid w:val="00B3629A"/>
    <w:rsid w:val="00B363A0"/>
    <w:rsid w:val="00B365F9"/>
    <w:rsid w:val="00B36651"/>
    <w:rsid w:val="00B36658"/>
    <w:rsid w:val="00B36994"/>
    <w:rsid w:val="00B36ABF"/>
    <w:rsid w:val="00B36F56"/>
    <w:rsid w:val="00B37115"/>
    <w:rsid w:val="00B371B3"/>
    <w:rsid w:val="00B37423"/>
    <w:rsid w:val="00B375FF"/>
    <w:rsid w:val="00B376AF"/>
    <w:rsid w:val="00B376DD"/>
    <w:rsid w:val="00B37B3A"/>
    <w:rsid w:val="00B37F0D"/>
    <w:rsid w:val="00B40026"/>
    <w:rsid w:val="00B404F0"/>
    <w:rsid w:val="00B4054C"/>
    <w:rsid w:val="00B40557"/>
    <w:rsid w:val="00B40620"/>
    <w:rsid w:val="00B4073A"/>
    <w:rsid w:val="00B40C6B"/>
    <w:rsid w:val="00B40CAF"/>
    <w:rsid w:val="00B40DCE"/>
    <w:rsid w:val="00B40DF4"/>
    <w:rsid w:val="00B40F3F"/>
    <w:rsid w:val="00B41087"/>
    <w:rsid w:val="00B41348"/>
    <w:rsid w:val="00B4168F"/>
    <w:rsid w:val="00B4196A"/>
    <w:rsid w:val="00B41DBA"/>
    <w:rsid w:val="00B42133"/>
    <w:rsid w:val="00B421C9"/>
    <w:rsid w:val="00B428DB"/>
    <w:rsid w:val="00B42C43"/>
    <w:rsid w:val="00B42EB5"/>
    <w:rsid w:val="00B42F8C"/>
    <w:rsid w:val="00B430EB"/>
    <w:rsid w:val="00B432FE"/>
    <w:rsid w:val="00B43476"/>
    <w:rsid w:val="00B43557"/>
    <w:rsid w:val="00B436E1"/>
    <w:rsid w:val="00B4373C"/>
    <w:rsid w:val="00B437DD"/>
    <w:rsid w:val="00B4392E"/>
    <w:rsid w:val="00B43A64"/>
    <w:rsid w:val="00B43BCF"/>
    <w:rsid w:val="00B43E12"/>
    <w:rsid w:val="00B43EA5"/>
    <w:rsid w:val="00B43F39"/>
    <w:rsid w:val="00B440E9"/>
    <w:rsid w:val="00B4422B"/>
    <w:rsid w:val="00B4435F"/>
    <w:rsid w:val="00B44A65"/>
    <w:rsid w:val="00B44BF4"/>
    <w:rsid w:val="00B45011"/>
    <w:rsid w:val="00B4537E"/>
    <w:rsid w:val="00B454C1"/>
    <w:rsid w:val="00B456DA"/>
    <w:rsid w:val="00B4573C"/>
    <w:rsid w:val="00B4587B"/>
    <w:rsid w:val="00B45A7D"/>
    <w:rsid w:val="00B45ADC"/>
    <w:rsid w:val="00B45C46"/>
    <w:rsid w:val="00B45C94"/>
    <w:rsid w:val="00B45C9D"/>
    <w:rsid w:val="00B45E61"/>
    <w:rsid w:val="00B45F5D"/>
    <w:rsid w:val="00B45FB5"/>
    <w:rsid w:val="00B460AA"/>
    <w:rsid w:val="00B4621F"/>
    <w:rsid w:val="00B467B6"/>
    <w:rsid w:val="00B46ACD"/>
    <w:rsid w:val="00B46B33"/>
    <w:rsid w:val="00B4738F"/>
    <w:rsid w:val="00B47527"/>
    <w:rsid w:val="00B47609"/>
    <w:rsid w:val="00B47667"/>
    <w:rsid w:val="00B47839"/>
    <w:rsid w:val="00B47A35"/>
    <w:rsid w:val="00B47CB3"/>
    <w:rsid w:val="00B47D59"/>
    <w:rsid w:val="00B47DC9"/>
    <w:rsid w:val="00B47E5B"/>
    <w:rsid w:val="00B47EA7"/>
    <w:rsid w:val="00B47F18"/>
    <w:rsid w:val="00B47FAB"/>
    <w:rsid w:val="00B50054"/>
    <w:rsid w:val="00B501FB"/>
    <w:rsid w:val="00B50270"/>
    <w:rsid w:val="00B50456"/>
    <w:rsid w:val="00B50458"/>
    <w:rsid w:val="00B50712"/>
    <w:rsid w:val="00B508C8"/>
    <w:rsid w:val="00B50902"/>
    <w:rsid w:val="00B50B26"/>
    <w:rsid w:val="00B50C6A"/>
    <w:rsid w:val="00B51794"/>
    <w:rsid w:val="00B51CF4"/>
    <w:rsid w:val="00B51D9F"/>
    <w:rsid w:val="00B5225E"/>
    <w:rsid w:val="00B5249D"/>
    <w:rsid w:val="00B524B3"/>
    <w:rsid w:val="00B524F1"/>
    <w:rsid w:val="00B52875"/>
    <w:rsid w:val="00B52B67"/>
    <w:rsid w:val="00B52FF8"/>
    <w:rsid w:val="00B531BB"/>
    <w:rsid w:val="00B5337D"/>
    <w:rsid w:val="00B5379D"/>
    <w:rsid w:val="00B53A90"/>
    <w:rsid w:val="00B53C9F"/>
    <w:rsid w:val="00B53DFB"/>
    <w:rsid w:val="00B540EA"/>
    <w:rsid w:val="00B5413F"/>
    <w:rsid w:val="00B54210"/>
    <w:rsid w:val="00B542CB"/>
    <w:rsid w:val="00B543DC"/>
    <w:rsid w:val="00B544C9"/>
    <w:rsid w:val="00B544F9"/>
    <w:rsid w:val="00B54821"/>
    <w:rsid w:val="00B54835"/>
    <w:rsid w:val="00B54978"/>
    <w:rsid w:val="00B549E9"/>
    <w:rsid w:val="00B54AF9"/>
    <w:rsid w:val="00B54BB5"/>
    <w:rsid w:val="00B54CC0"/>
    <w:rsid w:val="00B550AF"/>
    <w:rsid w:val="00B55142"/>
    <w:rsid w:val="00B55177"/>
    <w:rsid w:val="00B5528A"/>
    <w:rsid w:val="00B55327"/>
    <w:rsid w:val="00B553D0"/>
    <w:rsid w:val="00B5567B"/>
    <w:rsid w:val="00B557B7"/>
    <w:rsid w:val="00B55D17"/>
    <w:rsid w:val="00B55E09"/>
    <w:rsid w:val="00B55EEE"/>
    <w:rsid w:val="00B5605C"/>
    <w:rsid w:val="00B561EE"/>
    <w:rsid w:val="00B5626C"/>
    <w:rsid w:val="00B563BD"/>
    <w:rsid w:val="00B56457"/>
    <w:rsid w:val="00B56728"/>
    <w:rsid w:val="00B56735"/>
    <w:rsid w:val="00B567A0"/>
    <w:rsid w:val="00B567A8"/>
    <w:rsid w:val="00B56E0B"/>
    <w:rsid w:val="00B56F61"/>
    <w:rsid w:val="00B571AD"/>
    <w:rsid w:val="00B571FB"/>
    <w:rsid w:val="00B5757B"/>
    <w:rsid w:val="00B577DE"/>
    <w:rsid w:val="00B57912"/>
    <w:rsid w:val="00B57C83"/>
    <w:rsid w:val="00B57C9E"/>
    <w:rsid w:val="00B57D0C"/>
    <w:rsid w:val="00B57D90"/>
    <w:rsid w:val="00B57EF2"/>
    <w:rsid w:val="00B605B6"/>
    <w:rsid w:val="00B607F6"/>
    <w:rsid w:val="00B60807"/>
    <w:rsid w:val="00B60B80"/>
    <w:rsid w:val="00B60B95"/>
    <w:rsid w:val="00B60C8D"/>
    <w:rsid w:val="00B61432"/>
    <w:rsid w:val="00B615C6"/>
    <w:rsid w:val="00B61869"/>
    <w:rsid w:val="00B6197F"/>
    <w:rsid w:val="00B61E30"/>
    <w:rsid w:val="00B62030"/>
    <w:rsid w:val="00B62150"/>
    <w:rsid w:val="00B62188"/>
    <w:rsid w:val="00B623C9"/>
    <w:rsid w:val="00B62541"/>
    <w:rsid w:val="00B62713"/>
    <w:rsid w:val="00B62866"/>
    <w:rsid w:val="00B62B05"/>
    <w:rsid w:val="00B62E70"/>
    <w:rsid w:val="00B632DC"/>
    <w:rsid w:val="00B6369D"/>
    <w:rsid w:val="00B637E5"/>
    <w:rsid w:val="00B63830"/>
    <w:rsid w:val="00B63A0D"/>
    <w:rsid w:val="00B63BB8"/>
    <w:rsid w:val="00B63D1D"/>
    <w:rsid w:val="00B6403F"/>
    <w:rsid w:val="00B644D9"/>
    <w:rsid w:val="00B647F5"/>
    <w:rsid w:val="00B64CD1"/>
    <w:rsid w:val="00B64D0D"/>
    <w:rsid w:val="00B6520E"/>
    <w:rsid w:val="00B65421"/>
    <w:rsid w:val="00B6543D"/>
    <w:rsid w:val="00B655FA"/>
    <w:rsid w:val="00B6570B"/>
    <w:rsid w:val="00B65827"/>
    <w:rsid w:val="00B65834"/>
    <w:rsid w:val="00B65A22"/>
    <w:rsid w:val="00B65E76"/>
    <w:rsid w:val="00B66015"/>
    <w:rsid w:val="00B661B4"/>
    <w:rsid w:val="00B66201"/>
    <w:rsid w:val="00B6632B"/>
    <w:rsid w:val="00B66810"/>
    <w:rsid w:val="00B66A93"/>
    <w:rsid w:val="00B66DA7"/>
    <w:rsid w:val="00B66F2C"/>
    <w:rsid w:val="00B671AD"/>
    <w:rsid w:val="00B67915"/>
    <w:rsid w:val="00B67B06"/>
    <w:rsid w:val="00B67D31"/>
    <w:rsid w:val="00B70152"/>
    <w:rsid w:val="00B704E7"/>
    <w:rsid w:val="00B706A4"/>
    <w:rsid w:val="00B708BA"/>
    <w:rsid w:val="00B70B6C"/>
    <w:rsid w:val="00B70C9B"/>
    <w:rsid w:val="00B71062"/>
    <w:rsid w:val="00B711AB"/>
    <w:rsid w:val="00B7146D"/>
    <w:rsid w:val="00B714BB"/>
    <w:rsid w:val="00B714F6"/>
    <w:rsid w:val="00B71551"/>
    <w:rsid w:val="00B716AE"/>
    <w:rsid w:val="00B71E6B"/>
    <w:rsid w:val="00B720F1"/>
    <w:rsid w:val="00B72101"/>
    <w:rsid w:val="00B72272"/>
    <w:rsid w:val="00B72396"/>
    <w:rsid w:val="00B724C1"/>
    <w:rsid w:val="00B72617"/>
    <w:rsid w:val="00B72A1C"/>
    <w:rsid w:val="00B72A4F"/>
    <w:rsid w:val="00B72CF1"/>
    <w:rsid w:val="00B73419"/>
    <w:rsid w:val="00B734DF"/>
    <w:rsid w:val="00B73513"/>
    <w:rsid w:val="00B7370E"/>
    <w:rsid w:val="00B73CA5"/>
    <w:rsid w:val="00B73D5D"/>
    <w:rsid w:val="00B73DD2"/>
    <w:rsid w:val="00B73FD5"/>
    <w:rsid w:val="00B740C4"/>
    <w:rsid w:val="00B740F9"/>
    <w:rsid w:val="00B74119"/>
    <w:rsid w:val="00B743C0"/>
    <w:rsid w:val="00B743DF"/>
    <w:rsid w:val="00B74425"/>
    <w:rsid w:val="00B7456C"/>
    <w:rsid w:val="00B745F2"/>
    <w:rsid w:val="00B7485C"/>
    <w:rsid w:val="00B74A84"/>
    <w:rsid w:val="00B74B03"/>
    <w:rsid w:val="00B74CCF"/>
    <w:rsid w:val="00B74D25"/>
    <w:rsid w:val="00B75072"/>
    <w:rsid w:val="00B750CA"/>
    <w:rsid w:val="00B75261"/>
    <w:rsid w:val="00B753BE"/>
    <w:rsid w:val="00B754E0"/>
    <w:rsid w:val="00B75774"/>
    <w:rsid w:val="00B757E7"/>
    <w:rsid w:val="00B758DE"/>
    <w:rsid w:val="00B7590F"/>
    <w:rsid w:val="00B75911"/>
    <w:rsid w:val="00B75B32"/>
    <w:rsid w:val="00B75B88"/>
    <w:rsid w:val="00B75C01"/>
    <w:rsid w:val="00B75F37"/>
    <w:rsid w:val="00B76572"/>
    <w:rsid w:val="00B76835"/>
    <w:rsid w:val="00B76867"/>
    <w:rsid w:val="00B76881"/>
    <w:rsid w:val="00B76AF9"/>
    <w:rsid w:val="00B76C91"/>
    <w:rsid w:val="00B76CDF"/>
    <w:rsid w:val="00B76E86"/>
    <w:rsid w:val="00B76E9D"/>
    <w:rsid w:val="00B76EBA"/>
    <w:rsid w:val="00B7705B"/>
    <w:rsid w:val="00B770A9"/>
    <w:rsid w:val="00B771DD"/>
    <w:rsid w:val="00B77721"/>
    <w:rsid w:val="00B777AF"/>
    <w:rsid w:val="00B777D3"/>
    <w:rsid w:val="00B77889"/>
    <w:rsid w:val="00B77B5B"/>
    <w:rsid w:val="00B80761"/>
    <w:rsid w:val="00B8083B"/>
    <w:rsid w:val="00B809A6"/>
    <w:rsid w:val="00B80CA6"/>
    <w:rsid w:val="00B81043"/>
    <w:rsid w:val="00B8110D"/>
    <w:rsid w:val="00B814C8"/>
    <w:rsid w:val="00B8174A"/>
    <w:rsid w:val="00B81963"/>
    <w:rsid w:val="00B81993"/>
    <w:rsid w:val="00B819FA"/>
    <w:rsid w:val="00B81BB8"/>
    <w:rsid w:val="00B81CFC"/>
    <w:rsid w:val="00B81D77"/>
    <w:rsid w:val="00B820A4"/>
    <w:rsid w:val="00B82219"/>
    <w:rsid w:val="00B8221F"/>
    <w:rsid w:val="00B82287"/>
    <w:rsid w:val="00B825C4"/>
    <w:rsid w:val="00B826B1"/>
    <w:rsid w:val="00B827DA"/>
    <w:rsid w:val="00B827F7"/>
    <w:rsid w:val="00B8288D"/>
    <w:rsid w:val="00B82924"/>
    <w:rsid w:val="00B82A1E"/>
    <w:rsid w:val="00B82B11"/>
    <w:rsid w:val="00B82EA5"/>
    <w:rsid w:val="00B82F1C"/>
    <w:rsid w:val="00B830F1"/>
    <w:rsid w:val="00B83101"/>
    <w:rsid w:val="00B831DE"/>
    <w:rsid w:val="00B83366"/>
    <w:rsid w:val="00B83527"/>
    <w:rsid w:val="00B8383B"/>
    <w:rsid w:val="00B8385F"/>
    <w:rsid w:val="00B83E18"/>
    <w:rsid w:val="00B83E3F"/>
    <w:rsid w:val="00B8424B"/>
    <w:rsid w:val="00B842A9"/>
    <w:rsid w:val="00B843CD"/>
    <w:rsid w:val="00B844D3"/>
    <w:rsid w:val="00B844E7"/>
    <w:rsid w:val="00B8471B"/>
    <w:rsid w:val="00B8477A"/>
    <w:rsid w:val="00B849DE"/>
    <w:rsid w:val="00B84C16"/>
    <w:rsid w:val="00B84C86"/>
    <w:rsid w:val="00B84FFC"/>
    <w:rsid w:val="00B8500B"/>
    <w:rsid w:val="00B85138"/>
    <w:rsid w:val="00B85330"/>
    <w:rsid w:val="00B8558C"/>
    <w:rsid w:val="00B85679"/>
    <w:rsid w:val="00B85728"/>
    <w:rsid w:val="00B857F3"/>
    <w:rsid w:val="00B8597D"/>
    <w:rsid w:val="00B85A71"/>
    <w:rsid w:val="00B85BF6"/>
    <w:rsid w:val="00B85C99"/>
    <w:rsid w:val="00B86379"/>
    <w:rsid w:val="00B86460"/>
    <w:rsid w:val="00B86600"/>
    <w:rsid w:val="00B86694"/>
    <w:rsid w:val="00B867AD"/>
    <w:rsid w:val="00B8684A"/>
    <w:rsid w:val="00B86900"/>
    <w:rsid w:val="00B86A01"/>
    <w:rsid w:val="00B86A4E"/>
    <w:rsid w:val="00B86B6D"/>
    <w:rsid w:val="00B86C06"/>
    <w:rsid w:val="00B870ED"/>
    <w:rsid w:val="00B8728D"/>
    <w:rsid w:val="00B87AB1"/>
    <w:rsid w:val="00B87AF8"/>
    <w:rsid w:val="00B87CED"/>
    <w:rsid w:val="00B87D60"/>
    <w:rsid w:val="00B901F9"/>
    <w:rsid w:val="00B9036A"/>
    <w:rsid w:val="00B9037F"/>
    <w:rsid w:val="00B9039A"/>
    <w:rsid w:val="00B90768"/>
    <w:rsid w:val="00B9077F"/>
    <w:rsid w:val="00B909D4"/>
    <w:rsid w:val="00B90A1B"/>
    <w:rsid w:val="00B90B19"/>
    <w:rsid w:val="00B90BA6"/>
    <w:rsid w:val="00B90C65"/>
    <w:rsid w:val="00B90F88"/>
    <w:rsid w:val="00B91257"/>
    <w:rsid w:val="00B912F6"/>
    <w:rsid w:val="00B9143B"/>
    <w:rsid w:val="00B91727"/>
    <w:rsid w:val="00B9180B"/>
    <w:rsid w:val="00B9199E"/>
    <w:rsid w:val="00B919A1"/>
    <w:rsid w:val="00B91C2C"/>
    <w:rsid w:val="00B92029"/>
    <w:rsid w:val="00B92122"/>
    <w:rsid w:val="00B92381"/>
    <w:rsid w:val="00B9239C"/>
    <w:rsid w:val="00B923D8"/>
    <w:rsid w:val="00B92621"/>
    <w:rsid w:val="00B926D9"/>
    <w:rsid w:val="00B9285F"/>
    <w:rsid w:val="00B92CB4"/>
    <w:rsid w:val="00B92F6F"/>
    <w:rsid w:val="00B931D5"/>
    <w:rsid w:val="00B9334A"/>
    <w:rsid w:val="00B93496"/>
    <w:rsid w:val="00B9354E"/>
    <w:rsid w:val="00B93668"/>
    <w:rsid w:val="00B93676"/>
    <w:rsid w:val="00B93A65"/>
    <w:rsid w:val="00B93ADC"/>
    <w:rsid w:val="00B93CE2"/>
    <w:rsid w:val="00B93E14"/>
    <w:rsid w:val="00B93E2A"/>
    <w:rsid w:val="00B93E6E"/>
    <w:rsid w:val="00B93FE8"/>
    <w:rsid w:val="00B94179"/>
    <w:rsid w:val="00B94259"/>
    <w:rsid w:val="00B942A8"/>
    <w:rsid w:val="00B944CF"/>
    <w:rsid w:val="00B944FE"/>
    <w:rsid w:val="00B945F6"/>
    <w:rsid w:val="00B946EB"/>
    <w:rsid w:val="00B94720"/>
    <w:rsid w:val="00B947BE"/>
    <w:rsid w:val="00B94AD8"/>
    <w:rsid w:val="00B94B27"/>
    <w:rsid w:val="00B94C42"/>
    <w:rsid w:val="00B94C72"/>
    <w:rsid w:val="00B94D88"/>
    <w:rsid w:val="00B94E7D"/>
    <w:rsid w:val="00B954BD"/>
    <w:rsid w:val="00B957AB"/>
    <w:rsid w:val="00B957F2"/>
    <w:rsid w:val="00B957F3"/>
    <w:rsid w:val="00B958BD"/>
    <w:rsid w:val="00B9591A"/>
    <w:rsid w:val="00B95A57"/>
    <w:rsid w:val="00B95B84"/>
    <w:rsid w:val="00B95BCC"/>
    <w:rsid w:val="00B95E55"/>
    <w:rsid w:val="00B95F6C"/>
    <w:rsid w:val="00B95FF9"/>
    <w:rsid w:val="00B9641B"/>
    <w:rsid w:val="00B9674D"/>
    <w:rsid w:val="00B9679E"/>
    <w:rsid w:val="00B967AA"/>
    <w:rsid w:val="00B968EE"/>
    <w:rsid w:val="00B96BB5"/>
    <w:rsid w:val="00B96D06"/>
    <w:rsid w:val="00B9707E"/>
    <w:rsid w:val="00B9710F"/>
    <w:rsid w:val="00B971D3"/>
    <w:rsid w:val="00B971F6"/>
    <w:rsid w:val="00B97571"/>
    <w:rsid w:val="00B97653"/>
    <w:rsid w:val="00B97986"/>
    <w:rsid w:val="00B97A3C"/>
    <w:rsid w:val="00B97B8C"/>
    <w:rsid w:val="00B97BCE"/>
    <w:rsid w:val="00B97CFF"/>
    <w:rsid w:val="00B97D42"/>
    <w:rsid w:val="00BA004A"/>
    <w:rsid w:val="00BA01B9"/>
    <w:rsid w:val="00BA0495"/>
    <w:rsid w:val="00BA07C2"/>
    <w:rsid w:val="00BA0BF3"/>
    <w:rsid w:val="00BA0D0B"/>
    <w:rsid w:val="00BA0DD6"/>
    <w:rsid w:val="00BA1114"/>
    <w:rsid w:val="00BA12A5"/>
    <w:rsid w:val="00BA15A3"/>
    <w:rsid w:val="00BA15AA"/>
    <w:rsid w:val="00BA1612"/>
    <w:rsid w:val="00BA196F"/>
    <w:rsid w:val="00BA1B27"/>
    <w:rsid w:val="00BA1BDB"/>
    <w:rsid w:val="00BA1ED9"/>
    <w:rsid w:val="00BA1FDE"/>
    <w:rsid w:val="00BA200F"/>
    <w:rsid w:val="00BA204B"/>
    <w:rsid w:val="00BA2111"/>
    <w:rsid w:val="00BA2239"/>
    <w:rsid w:val="00BA24B4"/>
    <w:rsid w:val="00BA251F"/>
    <w:rsid w:val="00BA283F"/>
    <w:rsid w:val="00BA2A58"/>
    <w:rsid w:val="00BA2B5D"/>
    <w:rsid w:val="00BA2C6F"/>
    <w:rsid w:val="00BA2CAF"/>
    <w:rsid w:val="00BA3106"/>
    <w:rsid w:val="00BA327E"/>
    <w:rsid w:val="00BA32ED"/>
    <w:rsid w:val="00BA3432"/>
    <w:rsid w:val="00BA3948"/>
    <w:rsid w:val="00BA3D3B"/>
    <w:rsid w:val="00BA3DFB"/>
    <w:rsid w:val="00BA4064"/>
    <w:rsid w:val="00BA4653"/>
    <w:rsid w:val="00BA475C"/>
    <w:rsid w:val="00BA4834"/>
    <w:rsid w:val="00BA4D51"/>
    <w:rsid w:val="00BA4DEE"/>
    <w:rsid w:val="00BA4E3E"/>
    <w:rsid w:val="00BA54D0"/>
    <w:rsid w:val="00BA5599"/>
    <w:rsid w:val="00BA56E1"/>
    <w:rsid w:val="00BA573D"/>
    <w:rsid w:val="00BA581B"/>
    <w:rsid w:val="00BA58B5"/>
    <w:rsid w:val="00BA58F5"/>
    <w:rsid w:val="00BA5A72"/>
    <w:rsid w:val="00BA5DB6"/>
    <w:rsid w:val="00BA5ECC"/>
    <w:rsid w:val="00BA607A"/>
    <w:rsid w:val="00BA678B"/>
    <w:rsid w:val="00BA678E"/>
    <w:rsid w:val="00BA695D"/>
    <w:rsid w:val="00BA6AFF"/>
    <w:rsid w:val="00BA6B23"/>
    <w:rsid w:val="00BA6CDB"/>
    <w:rsid w:val="00BA6DD1"/>
    <w:rsid w:val="00BA6FD2"/>
    <w:rsid w:val="00BA700D"/>
    <w:rsid w:val="00BA7256"/>
    <w:rsid w:val="00BA72EF"/>
    <w:rsid w:val="00BA7367"/>
    <w:rsid w:val="00BA7409"/>
    <w:rsid w:val="00BA7459"/>
    <w:rsid w:val="00BA75A3"/>
    <w:rsid w:val="00BA75CD"/>
    <w:rsid w:val="00BA75D5"/>
    <w:rsid w:val="00BA75FF"/>
    <w:rsid w:val="00BA769F"/>
    <w:rsid w:val="00BA774E"/>
    <w:rsid w:val="00BA77AC"/>
    <w:rsid w:val="00BA79A8"/>
    <w:rsid w:val="00BA7AFD"/>
    <w:rsid w:val="00BB053C"/>
    <w:rsid w:val="00BB0871"/>
    <w:rsid w:val="00BB095F"/>
    <w:rsid w:val="00BB0D27"/>
    <w:rsid w:val="00BB101C"/>
    <w:rsid w:val="00BB13E3"/>
    <w:rsid w:val="00BB1583"/>
    <w:rsid w:val="00BB1662"/>
    <w:rsid w:val="00BB1763"/>
    <w:rsid w:val="00BB1ABE"/>
    <w:rsid w:val="00BB1C3A"/>
    <w:rsid w:val="00BB1E72"/>
    <w:rsid w:val="00BB1F93"/>
    <w:rsid w:val="00BB2185"/>
    <w:rsid w:val="00BB21CC"/>
    <w:rsid w:val="00BB23E9"/>
    <w:rsid w:val="00BB2564"/>
    <w:rsid w:val="00BB2F1E"/>
    <w:rsid w:val="00BB2F29"/>
    <w:rsid w:val="00BB2F4E"/>
    <w:rsid w:val="00BB30A3"/>
    <w:rsid w:val="00BB31D4"/>
    <w:rsid w:val="00BB33B9"/>
    <w:rsid w:val="00BB33C6"/>
    <w:rsid w:val="00BB33D7"/>
    <w:rsid w:val="00BB360A"/>
    <w:rsid w:val="00BB36CA"/>
    <w:rsid w:val="00BB3747"/>
    <w:rsid w:val="00BB3C6E"/>
    <w:rsid w:val="00BB3CAC"/>
    <w:rsid w:val="00BB3DBF"/>
    <w:rsid w:val="00BB3DDD"/>
    <w:rsid w:val="00BB3EE0"/>
    <w:rsid w:val="00BB3FD1"/>
    <w:rsid w:val="00BB40C2"/>
    <w:rsid w:val="00BB413C"/>
    <w:rsid w:val="00BB4181"/>
    <w:rsid w:val="00BB447D"/>
    <w:rsid w:val="00BB469C"/>
    <w:rsid w:val="00BB4D6F"/>
    <w:rsid w:val="00BB4E31"/>
    <w:rsid w:val="00BB5044"/>
    <w:rsid w:val="00BB5071"/>
    <w:rsid w:val="00BB5332"/>
    <w:rsid w:val="00BB53E5"/>
    <w:rsid w:val="00BB5414"/>
    <w:rsid w:val="00BB56CF"/>
    <w:rsid w:val="00BB5780"/>
    <w:rsid w:val="00BB58D6"/>
    <w:rsid w:val="00BB59C8"/>
    <w:rsid w:val="00BB59EB"/>
    <w:rsid w:val="00BB59F9"/>
    <w:rsid w:val="00BB5A96"/>
    <w:rsid w:val="00BB5C09"/>
    <w:rsid w:val="00BB5D18"/>
    <w:rsid w:val="00BB608B"/>
    <w:rsid w:val="00BB6218"/>
    <w:rsid w:val="00BB6358"/>
    <w:rsid w:val="00BB6502"/>
    <w:rsid w:val="00BB663A"/>
    <w:rsid w:val="00BB6653"/>
    <w:rsid w:val="00BB6684"/>
    <w:rsid w:val="00BB66F4"/>
    <w:rsid w:val="00BB6BA1"/>
    <w:rsid w:val="00BB6CAB"/>
    <w:rsid w:val="00BB6E41"/>
    <w:rsid w:val="00BB6E55"/>
    <w:rsid w:val="00BB7005"/>
    <w:rsid w:val="00BB705E"/>
    <w:rsid w:val="00BB71B5"/>
    <w:rsid w:val="00BB71FE"/>
    <w:rsid w:val="00BB72E2"/>
    <w:rsid w:val="00BB7590"/>
    <w:rsid w:val="00BB778B"/>
    <w:rsid w:val="00BB7A67"/>
    <w:rsid w:val="00BB7AD7"/>
    <w:rsid w:val="00BC02B9"/>
    <w:rsid w:val="00BC0742"/>
    <w:rsid w:val="00BC075D"/>
    <w:rsid w:val="00BC07E9"/>
    <w:rsid w:val="00BC082E"/>
    <w:rsid w:val="00BC0B78"/>
    <w:rsid w:val="00BC0C95"/>
    <w:rsid w:val="00BC0DA4"/>
    <w:rsid w:val="00BC0EB2"/>
    <w:rsid w:val="00BC0F3C"/>
    <w:rsid w:val="00BC10B4"/>
    <w:rsid w:val="00BC1105"/>
    <w:rsid w:val="00BC162A"/>
    <w:rsid w:val="00BC17FC"/>
    <w:rsid w:val="00BC19AA"/>
    <w:rsid w:val="00BC1A50"/>
    <w:rsid w:val="00BC1A7D"/>
    <w:rsid w:val="00BC1AA8"/>
    <w:rsid w:val="00BC1C8C"/>
    <w:rsid w:val="00BC1D09"/>
    <w:rsid w:val="00BC1EF0"/>
    <w:rsid w:val="00BC2022"/>
    <w:rsid w:val="00BC2148"/>
    <w:rsid w:val="00BC21FB"/>
    <w:rsid w:val="00BC22A7"/>
    <w:rsid w:val="00BC2471"/>
    <w:rsid w:val="00BC28EB"/>
    <w:rsid w:val="00BC2BA9"/>
    <w:rsid w:val="00BC2BB9"/>
    <w:rsid w:val="00BC2C00"/>
    <w:rsid w:val="00BC2C55"/>
    <w:rsid w:val="00BC2D0B"/>
    <w:rsid w:val="00BC2F3B"/>
    <w:rsid w:val="00BC2F93"/>
    <w:rsid w:val="00BC30DF"/>
    <w:rsid w:val="00BC30F4"/>
    <w:rsid w:val="00BC3509"/>
    <w:rsid w:val="00BC3643"/>
    <w:rsid w:val="00BC3B57"/>
    <w:rsid w:val="00BC3BB7"/>
    <w:rsid w:val="00BC4048"/>
    <w:rsid w:val="00BC423E"/>
    <w:rsid w:val="00BC4474"/>
    <w:rsid w:val="00BC46FE"/>
    <w:rsid w:val="00BC4A76"/>
    <w:rsid w:val="00BC4DB3"/>
    <w:rsid w:val="00BC50A2"/>
    <w:rsid w:val="00BC5166"/>
    <w:rsid w:val="00BC574F"/>
    <w:rsid w:val="00BC584B"/>
    <w:rsid w:val="00BC5A73"/>
    <w:rsid w:val="00BC5AEE"/>
    <w:rsid w:val="00BC5E0A"/>
    <w:rsid w:val="00BC60F1"/>
    <w:rsid w:val="00BC6156"/>
    <w:rsid w:val="00BC6272"/>
    <w:rsid w:val="00BC6413"/>
    <w:rsid w:val="00BC64F9"/>
    <w:rsid w:val="00BC6529"/>
    <w:rsid w:val="00BC65EC"/>
    <w:rsid w:val="00BC672D"/>
    <w:rsid w:val="00BC673F"/>
    <w:rsid w:val="00BC6881"/>
    <w:rsid w:val="00BC6BBC"/>
    <w:rsid w:val="00BC7593"/>
    <w:rsid w:val="00BC7741"/>
    <w:rsid w:val="00BC77B2"/>
    <w:rsid w:val="00BC77E6"/>
    <w:rsid w:val="00BC7D36"/>
    <w:rsid w:val="00BC7EBA"/>
    <w:rsid w:val="00BC7F2B"/>
    <w:rsid w:val="00BD0386"/>
    <w:rsid w:val="00BD0637"/>
    <w:rsid w:val="00BD06F7"/>
    <w:rsid w:val="00BD0794"/>
    <w:rsid w:val="00BD0918"/>
    <w:rsid w:val="00BD09F0"/>
    <w:rsid w:val="00BD0AD1"/>
    <w:rsid w:val="00BD0BE0"/>
    <w:rsid w:val="00BD0C0F"/>
    <w:rsid w:val="00BD0C25"/>
    <w:rsid w:val="00BD0C47"/>
    <w:rsid w:val="00BD0CE7"/>
    <w:rsid w:val="00BD0DC3"/>
    <w:rsid w:val="00BD0F3F"/>
    <w:rsid w:val="00BD0F8F"/>
    <w:rsid w:val="00BD100E"/>
    <w:rsid w:val="00BD129B"/>
    <w:rsid w:val="00BD194A"/>
    <w:rsid w:val="00BD1ADE"/>
    <w:rsid w:val="00BD1E5B"/>
    <w:rsid w:val="00BD1FDB"/>
    <w:rsid w:val="00BD252C"/>
    <w:rsid w:val="00BD2546"/>
    <w:rsid w:val="00BD258F"/>
    <w:rsid w:val="00BD2C8F"/>
    <w:rsid w:val="00BD2CFF"/>
    <w:rsid w:val="00BD3057"/>
    <w:rsid w:val="00BD3067"/>
    <w:rsid w:val="00BD3120"/>
    <w:rsid w:val="00BD331C"/>
    <w:rsid w:val="00BD3996"/>
    <w:rsid w:val="00BD3E6A"/>
    <w:rsid w:val="00BD3F0D"/>
    <w:rsid w:val="00BD3FA7"/>
    <w:rsid w:val="00BD487C"/>
    <w:rsid w:val="00BD48B3"/>
    <w:rsid w:val="00BD48FD"/>
    <w:rsid w:val="00BD49C8"/>
    <w:rsid w:val="00BD4B93"/>
    <w:rsid w:val="00BD4C68"/>
    <w:rsid w:val="00BD4FCB"/>
    <w:rsid w:val="00BD58E6"/>
    <w:rsid w:val="00BD58EE"/>
    <w:rsid w:val="00BD5A01"/>
    <w:rsid w:val="00BD5EA6"/>
    <w:rsid w:val="00BD5FAC"/>
    <w:rsid w:val="00BD5FF8"/>
    <w:rsid w:val="00BD6312"/>
    <w:rsid w:val="00BD64B8"/>
    <w:rsid w:val="00BD688A"/>
    <w:rsid w:val="00BD6B1B"/>
    <w:rsid w:val="00BD6C47"/>
    <w:rsid w:val="00BD6DF8"/>
    <w:rsid w:val="00BD6EA1"/>
    <w:rsid w:val="00BD71A1"/>
    <w:rsid w:val="00BD71A4"/>
    <w:rsid w:val="00BD7247"/>
    <w:rsid w:val="00BD72DD"/>
    <w:rsid w:val="00BD761B"/>
    <w:rsid w:val="00BD76F4"/>
    <w:rsid w:val="00BD796A"/>
    <w:rsid w:val="00BD79B4"/>
    <w:rsid w:val="00BD79DA"/>
    <w:rsid w:val="00BD7A0D"/>
    <w:rsid w:val="00BD7AC0"/>
    <w:rsid w:val="00BD7DE9"/>
    <w:rsid w:val="00BD7E1E"/>
    <w:rsid w:val="00BD7FB2"/>
    <w:rsid w:val="00BE0463"/>
    <w:rsid w:val="00BE0537"/>
    <w:rsid w:val="00BE0754"/>
    <w:rsid w:val="00BE0789"/>
    <w:rsid w:val="00BE078C"/>
    <w:rsid w:val="00BE0908"/>
    <w:rsid w:val="00BE0A1B"/>
    <w:rsid w:val="00BE0A76"/>
    <w:rsid w:val="00BE0B31"/>
    <w:rsid w:val="00BE0CDC"/>
    <w:rsid w:val="00BE0EB6"/>
    <w:rsid w:val="00BE0F97"/>
    <w:rsid w:val="00BE0FE4"/>
    <w:rsid w:val="00BE11EC"/>
    <w:rsid w:val="00BE1344"/>
    <w:rsid w:val="00BE1366"/>
    <w:rsid w:val="00BE14A4"/>
    <w:rsid w:val="00BE1762"/>
    <w:rsid w:val="00BE18D1"/>
    <w:rsid w:val="00BE1921"/>
    <w:rsid w:val="00BE1A11"/>
    <w:rsid w:val="00BE1A27"/>
    <w:rsid w:val="00BE1E82"/>
    <w:rsid w:val="00BE1FF6"/>
    <w:rsid w:val="00BE2004"/>
    <w:rsid w:val="00BE20B7"/>
    <w:rsid w:val="00BE21E7"/>
    <w:rsid w:val="00BE22DA"/>
    <w:rsid w:val="00BE240D"/>
    <w:rsid w:val="00BE2441"/>
    <w:rsid w:val="00BE24E9"/>
    <w:rsid w:val="00BE26AC"/>
    <w:rsid w:val="00BE29FA"/>
    <w:rsid w:val="00BE2AD9"/>
    <w:rsid w:val="00BE2B88"/>
    <w:rsid w:val="00BE2C97"/>
    <w:rsid w:val="00BE2FE1"/>
    <w:rsid w:val="00BE3189"/>
    <w:rsid w:val="00BE32AB"/>
    <w:rsid w:val="00BE32E4"/>
    <w:rsid w:val="00BE34C9"/>
    <w:rsid w:val="00BE35E6"/>
    <w:rsid w:val="00BE368E"/>
    <w:rsid w:val="00BE39D3"/>
    <w:rsid w:val="00BE3A53"/>
    <w:rsid w:val="00BE3AB7"/>
    <w:rsid w:val="00BE3C40"/>
    <w:rsid w:val="00BE3C6D"/>
    <w:rsid w:val="00BE3DBB"/>
    <w:rsid w:val="00BE3E9D"/>
    <w:rsid w:val="00BE40FD"/>
    <w:rsid w:val="00BE4252"/>
    <w:rsid w:val="00BE429A"/>
    <w:rsid w:val="00BE45B0"/>
    <w:rsid w:val="00BE4671"/>
    <w:rsid w:val="00BE4994"/>
    <w:rsid w:val="00BE5080"/>
    <w:rsid w:val="00BE5099"/>
    <w:rsid w:val="00BE51E7"/>
    <w:rsid w:val="00BE530C"/>
    <w:rsid w:val="00BE5415"/>
    <w:rsid w:val="00BE5867"/>
    <w:rsid w:val="00BE5A4B"/>
    <w:rsid w:val="00BE5B8C"/>
    <w:rsid w:val="00BE5CE4"/>
    <w:rsid w:val="00BE6185"/>
    <w:rsid w:val="00BE61A5"/>
    <w:rsid w:val="00BE6642"/>
    <w:rsid w:val="00BE6861"/>
    <w:rsid w:val="00BE6A74"/>
    <w:rsid w:val="00BE6B16"/>
    <w:rsid w:val="00BE6EA9"/>
    <w:rsid w:val="00BE736C"/>
    <w:rsid w:val="00BE741B"/>
    <w:rsid w:val="00BE752D"/>
    <w:rsid w:val="00BE75A4"/>
    <w:rsid w:val="00BE7E58"/>
    <w:rsid w:val="00BE7F7E"/>
    <w:rsid w:val="00BF010E"/>
    <w:rsid w:val="00BF01F2"/>
    <w:rsid w:val="00BF07B4"/>
    <w:rsid w:val="00BF08E8"/>
    <w:rsid w:val="00BF08F4"/>
    <w:rsid w:val="00BF0922"/>
    <w:rsid w:val="00BF0A24"/>
    <w:rsid w:val="00BF0AFF"/>
    <w:rsid w:val="00BF0C22"/>
    <w:rsid w:val="00BF12AC"/>
    <w:rsid w:val="00BF12D2"/>
    <w:rsid w:val="00BF1458"/>
    <w:rsid w:val="00BF1464"/>
    <w:rsid w:val="00BF14BF"/>
    <w:rsid w:val="00BF15C1"/>
    <w:rsid w:val="00BF1623"/>
    <w:rsid w:val="00BF16CF"/>
    <w:rsid w:val="00BF1910"/>
    <w:rsid w:val="00BF1916"/>
    <w:rsid w:val="00BF1ABB"/>
    <w:rsid w:val="00BF1ABD"/>
    <w:rsid w:val="00BF1B5A"/>
    <w:rsid w:val="00BF1DE9"/>
    <w:rsid w:val="00BF1FC5"/>
    <w:rsid w:val="00BF2012"/>
    <w:rsid w:val="00BF2022"/>
    <w:rsid w:val="00BF21C4"/>
    <w:rsid w:val="00BF22A9"/>
    <w:rsid w:val="00BF2475"/>
    <w:rsid w:val="00BF281A"/>
    <w:rsid w:val="00BF28D9"/>
    <w:rsid w:val="00BF2970"/>
    <w:rsid w:val="00BF29E6"/>
    <w:rsid w:val="00BF2D23"/>
    <w:rsid w:val="00BF2F1C"/>
    <w:rsid w:val="00BF3088"/>
    <w:rsid w:val="00BF34A6"/>
    <w:rsid w:val="00BF3A2B"/>
    <w:rsid w:val="00BF3AD2"/>
    <w:rsid w:val="00BF4034"/>
    <w:rsid w:val="00BF40FF"/>
    <w:rsid w:val="00BF4171"/>
    <w:rsid w:val="00BF41BD"/>
    <w:rsid w:val="00BF43B3"/>
    <w:rsid w:val="00BF449A"/>
    <w:rsid w:val="00BF47C8"/>
    <w:rsid w:val="00BF4814"/>
    <w:rsid w:val="00BF4B2A"/>
    <w:rsid w:val="00BF4C3D"/>
    <w:rsid w:val="00BF4C53"/>
    <w:rsid w:val="00BF4C54"/>
    <w:rsid w:val="00BF4F55"/>
    <w:rsid w:val="00BF523E"/>
    <w:rsid w:val="00BF527D"/>
    <w:rsid w:val="00BF5305"/>
    <w:rsid w:val="00BF54F5"/>
    <w:rsid w:val="00BF56E8"/>
    <w:rsid w:val="00BF57AD"/>
    <w:rsid w:val="00BF57D0"/>
    <w:rsid w:val="00BF57D4"/>
    <w:rsid w:val="00BF5A2C"/>
    <w:rsid w:val="00BF5CE6"/>
    <w:rsid w:val="00BF5D5C"/>
    <w:rsid w:val="00BF5D8B"/>
    <w:rsid w:val="00BF5EED"/>
    <w:rsid w:val="00BF5FBA"/>
    <w:rsid w:val="00BF5FF6"/>
    <w:rsid w:val="00BF6451"/>
    <w:rsid w:val="00BF6475"/>
    <w:rsid w:val="00BF6D32"/>
    <w:rsid w:val="00BF6E47"/>
    <w:rsid w:val="00BF6FAF"/>
    <w:rsid w:val="00BF7111"/>
    <w:rsid w:val="00BF74AB"/>
    <w:rsid w:val="00BF756D"/>
    <w:rsid w:val="00BF788C"/>
    <w:rsid w:val="00BF7A78"/>
    <w:rsid w:val="00BF7C58"/>
    <w:rsid w:val="00BF7E14"/>
    <w:rsid w:val="00BF7F78"/>
    <w:rsid w:val="00C00320"/>
    <w:rsid w:val="00C00587"/>
    <w:rsid w:val="00C0058B"/>
    <w:rsid w:val="00C005ED"/>
    <w:rsid w:val="00C008C6"/>
    <w:rsid w:val="00C008D8"/>
    <w:rsid w:val="00C00A75"/>
    <w:rsid w:val="00C00C74"/>
    <w:rsid w:val="00C00E07"/>
    <w:rsid w:val="00C00E5A"/>
    <w:rsid w:val="00C00EAF"/>
    <w:rsid w:val="00C00FC2"/>
    <w:rsid w:val="00C0115A"/>
    <w:rsid w:val="00C01280"/>
    <w:rsid w:val="00C01283"/>
    <w:rsid w:val="00C013B5"/>
    <w:rsid w:val="00C01645"/>
    <w:rsid w:val="00C0194F"/>
    <w:rsid w:val="00C019B7"/>
    <w:rsid w:val="00C01C18"/>
    <w:rsid w:val="00C01C27"/>
    <w:rsid w:val="00C01C55"/>
    <w:rsid w:val="00C01D9D"/>
    <w:rsid w:val="00C01EA8"/>
    <w:rsid w:val="00C01F10"/>
    <w:rsid w:val="00C0208A"/>
    <w:rsid w:val="00C02457"/>
    <w:rsid w:val="00C0246F"/>
    <w:rsid w:val="00C02535"/>
    <w:rsid w:val="00C0261B"/>
    <w:rsid w:val="00C027D0"/>
    <w:rsid w:val="00C02809"/>
    <w:rsid w:val="00C02D18"/>
    <w:rsid w:val="00C02D26"/>
    <w:rsid w:val="00C02D5D"/>
    <w:rsid w:val="00C02D81"/>
    <w:rsid w:val="00C02DFF"/>
    <w:rsid w:val="00C0329A"/>
    <w:rsid w:val="00C032FC"/>
    <w:rsid w:val="00C035CD"/>
    <w:rsid w:val="00C037D3"/>
    <w:rsid w:val="00C038A9"/>
    <w:rsid w:val="00C039A4"/>
    <w:rsid w:val="00C039FA"/>
    <w:rsid w:val="00C03CF6"/>
    <w:rsid w:val="00C03DE3"/>
    <w:rsid w:val="00C03E54"/>
    <w:rsid w:val="00C04169"/>
    <w:rsid w:val="00C04170"/>
    <w:rsid w:val="00C042DB"/>
    <w:rsid w:val="00C04359"/>
    <w:rsid w:val="00C044DA"/>
    <w:rsid w:val="00C04660"/>
    <w:rsid w:val="00C04746"/>
    <w:rsid w:val="00C0497C"/>
    <w:rsid w:val="00C04E6C"/>
    <w:rsid w:val="00C0502E"/>
    <w:rsid w:val="00C0559B"/>
    <w:rsid w:val="00C05708"/>
    <w:rsid w:val="00C05A71"/>
    <w:rsid w:val="00C05E64"/>
    <w:rsid w:val="00C05E76"/>
    <w:rsid w:val="00C05F17"/>
    <w:rsid w:val="00C060E5"/>
    <w:rsid w:val="00C06645"/>
    <w:rsid w:val="00C06655"/>
    <w:rsid w:val="00C06992"/>
    <w:rsid w:val="00C06BDF"/>
    <w:rsid w:val="00C06CC4"/>
    <w:rsid w:val="00C06D16"/>
    <w:rsid w:val="00C06DE1"/>
    <w:rsid w:val="00C06F08"/>
    <w:rsid w:val="00C07097"/>
    <w:rsid w:val="00C0772B"/>
    <w:rsid w:val="00C07797"/>
    <w:rsid w:val="00C07798"/>
    <w:rsid w:val="00C07AF2"/>
    <w:rsid w:val="00C07BDE"/>
    <w:rsid w:val="00C07C32"/>
    <w:rsid w:val="00C07C3F"/>
    <w:rsid w:val="00C07DA1"/>
    <w:rsid w:val="00C10193"/>
    <w:rsid w:val="00C10270"/>
    <w:rsid w:val="00C1036D"/>
    <w:rsid w:val="00C104DE"/>
    <w:rsid w:val="00C1052E"/>
    <w:rsid w:val="00C1059A"/>
    <w:rsid w:val="00C1094E"/>
    <w:rsid w:val="00C109FF"/>
    <w:rsid w:val="00C10CEB"/>
    <w:rsid w:val="00C10E44"/>
    <w:rsid w:val="00C10F63"/>
    <w:rsid w:val="00C10F88"/>
    <w:rsid w:val="00C10F98"/>
    <w:rsid w:val="00C112F1"/>
    <w:rsid w:val="00C116AF"/>
    <w:rsid w:val="00C11DBF"/>
    <w:rsid w:val="00C11DDB"/>
    <w:rsid w:val="00C11F5F"/>
    <w:rsid w:val="00C1215D"/>
    <w:rsid w:val="00C12727"/>
    <w:rsid w:val="00C129EB"/>
    <w:rsid w:val="00C12BBF"/>
    <w:rsid w:val="00C12DF7"/>
    <w:rsid w:val="00C12E6C"/>
    <w:rsid w:val="00C12F47"/>
    <w:rsid w:val="00C12F72"/>
    <w:rsid w:val="00C1301A"/>
    <w:rsid w:val="00C13189"/>
    <w:rsid w:val="00C1319A"/>
    <w:rsid w:val="00C132B1"/>
    <w:rsid w:val="00C1345B"/>
    <w:rsid w:val="00C1433D"/>
    <w:rsid w:val="00C14429"/>
    <w:rsid w:val="00C1458B"/>
    <w:rsid w:val="00C14980"/>
    <w:rsid w:val="00C14AD5"/>
    <w:rsid w:val="00C14BDC"/>
    <w:rsid w:val="00C14C96"/>
    <w:rsid w:val="00C14DD8"/>
    <w:rsid w:val="00C14E26"/>
    <w:rsid w:val="00C15076"/>
    <w:rsid w:val="00C15148"/>
    <w:rsid w:val="00C15169"/>
    <w:rsid w:val="00C152F2"/>
    <w:rsid w:val="00C1553C"/>
    <w:rsid w:val="00C1580A"/>
    <w:rsid w:val="00C15B48"/>
    <w:rsid w:val="00C15C02"/>
    <w:rsid w:val="00C15C37"/>
    <w:rsid w:val="00C15EF9"/>
    <w:rsid w:val="00C16372"/>
    <w:rsid w:val="00C163F8"/>
    <w:rsid w:val="00C1641A"/>
    <w:rsid w:val="00C16669"/>
    <w:rsid w:val="00C168F3"/>
    <w:rsid w:val="00C169FD"/>
    <w:rsid w:val="00C16A08"/>
    <w:rsid w:val="00C16E3A"/>
    <w:rsid w:val="00C16E55"/>
    <w:rsid w:val="00C16F82"/>
    <w:rsid w:val="00C174D4"/>
    <w:rsid w:val="00C177C4"/>
    <w:rsid w:val="00C17899"/>
    <w:rsid w:val="00C17972"/>
    <w:rsid w:val="00C17AC8"/>
    <w:rsid w:val="00C17AEF"/>
    <w:rsid w:val="00C17EBB"/>
    <w:rsid w:val="00C17FE1"/>
    <w:rsid w:val="00C201C0"/>
    <w:rsid w:val="00C2037B"/>
    <w:rsid w:val="00C2047B"/>
    <w:rsid w:val="00C20560"/>
    <w:rsid w:val="00C2066E"/>
    <w:rsid w:val="00C207C7"/>
    <w:rsid w:val="00C2081F"/>
    <w:rsid w:val="00C20978"/>
    <w:rsid w:val="00C209C7"/>
    <w:rsid w:val="00C20C9A"/>
    <w:rsid w:val="00C20CB7"/>
    <w:rsid w:val="00C20CCA"/>
    <w:rsid w:val="00C20D04"/>
    <w:rsid w:val="00C20D26"/>
    <w:rsid w:val="00C20D59"/>
    <w:rsid w:val="00C20ED6"/>
    <w:rsid w:val="00C20F03"/>
    <w:rsid w:val="00C20FD1"/>
    <w:rsid w:val="00C2104D"/>
    <w:rsid w:val="00C21234"/>
    <w:rsid w:val="00C213CE"/>
    <w:rsid w:val="00C21791"/>
    <w:rsid w:val="00C21936"/>
    <w:rsid w:val="00C21A1F"/>
    <w:rsid w:val="00C21A90"/>
    <w:rsid w:val="00C21F9D"/>
    <w:rsid w:val="00C22084"/>
    <w:rsid w:val="00C222B3"/>
    <w:rsid w:val="00C224C4"/>
    <w:rsid w:val="00C224D2"/>
    <w:rsid w:val="00C22C0D"/>
    <w:rsid w:val="00C2300F"/>
    <w:rsid w:val="00C23150"/>
    <w:rsid w:val="00C23294"/>
    <w:rsid w:val="00C232F8"/>
    <w:rsid w:val="00C233BA"/>
    <w:rsid w:val="00C23493"/>
    <w:rsid w:val="00C2378A"/>
    <w:rsid w:val="00C238DA"/>
    <w:rsid w:val="00C23982"/>
    <w:rsid w:val="00C239D3"/>
    <w:rsid w:val="00C239E4"/>
    <w:rsid w:val="00C23D29"/>
    <w:rsid w:val="00C23DB0"/>
    <w:rsid w:val="00C23F00"/>
    <w:rsid w:val="00C23F9E"/>
    <w:rsid w:val="00C23FEE"/>
    <w:rsid w:val="00C24052"/>
    <w:rsid w:val="00C248E5"/>
    <w:rsid w:val="00C24AC8"/>
    <w:rsid w:val="00C24C76"/>
    <w:rsid w:val="00C24D12"/>
    <w:rsid w:val="00C25044"/>
    <w:rsid w:val="00C2506A"/>
    <w:rsid w:val="00C25536"/>
    <w:rsid w:val="00C256B8"/>
    <w:rsid w:val="00C2659F"/>
    <w:rsid w:val="00C266A2"/>
    <w:rsid w:val="00C26985"/>
    <w:rsid w:val="00C269F1"/>
    <w:rsid w:val="00C27287"/>
    <w:rsid w:val="00C2759C"/>
    <w:rsid w:val="00C276D2"/>
    <w:rsid w:val="00C27755"/>
    <w:rsid w:val="00C27828"/>
    <w:rsid w:val="00C279BF"/>
    <w:rsid w:val="00C27B8E"/>
    <w:rsid w:val="00C27C6F"/>
    <w:rsid w:val="00C27CA9"/>
    <w:rsid w:val="00C27D1D"/>
    <w:rsid w:val="00C27D40"/>
    <w:rsid w:val="00C27E99"/>
    <w:rsid w:val="00C27F3B"/>
    <w:rsid w:val="00C27F6A"/>
    <w:rsid w:val="00C302E9"/>
    <w:rsid w:val="00C30366"/>
    <w:rsid w:val="00C307CF"/>
    <w:rsid w:val="00C307DB"/>
    <w:rsid w:val="00C309A7"/>
    <w:rsid w:val="00C30C15"/>
    <w:rsid w:val="00C30D99"/>
    <w:rsid w:val="00C30DAD"/>
    <w:rsid w:val="00C30EB1"/>
    <w:rsid w:val="00C30ECB"/>
    <w:rsid w:val="00C31035"/>
    <w:rsid w:val="00C31196"/>
    <w:rsid w:val="00C312A2"/>
    <w:rsid w:val="00C314A2"/>
    <w:rsid w:val="00C3150A"/>
    <w:rsid w:val="00C31A37"/>
    <w:rsid w:val="00C31AA4"/>
    <w:rsid w:val="00C31BD2"/>
    <w:rsid w:val="00C31D5A"/>
    <w:rsid w:val="00C31EB8"/>
    <w:rsid w:val="00C31EFF"/>
    <w:rsid w:val="00C31F77"/>
    <w:rsid w:val="00C32111"/>
    <w:rsid w:val="00C32211"/>
    <w:rsid w:val="00C3222B"/>
    <w:rsid w:val="00C322D6"/>
    <w:rsid w:val="00C32323"/>
    <w:rsid w:val="00C3266A"/>
    <w:rsid w:val="00C32931"/>
    <w:rsid w:val="00C329A3"/>
    <w:rsid w:val="00C329DD"/>
    <w:rsid w:val="00C329FD"/>
    <w:rsid w:val="00C32BFD"/>
    <w:rsid w:val="00C32CDB"/>
    <w:rsid w:val="00C32D3C"/>
    <w:rsid w:val="00C32DA1"/>
    <w:rsid w:val="00C32E4B"/>
    <w:rsid w:val="00C32EB4"/>
    <w:rsid w:val="00C33113"/>
    <w:rsid w:val="00C33239"/>
    <w:rsid w:val="00C332C2"/>
    <w:rsid w:val="00C3357E"/>
    <w:rsid w:val="00C33597"/>
    <w:rsid w:val="00C339C9"/>
    <w:rsid w:val="00C33EC4"/>
    <w:rsid w:val="00C34082"/>
    <w:rsid w:val="00C340D5"/>
    <w:rsid w:val="00C34364"/>
    <w:rsid w:val="00C344F9"/>
    <w:rsid w:val="00C34536"/>
    <w:rsid w:val="00C34543"/>
    <w:rsid w:val="00C34583"/>
    <w:rsid w:val="00C34621"/>
    <w:rsid w:val="00C34711"/>
    <w:rsid w:val="00C34744"/>
    <w:rsid w:val="00C3479C"/>
    <w:rsid w:val="00C34939"/>
    <w:rsid w:val="00C349F5"/>
    <w:rsid w:val="00C34A51"/>
    <w:rsid w:val="00C34C43"/>
    <w:rsid w:val="00C34CAA"/>
    <w:rsid w:val="00C34E28"/>
    <w:rsid w:val="00C34E92"/>
    <w:rsid w:val="00C35216"/>
    <w:rsid w:val="00C356F8"/>
    <w:rsid w:val="00C3583A"/>
    <w:rsid w:val="00C35873"/>
    <w:rsid w:val="00C35C41"/>
    <w:rsid w:val="00C35E3E"/>
    <w:rsid w:val="00C35FA1"/>
    <w:rsid w:val="00C360F6"/>
    <w:rsid w:val="00C364AB"/>
    <w:rsid w:val="00C36518"/>
    <w:rsid w:val="00C365EB"/>
    <w:rsid w:val="00C36887"/>
    <w:rsid w:val="00C3689C"/>
    <w:rsid w:val="00C368D8"/>
    <w:rsid w:val="00C36999"/>
    <w:rsid w:val="00C36B93"/>
    <w:rsid w:val="00C36BF0"/>
    <w:rsid w:val="00C36C6A"/>
    <w:rsid w:val="00C36CFB"/>
    <w:rsid w:val="00C36D97"/>
    <w:rsid w:val="00C36FE8"/>
    <w:rsid w:val="00C37091"/>
    <w:rsid w:val="00C3711C"/>
    <w:rsid w:val="00C371F4"/>
    <w:rsid w:val="00C372E5"/>
    <w:rsid w:val="00C3775E"/>
    <w:rsid w:val="00C3793F"/>
    <w:rsid w:val="00C37C1E"/>
    <w:rsid w:val="00C37D24"/>
    <w:rsid w:val="00C37DC7"/>
    <w:rsid w:val="00C4025E"/>
    <w:rsid w:val="00C404B1"/>
    <w:rsid w:val="00C40B30"/>
    <w:rsid w:val="00C40E9C"/>
    <w:rsid w:val="00C41007"/>
    <w:rsid w:val="00C41054"/>
    <w:rsid w:val="00C410C1"/>
    <w:rsid w:val="00C41209"/>
    <w:rsid w:val="00C41319"/>
    <w:rsid w:val="00C415CD"/>
    <w:rsid w:val="00C4196F"/>
    <w:rsid w:val="00C41A0F"/>
    <w:rsid w:val="00C41A56"/>
    <w:rsid w:val="00C41B81"/>
    <w:rsid w:val="00C41D78"/>
    <w:rsid w:val="00C41DC2"/>
    <w:rsid w:val="00C41F9B"/>
    <w:rsid w:val="00C420E5"/>
    <w:rsid w:val="00C4216D"/>
    <w:rsid w:val="00C4216F"/>
    <w:rsid w:val="00C4269E"/>
    <w:rsid w:val="00C42716"/>
    <w:rsid w:val="00C427F0"/>
    <w:rsid w:val="00C4295A"/>
    <w:rsid w:val="00C429C3"/>
    <w:rsid w:val="00C42ABD"/>
    <w:rsid w:val="00C42CFD"/>
    <w:rsid w:val="00C42EEC"/>
    <w:rsid w:val="00C43108"/>
    <w:rsid w:val="00C43136"/>
    <w:rsid w:val="00C43162"/>
    <w:rsid w:val="00C4323A"/>
    <w:rsid w:val="00C43427"/>
    <w:rsid w:val="00C434E7"/>
    <w:rsid w:val="00C438F4"/>
    <w:rsid w:val="00C4393A"/>
    <w:rsid w:val="00C43970"/>
    <w:rsid w:val="00C43CE6"/>
    <w:rsid w:val="00C43DB3"/>
    <w:rsid w:val="00C44168"/>
    <w:rsid w:val="00C441EB"/>
    <w:rsid w:val="00C442F7"/>
    <w:rsid w:val="00C4463B"/>
    <w:rsid w:val="00C44AE9"/>
    <w:rsid w:val="00C450C6"/>
    <w:rsid w:val="00C45256"/>
    <w:rsid w:val="00C4541D"/>
    <w:rsid w:val="00C456B6"/>
    <w:rsid w:val="00C458E7"/>
    <w:rsid w:val="00C4592A"/>
    <w:rsid w:val="00C459C4"/>
    <w:rsid w:val="00C45A1B"/>
    <w:rsid w:val="00C45A7E"/>
    <w:rsid w:val="00C45B45"/>
    <w:rsid w:val="00C45C12"/>
    <w:rsid w:val="00C45F50"/>
    <w:rsid w:val="00C45F59"/>
    <w:rsid w:val="00C461C0"/>
    <w:rsid w:val="00C4637A"/>
    <w:rsid w:val="00C46436"/>
    <w:rsid w:val="00C46437"/>
    <w:rsid w:val="00C468A2"/>
    <w:rsid w:val="00C46D42"/>
    <w:rsid w:val="00C4724D"/>
    <w:rsid w:val="00C47447"/>
    <w:rsid w:val="00C47549"/>
    <w:rsid w:val="00C47581"/>
    <w:rsid w:val="00C47893"/>
    <w:rsid w:val="00C47A08"/>
    <w:rsid w:val="00C47BC4"/>
    <w:rsid w:val="00C47C42"/>
    <w:rsid w:val="00C47C4F"/>
    <w:rsid w:val="00C47CB9"/>
    <w:rsid w:val="00C5001E"/>
    <w:rsid w:val="00C504C0"/>
    <w:rsid w:val="00C5063A"/>
    <w:rsid w:val="00C50BE6"/>
    <w:rsid w:val="00C50C39"/>
    <w:rsid w:val="00C50CAA"/>
    <w:rsid w:val="00C50EAA"/>
    <w:rsid w:val="00C517A8"/>
    <w:rsid w:val="00C51844"/>
    <w:rsid w:val="00C518BE"/>
    <w:rsid w:val="00C51AAD"/>
    <w:rsid w:val="00C51AC5"/>
    <w:rsid w:val="00C51ACC"/>
    <w:rsid w:val="00C51B4E"/>
    <w:rsid w:val="00C51BB0"/>
    <w:rsid w:val="00C51DDA"/>
    <w:rsid w:val="00C51E80"/>
    <w:rsid w:val="00C51F19"/>
    <w:rsid w:val="00C51F6E"/>
    <w:rsid w:val="00C51FD3"/>
    <w:rsid w:val="00C52294"/>
    <w:rsid w:val="00C52576"/>
    <w:rsid w:val="00C52682"/>
    <w:rsid w:val="00C527A6"/>
    <w:rsid w:val="00C52A13"/>
    <w:rsid w:val="00C52B8A"/>
    <w:rsid w:val="00C52BFB"/>
    <w:rsid w:val="00C52CE3"/>
    <w:rsid w:val="00C52D85"/>
    <w:rsid w:val="00C52DF0"/>
    <w:rsid w:val="00C532CF"/>
    <w:rsid w:val="00C535C3"/>
    <w:rsid w:val="00C53611"/>
    <w:rsid w:val="00C5379A"/>
    <w:rsid w:val="00C53BD0"/>
    <w:rsid w:val="00C53D83"/>
    <w:rsid w:val="00C53D91"/>
    <w:rsid w:val="00C53DD6"/>
    <w:rsid w:val="00C53EB5"/>
    <w:rsid w:val="00C5411C"/>
    <w:rsid w:val="00C5411F"/>
    <w:rsid w:val="00C54583"/>
    <w:rsid w:val="00C545E0"/>
    <w:rsid w:val="00C54646"/>
    <w:rsid w:val="00C546AA"/>
    <w:rsid w:val="00C546D4"/>
    <w:rsid w:val="00C549B3"/>
    <w:rsid w:val="00C54A17"/>
    <w:rsid w:val="00C54C80"/>
    <w:rsid w:val="00C54CBA"/>
    <w:rsid w:val="00C54CCD"/>
    <w:rsid w:val="00C54EBD"/>
    <w:rsid w:val="00C55287"/>
    <w:rsid w:val="00C55379"/>
    <w:rsid w:val="00C55468"/>
    <w:rsid w:val="00C556F7"/>
    <w:rsid w:val="00C55867"/>
    <w:rsid w:val="00C55875"/>
    <w:rsid w:val="00C55B27"/>
    <w:rsid w:val="00C55C8F"/>
    <w:rsid w:val="00C55C98"/>
    <w:rsid w:val="00C55F8A"/>
    <w:rsid w:val="00C56105"/>
    <w:rsid w:val="00C5637D"/>
    <w:rsid w:val="00C56667"/>
    <w:rsid w:val="00C568BE"/>
    <w:rsid w:val="00C569B1"/>
    <w:rsid w:val="00C572C8"/>
    <w:rsid w:val="00C572E4"/>
    <w:rsid w:val="00C5766A"/>
    <w:rsid w:val="00C5774E"/>
    <w:rsid w:val="00C5796F"/>
    <w:rsid w:val="00C579CC"/>
    <w:rsid w:val="00C57A7F"/>
    <w:rsid w:val="00C57C7C"/>
    <w:rsid w:val="00C57CB2"/>
    <w:rsid w:val="00C57E0A"/>
    <w:rsid w:val="00C57F48"/>
    <w:rsid w:val="00C6032B"/>
    <w:rsid w:val="00C603EE"/>
    <w:rsid w:val="00C60419"/>
    <w:rsid w:val="00C607D5"/>
    <w:rsid w:val="00C608B7"/>
    <w:rsid w:val="00C60B5E"/>
    <w:rsid w:val="00C60B8A"/>
    <w:rsid w:val="00C60F37"/>
    <w:rsid w:val="00C61032"/>
    <w:rsid w:val="00C611E4"/>
    <w:rsid w:val="00C61473"/>
    <w:rsid w:val="00C61877"/>
    <w:rsid w:val="00C61924"/>
    <w:rsid w:val="00C61AA7"/>
    <w:rsid w:val="00C61B6A"/>
    <w:rsid w:val="00C61BF4"/>
    <w:rsid w:val="00C621B1"/>
    <w:rsid w:val="00C622A3"/>
    <w:rsid w:val="00C62404"/>
    <w:rsid w:val="00C627E5"/>
    <w:rsid w:val="00C6284B"/>
    <w:rsid w:val="00C62943"/>
    <w:rsid w:val="00C6295B"/>
    <w:rsid w:val="00C629A3"/>
    <w:rsid w:val="00C62A5B"/>
    <w:rsid w:val="00C62BAA"/>
    <w:rsid w:val="00C62DFD"/>
    <w:rsid w:val="00C62EA4"/>
    <w:rsid w:val="00C63027"/>
    <w:rsid w:val="00C6306D"/>
    <w:rsid w:val="00C63131"/>
    <w:rsid w:val="00C6321C"/>
    <w:rsid w:val="00C634BD"/>
    <w:rsid w:val="00C634E1"/>
    <w:rsid w:val="00C63630"/>
    <w:rsid w:val="00C6384A"/>
    <w:rsid w:val="00C6394B"/>
    <w:rsid w:val="00C63A6B"/>
    <w:rsid w:val="00C64095"/>
    <w:rsid w:val="00C640AE"/>
    <w:rsid w:val="00C6422A"/>
    <w:rsid w:val="00C64305"/>
    <w:rsid w:val="00C64512"/>
    <w:rsid w:val="00C645DE"/>
    <w:rsid w:val="00C64958"/>
    <w:rsid w:val="00C64AE4"/>
    <w:rsid w:val="00C64CC0"/>
    <w:rsid w:val="00C650BE"/>
    <w:rsid w:val="00C651A2"/>
    <w:rsid w:val="00C65333"/>
    <w:rsid w:val="00C6575E"/>
    <w:rsid w:val="00C65787"/>
    <w:rsid w:val="00C6595C"/>
    <w:rsid w:val="00C65AA5"/>
    <w:rsid w:val="00C65C3D"/>
    <w:rsid w:val="00C65CCF"/>
    <w:rsid w:val="00C65D4D"/>
    <w:rsid w:val="00C65DB8"/>
    <w:rsid w:val="00C65F04"/>
    <w:rsid w:val="00C660DD"/>
    <w:rsid w:val="00C6637A"/>
    <w:rsid w:val="00C6655E"/>
    <w:rsid w:val="00C665DD"/>
    <w:rsid w:val="00C666BF"/>
    <w:rsid w:val="00C66912"/>
    <w:rsid w:val="00C66971"/>
    <w:rsid w:val="00C66AC0"/>
    <w:rsid w:val="00C66B32"/>
    <w:rsid w:val="00C66B80"/>
    <w:rsid w:val="00C66E0B"/>
    <w:rsid w:val="00C672CD"/>
    <w:rsid w:val="00C672EF"/>
    <w:rsid w:val="00C673B1"/>
    <w:rsid w:val="00C67A28"/>
    <w:rsid w:val="00C67A3F"/>
    <w:rsid w:val="00C67C27"/>
    <w:rsid w:val="00C67C5B"/>
    <w:rsid w:val="00C67E8A"/>
    <w:rsid w:val="00C70451"/>
    <w:rsid w:val="00C7053C"/>
    <w:rsid w:val="00C70991"/>
    <w:rsid w:val="00C709CD"/>
    <w:rsid w:val="00C70AC3"/>
    <w:rsid w:val="00C70B93"/>
    <w:rsid w:val="00C70CBC"/>
    <w:rsid w:val="00C70DEA"/>
    <w:rsid w:val="00C70FCE"/>
    <w:rsid w:val="00C7104E"/>
    <w:rsid w:val="00C710C3"/>
    <w:rsid w:val="00C7123B"/>
    <w:rsid w:val="00C713F5"/>
    <w:rsid w:val="00C71552"/>
    <w:rsid w:val="00C7169F"/>
    <w:rsid w:val="00C71C96"/>
    <w:rsid w:val="00C71CBD"/>
    <w:rsid w:val="00C71E98"/>
    <w:rsid w:val="00C71F3D"/>
    <w:rsid w:val="00C71F43"/>
    <w:rsid w:val="00C71FD7"/>
    <w:rsid w:val="00C725E5"/>
    <w:rsid w:val="00C72694"/>
    <w:rsid w:val="00C728A3"/>
    <w:rsid w:val="00C729B9"/>
    <w:rsid w:val="00C730D8"/>
    <w:rsid w:val="00C73187"/>
    <w:rsid w:val="00C731FB"/>
    <w:rsid w:val="00C73C1B"/>
    <w:rsid w:val="00C73CD1"/>
    <w:rsid w:val="00C73E29"/>
    <w:rsid w:val="00C73EFF"/>
    <w:rsid w:val="00C73FD8"/>
    <w:rsid w:val="00C7419D"/>
    <w:rsid w:val="00C743A8"/>
    <w:rsid w:val="00C74457"/>
    <w:rsid w:val="00C74554"/>
    <w:rsid w:val="00C7456A"/>
    <w:rsid w:val="00C74A40"/>
    <w:rsid w:val="00C74BAB"/>
    <w:rsid w:val="00C74C2D"/>
    <w:rsid w:val="00C74DB9"/>
    <w:rsid w:val="00C74E14"/>
    <w:rsid w:val="00C74FBF"/>
    <w:rsid w:val="00C750D7"/>
    <w:rsid w:val="00C75272"/>
    <w:rsid w:val="00C752FD"/>
    <w:rsid w:val="00C75422"/>
    <w:rsid w:val="00C7553D"/>
    <w:rsid w:val="00C755BE"/>
    <w:rsid w:val="00C7571A"/>
    <w:rsid w:val="00C7595A"/>
    <w:rsid w:val="00C75A0D"/>
    <w:rsid w:val="00C75A43"/>
    <w:rsid w:val="00C75A6A"/>
    <w:rsid w:val="00C75BFF"/>
    <w:rsid w:val="00C75E85"/>
    <w:rsid w:val="00C7617B"/>
    <w:rsid w:val="00C76560"/>
    <w:rsid w:val="00C766EB"/>
    <w:rsid w:val="00C7692A"/>
    <w:rsid w:val="00C76994"/>
    <w:rsid w:val="00C769CE"/>
    <w:rsid w:val="00C76DA9"/>
    <w:rsid w:val="00C76FBC"/>
    <w:rsid w:val="00C774BC"/>
    <w:rsid w:val="00C77523"/>
    <w:rsid w:val="00C77624"/>
    <w:rsid w:val="00C7774E"/>
    <w:rsid w:val="00C7792E"/>
    <w:rsid w:val="00C779E7"/>
    <w:rsid w:val="00C77B67"/>
    <w:rsid w:val="00C77CB1"/>
    <w:rsid w:val="00C77F36"/>
    <w:rsid w:val="00C803B8"/>
    <w:rsid w:val="00C80462"/>
    <w:rsid w:val="00C8060E"/>
    <w:rsid w:val="00C8072B"/>
    <w:rsid w:val="00C807AB"/>
    <w:rsid w:val="00C80B94"/>
    <w:rsid w:val="00C80BFD"/>
    <w:rsid w:val="00C80E5C"/>
    <w:rsid w:val="00C81198"/>
    <w:rsid w:val="00C816F3"/>
    <w:rsid w:val="00C816FF"/>
    <w:rsid w:val="00C81A8F"/>
    <w:rsid w:val="00C81CFB"/>
    <w:rsid w:val="00C81D23"/>
    <w:rsid w:val="00C81D77"/>
    <w:rsid w:val="00C81DD2"/>
    <w:rsid w:val="00C81EA7"/>
    <w:rsid w:val="00C81F30"/>
    <w:rsid w:val="00C821E1"/>
    <w:rsid w:val="00C8266E"/>
    <w:rsid w:val="00C82694"/>
    <w:rsid w:val="00C829AF"/>
    <w:rsid w:val="00C829DA"/>
    <w:rsid w:val="00C829ED"/>
    <w:rsid w:val="00C82D69"/>
    <w:rsid w:val="00C82DA7"/>
    <w:rsid w:val="00C82F72"/>
    <w:rsid w:val="00C83324"/>
    <w:rsid w:val="00C834B1"/>
    <w:rsid w:val="00C8357E"/>
    <w:rsid w:val="00C83626"/>
    <w:rsid w:val="00C8386B"/>
    <w:rsid w:val="00C83974"/>
    <w:rsid w:val="00C839B2"/>
    <w:rsid w:val="00C83C49"/>
    <w:rsid w:val="00C83C98"/>
    <w:rsid w:val="00C83CFF"/>
    <w:rsid w:val="00C83D1C"/>
    <w:rsid w:val="00C83E3E"/>
    <w:rsid w:val="00C8408B"/>
    <w:rsid w:val="00C845D1"/>
    <w:rsid w:val="00C8473E"/>
    <w:rsid w:val="00C84C90"/>
    <w:rsid w:val="00C84F68"/>
    <w:rsid w:val="00C84FEA"/>
    <w:rsid w:val="00C8507B"/>
    <w:rsid w:val="00C85089"/>
    <w:rsid w:val="00C850B6"/>
    <w:rsid w:val="00C85384"/>
    <w:rsid w:val="00C854F1"/>
    <w:rsid w:val="00C8584B"/>
    <w:rsid w:val="00C85920"/>
    <w:rsid w:val="00C85993"/>
    <w:rsid w:val="00C85995"/>
    <w:rsid w:val="00C85BDC"/>
    <w:rsid w:val="00C85D32"/>
    <w:rsid w:val="00C85EAC"/>
    <w:rsid w:val="00C85F39"/>
    <w:rsid w:val="00C862FC"/>
    <w:rsid w:val="00C86393"/>
    <w:rsid w:val="00C86401"/>
    <w:rsid w:val="00C86451"/>
    <w:rsid w:val="00C864C4"/>
    <w:rsid w:val="00C8650C"/>
    <w:rsid w:val="00C8673B"/>
    <w:rsid w:val="00C86895"/>
    <w:rsid w:val="00C86B1C"/>
    <w:rsid w:val="00C86BA6"/>
    <w:rsid w:val="00C86C5A"/>
    <w:rsid w:val="00C86F11"/>
    <w:rsid w:val="00C871D2"/>
    <w:rsid w:val="00C871D8"/>
    <w:rsid w:val="00C87337"/>
    <w:rsid w:val="00C87389"/>
    <w:rsid w:val="00C87394"/>
    <w:rsid w:val="00C873F0"/>
    <w:rsid w:val="00C8751A"/>
    <w:rsid w:val="00C875FA"/>
    <w:rsid w:val="00C8776F"/>
    <w:rsid w:val="00C87B25"/>
    <w:rsid w:val="00C87BE6"/>
    <w:rsid w:val="00C87EAB"/>
    <w:rsid w:val="00C901E5"/>
    <w:rsid w:val="00C9040F"/>
    <w:rsid w:val="00C905F2"/>
    <w:rsid w:val="00C906EA"/>
    <w:rsid w:val="00C909C9"/>
    <w:rsid w:val="00C909D0"/>
    <w:rsid w:val="00C90C81"/>
    <w:rsid w:val="00C90ED7"/>
    <w:rsid w:val="00C91234"/>
    <w:rsid w:val="00C91345"/>
    <w:rsid w:val="00C91473"/>
    <w:rsid w:val="00C914B1"/>
    <w:rsid w:val="00C91544"/>
    <w:rsid w:val="00C91572"/>
    <w:rsid w:val="00C9178D"/>
    <w:rsid w:val="00C91854"/>
    <w:rsid w:val="00C9187E"/>
    <w:rsid w:val="00C919FD"/>
    <w:rsid w:val="00C91BC3"/>
    <w:rsid w:val="00C91C18"/>
    <w:rsid w:val="00C91D50"/>
    <w:rsid w:val="00C91E70"/>
    <w:rsid w:val="00C91E75"/>
    <w:rsid w:val="00C920C7"/>
    <w:rsid w:val="00C922A8"/>
    <w:rsid w:val="00C925A0"/>
    <w:rsid w:val="00C926CD"/>
    <w:rsid w:val="00C9270D"/>
    <w:rsid w:val="00C927A6"/>
    <w:rsid w:val="00C928AD"/>
    <w:rsid w:val="00C92913"/>
    <w:rsid w:val="00C92B11"/>
    <w:rsid w:val="00C92D32"/>
    <w:rsid w:val="00C92EEA"/>
    <w:rsid w:val="00C92F64"/>
    <w:rsid w:val="00C931C0"/>
    <w:rsid w:val="00C93413"/>
    <w:rsid w:val="00C9347A"/>
    <w:rsid w:val="00C936EA"/>
    <w:rsid w:val="00C93888"/>
    <w:rsid w:val="00C93BFF"/>
    <w:rsid w:val="00C93D6A"/>
    <w:rsid w:val="00C93F43"/>
    <w:rsid w:val="00C940DF"/>
    <w:rsid w:val="00C9412F"/>
    <w:rsid w:val="00C945AD"/>
    <w:rsid w:val="00C948A3"/>
    <w:rsid w:val="00C94910"/>
    <w:rsid w:val="00C94B3A"/>
    <w:rsid w:val="00C94CA3"/>
    <w:rsid w:val="00C9533B"/>
    <w:rsid w:val="00C9546E"/>
    <w:rsid w:val="00C95656"/>
    <w:rsid w:val="00C956FD"/>
    <w:rsid w:val="00C957FF"/>
    <w:rsid w:val="00C95BBE"/>
    <w:rsid w:val="00C95CD5"/>
    <w:rsid w:val="00C95D05"/>
    <w:rsid w:val="00C963AE"/>
    <w:rsid w:val="00C96681"/>
    <w:rsid w:val="00C96710"/>
    <w:rsid w:val="00C9681F"/>
    <w:rsid w:val="00C96875"/>
    <w:rsid w:val="00C968DC"/>
    <w:rsid w:val="00C96ECE"/>
    <w:rsid w:val="00C96F7E"/>
    <w:rsid w:val="00C97001"/>
    <w:rsid w:val="00C97076"/>
    <w:rsid w:val="00C97368"/>
    <w:rsid w:val="00C974B4"/>
    <w:rsid w:val="00C97B52"/>
    <w:rsid w:val="00C97E75"/>
    <w:rsid w:val="00C97E86"/>
    <w:rsid w:val="00CA0103"/>
    <w:rsid w:val="00CA01CC"/>
    <w:rsid w:val="00CA01DA"/>
    <w:rsid w:val="00CA0295"/>
    <w:rsid w:val="00CA0617"/>
    <w:rsid w:val="00CA085B"/>
    <w:rsid w:val="00CA0941"/>
    <w:rsid w:val="00CA110C"/>
    <w:rsid w:val="00CA1339"/>
    <w:rsid w:val="00CA1794"/>
    <w:rsid w:val="00CA17AC"/>
    <w:rsid w:val="00CA18AE"/>
    <w:rsid w:val="00CA1978"/>
    <w:rsid w:val="00CA1A00"/>
    <w:rsid w:val="00CA1BA0"/>
    <w:rsid w:val="00CA1CCD"/>
    <w:rsid w:val="00CA1D7B"/>
    <w:rsid w:val="00CA1DC6"/>
    <w:rsid w:val="00CA1E01"/>
    <w:rsid w:val="00CA2232"/>
    <w:rsid w:val="00CA2631"/>
    <w:rsid w:val="00CA2673"/>
    <w:rsid w:val="00CA2749"/>
    <w:rsid w:val="00CA28AB"/>
    <w:rsid w:val="00CA28BB"/>
    <w:rsid w:val="00CA28C6"/>
    <w:rsid w:val="00CA29FE"/>
    <w:rsid w:val="00CA2AF2"/>
    <w:rsid w:val="00CA2D2E"/>
    <w:rsid w:val="00CA2D4D"/>
    <w:rsid w:val="00CA2E31"/>
    <w:rsid w:val="00CA3320"/>
    <w:rsid w:val="00CA33AA"/>
    <w:rsid w:val="00CA33D9"/>
    <w:rsid w:val="00CA3986"/>
    <w:rsid w:val="00CA3B02"/>
    <w:rsid w:val="00CA3C3B"/>
    <w:rsid w:val="00CA3D4A"/>
    <w:rsid w:val="00CA3DA9"/>
    <w:rsid w:val="00CA3DE3"/>
    <w:rsid w:val="00CA3EF9"/>
    <w:rsid w:val="00CA403A"/>
    <w:rsid w:val="00CA46AE"/>
    <w:rsid w:val="00CA4B77"/>
    <w:rsid w:val="00CA4CBA"/>
    <w:rsid w:val="00CA4EBB"/>
    <w:rsid w:val="00CA54BA"/>
    <w:rsid w:val="00CA5580"/>
    <w:rsid w:val="00CA5676"/>
    <w:rsid w:val="00CA589A"/>
    <w:rsid w:val="00CA5AEF"/>
    <w:rsid w:val="00CA5CEF"/>
    <w:rsid w:val="00CA5D07"/>
    <w:rsid w:val="00CA604D"/>
    <w:rsid w:val="00CA6568"/>
    <w:rsid w:val="00CA65F0"/>
    <w:rsid w:val="00CA664C"/>
    <w:rsid w:val="00CA6DE9"/>
    <w:rsid w:val="00CA6E1E"/>
    <w:rsid w:val="00CA6ED3"/>
    <w:rsid w:val="00CA700F"/>
    <w:rsid w:val="00CA77CB"/>
    <w:rsid w:val="00CA785E"/>
    <w:rsid w:val="00CA7A6C"/>
    <w:rsid w:val="00CA7BB7"/>
    <w:rsid w:val="00CA7CC0"/>
    <w:rsid w:val="00CB0375"/>
    <w:rsid w:val="00CB08FC"/>
    <w:rsid w:val="00CB0951"/>
    <w:rsid w:val="00CB0C0A"/>
    <w:rsid w:val="00CB0C6A"/>
    <w:rsid w:val="00CB0C6C"/>
    <w:rsid w:val="00CB0F88"/>
    <w:rsid w:val="00CB1352"/>
    <w:rsid w:val="00CB152C"/>
    <w:rsid w:val="00CB188F"/>
    <w:rsid w:val="00CB1B23"/>
    <w:rsid w:val="00CB1C12"/>
    <w:rsid w:val="00CB1EC5"/>
    <w:rsid w:val="00CB1F11"/>
    <w:rsid w:val="00CB2412"/>
    <w:rsid w:val="00CB2415"/>
    <w:rsid w:val="00CB262C"/>
    <w:rsid w:val="00CB271F"/>
    <w:rsid w:val="00CB2805"/>
    <w:rsid w:val="00CB28F9"/>
    <w:rsid w:val="00CB29DE"/>
    <w:rsid w:val="00CB2B33"/>
    <w:rsid w:val="00CB2C6E"/>
    <w:rsid w:val="00CB2D56"/>
    <w:rsid w:val="00CB2F69"/>
    <w:rsid w:val="00CB301E"/>
    <w:rsid w:val="00CB3333"/>
    <w:rsid w:val="00CB34B5"/>
    <w:rsid w:val="00CB35CC"/>
    <w:rsid w:val="00CB369D"/>
    <w:rsid w:val="00CB37BC"/>
    <w:rsid w:val="00CB38F4"/>
    <w:rsid w:val="00CB3A57"/>
    <w:rsid w:val="00CB3B96"/>
    <w:rsid w:val="00CB3E78"/>
    <w:rsid w:val="00CB405B"/>
    <w:rsid w:val="00CB41F4"/>
    <w:rsid w:val="00CB42B3"/>
    <w:rsid w:val="00CB472F"/>
    <w:rsid w:val="00CB4810"/>
    <w:rsid w:val="00CB489B"/>
    <w:rsid w:val="00CB4953"/>
    <w:rsid w:val="00CB4D70"/>
    <w:rsid w:val="00CB4E17"/>
    <w:rsid w:val="00CB4E55"/>
    <w:rsid w:val="00CB5284"/>
    <w:rsid w:val="00CB547B"/>
    <w:rsid w:val="00CB5731"/>
    <w:rsid w:val="00CB580E"/>
    <w:rsid w:val="00CB5A77"/>
    <w:rsid w:val="00CB5B82"/>
    <w:rsid w:val="00CB5E50"/>
    <w:rsid w:val="00CB5F41"/>
    <w:rsid w:val="00CB5FF7"/>
    <w:rsid w:val="00CB60C2"/>
    <w:rsid w:val="00CB6191"/>
    <w:rsid w:val="00CB6225"/>
    <w:rsid w:val="00CB62AE"/>
    <w:rsid w:val="00CB642F"/>
    <w:rsid w:val="00CB6540"/>
    <w:rsid w:val="00CB65B7"/>
    <w:rsid w:val="00CB6818"/>
    <w:rsid w:val="00CB6AFC"/>
    <w:rsid w:val="00CB6FD0"/>
    <w:rsid w:val="00CB7044"/>
    <w:rsid w:val="00CB7251"/>
    <w:rsid w:val="00CB768F"/>
    <w:rsid w:val="00CB76DD"/>
    <w:rsid w:val="00CB7708"/>
    <w:rsid w:val="00CB779C"/>
    <w:rsid w:val="00CB7AE2"/>
    <w:rsid w:val="00CC01B8"/>
    <w:rsid w:val="00CC0355"/>
    <w:rsid w:val="00CC0488"/>
    <w:rsid w:val="00CC06D4"/>
    <w:rsid w:val="00CC07CC"/>
    <w:rsid w:val="00CC0822"/>
    <w:rsid w:val="00CC09B9"/>
    <w:rsid w:val="00CC0B74"/>
    <w:rsid w:val="00CC0D3F"/>
    <w:rsid w:val="00CC0EA1"/>
    <w:rsid w:val="00CC0F4B"/>
    <w:rsid w:val="00CC0F69"/>
    <w:rsid w:val="00CC100A"/>
    <w:rsid w:val="00CC1059"/>
    <w:rsid w:val="00CC156E"/>
    <w:rsid w:val="00CC16B8"/>
    <w:rsid w:val="00CC185D"/>
    <w:rsid w:val="00CC1925"/>
    <w:rsid w:val="00CC1934"/>
    <w:rsid w:val="00CC19A2"/>
    <w:rsid w:val="00CC19D1"/>
    <w:rsid w:val="00CC1A36"/>
    <w:rsid w:val="00CC1B70"/>
    <w:rsid w:val="00CC1BE0"/>
    <w:rsid w:val="00CC20DA"/>
    <w:rsid w:val="00CC2102"/>
    <w:rsid w:val="00CC23B8"/>
    <w:rsid w:val="00CC2717"/>
    <w:rsid w:val="00CC2718"/>
    <w:rsid w:val="00CC27AF"/>
    <w:rsid w:val="00CC2DA3"/>
    <w:rsid w:val="00CC30BF"/>
    <w:rsid w:val="00CC316F"/>
    <w:rsid w:val="00CC328B"/>
    <w:rsid w:val="00CC3385"/>
    <w:rsid w:val="00CC3899"/>
    <w:rsid w:val="00CC3A97"/>
    <w:rsid w:val="00CC3BE4"/>
    <w:rsid w:val="00CC3CD0"/>
    <w:rsid w:val="00CC4071"/>
    <w:rsid w:val="00CC4078"/>
    <w:rsid w:val="00CC40F3"/>
    <w:rsid w:val="00CC4256"/>
    <w:rsid w:val="00CC43D2"/>
    <w:rsid w:val="00CC45D5"/>
    <w:rsid w:val="00CC4787"/>
    <w:rsid w:val="00CC47E7"/>
    <w:rsid w:val="00CC4B50"/>
    <w:rsid w:val="00CC4CB0"/>
    <w:rsid w:val="00CC4D67"/>
    <w:rsid w:val="00CC4D7F"/>
    <w:rsid w:val="00CC4EEE"/>
    <w:rsid w:val="00CC5048"/>
    <w:rsid w:val="00CC51A4"/>
    <w:rsid w:val="00CC58B4"/>
    <w:rsid w:val="00CC592A"/>
    <w:rsid w:val="00CC5A05"/>
    <w:rsid w:val="00CC5CBB"/>
    <w:rsid w:val="00CC5CC7"/>
    <w:rsid w:val="00CC5F58"/>
    <w:rsid w:val="00CC613E"/>
    <w:rsid w:val="00CC6226"/>
    <w:rsid w:val="00CC6270"/>
    <w:rsid w:val="00CC6334"/>
    <w:rsid w:val="00CC633F"/>
    <w:rsid w:val="00CC651D"/>
    <w:rsid w:val="00CC6664"/>
    <w:rsid w:val="00CC6769"/>
    <w:rsid w:val="00CC6A19"/>
    <w:rsid w:val="00CC6FC1"/>
    <w:rsid w:val="00CC72DF"/>
    <w:rsid w:val="00CC72FA"/>
    <w:rsid w:val="00CC7363"/>
    <w:rsid w:val="00CC73A8"/>
    <w:rsid w:val="00CC741C"/>
    <w:rsid w:val="00CC75A0"/>
    <w:rsid w:val="00CC7A9A"/>
    <w:rsid w:val="00CC7B1E"/>
    <w:rsid w:val="00CC7C48"/>
    <w:rsid w:val="00CC7FE8"/>
    <w:rsid w:val="00CD000D"/>
    <w:rsid w:val="00CD0354"/>
    <w:rsid w:val="00CD0419"/>
    <w:rsid w:val="00CD0423"/>
    <w:rsid w:val="00CD046F"/>
    <w:rsid w:val="00CD04A0"/>
    <w:rsid w:val="00CD05C0"/>
    <w:rsid w:val="00CD064F"/>
    <w:rsid w:val="00CD09AB"/>
    <w:rsid w:val="00CD0AA9"/>
    <w:rsid w:val="00CD0C9B"/>
    <w:rsid w:val="00CD0E3E"/>
    <w:rsid w:val="00CD17AD"/>
    <w:rsid w:val="00CD1841"/>
    <w:rsid w:val="00CD1A58"/>
    <w:rsid w:val="00CD1AA1"/>
    <w:rsid w:val="00CD1C20"/>
    <w:rsid w:val="00CD1E08"/>
    <w:rsid w:val="00CD1EF2"/>
    <w:rsid w:val="00CD1F2C"/>
    <w:rsid w:val="00CD2062"/>
    <w:rsid w:val="00CD214E"/>
    <w:rsid w:val="00CD2452"/>
    <w:rsid w:val="00CD24F5"/>
    <w:rsid w:val="00CD2519"/>
    <w:rsid w:val="00CD2596"/>
    <w:rsid w:val="00CD27EB"/>
    <w:rsid w:val="00CD2898"/>
    <w:rsid w:val="00CD29CD"/>
    <w:rsid w:val="00CD2C99"/>
    <w:rsid w:val="00CD2D1D"/>
    <w:rsid w:val="00CD3027"/>
    <w:rsid w:val="00CD30C8"/>
    <w:rsid w:val="00CD30EE"/>
    <w:rsid w:val="00CD314C"/>
    <w:rsid w:val="00CD33DC"/>
    <w:rsid w:val="00CD34BC"/>
    <w:rsid w:val="00CD352D"/>
    <w:rsid w:val="00CD35A3"/>
    <w:rsid w:val="00CD36D6"/>
    <w:rsid w:val="00CD3739"/>
    <w:rsid w:val="00CD3861"/>
    <w:rsid w:val="00CD39DF"/>
    <w:rsid w:val="00CD3C06"/>
    <w:rsid w:val="00CD3F32"/>
    <w:rsid w:val="00CD3FAD"/>
    <w:rsid w:val="00CD3FCD"/>
    <w:rsid w:val="00CD4139"/>
    <w:rsid w:val="00CD4150"/>
    <w:rsid w:val="00CD41C2"/>
    <w:rsid w:val="00CD4925"/>
    <w:rsid w:val="00CD4987"/>
    <w:rsid w:val="00CD4C35"/>
    <w:rsid w:val="00CD4DD4"/>
    <w:rsid w:val="00CD53A3"/>
    <w:rsid w:val="00CD555D"/>
    <w:rsid w:val="00CD5763"/>
    <w:rsid w:val="00CD58C1"/>
    <w:rsid w:val="00CD5956"/>
    <w:rsid w:val="00CD59B4"/>
    <w:rsid w:val="00CD59F6"/>
    <w:rsid w:val="00CD5D53"/>
    <w:rsid w:val="00CD5D96"/>
    <w:rsid w:val="00CD5F29"/>
    <w:rsid w:val="00CD626E"/>
    <w:rsid w:val="00CD63B0"/>
    <w:rsid w:val="00CD6578"/>
    <w:rsid w:val="00CD6880"/>
    <w:rsid w:val="00CD6BB4"/>
    <w:rsid w:val="00CD6BC5"/>
    <w:rsid w:val="00CD6C98"/>
    <w:rsid w:val="00CD6D4F"/>
    <w:rsid w:val="00CD6DCC"/>
    <w:rsid w:val="00CD6EEA"/>
    <w:rsid w:val="00CD710A"/>
    <w:rsid w:val="00CD71FD"/>
    <w:rsid w:val="00CD72E2"/>
    <w:rsid w:val="00CD76DE"/>
    <w:rsid w:val="00CD7825"/>
    <w:rsid w:val="00CD7A44"/>
    <w:rsid w:val="00CE022A"/>
    <w:rsid w:val="00CE03AB"/>
    <w:rsid w:val="00CE0604"/>
    <w:rsid w:val="00CE0806"/>
    <w:rsid w:val="00CE0AF1"/>
    <w:rsid w:val="00CE0C54"/>
    <w:rsid w:val="00CE0CF0"/>
    <w:rsid w:val="00CE0F71"/>
    <w:rsid w:val="00CE106C"/>
    <w:rsid w:val="00CE1104"/>
    <w:rsid w:val="00CE1514"/>
    <w:rsid w:val="00CE1622"/>
    <w:rsid w:val="00CE1CC1"/>
    <w:rsid w:val="00CE1CC7"/>
    <w:rsid w:val="00CE1EB1"/>
    <w:rsid w:val="00CE2003"/>
    <w:rsid w:val="00CE2234"/>
    <w:rsid w:val="00CE22FD"/>
    <w:rsid w:val="00CE23DF"/>
    <w:rsid w:val="00CE2514"/>
    <w:rsid w:val="00CE2979"/>
    <w:rsid w:val="00CE2A91"/>
    <w:rsid w:val="00CE2B0F"/>
    <w:rsid w:val="00CE2C3E"/>
    <w:rsid w:val="00CE306D"/>
    <w:rsid w:val="00CE313A"/>
    <w:rsid w:val="00CE32BA"/>
    <w:rsid w:val="00CE336A"/>
    <w:rsid w:val="00CE3515"/>
    <w:rsid w:val="00CE3577"/>
    <w:rsid w:val="00CE3B1B"/>
    <w:rsid w:val="00CE3BB0"/>
    <w:rsid w:val="00CE3C0A"/>
    <w:rsid w:val="00CE3C77"/>
    <w:rsid w:val="00CE3D1F"/>
    <w:rsid w:val="00CE3D6E"/>
    <w:rsid w:val="00CE3F99"/>
    <w:rsid w:val="00CE3FBF"/>
    <w:rsid w:val="00CE424A"/>
    <w:rsid w:val="00CE4443"/>
    <w:rsid w:val="00CE47D1"/>
    <w:rsid w:val="00CE4939"/>
    <w:rsid w:val="00CE4943"/>
    <w:rsid w:val="00CE4A27"/>
    <w:rsid w:val="00CE4EB1"/>
    <w:rsid w:val="00CE4F9B"/>
    <w:rsid w:val="00CE5173"/>
    <w:rsid w:val="00CE52B1"/>
    <w:rsid w:val="00CE53DE"/>
    <w:rsid w:val="00CE53EB"/>
    <w:rsid w:val="00CE55A6"/>
    <w:rsid w:val="00CE55D3"/>
    <w:rsid w:val="00CE5E09"/>
    <w:rsid w:val="00CE5F78"/>
    <w:rsid w:val="00CE612B"/>
    <w:rsid w:val="00CE640F"/>
    <w:rsid w:val="00CE6524"/>
    <w:rsid w:val="00CE6838"/>
    <w:rsid w:val="00CE697A"/>
    <w:rsid w:val="00CE6A9A"/>
    <w:rsid w:val="00CE6B3D"/>
    <w:rsid w:val="00CE6BA5"/>
    <w:rsid w:val="00CE6C1F"/>
    <w:rsid w:val="00CE6CFE"/>
    <w:rsid w:val="00CE6E99"/>
    <w:rsid w:val="00CE7163"/>
    <w:rsid w:val="00CE716B"/>
    <w:rsid w:val="00CE71CC"/>
    <w:rsid w:val="00CE76F8"/>
    <w:rsid w:val="00CE781A"/>
    <w:rsid w:val="00CE7936"/>
    <w:rsid w:val="00CE7A93"/>
    <w:rsid w:val="00CE7F1C"/>
    <w:rsid w:val="00CE7FA5"/>
    <w:rsid w:val="00CF03F7"/>
    <w:rsid w:val="00CF0763"/>
    <w:rsid w:val="00CF086E"/>
    <w:rsid w:val="00CF0B85"/>
    <w:rsid w:val="00CF0C95"/>
    <w:rsid w:val="00CF10A7"/>
    <w:rsid w:val="00CF12AD"/>
    <w:rsid w:val="00CF1302"/>
    <w:rsid w:val="00CF130F"/>
    <w:rsid w:val="00CF133A"/>
    <w:rsid w:val="00CF1A29"/>
    <w:rsid w:val="00CF1AC9"/>
    <w:rsid w:val="00CF1B41"/>
    <w:rsid w:val="00CF1C38"/>
    <w:rsid w:val="00CF1E0C"/>
    <w:rsid w:val="00CF209E"/>
    <w:rsid w:val="00CF20CB"/>
    <w:rsid w:val="00CF20F4"/>
    <w:rsid w:val="00CF261D"/>
    <w:rsid w:val="00CF264B"/>
    <w:rsid w:val="00CF29F3"/>
    <w:rsid w:val="00CF2D2D"/>
    <w:rsid w:val="00CF2DDF"/>
    <w:rsid w:val="00CF2DE7"/>
    <w:rsid w:val="00CF2F58"/>
    <w:rsid w:val="00CF2FC7"/>
    <w:rsid w:val="00CF3076"/>
    <w:rsid w:val="00CF30C0"/>
    <w:rsid w:val="00CF32D6"/>
    <w:rsid w:val="00CF35AC"/>
    <w:rsid w:val="00CF360B"/>
    <w:rsid w:val="00CF3749"/>
    <w:rsid w:val="00CF39A6"/>
    <w:rsid w:val="00CF3B20"/>
    <w:rsid w:val="00CF3D5C"/>
    <w:rsid w:val="00CF3DFA"/>
    <w:rsid w:val="00CF3E87"/>
    <w:rsid w:val="00CF3F54"/>
    <w:rsid w:val="00CF411A"/>
    <w:rsid w:val="00CF424E"/>
    <w:rsid w:val="00CF43BF"/>
    <w:rsid w:val="00CF4431"/>
    <w:rsid w:val="00CF454B"/>
    <w:rsid w:val="00CF46C4"/>
    <w:rsid w:val="00CF46EF"/>
    <w:rsid w:val="00CF48E0"/>
    <w:rsid w:val="00CF4936"/>
    <w:rsid w:val="00CF4980"/>
    <w:rsid w:val="00CF4C71"/>
    <w:rsid w:val="00CF4D27"/>
    <w:rsid w:val="00CF4D39"/>
    <w:rsid w:val="00CF4F9A"/>
    <w:rsid w:val="00CF50BA"/>
    <w:rsid w:val="00CF5249"/>
    <w:rsid w:val="00CF52E7"/>
    <w:rsid w:val="00CF548C"/>
    <w:rsid w:val="00CF5576"/>
    <w:rsid w:val="00CF59B8"/>
    <w:rsid w:val="00CF5A2E"/>
    <w:rsid w:val="00CF5C91"/>
    <w:rsid w:val="00CF5CFB"/>
    <w:rsid w:val="00CF5EA6"/>
    <w:rsid w:val="00CF5EC8"/>
    <w:rsid w:val="00CF616A"/>
    <w:rsid w:val="00CF630D"/>
    <w:rsid w:val="00CF6496"/>
    <w:rsid w:val="00CF65C5"/>
    <w:rsid w:val="00CF65F6"/>
    <w:rsid w:val="00CF6655"/>
    <w:rsid w:val="00CF6660"/>
    <w:rsid w:val="00CF66AA"/>
    <w:rsid w:val="00CF66F0"/>
    <w:rsid w:val="00CF6882"/>
    <w:rsid w:val="00CF6D97"/>
    <w:rsid w:val="00CF6E27"/>
    <w:rsid w:val="00CF6EE5"/>
    <w:rsid w:val="00CF719E"/>
    <w:rsid w:val="00CF71C7"/>
    <w:rsid w:val="00CF73D5"/>
    <w:rsid w:val="00CF7684"/>
    <w:rsid w:val="00CF76BB"/>
    <w:rsid w:val="00CF7946"/>
    <w:rsid w:val="00CF7BD4"/>
    <w:rsid w:val="00CF7D08"/>
    <w:rsid w:val="00CF7D86"/>
    <w:rsid w:val="00D003A3"/>
    <w:rsid w:val="00D003BB"/>
    <w:rsid w:val="00D0048F"/>
    <w:rsid w:val="00D00580"/>
    <w:rsid w:val="00D005DB"/>
    <w:rsid w:val="00D007E4"/>
    <w:rsid w:val="00D00805"/>
    <w:rsid w:val="00D008C4"/>
    <w:rsid w:val="00D00A1F"/>
    <w:rsid w:val="00D00A46"/>
    <w:rsid w:val="00D00C67"/>
    <w:rsid w:val="00D00CCA"/>
    <w:rsid w:val="00D00CE4"/>
    <w:rsid w:val="00D00D43"/>
    <w:rsid w:val="00D00F04"/>
    <w:rsid w:val="00D011A3"/>
    <w:rsid w:val="00D0158C"/>
    <w:rsid w:val="00D015D3"/>
    <w:rsid w:val="00D018C4"/>
    <w:rsid w:val="00D0193A"/>
    <w:rsid w:val="00D01991"/>
    <w:rsid w:val="00D01A0F"/>
    <w:rsid w:val="00D01A42"/>
    <w:rsid w:val="00D01A97"/>
    <w:rsid w:val="00D01C16"/>
    <w:rsid w:val="00D01D42"/>
    <w:rsid w:val="00D01FEE"/>
    <w:rsid w:val="00D021E1"/>
    <w:rsid w:val="00D02408"/>
    <w:rsid w:val="00D026D2"/>
    <w:rsid w:val="00D02A1E"/>
    <w:rsid w:val="00D02C3D"/>
    <w:rsid w:val="00D02F0B"/>
    <w:rsid w:val="00D02F83"/>
    <w:rsid w:val="00D02FE9"/>
    <w:rsid w:val="00D035EE"/>
    <w:rsid w:val="00D03D0F"/>
    <w:rsid w:val="00D03D8D"/>
    <w:rsid w:val="00D03EB5"/>
    <w:rsid w:val="00D0434D"/>
    <w:rsid w:val="00D04495"/>
    <w:rsid w:val="00D0490A"/>
    <w:rsid w:val="00D04B5C"/>
    <w:rsid w:val="00D0516A"/>
    <w:rsid w:val="00D051EB"/>
    <w:rsid w:val="00D05259"/>
    <w:rsid w:val="00D052B2"/>
    <w:rsid w:val="00D05313"/>
    <w:rsid w:val="00D05441"/>
    <w:rsid w:val="00D055DF"/>
    <w:rsid w:val="00D05675"/>
    <w:rsid w:val="00D05902"/>
    <w:rsid w:val="00D059ED"/>
    <w:rsid w:val="00D05A67"/>
    <w:rsid w:val="00D05AEF"/>
    <w:rsid w:val="00D05F3F"/>
    <w:rsid w:val="00D05F88"/>
    <w:rsid w:val="00D05FC4"/>
    <w:rsid w:val="00D06058"/>
    <w:rsid w:val="00D06085"/>
    <w:rsid w:val="00D060C4"/>
    <w:rsid w:val="00D06594"/>
    <w:rsid w:val="00D06B9F"/>
    <w:rsid w:val="00D075CC"/>
    <w:rsid w:val="00D0764D"/>
    <w:rsid w:val="00D076A9"/>
    <w:rsid w:val="00D07941"/>
    <w:rsid w:val="00D079E7"/>
    <w:rsid w:val="00D07A21"/>
    <w:rsid w:val="00D07A50"/>
    <w:rsid w:val="00D07BEB"/>
    <w:rsid w:val="00D07DAA"/>
    <w:rsid w:val="00D07E99"/>
    <w:rsid w:val="00D10163"/>
    <w:rsid w:val="00D1018B"/>
    <w:rsid w:val="00D10874"/>
    <w:rsid w:val="00D10C52"/>
    <w:rsid w:val="00D10D23"/>
    <w:rsid w:val="00D11226"/>
    <w:rsid w:val="00D11341"/>
    <w:rsid w:val="00D1157E"/>
    <w:rsid w:val="00D115B2"/>
    <w:rsid w:val="00D1175D"/>
    <w:rsid w:val="00D1188A"/>
    <w:rsid w:val="00D1195D"/>
    <w:rsid w:val="00D11C32"/>
    <w:rsid w:val="00D120F1"/>
    <w:rsid w:val="00D12186"/>
    <w:rsid w:val="00D124CA"/>
    <w:rsid w:val="00D12AF0"/>
    <w:rsid w:val="00D12F1B"/>
    <w:rsid w:val="00D12F29"/>
    <w:rsid w:val="00D1315E"/>
    <w:rsid w:val="00D13239"/>
    <w:rsid w:val="00D13495"/>
    <w:rsid w:val="00D1381A"/>
    <w:rsid w:val="00D1389F"/>
    <w:rsid w:val="00D13AF1"/>
    <w:rsid w:val="00D13B20"/>
    <w:rsid w:val="00D13BCA"/>
    <w:rsid w:val="00D13ECB"/>
    <w:rsid w:val="00D13FB2"/>
    <w:rsid w:val="00D143C4"/>
    <w:rsid w:val="00D144E2"/>
    <w:rsid w:val="00D1463F"/>
    <w:rsid w:val="00D14A01"/>
    <w:rsid w:val="00D14B40"/>
    <w:rsid w:val="00D14D99"/>
    <w:rsid w:val="00D14EA9"/>
    <w:rsid w:val="00D15045"/>
    <w:rsid w:val="00D1559C"/>
    <w:rsid w:val="00D15704"/>
    <w:rsid w:val="00D1585B"/>
    <w:rsid w:val="00D1589A"/>
    <w:rsid w:val="00D15C4E"/>
    <w:rsid w:val="00D15DF0"/>
    <w:rsid w:val="00D15E1C"/>
    <w:rsid w:val="00D15E23"/>
    <w:rsid w:val="00D15EC1"/>
    <w:rsid w:val="00D15F01"/>
    <w:rsid w:val="00D15F13"/>
    <w:rsid w:val="00D15F82"/>
    <w:rsid w:val="00D16201"/>
    <w:rsid w:val="00D164B8"/>
    <w:rsid w:val="00D1695D"/>
    <w:rsid w:val="00D16997"/>
    <w:rsid w:val="00D16E00"/>
    <w:rsid w:val="00D16E52"/>
    <w:rsid w:val="00D16F09"/>
    <w:rsid w:val="00D17178"/>
    <w:rsid w:val="00D173C8"/>
    <w:rsid w:val="00D17551"/>
    <w:rsid w:val="00D1757E"/>
    <w:rsid w:val="00D17783"/>
    <w:rsid w:val="00D1781C"/>
    <w:rsid w:val="00D17892"/>
    <w:rsid w:val="00D179DD"/>
    <w:rsid w:val="00D17A79"/>
    <w:rsid w:val="00D17B0A"/>
    <w:rsid w:val="00D17BE5"/>
    <w:rsid w:val="00D2011A"/>
    <w:rsid w:val="00D20155"/>
    <w:rsid w:val="00D2019D"/>
    <w:rsid w:val="00D201F3"/>
    <w:rsid w:val="00D20315"/>
    <w:rsid w:val="00D203A1"/>
    <w:rsid w:val="00D20488"/>
    <w:rsid w:val="00D2049C"/>
    <w:rsid w:val="00D206FA"/>
    <w:rsid w:val="00D20996"/>
    <w:rsid w:val="00D20B7B"/>
    <w:rsid w:val="00D20BA3"/>
    <w:rsid w:val="00D20CE7"/>
    <w:rsid w:val="00D20F6A"/>
    <w:rsid w:val="00D2118D"/>
    <w:rsid w:val="00D217DD"/>
    <w:rsid w:val="00D21C29"/>
    <w:rsid w:val="00D21EA6"/>
    <w:rsid w:val="00D22658"/>
    <w:rsid w:val="00D226ED"/>
    <w:rsid w:val="00D2292B"/>
    <w:rsid w:val="00D22940"/>
    <w:rsid w:val="00D22962"/>
    <w:rsid w:val="00D22966"/>
    <w:rsid w:val="00D22AFF"/>
    <w:rsid w:val="00D22B26"/>
    <w:rsid w:val="00D22B39"/>
    <w:rsid w:val="00D22F03"/>
    <w:rsid w:val="00D23191"/>
    <w:rsid w:val="00D23BD2"/>
    <w:rsid w:val="00D23D30"/>
    <w:rsid w:val="00D2423D"/>
    <w:rsid w:val="00D244DB"/>
    <w:rsid w:val="00D2459C"/>
    <w:rsid w:val="00D24D54"/>
    <w:rsid w:val="00D2508D"/>
    <w:rsid w:val="00D251F1"/>
    <w:rsid w:val="00D25279"/>
    <w:rsid w:val="00D2574C"/>
    <w:rsid w:val="00D257CC"/>
    <w:rsid w:val="00D25BCB"/>
    <w:rsid w:val="00D25CBB"/>
    <w:rsid w:val="00D25CF0"/>
    <w:rsid w:val="00D25DD4"/>
    <w:rsid w:val="00D25F73"/>
    <w:rsid w:val="00D25FDD"/>
    <w:rsid w:val="00D26134"/>
    <w:rsid w:val="00D2617E"/>
    <w:rsid w:val="00D2664B"/>
    <w:rsid w:val="00D267DA"/>
    <w:rsid w:val="00D268BB"/>
    <w:rsid w:val="00D26BF6"/>
    <w:rsid w:val="00D26C66"/>
    <w:rsid w:val="00D26D0E"/>
    <w:rsid w:val="00D26D0F"/>
    <w:rsid w:val="00D26F95"/>
    <w:rsid w:val="00D2702D"/>
    <w:rsid w:val="00D27174"/>
    <w:rsid w:val="00D27285"/>
    <w:rsid w:val="00D273A4"/>
    <w:rsid w:val="00D274E4"/>
    <w:rsid w:val="00D27867"/>
    <w:rsid w:val="00D27A9A"/>
    <w:rsid w:val="00D27C78"/>
    <w:rsid w:val="00D3005D"/>
    <w:rsid w:val="00D30110"/>
    <w:rsid w:val="00D30138"/>
    <w:rsid w:val="00D302AE"/>
    <w:rsid w:val="00D304B3"/>
    <w:rsid w:val="00D307D0"/>
    <w:rsid w:val="00D307D1"/>
    <w:rsid w:val="00D308E5"/>
    <w:rsid w:val="00D309D2"/>
    <w:rsid w:val="00D30CBC"/>
    <w:rsid w:val="00D30D6A"/>
    <w:rsid w:val="00D30DC3"/>
    <w:rsid w:val="00D30DC4"/>
    <w:rsid w:val="00D30EFD"/>
    <w:rsid w:val="00D30FD0"/>
    <w:rsid w:val="00D310C9"/>
    <w:rsid w:val="00D31371"/>
    <w:rsid w:val="00D314A0"/>
    <w:rsid w:val="00D3170B"/>
    <w:rsid w:val="00D31975"/>
    <w:rsid w:val="00D319B0"/>
    <w:rsid w:val="00D31E10"/>
    <w:rsid w:val="00D31EF9"/>
    <w:rsid w:val="00D322D8"/>
    <w:rsid w:val="00D32403"/>
    <w:rsid w:val="00D3246F"/>
    <w:rsid w:val="00D325A3"/>
    <w:rsid w:val="00D3263A"/>
    <w:rsid w:val="00D326C2"/>
    <w:rsid w:val="00D32918"/>
    <w:rsid w:val="00D32A3A"/>
    <w:rsid w:val="00D32B25"/>
    <w:rsid w:val="00D32E52"/>
    <w:rsid w:val="00D330DB"/>
    <w:rsid w:val="00D33121"/>
    <w:rsid w:val="00D3314F"/>
    <w:rsid w:val="00D331B8"/>
    <w:rsid w:val="00D33262"/>
    <w:rsid w:val="00D3380E"/>
    <w:rsid w:val="00D338BC"/>
    <w:rsid w:val="00D339DD"/>
    <w:rsid w:val="00D33A86"/>
    <w:rsid w:val="00D33D4F"/>
    <w:rsid w:val="00D34137"/>
    <w:rsid w:val="00D34204"/>
    <w:rsid w:val="00D345F5"/>
    <w:rsid w:val="00D348D5"/>
    <w:rsid w:val="00D34B0E"/>
    <w:rsid w:val="00D352C4"/>
    <w:rsid w:val="00D354E8"/>
    <w:rsid w:val="00D35B6F"/>
    <w:rsid w:val="00D35D76"/>
    <w:rsid w:val="00D362E1"/>
    <w:rsid w:val="00D36455"/>
    <w:rsid w:val="00D36658"/>
    <w:rsid w:val="00D36818"/>
    <w:rsid w:val="00D36988"/>
    <w:rsid w:val="00D370A7"/>
    <w:rsid w:val="00D3732C"/>
    <w:rsid w:val="00D373D6"/>
    <w:rsid w:val="00D377CE"/>
    <w:rsid w:val="00D37A21"/>
    <w:rsid w:val="00D37B29"/>
    <w:rsid w:val="00D37B9A"/>
    <w:rsid w:val="00D37DB3"/>
    <w:rsid w:val="00D37EE1"/>
    <w:rsid w:val="00D4000A"/>
    <w:rsid w:val="00D403C2"/>
    <w:rsid w:val="00D4042A"/>
    <w:rsid w:val="00D40471"/>
    <w:rsid w:val="00D407AE"/>
    <w:rsid w:val="00D408B1"/>
    <w:rsid w:val="00D4090F"/>
    <w:rsid w:val="00D40C95"/>
    <w:rsid w:val="00D41034"/>
    <w:rsid w:val="00D410BB"/>
    <w:rsid w:val="00D412D0"/>
    <w:rsid w:val="00D413DE"/>
    <w:rsid w:val="00D414F1"/>
    <w:rsid w:val="00D41522"/>
    <w:rsid w:val="00D41686"/>
    <w:rsid w:val="00D41868"/>
    <w:rsid w:val="00D418DD"/>
    <w:rsid w:val="00D41B6D"/>
    <w:rsid w:val="00D41C29"/>
    <w:rsid w:val="00D41D1A"/>
    <w:rsid w:val="00D4247C"/>
    <w:rsid w:val="00D42500"/>
    <w:rsid w:val="00D42569"/>
    <w:rsid w:val="00D426DF"/>
    <w:rsid w:val="00D426FB"/>
    <w:rsid w:val="00D427A9"/>
    <w:rsid w:val="00D42831"/>
    <w:rsid w:val="00D42951"/>
    <w:rsid w:val="00D42ADE"/>
    <w:rsid w:val="00D42C00"/>
    <w:rsid w:val="00D42E90"/>
    <w:rsid w:val="00D42EEE"/>
    <w:rsid w:val="00D43334"/>
    <w:rsid w:val="00D43340"/>
    <w:rsid w:val="00D43457"/>
    <w:rsid w:val="00D4350B"/>
    <w:rsid w:val="00D436A3"/>
    <w:rsid w:val="00D43A75"/>
    <w:rsid w:val="00D43B41"/>
    <w:rsid w:val="00D43E1B"/>
    <w:rsid w:val="00D43F29"/>
    <w:rsid w:val="00D44002"/>
    <w:rsid w:val="00D4406D"/>
    <w:rsid w:val="00D441F8"/>
    <w:rsid w:val="00D44240"/>
    <w:rsid w:val="00D4428C"/>
    <w:rsid w:val="00D443C0"/>
    <w:rsid w:val="00D44462"/>
    <w:rsid w:val="00D44503"/>
    <w:rsid w:val="00D4494C"/>
    <w:rsid w:val="00D4496E"/>
    <w:rsid w:val="00D44A1E"/>
    <w:rsid w:val="00D44AFA"/>
    <w:rsid w:val="00D44BE1"/>
    <w:rsid w:val="00D44C1F"/>
    <w:rsid w:val="00D44C7D"/>
    <w:rsid w:val="00D44CDF"/>
    <w:rsid w:val="00D450CA"/>
    <w:rsid w:val="00D451D3"/>
    <w:rsid w:val="00D45301"/>
    <w:rsid w:val="00D45577"/>
    <w:rsid w:val="00D45662"/>
    <w:rsid w:val="00D45908"/>
    <w:rsid w:val="00D45B22"/>
    <w:rsid w:val="00D45B81"/>
    <w:rsid w:val="00D45C18"/>
    <w:rsid w:val="00D45C7A"/>
    <w:rsid w:val="00D467F5"/>
    <w:rsid w:val="00D468A0"/>
    <w:rsid w:val="00D469D2"/>
    <w:rsid w:val="00D46A7E"/>
    <w:rsid w:val="00D46B36"/>
    <w:rsid w:val="00D46C90"/>
    <w:rsid w:val="00D46DCC"/>
    <w:rsid w:val="00D46E06"/>
    <w:rsid w:val="00D46E75"/>
    <w:rsid w:val="00D46EC1"/>
    <w:rsid w:val="00D47036"/>
    <w:rsid w:val="00D4725C"/>
    <w:rsid w:val="00D4727B"/>
    <w:rsid w:val="00D47346"/>
    <w:rsid w:val="00D47351"/>
    <w:rsid w:val="00D474B6"/>
    <w:rsid w:val="00D47797"/>
    <w:rsid w:val="00D4785B"/>
    <w:rsid w:val="00D478D3"/>
    <w:rsid w:val="00D47A5B"/>
    <w:rsid w:val="00D47B2D"/>
    <w:rsid w:val="00D47B33"/>
    <w:rsid w:val="00D47C4D"/>
    <w:rsid w:val="00D47CEC"/>
    <w:rsid w:val="00D47D38"/>
    <w:rsid w:val="00D47F39"/>
    <w:rsid w:val="00D47F8E"/>
    <w:rsid w:val="00D47F92"/>
    <w:rsid w:val="00D5015D"/>
    <w:rsid w:val="00D501C1"/>
    <w:rsid w:val="00D5053E"/>
    <w:rsid w:val="00D50584"/>
    <w:rsid w:val="00D50AC6"/>
    <w:rsid w:val="00D50C2A"/>
    <w:rsid w:val="00D50D68"/>
    <w:rsid w:val="00D50E76"/>
    <w:rsid w:val="00D5113C"/>
    <w:rsid w:val="00D51408"/>
    <w:rsid w:val="00D51700"/>
    <w:rsid w:val="00D517F0"/>
    <w:rsid w:val="00D5199A"/>
    <w:rsid w:val="00D51C43"/>
    <w:rsid w:val="00D51D30"/>
    <w:rsid w:val="00D51DC1"/>
    <w:rsid w:val="00D51F7D"/>
    <w:rsid w:val="00D520F8"/>
    <w:rsid w:val="00D52104"/>
    <w:rsid w:val="00D5214A"/>
    <w:rsid w:val="00D52184"/>
    <w:rsid w:val="00D52339"/>
    <w:rsid w:val="00D524D8"/>
    <w:rsid w:val="00D5268D"/>
    <w:rsid w:val="00D52987"/>
    <w:rsid w:val="00D52ACA"/>
    <w:rsid w:val="00D52AFB"/>
    <w:rsid w:val="00D52D35"/>
    <w:rsid w:val="00D52EBE"/>
    <w:rsid w:val="00D530C0"/>
    <w:rsid w:val="00D5311D"/>
    <w:rsid w:val="00D5322C"/>
    <w:rsid w:val="00D53291"/>
    <w:rsid w:val="00D533C3"/>
    <w:rsid w:val="00D5344D"/>
    <w:rsid w:val="00D5357F"/>
    <w:rsid w:val="00D535E7"/>
    <w:rsid w:val="00D536CA"/>
    <w:rsid w:val="00D53725"/>
    <w:rsid w:val="00D53744"/>
    <w:rsid w:val="00D53754"/>
    <w:rsid w:val="00D53C01"/>
    <w:rsid w:val="00D53D2C"/>
    <w:rsid w:val="00D53D6E"/>
    <w:rsid w:val="00D5409F"/>
    <w:rsid w:val="00D5436B"/>
    <w:rsid w:val="00D546B1"/>
    <w:rsid w:val="00D547FE"/>
    <w:rsid w:val="00D548AB"/>
    <w:rsid w:val="00D549E7"/>
    <w:rsid w:val="00D54AEE"/>
    <w:rsid w:val="00D54F2F"/>
    <w:rsid w:val="00D54F33"/>
    <w:rsid w:val="00D54FD5"/>
    <w:rsid w:val="00D55135"/>
    <w:rsid w:val="00D552E9"/>
    <w:rsid w:val="00D5538D"/>
    <w:rsid w:val="00D55417"/>
    <w:rsid w:val="00D554E9"/>
    <w:rsid w:val="00D55598"/>
    <w:rsid w:val="00D55693"/>
    <w:rsid w:val="00D55B93"/>
    <w:rsid w:val="00D55BB3"/>
    <w:rsid w:val="00D55DCB"/>
    <w:rsid w:val="00D56197"/>
    <w:rsid w:val="00D5657A"/>
    <w:rsid w:val="00D56796"/>
    <w:rsid w:val="00D5682B"/>
    <w:rsid w:val="00D569BF"/>
    <w:rsid w:val="00D56B45"/>
    <w:rsid w:val="00D56F77"/>
    <w:rsid w:val="00D5721B"/>
    <w:rsid w:val="00D57336"/>
    <w:rsid w:val="00D57424"/>
    <w:rsid w:val="00D574E0"/>
    <w:rsid w:val="00D575B8"/>
    <w:rsid w:val="00D576E8"/>
    <w:rsid w:val="00D57AE8"/>
    <w:rsid w:val="00D57CCE"/>
    <w:rsid w:val="00D57E41"/>
    <w:rsid w:val="00D602BE"/>
    <w:rsid w:val="00D603C2"/>
    <w:rsid w:val="00D60417"/>
    <w:rsid w:val="00D605C2"/>
    <w:rsid w:val="00D606C7"/>
    <w:rsid w:val="00D609D2"/>
    <w:rsid w:val="00D60C26"/>
    <w:rsid w:val="00D60C43"/>
    <w:rsid w:val="00D60E44"/>
    <w:rsid w:val="00D60FD8"/>
    <w:rsid w:val="00D61237"/>
    <w:rsid w:val="00D61251"/>
    <w:rsid w:val="00D612D3"/>
    <w:rsid w:val="00D612F0"/>
    <w:rsid w:val="00D6149B"/>
    <w:rsid w:val="00D61863"/>
    <w:rsid w:val="00D618F1"/>
    <w:rsid w:val="00D619E1"/>
    <w:rsid w:val="00D61CBA"/>
    <w:rsid w:val="00D61CE1"/>
    <w:rsid w:val="00D61CFF"/>
    <w:rsid w:val="00D61DAA"/>
    <w:rsid w:val="00D621E9"/>
    <w:rsid w:val="00D62318"/>
    <w:rsid w:val="00D624A8"/>
    <w:rsid w:val="00D624F2"/>
    <w:rsid w:val="00D629D3"/>
    <w:rsid w:val="00D62AF5"/>
    <w:rsid w:val="00D62BE0"/>
    <w:rsid w:val="00D630C5"/>
    <w:rsid w:val="00D63169"/>
    <w:rsid w:val="00D632E2"/>
    <w:rsid w:val="00D63340"/>
    <w:rsid w:val="00D6349A"/>
    <w:rsid w:val="00D634FF"/>
    <w:rsid w:val="00D635EA"/>
    <w:rsid w:val="00D636CD"/>
    <w:rsid w:val="00D63B30"/>
    <w:rsid w:val="00D63BA2"/>
    <w:rsid w:val="00D63BDA"/>
    <w:rsid w:val="00D63C97"/>
    <w:rsid w:val="00D63DA6"/>
    <w:rsid w:val="00D6402B"/>
    <w:rsid w:val="00D64346"/>
    <w:rsid w:val="00D64362"/>
    <w:rsid w:val="00D6458D"/>
    <w:rsid w:val="00D6460E"/>
    <w:rsid w:val="00D64685"/>
    <w:rsid w:val="00D647E3"/>
    <w:rsid w:val="00D649F6"/>
    <w:rsid w:val="00D64AB5"/>
    <w:rsid w:val="00D64B3F"/>
    <w:rsid w:val="00D64E00"/>
    <w:rsid w:val="00D64ECA"/>
    <w:rsid w:val="00D64F71"/>
    <w:rsid w:val="00D64FEF"/>
    <w:rsid w:val="00D650CB"/>
    <w:rsid w:val="00D654DA"/>
    <w:rsid w:val="00D65D8F"/>
    <w:rsid w:val="00D65F63"/>
    <w:rsid w:val="00D6601B"/>
    <w:rsid w:val="00D66090"/>
    <w:rsid w:val="00D6626A"/>
    <w:rsid w:val="00D664D9"/>
    <w:rsid w:val="00D665AB"/>
    <w:rsid w:val="00D66904"/>
    <w:rsid w:val="00D6781D"/>
    <w:rsid w:val="00D679E1"/>
    <w:rsid w:val="00D67DF1"/>
    <w:rsid w:val="00D67E98"/>
    <w:rsid w:val="00D70466"/>
    <w:rsid w:val="00D70582"/>
    <w:rsid w:val="00D70662"/>
    <w:rsid w:val="00D7072C"/>
    <w:rsid w:val="00D709B7"/>
    <w:rsid w:val="00D70A82"/>
    <w:rsid w:val="00D70E66"/>
    <w:rsid w:val="00D71471"/>
    <w:rsid w:val="00D7154D"/>
    <w:rsid w:val="00D718D1"/>
    <w:rsid w:val="00D718EF"/>
    <w:rsid w:val="00D71994"/>
    <w:rsid w:val="00D71CED"/>
    <w:rsid w:val="00D72009"/>
    <w:rsid w:val="00D7201B"/>
    <w:rsid w:val="00D721B1"/>
    <w:rsid w:val="00D72265"/>
    <w:rsid w:val="00D722AB"/>
    <w:rsid w:val="00D72360"/>
    <w:rsid w:val="00D7283D"/>
    <w:rsid w:val="00D72BF6"/>
    <w:rsid w:val="00D72F73"/>
    <w:rsid w:val="00D733C7"/>
    <w:rsid w:val="00D7343A"/>
    <w:rsid w:val="00D735C1"/>
    <w:rsid w:val="00D7387B"/>
    <w:rsid w:val="00D738E0"/>
    <w:rsid w:val="00D73A8E"/>
    <w:rsid w:val="00D73AB4"/>
    <w:rsid w:val="00D73CAA"/>
    <w:rsid w:val="00D73D42"/>
    <w:rsid w:val="00D74093"/>
    <w:rsid w:val="00D7462A"/>
    <w:rsid w:val="00D74922"/>
    <w:rsid w:val="00D749AF"/>
    <w:rsid w:val="00D74A04"/>
    <w:rsid w:val="00D74C2F"/>
    <w:rsid w:val="00D74EE4"/>
    <w:rsid w:val="00D751F9"/>
    <w:rsid w:val="00D7543F"/>
    <w:rsid w:val="00D754F0"/>
    <w:rsid w:val="00D75698"/>
    <w:rsid w:val="00D756EA"/>
    <w:rsid w:val="00D75999"/>
    <w:rsid w:val="00D75A38"/>
    <w:rsid w:val="00D75C88"/>
    <w:rsid w:val="00D75C8A"/>
    <w:rsid w:val="00D75E68"/>
    <w:rsid w:val="00D76159"/>
    <w:rsid w:val="00D761B2"/>
    <w:rsid w:val="00D761C4"/>
    <w:rsid w:val="00D76463"/>
    <w:rsid w:val="00D7648A"/>
    <w:rsid w:val="00D766A8"/>
    <w:rsid w:val="00D766F0"/>
    <w:rsid w:val="00D76C5B"/>
    <w:rsid w:val="00D76DD3"/>
    <w:rsid w:val="00D76E87"/>
    <w:rsid w:val="00D7704C"/>
    <w:rsid w:val="00D77204"/>
    <w:rsid w:val="00D772EE"/>
    <w:rsid w:val="00D7741B"/>
    <w:rsid w:val="00D77540"/>
    <w:rsid w:val="00D77693"/>
    <w:rsid w:val="00D7786A"/>
    <w:rsid w:val="00D77959"/>
    <w:rsid w:val="00D77BB5"/>
    <w:rsid w:val="00D77C11"/>
    <w:rsid w:val="00D77C84"/>
    <w:rsid w:val="00D77C89"/>
    <w:rsid w:val="00D77CD2"/>
    <w:rsid w:val="00D77E39"/>
    <w:rsid w:val="00D77E55"/>
    <w:rsid w:val="00D77EFE"/>
    <w:rsid w:val="00D77F7E"/>
    <w:rsid w:val="00D80188"/>
    <w:rsid w:val="00D8027D"/>
    <w:rsid w:val="00D803C0"/>
    <w:rsid w:val="00D804B4"/>
    <w:rsid w:val="00D805DD"/>
    <w:rsid w:val="00D80688"/>
    <w:rsid w:val="00D80A21"/>
    <w:rsid w:val="00D80A5C"/>
    <w:rsid w:val="00D80BC0"/>
    <w:rsid w:val="00D80D13"/>
    <w:rsid w:val="00D80E61"/>
    <w:rsid w:val="00D80EBE"/>
    <w:rsid w:val="00D80F0B"/>
    <w:rsid w:val="00D80F13"/>
    <w:rsid w:val="00D81179"/>
    <w:rsid w:val="00D81606"/>
    <w:rsid w:val="00D817A6"/>
    <w:rsid w:val="00D8197E"/>
    <w:rsid w:val="00D81B34"/>
    <w:rsid w:val="00D81B50"/>
    <w:rsid w:val="00D81B65"/>
    <w:rsid w:val="00D81C6A"/>
    <w:rsid w:val="00D81DAC"/>
    <w:rsid w:val="00D81E58"/>
    <w:rsid w:val="00D81F87"/>
    <w:rsid w:val="00D82095"/>
    <w:rsid w:val="00D82378"/>
    <w:rsid w:val="00D82426"/>
    <w:rsid w:val="00D82574"/>
    <w:rsid w:val="00D827CE"/>
    <w:rsid w:val="00D82AC0"/>
    <w:rsid w:val="00D82AD7"/>
    <w:rsid w:val="00D82B54"/>
    <w:rsid w:val="00D82B6A"/>
    <w:rsid w:val="00D82BA7"/>
    <w:rsid w:val="00D82EB2"/>
    <w:rsid w:val="00D82EF6"/>
    <w:rsid w:val="00D82F0F"/>
    <w:rsid w:val="00D8306C"/>
    <w:rsid w:val="00D830D0"/>
    <w:rsid w:val="00D831C8"/>
    <w:rsid w:val="00D83201"/>
    <w:rsid w:val="00D832D4"/>
    <w:rsid w:val="00D83330"/>
    <w:rsid w:val="00D83499"/>
    <w:rsid w:val="00D8354C"/>
    <w:rsid w:val="00D836E6"/>
    <w:rsid w:val="00D836ED"/>
    <w:rsid w:val="00D839D5"/>
    <w:rsid w:val="00D83A4E"/>
    <w:rsid w:val="00D83D6E"/>
    <w:rsid w:val="00D83D72"/>
    <w:rsid w:val="00D83E05"/>
    <w:rsid w:val="00D83EBA"/>
    <w:rsid w:val="00D83F9A"/>
    <w:rsid w:val="00D844BE"/>
    <w:rsid w:val="00D84ABA"/>
    <w:rsid w:val="00D84D82"/>
    <w:rsid w:val="00D84F1F"/>
    <w:rsid w:val="00D85053"/>
    <w:rsid w:val="00D85390"/>
    <w:rsid w:val="00D85534"/>
    <w:rsid w:val="00D85725"/>
    <w:rsid w:val="00D8582D"/>
    <w:rsid w:val="00D8595F"/>
    <w:rsid w:val="00D85A3E"/>
    <w:rsid w:val="00D85A72"/>
    <w:rsid w:val="00D85C02"/>
    <w:rsid w:val="00D85E1C"/>
    <w:rsid w:val="00D85ED1"/>
    <w:rsid w:val="00D85F12"/>
    <w:rsid w:val="00D85FBD"/>
    <w:rsid w:val="00D860DC"/>
    <w:rsid w:val="00D86126"/>
    <w:rsid w:val="00D8635B"/>
    <w:rsid w:val="00D8643B"/>
    <w:rsid w:val="00D864F6"/>
    <w:rsid w:val="00D865A9"/>
    <w:rsid w:val="00D8670F"/>
    <w:rsid w:val="00D8687C"/>
    <w:rsid w:val="00D8693B"/>
    <w:rsid w:val="00D86B7D"/>
    <w:rsid w:val="00D86DEB"/>
    <w:rsid w:val="00D86F8E"/>
    <w:rsid w:val="00D86FA6"/>
    <w:rsid w:val="00D86FF8"/>
    <w:rsid w:val="00D8720C"/>
    <w:rsid w:val="00D87279"/>
    <w:rsid w:val="00D87570"/>
    <w:rsid w:val="00D87711"/>
    <w:rsid w:val="00D879D2"/>
    <w:rsid w:val="00D87A4C"/>
    <w:rsid w:val="00D903AC"/>
    <w:rsid w:val="00D906A6"/>
    <w:rsid w:val="00D90939"/>
    <w:rsid w:val="00D909CB"/>
    <w:rsid w:val="00D90B09"/>
    <w:rsid w:val="00D90BDA"/>
    <w:rsid w:val="00D90CBC"/>
    <w:rsid w:val="00D91098"/>
    <w:rsid w:val="00D910D2"/>
    <w:rsid w:val="00D911F6"/>
    <w:rsid w:val="00D91204"/>
    <w:rsid w:val="00D91491"/>
    <w:rsid w:val="00D917B5"/>
    <w:rsid w:val="00D917D7"/>
    <w:rsid w:val="00D91919"/>
    <w:rsid w:val="00D91B33"/>
    <w:rsid w:val="00D91B87"/>
    <w:rsid w:val="00D920A8"/>
    <w:rsid w:val="00D9227D"/>
    <w:rsid w:val="00D923EB"/>
    <w:rsid w:val="00D926EB"/>
    <w:rsid w:val="00D92A55"/>
    <w:rsid w:val="00D92EE2"/>
    <w:rsid w:val="00D92FBA"/>
    <w:rsid w:val="00D93104"/>
    <w:rsid w:val="00D93325"/>
    <w:rsid w:val="00D937BD"/>
    <w:rsid w:val="00D9396D"/>
    <w:rsid w:val="00D93EE8"/>
    <w:rsid w:val="00D93FC1"/>
    <w:rsid w:val="00D941CA"/>
    <w:rsid w:val="00D94277"/>
    <w:rsid w:val="00D94315"/>
    <w:rsid w:val="00D944A1"/>
    <w:rsid w:val="00D9452C"/>
    <w:rsid w:val="00D9454E"/>
    <w:rsid w:val="00D948C0"/>
    <w:rsid w:val="00D948FE"/>
    <w:rsid w:val="00D94B49"/>
    <w:rsid w:val="00D94D53"/>
    <w:rsid w:val="00D94EE0"/>
    <w:rsid w:val="00D94F96"/>
    <w:rsid w:val="00D9510C"/>
    <w:rsid w:val="00D954EE"/>
    <w:rsid w:val="00D95577"/>
    <w:rsid w:val="00D9570A"/>
    <w:rsid w:val="00D95803"/>
    <w:rsid w:val="00D95945"/>
    <w:rsid w:val="00D95CAA"/>
    <w:rsid w:val="00D9600C"/>
    <w:rsid w:val="00D960B0"/>
    <w:rsid w:val="00D96266"/>
    <w:rsid w:val="00D962C5"/>
    <w:rsid w:val="00D9644A"/>
    <w:rsid w:val="00D966FE"/>
    <w:rsid w:val="00D969AD"/>
    <w:rsid w:val="00D96A99"/>
    <w:rsid w:val="00D96C9E"/>
    <w:rsid w:val="00D96D77"/>
    <w:rsid w:val="00D96D9D"/>
    <w:rsid w:val="00D96E56"/>
    <w:rsid w:val="00D97105"/>
    <w:rsid w:val="00D97229"/>
    <w:rsid w:val="00D9740B"/>
    <w:rsid w:val="00D97445"/>
    <w:rsid w:val="00D975BC"/>
    <w:rsid w:val="00D976C7"/>
    <w:rsid w:val="00D9785D"/>
    <w:rsid w:val="00D97BB9"/>
    <w:rsid w:val="00D97E14"/>
    <w:rsid w:val="00D97E61"/>
    <w:rsid w:val="00DA0015"/>
    <w:rsid w:val="00DA0031"/>
    <w:rsid w:val="00DA016F"/>
    <w:rsid w:val="00DA0242"/>
    <w:rsid w:val="00DA038B"/>
    <w:rsid w:val="00DA0472"/>
    <w:rsid w:val="00DA056D"/>
    <w:rsid w:val="00DA0582"/>
    <w:rsid w:val="00DA064A"/>
    <w:rsid w:val="00DA06B2"/>
    <w:rsid w:val="00DA06FC"/>
    <w:rsid w:val="00DA0941"/>
    <w:rsid w:val="00DA09A8"/>
    <w:rsid w:val="00DA0A3B"/>
    <w:rsid w:val="00DA0E64"/>
    <w:rsid w:val="00DA0E67"/>
    <w:rsid w:val="00DA103E"/>
    <w:rsid w:val="00DA113D"/>
    <w:rsid w:val="00DA11FF"/>
    <w:rsid w:val="00DA12EF"/>
    <w:rsid w:val="00DA134F"/>
    <w:rsid w:val="00DA1397"/>
    <w:rsid w:val="00DA1638"/>
    <w:rsid w:val="00DA1882"/>
    <w:rsid w:val="00DA19B0"/>
    <w:rsid w:val="00DA1A2E"/>
    <w:rsid w:val="00DA1BE3"/>
    <w:rsid w:val="00DA1F2C"/>
    <w:rsid w:val="00DA23BB"/>
    <w:rsid w:val="00DA23E0"/>
    <w:rsid w:val="00DA24FF"/>
    <w:rsid w:val="00DA2536"/>
    <w:rsid w:val="00DA258D"/>
    <w:rsid w:val="00DA2645"/>
    <w:rsid w:val="00DA26BE"/>
    <w:rsid w:val="00DA2886"/>
    <w:rsid w:val="00DA2964"/>
    <w:rsid w:val="00DA2BC7"/>
    <w:rsid w:val="00DA2C88"/>
    <w:rsid w:val="00DA31FC"/>
    <w:rsid w:val="00DA3228"/>
    <w:rsid w:val="00DA3286"/>
    <w:rsid w:val="00DA3397"/>
    <w:rsid w:val="00DA351D"/>
    <w:rsid w:val="00DA365F"/>
    <w:rsid w:val="00DA36FA"/>
    <w:rsid w:val="00DA3805"/>
    <w:rsid w:val="00DA3850"/>
    <w:rsid w:val="00DA38F0"/>
    <w:rsid w:val="00DA3A02"/>
    <w:rsid w:val="00DA3AAC"/>
    <w:rsid w:val="00DA3B62"/>
    <w:rsid w:val="00DA3C57"/>
    <w:rsid w:val="00DA3D11"/>
    <w:rsid w:val="00DA3D3A"/>
    <w:rsid w:val="00DA42FD"/>
    <w:rsid w:val="00DA4554"/>
    <w:rsid w:val="00DA4615"/>
    <w:rsid w:val="00DA4734"/>
    <w:rsid w:val="00DA4A87"/>
    <w:rsid w:val="00DA4D2D"/>
    <w:rsid w:val="00DA5097"/>
    <w:rsid w:val="00DA525A"/>
    <w:rsid w:val="00DA5395"/>
    <w:rsid w:val="00DA5401"/>
    <w:rsid w:val="00DA56D2"/>
    <w:rsid w:val="00DA5732"/>
    <w:rsid w:val="00DA577F"/>
    <w:rsid w:val="00DA58C8"/>
    <w:rsid w:val="00DA58DA"/>
    <w:rsid w:val="00DA5900"/>
    <w:rsid w:val="00DA5F6E"/>
    <w:rsid w:val="00DA610E"/>
    <w:rsid w:val="00DA61BA"/>
    <w:rsid w:val="00DA63A0"/>
    <w:rsid w:val="00DA68C4"/>
    <w:rsid w:val="00DA6D53"/>
    <w:rsid w:val="00DA6D59"/>
    <w:rsid w:val="00DA73ED"/>
    <w:rsid w:val="00DA7FBC"/>
    <w:rsid w:val="00DB0132"/>
    <w:rsid w:val="00DB013D"/>
    <w:rsid w:val="00DB0178"/>
    <w:rsid w:val="00DB0240"/>
    <w:rsid w:val="00DB0316"/>
    <w:rsid w:val="00DB038B"/>
    <w:rsid w:val="00DB0469"/>
    <w:rsid w:val="00DB073C"/>
    <w:rsid w:val="00DB08BA"/>
    <w:rsid w:val="00DB095E"/>
    <w:rsid w:val="00DB09C0"/>
    <w:rsid w:val="00DB0D57"/>
    <w:rsid w:val="00DB0F3A"/>
    <w:rsid w:val="00DB12C6"/>
    <w:rsid w:val="00DB1333"/>
    <w:rsid w:val="00DB155F"/>
    <w:rsid w:val="00DB1567"/>
    <w:rsid w:val="00DB1942"/>
    <w:rsid w:val="00DB1A18"/>
    <w:rsid w:val="00DB1F5F"/>
    <w:rsid w:val="00DB2288"/>
    <w:rsid w:val="00DB2382"/>
    <w:rsid w:val="00DB261B"/>
    <w:rsid w:val="00DB2704"/>
    <w:rsid w:val="00DB2AB1"/>
    <w:rsid w:val="00DB2B96"/>
    <w:rsid w:val="00DB2D14"/>
    <w:rsid w:val="00DB2D34"/>
    <w:rsid w:val="00DB2DF6"/>
    <w:rsid w:val="00DB34AE"/>
    <w:rsid w:val="00DB362B"/>
    <w:rsid w:val="00DB366C"/>
    <w:rsid w:val="00DB3675"/>
    <w:rsid w:val="00DB37FE"/>
    <w:rsid w:val="00DB380E"/>
    <w:rsid w:val="00DB389C"/>
    <w:rsid w:val="00DB39FA"/>
    <w:rsid w:val="00DB3C48"/>
    <w:rsid w:val="00DB3DFA"/>
    <w:rsid w:val="00DB3E8B"/>
    <w:rsid w:val="00DB3F19"/>
    <w:rsid w:val="00DB40B9"/>
    <w:rsid w:val="00DB41B8"/>
    <w:rsid w:val="00DB43A7"/>
    <w:rsid w:val="00DB43EE"/>
    <w:rsid w:val="00DB446B"/>
    <w:rsid w:val="00DB448F"/>
    <w:rsid w:val="00DB4794"/>
    <w:rsid w:val="00DB497A"/>
    <w:rsid w:val="00DB4B7B"/>
    <w:rsid w:val="00DB4C97"/>
    <w:rsid w:val="00DB4DB1"/>
    <w:rsid w:val="00DB503A"/>
    <w:rsid w:val="00DB52DB"/>
    <w:rsid w:val="00DB53F8"/>
    <w:rsid w:val="00DB55F5"/>
    <w:rsid w:val="00DB55FA"/>
    <w:rsid w:val="00DB5876"/>
    <w:rsid w:val="00DB58C0"/>
    <w:rsid w:val="00DB5980"/>
    <w:rsid w:val="00DB5AE1"/>
    <w:rsid w:val="00DB5BD8"/>
    <w:rsid w:val="00DB5C89"/>
    <w:rsid w:val="00DB5E5C"/>
    <w:rsid w:val="00DB616C"/>
    <w:rsid w:val="00DB6571"/>
    <w:rsid w:val="00DB6601"/>
    <w:rsid w:val="00DB66FC"/>
    <w:rsid w:val="00DB685B"/>
    <w:rsid w:val="00DB6901"/>
    <w:rsid w:val="00DB690E"/>
    <w:rsid w:val="00DB6B01"/>
    <w:rsid w:val="00DB6B97"/>
    <w:rsid w:val="00DB6C19"/>
    <w:rsid w:val="00DB6E00"/>
    <w:rsid w:val="00DB6EEC"/>
    <w:rsid w:val="00DB6FF3"/>
    <w:rsid w:val="00DB751C"/>
    <w:rsid w:val="00DB79F5"/>
    <w:rsid w:val="00DB7A22"/>
    <w:rsid w:val="00DC000F"/>
    <w:rsid w:val="00DC0032"/>
    <w:rsid w:val="00DC0096"/>
    <w:rsid w:val="00DC01CD"/>
    <w:rsid w:val="00DC02FE"/>
    <w:rsid w:val="00DC03C8"/>
    <w:rsid w:val="00DC03EC"/>
    <w:rsid w:val="00DC03F3"/>
    <w:rsid w:val="00DC05F9"/>
    <w:rsid w:val="00DC0708"/>
    <w:rsid w:val="00DC070B"/>
    <w:rsid w:val="00DC08D1"/>
    <w:rsid w:val="00DC0A89"/>
    <w:rsid w:val="00DC0EB1"/>
    <w:rsid w:val="00DC1038"/>
    <w:rsid w:val="00DC1319"/>
    <w:rsid w:val="00DC1418"/>
    <w:rsid w:val="00DC1434"/>
    <w:rsid w:val="00DC143D"/>
    <w:rsid w:val="00DC1BE9"/>
    <w:rsid w:val="00DC1DD4"/>
    <w:rsid w:val="00DC1E05"/>
    <w:rsid w:val="00DC2291"/>
    <w:rsid w:val="00DC22DF"/>
    <w:rsid w:val="00DC22FF"/>
    <w:rsid w:val="00DC233A"/>
    <w:rsid w:val="00DC239F"/>
    <w:rsid w:val="00DC2444"/>
    <w:rsid w:val="00DC24BA"/>
    <w:rsid w:val="00DC251C"/>
    <w:rsid w:val="00DC25C4"/>
    <w:rsid w:val="00DC2611"/>
    <w:rsid w:val="00DC261A"/>
    <w:rsid w:val="00DC2754"/>
    <w:rsid w:val="00DC27A9"/>
    <w:rsid w:val="00DC28A0"/>
    <w:rsid w:val="00DC2B48"/>
    <w:rsid w:val="00DC2B50"/>
    <w:rsid w:val="00DC2BA8"/>
    <w:rsid w:val="00DC2C4C"/>
    <w:rsid w:val="00DC2C95"/>
    <w:rsid w:val="00DC2CD7"/>
    <w:rsid w:val="00DC2CF9"/>
    <w:rsid w:val="00DC2D63"/>
    <w:rsid w:val="00DC3027"/>
    <w:rsid w:val="00DC3038"/>
    <w:rsid w:val="00DC334D"/>
    <w:rsid w:val="00DC3526"/>
    <w:rsid w:val="00DC3978"/>
    <w:rsid w:val="00DC3B80"/>
    <w:rsid w:val="00DC3C5F"/>
    <w:rsid w:val="00DC3C65"/>
    <w:rsid w:val="00DC3D37"/>
    <w:rsid w:val="00DC410E"/>
    <w:rsid w:val="00DC411C"/>
    <w:rsid w:val="00DC4374"/>
    <w:rsid w:val="00DC43E9"/>
    <w:rsid w:val="00DC45A7"/>
    <w:rsid w:val="00DC46C5"/>
    <w:rsid w:val="00DC48AD"/>
    <w:rsid w:val="00DC490B"/>
    <w:rsid w:val="00DC4A37"/>
    <w:rsid w:val="00DC4BFF"/>
    <w:rsid w:val="00DC4D19"/>
    <w:rsid w:val="00DC4D33"/>
    <w:rsid w:val="00DC4E7A"/>
    <w:rsid w:val="00DC4EF5"/>
    <w:rsid w:val="00DC505A"/>
    <w:rsid w:val="00DC508B"/>
    <w:rsid w:val="00DC568A"/>
    <w:rsid w:val="00DC5743"/>
    <w:rsid w:val="00DC581E"/>
    <w:rsid w:val="00DC582D"/>
    <w:rsid w:val="00DC58EA"/>
    <w:rsid w:val="00DC5B7D"/>
    <w:rsid w:val="00DC5D80"/>
    <w:rsid w:val="00DC5DF7"/>
    <w:rsid w:val="00DC60B2"/>
    <w:rsid w:val="00DC6193"/>
    <w:rsid w:val="00DC62AE"/>
    <w:rsid w:val="00DC65E0"/>
    <w:rsid w:val="00DC674F"/>
    <w:rsid w:val="00DC6A78"/>
    <w:rsid w:val="00DC6B37"/>
    <w:rsid w:val="00DC6EBB"/>
    <w:rsid w:val="00DC73AB"/>
    <w:rsid w:val="00DC7456"/>
    <w:rsid w:val="00DC7466"/>
    <w:rsid w:val="00DC7768"/>
    <w:rsid w:val="00DC786A"/>
    <w:rsid w:val="00DC7AB4"/>
    <w:rsid w:val="00DC7B30"/>
    <w:rsid w:val="00DC7C27"/>
    <w:rsid w:val="00DC7DE2"/>
    <w:rsid w:val="00DC7E4C"/>
    <w:rsid w:val="00DD0018"/>
    <w:rsid w:val="00DD0178"/>
    <w:rsid w:val="00DD0246"/>
    <w:rsid w:val="00DD02F9"/>
    <w:rsid w:val="00DD07FC"/>
    <w:rsid w:val="00DD0971"/>
    <w:rsid w:val="00DD0AD1"/>
    <w:rsid w:val="00DD0DE4"/>
    <w:rsid w:val="00DD0E7D"/>
    <w:rsid w:val="00DD125D"/>
    <w:rsid w:val="00DD1381"/>
    <w:rsid w:val="00DD14CC"/>
    <w:rsid w:val="00DD1536"/>
    <w:rsid w:val="00DD164A"/>
    <w:rsid w:val="00DD165E"/>
    <w:rsid w:val="00DD1684"/>
    <w:rsid w:val="00DD170A"/>
    <w:rsid w:val="00DD1996"/>
    <w:rsid w:val="00DD1E28"/>
    <w:rsid w:val="00DD219F"/>
    <w:rsid w:val="00DD21AE"/>
    <w:rsid w:val="00DD228B"/>
    <w:rsid w:val="00DD259A"/>
    <w:rsid w:val="00DD270B"/>
    <w:rsid w:val="00DD288B"/>
    <w:rsid w:val="00DD2938"/>
    <w:rsid w:val="00DD2A92"/>
    <w:rsid w:val="00DD2DA6"/>
    <w:rsid w:val="00DD30AE"/>
    <w:rsid w:val="00DD30E1"/>
    <w:rsid w:val="00DD35F0"/>
    <w:rsid w:val="00DD3815"/>
    <w:rsid w:val="00DD3B47"/>
    <w:rsid w:val="00DD3C68"/>
    <w:rsid w:val="00DD3D30"/>
    <w:rsid w:val="00DD3DE6"/>
    <w:rsid w:val="00DD45DD"/>
    <w:rsid w:val="00DD48B3"/>
    <w:rsid w:val="00DD4ADF"/>
    <w:rsid w:val="00DD4F78"/>
    <w:rsid w:val="00DD4FD1"/>
    <w:rsid w:val="00DD504F"/>
    <w:rsid w:val="00DD5183"/>
    <w:rsid w:val="00DD530C"/>
    <w:rsid w:val="00DD543F"/>
    <w:rsid w:val="00DD577C"/>
    <w:rsid w:val="00DD58E8"/>
    <w:rsid w:val="00DD5AE0"/>
    <w:rsid w:val="00DD5BF3"/>
    <w:rsid w:val="00DD5EFD"/>
    <w:rsid w:val="00DD5F5F"/>
    <w:rsid w:val="00DD6312"/>
    <w:rsid w:val="00DD639C"/>
    <w:rsid w:val="00DD64E6"/>
    <w:rsid w:val="00DD668A"/>
    <w:rsid w:val="00DD673F"/>
    <w:rsid w:val="00DD685E"/>
    <w:rsid w:val="00DD6B5C"/>
    <w:rsid w:val="00DD6C65"/>
    <w:rsid w:val="00DD6EFE"/>
    <w:rsid w:val="00DD6F27"/>
    <w:rsid w:val="00DD6F5A"/>
    <w:rsid w:val="00DD713B"/>
    <w:rsid w:val="00DD7226"/>
    <w:rsid w:val="00DD725D"/>
    <w:rsid w:val="00DD72D0"/>
    <w:rsid w:val="00DD75D0"/>
    <w:rsid w:val="00DD7833"/>
    <w:rsid w:val="00DD7944"/>
    <w:rsid w:val="00DD7968"/>
    <w:rsid w:val="00DD7B74"/>
    <w:rsid w:val="00DD7DD4"/>
    <w:rsid w:val="00DE0071"/>
    <w:rsid w:val="00DE021E"/>
    <w:rsid w:val="00DE0426"/>
    <w:rsid w:val="00DE04C6"/>
    <w:rsid w:val="00DE0526"/>
    <w:rsid w:val="00DE06F5"/>
    <w:rsid w:val="00DE071F"/>
    <w:rsid w:val="00DE0784"/>
    <w:rsid w:val="00DE08AF"/>
    <w:rsid w:val="00DE0B58"/>
    <w:rsid w:val="00DE0C80"/>
    <w:rsid w:val="00DE0D02"/>
    <w:rsid w:val="00DE1080"/>
    <w:rsid w:val="00DE1098"/>
    <w:rsid w:val="00DE1107"/>
    <w:rsid w:val="00DE1140"/>
    <w:rsid w:val="00DE1236"/>
    <w:rsid w:val="00DE137F"/>
    <w:rsid w:val="00DE16AD"/>
    <w:rsid w:val="00DE186B"/>
    <w:rsid w:val="00DE18B7"/>
    <w:rsid w:val="00DE1920"/>
    <w:rsid w:val="00DE1BF3"/>
    <w:rsid w:val="00DE1CBA"/>
    <w:rsid w:val="00DE1DDB"/>
    <w:rsid w:val="00DE216A"/>
    <w:rsid w:val="00DE247E"/>
    <w:rsid w:val="00DE272E"/>
    <w:rsid w:val="00DE2EA6"/>
    <w:rsid w:val="00DE2FE6"/>
    <w:rsid w:val="00DE382D"/>
    <w:rsid w:val="00DE39C1"/>
    <w:rsid w:val="00DE3C3E"/>
    <w:rsid w:val="00DE3C75"/>
    <w:rsid w:val="00DE3DEB"/>
    <w:rsid w:val="00DE4035"/>
    <w:rsid w:val="00DE49FD"/>
    <w:rsid w:val="00DE4C7F"/>
    <w:rsid w:val="00DE4E38"/>
    <w:rsid w:val="00DE4FDF"/>
    <w:rsid w:val="00DE5366"/>
    <w:rsid w:val="00DE55A0"/>
    <w:rsid w:val="00DE565D"/>
    <w:rsid w:val="00DE5BCC"/>
    <w:rsid w:val="00DE5C84"/>
    <w:rsid w:val="00DE5D8C"/>
    <w:rsid w:val="00DE5F90"/>
    <w:rsid w:val="00DE60A1"/>
    <w:rsid w:val="00DE60AA"/>
    <w:rsid w:val="00DE62B9"/>
    <w:rsid w:val="00DE65D4"/>
    <w:rsid w:val="00DE66E0"/>
    <w:rsid w:val="00DE6A28"/>
    <w:rsid w:val="00DE6A2E"/>
    <w:rsid w:val="00DE6D28"/>
    <w:rsid w:val="00DE6F3E"/>
    <w:rsid w:val="00DE7491"/>
    <w:rsid w:val="00DE7750"/>
    <w:rsid w:val="00DE77E1"/>
    <w:rsid w:val="00DE78C8"/>
    <w:rsid w:val="00DE7962"/>
    <w:rsid w:val="00DE7A3B"/>
    <w:rsid w:val="00DE7A63"/>
    <w:rsid w:val="00DE7AA3"/>
    <w:rsid w:val="00DE7B8E"/>
    <w:rsid w:val="00DE7D9A"/>
    <w:rsid w:val="00DE7E15"/>
    <w:rsid w:val="00DE7E2D"/>
    <w:rsid w:val="00DF02B8"/>
    <w:rsid w:val="00DF0327"/>
    <w:rsid w:val="00DF03F5"/>
    <w:rsid w:val="00DF059F"/>
    <w:rsid w:val="00DF05C1"/>
    <w:rsid w:val="00DF0707"/>
    <w:rsid w:val="00DF08A0"/>
    <w:rsid w:val="00DF0E8C"/>
    <w:rsid w:val="00DF0EAD"/>
    <w:rsid w:val="00DF0F6F"/>
    <w:rsid w:val="00DF0FE9"/>
    <w:rsid w:val="00DF10B1"/>
    <w:rsid w:val="00DF1346"/>
    <w:rsid w:val="00DF1357"/>
    <w:rsid w:val="00DF1361"/>
    <w:rsid w:val="00DF13E3"/>
    <w:rsid w:val="00DF1C55"/>
    <w:rsid w:val="00DF1C85"/>
    <w:rsid w:val="00DF1CE8"/>
    <w:rsid w:val="00DF1DB2"/>
    <w:rsid w:val="00DF21CB"/>
    <w:rsid w:val="00DF2299"/>
    <w:rsid w:val="00DF2391"/>
    <w:rsid w:val="00DF25BB"/>
    <w:rsid w:val="00DF268D"/>
    <w:rsid w:val="00DF272E"/>
    <w:rsid w:val="00DF27A9"/>
    <w:rsid w:val="00DF2823"/>
    <w:rsid w:val="00DF2847"/>
    <w:rsid w:val="00DF2915"/>
    <w:rsid w:val="00DF2C6E"/>
    <w:rsid w:val="00DF3138"/>
    <w:rsid w:val="00DF320B"/>
    <w:rsid w:val="00DF32B3"/>
    <w:rsid w:val="00DF3419"/>
    <w:rsid w:val="00DF360E"/>
    <w:rsid w:val="00DF3905"/>
    <w:rsid w:val="00DF3B1E"/>
    <w:rsid w:val="00DF3BCB"/>
    <w:rsid w:val="00DF3C89"/>
    <w:rsid w:val="00DF3D77"/>
    <w:rsid w:val="00DF3F09"/>
    <w:rsid w:val="00DF3F64"/>
    <w:rsid w:val="00DF4206"/>
    <w:rsid w:val="00DF43D1"/>
    <w:rsid w:val="00DF4724"/>
    <w:rsid w:val="00DF4973"/>
    <w:rsid w:val="00DF4D64"/>
    <w:rsid w:val="00DF4DD4"/>
    <w:rsid w:val="00DF52A4"/>
    <w:rsid w:val="00DF58B5"/>
    <w:rsid w:val="00DF59D2"/>
    <w:rsid w:val="00DF5D60"/>
    <w:rsid w:val="00DF5FC1"/>
    <w:rsid w:val="00DF6273"/>
    <w:rsid w:val="00DF63EF"/>
    <w:rsid w:val="00DF6408"/>
    <w:rsid w:val="00DF64F2"/>
    <w:rsid w:val="00DF6752"/>
    <w:rsid w:val="00DF6C8D"/>
    <w:rsid w:val="00DF6D87"/>
    <w:rsid w:val="00DF6DD7"/>
    <w:rsid w:val="00DF6E6D"/>
    <w:rsid w:val="00DF6F41"/>
    <w:rsid w:val="00DF6F67"/>
    <w:rsid w:val="00DF71CB"/>
    <w:rsid w:val="00DF72A1"/>
    <w:rsid w:val="00DF74A1"/>
    <w:rsid w:val="00DF75CA"/>
    <w:rsid w:val="00DF7663"/>
    <w:rsid w:val="00DF79E0"/>
    <w:rsid w:val="00DF7B87"/>
    <w:rsid w:val="00DF7D8E"/>
    <w:rsid w:val="00DF7E39"/>
    <w:rsid w:val="00E000E1"/>
    <w:rsid w:val="00E00261"/>
    <w:rsid w:val="00E004AD"/>
    <w:rsid w:val="00E00AB4"/>
    <w:rsid w:val="00E00E28"/>
    <w:rsid w:val="00E00E93"/>
    <w:rsid w:val="00E01627"/>
    <w:rsid w:val="00E01AB8"/>
    <w:rsid w:val="00E01BD6"/>
    <w:rsid w:val="00E01CE1"/>
    <w:rsid w:val="00E01F2F"/>
    <w:rsid w:val="00E01F77"/>
    <w:rsid w:val="00E02101"/>
    <w:rsid w:val="00E0230D"/>
    <w:rsid w:val="00E02548"/>
    <w:rsid w:val="00E026D1"/>
    <w:rsid w:val="00E026D9"/>
    <w:rsid w:val="00E028A8"/>
    <w:rsid w:val="00E02AEC"/>
    <w:rsid w:val="00E02B60"/>
    <w:rsid w:val="00E032B0"/>
    <w:rsid w:val="00E03694"/>
    <w:rsid w:val="00E037D8"/>
    <w:rsid w:val="00E039AA"/>
    <w:rsid w:val="00E03B6E"/>
    <w:rsid w:val="00E03B72"/>
    <w:rsid w:val="00E03C0C"/>
    <w:rsid w:val="00E03D37"/>
    <w:rsid w:val="00E03FB6"/>
    <w:rsid w:val="00E0408C"/>
    <w:rsid w:val="00E04319"/>
    <w:rsid w:val="00E0433B"/>
    <w:rsid w:val="00E0478D"/>
    <w:rsid w:val="00E04956"/>
    <w:rsid w:val="00E04DAE"/>
    <w:rsid w:val="00E04F83"/>
    <w:rsid w:val="00E05088"/>
    <w:rsid w:val="00E05493"/>
    <w:rsid w:val="00E05685"/>
    <w:rsid w:val="00E05931"/>
    <w:rsid w:val="00E05CD8"/>
    <w:rsid w:val="00E05D55"/>
    <w:rsid w:val="00E05E03"/>
    <w:rsid w:val="00E05E1D"/>
    <w:rsid w:val="00E05EE7"/>
    <w:rsid w:val="00E05FEB"/>
    <w:rsid w:val="00E061D2"/>
    <w:rsid w:val="00E064CE"/>
    <w:rsid w:val="00E06BF1"/>
    <w:rsid w:val="00E06E07"/>
    <w:rsid w:val="00E06F4E"/>
    <w:rsid w:val="00E07550"/>
    <w:rsid w:val="00E07592"/>
    <w:rsid w:val="00E0793D"/>
    <w:rsid w:val="00E07B08"/>
    <w:rsid w:val="00E07C2E"/>
    <w:rsid w:val="00E07D2F"/>
    <w:rsid w:val="00E07EC6"/>
    <w:rsid w:val="00E07F53"/>
    <w:rsid w:val="00E101D7"/>
    <w:rsid w:val="00E101FC"/>
    <w:rsid w:val="00E102A5"/>
    <w:rsid w:val="00E10375"/>
    <w:rsid w:val="00E104AD"/>
    <w:rsid w:val="00E10560"/>
    <w:rsid w:val="00E107C7"/>
    <w:rsid w:val="00E107C9"/>
    <w:rsid w:val="00E10AE6"/>
    <w:rsid w:val="00E10BAD"/>
    <w:rsid w:val="00E10BB3"/>
    <w:rsid w:val="00E10BCB"/>
    <w:rsid w:val="00E10CE1"/>
    <w:rsid w:val="00E10D2E"/>
    <w:rsid w:val="00E10DE9"/>
    <w:rsid w:val="00E10F27"/>
    <w:rsid w:val="00E11022"/>
    <w:rsid w:val="00E11099"/>
    <w:rsid w:val="00E11265"/>
    <w:rsid w:val="00E1133A"/>
    <w:rsid w:val="00E119CC"/>
    <w:rsid w:val="00E11B3A"/>
    <w:rsid w:val="00E11B99"/>
    <w:rsid w:val="00E11C13"/>
    <w:rsid w:val="00E11C56"/>
    <w:rsid w:val="00E11C5B"/>
    <w:rsid w:val="00E11C5F"/>
    <w:rsid w:val="00E11CA6"/>
    <w:rsid w:val="00E11DBE"/>
    <w:rsid w:val="00E120F4"/>
    <w:rsid w:val="00E12325"/>
    <w:rsid w:val="00E12A1A"/>
    <w:rsid w:val="00E12A20"/>
    <w:rsid w:val="00E12BD0"/>
    <w:rsid w:val="00E12FB1"/>
    <w:rsid w:val="00E13520"/>
    <w:rsid w:val="00E135D8"/>
    <w:rsid w:val="00E136B3"/>
    <w:rsid w:val="00E136FB"/>
    <w:rsid w:val="00E13898"/>
    <w:rsid w:val="00E138A4"/>
    <w:rsid w:val="00E13906"/>
    <w:rsid w:val="00E139F8"/>
    <w:rsid w:val="00E13BF8"/>
    <w:rsid w:val="00E13CA3"/>
    <w:rsid w:val="00E13CC5"/>
    <w:rsid w:val="00E13E0F"/>
    <w:rsid w:val="00E13E44"/>
    <w:rsid w:val="00E13FE9"/>
    <w:rsid w:val="00E1454C"/>
    <w:rsid w:val="00E14567"/>
    <w:rsid w:val="00E14682"/>
    <w:rsid w:val="00E14754"/>
    <w:rsid w:val="00E14812"/>
    <w:rsid w:val="00E14A8A"/>
    <w:rsid w:val="00E14C51"/>
    <w:rsid w:val="00E14DA6"/>
    <w:rsid w:val="00E14EE4"/>
    <w:rsid w:val="00E155FB"/>
    <w:rsid w:val="00E159A5"/>
    <w:rsid w:val="00E159E0"/>
    <w:rsid w:val="00E15E69"/>
    <w:rsid w:val="00E15E95"/>
    <w:rsid w:val="00E15EA1"/>
    <w:rsid w:val="00E15FD2"/>
    <w:rsid w:val="00E16110"/>
    <w:rsid w:val="00E161A9"/>
    <w:rsid w:val="00E16253"/>
    <w:rsid w:val="00E16397"/>
    <w:rsid w:val="00E1684F"/>
    <w:rsid w:val="00E16916"/>
    <w:rsid w:val="00E16945"/>
    <w:rsid w:val="00E16ABA"/>
    <w:rsid w:val="00E16DE8"/>
    <w:rsid w:val="00E17176"/>
    <w:rsid w:val="00E17278"/>
    <w:rsid w:val="00E175AA"/>
    <w:rsid w:val="00E176AB"/>
    <w:rsid w:val="00E1786F"/>
    <w:rsid w:val="00E1788D"/>
    <w:rsid w:val="00E17D02"/>
    <w:rsid w:val="00E17D68"/>
    <w:rsid w:val="00E20063"/>
    <w:rsid w:val="00E20199"/>
    <w:rsid w:val="00E20285"/>
    <w:rsid w:val="00E202B7"/>
    <w:rsid w:val="00E202C6"/>
    <w:rsid w:val="00E2042F"/>
    <w:rsid w:val="00E204A9"/>
    <w:rsid w:val="00E20527"/>
    <w:rsid w:val="00E20697"/>
    <w:rsid w:val="00E20717"/>
    <w:rsid w:val="00E20844"/>
    <w:rsid w:val="00E20C36"/>
    <w:rsid w:val="00E20CCB"/>
    <w:rsid w:val="00E20D1B"/>
    <w:rsid w:val="00E20F4D"/>
    <w:rsid w:val="00E20FE0"/>
    <w:rsid w:val="00E21237"/>
    <w:rsid w:val="00E212BB"/>
    <w:rsid w:val="00E2160D"/>
    <w:rsid w:val="00E218CC"/>
    <w:rsid w:val="00E21C80"/>
    <w:rsid w:val="00E21D2C"/>
    <w:rsid w:val="00E21F97"/>
    <w:rsid w:val="00E21FB9"/>
    <w:rsid w:val="00E22074"/>
    <w:rsid w:val="00E221F0"/>
    <w:rsid w:val="00E2221D"/>
    <w:rsid w:val="00E22B3D"/>
    <w:rsid w:val="00E22CA5"/>
    <w:rsid w:val="00E22CF5"/>
    <w:rsid w:val="00E22E72"/>
    <w:rsid w:val="00E2301B"/>
    <w:rsid w:val="00E231F4"/>
    <w:rsid w:val="00E23698"/>
    <w:rsid w:val="00E2370E"/>
    <w:rsid w:val="00E23786"/>
    <w:rsid w:val="00E237C3"/>
    <w:rsid w:val="00E23939"/>
    <w:rsid w:val="00E23996"/>
    <w:rsid w:val="00E239CA"/>
    <w:rsid w:val="00E23A70"/>
    <w:rsid w:val="00E23D0D"/>
    <w:rsid w:val="00E23D3E"/>
    <w:rsid w:val="00E23F45"/>
    <w:rsid w:val="00E246CB"/>
    <w:rsid w:val="00E248ED"/>
    <w:rsid w:val="00E24C10"/>
    <w:rsid w:val="00E24DE5"/>
    <w:rsid w:val="00E24EA5"/>
    <w:rsid w:val="00E24F7D"/>
    <w:rsid w:val="00E25126"/>
    <w:rsid w:val="00E251C7"/>
    <w:rsid w:val="00E2532A"/>
    <w:rsid w:val="00E2558D"/>
    <w:rsid w:val="00E257A4"/>
    <w:rsid w:val="00E258CE"/>
    <w:rsid w:val="00E25982"/>
    <w:rsid w:val="00E25BB0"/>
    <w:rsid w:val="00E25BF5"/>
    <w:rsid w:val="00E25C4D"/>
    <w:rsid w:val="00E25C91"/>
    <w:rsid w:val="00E25D74"/>
    <w:rsid w:val="00E25EB5"/>
    <w:rsid w:val="00E25EC4"/>
    <w:rsid w:val="00E26195"/>
    <w:rsid w:val="00E26307"/>
    <w:rsid w:val="00E2637F"/>
    <w:rsid w:val="00E26446"/>
    <w:rsid w:val="00E26480"/>
    <w:rsid w:val="00E266E9"/>
    <w:rsid w:val="00E26785"/>
    <w:rsid w:val="00E26A34"/>
    <w:rsid w:val="00E26D2D"/>
    <w:rsid w:val="00E27299"/>
    <w:rsid w:val="00E27407"/>
    <w:rsid w:val="00E274C7"/>
    <w:rsid w:val="00E27664"/>
    <w:rsid w:val="00E276FD"/>
    <w:rsid w:val="00E27858"/>
    <w:rsid w:val="00E2785A"/>
    <w:rsid w:val="00E27D1B"/>
    <w:rsid w:val="00E27E54"/>
    <w:rsid w:val="00E303ED"/>
    <w:rsid w:val="00E3068B"/>
    <w:rsid w:val="00E30A79"/>
    <w:rsid w:val="00E30AAD"/>
    <w:rsid w:val="00E30B3F"/>
    <w:rsid w:val="00E31079"/>
    <w:rsid w:val="00E310CE"/>
    <w:rsid w:val="00E31108"/>
    <w:rsid w:val="00E31212"/>
    <w:rsid w:val="00E3171F"/>
    <w:rsid w:val="00E317D1"/>
    <w:rsid w:val="00E31937"/>
    <w:rsid w:val="00E31A9B"/>
    <w:rsid w:val="00E31AAE"/>
    <w:rsid w:val="00E31B66"/>
    <w:rsid w:val="00E31E77"/>
    <w:rsid w:val="00E31E81"/>
    <w:rsid w:val="00E31EBA"/>
    <w:rsid w:val="00E32053"/>
    <w:rsid w:val="00E32176"/>
    <w:rsid w:val="00E323E9"/>
    <w:rsid w:val="00E323FA"/>
    <w:rsid w:val="00E32633"/>
    <w:rsid w:val="00E32757"/>
    <w:rsid w:val="00E32838"/>
    <w:rsid w:val="00E32875"/>
    <w:rsid w:val="00E328A2"/>
    <w:rsid w:val="00E328DB"/>
    <w:rsid w:val="00E32FC0"/>
    <w:rsid w:val="00E3305E"/>
    <w:rsid w:val="00E332CB"/>
    <w:rsid w:val="00E3333D"/>
    <w:rsid w:val="00E3383D"/>
    <w:rsid w:val="00E33A8A"/>
    <w:rsid w:val="00E33AD8"/>
    <w:rsid w:val="00E33AD9"/>
    <w:rsid w:val="00E33B45"/>
    <w:rsid w:val="00E34059"/>
    <w:rsid w:val="00E340F5"/>
    <w:rsid w:val="00E341B5"/>
    <w:rsid w:val="00E341E2"/>
    <w:rsid w:val="00E342CE"/>
    <w:rsid w:val="00E34512"/>
    <w:rsid w:val="00E34557"/>
    <w:rsid w:val="00E345C0"/>
    <w:rsid w:val="00E3497B"/>
    <w:rsid w:val="00E34AF6"/>
    <w:rsid w:val="00E34B79"/>
    <w:rsid w:val="00E34CCD"/>
    <w:rsid w:val="00E34DF7"/>
    <w:rsid w:val="00E34F7F"/>
    <w:rsid w:val="00E352FE"/>
    <w:rsid w:val="00E354D0"/>
    <w:rsid w:val="00E357C9"/>
    <w:rsid w:val="00E35A78"/>
    <w:rsid w:val="00E35EB8"/>
    <w:rsid w:val="00E3651A"/>
    <w:rsid w:val="00E365F7"/>
    <w:rsid w:val="00E367A6"/>
    <w:rsid w:val="00E3694A"/>
    <w:rsid w:val="00E3758A"/>
    <w:rsid w:val="00E376DA"/>
    <w:rsid w:val="00E37811"/>
    <w:rsid w:val="00E37C52"/>
    <w:rsid w:val="00E37FCD"/>
    <w:rsid w:val="00E401DD"/>
    <w:rsid w:val="00E40574"/>
    <w:rsid w:val="00E40872"/>
    <w:rsid w:val="00E40973"/>
    <w:rsid w:val="00E4101B"/>
    <w:rsid w:val="00E41468"/>
    <w:rsid w:val="00E417F0"/>
    <w:rsid w:val="00E41941"/>
    <w:rsid w:val="00E41A4A"/>
    <w:rsid w:val="00E41B87"/>
    <w:rsid w:val="00E41BCC"/>
    <w:rsid w:val="00E41C82"/>
    <w:rsid w:val="00E41D42"/>
    <w:rsid w:val="00E41E73"/>
    <w:rsid w:val="00E41E88"/>
    <w:rsid w:val="00E41F32"/>
    <w:rsid w:val="00E421B5"/>
    <w:rsid w:val="00E421FF"/>
    <w:rsid w:val="00E42200"/>
    <w:rsid w:val="00E422D5"/>
    <w:rsid w:val="00E42420"/>
    <w:rsid w:val="00E42693"/>
    <w:rsid w:val="00E42778"/>
    <w:rsid w:val="00E42862"/>
    <w:rsid w:val="00E428B6"/>
    <w:rsid w:val="00E42BC5"/>
    <w:rsid w:val="00E42CB4"/>
    <w:rsid w:val="00E43287"/>
    <w:rsid w:val="00E434F6"/>
    <w:rsid w:val="00E437F4"/>
    <w:rsid w:val="00E4385A"/>
    <w:rsid w:val="00E439B7"/>
    <w:rsid w:val="00E43C6E"/>
    <w:rsid w:val="00E43C93"/>
    <w:rsid w:val="00E43C99"/>
    <w:rsid w:val="00E43E83"/>
    <w:rsid w:val="00E44060"/>
    <w:rsid w:val="00E441A1"/>
    <w:rsid w:val="00E445A7"/>
    <w:rsid w:val="00E44605"/>
    <w:rsid w:val="00E447E2"/>
    <w:rsid w:val="00E44976"/>
    <w:rsid w:val="00E4497D"/>
    <w:rsid w:val="00E450B7"/>
    <w:rsid w:val="00E45357"/>
    <w:rsid w:val="00E4555C"/>
    <w:rsid w:val="00E455C8"/>
    <w:rsid w:val="00E4564A"/>
    <w:rsid w:val="00E45955"/>
    <w:rsid w:val="00E45970"/>
    <w:rsid w:val="00E459D4"/>
    <w:rsid w:val="00E45A11"/>
    <w:rsid w:val="00E45DB8"/>
    <w:rsid w:val="00E46001"/>
    <w:rsid w:val="00E460E2"/>
    <w:rsid w:val="00E462AF"/>
    <w:rsid w:val="00E46551"/>
    <w:rsid w:val="00E46906"/>
    <w:rsid w:val="00E469FD"/>
    <w:rsid w:val="00E46D5A"/>
    <w:rsid w:val="00E47212"/>
    <w:rsid w:val="00E4723C"/>
    <w:rsid w:val="00E47416"/>
    <w:rsid w:val="00E47D2A"/>
    <w:rsid w:val="00E47DA5"/>
    <w:rsid w:val="00E5001E"/>
    <w:rsid w:val="00E50539"/>
    <w:rsid w:val="00E505E9"/>
    <w:rsid w:val="00E50824"/>
    <w:rsid w:val="00E50850"/>
    <w:rsid w:val="00E50958"/>
    <w:rsid w:val="00E50A63"/>
    <w:rsid w:val="00E50A7E"/>
    <w:rsid w:val="00E50C18"/>
    <w:rsid w:val="00E50F7E"/>
    <w:rsid w:val="00E5121B"/>
    <w:rsid w:val="00E51569"/>
    <w:rsid w:val="00E5182E"/>
    <w:rsid w:val="00E51A17"/>
    <w:rsid w:val="00E51C5B"/>
    <w:rsid w:val="00E51CD4"/>
    <w:rsid w:val="00E520B2"/>
    <w:rsid w:val="00E521B4"/>
    <w:rsid w:val="00E52425"/>
    <w:rsid w:val="00E52716"/>
    <w:rsid w:val="00E5279D"/>
    <w:rsid w:val="00E528D5"/>
    <w:rsid w:val="00E52B1B"/>
    <w:rsid w:val="00E52BAA"/>
    <w:rsid w:val="00E52CBD"/>
    <w:rsid w:val="00E52CCA"/>
    <w:rsid w:val="00E52CFC"/>
    <w:rsid w:val="00E52F08"/>
    <w:rsid w:val="00E52F6D"/>
    <w:rsid w:val="00E52FC0"/>
    <w:rsid w:val="00E53037"/>
    <w:rsid w:val="00E5321C"/>
    <w:rsid w:val="00E53484"/>
    <w:rsid w:val="00E537AB"/>
    <w:rsid w:val="00E53909"/>
    <w:rsid w:val="00E53A4C"/>
    <w:rsid w:val="00E53A6C"/>
    <w:rsid w:val="00E53CAC"/>
    <w:rsid w:val="00E53CF3"/>
    <w:rsid w:val="00E53CF8"/>
    <w:rsid w:val="00E53D32"/>
    <w:rsid w:val="00E53E5D"/>
    <w:rsid w:val="00E54094"/>
    <w:rsid w:val="00E5416F"/>
    <w:rsid w:val="00E54378"/>
    <w:rsid w:val="00E5438A"/>
    <w:rsid w:val="00E54484"/>
    <w:rsid w:val="00E544F8"/>
    <w:rsid w:val="00E545CB"/>
    <w:rsid w:val="00E54BD9"/>
    <w:rsid w:val="00E54DB0"/>
    <w:rsid w:val="00E55012"/>
    <w:rsid w:val="00E550B4"/>
    <w:rsid w:val="00E5527B"/>
    <w:rsid w:val="00E552B4"/>
    <w:rsid w:val="00E552D5"/>
    <w:rsid w:val="00E553FF"/>
    <w:rsid w:val="00E5557F"/>
    <w:rsid w:val="00E55588"/>
    <w:rsid w:val="00E555F9"/>
    <w:rsid w:val="00E55869"/>
    <w:rsid w:val="00E55D8D"/>
    <w:rsid w:val="00E55F07"/>
    <w:rsid w:val="00E55F70"/>
    <w:rsid w:val="00E55F8F"/>
    <w:rsid w:val="00E56004"/>
    <w:rsid w:val="00E56033"/>
    <w:rsid w:val="00E5607A"/>
    <w:rsid w:val="00E561C0"/>
    <w:rsid w:val="00E56391"/>
    <w:rsid w:val="00E564FC"/>
    <w:rsid w:val="00E56573"/>
    <w:rsid w:val="00E565F6"/>
    <w:rsid w:val="00E5694B"/>
    <w:rsid w:val="00E56953"/>
    <w:rsid w:val="00E56C38"/>
    <w:rsid w:val="00E56C4B"/>
    <w:rsid w:val="00E56CE2"/>
    <w:rsid w:val="00E56DA8"/>
    <w:rsid w:val="00E56DEA"/>
    <w:rsid w:val="00E56E32"/>
    <w:rsid w:val="00E56E6B"/>
    <w:rsid w:val="00E57013"/>
    <w:rsid w:val="00E570D4"/>
    <w:rsid w:val="00E573C5"/>
    <w:rsid w:val="00E578BC"/>
    <w:rsid w:val="00E57BE2"/>
    <w:rsid w:val="00E57C80"/>
    <w:rsid w:val="00E57CA8"/>
    <w:rsid w:val="00E57E8A"/>
    <w:rsid w:val="00E57F8A"/>
    <w:rsid w:val="00E60163"/>
    <w:rsid w:val="00E60349"/>
    <w:rsid w:val="00E60520"/>
    <w:rsid w:val="00E60618"/>
    <w:rsid w:val="00E606F2"/>
    <w:rsid w:val="00E606F8"/>
    <w:rsid w:val="00E607E8"/>
    <w:rsid w:val="00E60930"/>
    <w:rsid w:val="00E60A46"/>
    <w:rsid w:val="00E60B4C"/>
    <w:rsid w:val="00E61301"/>
    <w:rsid w:val="00E6134A"/>
    <w:rsid w:val="00E6139D"/>
    <w:rsid w:val="00E613F3"/>
    <w:rsid w:val="00E61402"/>
    <w:rsid w:val="00E617EC"/>
    <w:rsid w:val="00E61CF6"/>
    <w:rsid w:val="00E61DF2"/>
    <w:rsid w:val="00E61EC4"/>
    <w:rsid w:val="00E62055"/>
    <w:rsid w:val="00E6218D"/>
    <w:rsid w:val="00E6228C"/>
    <w:rsid w:val="00E62419"/>
    <w:rsid w:val="00E626EF"/>
    <w:rsid w:val="00E6276B"/>
    <w:rsid w:val="00E6283D"/>
    <w:rsid w:val="00E62914"/>
    <w:rsid w:val="00E6295E"/>
    <w:rsid w:val="00E62FC2"/>
    <w:rsid w:val="00E63067"/>
    <w:rsid w:val="00E6308E"/>
    <w:rsid w:val="00E6309C"/>
    <w:rsid w:val="00E630E6"/>
    <w:rsid w:val="00E63158"/>
    <w:rsid w:val="00E6315C"/>
    <w:rsid w:val="00E631DB"/>
    <w:rsid w:val="00E633B9"/>
    <w:rsid w:val="00E6351A"/>
    <w:rsid w:val="00E63526"/>
    <w:rsid w:val="00E636A8"/>
    <w:rsid w:val="00E63700"/>
    <w:rsid w:val="00E637EF"/>
    <w:rsid w:val="00E639E1"/>
    <w:rsid w:val="00E63A65"/>
    <w:rsid w:val="00E63BF2"/>
    <w:rsid w:val="00E63D0F"/>
    <w:rsid w:val="00E6422A"/>
    <w:rsid w:val="00E642CF"/>
    <w:rsid w:val="00E642FB"/>
    <w:rsid w:val="00E644ED"/>
    <w:rsid w:val="00E644EF"/>
    <w:rsid w:val="00E64599"/>
    <w:rsid w:val="00E6477C"/>
    <w:rsid w:val="00E6481F"/>
    <w:rsid w:val="00E648C7"/>
    <w:rsid w:val="00E64ABF"/>
    <w:rsid w:val="00E64BB8"/>
    <w:rsid w:val="00E64D86"/>
    <w:rsid w:val="00E64EF5"/>
    <w:rsid w:val="00E64F9F"/>
    <w:rsid w:val="00E64FF0"/>
    <w:rsid w:val="00E651CA"/>
    <w:rsid w:val="00E65258"/>
    <w:rsid w:val="00E65272"/>
    <w:rsid w:val="00E653D1"/>
    <w:rsid w:val="00E656DE"/>
    <w:rsid w:val="00E656F3"/>
    <w:rsid w:val="00E65942"/>
    <w:rsid w:val="00E65EE0"/>
    <w:rsid w:val="00E65F65"/>
    <w:rsid w:val="00E660CC"/>
    <w:rsid w:val="00E66506"/>
    <w:rsid w:val="00E6659B"/>
    <w:rsid w:val="00E668A4"/>
    <w:rsid w:val="00E66B1A"/>
    <w:rsid w:val="00E66D50"/>
    <w:rsid w:val="00E66E34"/>
    <w:rsid w:val="00E67033"/>
    <w:rsid w:val="00E676C4"/>
    <w:rsid w:val="00E67741"/>
    <w:rsid w:val="00E6776B"/>
    <w:rsid w:val="00E6784F"/>
    <w:rsid w:val="00E678B1"/>
    <w:rsid w:val="00E67A98"/>
    <w:rsid w:val="00E67C9A"/>
    <w:rsid w:val="00E67D9E"/>
    <w:rsid w:val="00E67F71"/>
    <w:rsid w:val="00E700FE"/>
    <w:rsid w:val="00E702AD"/>
    <w:rsid w:val="00E70311"/>
    <w:rsid w:val="00E703BA"/>
    <w:rsid w:val="00E70D62"/>
    <w:rsid w:val="00E70E5D"/>
    <w:rsid w:val="00E710DA"/>
    <w:rsid w:val="00E71293"/>
    <w:rsid w:val="00E712D0"/>
    <w:rsid w:val="00E714E0"/>
    <w:rsid w:val="00E71675"/>
    <w:rsid w:val="00E71849"/>
    <w:rsid w:val="00E71884"/>
    <w:rsid w:val="00E718E5"/>
    <w:rsid w:val="00E719CA"/>
    <w:rsid w:val="00E71C68"/>
    <w:rsid w:val="00E71E3C"/>
    <w:rsid w:val="00E71E73"/>
    <w:rsid w:val="00E721CF"/>
    <w:rsid w:val="00E721D5"/>
    <w:rsid w:val="00E721FE"/>
    <w:rsid w:val="00E7226D"/>
    <w:rsid w:val="00E7247B"/>
    <w:rsid w:val="00E72540"/>
    <w:rsid w:val="00E7267C"/>
    <w:rsid w:val="00E72849"/>
    <w:rsid w:val="00E72B17"/>
    <w:rsid w:val="00E72CEB"/>
    <w:rsid w:val="00E72FC5"/>
    <w:rsid w:val="00E73088"/>
    <w:rsid w:val="00E7310F"/>
    <w:rsid w:val="00E73228"/>
    <w:rsid w:val="00E7347F"/>
    <w:rsid w:val="00E73598"/>
    <w:rsid w:val="00E737B2"/>
    <w:rsid w:val="00E73E69"/>
    <w:rsid w:val="00E73E71"/>
    <w:rsid w:val="00E74081"/>
    <w:rsid w:val="00E7433E"/>
    <w:rsid w:val="00E74372"/>
    <w:rsid w:val="00E74517"/>
    <w:rsid w:val="00E74546"/>
    <w:rsid w:val="00E745C8"/>
    <w:rsid w:val="00E74813"/>
    <w:rsid w:val="00E74866"/>
    <w:rsid w:val="00E74B25"/>
    <w:rsid w:val="00E74DEB"/>
    <w:rsid w:val="00E7501C"/>
    <w:rsid w:val="00E75146"/>
    <w:rsid w:val="00E75384"/>
    <w:rsid w:val="00E7549C"/>
    <w:rsid w:val="00E75577"/>
    <w:rsid w:val="00E755E7"/>
    <w:rsid w:val="00E756D7"/>
    <w:rsid w:val="00E7592A"/>
    <w:rsid w:val="00E75A18"/>
    <w:rsid w:val="00E75CD0"/>
    <w:rsid w:val="00E75D3E"/>
    <w:rsid w:val="00E75D7A"/>
    <w:rsid w:val="00E75F11"/>
    <w:rsid w:val="00E75F5B"/>
    <w:rsid w:val="00E75FA1"/>
    <w:rsid w:val="00E762BE"/>
    <w:rsid w:val="00E763BC"/>
    <w:rsid w:val="00E76446"/>
    <w:rsid w:val="00E76475"/>
    <w:rsid w:val="00E768FE"/>
    <w:rsid w:val="00E7697F"/>
    <w:rsid w:val="00E769D9"/>
    <w:rsid w:val="00E76A29"/>
    <w:rsid w:val="00E76B58"/>
    <w:rsid w:val="00E76BFC"/>
    <w:rsid w:val="00E76C34"/>
    <w:rsid w:val="00E76CF5"/>
    <w:rsid w:val="00E76DAB"/>
    <w:rsid w:val="00E76E24"/>
    <w:rsid w:val="00E76EA4"/>
    <w:rsid w:val="00E76F25"/>
    <w:rsid w:val="00E76F47"/>
    <w:rsid w:val="00E76FF6"/>
    <w:rsid w:val="00E7705E"/>
    <w:rsid w:val="00E7708D"/>
    <w:rsid w:val="00E77486"/>
    <w:rsid w:val="00E7765F"/>
    <w:rsid w:val="00E7788A"/>
    <w:rsid w:val="00E77D6E"/>
    <w:rsid w:val="00E77EE3"/>
    <w:rsid w:val="00E803FA"/>
    <w:rsid w:val="00E806EF"/>
    <w:rsid w:val="00E8083B"/>
    <w:rsid w:val="00E80E0C"/>
    <w:rsid w:val="00E80ED7"/>
    <w:rsid w:val="00E80F73"/>
    <w:rsid w:val="00E81472"/>
    <w:rsid w:val="00E818DF"/>
    <w:rsid w:val="00E81D14"/>
    <w:rsid w:val="00E82030"/>
    <w:rsid w:val="00E82046"/>
    <w:rsid w:val="00E820DA"/>
    <w:rsid w:val="00E8227D"/>
    <w:rsid w:val="00E822CC"/>
    <w:rsid w:val="00E822FA"/>
    <w:rsid w:val="00E823E8"/>
    <w:rsid w:val="00E82424"/>
    <w:rsid w:val="00E8247C"/>
    <w:rsid w:val="00E824DF"/>
    <w:rsid w:val="00E824E7"/>
    <w:rsid w:val="00E82530"/>
    <w:rsid w:val="00E829AC"/>
    <w:rsid w:val="00E82FEB"/>
    <w:rsid w:val="00E83165"/>
    <w:rsid w:val="00E8321E"/>
    <w:rsid w:val="00E8331A"/>
    <w:rsid w:val="00E834D4"/>
    <w:rsid w:val="00E8360A"/>
    <w:rsid w:val="00E8364B"/>
    <w:rsid w:val="00E8366B"/>
    <w:rsid w:val="00E83AD6"/>
    <w:rsid w:val="00E8437D"/>
    <w:rsid w:val="00E844E6"/>
    <w:rsid w:val="00E84A10"/>
    <w:rsid w:val="00E84A45"/>
    <w:rsid w:val="00E84F31"/>
    <w:rsid w:val="00E84F64"/>
    <w:rsid w:val="00E84F92"/>
    <w:rsid w:val="00E85238"/>
    <w:rsid w:val="00E853E4"/>
    <w:rsid w:val="00E85432"/>
    <w:rsid w:val="00E85497"/>
    <w:rsid w:val="00E8580F"/>
    <w:rsid w:val="00E85821"/>
    <w:rsid w:val="00E85828"/>
    <w:rsid w:val="00E85895"/>
    <w:rsid w:val="00E85980"/>
    <w:rsid w:val="00E859DB"/>
    <w:rsid w:val="00E85C1C"/>
    <w:rsid w:val="00E85C8B"/>
    <w:rsid w:val="00E85CD7"/>
    <w:rsid w:val="00E85F95"/>
    <w:rsid w:val="00E8621C"/>
    <w:rsid w:val="00E865B7"/>
    <w:rsid w:val="00E867C8"/>
    <w:rsid w:val="00E8682B"/>
    <w:rsid w:val="00E8682F"/>
    <w:rsid w:val="00E869FB"/>
    <w:rsid w:val="00E86A7B"/>
    <w:rsid w:val="00E86BFC"/>
    <w:rsid w:val="00E86C44"/>
    <w:rsid w:val="00E86CB8"/>
    <w:rsid w:val="00E87098"/>
    <w:rsid w:val="00E87116"/>
    <w:rsid w:val="00E8712B"/>
    <w:rsid w:val="00E87475"/>
    <w:rsid w:val="00E87782"/>
    <w:rsid w:val="00E87806"/>
    <w:rsid w:val="00E878AA"/>
    <w:rsid w:val="00E879EE"/>
    <w:rsid w:val="00E87B9D"/>
    <w:rsid w:val="00E87C97"/>
    <w:rsid w:val="00E901A4"/>
    <w:rsid w:val="00E9035E"/>
    <w:rsid w:val="00E90402"/>
    <w:rsid w:val="00E9052A"/>
    <w:rsid w:val="00E90536"/>
    <w:rsid w:val="00E9053C"/>
    <w:rsid w:val="00E90779"/>
    <w:rsid w:val="00E90839"/>
    <w:rsid w:val="00E90A97"/>
    <w:rsid w:val="00E90B5D"/>
    <w:rsid w:val="00E90BEF"/>
    <w:rsid w:val="00E90C52"/>
    <w:rsid w:val="00E90D0F"/>
    <w:rsid w:val="00E90D7E"/>
    <w:rsid w:val="00E90E2C"/>
    <w:rsid w:val="00E90E98"/>
    <w:rsid w:val="00E90EB4"/>
    <w:rsid w:val="00E91097"/>
    <w:rsid w:val="00E91176"/>
    <w:rsid w:val="00E912E8"/>
    <w:rsid w:val="00E91730"/>
    <w:rsid w:val="00E91A1A"/>
    <w:rsid w:val="00E91A5D"/>
    <w:rsid w:val="00E91C2B"/>
    <w:rsid w:val="00E91EF5"/>
    <w:rsid w:val="00E91F76"/>
    <w:rsid w:val="00E9228F"/>
    <w:rsid w:val="00E9231E"/>
    <w:rsid w:val="00E924A7"/>
    <w:rsid w:val="00E92686"/>
    <w:rsid w:val="00E929D1"/>
    <w:rsid w:val="00E92A8F"/>
    <w:rsid w:val="00E92AF0"/>
    <w:rsid w:val="00E92B23"/>
    <w:rsid w:val="00E92B2F"/>
    <w:rsid w:val="00E92B30"/>
    <w:rsid w:val="00E92C87"/>
    <w:rsid w:val="00E92D4F"/>
    <w:rsid w:val="00E93126"/>
    <w:rsid w:val="00E93246"/>
    <w:rsid w:val="00E9326F"/>
    <w:rsid w:val="00E93407"/>
    <w:rsid w:val="00E93729"/>
    <w:rsid w:val="00E93B25"/>
    <w:rsid w:val="00E93B9E"/>
    <w:rsid w:val="00E93BE1"/>
    <w:rsid w:val="00E93DB7"/>
    <w:rsid w:val="00E93E6F"/>
    <w:rsid w:val="00E93EBD"/>
    <w:rsid w:val="00E94014"/>
    <w:rsid w:val="00E94103"/>
    <w:rsid w:val="00E9430C"/>
    <w:rsid w:val="00E94399"/>
    <w:rsid w:val="00E9441A"/>
    <w:rsid w:val="00E94471"/>
    <w:rsid w:val="00E94586"/>
    <w:rsid w:val="00E9474F"/>
    <w:rsid w:val="00E9483F"/>
    <w:rsid w:val="00E948DD"/>
    <w:rsid w:val="00E948F0"/>
    <w:rsid w:val="00E949B8"/>
    <w:rsid w:val="00E94EB7"/>
    <w:rsid w:val="00E94FAE"/>
    <w:rsid w:val="00E95169"/>
    <w:rsid w:val="00E951A0"/>
    <w:rsid w:val="00E951FD"/>
    <w:rsid w:val="00E95563"/>
    <w:rsid w:val="00E955C8"/>
    <w:rsid w:val="00E95A11"/>
    <w:rsid w:val="00E95A9E"/>
    <w:rsid w:val="00E95C22"/>
    <w:rsid w:val="00E95C27"/>
    <w:rsid w:val="00E95C70"/>
    <w:rsid w:val="00E95E96"/>
    <w:rsid w:val="00E9602C"/>
    <w:rsid w:val="00E96071"/>
    <w:rsid w:val="00E961FD"/>
    <w:rsid w:val="00E964F4"/>
    <w:rsid w:val="00E96817"/>
    <w:rsid w:val="00E96970"/>
    <w:rsid w:val="00E96A4C"/>
    <w:rsid w:val="00E96A6E"/>
    <w:rsid w:val="00E96BC5"/>
    <w:rsid w:val="00E96D3A"/>
    <w:rsid w:val="00E96DB7"/>
    <w:rsid w:val="00E96F47"/>
    <w:rsid w:val="00E96F60"/>
    <w:rsid w:val="00E9721A"/>
    <w:rsid w:val="00E974F3"/>
    <w:rsid w:val="00E97800"/>
    <w:rsid w:val="00E979E2"/>
    <w:rsid w:val="00E97CB9"/>
    <w:rsid w:val="00E97EE5"/>
    <w:rsid w:val="00EA000D"/>
    <w:rsid w:val="00EA027B"/>
    <w:rsid w:val="00EA04CF"/>
    <w:rsid w:val="00EA062A"/>
    <w:rsid w:val="00EA07DC"/>
    <w:rsid w:val="00EA082D"/>
    <w:rsid w:val="00EA0905"/>
    <w:rsid w:val="00EA0A77"/>
    <w:rsid w:val="00EA0B70"/>
    <w:rsid w:val="00EA0CA5"/>
    <w:rsid w:val="00EA0CD6"/>
    <w:rsid w:val="00EA0E9F"/>
    <w:rsid w:val="00EA0FAD"/>
    <w:rsid w:val="00EA1069"/>
    <w:rsid w:val="00EA1090"/>
    <w:rsid w:val="00EA10E0"/>
    <w:rsid w:val="00EA1105"/>
    <w:rsid w:val="00EA12A3"/>
    <w:rsid w:val="00EA14BF"/>
    <w:rsid w:val="00EA1570"/>
    <w:rsid w:val="00EA1636"/>
    <w:rsid w:val="00EA166D"/>
    <w:rsid w:val="00EA1796"/>
    <w:rsid w:val="00EA181C"/>
    <w:rsid w:val="00EA1835"/>
    <w:rsid w:val="00EA1B5B"/>
    <w:rsid w:val="00EA1B63"/>
    <w:rsid w:val="00EA1C9B"/>
    <w:rsid w:val="00EA1D2B"/>
    <w:rsid w:val="00EA1F1C"/>
    <w:rsid w:val="00EA1F43"/>
    <w:rsid w:val="00EA202C"/>
    <w:rsid w:val="00EA220B"/>
    <w:rsid w:val="00EA245C"/>
    <w:rsid w:val="00EA27CC"/>
    <w:rsid w:val="00EA2928"/>
    <w:rsid w:val="00EA2EB0"/>
    <w:rsid w:val="00EA33BE"/>
    <w:rsid w:val="00EA3779"/>
    <w:rsid w:val="00EA39BA"/>
    <w:rsid w:val="00EA3C1A"/>
    <w:rsid w:val="00EA3D9D"/>
    <w:rsid w:val="00EA40BD"/>
    <w:rsid w:val="00EA4104"/>
    <w:rsid w:val="00EA4124"/>
    <w:rsid w:val="00EA4443"/>
    <w:rsid w:val="00EA4495"/>
    <w:rsid w:val="00EA461E"/>
    <w:rsid w:val="00EA481A"/>
    <w:rsid w:val="00EA4869"/>
    <w:rsid w:val="00EA486B"/>
    <w:rsid w:val="00EA4960"/>
    <w:rsid w:val="00EA4D39"/>
    <w:rsid w:val="00EA4DBF"/>
    <w:rsid w:val="00EA4F59"/>
    <w:rsid w:val="00EA4FEC"/>
    <w:rsid w:val="00EA5657"/>
    <w:rsid w:val="00EA59B3"/>
    <w:rsid w:val="00EA5C3A"/>
    <w:rsid w:val="00EA5CB7"/>
    <w:rsid w:val="00EA6007"/>
    <w:rsid w:val="00EA6012"/>
    <w:rsid w:val="00EA6045"/>
    <w:rsid w:val="00EA63DC"/>
    <w:rsid w:val="00EA6638"/>
    <w:rsid w:val="00EA6787"/>
    <w:rsid w:val="00EA703B"/>
    <w:rsid w:val="00EA706C"/>
    <w:rsid w:val="00EA73F6"/>
    <w:rsid w:val="00EA78FE"/>
    <w:rsid w:val="00EA7CA4"/>
    <w:rsid w:val="00EA7CEB"/>
    <w:rsid w:val="00EA7D21"/>
    <w:rsid w:val="00EB01C5"/>
    <w:rsid w:val="00EB078B"/>
    <w:rsid w:val="00EB088E"/>
    <w:rsid w:val="00EB09F6"/>
    <w:rsid w:val="00EB0A91"/>
    <w:rsid w:val="00EB0AED"/>
    <w:rsid w:val="00EB0B94"/>
    <w:rsid w:val="00EB0DC4"/>
    <w:rsid w:val="00EB0F08"/>
    <w:rsid w:val="00EB0FB6"/>
    <w:rsid w:val="00EB1118"/>
    <w:rsid w:val="00EB11CA"/>
    <w:rsid w:val="00EB13D4"/>
    <w:rsid w:val="00EB1697"/>
    <w:rsid w:val="00EB1799"/>
    <w:rsid w:val="00EB1818"/>
    <w:rsid w:val="00EB198F"/>
    <w:rsid w:val="00EB19D8"/>
    <w:rsid w:val="00EB1C76"/>
    <w:rsid w:val="00EB1F0A"/>
    <w:rsid w:val="00EB25C1"/>
    <w:rsid w:val="00EB25CA"/>
    <w:rsid w:val="00EB2813"/>
    <w:rsid w:val="00EB2A01"/>
    <w:rsid w:val="00EB2C14"/>
    <w:rsid w:val="00EB2C89"/>
    <w:rsid w:val="00EB31A8"/>
    <w:rsid w:val="00EB3415"/>
    <w:rsid w:val="00EB35F1"/>
    <w:rsid w:val="00EB364A"/>
    <w:rsid w:val="00EB39EE"/>
    <w:rsid w:val="00EB3A40"/>
    <w:rsid w:val="00EB3C2A"/>
    <w:rsid w:val="00EB3F7C"/>
    <w:rsid w:val="00EB4154"/>
    <w:rsid w:val="00EB44A8"/>
    <w:rsid w:val="00EB44C4"/>
    <w:rsid w:val="00EB454A"/>
    <w:rsid w:val="00EB473A"/>
    <w:rsid w:val="00EB48EA"/>
    <w:rsid w:val="00EB4B37"/>
    <w:rsid w:val="00EB4C1A"/>
    <w:rsid w:val="00EB4DA2"/>
    <w:rsid w:val="00EB5121"/>
    <w:rsid w:val="00EB5223"/>
    <w:rsid w:val="00EB55A3"/>
    <w:rsid w:val="00EB570E"/>
    <w:rsid w:val="00EB58A3"/>
    <w:rsid w:val="00EB58F3"/>
    <w:rsid w:val="00EB5A41"/>
    <w:rsid w:val="00EB5C18"/>
    <w:rsid w:val="00EB5F1D"/>
    <w:rsid w:val="00EB62AD"/>
    <w:rsid w:val="00EB631A"/>
    <w:rsid w:val="00EB647D"/>
    <w:rsid w:val="00EB64A1"/>
    <w:rsid w:val="00EB6A76"/>
    <w:rsid w:val="00EB6B74"/>
    <w:rsid w:val="00EB6DBE"/>
    <w:rsid w:val="00EB6F49"/>
    <w:rsid w:val="00EB7182"/>
    <w:rsid w:val="00EB71C3"/>
    <w:rsid w:val="00EB72CE"/>
    <w:rsid w:val="00EB73C0"/>
    <w:rsid w:val="00EB74B1"/>
    <w:rsid w:val="00EB7589"/>
    <w:rsid w:val="00EB76A1"/>
    <w:rsid w:val="00EB7734"/>
    <w:rsid w:val="00EB77BE"/>
    <w:rsid w:val="00EB7887"/>
    <w:rsid w:val="00EB78CC"/>
    <w:rsid w:val="00EB79DB"/>
    <w:rsid w:val="00EB7A32"/>
    <w:rsid w:val="00EB7BD9"/>
    <w:rsid w:val="00EB7CA6"/>
    <w:rsid w:val="00EC006C"/>
    <w:rsid w:val="00EC0101"/>
    <w:rsid w:val="00EC0108"/>
    <w:rsid w:val="00EC0252"/>
    <w:rsid w:val="00EC0445"/>
    <w:rsid w:val="00EC0576"/>
    <w:rsid w:val="00EC0628"/>
    <w:rsid w:val="00EC0907"/>
    <w:rsid w:val="00EC0943"/>
    <w:rsid w:val="00EC09DA"/>
    <w:rsid w:val="00EC0AC9"/>
    <w:rsid w:val="00EC0B5F"/>
    <w:rsid w:val="00EC0EA4"/>
    <w:rsid w:val="00EC0F3E"/>
    <w:rsid w:val="00EC1028"/>
    <w:rsid w:val="00EC1197"/>
    <w:rsid w:val="00EC11D8"/>
    <w:rsid w:val="00EC1429"/>
    <w:rsid w:val="00EC16C5"/>
    <w:rsid w:val="00EC1AC7"/>
    <w:rsid w:val="00EC1BF7"/>
    <w:rsid w:val="00EC1C16"/>
    <w:rsid w:val="00EC1D72"/>
    <w:rsid w:val="00EC1DA1"/>
    <w:rsid w:val="00EC2088"/>
    <w:rsid w:val="00EC20B0"/>
    <w:rsid w:val="00EC2585"/>
    <w:rsid w:val="00EC2718"/>
    <w:rsid w:val="00EC273B"/>
    <w:rsid w:val="00EC2A7B"/>
    <w:rsid w:val="00EC2AC3"/>
    <w:rsid w:val="00EC2B09"/>
    <w:rsid w:val="00EC2C18"/>
    <w:rsid w:val="00EC2EAC"/>
    <w:rsid w:val="00EC2FAD"/>
    <w:rsid w:val="00EC34DA"/>
    <w:rsid w:val="00EC3675"/>
    <w:rsid w:val="00EC3742"/>
    <w:rsid w:val="00EC37A2"/>
    <w:rsid w:val="00EC386D"/>
    <w:rsid w:val="00EC3D88"/>
    <w:rsid w:val="00EC3F55"/>
    <w:rsid w:val="00EC40D6"/>
    <w:rsid w:val="00EC4188"/>
    <w:rsid w:val="00EC41EC"/>
    <w:rsid w:val="00EC4409"/>
    <w:rsid w:val="00EC4426"/>
    <w:rsid w:val="00EC4469"/>
    <w:rsid w:val="00EC44BF"/>
    <w:rsid w:val="00EC455B"/>
    <w:rsid w:val="00EC45AA"/>
    <w:rsid w:val="00EC482E"/>
    <w:rsid w:val="00EC4CA6"/>
    <w:rsid w:val="00EC4DD3"/>
    <w:rsid w:val="00EC4E3C"/>
    <w:rsid w:val="00EC4F4C"/>
    <w:rsid w:val="00EC5230"/>
    <w:rsid w:val="00EC546E"/>
    <w:rsid w:val="00EC5614"/>
    <w:rsid w:val="00EC5862"/>
    <w:rsid w:val="00EC5943"/>
    <w:rsid w:val="00EC5DD3"/>
    <w:rsid w:val="00EC5E29"/>
    <w:rsid w:val="00EC643C"/>
    <w:rsid w:val="00EC68D7"/>
    <w:rsid w:val="00EC693E"/>
    <w:rsid w:val="00EC6A93"/>
    <w:rsid w:val="00EC6B28"/>
    <w:rsid w:val="00EC6BFF"/>
    <w:rsid w:val="00EC6C18"/>
    <w:rsid w:val="00EC701C"/>
    <w:rsid w:val="00EC737F"/>
    <w:rsid w:val="00EC74B2"/>
    <w:rsid w:val="00EC7590"/>
    <w:rsid w:val="00EC79CC"/>
    <w:rsid w:val="00EC7B83"/>
    <w:rsid w:val="00EC7B9C"/>
    <w:rsid w:val="00EC7DEB"/>
    <w:rsid w:val="00EC7F1D"/>
    <w:rsid w:val="00ED0195"/>
    <w:rsid w:val="00ED01A3"/>
    <w:rsid w:val="00ED0219"/>
    <w:rsid w:val="00ED045E"/>
    <w:rsid w:val="00ED073C"/>
    <w:rsid w:val="00ED0E38"/>
    <w:rsid w:val="00ED0F91"/>
    <w:rsid w:val="00ED1365"/>
    <w:rsid w:val="00ED13D7"/>
    <w:rsid w:val="00ED13EF"/>
    <w:rsid w:val="00ED1895"/>
    <w:rsid w:val="00ED19B0"/>
    <w:rsid w:val="00ED1AC1"/>
    <w:rsid w:val="00ED1C9F"/>
    <w:rsid w:val="00ED1CB6"/>
    <w:rsid w:val="00ED1CCC"/>
    <w:rsid w:val="00ED1E1D"/>
    <w:rsid w:val="00ED1FDA"/>
    <w:rsid w:val="00ED2036"/>
    <w:rsid w:val="00ED2242"/>
    <w:rsid w:val="00ED22E4"/>
    <w:rsid w:val="00ED248A"/>
    <w:rsid w:val="00ED255D"/>
    <w:rsid w:val="00ED2A50"/>
    <w:rsid w:val="00ED2D94"/>
    <w:rsid w:val="00ED3016"/>
    <w:rsid w:val="00ED3053"/>
    <w:rsid w:val="00ED3063"/>
    <w:rsid w:val="00ED31CA"/>
    <w:rsid w:val="00ED344C"/>
    <w:rsid w:val="00ED36BE"/>
    <w:rsid w:val="00ED3943"/>
    <w:rsid w:val="00ED3958"/>
    <w:rsid w:val="00ED3A4C"/>
    <w:rsid w:val="00ED3A63"/>
    <w:rsid w:val="00ED3C1D"/>
    <w:rsid w:val="00ED3D92"/>
    <w:rsid w:val="00ED3E7F"/>
    <w:rsid w:val="00ED3E88"/>
    <w:rsid w:val="00ED4337"/>
    <w:rsid w:val="00ED43ED"/>
    <w:rsid w:val="00ED4521"/>
    <w:rsid w:val="00ED45F1"/>
    <w:rsid w:val="00ED47A9"/>
    <w:rsid w:val="00ED4A04"/>
    <w:rsid w:val="00ED4A9D"/>
    <w:rsid w:val="00ED4D2D"/>
    <w:rsid w:val="00ED4D63"/>
    <w:rsid w:val="00ED4E65"/>
    <w:rsid w:val="00ED4EB2"/>
    <w:rsid w:val="00ED51F6"/>
    <w:rsid w:val="00ED5266"/>
    <w:rsid w:val="00ED5462"/>
    <w:rsid w:val="00ED565F"/>
    <w:rsid w:val="00ED569E"/>
    <w:rsid w:val="00ED5A72"/>
    <w:rsid w:val="00ED5A8F"/>
    <w:rsid w:val="00ED5B61"/>
    <w:rsid w:val="00ED5DA0"/>
    <w:rsid w:val="00ED5F0A"/>
    <w:rsid w:val="00ED5F77"/>
    <w:rsid w:val="00ED5FE8"/>
    <w:rsid w:val="00ED6060"/>
    <w:rsid w:val="00ED614A"/>
    <w:rsid w:val="00ED6478"/>
    <w:rsid w:val="00ED676B"/>
    <w:rsid w:val="00ED6904"/>
    <w:rsid w:val="00ED6A1F"/>
    <w:rsid w:val="00ED6B4D"/>
    <w:rsid w:val="00ED6CFC"/>
    <w:rsid w:val="00ED6DA0"/>
    <w:rsid w:val="00ED6DDE"/>
    <w:rsid w:val="00ED72CB"/>
    <w:rsid w:val="00ED748B"/>
    <w:rsid w:val="00ED7644"/>
    <w:rsid w:val="00ED7959"/>
    <w:rsid w:val="00ED7A29"/>
    <w:rsid w:val="00ED7BBF"/>
    <w:rsid w:val="00ED7C7D"/>
    <w:rsid w:val="00ED7E71"/>
    <w:rsid w:val="00EE0113"/>
    <w:rsid w:val="00EE016C"/>
    <w:rsid w:val="00EE0455"/>
    <w:rsid w:val="00EE06FF"/>
    <w:rsid w:val="00EE0B82"/>
    <w:rsid w:val="00EE0FDC"/>
    <w:rsid w:val="00EE12CA"/>
    <w:rsid w:val="00EE1509"/>
    <w:rsid w:val="00EE1A2F"/>
    <w:rsid w:val="00EE2057"/>
    <w:rsid w:val="00EE2434"/>
    <w:rsid w:val="00EE24A9"/>
    <w:rsid w:val="00EE25BD"/>
    <w:rsid w:val="00EE25EA"/>
    <w:rsid w:val="00EE28DA"/>
    <w:rsid w:val="00EE2989"/>
    <w:rsid w:val="00EE2A6F"/>
    <w:rsid w:val="00EE2B93"/>
    <w:rsid w:val="00EE2BB1"/>
    <w:rsid w:val="00EE2BF6"/>
    <w:rsid w:val="00EE2D28"/>
    <w:rsid w:val="00EE3127"/>
    <w:rsid w:val="00EE31D1"/>
    <w:rsid w:val="00EE323F"/>
    <w:rsid w:val="00EE3258"/>
    <w:rsid w:val="00EE3334"/>
    <w:rsid w:val="00EE3365"/>
    <w:rsid w:val="00EE339D"/>
    <w:rsid w:val="00EE33E5"/>
    <w:rsid w:val="00EE34F6"/>
    <w:rsid w:val="00EE3557"/>
    <w:rsid w:val="00EE36B7"/>
    <w:rsid w:val="00EE379D"/>
    <w:rsid w:val="00EE38BF"/>
    <w:rsid w:val="00EE3918"/>
    <w:rsid w:val="00EE39EA"/>
    <w:rsid w:val="00EE3B9D"/>
    <w:rsid w:val="00EE40FA"/>
    <w:rsid w:val="00EE410B"/>
    <w:rsid w:val="00EE4283"/>
    <w:rsid w:val="00EE42D2"/>
    <w:rsid w:val="00EE4310"/>
    <w:rsid w:val="00EE43F2"/>
    <w:rsid w:val="00EE4535"/>
    <w:rsid w:val="00EE469D"/>
    <w:rsid w:val="00EE46ED"/>
    <w:rsid w:val="00EE48DC"/>
    <w:rsid w:val="00EE4911"/>
    <w:rsid w:val="00EE4CFD"/>
    <w:rsid w:val="00EE4F14"/>
    <w:rsid w:val="00EE4F2F"/>
    <w:rsid w:val="00EE5091"/>
    <w:rsid w:val="00EE5107"/>
    <w:rsid w:val="00EE53A7"/>
    <w:rsid w:val="00EE5A94"/>
    <w:rsid w:val="00EE5AB7"/>
    <w:rsid w:val="00EE5F09"/>
    <w:rsid w:val="00EE669F"/>
    <w:rsid w:val="00EE685B"/>
    <w:rsid w:val="00EE6994"/>
    <w:rsid w:val="00EE69C7"/>
    <w:rsid w:val="00EE6C44"/>
    <w:rsid w:val="00EE6E13"/>
    <w:rsid w:val="00EE6ED0"/>
    <w:rsid w:val="00EE74B0"/>
    <w:rsid w:val="00EE7723"/>
    <w:rsid w:val="00EE785B"/>
    <w:rsid w:val="00EE790A"/>
    <w:rsid w:val="00EE7910"/>
    <w:rsid w:val="00EE7993"/>
    <w:rsid w:val="00EE79E1"/>
    <w:rsid w:val="00EE7B49"/>
    <w:rsid w:val="00EE7CAB"/>
    <w:rsid w:val="00EE7F45"/>
    <w:rsid w:val="00EF0150"/>
    <w:rsid w:val="00EF0334"/>
    <w:rsid w:val="00EF0540"/>
    <w:rsid w:val="00EF0549"/>
    <w:rsid w:val="00EF12AE"/>
    <w:rsid w:val="00EF1466"/>
    <w:rsid w:val="00EF15BB"/>
    <w:rsid w:val="00EF17E8"/>
    <w:rsid w:val="00EF18CC"/>
    <w:rsid w:val="00EF19AB"/>
    <w:rsid w:val="00EF1AB4"/>
    <w:rsid w:val="00EF1BF2"/>
    <w:rsid w:val="00EF1CC8"/>
    <w:rsid w:val="00EF1D5C"/>
    <w:rsid w:val="00EF1D5D"/>
    <w:rsid w:val="00EF1D99"/>
    <w:rsid w:val="00EF1DD1"/>
    <w:rsid w:val="00EF20DF"/>
    <w:rsid w:val="00EF2203"/>
    <w:rsid w:val="00EF2376"/>
    <w:rsid w:val="00EF24BB"/>
    <w:rsid w:val="00EF2773"/>
    <w:rsid w:val="00EF2F76"/>
    <w:rsid w:val="00EF31EF"/>
    <w:rsid w:val="00EF362C"/>
    <w:rsid w:val="00EF36C9"/>
    <w:rsid w:val="00EF3917"/>
    <w:rsid w:val="00EF3958"/>
    <w:rsid w:val="00EF3C36"/>
    <w:rsid w:val="00EF3CAD"/>
    <w:rsid w:val="00EF3CAE"/>
    <w:rsid w:val="00EF3E65"/>
    <w:rsid w:val="00EF4177"/>
    <w:rsid w:val="00EF42EB"/>
    <w:rsid w:val="00EF4318"/>
    <w:rsid w:val="00EF43C0"/>
    <w:rsid w:val="00EF44B3"/>
    <w:rsid w:val="00EF44E8"/>
    <w:rsid w:val="00EF486E"/>
    <w:rsid w:val="00EF48AB"/>
    <w:rsid w:val="00EF4B69"/>
    <w:rsid w:val="00EF4DA5"/>
    <w:rsid w:val="00EF4DFB"/>
    <w:rsid w:val="00EF4F37"/>
    <w:rsid w:val="00EF4F73"/>
    <w:rsid w:val="00EF521E"/>
    <w:rsid w:val="00EF527E"/>
    <w:rsid w:val="00EF52EB"/>
    <w:rsid w:val="00EF5583"/>
    <w:rsid w:val="00EF5748"/>
    <w:rsid w:val="00EF5749"/>
    <w:rsid w:val="00EF5A5D"/>
    <w:rsid w:val="00EF5AEC"/>
    <w:rsid w:val="00EF5AF6"/>
    <w:rsid w:val="00EF5B10"/>
    <w:rsid w:val="00EF5DB9"/>
    <w:rsid w:val="00EF6044"/>
    <w:rsid w:val="00EF6589"/>
    <w:rsid w:val="00EF6686"/>
    <w:rsid w:val="00EF69DB"/>
    <w:rsid w:val="00EF6A49"/>
    <w:rsid w:val="00EF6B14"/>
    <w:rsid w:val="00EF6CD1"/>
    <w:rsid w:val="00EF6EA8"/>
    <w:rsid w:val="00EF6FFF"/>
    <w:rsid w:val="00EF700C"/>
    <w:rsid w:val="00EF710B"/>
    <w:rsid w:val="00EF7126"/>
    <w:rsid w:val="00EF71FB"/>
    <w:rsid w:val="00EF7231"/>
    <w:rsid w:val="00EF747B"/>
    <w:rsid w:val="00EF77D0"/>
    <w:rsid w:val="00EF7986"/>
    <w:rsid w:val="00EF79A2"/>
    <w:rsid w:val="00EF7E8E"/>
    <w:rsid w:val="00EF7EF9"/>
    <w:rsid w:val="00F000DC"/>
    <w:rsid w:val="00F00168"/>
    <w:rsid w:val="00F002C9"/>
    <w:rsid w:val="00F00561"/>
    <w:rsid w:val="00F005BA"/>
    <w:rsid w:val="00F005CC"/>
    <w:rsid w:val="00F0069C"/>
    <w:rsid w:val="00F0071E"/>
    <w:rsid w:val="00F00994"/>
    <w:rsid w:val="00F00AB9"/>
    <w:rsid w:val="00F00DED"/>
    <w:rsid w:val="00F014B3"/>
    <w:rsid w:val="00F014B7"/>
    <w:rsid w:val="00F01519"/>
    <w:rsid w:val="00F015DE"/>
    <w:rsid w:val="00F017E6"/>
    <w:rsid w:val="00F0185F"/>
    <w:rsid w:val="00F01B9A"/>
    <w:rsid w:val="00F01BEF"/>
    <w:rsid w:val="00F01CB2"/>
    <w:rsid w:val="00F01F7C"/>
    <w:rsid w:val="00F01FAE"/>
    <w:rsid w:val="00F023D1"/>
    <w:rsid w:val="00F023E7"/>
    <w:rsid w:val="00F02514"/>
    <w:rsid w:val="00F02F7E"/>
    <w:rsid w:val="00F0302F"/>
    <w:rsid w:val="00F034CD"/>
    <w:rsid w:val="00F03686"/>
    <w:rsid w:val="00F03A7C"/>
    <w:rsid w:val="00F03FC5"/>
    <w:rsid w:val="00F04094"/>
    <w:rsid w:val="00F0417C"/>
    <w:rsid w:val="00F0419E"/>
    <w:rsid w:val="00F04293"/>
    <w:rsid w:val="00F04366"/>
    <w:rsid w:val="00F043D1"/>
    <w:rsid w:val="00F044D2"/>
    <w:rsid w:val="00F046BB"/>
    <w:rsid w:val="00F04876"/>
    <w:rsid w:val="00F04942"/>
    <w:rsid w:val="00F0497B"/>
    <w:rsid w:val="00F04A5F"/>
    <w:rsid w:val="00F04CE2"/>
    <w:rsid w:val="00F04FD0"/>
    <w:rsid w:val="00F0525A"/>
    <w:rsid w:val="00F0527D"/>
    <w:rsid w:val="00F05600"/>
    <w:rsid w:val="00F058A0"/>
    <w:rsid w:val="00F058FD"/>
    <w:rsid w:val="00F059CB"/>
    <w:rsid w:val="00F05E3C"/>
    <w:rsid w:val="00F064C5"/>
    <w:rsid w:val="00F06523"/>
    <w:rsid w:val="00F06525"/>
    <w:rsid w:val="00F06645"/>
    <w:rsid w:val="00F066BD"/>
    <w:rsid w:val="00F06AD7"/>
    <w:rsid w:val="00F06B21"/>
    <w:rsid w:val="00F06DED"/>
    <w:rsid w:val="00F06EE0"/>
    <w:rsid w:val="00F0709E"/>
    <w:rsid w:val="00F0782E"/>
    <w:rsid w:val="00F0785D"/>
    <w:rsid w:val="00F07CC0"/>
    <w:rsid w:val="00F10185"/>
    <w:rsid w:val="00F101A2"/>
    <w:rsid w:val="00F102C0"/>
    <w:rsid w:val="00F10427"/>
    <w:rsid w:val="00F106C8"/>
    <w:rsid w:val="00F108EB"/>
    <w:rsid w:val="00F10B4A"/>
    <w:rsid w:val="00F10D9E"/>
    <w:rsid w:val="00F10E56"/>
    <w:rsid w:val="00F111AD"/>
    <w:rsid w:val="00F11216"/>
    <w:rsid w:val="00F112E6"/>
    <w:rsid w:val="00F1147A"/>
    <w:rsid w:val="00F1161E"/>
    <w:rsid w:val="00F11650"/>
    <w:rsid w:val="00F11689"/>
    <w:rsid w:val="00F11969"/>
    <w:rsid w:val="00F11B31"/>
    <w:rsid w:val="00F11B82"/>
    <w:rsid w:val="00F11F56"/>
    <w:rsid w:val="00F11FC6"/>
    <w:rsid w:val="00F12093"/>
    <w:rsid w:val="00F121A6"/>
    <w:rsid w:val="00F121B4"/>
    <w:rsid w:val="00F121CB"/>
    <w:rsid w:val="00F12222"/>
    <w:rsid w:val="00F12328"/>
    <w:rsid w:val="00F12535"/>
    <w:rsid w:val="00F1264C"/>
    <w:rsid w:val="00F12796"/>
    <w:rsid w:val="00F12A78"/>
    <w:rsid w:val="00F12D23"/>
    <w:rsid w:val="00F12D2A"/>
    <w:rsid w:val="00F12DD1"/>
    <w:rsid w:val="00F12E7A"/>
    <w:rsid w:val="00F12FAA"/>
    <w:rsid w:val="00F132C0"/>
    <w:rsid w:val="00F1338B"/>
    <w:rsid w:val="00F139BE"/>
    <w:rsid w:val="00F13B18"/>
    <w:rsid w:val="00F13CE9"/>
    <w:rsid w:val="00F13D1A"/>
    <w:rsid w:val="00F142EC"/>
    <w:rsid w:val="00F14324"/>
    <w:rsid w:val="00F1436C"/>
    <w:rsid w:val="00F14381"/>
    <w:rsid w:val="00F144EB"/>
    <w:rsid w:val="00F147C9"/>
    <w:rsid w:val="00F14C64"/>
    <w:rsid w:val="00F14D48"/>
    <w:rsid w:val="00F14EBE"/>
    <w:rsid w:val="00F14EDF"/>
    <w:rsid w:val="00F150D6"/>
    <w:rsid w:val="00F15374"/>
    <w:rsid w:val="00F154D9"/>
    <w:rsid w:val="00F15647"/>
    <w:rsid w:val="00F1573A"/>
    <w:rsid w:val="00F157BC"/>
    <w:rsid w:val="00F15C2A"/>
    <w:rsid w:val="00F15DF6"/>
    <w:rsid w:val="00F1603F"/>
    <w:rsid w:val="00F1659B"/>
    <w:rsid w:val="00F165C8"/>
    <w:rsid w:val="00F169C0"/>
    <w:rsid w:val="00F169FA"/>
    <w:rsid w:val="00F16F5C"/>
    <w:rsid w:val="00F1733B"/>
    <w:rsid w:val="00F17385"/>
    <w:rsid w:val="00F17420"/>
    <w:rsid w:val="00F1750F"/>
    <w:rsid w:val="00F17538"/>
    <w:rsid w:val="00F17656"/>
    <w:rsid w:val="00F176F0"/>
    <w:rsid w:val="00F17774"/>
    <w:rsid w:val="00F17797"/>
    <w:rsid w:val="00F1784F"/>
    <w:rsid w:val="00F17A1A"/>
    <w:rsid w:val="00F17BB3"/>
    <w:rsid w:val="00F20235"/>
    <w:rsid w:val="00F203B2"/>
    <w:rsid w:val="00F20546"/>
    <w:rsid w:val="00F205C3"/>
    <w:rsid w:val="00F206F5"/>
    <w:rsid w:val="00F20819"/>
    <w:rsid w:val="00F20A54"/>
    <w:rsid w:val="00F211D9"/>
    <w:rsid w:val="00F212EA"/>
    <w:rsid w:val="00F2130D"/>
    <w:rsid w:val="00F21316"/>
    <w:rsid w:val="00F2135E"/>
    <w:rsid w:val="00F21396"/>
    <w:rsid w:val="00F21573"/>
    <w:rsid w:val="00F215F3"/>
    <w:rsid w:val="00F21653"/>
    <w:rsid w:val="00F21703"/>
    <w:rsid w:val="00F21707"/>
    <w:rsid w:val="00F2186A"/>
    <w:rsid w:val="00F21B76"/>
    <w:rsid w:val="00F21C3E"/>
    <w:rsid w:val="00F22142"/>
    <w:rsid w:val="00F2224E"/>
    <w:rsid w:val="00F222DF"/>
    <w:rsid w:val="00F22488"/>
    <w:rsid w:val="00F2279D"/>
    <w:rsid w:val="00F2286E"/>
    <w:rsid w:val="00F228B3"/>
    <w:rsid w:val="00F22971"/>
    <w:rsid w:val="00F22AAC"/>
    <w:rsid w:val="00F22D21"/>
    <w:rsid w:val="00F22D60"/>
    <w:rsid w:val="00F22E22"/>
    <w:rsid w:val="00F22FCD"/>
    <w:rsid w:val="00F236EA"/>
    <w:rsid w:val="00F2381A"/>
    <w:rsid w:val="00F2389D"/>
    <w:rsid w:val="00F239CC"/>
    <w:rsid w:val="00F23B12"/>
    <w:rsid w:val="00F23B56"/>
    <w:rsid w:val="00F23BFF"/>
    <w:rsid w:val="00F23C37"/>
    <w:rsid w:val="00F23D63"/>
    <w:rsid w:val="00F2412C"/>
    <w:rsid w:val="00F24257"/>
    <w:rsid w:val="00F24467"/>
    <w:rsid w:val="00F249EE"/>
    <w:rsid w:val="00F24CD6"/>
    <w:rsid w:val="00F24EDC"/>
    <w:rsid w:val="00F255C1"/>
    <w:rsid w:val="00F25A15"/>
    <w:rsid w:val="00F25B6F"/>
    <w:rsid w:val="00F260DE"/>
    <w:rsid w:val="00F2635C"/>
    <w:rsid w:val="00F2638C"/>
    <w:rsid w:val="00F263A0"/>
    <w:rsid w:val="00F263D3"/>
    <w:rsid w:val="00F264A5"/>
    <w:rsid w:val="00F26624"/>
    <w:rsid w:val="00F2664A"/>
    <w:rsid w:val="00F266DD"/>
    <w:rsid w:val="00F267F7"/>
    <w:rsid w:val="00F2697F"/>
    <w:rsid w:val="00F26ABE"/>
    <w:rsid w:val="00F26ACF"/>
    <w:rsid w:val="00F26F9C"/>
    <w:rsid w:val="00F26FBE"/>
    <w:rsid w:val="00F27061"/>
    <w:rsid w:val="00F271BE"/>
    <w:rsid w:val="00F27272"/>
    <w:rsid w:val="00F2737A"/>
    <w:rsid w:val="00F276AF"/>
    <w:rsid w:val="00F276C8"/>
    <w:rsid w:val="00F279F7"/>
    <w:rsid w:val="00F27B48"/>
    <w:rsid w:val="00F27ED0"/>
    <w:rsid w:val="00F30139"/>
    <w:rsid w:val="00F3036A"/>
    <w:rsid w:val="00F308D0"/>
    <w:rsid w:val="00F30916"/>
    <w:rsid w:val="00F30C65"/>
    <w:rsid w:val="00F3136F"/>
    <w:rsid w:val="00F31379"/>
    <w:rsid w:val="00F3147A"/>
    <w:rsid w:val="00F31488"/>
    <w:rsid w:val="00F314C3"/>
    <w:rsid w:val="00F31740"/>
    <w:rsid w:val="00F31A27"/>
    <w:rsid w:val="00F31AB2"/>
    <w:rsid w:val="00F31DEB"/>
    <w:rsid w:val="00F31E5F"/>
    <w:rsid w:val="00F31F40"/>
    <w:rsid w:val="00F31FFF"/>
    <w:rsid w:val="00F321E0"/>
    <w:rsid w:val="00F322D6"/>
    <w:rsid w:val="00F32380"/>
    <w:rsid w:val="00F323ED"/>
    <w:rsid w:val="00F32470"/>
    <w:rsid w:val="00F32A71"/>
    <w:rsid w:val="00F32AF1"/>
    <w:rsid w:val="00F32CD1"/>
    <w:rsid w:val="00F32F3D"/>
    <w:rsid w:val="00F32FE5"/>
    <w:rsid w:val="00F330D9"/>
    <w:rsid w:val="00F33259"/>
    <w:rsid w:val="00F3325E"/>
    <w:rsid w:val="00F33466"/>
    <w:rsid w:val="00F33490"/>
    <w:rsid w:val="00F33630"/>
    <w:rsid w:val="00F3376F"/>
    <w:rsid w:val="00F33865"/>
    <w:rsid w:val="00F33B12"/>
    <w:rsid w:val="00F33C72"/>
    <w:rsid w:val="00F34076"/>
    <w:rsid w:val="00F3407A"/>
    <w:rsid w:val="00F3409F"/>
    <w:rsid w:val="00F34351"/>
    <w:rsid w:val="00F34365"/>
    <w:rsid w:val="00F344B6"/>
    <w:rsid w:val="00F3452D"/>
    <w:rsid w:val="00F34577"/>
    <w:rsid w:val="00F3467B"/>
    <w:rsid w:val="00F34801"/>
    <w:rsid w:val="00F34819"/>
    <w:rsid w:val="00F34877"/>
    <w:rsid w:val="00F34AEE"/>
    <w:rsid w:val="00F34DD7"/>
    <w:rsid w:val="00F34DF7"/>
    <w:rsid w:val="00F35148"/>
    <w:rsid w:val="00F355AA"/>
    <w:rsid w:val="00F35995"/>
    <w:rsid w:val="00F35B72"/>
    <w:rsid w:val="00F35F38"/>
    <w:rsid w:val="00F36020"/>
    <w:rsid w:val="00F361A7"/>
    <w:rsid w:val="00F36A31"/>
    <w:rsid w:val="00F36B1F"/>
    <w:rsid w:val="00F36B9A"/>
    <w:rsid w:val="00F36C11"/>
    <w:rsid w:val="00F36E3C"/>
    <w:rsid w:val="00F37006"/>
    <w:rsid w:val="00F370A8"/>
    <w:rsid w:val="00F37106"/>
    <w:rsid w:val="00F371CA"/>
    <w:rsid w:val="00F37499"/>
    <w:rsid w:val="00F374AE"/>
    <w:rsid w:val="00F374BB"/>
    <w:rsid w:val="00F375C6"/>
    <w:rsid w:val="00F375FA"/>
    <w:rsid w:val="00F376F6"/>
    <w:rsid w:val="00F3771D"/>
    <w:rsid w:val="00F37C24"/>
    <w:rsid w:val="00F37C73"/>
    <w:rsid w:val="00F37F4F"/>
    <w:rsid w:val="00F4001E"/>
    <w:rsid w:val="00F40119"/>
    <w:rsid w:val="00F402CC"/>
    <w:rsid w:val="00F40495"/>
    <w:rsid w:val="00F40762"/>
    <w:rsid w:val="00F408C0"/>
    <w:rsid w:val="00F409E9"/>
    <w:rsid w:val="00F40A29"/>
    <w:rsid w:val="00F40C8F"/>
    <w:rsid w:val="00F40CEA"/>
    <w:rsid w:val="00F40D2C"/>
    <w:rsid w:val="00F40D57"/>
    <w:rsid w:val="00F40E55"/>
    <w:rsid w:val="00F40E67"/>
    <w:rsid w:val="00F41270"/>
    <w:rsid w:val="00F41297"/>
    <w:rsid w:val="00F41731"/>
    <w:rsid w:val="00F41A29"/>
    <w:rsid w:val="00F41C71"/>
    <w:rsid w:val="00F41D58"/>
    <w:rsid w:val="00F41E15"/>
    <w:rsid w:val="00F4200B"/>
    <w:rsid w:val="00F421EE"/>
    <w:rsid w:val="00F421F7"/>
    <w:rsid w:val="00F4239F"/>
    <w:rsid w:val="00F426C2"/>
    <w:rsid w:val="00F42A4A"/>
    <w:rsid w:val="00F42CAC"/>
    <w:rsid w:val="00F42D8B"/>
    <w:rsid w:val="00F42DAC"/>
    <w:rsid w:val="00F42F52"/>
    <w:rsid w:val="00F43108"/>
    <w:rsid w:val="00F43183"/>
    <w:rsid w:val="00F4320B"/>
    <w:rsid w:val="00F432B0"/>
    <w:rsid w:val="00F432EB"/>
    <w:rsid w:val="00F4347D"/>
    <w:rsid w:val="00F434B4"/>
    <w:rsid w:val="00F4363E"/>
    <w:rsid w:val="00F4375E"/>
    <w:rsid w:val="00F43D44"/>
    <w:rsid w:val="00F43E07"/>
    <w:rsid w:val="00F4400A"/>
    <w:rsid w:val="00F4403B"/>
    <w:rsid w:val="00F4428E"/>
    <w:rsid w:val="00F44304"/>
    <w:rsid w:val="00F443FD"/>
    <w:rsid w:val="00F444D5"/>
    <w:rsid w:val="00F444EF"/>
    <w:rsid w:val="00F4473D"/>
    <w:rsid w:val="00F447C6"/>
    <w:rsid w:val="00F448BF"/>
    <w:rsid w:val="00F44C30"/>
    <w:rsid w:val="00F45007"/>
    <w:rsid w:val="00F451E4"/>
    <w:rsid w:val="00F45B8C"/>
    <w:rsid w:val="00F46313"/>
    <w:rsid w:val="00F46347"/>
    <w:rsid w:val="00F46365"/>
    <w:rsid w:val="00F463C3"/>
    <w:rsid w:val="00F46488"/>
    <w:rsid w:val="00F4649C"/>
    <w:rsid w:val="00F4658D"/>
    <w:rsid w:val="00F465D2"/>
    <w:rsid w:val="00F468D1"/>
    <w:rsid w:val="00F4698C"/>
    <w:rsid w:val="00F469B6"/>
    <w:rsid w:val="00F469C1"/>
    <w:rsid w:val="00F46C2F"/>
    <w:rsid w:val="00F46E75"/>
    <w:rsid w:val="00F4707C"/>
    <w:rsid w:val="00F47191"/>
    <w:rsid w:val="00F4743D"/>
    <w:rsid w:val="00F47477"/>
    <w:rsid w:val="00F4748A"/>
    <w:rsid w:val="00F474B9"/>
    <w:rsid w:val="00F474C8"/>
    <w:rsid w:val="00F4762B"/>
    <w:rsid w:val="00F476C8"/>
    <w:rsid w:val="00F4776F"/>
    <w:rsid w:val="00F477BE"/>
    <w:rsid w:val="00F479C7"/>
    <w:rsid w:val="00F47A49"/>
    <w:rsid w:val="00F47B4F"/>
    <w:rsid w:val="00F47BB1"/>
    <w:rsid w:val="00F47D96"/>
    <w:rsid w:val="00F47E32"/>
    <w:rsid w:val="00F47FC9"/>
    <w:rsid w:val="00F50366"/>
    <w:rsid w:val="00F50503"/>
    <w:rsid w:val="00F507A7"/>
    <w:rsid w:val="00F50982"/>
    <w:rsid w:val="00F50B14"/>
    <w:rsid w:val="00F50F50"/>
    <w:rsid w:val="00F50FDD"/>
    <w:rsid w:val="00F511FF"/>
    <w:rsid w:val="00F513E6"/>
    <w:rsid w:val="00F515ED"/>
    <w:rsid w:val="00F5192C"/>
    <w:rsid w:val="00F51C1F"/>
    <w:rsid w:val="00F51E47"/>
    <w:rsid w:val="00F52057"/>
    <w:rsid w:val="00F52062"/>
    <w:rsid w:val="00F520B0"/>
    <w:rsid w:val="00F521EB"/>
    <w:rsid w:val="00F5290D"/>
    <w:rsid w:val="00F52F25"/>
    <w:rsid w:val="00F53125"/>
    <w:rsid w:val="00F53138"/>
    <w:rsid w:val="00F5318C"/>
    <w:rsid w:val="00F532C2"/>
    <w:rsid w:val="00F53343"/>
    <w:rsid w:val="00F53362"/>
    <w:rsid w:val="00F5350C"/>
    <w:rsid w:val="00F5357B"/>
    <w:rsid w:val="00F53763"/>
    <w:rsid w:val="00F53B24"/>
    <w:rsid w:val="00F53C56"/>
    <w:rsid w:val="00F53D74"/>
    <w:rsid w:val="00F53F94"/>
    <w:rsid w:val="00F53FDD"/>
    <w:rsid w:val="00F5413B"/>
    <w:rsid w:val="00F542C2"/>
    <w:rsid w:val="00F54A42"/>
    <w:rsid w:val="00F54D7F"/>
    <w:rsid w:val="00F54E15"/>
    <w:rsid w:val="00F54EB9"/>
    <w:rsid w:val="00F55598"/>
    <w:rsid w:val="00F556C0"/>
    <w:rsid w:val="00F55985"/>
    <w:rsid w:val="00F55AF0"/>
    <w:rsid w:val="00F55C2F"/>
    <w:rsid w:val="00F55F83"/>
    <w:rsid w:val="00F56027"/>
    <w:rsid w:val="00F561EA"/>
    <w:rsid w:val="00F5621F"/>
    <w:rsid w:val="00F56456"/>
    <w:rsid w:val="00F564D9"/>
    <w:rsid w:val="00F564F2"/>
    <w:rsid w:val="00F5678C"/>
    <w:rsid w:val="00F567AC"/>
    <w:rsid w:val="00F569DF"/>
    <w:rsid w:val="00F56B7F"/>
    <w:rsid w:val="00F56D1C"/>
    <w:rsid w:val="00F56D26"/>
    <w:rsid w:val="00F56EF3"/>
    <w:rsid w:val="00F57020"/>
    <w:rsid w:val="00F573CE"/>
    <w:rsid w:val="00F5777A"/>
    <w:rsid w:val="00F57794"/>
    <w:rsid w:val="00F5785D"/>
    <w:rsid w:val="00F578C6"/>
    <w:rsid w:val="00F57C13"/>
    <w:rsid w:val="00F57DDA"/>
    <w:rsid w:val="00F57F78"/>
    <w:rsid w:val="00F6016E"/>
    <w:rsid w:val="00F601B6"/>
    <w:rsid w:val="00F602CD"/>
    <w:rsid w:val="00F6032D"/>
    <w:rsid w:val="00F6083D"/>
    <w:rsid w:val="00F608A5"/>
    <w:rsid w:val="00F60BDE"/>
    <w:rsid w:val="00F60CDB"/>
    <w:rsid w:val="00F60DD2"/>
    <w:rsid w:val="00F6129C"/>
    <w:rsid w:val="00F61749"/>
    <w:rsid w:val="00F6189E"/>
    <w:rsid w:val="00F619E3"/>
    <w:rsid w:val="00F61A7B"/>
    <w:rsid w:val="00F61B7B"/>
    <w:rsid w:val="00F61DB3"/>
    <w:rsid w:val="00F61F36"/>
    <w:rsid w:val="00F61FB9"/>
    <w:rsid w:val="00F622E4"/>
    <w:rsid w:val="00F62393"/>
    <w:rsid w:val="00F625F1"/>
    <w:rsid w:val="00F62875"/>
    <w:rsid w:val="00F62A4D"/>
    <w:rsid w:val="00F62E39"/>
    <w:rsid w:val="00F63168"/>
    <w:rsid w:val="00F63463"/>
    <w:rsid w:val="00F63602"/>
    <w:rsid w:val="00F63A0A"/>
    <w:rsid w:val="00F63C71"/>
    <w:rsid w:val="00F63D0F"/>
    <w:rsid w:val="00F6432C"/>
    <w:rsid w:val="00F645BC"/>
    <w:rsid w:val="00F645FC"/>
    <w:rsid w:val="00F647F2"/>
    <w:rsid w:val="00F649B8"/>
    <w:rsid w:val="00F64B17"/>
    <w:rsid w:val="00F64B89"/>
    <w:rsid w:val="00F64D8B"/>
    <w:rsid w:val="00F64E3A"/>
    <w:rsid w:val="00F64EC2"/>
    <w:rsid w:val="00F6500E"/>
    <w:rsid w:val="00F65109"/>
    <w:rsid w:val="00F65271"/>
    <w:rsid w:val="00F65486"/>
    <w:rsid w:val="00F654B6"/>
    <w:rsid w:val="00F656E3"/>
    <w:rsid w:val="00F6595E"/>
    <w:rsid w:val="00F65F6B"/>
    <w:rsid w:val="00F66037"/>
    <w:rsid w:val="00F66166"/>
    <w:rsid w:val="00F66966"/>
    <w:rsid w:val="00F6708B"/>
    <w:rsid w:val="00F670F4"/>
    <w:rsid w:val="00F67129"/>
    <w:rsid w:val="00F671EC"/>
    <w:rsid w:val="00F67441"/>
    <w:rsid w:val="00F676DB"/>
    <w:rsid w:val="00F677A2"/>
    <w:rsid w:val="00F67D23"/>
    <w:rsid w:val="00F67F52"/>
    <w:rsid w:val="00F70153"/>
    <w:rsid w:val="00F70289"/>
    <w:rsid w:val="00F70393"/>
    <w:rsid w:val="00F705BF"/>
    <w:rsid w:val="00F705D1"/>
    <w:rsid w:val="00F70871"/>
    <w:rsid w:val="00F70D1B"/>
    <w:rsid w:val="00F70D55"/>
    <w:rsid w:val="00F70D6C"/>
    <w:rsid w:val="00F711F1"/>
    <w:rsid w:val="00F712D0"/>
    <w:rsid w:val="00F7131A"/>
    <w:rsid w:val="00F71559"/>
    <w:rsid w:val="00F71888"/>
    <w:rsid w:val="00F718AC"/>
    <w:rsid w:val="00F7195D"/>
    <w:rsid w:val="00F71C4F"/>
    <w:rsid w:val="00F71DAF"/>
    <w:rsid w:val="00F71E33"/>
    <w:rsid w:val="00F71F0B"/>
    <w:rsid w:val="00F7202E"/>
    <w:rsid w:val="00F72610"/>
    <w:rsid w:val="00F72629"/>
    <w:rsid w:val="00F72ABA"/>
    <w:rsid w:val="00F72DAE"/>
    <w:rsid w:val="00F73097"/>
    <w:rsid w:val="00F731B5"/>
    <w:rsid w:val="00F7323E"/>
    <w:rsid w:val="00F73726"/>
    <w:rsid w:val="00F73EA4"/>
    <w:rsid w:val="00F73EC1"/>
    <w:rsid w:val="00F73F33"/>
    <w:rsid w:val="00F73F8A"/>
    <w:rsid w:val="00F741D6"/>
    <w:rsid w:val="00F7422D"/>
    <w:rsid w:val="00F7430A"/>
    <w:rsid w:val="00F743CD"/>
    <w:rsid w:val="00F74464"/>
    <w:rsid w:val="00F744C0"/>
    <w:rsid w:val="00F746AD"/>
    <w:rsid w:val="00F746C5"/>
    <w:rsid w:val="00F74743"/>
    <w:rsid w:val="00F74A13"/>
    <w:rsid w:val="00F74A61"/>
    <w:rsid w:val="00F75179"/>
    <w:rsid w:val="00F75279"/>
    <w:rsid w:val="00F752A4"/>
    <w:rsid w:val="00F75316"/>
    <w:rsid w:val="00F75674"/>
    <w:rsid w:val="00F75AAB"/>
    <w:rsid w:val="00F75C76"/>
    <w:rsid w:val="00F75D10"/>
    <w:rsid w:val="00F75DFE"/>
    <w:rsid w:val="00F75EA5"/>
    <w:rsid w:val="00F75F0A"/>
    <w:rsid w:val="00F76451"/>
    <w:rsid w:val="00F76747"/>
    <w:rsid w:val="00F76AC8"/>
    <w:rsid w:val="00F76AF3"/>
    <w:rsid w:val="00F76FCF"/>
    <w:rsid w:val="00F770FB"/>
    <w:rsid w:val="00F7725E"/>
    <w:rsid w:val="00F7756F"/>
    <w:rsid w:val="00F775C1"/>
    <w:rsid w:val="00F77B8F"/>
    <w:rsid w:val="00F77C6A"/>
    <w:rsid w:val="00F77DB9"/>
    <w:rsid w:val="00F77F9C"/>
    <w:rsid w:val="00F80173"/>
    <w:rsid w:val="00F80292"/>
    <w:rsid w:val="00F8033D"/>
    <w:rsid w:val="00F803B3"/>
    <w:rsid w:val="00F8048E"/>
    <w:rsid w:val="00F804DB"/>
    <w:rsid w:val="00F80881"/>
    <w:rsid w:val="00F808D9"/>
    <w:rsid w:val="00F808F0"/>
    <w:rsid w:val="00F80BC1"/>
    <w:rsid w:val="00F812E7"/>
    <w:rsid w:val="00F81456"/>
    <w:rsid w:val="00F81515"/>
    <w:rsid w:val="00F81677"/>
    <w:rsid w:val="00F81A11"/>
    <w:rsid w:val="00F821FB"/>
    <w:rsid w:val="00F82250"/>
    <w:rsid w:val="00F823DD"/>
    <w:rsid w:val="00F824CB"/>
    <w:rsid w:val="00F82507"/>
    <w:rsid w:val="00F8255E"/>
    <w:rsid w:val="00F82661"/>
    <w:rsid w:val="00F82870"/>
    <w:rsid w:val="00F828E7"/>
    <w:rsid w:val="00F82CBD"/>
    <w:rsid w:val="00F82D79"/>
    <w:rsid w:val="00F82EE3"/>
    <w:rsid w:val="00F8300A"/>
    <w:rsid w:val="00F83021"/>
    <w:rsid w:val="00F83082"/>
    <w:rsid w:val="00F83280"/>
    <w:rsid w:val="00F833B8"/>
    <w:rsid w:val="00F8365C"/>
    <w:rsid w:val="00F83A6F"/>
    <w:rsid w:val="00F83B24"/>
    <w:rsid w:val="00F83B97"/>
    <w:rsid w:val="00F83C25"/>
    <w:rsid w:val="00F83CF9"/>
    <w:rsid w:val="00F83F9B"/>
    <w:rsid w:val="00F83FE6"/>
    <w:rsid w:val="00F840E4"/>
    <w:rsid w:val="00F8426B"/>
    <w:rsid w:val="00F843C5"/>
    <w:rsid w:val="00F84457"/>
    <w:rsid w:val="00F84479"/>
    <w:rsid w:val="00F845E4"/>
    <w:rsid w:val="00F84628"/>
    <w:rsid w:val="00F84710"/>
    <w:rsid w:val="00F8490E"/>
    <w:rsid w:val="00F8494C"/>
    <w:rsid w:val="00F84B64"/>
    <w:rsid w:val="00F84BC4"/>
    <w:rsid w:val="00F84D73"/>
    <w:rsid w:val="00F852B0"/>
    <w:rsid w:val="00F855A6"/>
    <w:rsid w:val="00F85616"/>
    <w:rsid w:val="00F85698"/>
    <w:rsid w:val="00F858C3"/>
    <w:rsid w:val="00F85C1A"/>
    <w:rsid w:val="00F8618A"/>
    <w:rsid w:val="00F865D3"/>
    <w:rsid w:val="00F868A4"/>
    <w:rsid w:val="00F86C26"/>
    <w:rsid w:val="00F86D8B"/>
    <w:rsid w:val="00F870BC"/>
    <w:rsid w:val="00F8750A"/>
    <w:rsid w:val="00F8754A"/>
    <w:rsid w:val="00F8774D"/>
    <w:rsid w:val="00F87C73"/>
    <w:rsid w:val="00F87CD1"/>
    <w:rsid w:val="00F87FE9"/>
    <w:rsid w:val="00F9005F"/>
    <w:rsid w:val="00F900A9"/>
    <w:rsid w:val="00F90158"/>
    <w:rsid w:val="00F901B0"/>
    <w:rsid w:val="00F903FF"/>
    <w:rsid w:val="00F904EF"/>
    <w:rsid w:val="00F90514"/>
    <w:rsid w:val="00F90618"/>
    <w:rsid w:val="00F906C5"/>
    <w:rsid w:val="00F90718"/>
    <w:rsid w:val="00F90730"/>
    <w:rsid w:val="00F911DD"/>
    <w:rsid w:val="00F913BB"/>
    <w:rsid w:val="00F9159E"/>
    <w:rsid w:val="00F91623"/>
    <w:rsid w:val="00F91665"/>
    <w:rsid w:val="00F91875"/>
    <w:rsid w:val="00F919BF"/>
    <w:rsid w:val="00F91AC4"/>
    <w:rsid w:val="00F91C13"/>
    <w:rsid w:val="00F91D2A"/>
    <w:rsid w:val="00F91F34"/>
    <w:rsid w:val="00F92011"/>
    <w:rsid w:val="00F921AF"/>
    <w:rsid w:val="00F9224C"/>
    <w:rsid w:val="00F92299"/>
    <w:rsid w:val="00F92416"/>
    <w:rsid w:val="00F924C3"/>
    <w:rsid w:val="00F925C5"/>
    <w:rsid w:val="00F9265D"/>
    <w:rsid w:val="00F9279C"/>
    <w:rsid w:val="00F929E7"/>
    <w:rsid w:val="00F92E67"/>
    <w:rsid w:val="00F92F38"/>
    <w:rsid w:val="00F930B5"/>
    <w:rsid w:val="00F9348E"/>
    <w:rsid w:val="00F93748"/>
    <w:rsid w:val="00F93795"/>
    <w:rsid w:val="00F939EB"/>
    <w:rsid w:val="00F93A20"/>
    <w:rsid w:val="00F93BC9"/>
    <w:rsid w:val="00F93C4C"/>
    <w:rsid w:val="00F93CFD"/>
    <w:rsid w:val="00F93D1B"/>
    <w:rsid w:val="00F940DD"/>
    <w:rsid w:val="00F94143"/>
    <w:rsid w:val="00F9422A"/>
    <w:rsid w:val="00F94296"/>
    <w:rsid w:val="00F9432B"/>
    <w:rsid w:val="00F94997"/>
    <w:rsid w:val="00F94C3F"/>
    <w:rsid w:val="00F94C5E"/>
    <w:rsid w:val="00F94E68"/>
    <w:rsid w:val="00F951CB"/>
    <w:rsid w:val="00F951F4"/>
    <w:rsid w:val="00F95318"/>
    <w:rsid w:val="00F95382"/>
    <w:rsid w:val="00F95453"/>
    <w:rsid w:val="00F95548"/>
    <w:rsid w:val="00F95563"/>
    <w:rsid w:val="00F955EF"/>
    <w:rsid w:val="00F95962"/>
    <w:rsid w:val="00F95A76"/>
    <w:rsid w:val="00F95A7A"/>
    <w:rsid w:val="00F95B91"/>
    <w:rsid w:val="00F95F48"/>
    <w:rsid w:val="00F96305"/>
    <w:rsid w:val="00F963BC"/>
    <w:rsid w:val="00F96506"/>
    <w:rsid w:val="00F96621"/>
    <w:rsid w:val="00F9690B"/>
    <w:rsid w:val="00F96AC0"/>
    <w:rsid w:val="00F96E81"/>
    <w:rsid w:val="00F96EAF"/>
    <w:rsid w:val="00F9700A"/>
    <w:rsid w:val="00F97267"/>
    <w:rsid w:val="00F973D5"/>
    <w:rsid w:val="00F977EC"/>
    <w:rsid w:val="00F978BC"/>
    <w:rsid w:val="00F97907"/>
    <w:rsid w:val="00F979F4"/>
    <w:rsid w:val="00F97ADF"/>
    <w:rsid w:val="00F97DF8"/>
    <w:rsid w:val="00F97E1E"/>
    <w:rsid w:val="00FA0389"/>
    <w:rsid w:val="00FA08E3"/>
    <w:rsid w:val="00FA0944"/>
    <w:rsid w:val="00FA099F"/>
    <w:rsid w:val="00FA0AE9"/>
    <w:rsid w:val="00FA0B8E"/>
    <w:rsid w:val="00FA0F03"/>
    <w:rsid w:val="00FA122D"/>
    <w:rsid w:val="00FA12BB"/>
    <w:rsid w:val="00FA1304"/>
    <w:rsid w:val="00FA14A3"/>
    <w:rsid w:val="00FA14E9"/>
    <w:rsid w:val="00FA17CD"/>
    <w:rsid w:val="00FA1A75"/>
    <w:rsid w:val="00FA1B09"/>
    <w:rsid w:val="00FA1B48"/>
    <w:rsid w:val="00FA20BB"/>
    <w:rsid w:val="00FA218F"/>
    <w:rsid w:val="00FA21BA"/>
    <w:rsid w:val="00FA223E"/>
    <w:rsid w:val="00FA22CD"/>
    <w:rsid w:val="00FA2476"/>
    <w:rsid w:val="00FA272A"/>
    <w:rsid w:val="00FA273F"/>
    <w:rsid w:val="00FA27D4"/>
    <w:rsid w:val="00FA2959"/>
    <w:rsid w:val="00FA29A6"/>
    <w:rsid w:val="00FA2A57"/>
    <w:rsid w:val="00FA2D17"/>
    <w:rsid w:val="00FA32E8"/>
    <w:rsid w:val="00FA3323"/>
    <w:rsid w:val="00FA35B4"/>
    <w:rsid w:val="00FA35DC"/>
    <w:rsid w:val="00FA3AF1"/>
    <w:rsid w:val="00FA3D2E"/>
    <w:rsid w:val="00FA43B0"/>
    <w:rsid w:val="00FA47C9"/>
    <w:rsid w:val="00FA490F"/>
    <w:rsid w:val="00FA4B10"/>
    <w:rsid w:val="00FA4D96"/>
    <w:rsid w:val="00FA4D9F"/>
    <w:rsid w:val="00FA4DCA"/>
    <w:rsid w:val="00FA4F19"/>
    <w:rsid w:val="00FA4F4D"/>
    <w:rsid w:val="00FA5050"/>
    <w:rsid w:val="00FA5068"/>
    <w:rsid w:val="00FA5098"/>
    <w:rsid w:val="00FA518D"/>
    <w:rsid w:val="00FA52A8"/>
    <w:rsid w:val="00FA5309"/>
    <w:rsid w:val="00FA53A1"/>
    <w:rsid w:val="00FA55DA"/>
    <w:rsid w:val="00FA586E"/>
    <w:rsid w:val="00FA59D6"/>
    <w:rsid w:val="00FA6038"/>
    <w:rsid w:val="00FA613F"/>
    <w:rsid w:val="00FA61C7"/>
    <w:rsid w:val="00FA66A2"/>
    <w:rsid w:val="00FA6CA0"/>
    <w:rsid w:val="00FA6E64"/>
    <w:rsid w:val="00FA7063"/>
    <w:rsid w:val="00FA7126"/>
    <w:rsid w:val="00FA7166"/>
    <w:rsid w:val="00FA716F"/>
    <w:rsid w:val="00FA7230"/>
    <w:rsid w:val="00FA7254"/>
    <w:rsid w:val="00FA7467"/>
    <w:rsid w:val="00FA74D8"/>
    <w:rsid w:val="00FA757E"/>
    <w:rsid w:val="00FA79C6"/>
    <w:rsid w:val="00FA7C63"/>
    <w:rsid w:val="00FA7D21"/>
    <w:rsid w:val="00FA7F68"/>
    <w:rsid w:val="00FB01C9"/>
    <w:rsid w:val="00FB0C3F"/>
    <w:rsid w:val="00FB0F4F"/>
    <w:rsid w:val="00FB114B"/>
    <w:rsid w:val="00FB139C"/>
    <w:rsid w:val="00FB151F"/>
    <w:rsid w:val="00FB1633"/>
    <w:rsid w:val="00FB1720"/>
    <w:rsid w:val="00FB191F"/>
    <w:rsid w:val="00FB1EE0"/>
    <w:rsid w:val="00FB1EF1"/>
    <w:rsid w:val="00FB2402"/>
    <w:rsid w:val="00FB2476"/>
    <w:rsid w:val="00FB2484"/>
    <w:rsid w:val="00FB24AB"/>
    <w:rsid w:val="00FB2596"/>
    <w:rsid w:val="00FB25B8"/>
    <w:rsid w:val="00FB279F"/>
    <w:rsid w:val="00FB2AE1"/>
    <w:rsid w:val="00FB2BEC"/>
    <w:rsid w:val="00FB2C09"/>
    <w:rsid w:val="00FB2C1A"/>
    <w:rsid w:val="00FB2CB8"/>
    <w:rsid w:val="00FB302A"/>
    <w:rsid w:val="00FB3235"/>
    <w:rsid w:val="00FB32F2"/>
    <w:rsid w:val="00FB33BE"/>
    <w:rsid w:val="00FB36A6"/>
    <w:rsid w:val="00FB3956"/>
    <w:rsid w:val="00FB3A80"/>
    <w:rsid w:val="00FB3C9C"/>
    <w:rsid w:val="00FB3E46"/>
    <w:rsid w:val="00FB3E59"/>
    <w:rsid w:val="00FB4015"/>
    <w:rsid w:val="00FB4252"/>
    <w:rsid w:val="00FB43BB"/>
    <w:rsid w:val="00FB4455"/>
    <w:rsid w:val="00FB4544"/>
    <w:rsid w:val="00FB4628"/>
    <w:rsid w:val="00FB464D"/>
    <w:rsid w:val="00FB47AF"/>
    <w:rsid w:val="00FB47D7"/>
    <w:rsid w:val="00FB499F"/>
    <w:rsid w:val="00FB4A6F"/>
    <w:rsid w:val="00FB4C79"/>
    <w:rsid w:val="00FB4E85"/>
    <w:rsid w:val="00FB50CC"/>
    <w:rsid w:val="00FB5135"/>
    <w:rsid w:val="00FB51F5"/>
    <w:rsid w:val="00FB540B"/>
    <w:rsid w:val="00FB55AF"/>
    <w:rsid w:val="00FB55F9"/>
    <w:rsid w:val="00FB5773"/>
    <w:rsid w:val="00FB5A4E"/>
    <w:rsid w:val="00FB5C2C"/>
    <w:rsid w:val="00FB600E"/>
    <w:rsid w:val="00FB634E"/>
    <w:rsid w:val="00FB69B4"/>
    <w:rsid w:val="00FB6CFB"/>
    <w:rsid w:val="00FB6D91"/>
    <w:rsid w:val="00FB6DF9"/>
    <w:rsid w:val="00FB6F3D"/>
    <w:rsid w:val="00FB73FB"/>
    <w:rsid w:val="00FB749B"/>
    <w:rsid w:val="00FB7791"/>
    <w:rsid w:val="00FB77CD"/>
    <w:rsid w:val="00FB7BEE"/>
    <w:rsid w:val="00FB7C9F"/>
    <w:rsid w:val="00FB7E74"/>
    <w:rsid w:val="00FC0051"/>
    <w:rsid w:val="00FC0210"/>
    <w:rsid w:val="00FC0286"/>
    <w:rsid w:val="00FC02D7"/>
    <w:rsid w:val="00FC02EF"/>
    <w:rsid w:val="00FC03F5"/>
    <w:rsid w:val="00FC079E"/>
    <w:rsid w:val="00FC0A2D"/>
    <w:rsid w:val="00FC0B29"/>
    <w:rsid w:val="00FC0C78"/>
    <w:rsid w:val="00FC0D09"/>
    <w:rsid w:val="00FC0D72"/>
    <w:rsid w:val="00FC0EB0"/>
    <w:rsid w:val="00FC0F2A"/>
    <w:rsid w:val="00FC11B8"/>
    <w:rsid w:val="00FC132F"/>
    <w:rsid w:val="00FC150E"/>
    <w:rsid w:val="00FC1624"/>
    <w:rsid w:val="00FC184F"/>
    <w:rsid w:val="00FC187E"/>
    <w:rsid w:val="00FC18A2"/>
    <w:rsid w:val="00FC1A1C"/>
    <w:rsid w:val="00FC1C17"/>
    <w:rsid w:val="00FC1DFC"/>
    <w:rsid w:val="00FC1E61"/>
    <w:rsid w:val="00FC1F9B"/>
    <w:rsid w:val="00FC2023"/>
    <w:rsid w:val="00FC228E"/>
    <w:rsid w:val="00FC22A5"/>
    <w:rsid w:val="00FC2428"/>
    <w:rsid w:val="00FC2488"/>
    <w:rsid w:val="00FC2534"/>
    <w:rsid w:val="00FC2827"/>
    <w:rsid w:val="00FC283F"/>
    <w:rsid w:val="00FC28EF"/>
    <w:rsid w:val="00FC2BD9"/>
    <w:rsid w:val="00FC2C29"/>
    <w:rsid w:val="00FC2D6B"/>
    <w:rsid w:val="00FC2E00"/>
    <w:rsid w:val="00FC2FF2"/>
    <w:rsid w:val="00FC33EB"/>
    <w:rsid w:val="00FC34DE"/>
    <w:rsid w:val="00FC363C"/>
    <w:rsid w:val="00FC3711"/>
    <w:rsid w:val="00FC374A"/>
    <w:rsid w:val="00FC3ACE"/>
    <w:rsid w:val="00FC3B2C"/>
    <w:rsid w:val="00FC3E22"/>
    <w:rsid w:val="00FC3E86"/>
    <w:rsid w:val="00FC412C"/>
    <w:rsid w:val="00FC4289"/>
    <w:rsid w:val="00FC42ED"/>
    <w:rsid w:val="00FC432D"/>
    <w:rsid w:val="00FC445D"/>
    <w:rsid w:val="00FC4465"/>
    <w:rsid w:val="00FC44D0"/>
    <w:rsid w:val="00FC4507"/>
    <w:rsid w:val="00FC4715"/>
    <w:rsid w:val="00FC47D9"/>
    <w:rsid w:val="00FC4CF0"/>
    <w:rsid w:val="00FC4D27"/>
    <w:rsid w:val="00FC4E01"/>
    <w:rsid w:val="00FC4E58"/>
    <w:rsid w:val="00FC4E92"/>
    <w:rsid w:val="00FC4F64"/>
    <w:rsid w:val="00FC5150"/>
    <w:rsid w:val="00FC519C"/>
    <w:rsid w:val="00FC5206"/>
    <w:rsid w:val="00FC555C"/>
    <w:rsid w:val="00FC56BE"/>
    <w:rsid w:val="00FC598D"/>
    <w:rsid w:val="00FC5A40"/>
    <w:rsid w:val="00FC5A48"/>
    <w:rsid w:val="00FC5AA5"/>
    <w:rsid w:val="00FC5AD1"/>
    <w:rsid w:val="00FC5B97"/>
    <w:rsid w:val="00FC606F"/>
    <w:rsid w:val="00FC60AE"/>
    <w:rsid w:val="00FC6334"/>
    <w:rsid w:val="00FC64BC"/>
    <w:rsid w:val="00FC663E"/>
    <w:rsid w:val="00FC68F7"/>
    <w:rsid w:val="00FC6B82"/>
    <w:rsid w:val="00FC6E31"/>
    <w:rsid w:val="00FC6F97"/>
    <w:rsid w:val="00FC6FA5"/>
    <w:rsid w:val="00FC6FDA"/>
    <w:rsid w:val="00FC730C"/>
    <w:rsid w:val="00FC7640"/>
    <w:rsid w:val="00FC7677"/>
    <w:rsid w:val="00FC76A4"/>
    <w:rsid w:val="00FC772A"/>
    <w:rsid w:val="00FC7733"/>
    <w:rsid w:val="00FC7779"/>
    <w:rsid w:val="00FC789E"/>
    <w:rsid w:val="00FC7B4C"/>
    <w:rsid w:val="00FD016F"/>
    <w:rsid w:val="00FD01DD"/>
    <w:rsid w:val="00FD035D"/>
    <w:rsid w:val="00FD043F"/>
    <w:rsid w:val="00FD06E2"/>
    <w:rsid w:val="00FD09D8"/>
    <w:rsid w:val="00FD0AD6"/>
    <w:rsid w:val="00FD0CED"/>
    <w:rsid w:val="00FD0E4A"/>
    <w:rsid w:val="00FD0EDF"/>
    <w:rsid w:val="00FD1127"/>
    <w:rsid w:val="00FD12B1"/>
    <w:rsid w:val="00FD136D"/>
    <w:rsid w:val="00FD139B"/>
    <w:rsid w:val="00FD13C5"/>
    <w:rsid w:val="00FD142F"/>
    <w:rsid w:val="00FD14FE"/>
    <w:rsid w:val="00FD1558"/>
    <w:rsid w:val="00FD1635"/>
    <w:rsid w:val="00FD1A12"/>
    <w:rsid w:val="00FD1D1D"/>
    <w:rsid w:val="00FD1E00"/>
    <w:rsid w:val="00FD2313"/>
    <w:rsid w:val="00FD25BC"/>
    <w:rsid w:val="00FD277A"/>
    <w:rsid w:val="00FD2A43"/>
    <w:rsid w:val="00FD2A63"/>
    <w:rsid w:val="00FD2CB1"/>
    <w:rsid w:val="00FD2D5F"/>
    <w:rsid w:val="00FD2EEA"/>
    <w:rsid w:val="00FD3498"/>
    <w:rsid w:val="00FD34BA"/>
    <w:rsid w:val="00FD3505"/>
    <w:rsid w:val="00FD36FD"/>
    <w:rsid w:val="00FD38DE"/>
    <w:rsid w:val="00FD39EF"/>
    <w:rsid w:val="00FD3A73"/>
    <w:rsid w:val="00FD3B5C"/>
    <w:rsid w:val="00FD3B6A"/>
    <w:rsid w:val="00FD3C73"/>
    <w:rsid w:val="00FD4089"/>
    <w:rsid w:val="00FD40F1"/>
    <w:rsid w:val="00FD41FE"/>
    <w:rsid w:val="00FD456A"/>
    <w:rsid w:val="00FD4591"/>
    <w:rsid w:val="00FD45B7"/>
    <w:rsid w:val="00FD47DF"/>
    <w:rsid w:val="00FD48E5"/>
    <w:rsid w:val="00FD4C5B"/>
    <w:rsid w:val="00FD4CF2"/>
    <w:rsid w:val="00FD4E43"/>
    <w:rsid w:val="00FD4FE6"/>
    <w:rsid w:val="00FD500E"/>
    <w:rsid w:val="00FD5273"/>
    <w:rsid w:val="00FD5345"/>
    <w:rsid w:val="00FD5938"/>
    <w:rsid w:val="00FD598A"/>
    <w:rsid w:val="00FD5B14"/>
    <w:rsid w:val="00FD5B5E"/>
    <w:rsid w:val="00FD5BA5"/>
    <w:rsid w:val="00FD5C79"/>
    <w:rsid w:val="00FD5CA4"/>
    <w:rsid w:val="00FD5DB0"/>
    <w:rsid w:val="00FD5DB8"/>
    <w:rsid w:val="00FD5EC6"/>
    <w:rsid w:val="00FD61CE"/>
    <w:rsid w:val="00FD6240"/>
    <w:rsid w:val="00FD62EB"/>
    <w:rsid w:val="00FD64D6"/>
    <w:rsid w:val="00FD6548"/>
    <w:rsid w:val="00FD665E"/>
    <w:rsid w:val="00FD6775"/>
    <w:rsid w:val="00FD6A4F"/>
    <w:rsid w:val="00FD6DD3"/>
    <w:rsid w:val="00FD6EFA"/>
    <w:rsid w:val="00FD71EB"/>
    <w:rsid w:val="00FD721B"/>
    <w:rsid w:val="00FD7552"/>
    <w:rsid w:val="00FD77A1"/>
    <w:rsid w:val="00FD77B4"/>
    <w:rsid w:val="00FD78A9"/>
    <w:rsid w:val="00FD79D5"/>
    <w:rsid w:val="00FD79E6"/>
    <w:rsid w:val="00FD7B9B"/>
    <w:rsid w:val="00FD7C00"/>
    <w:rsid w:val="00FD7EF5"/>
    <w:rsid w:val="00FD7FED"/>
    <w:rsid w:val="00FE0143"/>
    <w:rsid w:val="00FE01B1"/>
    <w:rsid w:val="00FE02F3"/>
    <w:rsid w:val="00FE0438"/>
    <w:rsid w:val="00FE0547"/>
    <w:rsid w:val="00FE0644"/>
    <w:rsid w:val="00FE0785"/>
    <w:rsid w:val="00FE0891"/>
    <w:rsid w:val="00FE093D"/>
    <w:rsid w:val="00FE0AEA"/>
    <w:rsid w:val="00FE0EB9"/>
    <w:rsid w:val="00FE12F0"/>
    <w:rsid w:val="00FE16BC"/>
    <w:rsid w:val="00FE16F5"/>
    <w:rsid w:val="00FE1A20"/>
    <w:rsid w:val="00FE1B67"/>
    <w:rsid w:val="00FE1D31"/>
    <w:rsid w:val="00FE1DBD"/>
    <w:rsid w:val="00FE1E45"/>
    <w:rsid w:val="00FE207B"/>
    <w:rsid w:val="00FE2498"/>
    <w:rsid w:val="00FE267F"/>
    <w:rsid w:val="00FE2754"/>
    <w:rsid w:val="00FE2925"/>
    <w:rsid w:val="00FE2D64"/>
    <w:rsid w:val="00FE304C"/>
    <w:rsid w:val="00FE3061"/>
    <w:rsid w:val="00FE34C0"/>
    <w:rsid w:val="00FE3845"/>
    <w:rsid w:val="00FE3A87"/>
    <w:rsid w:val="00FE3E3B"/>
    <w:rsid w:val="00FE3F44"/>
    <w:rsid w:val="00FE4355"/>
    <w:rsid w:val="00FE43C0"/>
    <w:rsid w:val="00FE440C"/>
    <w:rsid w:val="00FE4435"/>
    <w:rsid w:val="00FE45E6"/>
    <w:rsid w:val="00FE471F"/>
    <w:rsid w:val="00FE4789"/>
    <w:rsid w:val="00FE4889"/>
    <w:rsid w:val="00FE4C1F"/>
    <w:rsid w:val="00FE4D65"/>
    <w:rsid w:val="00FE505E"/>
    <w:rsid w:val="00FE5131"/>
    <w:rsid w:val="00FE54A5"/>
    <w:rsid w:val="00FE5503"/>
    <w:rsid w:val="00FE566B"/>
    <w:rsid w:val="00FE585F"/>
    <w:rsid w:val="00FE58BB"/>
    <w:rsid w:val="00FE597F"/>
    <w:rsid w:val="00FE59A3"/>
    <w:rsid w:val="00FE5D74"/>
    <w:rsid w:val="00FE5ECA"/>
    <w:rsid w:val="00FE5EF2"/>
    <w:rsid w:val="00FE5FD7"/>
    <w:rsid w:val="00FE607B"/>
    <w:rsid w:val="00FE6148"/>
    <w:rsid w:val="00FE61C8"/>
    <w:rsid w:val="00FE63A2"/>
    <w:rsid w:val="00FE663D"/>
    <w:rsid w:val="00FE663F"/>
    <w:rsid w:val="00FE6770"/>
    <w:rsid w:val="00FE68FE"/>
    <w:rsid w:val="00FE6977"/>
    <w:rsid w:val="00FE69E8"/>
    <w:rsid w:val="00FE6F4F"/>
    <w:rsid w:val="00FE6FA3"/>
    <w:rsid w:val="00FE7210"/>
    <w:rsid w:val="00FE73EC"/>
    <w:rsid w:val="00FE7401"/>
    <w:rsid w:val="00FE750D"/>
    <w:rsid w:val="00FE769C"/>
    <w:rsid w:val="00FE76F9"/>
    <w:rsid w:val="00FE77C5"/>
    <w:rsid w:val="00FE789D"/>
    <w:rsid w:val="00FE7900"/>
    <w:rsid w:val="00FE7A3C"/>
    <w:rsid w:val="00FE7AED"/>
    <w:rsid w:val="00FE7CF4"/>
    <w:rsid w:val="00FE7D2A"/>
    <w:rsid w:val="00FE7D32"/>
    <w:rsid w:val="00FF001C"/>
    <w:rsid w:val="00FF024A"/>
    <w:rsid w:val="00FF053C"/>
    <w:rsid w:val="00FF0593"/>
    <w:rsid w:val="00FF0883"/>
    <w:rsid w:val="00FF08FF"/>
    <w:rsid w:val="00FF091A"/>
    <w:rsid w:val="00FF0A5B"/>
    <w:rsid w:val="00FF0DF7"/>
    <w:rsid w:val="00FF0F3F"/>
    <w:rsid w:val="00FF104E"/>
    <w:rsid w:val="00FF10B7"/>
    <w:rsid w:val="00FF1235"/>
    <w:rsid w:val="00FF1282"/>
    <w:rsid w:val="00FF161A"/>
    <w:rsid w:val="00FF1BF9"/>
    <w:rsid w:val="00FF1DD9"/>
    <w:rsid w:val="00FF1FEC"/>
    <w:rsid w:val="00FF2036"/>
    <w:rsid w:val="00FF2218"/>
    <w:rsid w:val="00FF22EC"/>
    <w:rsid w:val="00FF25E5"/>
    <w:rsid w:val="00FF2632"/>
    <w:rsid w:val="00FF2708"/>
    <w:rsid w:val="00FF29BA"/>
    <w:rsid w:val="00FF2A22"/>
    <w:rsid w:val="00FF2AB2"/>
    <w:rsid w:val="00FF2C9C"/>
    <w:rsid w:val="00FF327A"/>
    <w:rsid w:val="00FF346B"/>
    <w:rsid w:val="00FF3803"/>
    <w:rsid w:val="00FF3BFD"/>
    <w:rsid w:val="00FF421B"/>
    <w:rsid w:val="00FF42D8"/>
    <w:rsid w:val="00FF4507"/>
    <w:rsid w:val="00FF46E6"/>
    <w:rsid w:val="00FF476E"/>
    <w:rsid w:val="00FF4862"/>
    <w:rsid w:val="00FF48B0"/>
    <w:rsid w:val="00FF4968"/>
    <w:rsid w:val="00FF4C5C"/>
    <w:rsid w:val="00FF4FFA"/>
    <w:rsid w:val="00FF51C2"/>
    <w:rsid w:val="00FF5207"/>
    <w:rsid w:val="00FF5432"/>
    <w:rsid w:val="00FF5474"/>
    <w:rsid w:val="00FF55AA"/>
    <w:rsid w:val="00FF5734"/>
    <w:rsid w:val="00FF58BE"/>
    <w:rsid w:val="00FF59BF"/>
    <w:rsid w:val="00FF5B48"/>
    <w:rsid w:val="00FF5D36"/>
    <w:rsid w:val="00FF5DD1"/>
    <w:rsid w:val="00FF6175"/>
    <w:rsid w:val="00FF617D"/>
    <w:rsid w:val="00FF63F6"/>
    <w:rsid w:val="00FF6404"/>
    <w:rsid w:val="00FF64A9"/>
    <w:rsid w:val="00FF657F"/>
    <w:rsid w:val="00FF66AF"/>
    <w:rsid w:val="00FF6704"/>
    <w:rsid w:val="00FF6927"/>
    <w:rsid w:val="00FF6D70"/>
    <w:rsid w:val="00FF6E9F"/>
    <w:rsid w:val="00FF6F47"/>
    <w:rsid w:val="00FF7084"/>
    <w:rsid w:val="00FF7174"/>
    <w:rsid w:val="00FF74AB"/>
    <w:rsid w:val="00FF7530"/>
    <w:rsid w:val="00FF7589"/>
    <w:rsid w:val="00FF7857"/>
    <w:rsid w:val="00FF78A0"/>
    <w:rsid w:val="00FF7A08"/>
    <w:rsid w:val="00FF7D56"/>
    <w:rsid w:val="00FF7F0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3C7929F"/>
  <w15:docId w15:val="{CD3F0ED8-4987-4476-B37C-6018727E4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8"/>
    <w:lsdException w:name="heading 1" w:uiPriority="7"/>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8"/>
    <w:rsid w:val="003F4FD0"/>
    <w:pPr>
      <w:spacing w:after="0" w:line="260" w:lineRule="exact"/>
      <w:contextualSpacing/>
    </w:pPr>
    <w:rPr>
      <w:rFonts w:ascii="Garamond" w:hAnsi="Garamond"/>
    </w:rPr>
  </w:style>
  <w:style w:type="paragraph" w:styleId="Heading1">
    <w:name w:val="heading 1"/>
    <w:basedOn w:val="Normal"/>
    <w:next w:val="Normal"/>
    <w:link w:val="Heading1Char"/>
    <w:uiPriority w:val="7"/>
    <w:rsid w:val="009875CD"/>
    <w:pPr>
      <w:pageBreakBefore/>
      <w:widowControl w:val="0"/>
      <w:spacing w:before="120" w:after="360" w:line="1600" w:lineRule="exact"/>
      <w:jc w:val="center"/>
      <w:outlineLvl w:val="0"/>
    </w:pPr>
    <w:rPr>
      <w:rFonts w:asciiTheme="minorHAnsi" w:eastAsiaTheme="majorEastAsia" w:hAnsiTheme="minorHAnsi" w:cstheme="majorBidi"/>
      <w:b/>
      <w:caps/>
      <w:color w:val="FFFFFF" w:themeColor="background1"/>
      <w:sz w:val="16"/>
      <w:szCs w:val="36"/>
    </w:rPr>
  </w:style>
  <w:style w:type="paragraph" w:styleId="Heading2">
    <w:name w:val="heading 2"/>
    <w:basedOn w:val="Normal"/>
    <w:next w:val="Normal"/>
    <w:link w:val="Heading2Char"/>
    <w:uiPriority w:val="9"/>
    <w:semiHidden/>
    <w:unhideWhenUsed/>
    <w:rsid w:val="00093BA2"/>
    <w:pPr>
      <w:keepNext/>
      <w:keepLines/>
      <w:spacing w:before="120"/>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semiHidden/>
    <w:unhideWhenUsed/>
    <w:qFormat/>
    <w:rsid w:val="00093BA2"/>
    <w:pPr>
      <w:keepNext/>
      <w:keepLines/>
      <w:spacing w:before="120"/>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semiHidden/>
    <w:unhideWhenUsed/>
    <w:qFormat/>
    <w:rsid w:val="00093BA2"/>
    <w:pPr>
      <w:keepNext/>
      <w:keepLines/>
      <w:spacing w:before="12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semiHidden/>
    <w:unhideWhenUsed/>
    <w:qFormat/>
    <w:rsid w:val="00093BA2"/>
    <w:pPr>
      <w:keepNext/>
      <w:keepLines/>
      <w:spacing w:before="12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093BA2"/>
    <w:pPr>
      <w:keepNext/>
      <w:keepLines/>
      <w:spacing w:before="12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093BA2"/>
    <w:pPr>
      <w:keepNext/>
      <w:keepLines/>
      <w:spacing w:before="12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093BA2"/>
    <w:pPr>
      <w:keepNext/>
      <w:keepLines/>
      <w:spacing w:before="12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093BA2"/>
    <w:pPr>
      <w:keepNext/>
      <w:keepLines/>
      <w:spacing w:before="12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7"/>
    <w:rsid w:val="009875CD"/>
    <w:rPr>
      <w:rFonts w:eastAsiaTheme="majorEastAsia" w:cstheme="majorBidi"/>
      <w:b/>
      <w:caps/>
      <w:color w:val="FFFFFF" w:themeColor="background1"/>
      <w:sz w:val="16"/>
      <w:szCs w:val="36"/>
    </w:rPr>
  </w:style>
  <w:style w:type="character" w:customStyle="1" w:styleId="Heading2Char">
    <w:name w:val="Heading 2 Char"/>
    <w:basedOn w:val="DefaultParagraphFont"/>
    <w:link w:val="Heading2"/>
    <w:uiPriority w:val="9"/>
    <w:semiHidden/>
    <w:rsid w:val="00093BA2"/>
    <w:rPr>
      <w:rFonts w:asciiTheme="majorHAnsi" w:eastAsiaTheme="majorEastAsia" w:hAnsiTheme="majorHAnsi" w:cstheme="majorBidi"/>
      <w:caps/>
      <w:sz w:val="28"/>
      <w:szCs w:val="28"/>
    </w:rPr>
  </w:style>
  <w:style w:type="character" w:customStyle="1" w:styleId="Heading3Char">
    <w:name w:val="Heading 3 Char"/>
    <w:basedOn w:val="DefaultParagraphFont"/>
    <w:link w:val="Heading3"/>
    <w:uiPriority w:val="9"/>
    <w:semiHidden/>
    <w:rsid w:val="00093BA2"/>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semiHidden/>
    <w:rsid w:val="00093BA2"/>
    <w:rPr>
      <w:rFonts w:asciiTheme="majorHAnsi" w:eastAsiaTheme="majorEastAsia" w:hAnsiTheme="majorHAnsi" w:cstheme="majorBidi"/>
      <w:caps/>
    </w:rPr>
  </w:style>
  <w:style w:type="character" w:customStyle="1" w:styleId="Heading5Char">
    <w:name w:val="Heading 5 Char"/>
    <w:basedOn w:val="DefaultParagraphFont"/>
    <w:link w:val="Heading5"/>
    <w:uiPriority w:val="9"/>
    <w:semiHidden/>
    <w:rsid w:val="00093BA2"/>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093BA2"/>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093BA2"/>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093BA2"/>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093BA2"/>
    <w:rPr>
      <w:rFonts w:asciiTheme="majorHAnsi" w:eastAsiaTheme="majorEastAsia" w:hAnsiTheme="majorHAnsi" w:cstheme="majorBidi"/>
      <w:b/>
      <w:bCs/>
      <w:i/>
      <w:iCs/>
      <w:caps/>
      <w:color w:val="7F7F7F" w:themeColor="text1" w:themeTint="80"/>
      <w:sz w:val="20"/>
      <w:szCs w:val="20"/>
    </w:rPr>
  </w:style>
  <w:style w:type="paragraph" w:styleId="Header">
    <w:name w:val="header"/>
    <w:basedOn w:val="Normal"/>
    <w:link w:val="HeaderChar"/>
    <w:uiPriority w:val="99"/>
    <w:unhideWhenUsed/>
    <w:rsid w:val="009F7E43"/>
    <w:pPr>
      <w:tabs>
        <w:tab w:val="center" w:pos="4513"/>
        <w:tab w:val="right" w:pos="9026"/>
      </w:tabs>
    </w:pPr>
  </w:style>
  <w:style w:type="character" w:customStyle="1" w:styleId="HeaderChar">
    <w:name w:val="Header Char"/>
    <w:basedOn w:val="DefaultParagraphFont"/>
    <w:link w:val="Header"/>
    <w:uiPriority w:val="99"/>
    <w:rsid w:val="009F7E43"/>
  </w:style>
  <w:style w:type="paragraph" w:styleId="Footer">
    <w:name w:val="footer"/>
    <w:basedOn w:val="Normal"/>
    <w:link w:val="FooterChar"/>
    <w:uiPriority w:val="99"/>
    <w:unhideWhenUsed/>
    <w:rsid w:val="009F7E43"/>
    <w:pPr>
      <w:tabs>
        <w:tab w:val="center" w:pos="4513"/>
        <w:tab w:val="right" w:pos="9026"/>
      </w:tabs>
    </w:pPr>
  </w:style>
  <w:style w:type="character" w:customStyle="1" w:styleId="FooterChar">
    <w:name w:val="Footer Char"/>
    <w:basedOn w:val="DefaultParagraphFont"/>
    <w:link w:val="Footer"/>
    <w:uiPriority w:val="99"/>
    <w:rsid w:val="009F7E43"/>
  </w:style>
  <w:style w:type="paragraph" w:styleId="Caption">
    <w:name w:val="caption"/>
    <w:basedOn w:val="Normal"/>
    <w:next w:val="Normal"/>
    <w:uiPriority w:val="35"/>
    <w:semiHidden/>
    <w:unhideWhenUsed/>
    <w:qFormat/>
    <w:rsid w:val="00093BA2"/>
    <w:rPr>
      <w:b/>
      <w:bCs/>
      <w:smallCaps/>
      <w:color w:val="595959" w:themeColor="text1" w:themeTint="A6"/>
    </w:rPr>
  </w:style>
  <w:style w:type="paragraph" w:styleId="Title">
    <w:name w:val="Title"/>
    <w:basedOn w:val="Normal"/>
    <w:next w:val="Normal"/>
    <w:link w:val="TitleChar"/>
    <w:uiPriority w:val="10"/>
    <w:rsid w:val="00093BA2"/>
    <w:rPr>
      <w:rFonts w:asciiTheme="majorHAnsi" w:eastAsiaTheme="majorEastAsia" w:hAnsiTheme="majorHAnsi"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093BA2"/>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link w:val="SubtitleChar"/>
    <w:uiPriority w:val="11"/>
    <w:qFormat/>
    <w:rsid w:val="00093BA2"/>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sid w:val="00093BA2"/>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093BA2"/>
    <w:rPr>
      <w:b/>
      <w:bCs/>
    </w:rPr>
  </w:style>
  <w:style w:type="character" w:styleId="Emphasis">
    <w:name w:val="Emphasis"/>
    <w:basedOn w:val="DefaultParagraphFont"/>
    <w:uiPriority w:val="20"/>
    <w:rsid w:val="00093BA2"/>
    <w:rPr>
      <w:i/>
      <w:iCs/>
    </w:rPr>
  </w:style>
  <w:style w:type="paragraph" w:styleId="NoSpacing">
    <w:name w:val="No Spacing"/>
    <w:uiPriority w:val="1"/>
    <w:qFormat/>
    <w:rsid w:val="00093BA2"/>
    <w:pPr>
      <w:spacing w:after="0" w:line="240" w:lineRule="auto"/>
    </w:pPr>
  </w:style>
  <w:style w:type="paragraph" w:styleId="Quote">
    <w:name w:val="Quote"/>
    <w:basedOn w:val="Normal"/>
    <w:next w:val="Normal"/>
    <w:link w:val="QuoteChar"/>
    <w:uiPriority w:val="29"/>
    <w:rsid w:val="00093BA2"/>
    <w:pPr>
      <w:spacing w:before="160"/>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093BA2"/>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rsid w:val="00093BA2"/>
    <w:pPr>
      <w:spacing w:before="280" w:after="280"/>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093BA2"/>
    <w:rPr>
      <w:color w:val="404040" w:themeColor="text1" w:themeTint="BF"/>
      <w:sz w:val="32"/>
      <w:szCs w:val="32"/>
    </w:rPr>
  </w:style>
  <w:style w:type="character" w:styleId="SubtleEmphasis">
    <w:name w:val="Subtle Emphasis"/>
    <w:basedOn w:val="DefaultParagraphFont"/>
    <w:uiPriority w:val="19"/>
    <w:qFormat/>
    <w:rsid w:val="00093BA2"/>
    <w:rPr>
      <w:i/>
      <w:iCs/>
      <w:color w:val="595959" w:themeColor="text1" w:themeTint="A6"/>
    </w:rPr>
  </w:style>
  <w:style w:type="character" w:styleId="IntenseEmphasis">
    <w:name w:val="Intense Emphasis"/>
    <w:basedOn w:val="DefaultParagraphFont"/>
    <w:uiPriority w:val="21"/>
    <w:qFormat/>
    <w:rsid w:val="00093BA2"/>
    <w:rPr>
      <w:b/>
      <w:bCs/>
      <w:i/>
      <w:iCs/>
    </w:rPr>
  </w:style>
  <w:style w:type="character" w:styleId="SubtleReference">
    <w:name w:val="Subtle Reference"/>
    <w:basedOn w:val="DefaultParagraphFont"/>
    <w:uiPriority w:val="31"/>
    <w:qFormat/>
    <w:rsid w:val="00093BA2"/>
    <w:rPr>
      <w:smallCaps/>
      <w:color w:val="404040" w:themeColor="text1" w:themeTint="BF"/>
      <w:u w:val="single" w:color="7F7F7F" w:themeColor="text1" w:themeTint="80"/>
    </w:rPr>
  </w:style>
  <w:style w:type="character" w:styleId="IntenseReference">
    <w:name w:val="Intense Reference"/>
    <w:basedOn w:val="DefaultParagraphFont"/>
    <w:uiPriority w:val="32"/>
    <w:rsid w:val="00093BA2"/>
    <w:rPr>
      <w:b/>
      <w:bCs/>
      <w:caps w:val="0"/>
      <w:smallCaps/>
      <w:color w:val="auto"/>
      <w:spacing w:val="3"/>
      <w:u w:val="single"/>
    </w:rPr>
  </w:style>
  <w:style w:type="character" w:styleId="BookTitle">
    <w:name w:val="Book Title"/>
    <w:basedOn w:val="DefaultParagraphFont"/>
    <w:uiPriority w:val="33"/>
    <w:qFormat/>
    <w:rsid w:val="00093BA2"/>
    <w:rPr>
      <w:b/>
      <w:bCs/>
      <w:smallCaps/>
      <w:spacing w:val="7"/>
    </w:rPr>
  </w:style>
  <w:style w:type="paragraph" w:styleId="TOCHeading">
    <w:name w:val="TOC Heading"/>
    <w:basedOn w:val="Heading1"/>
    <w:next w:val="Normal"/>
    <w:uiPriority w:val="39"/>
    <w:unhideWhenUsed/>
    <w:qFormat/>
    <w:rsid w:val="00093BA2"/>
    <w:pPr>
      <w:outlineLvl w:val="9"/>
    </w:pPr>
  </w:style>
  <w:style w:type="character" w:styleId="CommentReference">
    <w:name w:val="annotation reference"/>
    <w:basedOn w:val="DefaultParagraphFont"/>
    <w:uiPriority w:val="99"/>
    <w:semiHidden/>
    <w:unhideWhenUsed/>
    <w:rsid w:val="000C6F03"/>
    <w:rPr>
      <w:sz w:val="16"/>
      <w:szCs w:val="16"/>
    </w:rPr>
  </w:style>
  <w:style w:type="paragraph" w:styleId="CommentText">
    <w:name w:val="annotation text"/>
    <w:basedOn w:val="Normal"/>
    <w:link w:val="CommentTextChar"/>
    <w:uiPriority w:val="99"/>
    <w:unhideWhenUsed/>
    <w:rsid w:val="000C6F03"/>
    <w:rPr>
      <w:sz w:val="20"/>
      <w:szCs w:val="20"/>
    </w:rPr>
  </w:style>
  <w:style w:type="character" w:customStyle="1" w:styleId="CommentTextChar">
    <w:name w:val="Comment Text Char"/>
    <w:basedOn w:val="DefaultParagraphFont"/>
    <w:link w:val="CommentText"/>
    <w:uiPriority w:val="99"/>
    <w:rsid w:val="000C6F03"/>
    <w:rPr>
      <w:sz w:val="20"/>
      <w:szCs w:val="20"/>
    </w:rPr>
  </w:style>
  <w:style w:type="paragraph" w:styleId="CommentSubject">
    <w:name w:val="annotation subject"/>
    <w:basedOn w:val="CommentText"/>
    <w:next w:val="CommentText"/>
    <w:link w:val="CommentSubjectChar"/>
    <w:uiPriority w:val="99"/>
    <w:semiHidden/>
    <w:unhideWhenUsed/>
    <w:rsid w:val="000C6F03"/>
    <w:rPr>
      <w:b/>
      <w:bCs/>
    </w:rPr>
  </w:style>
  <w:style w:type="character" w:customStyle="1" w:styleId="CommentSubjectChar">
    <w:name w:val="Comment Subject Char"/>
    <w:basedOn w:val="CommentTextChar"/>
    <w:link w:val="CommentSubject"/>
    <w:uiPriority w:val="99"/>
    <w:semiHidden/>
    <w:rsid w:val="000C6F03"/>
    <w:rPr>
      <w:b/>
      <w:bCs/>
      <w:sz w:val="20"/>
      <w:szCs w:val="20"/>
    </w:rPr>
  </w:style>
  <w:style w:type="paragraph" w:styleId="BalloonText">
    <w:name w:val="Balloon Text"/>
    <w:basedOn w:val="Normal"/>
    <w:link w:val="BalloonTextChar"/>
    <w:uiPriority w:val="99"/>
    <w:semiHidden/>
    <w:unhideWhenUsed/>
    <w:rsid w:val="000C6F0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6F03"/>
    <w:rPr>
      <w:rFonts w:ascii="Segoe UI" w:hAnsi="Segoe UI" w:cs="Segoe UI"/>
      <w:sz w:val="18"/>
      <w:szCs w:val="18"/>
    </w:rPr>
  </w:style>
  <w:style w:type="paragraph" w:styleId="ListParagraph">
    <w:name w:val="List Paragraph"/>
    <w:basedOn w:val="Normal"/>
    <w:link w:val="ListParagraphChar"/>
    <w:uiPriority w:val="34"/>
    <w:qFormat/>
    <w:rsid w:val="0063049C"/>
    <w:pPr>
      <w:spacing w:before="60" w:after="60"/>
      <w:ind w:left="720"/>
    </w:pPr>
    <w:rPr>
      <w:sz w:val="20"/>
    </w:rPr>
  </w:style>
  <w:style w:type="character" w:customStyle="1" w:styleId="ListParagraphChar">
    <w:name w:val="List Paragraph Char"/>
    <w:basedOn w:val="DefaultParagraphFont"/>
    <w:link w:val="ListParagraph"/>
    <w:uiPriority w:val="34"/>
    <w:rsid w:val="0063049C"/>
    <w:rPr>
      <w:rFonts w:ascii="Garamond" w:hAnsi="Garamond"/>
      <w:sz w:val="20"/>
    </w:rPr>
  </w:style>
  <w:style w:type="paragraph" w:styleId="TOC1">
    <w:name w:val="toc 1"/>
    <w:basedOn w:val="Normal"/>
    <w:next w:val="Normal"/>
    <w:autoRedefine/>
    <w:uiPriority w:val="39"/>
    <w:unhideWhenUsed/>
    <w:rsid w:val="00EA14BF"/>
    <w:pPr>
      <w:spacing w:after="100"/>
    </w:pPr>
    <w:rPr>
      <w:sz w:val="18"/>
    </w:rPr>
  </w:style>
  <w:style w:type="character" w:styleId="Hyperlink">
    <w:name w:val="Hyperlink"/>
    <w:basedOn w:val="DefaultParagraphFont"/>
    <w:uiPriority w:val="99"/>
    <w:unhideWhenUsed/>
    <w:qFormat/>
    <w:rsid w:val="005C67B6"/>
    <w:rPr>
      <w:color w:val="0000FF" w:themeColor="hyperlink"/>
      <w:u w:val="single"/>
    </w:rPr>
  </w:style>
  <w:style w:type="character" w:styleId="HTMLCite">
    <w:name w:val="HTML Cite"/>
    <w:basedOn w:val="DefaultParagraphFont"/>
    <w:uiPriority w:val="99"/>
    <w:semiHidden/>
    <w:unhideWhenUsed/>
    <w:rsid w:val="00BA3948"/>
    <w:rPr>
      <w:i/>
      <w:iCs/>
    </w:rPr>
  </w:style>
  <w:style w:type="character" w:customStyle="1" w:styleId="apple-converted-space">
    <w:name w:val="apple-converted-space"/>
    <w:basedOn w:val="DefaultParagraphFont"/>
    <w:uiPriority w:val="9"/>
    <w:rsid w:val="00BA3948"/>
  </w:style>
  <w:style w:type="table" w:styleId="TableGrid">
    <w:name w:val="Table Grid"/>
    <w:basedOn w:val="TableNormal"/>
    <w:uiPriority w:val="59"/>
    <w:rsid w:val="00C82F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365E8"/>
    <w:pPr>
      <w:spacing w:after="0" w:line="240" w:lineRule="auto"/>
    </w:pPr>
    <w:rPr>
      <w:rFonts w:ascii="Georgia" w:hAnsi="Georgia"/>
      <w:sz w:val="24"/>
    </w:rPr>
  </w:style>
  <w:style w:type="paragraph" w:styleId="NormalWeb">
    <w:name w:val="Normal (Web)"/>
    <w:basedOn w:val="Normal"/>
    <w:uiPriority w:val="99"/>
    <w:unhideWhenUsed/>
    <w:rsid w:val="008F7F40"/>
    <w:pPr>
      <w:spacing w:before="100" w:beforeAutospacing="1" w:after="100" w:afterAutospacing="1"/>
      <w:contextualSpacing w:val="0"/>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63049C"/>
  </w:style>
  <w:style w:type="paragraph" w:customStyle="1" w:styleId="SectionBreak">
    <w:name w:val="SectionBreak"/>
    <w:basedOn w:val="Normal"/>
    <w:link w:val="SectionBreakChar"/>
    <w:uiPriority w:val="2"/>
    <w:rsid w:val="00233E8F"/>
    <w:pPr>
      <w:spacing w:before="360" w:after="360" w:line="560" w:lineRule="exact"/>
      <w:jc w:val="center"/>
    </w:pPr>
    <w:rPr>
      <w:b/>
      <w:sz w:val="52"/>
    </w:rPr>
  </w:style>
  <w:style w:type="character" w:customStyle="1" w:styleId="SectionBreakChar">
    <w:name w:val="SectionBreak Char"/>
    <w:basedOn w:val="DefaultParagraphFont"/>
    <w:link w:val="SectionBreak"/>
    <w:uiPriority w:val="2"/>
    <w:rsid w:val="00B43A64"/>
    <w:rPr>
      <w:rFonts w:ascii="Garamond" w:hAnsi="Garamond"/>
      <w:b/>
      <w:sz w:val="52"/>
    </w:rPr>
  </w:style>
  <w:style w:type="paragraph" w:customStyle="1" w:styleId="GadiumManual">
    <w:name w:val="GadiumManual"/>
    <w:basedOn w:val="Normal"/>
    <w:link w:val="GadiumManualChar"/>
    <w:uiPriority w:val="4"/>
    <w:rsid w:val="00230534"/>
    <w:pPr>
      <w:widowControl w:val="0"/>
      <w:autoSpaceDE w:val="0"/>
      <w:autoSpaceDN w:val="0"/>
      <w:adjustRightInd w:val="0"/>
      <w:spacing w:before="360" w:after="120" w:line="220" w:lineRule="exact"/>
      <w:ind w:left="454" w:right="454"/>
    </w:pPr>
    <w:rPr>
      <w:rFonts w:cs="Times New Roman"/>
      <w:b/>
      <w:bCs/>
      <w:i/>
      <w:iCs/>
      <w:sz w:val="20"/>
      <w:szCs w:val="24"/>
    </w:rPr>
  </w:style>
  <w:style w:type="character" w:customStyle="1" w:styleId="GadiumManualChar">
    <w:name w:val="GadiumManual Char"/>
    <w:basedOn w:val="DefaultParagraphFont"/>
    <w:link w:val="GadiumManual"/>
    <w:uiPriority w:val="4"/>
    <w:rsid w:val="00230534"/>
    <w:rPr>
      <w:rFonts w:ascii="Garamond" w:hAnsi="Garamond" w:cs="Times New Roman"/>
      <w:b/>
      <w:bCs/>
      <w:i/>
      <w:iCs/>
      <w:sz w:val="20"/>
      <w:szCs w:val="24"/>
    </w:rPr>
  </w:style>
  <w:style w:type="paragraph" w:customStyle="1" w:styleId="GadiumManualBullet">
    <w:name w:val="GadiumManualBullet"/>
    <w:basedOn w:val="GadiumManual"/>
    <w:link w:val="GadiumManualBulletChar"/>
    <w:uiPriority w:val="5"/>
    <w:rsid w:val="00DA525A"/>
    <w:pPr>
      <w:numPr>
        <w:numId w:val="1"/>
      </w:numPr>
      <w:spacing w:before="0"/>
      <w:ind w:left="811" w:hanging="357"/>
    </w:pPr>
  </w:style>
  <w:style w:type="character" w:customStyle="1" w:styleId="GadiumManualBulletChar">
    <w:name w:val="GadiumManualBullet Char"/>
    <w:basedOn w:val="GadiumManualChar"/>
    <w:link w:val="GadiumManualBullet"/>
    <w:uiPriority w:val="5"/>
    <w:rsid w:val="00DA525A"/>
    <w:rPr>
      <w:rFonts w:ascii="Garamond" w:hAnsi="Garamond" w:cs="Times New Roman"/>
      <w:b/>
      <w:bCs/>
      <w:i/>
      <w:iCs/>
      <w:sz w:val="20"/>
      <w:szCs w:val="24"/>
    </w:rPr>
  </w:style>
  <w:style w:type="paragraph" w:customStyle="1" w:styleId="QETMessage">
    <w:name w:val="QETMessage"/>
    <w:link w:val="QETMessageChar"/>
    <w:uiPriority w:val="3"/>
    <w:qFormat/>
    <w:rsid w:val="00B60807"/>
    <w:pPr>
      <w:spacing w:before="240" w:after="240" w:line="260" w:lineRule="exact"/>
      <w:ind w:left="284" w:right="454"/>
      <w:contextualSpacing/>
    </w:pPr>
    <w:rPr>
      <w:rFonts w:ascii="Courier New" w:hAnsi="Courier New" w:cs="Times New Roman"/>
      <w:b/>
      <w:bCs/>
      <w:iCs/>
      <w:sz w:val="20"/>
      <w:szCs w:val="24"/>
    </w:rPr>
  </w:style>
  <w:style w:type="character" w:customStyle="1" w:styleId="QETMessageChar">
    <w:name w:val="QETMessage Char"/>
    <w:basedOn w:val="GadiumManualChar"/>
    <w:link w:val="QETMessage"/>
    <w:uiPriority w:val="3"/>
    <w:rsid w:val="00B60807"/>
    <w:rPr>
      <w:rFonts w:ascii="Courier New" w:hAnsi="Courier New" w:cs="Times New Roman"/>
      <w:b/>
      <w:bCs/>
      <w:i w:val="0"/>
      <w:iCs/>
      <w:sz w:val="20"/>
      <w:szCs w:val="24"/>
    </w:rPr>
  </w:style>
  <w:style w:type="paragraph" w:customStyle="1" w:styleId="FirstParagraphEmerg">
    <w:name w:val="FirstParagraph_Emerg"/>
    <w:link w:val="FirstParagraphEmergChar"/>
    <w:qFormat/>
    <w:rsid w:val="00C66971"/>
    <w:pPr>
      <w:spacing w:before="120" w:after="0" w:line="276" w:lineRule="auto"/>
    </w:pPr>
    <w:rPr>
      <w:rFonts w:ascii="Garamond" w:hAnsi="Garamond" w:cs="Times New Roman"/>
      <w:sz w:val="24"/>
    </w:rPr>
  </w:style>
  <w:style w:type="character" w:customStyle="1" w:styleId="FirstParagraphEmergChar">
    <w:name w:val="FirstParagraph_Emerg Char"/>
    <w:basedOn w:val="DefaultParagraphFont"/>
    <w:link w:val="FirstParagraphEmerg"/>
    <w:rsid w:val="00C66971"/>
    <w:rPr>
      <w:rFonts w:ascii="Garamond" w:hAnsi="Garamond" w:cs="Times New Roman"/>
      <w:sz w:val="24"/>
    </w:rPr>
  </w:style>
  <w:style w:type="paragraph" w:customStyle="1" w:styleId="NormalParagraphEmergence">
    <w:name w:val="NormalParagraph_Emergence"/>
    <w:link w:val="NormalParagraphEmergenceChar"/>
    <w:qFormat/>
    <w:rsid w:val="005B0F50"/>
    <w:pPr>
      <w:spacing w:after="0" w:line="300" w:lineRule="auto"/>
      <w:ind w:firstLine="284"/>
    </w:pPr>
    <w:rPr>
      <w:rFonts w:ascii="Garamond" w:hAnsi="Garamond"/>
      <w:color w:val="000000" w:themeColor="text1"/>
      <w:sz w:val="24"/>
    </w:rPr>
  </w:style>
  <w:style w:type="character" w:customStyle="1" w:styleId="NormalParagraphEmergenceChar">
    <w:name w:val="NormalParagraph_Emergence Char"/>
    <w:basedOn w:val="DefaultParagraphFont"/>
    <w:link w:val="NormalParagraphEmergence"/>
    <w:rsid w:val="005B0F50"/>
    <w:rPr>
      <w:rFonts w:ascii="Garamond" w:hAnsi="Garamond"/>
      <w:color w:val="000000" w:themeColor="text1"/>
      <w:sz w:val="24"/>
    </w:rPr>
  </w:style>
  <w:style w:type="paragraph" w:customStyle="1" w:styleId="DirectThought">
    <w:name w:val="DirectThought"/>
    <w:next w:val="NormalParagraphEmergence"/>
    <w:link w:val="DirectThoughtChar"/>
    <w:autoRedefine/>
    <w:uiPriority w:val="1"/>
    <w:qFormat/>
    <w:rsid w:val="00A34E9E"/>
    <w:pPr>
      <w:widowControl w:val="0"/>
      <w:autoSpaceDE w:val="0"/>
      <w:autoSpaceDN w:val="0"/>
      <w:adjustRightInd w:val="0"/>
      <w:spacing w:before="60" w:after="60" w:line="276" w:lineRule="auto"/>
      <w:ind w:firstLine="284"/>
      <w:contextualSpacing/>
    </w:pPr>
    <w:rPr>
      <w:rFonts w:ascii="Garamond" w:hAnsi="Garamond" w:cs="Times New Roman"/>
      <w:i/>
      <w:sz w:val="24"/>
      <w:szCs w:val="24"/>
    </w:rPr>
  </w:style>
  <w:style w:type="character" w:customStyle="1" w:styleId="DirectThoughtChar">
    <w:name w:val="DirectThought Char"/>
    <w:basedOn w:val="DefaultParagraphFont"/>
    <w:link w:val="DirectThought"/>
    <w:uiPriority w:val="1"/>
    <w:rsid w:val="00A34E9E"/>
    <w:rPr>
      <w:rFonts w:ascii="Garamond" w:hAnsi="Garamond" w:cs="Times New Roman"/>
      <w:i/>
      <w:sz w:val="24"/>
      <w:szCs w:val="24"/>
    </w:rPr>
  </w:style>
  <w:style w:type="paragraph" w:customStyle="1" w:styleId="Bullet1">
    <w:name w:val="Bullet 1"/>
    <w:basedOn w:val="ListParagraph"/>
    <w:link w:val="Bullet1Char"/>
    <w:rsid w:val="006F563F"/>
    <w:pPr>
      <w:numPr>
        <w:numId w:val="2"/>
      </w:numPr>
      <w:spacing w:before="20" w:line="240" w:lineRule="auto"/>
    </w:pPr>
    <w:rPr>
      <w:rFonts w:ascii="Times New Roman" w:hAnsi="Times New Roman" w:cs="Georgia"/>
      <w:szCs w:val="24"/>
      <w:shd w:val="clear" w:color="auto" w:fill="FFFFFF"/>
    </w:rPr>
  </w:style>
  <w:style w:type="character" w:customStyle="1" w:styleId="Bullet1Char">
    <w:name w:val="Bullet 1 Char"/>
    <w:basedOn w:val="ListParagraphChar"/>
    <w:link w:val="Bullet1"/>
    <w:rsid w:val="006F563F"/>
    <w:rPr>
      <w:rFonts w:ascii="Times New Roman" w:hAnsi="Times New Roman" w:cs="Georgia"/>
      <w:sz w:val="20"/>
      <w:szCs w:val="24"/>
    </w:rPr>
  </w:style>
  <w:style w:type="paragraph" w:customStyle="1" w:styleId="Bullet2">
    <w:name w:val="Bullet 2"/>
    <w:basedOn w:val="ListParagraph"/>
    <w:link w:val="Bullet2Char"/>
    <w:rsid w:val="00747D53"/>
    <w:pPr>
      <w:numPr>
        <w:ilvl w:val="1"/>
        <w:numId w:val="3"/>
      </w:numPr>
      <w:spacing w:before="40" w:after="40" w:line="240" w:lineRule="auto"/>
    </w:pPr>
    <w:rPr>
      <w:rFonts w:ascii="Times New Roman" w:hAnsi="Times New Roman" w:cs="Times New Roman"/>
      <w:szCs w:val="24"/>
    </w:rPr>
  </w:style>
  <w:style w:type="character" w:customStyle="1" w:styleId="Bullet2Char">
    <w:name w:val="Bullet 2 Char"/>
    <w:basedOn w:val="ListParagraphChar"/>
    <w:link w:val="Bullet2"/>
    <w:rsid w:val="00747D53"/>
    <w:rPr>
      <w:rFonts w:ascii="Times New Roman" w:hAnsi="Times New Roman" w:cs="Times New Roman"/>
      <w:sz w:val="20"/>
      <w:szCs w:val="24"/>
    </w:rPr>
  </w:style>
  <w:style w:type="paragraph" w:customStyle="1" w:styleId="Bullet3">
    <w:name w:val="Bullet 3"/>
    <w:basedOn w:val="ListParagraph"/>
    <w:link w:val="Bullet3Char"/>
    <w:rsid w:val="00747D53"/>
    <w:pPr>
      <w:numPr>
        <w:ilvl w:val="2"/>
        <w:numId w:val="3"/>
      </w:numPr>
      <w:spacing w:before="120" w:after="120" w:line="240" w:lineRule="auto"/>
      <w:ind w:left="357" w:hanging="357"/>
    </w:pPr>
    <w:rPr>
      <w:rFonts w:asciiTheme="minorHAnsi" w:hAnsiTheme="minorHAnsi"/>
      <w:sz w:val="22"/>
    </w:rPr>
  </w:style>
  <w:style w:type="character" w:customStyle="1" w:styleId="Bullet3Char">
    <w:name w:val="Bullet 3 Char"/>
    <w:basedOn w:val="ListParagraphChar"/>
    <w:link w:val="Bullet3"/>
    <w:rsid w:val="00E64EF5"/>
    <w:rPr>
      <w:rFonts w:ascii="Garamond" w:hAnsi="Garamond"/>
      <w:sz w:val="20"/>
    </w:rPr>
  </w:style>
  <w:style w:type="paragraph" w:customStyle="1" w:styleId="Bullet3a">
    <w:name w:val="Bullet 3a"/>
    <w:basedOn w:val="Bullet3"/>
    <w:link w:val="Bullet3aChar"/>
    <w:rsid w:val="00747D53"/>
    <w:pPr>
      <w:ind w:left="2155" w:hanging="567"/>
    </w:pPr>
    <w:rPr>
      <w:rFonts w:ascii="Times New Roman" w:hAnsi="Times New Roman"/>
      <w:sz w:val="18"/>
    </w:rPr>
  </w:style>
  <w:style w:type="character" w:customStyle="1" w:styleId="Bullet3aChar">
    <w:name w:val="Bullet 3a Char"/>
    <w:basedOn w:val="DefaultParagraphFont"/>
    <w:link w:val="Bullet3a"/>
    <w:rsid w:val="00747D53"/>
    <w:rPr>
      <w:rFonts w:ascii="Times New Roman" w:hAnsi="Times New Roman"/>
      <w:sz w:val="18"/>
    </w:rPr>
  </w:style>
  <w:style w:type="paragraph" w:customStyle="1" w:styleId="Bullet4">
    <w:name w:val="Bullet 4"/>
    <w:basedOn w:val="Bullet3a"/>
    <w:link w:val="Bullet4Char"/>
    <w:rsid w:val="00747D53"/>
    <w:pPr>
      <w:numPr>
        <w:ilvl w:val="0"/>
        <w:numId w:val="4"/>
      </w:numPr>
      <w:spacing w:before="0" w:after="0"/>
    </w:pPr>
  </w:style>
  <w:style w:type="character" w:customStyle="1" w:styleId="Bullet4Char">
    <w:name w:val="Bullet 4 Char"/>
    <w:basedOn w:val="Bullet3aChar"/>
    <w:link w:val="Bullet4"/>
    <w:rsid w:val="00747D53"/>
    <w:rPr>
      <w:rFonts w:ascii="Times New Roman" w:hAnsi="Times New Roman"/>
      <w:sz w:val="18"/>
    </w:rPr>
  </w:style>
  <w:style w:type="paragraph" w:customStyle="1" w:styleId="HeaderChapter">
    <w:name w:val="HeaderChapter"/>
    <w:basedOn w:val="Heading1"/>
    <w:link w:val="HeaderChapterChar"/>
    <w:qFormat/>
    <w:rsid w:val="00915FC2"/>
    <w:pPr>
      <w:keepNext/>
      <w:keepLines/>
      <w:widowControl/>
      <w:numPr>
        <w:numId w:val="5"/>
      </w:numPr>
      <w:spacing w:before="400" w:after="40" w:line="240" w:lineRule="auto"/>
      <w:contextualSpacing w:val="0"/>
      <w:jc w:val="left"/>
    </w:pPr>
    <w:rPr>
      <w:rFonts w:asciiTheme="majorHAnsi" w:hAnsiTheme="majorHAnsi"/>
      <w:b w:val="0"/>
      <w:caps w:val="0"/>
      <w:smallCaps/>
      <w:sz w:val="32"/>
      <w:u w:val="single"/>
    </w:rPr>
  </w:style>
  <w:style w:type="character" w:customStyle="1" w:styleId="HeaderChapterChar">
    <w:name w:val="HeaderChapter Char"/>
    <w:basedOn w:val="Heading1Char"/>
    <w:link w:val="HeaderChapter"/>
    <w:rsid w:val="00915FC2"/>
    <w:rPr>
      <w:rFonts w:asciiTheme="majorHAnsi" w:eastAsiaTheme="majorEastAsia" w:hAnsiTheme="majorHAnsi" w:cstheme="majorBidi"/>
      <w:b w:val="0"/>
      <w:caps w:val="0"/>
      <w:smallCaps/>
      <w:color w:val="FFFFFF" w:themeColor="background1"/>
      <w:sz w:val="32"/>
      <w:szCs w:val="36"/>
      <w:u w:val="single"/>
    </w:rPr>
  </w:style>
  <w:style w:type="paragraph" w:customStyle="1" w:styleId="Head">
    <w:name w:val="Head"/>
    <w:basedOn w:val="Subtitle"/>
    <w:link w:val="HeadChar"/>
    <w:uiPriority w:val="8"/>
    <w:qFormat/>
    <w:rsid w:val="00244E33"/>
    <w:pPr>
      <w:numPr>
        <w:ilvl w:val="0"/>
        <w:numId w:val="6"/>
      </w:numPr>
      <w:spacing w:before="360" w:after="360" w:line="240" w:lineRule="auto"/>
      <w:ind w:left="714" w:hanging="357"/>
      <w:contextualSpacing w:val="0"/>
    </w:pPr>
    <w:rPr>
      <w:sz w:val="24"/>
    </w:rPr>
  </w:style>
  <w:style w:type="character" w:customStyle="1" w:styleId="HeadChar">
    <w:name w:val="Head Char"/>
    <w:basedOn w:val="SubtitleChar"/>
    <w:link w:val="Head"/>
    <w:uiPriority w:val="8"/>
    <w:rsid w:val="00244E33"/>
    <w:rPr>
      <w:rFonts w:asciiTheme="majorHAnsi" w:eastAsiaTheme="majorEastAsia" w:hAnsiTheme="majorHAnsi" w:cstheme="majorBidi"/>
      <w:smallCaps/>
      <w:color w:val="595959" w:themeColor="text1" w:themeTint="A6"/>
      <w:sz w:val="24"/>
      <w:szCs w:val="28"/>
    </w:rPr>
  </w:style>
  <w:style w:type="paragraph" w:customStyle="1" w:styleId="ChapterNumber">
    <w:name w:val="ChapterNumber"/>
    <w:basedOn w:val="HeaderChapter"/>
    <w:next w:val="FirstParagraphEmerg"/>
    <w:link w:val="ChapterNumberChar"/>
    <w:uiPriority w:val="8"/>
    <w:qFormat/>
    <w:rsid w:val="008C4D20"/>
    <w:pPr>
      <w:numPr>
        <w:numId w:val="0"/>
      </w:numPr>
      <w:spacing w:before="600" w:after="960" w:line="276" w:lineRule="auto"/>
      <w:jc w:val="center"/>
    </w:pPr>
    <w:rPr>
      <w:b/>
      <w:color w:val="auto"/>
      <w:sz w:val="28"/>
    </w:rPr>
  </w:style>
  <w:style w:type="character" w:customStyle="1" w:styleId="ChapterNumberChar">
    <w:name w:val="ChapterNumber Char"/>
    <w:basedOn w:val="FirstParagraphEmergChar"/>
    <w:link w:val="ChapterNumber"/>
    <w:uiPriority w:val="8"/>
    <w:rsid w:val="008C4D20"/>
    <w:rPr>
      <w:rFonts w:asciiTheme="majorHAnsi" w:eastAsiaTheme="majorEastAsia" w:hAnsiTheme="majorHAnsi" w:cstheme="majorBidi"/>
      <w:b/>
      <w:smallCaps/>
      <w:color w:val="FF0000"/>
      <w:sz w:val="28"/>
      <w:szCs w:val="36"/>
      <w:u w:val="single"/>
    </w:rPr>
  </w:style>
  <w:style w:type="paragraph" w:customStyle="1" w:styleId="writingcomment">
    <w:name w:val="writing comment"/>
    <w:basedOn w:val="NormalParagraphEmergence"/>
    <w:link w:val="writingcommentChar"/>
    <w:uiPriority w:val="8"/>
    <w:qFormat/>
    <w:rsid w:val="00D56796"/>
    <w:pPr>
      <w:spacing w:before="240" w:after="240"/>
      <w:ind w:firstLine="2552"/>
    </w:pPr>
    <w:rPr>
      <w:b/>
      <w:color w:val="FF0000"/>
    </w:rPr>
  </w:style>
  <w:style w:type="character" w:customStyle="1" w:styleId="writingcommentChar">
    <w:name w:val="writing comment Char"/>
    <w:basedOn w:val="NormalParagraphEmergenceChar"/>
    <w:link w:val="writingcomment"/>
    <w:uiPriority w:val="8"/>
    <w:rsid w:val="00D56796"/>
    <w:rPr>
      <w:rFonts w:ascii="Garamond" w:hAnsi="Garamond"/>
      <w:b/>
      <w:color w:val="FF0000"/>
      <w:sz w:val="24"/>
    </w:rPr>
  </w:style>
  <w:style w:type="table" w:customStyle="1" w:styleId="PlainTable21">
    <w:name w:val="Plain Table 21"/>
    <w:basedOn w:val="TableNormal"/>
    <w:uiPriority w:val="42"/>
    <w:rsid w:val="00DB6B97"/>
    <w:pPr>
      <w:spacing w:after="0" w:line="240" w:lineRule="auto"/>
    </w:pPr>
    <w:rPr>
      <w:rFonts w:eastAsiaTheme="minorHAnsi"/>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MiniTitle">
    <w:name w:val="MiniTitle"/>
    <w:basedOn w:val="Normal"/>
    <w:link w:val="MiniTitleChar"/>
    <w:rsid w:val="00C54583"/>
    <w:pPr>
      <w:spacing w:before="20" w:after="20" w:line="240" w:lineRule="auto"/>
      <w:contextualSpacing w:val="0"/>
    </w:pPr>
    <w:rPr>
      <w:rFonts w:asciiTheme="minorHAnsi" w:eastAsiaTheme="minorHAnsi" w:hAnsiTheme="minorHAnsi"/>
      <w:b/>
      <w:lang w:eastAsia="en-US"/>
    </w:rPr>
  </w:style>
  <w:style w:type="character" w:customStyle="1" w:styleId="MiniTitleChar">
    <w:name w:val="MiniTitle Char"/>
    <w:basedOn w:val="DefaultParagraphFont"/>
    <w:link w:val="MiniTitle"/>
    <w:rsid w:val="00C54583"/>
    <w:rPr>
      <w:rFonts w:eastAsiaTheme="minorHAnsi"/>
      <w:b/>
      <w:lang w:eastAsia="en-US"/>
    </w:rPr>
  </w:style>
  <w:style w:type="paragraph" w:customStyle="1" w:styleId="BullNum">
    <w:name w:val="BullNum"/>
    <w:basedOn w:val="Bullet1"/>
    <w:link w:val="BullNumChar"/>
    <w:rsid w:val="005F4598"/>
    <w:pPr>
      <w:numPr>
        <w:numId w:val="7"/>
      </w:numPr>
      <w:spacing w:before="60" w:after="40"/>
      <w:contextualSpacing w:val="0"/>
    </w:pPr>
    <w:rPr>
      <w:rFonts w:eastAsia="Times New Roman"/>
      <w:sz w:val="14"/>
    </w:rPr>
  </w:style>
  <w:style w:type="character" w:customStyle="1" w:styleId="BullNumChar">
    <w:name w:val="BullNum Char"/>
    <w:basedOn w:val="Bullet1Char"/>
    <w:link w:val="BullNum"/>
    <w:rsid w:val="005F4598"/>
    <w:rPr>
      <w:rFonts w:ascii="Times New Roman" w:eastAsia="Times New Roman" w:hAnsi="Times New Roman" w:cs="Georgia"/>
      <w:sz w:val="14"/>
      <w:szCs w:val="24"/>
    </w:rPr>
  </w:style>
  <w:style w:type="character" w:styleId="PlaceholderText">
    <w:name w:val="Placeholder Text"/>
    <w:basedOn w:val="DefaultParagraphFont"/>
    <w:uiPriority w:val="99"/>
    <w:semiHidden/>
    <w:rsid w:val="00E829AC"/>
    <w:rPr>
      <w:color w:val="808080"/>
    </w:rPr>
  </w:style>
  <w:style w:type="character" w:customStyle="1" w:styleId="Mention1">
    <w:name w:val="Mention1"/>
    <w:basedOn w:val="DefaultParagraphFont"/>
    <w:uiPriority w:val="99"/>
    <w:semiHidden/>
    <w:unhideWhenUsed/>
    <w:rsid w:val="00F30C65"/>
    <w:rPr>
      <w:color w:val="2B579A"/>
      <w:shd w:val="clear" w:color="auto" w:fill="E6E6E6"/>
    </w:rPr>
  </w:style>
  <w:style w:type="paragraph" w:customStyle="1" w:styleId="AlienTransmit">
    <w:name w:val="AlienTransmit"/>
    <w:basedOn w:val="NoSpacing"/>
    <w:link w:val="AlienTransmitChar"/>
    <w:uiPriority w:val="8"/>
    <w:qFormat/>
    <w:rsid w:val="00681A7F"/>
    <w:pPr>
      <w:spacing w:before="240" w:after="240"/>
      <w:ind w:left="567" w:right="567"/>
      <w:contextualSpacing/>
    </w:pPr>
    <w:rPr>
      <w:rFonts w:ascii="Courier New" w:hAnsi="Courier New"/>
      <w:b/>
      <w:i/>
      <w:sz w:val="26"/>
    </w:rPr>
  </w:style>
  <w:style w:type="character" w:customStyle="1" w:styleId="AlienTransmitChar">
    <w:name w:val="AlienTransmit Char"/>
    <w:basedOn w:val="QETMessageChar"/>
    <w:link w:val="AlienTransmit"/>
    <w:uiPriority w:val="8"/>
    <w:rsid w:val="00681A7F"/>
    <w:rPr>
      <w:rFonts w:ascii="Courier New" w:hAnsi="Courier New" w:cs="Times New Roman"/>
      <w:b/>
      <w:bCs w:val="0"/>
      <w:i/>
      <w:iCs w:val="0"/>
      <w:sz w:val="26"/>
      <w:szCs w:val="24"/>
    </w:rPr>
  </w:style>
  <w:style w:type="paragraph" w:customStyle="1" w:styleId="SynopHead">
    <w:name w:val="SynopHead"/>
    <w:basedOn w:val="NormalParagraphEmergence"/>
    <w:link w:val="SynopHeadChar"/>
    <w:uiPriority w:val="8"/>
    <w:qFormat/>
    <w:rsid w:val="00364621"/>
    <w:pPr>
      <w:spacing w:before="360" w:line="240" w:lineRule="auto"/>
      <w:ind w:left="170" w:firstLine="0"/>
    </w:pPr>
  </w:style>
  <w:style w:type="character" w:customStyle="1" w:styleId="SynopHeadChar">
    <w:name w:val="SynopHead Char"/>
    <w:basedOn w:val="NormalParagraphEmergenceChar"/>
    <w:link w:val="SynopHead"/>
    <w:uiPriority w:val="8"/>
    <w:rsid w:val="00364621"/>
    <w:rPr>
      <w:rFonts w:ascii="Garamond" w:hAnsi="Garamond"/>
      <w:color w:val="000000" w:themeColor="text1"/>
      <w:sz w:val="24"/>
    </w:rPr>
  </w:style>
  <w:style w:type="paragraph" w:customStyle="1" w:styleId="Notes8">
    <w:name w:val="Notes8"/>
    <w:basedOn w:val="Normal"/>
    <w:link w:val="Notes8Char"/>
    <w:uiPriority w:val="8"/>
    <w:qFormat/>
    <w:rsid w:val="00576164"/>
    <w:pPr>
      <w:widowControl w:val="0"/>
      <w:autoSpaceDE w:val="0"/>
      <w:autoSpaceDN w:val="0"/>
      <w:adjustRightInd w:val="0"/>
      <w:spacing w:before="40" w:after="20" w:line="240" w:lineRule="auto"/>
    </w:pPr>
    <w:rPr>
      <w:rFonts w:ascii="Arial" w:hAnsi="Arial" w:cs="Times New Roman"/>
      <w:color w:val="000000" w:themeColor="text1"/>
      <w:sz w:val="20"/>
      <w:szCs w:val="24"/>
    </w:rPr>
  </w:style>
  <w:style w:type="character" w:customStyle="1" w:styleId="Notes8Char">
    <w:name w:val="Notes8 Char"/>
    <w:basedOn w:val="DefaultParagraphFont"/>
    <w:link w:val="Notes8"/>
    <w:uiPriority w:val="8"/>
    <w:rsid w:val="00576164"/>
    <w:rPr>
      <w:rFonts w:ascii="Arial" w:hAnsi="Arial" w:cs="Times New Roman"/>
      <w:color w:val="000000" w:themeColor="text1"/>
      <w:sz w:val="20"/>
      <w:szCs w:val="24"/>
    </w:rPr>
  </w:style>
  <w:style w:type="character" w:customStyle="1" w:styleId="UnresolvedMention1">
    <w:name w:val="Unresolved Mention1"/>
    <w:basedOn w:val="DefaultParagraphFont"/>
    <w:uiPriority w:val="99"/>
    <w:semiHidden/>
    <w:unhideWhenUsed/>
    <w:rsid w:val="005520C7"/>
    <w:rPr>
      <w:color w:val="808080"/>
      <w:shd w:val="clear" w:color="auto" w:fill="E6E6E6"/>
    </w:rPr>
  </w:style>
  <w:style w:type="character" w:styleId="FollowedHyperlink">
    <w:name w:val="FollowedHyperlink"/>
    <w:basedOn w:val="DefaultParagraphFont"/>
    <w:uiPriority w:val="99"/>
    <w:semiHidden/>
    <w:unhideWhenUsed/>
    <w:rsid w:val="00E104AD"/>
    <w:rPr>
      <w:color w:val="800080" w:themeColor="followedHyperlink"/>
      <w:u w:val="single"/>
    </w:rPr>
  </w:style>
  <w:style w:type="paragraph" w:customStyle="1" w:styleId="BulletNotes">
    <w:name w:val="BulletNotes"/>
    <w:basedOn w:val="Bullet1"/>
    <w:link w:val="BulletNotesChar"/>
    <w:uiPriority w:val="8"/>
    <w:qFormat/>
    <w:rsid w:val="00E96970"/>
    <w:pPr>
      <w:numPr>
        <w:numId w:val="9"/>
      </w:numPr>
    </w:pPr>
  </w:style>
  <w:style w:type="character" w:customStyle="1" w:styleId="BulletNotesChar">
    <w:name w:val="BulletNotes Char"/>
    <w:basedOn w:val="Bullet1Char"/>
    <w:link w:val="BulletNotes"/>
    <w:uiPriority w:val="8"/>
    <w:rsid w:val="00E96970"/>
    <w:rPr>
      <w:rFonts w:ascii="Times New Roman" w:hAnsi="Times New Roman" w:cs="Georgia"/>
      <w:sz w:val="20"/>
      <w:szCs w:val="24"/>
    </w:rPr>
  </w:style>
  <w:style w:type="paragraph" w:customStyle="1" w:styleId="Header2a">
    <w:name w:val="Header2a"/>
    <w:basedOn w:val="Subtitle"/>
    <w:uiPriority w:val="8"/>
    <w:qFormat/>
    <w:rsid w:val="005249B5"/>
    <w:pPr>
      <w:numPr>
        <w:ilvl w:val="0"/>
        <w:numId w:val="8"/>
      </w:numPr>
      <w:spacing w:before="360" w:after="120" w:line="240" w:lineRule="auto"/>
      <w:contextualSpacing w:val="0"/>
    </w:pPr>
    <w:rPr>
      <w:rFonts w:asciiTheme="minorHAnsi" w:hAnsiTheme="minorHAnsi" w:cstheme="minorHAnsi"/>
      <w:b/>
      <w:color w:val="262626" w:themeColor="text1" w:themeTint="D9"/>
      <w:sz w:val="32"/>
      <w:szCs w:val="16"/>
    </w:rPr>
  </w:style>
  <w:style w:type="table" w:customStyle="1" w:styleId="TableGrid1">
    <w:name w:val="Table Grid1"/>
    <w:basedOn w:val="TableNormal"/>
    <w:next w:val="TableGrid"/>
    <w:uiPriority w:val="59"/>
    <w:rsid w:val="007B5A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917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949770">
      <w:bodyDiv w:val="1"/>
      <w:marLeft w:val="0"/>
      <w:marRight w:val="0"/>
      <w:marTop w:val="0"/>
      <w:marBottom w:val="0"/>
      <w:divBdr>
        <w:top w:val="none" w:sz="0" w:space="0" w:color="auto"/>
        <w:left w:val="none" w:sz="0" w:space="0" w:color="auto"/>
        <w:bottom w:val="none" w:sz="0" w:space="0" w:color="auto"/>
        <w:right w:val="none" w:sz="0" w:space="0" w:color="auto"/>
      </w:divBdr>
    </w:div>
    <w:div w:id="392697682">
      <w:bodyDiv w:val="1"/>
      <w:marLeft w:val="0"/>
      <w:marRight w:val="0"/>
      <w:marTop w:val="0"/>
      <w:marBottom w:val="0"/>
      <w:divBdr>
        <w:top w:val="none" w:sz="0" w:space="0" w:color="auto"/>
        <w:left w:val="none" w:sz="0" w:space="0" w:color="auto"/>
        <w:bottom w:val="none" w:sz="0" w:space="0" w:color="auto"/>
        <w:right w:val="none" w:sz="0" w:space="0" w:color="auto"/>
      </w:divBdr>
    </w:div>
    <w:div w:id="413749697">
      <w:bodyDiv w:val="1"/>
      <w:marLeft w:val="0"/>
      <w:marRight w:val="0"/>
      <w:marTop w:val="0"/>
      <w:marBottom w:val="0"/>
      <w:divBdr>
        <w:top w:val="none" w:sz="0" w:space="0" w:color="auto"/>
        <w:left w:val="none" w:sz="0" w:space="0" w:color="auto"/>
        <w:bottom w:val="none" w:sz="0" w:space="0" w:color="auto"/>
        <w:right w:val="none" w:sz="0" w:space="0" w:color="auto"/>
      </w:divBdr>
    </w:div>
    <w:div w:id="437530949">
      <w:bodyDiv w:val="1"/>
      <w:marLeft w:val="0"/>
      <w:marRight w:val="0"/>
      <w:marTop w:val="0"/>
      <w:marBottom w:val="0"/>
      <w:divBdr>
        <w:top w:val="none" w:sz="0" w:space="0" w:color="auto"/>
        <w:left w:val="none" w:sz="0" w:space="0" w:color="auto"/>
        <w:bottom w:val="none" w:sz="0" w:space="0" w:color="auto"/>
        <w:right w:val="none" w:sz="0" w:space="0" w:color="auto"/>
      </w:divBdr>
    </w:div>
    <w:div w:id="621153280">
      <w:bodyDiv w:val="1"/>
      <w:marLeft w:val="0"/>
      <w:marRight w:val="0"/>
      <w:marTop w:val="0"/>
      <w:marBottom w:val="0"/>
      <w:divBdr>
        <w:top w:val="none" w:sz="0" w:space="0" w:color="auto"/>
        <w:left w:val="none" w:sz="0" w:space="0" w:color="auto"/>
        <w:bottom w:val="none" w:sz="0" w:space="0" w:color="auto"/>
        <w:right w:val="none" w:sz="0" w:space="0" w:color="auto"/>
      </w:divBdr>
    </w:div>
    <w:div w:id="770201132">
      <w:bodyDiv w:val="1"/>
      <w:marLeft w:val="0"/>
      <w:marRight w:val="0"/>
      <w:marTop w:val="0"/>
      <w:marBottom w:val="0"/>
      <w:divBdr>
        <w:top w:val="none" w:sz="0" w:space="0" w:color="auto"/>
        <w:left w:val="none" w:sz="0" w:space="0" w:color="auto"/>
        <w:bottom w:val="none" w:sz="0" w:space="0" w:color="auto"/>
        <w:right w:val="none" w:sz="0" w:space="0" w:color="auto"/>
      </w:divBdr>
    </w:div>
    <w:div w:id="901599530">
      <w:bodyDiv w:val="1"/>
      <w:marLeft w:val="0"/>
      <w:marRight w:val="0"/>
      <w:marTop w:val="0"/>
      <w:marBottom w:val="0"/>
      <w:divBdr>
        <w:top w:val="none" w:sz="0" w:space="0" w:color="auto"/>
        <w:left w:val="none" w:sz="0" w:space="0" w:color="auto"/>
        <w:bottom w:val="none" w:sz="0" w:space="0" w:color="auto"/>
        <w:right w:val="none" w:sz="0" w:space="0" w:color="auto"/>
      </w:divBdr>
    </w:div>
    <w:div w:id="1250651887">
      <w:bodyDiv w:val="1"/>
      <w:marLeft w:val="0"/>
      <w:marRight w:val="0"/>
      <w:marTop w:val="0"/>
      <w:marBottom w:val="0"/>
      <w:divBdr>
        <w:top w:val="none" w:sz="0" w:space="0" w:color="auto"/>
        <w:left w:val="none" w:sz="0" w:space="0" w:color="auto"/>
        <w:bottom w:val="none" w:sz="0" w:space="0" w:color="auto"/>
        <w:right w:val="none" w:sz="0" w:space="0" w:color="auto"/>
      </w:divBdr>
    </w:div>
    <w:div w:id="1528912521">
      <w:bodyDiv w:val="1"/>
      <w:marLeft w:val="0"/>
      <w:marRight w:val="0"/>
      <w:marTop w:val="0"/>
      <w:marBottom w:val="0"/>
      <w:divBdr>
        <w:top w:val="none" w:sz="0" w:space="0" w:color="auto"/>
        <w:left w:val="none" w:sz="0" w:space="0" w:color="auto"/>
        <w:bottom w:val="none" w:sz="0" w:space="0" w:color="auto"/>
        <w:right w:val="none" w:sz="0" w:space="0" w:color="auto"/>
      </w:divBdr>
    </w:div>
    <w:div w:id="1882748719">
      <w:bodyDiv w:val="1"/>
      <w:marLeft w:val="0"/>
      <w:marRight w:val="0"/>
      <w:marTop w:val="0"/>
      <w:marBottom w:val="0"/>
      <w:divBdr>
        <w:top w:val="none" w:sz="0" w:space="0" w:color="auto"/>
        <w:left w:val="none" w:sz="0" w:space="0" w:color="auto"/>
        <w:bottom w:val="none" w:sz="0" w:space="0" w:color="auto"/>
        <w:right w:val="none" w:sz="0" w:space="0" w:color="auto"/>
      </w:divBdr>
    </w:div>
    <w:div w:id="1887180788">
      <w:bodyDiv w:val="1"/>
      <w:marLeft w:val="0"/>
      <w:marRight w:val="0"/>
      <w:marTop w:val="0"/>
      <w:marBottom w:val="0"/>
      <w:divBdr>
        <w:top w:val="none" w:sz="0" w:space="0" w:color="auto"/>
        <w:left w:val="none" w:sz="0" w:space="0" w:color="auto"/>
        <w:bottom w:val="none" w:sz="0" w:space="0" w:color="auto"/>
        <w:right w:val="none" w:sz="0" w:space="0" w:color="auto"/>
      </w:divBdr>
    </w:div>
    <w:div w:id="1947424403">
      <w:bodyDiv w:val="1"/>
      <w:marLeft w:val="0"/>
      <w:marRight w:val="0"/>
      <w:marTop w:val="0"/>
      <w:marBottom w:val="0"/>
      <w:divBdr>
        <w:top w:val="none" w:sz="0" w:space="0" w:color="auto"/>
        <w:left w:val="none" w:sz="0" w:space="0" w:color="auto"/>
        <w:bottom w:val="none" w:sz="0" w:space="0" w:color="auto"/>
        <w:right w:val="none" w:sz="0" w:space="0" w:color="auto"/>
      </w:divBdr>
    </w:div>
    <w:div w:id="1986667742">
      <w:bodyDiv w:val="1"/>
      <w:marLeft w:val="0"/>
      <w:marRight w:val="0"/>
      <w:marTop w:val="0"/>
      <w:marBottom w:val="0"/>
      <w:divBdr>
        <w:top w:val="none" w:sz="0" w:space="0" w:color="auto"/>
        <w:left w:val="none" w:sz="0" w:space="0" w:color="auto"/>
        <w:bottom w:val="none" w:sz="0" w:space="0" w:color="auto"/>
        <w:right w:val="none" w:sz="0" w:space="0" w:color="auto"/>
      </w:divBdr>
    </w:div>
    <w:div w:id="2016225066">
      <w:bodyDiv w:val="1"/>
      <w:marLeft w:val="0"/>
      <w:marRight w:val="0"/>
      <w:marTop w:val="0"/>
      <w:marBottom w:val="0"/>
      <w:divBdr>
        <w:top w:val="none" w:sz="0" w:space="0" w:color="auto"/>
        <w:left w:val="none" w:sz="0" w:space="0" w:color="auto"/>
        <w:bottom w:val="none" w:sz="0" w:space="0" w:color="auto"/>
        <w:right w:val="none" w:sz="0" w:space="0" w:color="auto"/>
      </w:divBdr>
    </w:div>
    <w:div w:id="2102943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B3A2C6-91FB-4E8D-B809-24ED595C49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0</TotalTime>
  <Pages>16</Pages>
  <Words>5722</Words>
  <Characters>32622</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Business Control Solutions</Company>
  <LinksUpToDate>false</LinksUpToDate>
  <CharactersWithSpaces>38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m lloyd</dc:creator>
  <cp:keywords/>
  <dc:description/>
  <cp:lastModifiedBy>nick lloyd</cp:lastModifiedBy>
  <cp:revision>65</cp:revision>
  <cp:lastPrinted>2019-02-03T16:13:00Z</cp:lastPrinted>
  <dcterms:created xsi:type="dcterms:W3CDTF">2019-02-04T23:14:00Z</dcterms:created>
  <dcterms:modified xsi:type="dcterms:W3CDTF">2019-02-25T14:22:00Z</dcterms:modified>
</cp:coreProperties>
</file>